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59FC0FDB" w:rsidR="00BB172D" w:rsidRDefault="00BB172D" w:rsidP="005018E3">
      <w:pPr>
        <w:pStyle w:val="Compact"/>
        <w:tabs>
          <w:tab w:val="right" w:pos="10065"/>
        </w:tabs>
        <w:ind w:left="720" w:hanging="720"/>
      </w:pPr>
      <w:bookmarkStart w:id="0" w:name="_GoBack"/>
      <w:bookmarkEnd w:id="0"/>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25CBD697" w:rsidR="00BB0129" w:rsidRDefault="00E83E4F">
      <w:pPr>
        <w:pStyle w:val="Title"/>
      </w:pPr>
      <w:bookmarkStart w:id="1" w:name="_Hlk25336598"/>
      <w:r>
        <w:t xml:space="preserve">ISBM </w:t>
      </w:r>
      <w:r w:rsidR="0093497B">
        <w:t>2.0</w:t>
      </w:r>
    </w:p>
    <w:p w14:paraId="2F50E6E6" w14:textId="4431D7D0" w:rsidR="00BB0129" w:rsidRDefault="00D35498" w:rsidP="00BB172D">
      <w:pPr>
        <w:pStyle w:val="Subtitle"/>
      </w:pPr>
      <w:bookmarkStart w:id="2" w:name="ws-isbm-1.0"/>
      <w:bookmarkStart w:id="3" w:name="web-service-information-service-bus-mode"/>
      <w:bookmarkEnd w:id="2"/>
      <w:bookmarkEnd w:id="3"/>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4" w:name="openom-standard-8-september-2014"/>
      <w:bookmarkEnd w:id="1"/>
      <w:bookmarkEnd w:id="4"/>
      <w:r>
        <w:t xml:space="preserve">OpenO&amp;M </w:t>
      </w:r>
      <w:r w:rsidR="00845269">
        <w:t>Specification</w:t>
      </w:r>
    </w:p>
    <w:p w14:paraId="4DB6E1CA" w14:textId="453D79D8" w:rsidR="00BB0129" w:rsidRDefault="00FE20C5" w:rsidP="008F0162">
      <w:pPr>
        <w:pStyle w:val="Date"/>
      </w:pPr>
      <w:r>
        <w:t>2020</w:t>
      </w:r>
      <w:r w:rsidR="00E83E4F">
        <w:t>-</w:t>
      </w:r>
      <w:r w:rsidR="00BC141A">
        <w:t>03</w:t>
      </w:r>
      <w:r w:rsidR="00E83E4F">
        <w:t>-</w:t>
      </w:r>
      <w:r w:rsidR="00BC141A">
        <w:t>06</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p>
    <w:p w14:paraId="3DDD4106" w14:textId="77777777" w:rsidR="00BB0129" w:rsidRDefault="00E83E4F" w:rsidP="00BF5A6C">
      <w:pPr>
        <w:pStyle w:val="Subtitle"/>
      </w:pPr>
      <w:bookmarkStart w:id="5" w:name="abstract"/>
      <w:bookmarkStart w:id="6" w:name="status"/>
      <w:bookmarkEnd w:id="5"/>
      <w:bookmarkEnd w:id="6"/>
      <w:r>
        <w:t>Status</w:t>
      </w:r>
    </w:p>
    <w:p w14:paraId="6C146063" w14:textId="09E5B5F7" w:rsidR="00BB0129" w:rsidRDefault="28177FA6" w:rsidP="005C4335">
      <w:pPr>
        <w:pStyle w:val="BodyText"/>
      </w:pPr>
      <w:r>
        <w:t>This specification was last revised and approved by</w:t>
      </w:r>
      <w:r w:rsidR="00E95CE8">
        <w:t xml:space="preserve"> the</w:t>
      </w:r>
      <w:r>
        <w:t xml:space="preserve"> OpenO&amp;M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7" w:name="_Hlk26877024"/>
      <w:bookmarkEnd w:id="7"/>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r>
        <w:t xml:space="preserve">OpenO&amp;M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8" w:name="_Hlk26877282"/>
      <w:bookmarkEnd w:id="8"/>
    </w:p>
    <w:p w14:paraId="77874B34" w14:textId="37A102C3" w:rsidR="00DF45CA" w:rsidRDefault="00DF45CA" w:rsidP="00DF45CA">
      <w:pPr>
        <w:pStyle w:val="Subtitle"/>
      </w:pPr>
      <w:r>
        <w:t>Latest Version</w:t>
      </w:r>
    </w:p>
    <w:p w14:paraId="1C5CF7D0" w14:textId="61C3A157" w:rsidR="00DF45CA" w:rsidRPr="00CE0EEA" w:rsidRDefault="6678B544" w:rsidP="008B6393">
      <w:pPr>
        <w:pStyle w:val="BodyText"/>
        <w:rPr>
          <w:rStyle w:val="Hyperlink"/>
        </w:rPr>
      </w:pPr>
      <w:r>
        <w:t xml:space="preserve">This is version 2.0 which can be found at: </w:t>
      </w:r>
      <w:hyperlink r:id="rId17">
        <w:r w:rsidRPr="6678B544">
          <w:rPr>
            <w:rStyle w:val="Hyperlink"/>
          </w:rPr>
          <w:t>http://www.openoandm.org/isbm/2.0</w:t>
        </w:r>
        <w:r w:rsidR="006B0539">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9" w:name="notices"/>
      <w:bookmarkEnd w:id="9"/>
      <w:r>
        <w:lastRenderedPageBreak/>
        <w:t>Notices</w:t>
      </w:r>
    </w:p>
    <w:p w14:paraId="1C31D1A1" w14:textId="19B5CB06"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DD3123">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10"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10"/>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OpenO&amp;M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2" w:name="table-of-contents" w:displacedByCustomXml="next"/>
    <w:bookmarkEnd w:id="12"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01BC0F4D" w14:textId="0D402C60" w:rsidR="00984593"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4901501" w:history="1">
            <w:r w:rsidR="00984593" w:rsidRPr="00FD34D2">
              <w:rPr>
                <w:rStyle w:val="Hyperlink"/>
                <w:noProof/>
              </w:rPr>
              <w:t>Foreword</w:t>
            </w:r>
            <w:r w:rsidR="00984593">
              <w:rPr>
                <w:noProof/>
                <w:webHidden/>
              </w:rPr>
              <w:tab/>
            </w:r>
            <w:r w:rsidR="00984593">
              <w:rPr>
                <w:noProof/>
                <w:webHidden/>
              </w:rPr>
              <w:fldChar w:fldCharType="begin"/>
            </w:r>
            <w:r w:rsidR="00984593">
              <w:rPr>
                <w:noProof/>
                <w:webHidden/>
              </w:rPr>
              <w:instrText xml:space="preserve"> PAGEREF _Toc34901501 \h </w:instrText>
            </w:r>
            <w:r w:rsidR="00984593">
              <w:rPr>
                <w:noProof/>
                <w:webHidden/>
              </w:rPr>
            </w:r>
            <w:r w:rsidR="00984593">
              <w:rPr>
                <w:noProof/>
                <w:webHidden/>
              </w:rPr>
              <w:fldChar w:fldCharType="separate"/>
            </w:r>
            <w:r w:rsidR="00B076CA">
              <w:rPr>
                <w:noProof/>
                <w:webHidden/>
              </w:rPr>
              <w:t>1</w:t>
            </w:r>
            <w:r w:rsidR="00984593">
              <w:rPr>
                <w:noProof/>
                <w:webHidden/>
              </w:rPr>
              <w:fldChar w:fldCharType="end"/>
            </w:r>
          </w:hyperlink>
        </w:p>
        <w:p w14:paraId="26A39F37" w14:textId="13986971" w:rsidR="00984593" w:rsidRDefault="00F55FA3">
          <w:pPr>
            <w:pStyle w:val="TOC1"/>
            <w:tabs>
              <w:tab w:val="right" w:leader="dot" w:pos="10070"/>
            </w:tabs>
            <w:rPr>
              <w:rFonts w:asciiTheme="minorHAnsi" w:eastAsiaTheme="minorEastAsia" w:hAnsiTheme="minorHAnsi"/>
              <w:noProof/>
              <w:color w:val="auto"/>
              <w:sz w:val="22"/>
              <w:szCs w:val="22"/>
            </w:rPr>
          </w:pPr>
          <w:hyperlink w:anchor="_Toc34901502" w:history="1">
            <w:r w:rsidR="00984593" w:rsidRPr="00FD34D2">
              <w:rPr>
                <w:rStyle w:val="Hyperlink"/>
                <w:noProof/>
              </w:rPr>
              <w:t>Introduction</w:t>
            </w:r>
            <w:r w:rsidR="00984593">
              <w:rPr>
                <w:noProof/>
                <w:webHidden/>
              </w:rPr>
              <w:tab/>
            </w:r>
            <w:r w:rsidR="00984593">
              <w:rPr>
                <w:noProof/>
                <w:webHidden/>
              </w:rPr>
              <w:fldChar w:fldCharType="begin"/>
            </w:r>
            <w:r w:rsidR="00984593">
              <w:rPr>
                <w:noProof/>
                <w:webHidden/>
              </w:rPr>
              <w:instrText xml:space="preserve"> PAGEREF _Toc34901502 \h </w:instrText>
            </w:r>
            <w:r w:rsidR="00984593">
              <w:rPr>
                <w:noProof/>
                <w:webHidden/>
              </w:rPr>
            </w:r>
            <w:r w:rsidR="00984593">
              <w:rPr>
                <w:noProof/>
                <w:webHidden/>
              </w:rPr>
              <w:fldChar w:fldCharType="separate"/>
            </w:r>
            <w:r w:rsidR="00B076CA">
              <w:rPr>
                <w:noProof/>
                <w:webHidden/>
              </w:rPr>
              <w:t>2</w:t>
            </w:r>
            <w:r w:rsidR="00984593">
              <w:rPr>
                <w:noProof/>
                <w:webHidden/>
              </w:rPr>
              <w:fldChar w:fldCharType="end"/>
            </w:r>
          </w:hyperlink>
        </w:p>
        <w:p w14:paraId="6E1FDB32" w14:textId="1B1D4C56"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03" w:history="1">
            <w:r w:rsidR="00984593" w:rsidRPr="00FD34D2">
              <w:rPr>
                <w:rStyle w:val="Hyperlink"/>
                <w:noProof/>
              </w:rPr>
              <w:t>1</w:t>
            </w:r>
            <w:r w:rsidR="00984593">
              <w:rPr>
                <w:rFonts w:asciiTheme="minorHAnsi" w:eastAsiaTheme="minorEastAsia" w:hAnsiTheme="minorHAnsi"/>
                <w:noProof/>
                <w:color w:val="auto"/>
                <w:sz w:val="22"/>
                <w:szCs w:val="22"/>
              </w:rPr>
              <w:tab/>
            </w:r>
            <w:r w:rsidR="00984593" w:rsidRPr="00FD34D2">
              <w:rPr>
                <w:rStyle w:val="Hyperlink"/>
                <w:noProof/>
              </w:rPr>
              <w:t>Scope</w:t>
            </w:r>
            <w:r w:rsidR="00984593">
              <w:rPr>
                <w:noProof/>
                <w:webHidden/>
              </w:rPr>
              <w:tab/>
            </w:r>
            <w:r w:rsidR="00984593">
              <w:rPr>
                <w:noProof/>
                <w:webHidden/>
              </w:rPr>
              <w:fldChar w:fldCharType="begin"/>
            </w:r>
            <w:r w:rsidR="00984593">
              <w:rPr>
                <w:noProof/>
                <w:webHidden/>
              </w:rPr>
              <w:instrText xml:space="preserve"> PAGEREF _Toc34901503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5728F251" w14:textId="61E82B14"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04" w:history="1">
            <w:r w:rsidR="00984593" w:rsidRPr="00FD34D2">
              <w:rPr>
                <w:rStyle w:val="Hyperlink"/>
                <w:noProof/>
              </w:rPr>
              <w:t>2</w:t>
            </w:r>
            <w:r w:rsidR="00984593">
              <w:rPr>
                <w:rFonts w:asciiTheme="minorHAnsi" w:eastAsiaTheme="minorEastAsia" w:hAnsiTheme="minorHAnsi"/>
                <w:noProof/>
                <w:color w:val="auto"/>
                <w:sz w:val="22"/>
                <w:szCs w:val="22"/>
              </w:rPr>
              <w:tab/>
            </w:r>
            <w:r w:rsidR="00984593" w:rsidRPr="00FD34D2">
              <w:rPr>
                <w:rStyle w:val="Hyperlink"/>
                <w:noProof/>
              </w:rPr>
              <w:t>Normative References</w:t>
            </w:r>
            <w:r w:rsidR="00984593">
              <w:rPr>
                <w:noProof/>
                <w:webHidden/>
              </w:rPr>
              <w:tab/>
            </w:r>
            <w:r w:rsidR="00984593">
              <w:rPr>
                <w:noProof/>
                <w:webHidden/>
              </w:rPr>
              <w:fldChar w:fldCharType="begin"/>
            </w:r>
            <w:r w:rsidR="00984593">
              <w:rPr>
                <w:noProof/>
                <w:webHidden/>
              </w:rPr>
              <w:instrText xml:space="preserve"> PAGEREF _Toc34901504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58E4EFA8" w14:textId="2941D0C1"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05" w:history="1">
            <w:r w:rsidR="00984593" w:rsidRPr="00FD34D2">
              <w:rPr>
                <w:rStyle w:val="Hyperlink"/>
                <w:noProof/>
              </w:rPr>
              <w:t>3</w:t>
            </w:r>
            <w:r w:rsidR="00984593">
              <w:rPr>
                <w:rFonts w:asciiTheme="minorHAnsi" w:eastAsiaTheme="minorEastAsia" w:hAnsiTheme="minorHAnsi"/>
                <w:noProof/>
                <w:color w:val="auto"/>
                <w:sz w:val="22"/>
                <w:szCs w:val="22"/>
              </w:rPr>
              <w:tab/>
            </w:r>
            <w:r w:rsidR="00984593" w:rsidRPr="00FD34D2">
              <w:rPr>
                <w:rStyle w:val="Hyperlink"/>
                <w:noProof/>
              </w:rPr>
              <w:t>Terms, Definitions, and Conventions</w:t>
            </w:r>
            <w:r w:rsidR="00984593">
              <w:rPr>
                <w:noProof/>
                <w:webHidden/>
              </w:rPr>
              <w:tab/>
            </w:r>
            <w:r w:rsidR="00984593">
              <w:rPr>
                <w:noProof/>
                <w:webHidden/>
              </w:rPr>
              <w:fldChar w:fldCharType="begin"/>
            </w:r>
            <w:r w:rsidR="00984593">
              <w:rPr>
                <w:noProof/>
                <w:webHidden/>
              </w:rPr>
              <w:instrText xml:space="preserve"> PAGEREF _Toc34901505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61CADEE4" w14:textId="54DBA5B6"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06" w:history="1">
            <w:r w:rsidR="00984593" w:rsidRPr="00FD34D2">
              <w:rPr>
                <w:rStyle w:val="Hyperlink"/>
                <w:noProof/>
              </w:rPr>
              <w:t>3.1</w:t>
            </w:r>
            <w:r w:rsidR="00984593">
              <w:rPr>
                <w:rFonts w:asciiTheme="minorHAnsi" w:eastAsiaTheme="minorEastAsia" w:hAnsiTheme="minorHAnsi"/>
                <w:noProof/>
                <w:color w:val="auto"/>
                <w:sz w:val="22"/>
                <w:szCs w:val="22"/>
              </w:rPr>
              <w:tab/>
            </w:r>
            <w:r w:rsidR="00984593" w:rsidRPr="00FD34D2">
              <w:rPr>
                <w:rStyle w:val="Hyperlink"/>
                <w:noProof/>
              </w:rPr>
              <w:t>Terms</w:t>
            </w:r>
            <w:r w:rsidR="00984593">
              <w:rPr>
                <w:noProof/>
                <w:webHidden/>
              </w:rPr>
              <w:tab/>
            </w:r>
            <w:r w:rsidR="00984593">
              <w:rPr>
                <w:noProof/>
                <w:webHidden/>
              </w:rPr>
              <w:fldChar w:fldCharType="begin"/>
            </w:r>
            <w:r w:rsidR="00984593">
              <w:rPr>
                <w:noProof/>
                <w:webHidden/>
              </w:rPr>
              <w:instrText xml:space="preserve"> PAGEREF _Toc34901506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3ED5A905" w14:textId="54E0336E"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07" w:history="1">
            <w:r w:rsidR="00984593" w:rsidRPr="00FD34D2">
              <w:rPr>
                <w:rStyle w:val="Hyperlink"/>
                <w:noProof/>
              </w:rPr>
              <w:t>3.2</w:t>
            </w:r>
            <w:r w:rsidR="00984593">
              <w:rPr>
                <w:rFonts w:asciiTheme="minorHAnsi" w:eastAsiaTheme="minorEastAsia" w:hAnsiTheme="minorHAnsi"/>
                <w:noProof/>
                <w:color w:val="auto"/>
                <w:sz w:val="22"/>
                <w:szCs w:val="22"/>
              </w:rPr>
              <w:tab/>
            </w:r>
            <w:r w:rsidR="00984593" w:rsidRPr="00FD34D2">
              <w:rPr>
                <w:rStyle w:val="Hyperlink"/>
                <w:noProof/>
              </w:rPr>
              <w:t>Notational Conventions</w:t>
            </w:r>
            <w:r w:rsidR="00984593">
              <w:rPr>
                <w:noProof/>
                <w:webHidden/>
              </w:rPr>
              <w:tab/>
            </w:r>
            <w:r w:rsidR="00984593">
              <w:rPr>
                <w:noProof/>
                <w:webHidden/>
              </w:rPr>
              <w:fldChar w:fldCharType="begin"/>
            </w:r>
            <w:r w:rsidR="00984593">
              <w:rPr>
                <w:noProof/>
                <w:webHidden/>
              </w:rPr>
              <w:instrText xml:space="preserve"> PAGEREF _Toc34901507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25C1F6A4" w14:textId="066B32C9"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08" w:history="1">
            <w:r w:rsidR="00984593" w:rsidRPr="00FD34D2">
              <w:rPr>
                <w:rStyle w:val="Hyperlink"/>
                <w:noProof/>
              </w:rPr>
              <w:t>3.3</w:t>
            </w:r>
            <w:r w:rsidR="00984593">
              <w:rPr>
                <w:rFonts w:asciiTheme="minorHAnsi" w:eastAsiaTheme="minorEastAsia" w:hAnsiTheme="minorHAnsi"/>
                <w:noProof/>
                <w:color w:val="auto"/>
                <w:sz w:val="22"/>
                <w:szCs w:val="22"/>
              </w:rPr>
              <w:tab/>
            </w:r>
            <w:r w:rsidR="00984593" w:rsidRPr="00FD34D2">
              <w:rPr>
                <w:rStyle w:val="Hyperlink"/>
                <w:noProof/>
              </w:rPr>
              <w:t>Schema Namespaces</w:t>
            </w:r>
            <w:r w:rsidR="00984593">
              <w:rPr>
                <w:noProof/>
                <w:webHidden/>
              </w:rPr>
              <w:tab/>
            </w:r>
            <w:r w:rsidR="00984593">
              <w:rPr>
                <w:noProof/>
                <w:webHidden/>
              </w:rPr>
              <w:fldChar w:fldCharType="begin"/>
            </w:r>
            <w:r w:rsidR="00984593">
              <w:rPr>
                <w:noProof/>
                <w:webHidden/>
              </w:rPr>
              <w:instrText xml:space="preserve"> PAGEREF _Toc34901508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1D1FB28B" w14:textId="520DD8E0"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09" w:history="1">
            <w:r w:rsidR="00984593" w:rsidRPr="00FD34D2">
              <w:rPr>
                <w:rStyle w:val="Hyperlink"/>
                <w:noProof/>
              </w:rPr>
              <w:t>4</w:t>
            </w:r>
            <w:r w:rsidR="00984593">
              <w:rPr>
                <w:rFonts w:asciiTheme="minorHAnsi" w:eastAsiaTheme="minorEastAsia" w:hAnsiTheme="minorHAnsi"/>
                <w:noProof/>
                <w:color w:val="auto"/>
                <w:sz w:val="22"/>
                <w:szCs w:val="22"/>
              </w:rPr>
              <w:tab/>
            </w:r>
            <w:r w:rsidR="00984593" w:rsidRPr="00FD34D2">
              <w:rPr>
                <w:rStyle w:val="Hyperlink"/>
                <w:noProof/>
              </w:rPr>
              <w:t>Service Requirements</w:t>
            </w:r>
            <w:r w:rsidR="00984593">
              <w:rPr>
                <w:noProof/>
                <w:webHidden/>
              </w:rPr>
              <w:tab/>
            </w:r>
            <w:r w:rsidR="00984593">
              <w:rPr>
                <w:noProof/>
                <w:webHidden/>
              </w:rPr>
              <w:fldChar w:fldCharType="begin"/>
            </w:r>
            <w:r w:rsidR="00984593">
              <w:rPr>
                <w:noProof/>
                <w:webHidden/>
              </w:rPr>
              <w:instrText xml:space="preserve"> PAGEREF _Toc34901509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6411447A" w14:textId="2D94B65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10" w:history="1">
            <w:r w:rsidR="00984593" w:rsidRPr="00FD34D2">
              <w:rPr>
                <w:rStyle w:val="Hyperlink"/>
                <w:noProof/>
              </w:rPr>
              <w:t>4.1</w:t>
            </w:r>
            <w:r w:rsidR="00984593">
              <w:rPr>
                <w:rFonts w:asciiTheme="minorHAnsi" w:eastAsiaTheme="minorEastAsia" w:hAnsiTheme="minorHAnsi"/>
                <w:noProof/>
                <w:color w:val="auto"/>
                <w:sz w:val="22"/>
                <w:szCs w:val="22"/>
              </w:rPr>
              <w:tab/>
            </w:r>
            <w:r w:rsidR="00984593" w:rsidRPr="00FD34D2">
              <w:rPr>
                <w:rStyle w:val="Hyperlink"/>
                <w:noProof/>
              </w:rPr>
              <w:t>Message Content Format</w:t>
            </w:r>
            <w:r w:rsidR="00984593">
              <w:rPr>
                <w:noProof/>
                <w:webHidden/>
              </w:rPr>
              <w:tab/>
            </w:r>
            <w:r w:rsidR="00984593">
              <w:rPr>
                <w:noProof/>
                <w:webHidden/>
              </w:rPr>
              <w:fldChar w:fldCharType="begin"/>
            </w:r>
            <w:r w:rsidR="00984593">
              <w:rPr>
                <w:noProof/>
                <w:webHidden/>
              </w:rPr>
              <w:instrText xml:space="preserve"> PAGEREF _Toc34901510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057CEF30" w14:textId="42F21D39"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11" w:history="1">
            <w:r w:rsidR="00984593" w:rsidRPr="00FD34D2">
              <w:rPr>
                <w:rStyle w:val="Hyperlink"/>
                <w:noProof/>
              </w:rPr>
              <w:t>4.1.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1 \h </w:instrText>
            </w:r>
            <w:r w:rsidR="00984593">
              <w:rPr>
                <w:noProof/>
                <w:webHidden/>
              </w:rPr>
            </w:r>
            <w:r w:rsidR="00984593">
              <w:rPr>
                <w:noProof/>
                <w:webHidden/>
              </w:rPr>
              <w:fldChar w:fldCharType="separate"/>
            </w:r>
            <w:r w:rsidR="00B076CA">
              <w:rPr>
                <w:noProof/>
                <w:webHidden/>
              </w:rPr>
              <w:t>7</w:t>
            </w:r>
            <w:r w:rsidR="00984593">
              <w:rPr>
                <w:noProof/>
                <w:webHidden/>
              </w:rPr>
              <w:fldChar w:fldCharType="end"/>
            </w:r>
          </w:hyperlink>
        </w:p>
        <w:p w14:paraId="24F0C960" w14:textId="11A2A12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12" w:history="1">
            <w:r w:rsidR="00984593" w:rsidRPr="00FD34D2">
              <w:rPr>
                <w:rStyle w:val="Hyperlink"/>
                <w:noProof/>
              </w:rPr>
              <w:t>4.1.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2 \h </w:instrText>
            </w:r>
            <w:r w:rsidR="00984593">
              <w:rPr>
                <w:noProof/>
                <w:webHidden/>
              </w:rPr>
            </w:r>
            <w:r w:rsidR="00984593">
              <w:rPr>
                <w:noProof/>
                <w:webHidden/>
              </w:rPr>
              <w:fldChar w:fldCharType="separate"/>
            </w:r>
            <w:r w:rsidR="00B076CA">
              <w:rPr>
                <w:noProof/>
                <w:webHidden/>
              </w:rPr>
              <w:t>8</w:t>
            </w:r>
            <w:r w:rsidR="00984593">
              <w:rPr>
                <w:noProof/>
                <w:webHidden/>
              </w:rPr>
              <w:fldChar w:fldCharType="end"/>
            </w:r>
          </w:hyperlink>
        </w:p>
        <w:p w14:paraId="446A1F8C" w14:textId="2500E63B"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13" w:history="1">
            <w:r w:rsidR="00984593" w:rsidRPr="00FD34D2">
              <w:rPr>
                <w:rStyle w:val="Hyperlink"/>
                <w:noProof/>
              </w:rPr>
              <w:t>4.2</w:t>
            </w:r>
            <w:r w:rsidR="00984593">
              <w:rPr>
                <w:rFonts w:asciiTheme="minorHAnsi" w:eastAsiaTheme="minorEastAsia" w:hAnsiTheme="minorHAnsi"/>
                <w:noProof/>
                <w:color w:val="auto"/>
                <w:sz w:val="22"/>
                <w:szCs w:val="22"/>
              </w:rPr>
              <w:tab/>
            </w:r>
            <w:r w:rsidR="00984593" w:rsidRPr="00FD34D2">
              <w:rPr>
                <w:rStyle w:val="Hyperlink"/>
                <w:noProof/>
              </w:rPr>
              <w:t>Security</w:t>
            </w:r>
            <w:r w:rsidR="00984593">
              <w:rPr>
                <w:noProof/>
                <w:webHidden/>
              </w:rPr>
              <w:tab/>
            </w:r>
            <w:r w:rsidR="00984593">
              <w:rPr>
                <w:noProof/>
                <w:webHidden/>
              </w:rPr>
              <w:fldChar w:fldCharType="begin"/>
            </w:r>
            <w:r w:rsidR="00984593">
              <w:rPr>
                <w:noProof/>
                <w:webHidden/>
              </w:rPr>
              <w:instrText xml:space="preserve"> PAGEREF _Toc34901513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36491620" w14:textId="78F2926E"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14" w:history="1">
            <w:r w:rsidR="00984593" w:rsidRPr="00FD34D2">
              <w:rPr>
                <w:rStyle w:val="Hyperlink"/>
                <w:noProof/>
              </w:rPr>
              <w:t>4.2.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4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2CE2A26B" w14:textId="4E89D55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15" w:history="1">
            <w:r w:rsidR="00984593" w:rsidRPr="00FD34D2">
              <w:rPr>
                <w:rStyle w:val="Hyperlink"/>
                <w:noProof/>
              </w:rPr>
              <w:t>4.2.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5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0D7D9FB7" w14:textId="32940417"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16" w:history="1">
            <w:r w:rsidR="00984593" w:rsidRPr="00FD34D2">
              <w:rPr>
                <w:rStyle w:val="Hyperlink"/>
                <w:noProof/>
              </w:rPr>
              <w:t>4.3</w:t>
            </w:r>
            <w:r w:rsidR="00984593">
              <w:rPr>
                <w:rFonts w:asciiTheme="minorHAnsi" w:eastAsiaTheme="minorEastAsia" w:hAnsiTheme="minorHAnsi"/>
                <w:noProof/>
                <w:color w:val="auto"/>
                <w:sz w:val="22"/>
                <w:szCs w:val="22"/>
              </w:rPr>
              <w:tab/>
            </w:r>
            <w:r w:rsidR="00984593" w:rsidRPr="00FD34D2">
              <w:rPr>
                <w:rStyle w:val="Hyperlink"/>
                <w:noProof/>
              </w:rPr>
              <w:t>Error Handling</w:t>
            </w:r>
            <w:r w:rsidR="00984593">
              <w:rPr>
                <w:noProof/>
                <w:webHidden/>
              </w:rPr>
              <w:tab/>
            </w:r>
            <w:r w:rsidR="00984593">
              <w:rPr>
                <w:noProof/>
                <w:webHidden/>
              </w:rPr>
              <w:fldChar w:fldCharType="begin"/>
            </w:r>
            <w:r w:rsidR="00984593">
              <w:rPr>
                <w:noProof/>
                <w:webHidden/>
              </w:rPr>
              <w:instrText xml:space="preserve"> PAGEREF _Toc34901516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2764F5D7" w14:textId="545EF0BE"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17" w:history="1">
            <w:r w:rsidR="00984593" w:rsidRPr="00FD34D2">
              <w:rPr>
                <w:rStyle w:val="Hyperlink"/>
                <w:noProof/>
              </w:rPr>
              <w:t>4.3.1</w:t>
            </w:r>
            <w:r w:rsidR="00984593">
              <w:rPr>
                <w:rFonts w:asciiTheme="minorHAnsi" w:eastAsiaTheme="minorEastAsia" w:hAnsiTheme="minorHAnsi"/>
                <w:noProof/>
                <w:color w:val="auto"/>
                <w:sz w:val="22"/>
                <w:szCs w:val="22"/>
              </w:rPr>
              <w:tab/>
            </w:r>
            <w:r w:rsidR="00984593" w:rsidRPr="00FD34D2">
              <w:rPr>
                <w:rStyle w:val="Hyperlink"/>
                <w:noProof/>
              </w:rPr>
              <w:t>Parameter Faults</w:t>
            </w:r>
            <w:r w:rsidR="00984593">
              <w:rPr>
                <w:noProof/>
                <w:webHidden/>
              </w:rPr>
              <w:tab/>
            </w:r>
            <w:r w:rsidR="00984593">
              <w:rPr>
                <w:noProof/>
                <w:webHidden/>
              </w:rPr>
              <w:fldChar w:fldCharType="begin"/>
            </w:r>
            <w:r w:rsidR="00984593">
              <w:rPr>
                <w:noProof/>
                <w:webHidden/>
              </w:rPr>
              <w:instrText xml:space="preserve"> PAGEREF _Toc34901517 \h </w:instrText>
            </w:r>
            <w:r w:rsidR="00984593">
              <w:rPr>
                <w:noProof/>
                <w:webHidden/>
              </w:rPr>
            </w:r>
            <w:r w:rsidR="00984593">
              <w:rPr>
                <w:noProof/>
                <w:webHidden/>
              </w:rPr>
              <w:fldChar w:fldCharType="separate"/>
            </w:r>
            <w:r w:rsidR="00B076CA">
              <w:rPr>
                <w:noProof/>
                <w:webHidden/>
              </w:rPr>
              <w:t>11</w:t>
            </w:r>
            <w:r w:rsidR="00984593">
              <w:rPr>
                <w:noProof/>
                <w:webHidden/>
              </w:rPr>
              <w:fldChar w:fldCharType="end"/>
            </w:r>
          </w:hyperlink>
        </w:p>
        <w:p w14:paraId="67380215" w14:textId="7F9BBB06"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18" w:history="1">
            <w:r w:rsidR="00984593" w:rsidRPr="00FD34D2">
              <w:rPr>
                <w:rStyle w:val="Hyperlink"/>
                <w:noProof/>
              </w:rPr>
              <w:t>4.3.2</w:t>
            </w:r>
            <w:r w:rsidR="00984593">
              <w:rPr>
                <w:rFonts w:asciiTheme="minorHAnsi" w:eastAsiaTheme="minorEastAsia" w:hAnsiTheme="minorHAnsi"/>
                <w:noProof/>
                <w:color w:val="auto"/>
                <w:sz w:val="22"/>
                <w:szCs w:val="22"/>
              </w:rPr>
              <w:tab/>
            </w:r>
            <w:r w:rsidR="00984593" w:rsidRPr="00FD34D2">
              <w:rPr>
                <w:rStyle w:val="Hyperlink"/>
                <w:noProof/>
              </w:rPr>
              <w:t>Invalid Notification URL</w:t>
            </w:r>
            <w:r w:rsidR="00984593">
              <w:rPr>
                <w:noProof/>
                <w:webHidden/>
              </w:rPr>
              <w:tab/>
            </w:r>
            <w:r w:rsidR="00984593">
              <w:rPr>
                <w:noProof/>
                <w:webHidden/>
              </w:rPr>
              <w:fldChar w:fldCharType="begin"/>
            </w:r>
            <w:r w:rsidR="00984593">
              <w:rPr>
                <w:noProof/>
                <w:webHidden/>
              </w:rPr>
              <w:instrText xml:space="preserve"> PAGEREF _Toc34901518 \h </w:instrText>
            </w:r>
            <w:r w:rsidR="00984593">
              <w:rPr>
                <w:noProof/>
                <w:webHidden/>
              </w:rPr>
            </w:r>
            <w:r w:rsidR="00984593">
              <w:rPr>
                <w:noProof/>
                <w:webHidden/>
              </w:rPr>
              <w:fldChar w:fldCharType="separate"/>
            </w:r>
            <w:r w:rsidR="00B076CA">
              <w:rPr>
                <w:noProof/>
                <w:webHidden/>
              </w:rPr>
              <w:t>11</w:t>
            </w:r>
            <w:r w:rsidR="00984593">
              <w:rPr>
                <w:noProof/>
                <w:webHidden/>
              </w:rPr>
              <w:fldChar w:fldCharType="end"/>
            </w:r>
          </w:hyperlink>
        </w:p>
        <w:p w14:paraId="6AB4DCAF" w14:textId="2F98173A"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19" w:history="1">
            <w:r w:rsidR="00984593" w:rsidRPr="00FD34D2">
              <w:rPr>
                <w:rStyle w:val="Hyperlink"/>
                <w:noProof/>
              </w:rPr>
              <w:t>4.4</w:t>
            </w:r>
            <w:r w:rsidR="00984593">
              <w:rPr>
                <w:rFonts w:asciiTheme="minorHAnsi" w:eastAsiaTheme="minorEastAsia" w:hAnsiTheme="minorHAnsi"/>
                <w:noProof/>
                <w:color w:val="auto"/>
                <w:sz w:val="22"/>
                <w:szCs w:val="22"/>
              </w:rPr>
              <w:tab/>
            </w:r>
            <w:r w:rsidR="00984593" w:rsidRPr="00FD34D2">
              <w:rPr>
                <w:rStyle w:val="Hyperlink"/>
                <w:noProof/>
              </w:rPr>
              <w:t>Content-Based Filtering</w:t>
            </w:r>
            <w:r w:rsidR="00984593">
              <w:rPr>
                <w:noProof/>
                <w:webHidden/>
              </w:rPr>
              <w:tab/>
            </w:r>
            <w:r w:rsidR="00984593">
              <w:rPr>
                <w:noProof/>
                <w:webHidden/>
              </w:rPr>
              <w:fldChar w:fldCharType="begin"/>
            </w:r>
            <w:r w:rsidR="00984593">
              <w:rPr>
                <w:noProof/>
                <w:webHidden/>
              </w:rPr>
              <w:instrText xml:space="preserve"> PAGEREF _Toc34901519 \h </w:instrText>
            </w:r>
            <w:r w:rsidR="00984593">
              <w:rPr>
                <w:noProof/>
                <w:webHidden/>
              </w:rPr>
            </w:r>
            <w:r w:rsidR="00984593">
              <w:rPr>
                <w:noProof/>
                <w:webHidden/>
              </w:rPr>
              <w:fldChar w:fldCharType="separate"/>
            </w:r>
            <w:r w:rsidR="00B076CA">
              <w:rPr>
                <w:noProof/>
                <w:webHidden/>
              </w:rPr>
              <w:t>11</w:t>
            </w:r>
            <w:r w:rsidR="00984593">
              <w:rPr>
                <w:noProof/>
                <w:webHidden/>
              </w:rPr>
              <w:fldChar w:fldCharType="end"/>
            </w:r>
          </w:hyperlink>
        </w:p>
        <w:p w14:paraId="3783057C" w14:textId="747F51D7"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20" w:history="1">
            <w:r w:rsidR="00984593" w:rsidRPr="00FD34D2">
              <w:rPr>
                <w:rStyle w:val="Hyperlink"/>
                <w:noProof/>
              </w:rPr>
              <w:t>4.5</w:t>
            </w:r>
            <w:r w:rsidR="00984593">
              <w:rPr>
                <w:rFonts w:asciiTheme="minorHAnsi" w:eastAsiaTheme="minorEastAsia" w:hAnsiTheme="minorHAnsi"/>
                <w:noProof/>
                <w:color w:val="auto"/>
                <w:sz w:val="22"/>
                <w:szCs w:val="22"/>
              </w:rPr>
              <w:tab/>
            </w:r>
            <w:r w:rsidR="00984593" w:rsidRPr="00FD34D2">
              <w:rPr>
                <w:rStyle w:val="Hyperlink"/>
                <w:noProof/>
              </w:rPr>
              <w:t>Message Expiry</w:t>
            </w:r>
            <w:r w:rsidR="00984593">
              <w:rPr>
                <w:noProof/>
                <w:webHidden/>
              </w:rPr>
              <w:tab/>
            </w:r>
            <w:r w:rsidR="00984593">
              <w:rPr>
                <w:noProof/>
                <w:webHidden/>
              </w:rPr>
              <w:fldChar w:fldCharType="begin"/>
            </w:r>
            <w:r w:rsidR="00984593">
              <w:rPr>
                <w:noProof/>
                <w:webHidden/>
              </w:rPr>
              <w:instrText xml:space="preserve"> PAGEREF _Toc34901520 \h </w:instrText>
            </w:r>
            <w:r w:rsidR="00984593">
              <w:rPr>
                <w:noProof/>
                <w:webHidden/>
              </w:rPr>
            </w:r>
            <w:r w:rsidR="00984593">
              <w:rPr>
                <w:noProof/>
                <w:webHidden/>
              </w:rPr>
              <w:fldChar w:fldCharType="separate"/>
            </w:r>
            <w:r w:rsidR="00B076CA">
              <w:rPr>
                <w:noProof/>
                <w:webHidden/>
              </w:rPr>
              <w:t>12</w:t>
            </w:r>
            <w:r w:rsidR="00984593">
              <w:rPr>
                <w:noProof/>
                <w:webHidden/>
              </w:rPr>
              <w:fldChar w:fldCharType="end"/>
            </w:r>
          </w:hyperlink>
        </w:p>
        <w:p w14:paraId="38762CB4" w14:textId="1529AA01"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21" w:history="1">
            <w:r w:rsidR="00984593" w:rsidRPr="00FD34D2">
              <w:rPr>
                <w:rStyle w:val="Hyperlink"/>
                <w:noProof/>
              </w:rPr>
              <w:t>4.6</w:t>
            </w:r>
            <w:r w:rsidR="00984593">
              <w:rPr>
                <w:rFonts w:asciiTheme="minorHAnsi" w:eastAsiaTheme="minorEastAsia" w:hAnsiTheme="minorHAnsi"/>
                <w:noProof/>
                <w:color w:val="auto"/>
                <w:sz w:val="22"/>
                <w:szCs w:val="22"/>
              </w:rPr>
              <w:tab/>
            </w:r>
            <w:r w:rsidR="00984593" w:rsidRPr="00FD34D2">
              <w:rPr>
                <w:rStyle w:val="Hyperlink"/>
                <w:noProof/>
              </w:rPr>
              <w:t>Feature Set Declaration</w:t>
            </w:r>
            <w:r w:rsidR="00984593">
              <w:rPr>
                <w:noProof/>
                <w:webHidden/>
              </w:rPr>
              <w:tab/>
            </w:r>
            <w:r w:rsidR="00984593">
              <w:rPr>
                <w:noProof/>
                <w:webHidden/>
              </w:rPr>
              <w:fldChar w:fldCharType="begin"/>
            </w:r>
            <w:r w:rsidR="00984593">
              <w:rPr>
                <w:noProof/>
                <w:webHidden/>
              </w:rPr>
              <w:instrText xml:space="preserve"> PAGEREF _Toc34901521 \h </w:instrText>
            </w:r>
            <w:r w:rsidR="00984593">
              <w:rPr>
                <w:noProof/>
                <w:webHidden/>
              </w:rPr>
            </w:r>
            <w:r w:rsidR="00984593">
              <w:rPr>
                <w:noProof/>
                <w:webHidden/>
              </w:rPr>
              <w:fldChar w:fldCharType="separate"/>
            </w:r>
            <w:r w:rsidR="00B076CA">
              <w:rPr>
                <w:noProof/>
                <w:webHidden/>
              </w:rPr>
              <w:t>12</w:t>
            </w:r>
            <w:r w:rsidR="00984593">
              <w:rPr>
                <w:noProof/>
                <w:webHidden/>
              </w:rPr>
              <w:fldChar w:fldCharType="end"/>
            </w:r>
          </w:hyperlink>
        </w:p>
        <w:p w14:paraId="289DDA3F" w14:textId="0CD07E15"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22" w:history="1">
            <w:r w:rsidR="00984593" w:rsidRPr="00FD34D2">
              <w:rPr>
                <w:rStyle w:val="Hyperlink"/>
                <w:noProof/>
              </w:rPr>
              <w:t>5</w:t>
            </w:r>
            <w:r w:rsidR="00984593">
              <w:rPr>
                <w:rFonts w:asciiTheme="minorHAnsi" w:eastAsiaTheme="minorEastAsia" w:hAnsiTheme="minorHAnsi"/>
                <w:noProof/>
                <w:color w:val="auto"/>
                <w:sz w:val="22"/>
                <w:szCs w:val="22"/>
              </w:rPr>
              <w:tab/>
            </w:r>
            <w:r w:rsidR="00984593" w:rsidRPr="00FD34D2">
              <w:rPr>
                <w:rStyle w:val="Hyperlink"/>
                <w:noProof/>
              </w:rPr>
              <w:t>Service Definitions</w:t>
            </w:r>
            <w:r w:rsidR="00984593">
              <w:rPr>
                <w:noProof/>
                <w:webHidden/>
              </w:rPr>
              <w:tab/>
            </w:r>
            <w:r w:rsidR="00984593">
              <w:rPr>
                <w:noProof/>
                <w:webHidden/>
              </w:rPr>
              <w:fldChar w:fldCharType="begin"/>
            </w:r>
            <w:r w:rsidR="00984593">
              <w:rPr>
                <w:noProof/>
                <w:webHidden/>
              </w:rPr>
              <w:instrText xml:space="preserve"> PAGEREF _Toc34901522 \h </w:instrText>
            </w:r>
            <w:r w:rsidR="00984593">
              <w:rPr>
                <w:noProof/>
                <w:webHidden/>
              </w:rPr>
            </w:r>
            <w:r w:rsidR="00984593">
              <w:rPr>
                <w:noProof/>
                <w:webHidden/>
              </w:rPr>
              <w:fldChar w:fldCharType="separate"/>
            </w:r>
            <w:r w:rsidR="00B076CA">
              <w:rPr>
                <w:noProof/>
                <w:webHidden/>
              </w:rPr>
              <w:t>13</w:t>
            </w:r>
            <w:r w:rsidR="00984593">
              <w:rPr>
                <w:noProof/>
                <w:webHidden/>
              </w:rPr>
              <w:fldChar w:fldCharType="end"/>
            </w:r>
          </w:hyperlink>
        </w:p>
        <w:p w14:paraId="4ACA6918" w14:textId="4B06465B"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23" w:history="1">
            <w:r w:rsidR="00984593" w:rsidRPr="00FD34D2">
              <w:rPr>
                <w:rStyle w:val="Hyperlink"/>
                <w:noProof/>
              </w:rPr>
              <w:t>5.1</w:t>
            </w:r>
            <w:r w:rsidR="00984593">
              <w:rPr>
                <w:rFonts w:asciiTheme="minorHAnsi" w:eastAsiaTheme="minorEastAsia" w:hAnsiTheme="minorHAnsi"/>
                <w:noProof/>
                <w:color w:val="auto"/>
                <w:sz w:val="22"/>
                <w:szCs w:val="22"/>
              </w:rPr>
              <w:tab/>
            </w:r>
            <w:r w:rsidR="00984593" w:rsidRPr="00FD34D2">
              <w:rPr>
                <w:rStyle w:val="Hyperlink"/>
                <w:noProof/>
              </w:rPr>
              <w:t>Conformance to ISA 95.00.06</w:t>
            </w:r>
            <w:r w:rsidR="00984593">
              <w:rPr>
                <w:noProof/>
                <w:webHidden/>
              </w:rPr>
              <w:tab/>
            </w:r>
            <w:r w:rsidR="00984593">
              <w:rPr>
                <w:noProof/>
                <w:webHidden/>
              </w:rPr>
              <w:fldChar w:fldCharType="begin"/>
            </w:r>
            <w:r w:rsidR="00984593">
              <w:rPr>
                <w:noProof/>
                <w:webHidden/>
              </w:rPr>
              <w:instrText xml:space="preserve"> PAGEREF _Toc34901523 \h </w:instrText>
            </w:r>
            <w:r w:rsidR="00984593">
              <w:rPr>
                <w:noProof/>
                <w:webHidden/>
              </w:rPr>
            </w:r>
            <w:r w:rsidR="00984593">
              <w:rPr>
                <w:noProof/>
                <w:webHidden/>
              </w:rPr>
              <w:fldChar w:fldCharType="separate"/>
            </w:r>
            <w:r w:rsidR="00B076CA">
              <w:rPr>
                <w:noProof/>
                <w:webHidden/>
              </w:rPr>
              <w:t>13</w:t>
            </w:r>
            <w:r w:rsidR="00984593">
              <w:rPr>
                <w:noProof/>
                <w:webHidden/>
              </w:rPr>
              <w:fldChar w:fldCharType="end"/>
            </w:r>
          </w:hyperlink>
        </w:p>
        <w:p w14:paraId="522E9F20" w14:textId="277AB817"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24" w:history="1">
            <w:r w:rsidR="00984593" w:rsidRPr="00FD34D2">
              <w:rPr>
                <w:rStyle w:val="Hyperlink"/>
                <w:noProof/>
              </w:rPr>
              <w:t>5.2</w:t>
            </w:r>
            <w:r w:rsidR="00984593">
              <w:rPr>
                <w:rFonts w:asciiTheme="minorHAnsi" w:eastAsiaTheme="minorEastAsia" w:hAnsiTheme="minorHAnsi"/>
                <w:noProof/>
                <w:color w:val="auto"/>
                <w:sz w:val="22"/>
                <w:szCs w:val="22"/>
              </w:rPr>
              <w:tab/>
            </w:r>
            <w:r w:rsidR="00984593" w:rsidRPr="00FD34D2">
              <w:rPr>
                <w:rStyle w:val="Hyperlink"/>
                <w:noProof/>
              </w:rPr>
              <w:t>Channel Management Service</w:t>
            </w:r>
            <w:r w:rsidR="00984593">
              <w:rPr>
                <w:noProof/>
                <w:webHidden/>
              </w:rPr>
              <w:tab/>
            </w:r>
            <w:r w:rsidR="00984593">
              <w:rPr>
                <w:noProof/>
                <w:webHidden/>
              </w:rPr>
              <w:fldChar w:fldCharType="begin"/>
            </w:r>
            <w:r w:rsidR="00984593">
              <w:rPr>
                <w:noProof/>
                <w:webHidden/>
              </w:rPr>
              <w:instrText xml:space="preserve"> PAGEREF _Toc34901524 \h </w:instrText>
            </w:r>
            <w:r w:rsidR="00984593">
              <w:rPr>
                <w:noProof/>
                <w:webHidden/>
              </w:rPr>
            </w:r>
            <w:r w:rsidR="00984593">
              <w:rPr>
                <w:noProof/>
                <w:webHidden/>
              </w:rPr>
              <w:fldChar w:fldCharType="separate"/>
            </w:r>
            <w:r w:rsidR="00B076CA">
              <w:rPr>
                <w:noProof/>
                <w:webHidden/>
              </w:rPr>
              <w:t>17</w:t>
            </w:r>
            <w:r w:rsidR="00984593">
              <w:rPr>
                <w:noProof/>
                <w:webHidden/>
              </w:rPr>
              <w:fldChar w:fldCharType="end"/>
            </w:r>
          </w:hyperlink>
        </w:p>
        <w:p w14:paraId="619B6D8F" w14:textId="373EE01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25" w:history="1">
            <w:r w:rsidR="00984593" w:rsidRPr="00FD34D2">
              <w:rPr>
                <w:rStyle w:val="Hyperlink"/>
                <w:noProof/>
              </w:rPr>
              <w:t>5.2.1</w:t>
            </w:r>
            <w:r w:rsidR="00984593">
              <w:rPr>
                <w:rFonts w:asciiTheme="minorHAnsi" w:eastAsiaTheme="minorEastAsia" w:hAnsiTheme="minorHAnsi"/>
                <w:noProof/>
                <w:color w:val="auto"/>
                <w:sz w:val="22"/>
                <w:szCs w:val="22"/>
              </w:rPr>
              <w:tab/>
            </w:r>
            <w:r w:rsidR="00984593" w:rsidRPr="00FD34D2">
              <w:rPr>
                <w:rStyle w:val="Hyperlink"/>
                <w:noProof/>
              </w:rPr>
              <w:t>Create Channel</w:t>
            </w:r>
            <w:r w:rsidR="00984593">
              <w:rPr>
                <w:noProof/>
                <w:webHidden/>
              </w:rPr>
              <w:tab/>
            </w:r>
            <w:r w:rsidR="00984593">
              <w:rPr>
                <w:noProof/>
                <w:webHidden/>
              </w:rPr>
              <w:fldChar w:fldCharType="begin"/>
            </w:r>
            <w:r w:rsidR="00984593">
              <w:rPr>
                <w:noProof/>
                <w:webHidden/>
              </w:rPr>
              <w:instrText xml:space="preserve"> PAGEREF _Toc34901525 \h </w:instrText>
            </w:r>
            <w:r w:rsidR="00984593">
              <w:rPr>
                <w:noProof/>
                <w:webHidden/>
              </w:rPr>
            </w:r>
            <w:r w:rsidR="00984593">
              <w:rPr>
                <w:noProof/>
                <w:webHidden/>
              </w:rPr>
              <w:fldChar w:fldCharType="separate"/>
            </w:r>
            <w:r w:rsidR="00B076CA">
              <w:rPr>
                <w:noProof/>
                <w:webHidden/>
              </w:rPr>
              <w:t>17</w:t>
            </w:r>
            <w:r w:rsidR="00984593">
              <w:rPr>
                <w:noProof/>
                <w:webHidden/>
              </w:rPr>
              <w:fldChar w:fldCharType="end"/>
            </w:r>
          </w:hyperlink>
        </w:p>
        <w:p w14:paraId="22C6E61C" w14:textId="588A0216"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26" w:history="1">
            <w:r w:rsidR="00984593" w:rsidRPr="00FD34D2">
              <w:rPr>
                <w:rStyle w:val="Hyperlink"/>
                <w:noProof/>
              </w:rPr>
              <w:t>5.2.2</w:t>
            </w:r>
            <w:r w:rsidR="00984593">
              <w:rPr>
                <w:rFonts w:asciiTheme="minorHAnsi" w:eastAsiaTheme="minorEastAsia" w:hAnsiTheme="minorHAnsi"/>
                <w:noProof/>
                <w:color w:val="auto"/>
                <w:sz w:val="22"/>
                <w:szCs w:val="22"/>
              </w:rPr>
              <w:tab/>
            </w:r>
            <w:r w:rsidR="00984593" w:rsidRPr="00FD34D2">
              <w:rPr>
                <w:rStyle w:val="Hyperlink"/>
                <w:noProof/>
              </w:rPr>
              <w:t>Add Security Tokens</w:t>
            </w:r>
            <w:r w:rsidR="00984593">
              <w:rPr>
                <w:noProof/>
                <w:webHidden/>
              </w:rPr>
              <w:tab/>
            </w:r>
            <w:r w:rsidR="00984593">
              <w:rPr>
                <w:noProof/>
                <w:webHidden/>
              </w:rPr>
              <w:fldChar w:fldCharType="begin"/>
            </w:r>
            <w:r w:rsidR="00984593">
              <w:rPr>
                <w:noProof/>
                <w:webHidden/>
              </w:rPr>
              <w:instrText xml:space="preserve"> PAGEREF _Toc34901526 \h </w:instrText>
            </w:r>
            <w:r w:rsidR="00984593">
              <w:rPr>
                <w:noProof/>
                <w:webHidden/>
              </w:rPr>
            </w:r>
            <w:r w:rsidR="00984593">
              <w:rPr>
                <w:noProof/>
                <w:webHidden/>
              </w:rPr>
              <w:fldChar w:fldCharType="separate"/>
            </w:r>
            <w:r w:rsidR="00B076CA">
              <w:rPr>
                <w:noProof/>
                <w:webHidden/>
              </w:rPr>
              <w:t>18</w:t>
            </w:r>
            <w:r w:rsidR="00984593">
              <w:rPr>
                <w:noProof/>
                <w:webHidden/>
              </w:rPr>
              <w:fldChar w:fldCharType="end"/>
            </w:r>
          </w:hyperlink>
        </w:p>
        <w:p w14:paraId="43768DDF" w14:textId="3DB97BE5"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27" w:history="1">
            <w:r w:rsidR="00984593" w:rsidRPr="00FD34D2">
              <w:rPr>
                <w:rStyle w:val="Hyperlink"/>
                <w:noProof/>
              </w:rPr>
              <w:t>5.2.3</w:t>
            </w:r>
            <w:r w:rsidR="00984593">
              <w:rPr>
                <w:rFonts w:asciiTheme="minorHAnsi" w:eastAsiaTheme="minorEastAsia" w:hAnsiTheme="minorHAnsi"/>
                <w:noProof/>
                <w:color w:val="auto"/>
                <w:sz w:val="22"/>
                <w:szCs w:val="22"/>
              </w:rPr>
              <w:tab/>
            </w:r>
            <w:r w:rsidR="00984593" w:rsidRPr="00FD34D2">
              <w:rPr>
                <w:rStyle w:val="Hyperlink"/>
                <w:noProof/>
              </w:rPr>
              <w:t>Remove Security Tokens</w:t>
            </w:r>
            <w:r w:rsidR="00984593">
              <w:rPr>
                <w:noProof/>
                <w:webHidden/>
              </w:rPr>
              <w:tab/>
            </w:r>
            <w:r w:rsidR="00984593">
              <w:rPr>
                <w:noProof/>
                <w:webHidden/>
              </w:rPr>
              <w:fldChar w:fldCharType="begin"/>
            </w:r>
            <w:r w:rsidR="00984593">
              <w:rPr>
                <w:noProof/>
                <w:webHidden/>
              </w:rPr>
              <w:instrText xml:space="preserve"> PAGEREF _Toc34901527 \h </w:instrText>
            </w:r>
            <w:r w:rsidR="00984593">
              <w:rPr>
                <w:noProof/>
                <w:webHidden/>
              </w:rPr>
            </w:r>
            <w:r w:rsidR="00984593">
              <w:rPr>
                <w:noProof/>
                <w:webHidden/>
              </w:rPr>
              <w:fldChar w:fldCharType="separate"/>
            </w:r>
            <w:r w:rsidR="00B076CA">
              <w:rPr>
                <w:noProof/>
                <w:webHidden/>
              </w:rPr>
              <w:t>20</w:t>
            </w:r>
            <w:r w:rsidR="00984593">
              <w:rPr>
                <w:noProof/>
                <w:webHidden/>
              </w:rPr>
              <w:fldChar w:fldCharType="end"/>
            </w:r>
          </w:hyperlink>
        </w:p>
        <w:p w14:paraId="362D8BB7" w14:textId="281FC9C7"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28" w:history="1">
            <w:r w:rsidR="00984593" w:rsidRPr="00FD34D2">
              <w:rPr>
                <w:rStyle w:val="Hyperlink"/>
                <w:noProof/>
              </w:rPr>
              <w:t>5.2.4</w:t>
            </w:r>
            <w:r w:rsidR="00984593">
              <w:rPr>
                <w:rFonts w:asciiTheme="minorHAnsi" w:eastAsiaTheme="minorEastAsia" w:hAnsiTheme="minorHAnsi"/>
                <w:noProof/>
                <w:color w:val="auto"/>
                <w:sz w:val="22"/>
                <w:szCs w:val="22"/>
              </w:rPr>
              <w:tab/>
            </w:r>
            <w:r w:rsidR="00984593" w:rsidRPr="00FD34D2">
              <w:rPr>
                <w:rStyle w:val="Hyperlink"/>
                <w:noProof/>
              </w:rPr>
              <w:t>Delete Channel</w:t>
            </w:r>
            <w:r w:rsidR="00984593">
              <w:rPr>
                <w:noProof/>
                <w:webHidden/>
              </w:rPr>
              <w:tab/>
            </w:r>
            <w:r w:rsidR="00984593">
              <w:rPr>
                <w:noProof/>
                <w:webHidden/>
              </w:rPr>
              <w:fldChar w:fldCharType="begin"/>
            </w:r>
            <w:r w:rsidR="00984593">
              <w:rPr>
                <w:noProof/>
                <w:webHidden/>
              </w:rPr>
              <w:instrText xml:space="preserve"> PAGEREF _Toc34901528 \h </w:instrText>
            </w:r>
            <w:r w:rsidR="00984593">
              <w:rPr>
                <w:noProof/>
                <w:webHidden/>
              </w:rPr>
            </w:r>
            <w:r w:rsidR="00984593">
              <w:rPr>
                <w:noProof/>
                <w:webHidden/>
              </w:rPr>
              <w:fldChar w:fldCharType="separate"/>
            </w:r>
            <w:r w:rsidR="00B076CA">
              <w:rPr>
                <w:noProof/>
                <w:webHidden/>
              </w:rPr>
              <w:t>21</w:t>
            </w:r>
            <w:r w:rsidR="00984593">
              <w:rPr>
                <w:noProof/>
                <w:webHidden/>
              </w:rPr>
              <w:fldChar w:fldCharType="end"/>
            </w:r>
          </w:hyperlink>
        </w:p>
        <w:p w14:paraId="0C55ADF2" w14:textId="3ABCC1D5"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29" w:history="1">
            <w:r w:rsidR="00984593" w:rsidRPr="00FD34D2">
              <w:rPr>
                <w:rStyle w:val="Hyperlink"/>
                <w:noProof/>
              </w:rPr>
              <w:t>5.2.5</w:t>
            </w:r>
            <w:r w:rsidR="00984593">
              <w:rPr>
                <w:rFonts w:asciiTheme="minorHAnsi" w:eastAsiaTheme="minorEastAsia" w:hAnsiTheme="minorHAnsi"/>
                <w:noProof/>
                <w:color w:val="auto"/>
                <w:sz w:val="22"/>
                <w:szCs w:val="22"/>
              </w:rPr>
              <w:tab/>
            </w:r>
            <w:r w:rsidR="00984593" w:rsidRPr="00FD34D2">
              <w:rPr>
                <w:rStyle w:val="Hyperlink"/>
                <w:noProof/>
              </w:rPr>
              <w:t>Get Channel</w:t>
            </w:r>
            <w:r w:rsidR="00984593">
              <w:rPr>
                <w:noProof/>
                <w:webHidden/>
              </w:rPr>
              <w:tab/>
            </w:r>
            <w:r w:rsidR="00984593">
              <w:rPr>
                <w:noProof/>
                <w:webHidden/>
              </w:rPr>
              <w:fldChar w:fldCharType="begin"/>
            </w:r>
            <w:r w:rsidR="00984593">
              <w:rPr>
                <w:noProof/>
                <w:webHidden/>
              </w:rPr>
              <w:instrText xml:space="preserve"> PAGEREF _Toc34901529 \h </w:instrText>
            </w:r>
            <w:r w:rsidR="00984593">
              <w:rPr>
                <w:noProof/>
                <w:webHidden/>
              </w:rPr>
            </w:r>
            <w:r w:rsidR="00984593">
              <w:rPr>
                <w:noProof/>
                <w:webHidden/>
              </w:rPr>
              <w:fldChar w:fldCharType="separate"/>
            </w:r>
            <w:r w:rsidR="00B076CA">
              <w:rPr>
                <w:noProof/>
                <w:webHidden/>
              </w:rPr>
              <w:t>22</w:t>
            </w:r>
            <w:r w:rsidR="00984593">
              <w:rPr>
                <w:noProof/>
                <w:webHidden/>
              </w:rPr>
              <w:fldChar w:fldCharType="end"/>
            </w:r>
          </w:hyperlink>
        </w:p>
        <w:p w14:paraId="4DFED4CF" w14:textId="14A98E27"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0" w:history="1">
            <w:r w:rsidR="00984593" w:rsidRPr="00FD34D2">
              <w:rPr>
                <w:rStyle w:val="Hyperlink"/>
                <w:noProof/>
              </w:rPr>
              <w:t>5.2.6</w:t>
            </w:r>
            <w:r w:rsidR="00984593">
              <w:rPr>
                <w:rFonts w:asciiTheme="minorHAnsi" w:eastAsiaTheme="minorEastAsia" w:hAnsiTheme="minorHAnsi"/>
                <w:noProof/>
                <w:color w:val="auto"/>
                <w:sz w:val="22"/>
                <w:szCs w:val="22"/>
              </w:rPr>
              <w:tab/>
            </w:r>
            <w:r w:rsidR="00984593" w:rsidRPr="00FD34D2">
              <w:rPr>
                <w:rStyle w:val="Hyperlink"/>
                <w:noProof/>
              </w:rPr>
              <w:t>Get Channels</w:t>
            </w:r>
            <w:r w:rsidR="00984593">
              <w:rPr>
                <w:noProof/>
                <w:webHidden/>
              </w:rPr>
              <w:tab/>
            </w:r>
            <w:r w:rsidR="00984593">
              <w:rPr>
                <w:noProof/>
                <w:webHidden/>
              </w:rPr>
              <w:fldChar w:fldCharType="begin"/>
            </w:r>
            <w:r w:rsidR="00984593">
              <w:rPr>
                <w:noProof/>
                <w:webHidden/>
              </w:rPr>
              <w:instrText xml:space="preserve"> PAGEREF _Toc34901530 \h </w:instrText>
            </w:r>
            <w:r w:rsidR="00984593">
              <w:rPr>
                <w:noProof/>
                <w:webHidden/>
              </w:rPr>
            </w:r>
            <w:r w:rsidR="00984593">
              <w:rPr>
                <w:noProof/>
                <w:webHidden/>
              </w:rPr>
              <w:fldChar w:fldCharType="separate"/>
            </w:r>
            <w:r w:rsidR="00B076CA">
              <w:rPr>
                <w:noProof/>
                <w:webHidden/>
              </w:rPr>
              <w:t>23</w:t>
            </w:r>
            <w:r w:rsidR="00984593">
              <w:rPr>
                <w:noProof/>
                <w:webHidden/>
              </w:rPr>
              <w:fldChar w:fldCharType="end"/>
            </w:r>
          </w:hyperlink>
        </w:p>
        <w:p w14:paraId="4436F65F" w14:textId="0A974753"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31" w:history="1">
            <w:r w:rsidR="00984593" w:rsidRPr="00FD34D2">
              <w:rPr>
                <w:rStyle w:val="Hyperlink"/>
                <w:noProof/>
              </w:rPr>
              <w:t>5.3</w:t>
            </w:r>
            <w:r w:rsidR="00984593">
              <w:rPr>
                <w:rFonts w:asciiTheme="minorHAnsi" w:eastAsiaTheme="minorEastAsia" w:hAnsiTheme="minorHAnsi"/>
                <w:noProof/>
                <w:color w:val="auto"/>
                <w:sz w:val="22"/>
                <w:szCs w:val="22"/>
              </w:rPr>
              <w:tab/>
            </w:r>
            <w:r w:rsidR="00984593" w:rsidRPr="00FD34D2">
              <w:rPr>
                <w:rStyle w:val="Hyperlink"/>
                <w:noProof/>
              </w:rPr>
              <w:t>Notification Service</w:t>
            </w:r>
            <w:r w:rsidR="00984593">
              <w:rPr>
                <w:noProof/>
                <w:webHidden/>
              </w:rPr>
              <w:tab/>
            </w:r>
            <w:r w:rsidR="00984593">
              <w:rPr>
                <w:noProof/>
                <w:webHidden/>
              </w:rPr>
              <w:fldChar w:fldCharType="begin"/>
            </w:r>
            <w:r w:rsidR="00984593">
              <w:rPr>
                <w:noProof/>
                <w:webHidden/>
              </w:rPr>
              <w:instrText xml:space="preserve"> PAGEREF _Toc34901531 \h </w:instrText>
            </w:r>
            <w:r w:rsidR="00984593">
              <w:rPr>
                <w:noProof/>
                <w:webHidden/>
              </w:rPr>
            </w:r>
            <w:r w:rsidR="00984593">
              <w:rPr>
                <w:noProof/>
                <w:webHidden/>
              </w:rPr>
              <w:fldChar w:fldCharType="separate"/>
            </w:r>
            <w:r w:rsidR="00B076CA">
              <w:rPr>
                <w:noProof/>
                <w:webHidden/>
              </w:rPr>
              <w:t>25</w:t>
            </w:r>
            <w:r w:rsidR="00984593">
              <w:rPr>
                <w:noProof/>
                <w:webHidden/>
              </w:rPr>
              <w:fldChar w:fldCharType="end"/>
            </w:r>
          </w:hyperlink>
        </w:p>
        <w:p w14:paraId="0B9666F1" w14:textId="272BEDD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2" w:history="1">
            <w:r w:rsidR="00984593" w:rsidRPr="00FD34D2">
              <w:rPr>
                <w:rStyle w:val="Hyperlink"/>
                <w:noProof/>
              </w:rPr>
              <w:t>5.3.1</w:t>
            </w:r>
            <w:r w:rsidR="00984593">
              <w:rPr>
                <w:rFonts w:asciiTheme="minorHAnsi" w:eastAsiaTheme="minorEastAsia" w:hAnsiTheme="minorHAnsi"/>
                <w:noProof/>
                <w:color w:val="auto"/>
                <w:sz w:val="22"/>
                <w:szCs w:val="22"/>
              </w:rPr>
              <w:tab/>
            </w:r>
            <w:r w:rsidR="00984593" w:rsidRPr="00FD34D2">
              <w:rPr>
                <w:rStyle w:val="Hyperlink"/>
                <w:noProof/>
              </w:rPr>
              <w:t>Notify Listener</w:t>
            </w:r>
            <w:r w:rsidR="00984593">
              <w:rPr>
                <w:noProof/>
                <w:webHidden/>
              </w:rPr>
              <w:tab/>
            </w:r>
            <w:r w:rsidR="00984593">
              <w:rPr>
                <w:noProof/>
                <w:webHidden/>
              </w:rPr>
              <w:fldChar w:fldCharType="begin"/>
            </w:r>
            <w:r w:rsidR="00984593">
              <w:rPr>
                <w:noProof/>
                <w:webHidden/>
              </w:rPr>
              <w:instrText xml:space="preserve"> PAGEREF _Toc34901532 \h </w:instrText>
            </w:r>
            <w:r w:rsidR="00984593">
              <w:rPr>
                <w:noProof/>
                <w:webHidden/>
              </w:rPr>
            </w:r>
            <w:r w:rsidR="00984593">
              <w:rPr>
                <w:noProof/>
                <w:webHidden/>
              </w:rPr>
              <w:fldChar w:fldCharType="separate"/>
            </w:r>
            <w:r w:rsidR="00B076CA">
              <w:rPr>
                <w:noProof/>
                <w:webHidden/>
              </w:rPr>
              <w:t>25</w:t>
            </w:r>
            <w:r w:rsidR="00984593">
              <w:rPr>
                <w:noProof/>
                <w:webHidden/>
              </w:rPr>
              <w:fldChar w:fldCharType="end"/>
            </w:r>
          </w:hyperlink>
        </w:p>
        <w:p w14:paraId="23F7E985" w14:textId="3D27E3D3"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33" w:history="1">
            <w:r w:rsidR="00984593" w:rsidRPr="00FD34D2">
              <w:rPr>
                <w:rStyle w:val="Hyperlink"/>
                <w:noProof/>
              </w:rPr>
              <w:t>5.4</w:t>
            </w:r>
            <w:r w:rsidR="00984593">
              <w:rPr>
                <w:rFonts w:asciiTheme="minorHAnsi" w:eastAsiaTheme="minorEastAsia" w:hAnsiTheme="minorHAnsi"/>
                <w:noProof/>
                <w:color w:val="auto"/>
                <w:sz w:val="22"/>
                <w:szCs w:val="22"/>
              </w:rPr>
              <w:tab/>
            </w:r>
            <w:r w:rsidR="00984593" w:rsidRPr="00FD34D2">
              <w:rPr>
                <w:rStyle w:val="Hyperlink"/>
                <w:noProof/>
              </w:rPr>
              <w:t>Provider Publication Service</w:t>
            </w:r>
            <w:r w:rsidR="00984593">
              <w:rPr>
                <w:noProof/>
                <w:webHidden/>
              </w:rPr>
              <w:tab/>
            </w:r>
            <w:r w:rsidR="00984593">
              <w:rPr>
                <w:noProof/>
                <w:webHidden/>
              </w:rPr>
              <w:fldChar w:fldCharType="begin"/>
            </w:r>
            <w:r w:rsidR="00984593">
              <w:rPr>
                <w:noProof/>
                <w:webHidden/>
              </w:rPr>
              <w:instrText xml:space="preserve"> PAGEREF _Toc34901533 \h </w:instrText>
            </w:r>
            <w:r w:rsidR="00984593">
              <w:rPr>
                <w:noProof/>
                <w:webHidden/>
              </w:rPr>
            </w:r>
            <w:r w:rsidR="00984593">
              <w:rPr>
                <w:noProof/>
                <w:webHidden/>
              </w:rPr>
              <w:fldChar w:fldCharType="separate"/>
            </w:r>
            <w:r w:rsidR="00B076CA">
              <w:rPr>
                <w:noProof/>
                <w:webHidden/>
              </w:rPr>
              <w:t>26</w:t>
            </w:r>
            <w:r w:rsidR="00984593">
              <w:rPr>
                <w:noProof/>
                <w:webHidden/>
              </w:rPr>
              <w:fldChar w:fldCharType="end"/>
            </w:r>
          </w:hyperlink>
        </w:p>
        <w:p w14:paraId="78C64F1B" w14:textId="661C9C2C"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4" w:history="1">
            <w:r w:rsidR="00984593" w:rsidRPr="00FD34D2">
              <w:rPr>
                <w:rStyle w:val="Hyperlink"/>
                <w:noProof/>
              </w:rPr>
              <w:t>5.4.1</w:t>
            </w:r>
            <w:r w:rsidR="00984593">
              <w:rPr>
                <w:rFonts w:asciiTheme="minorHAnsi" w:eastAsiaTheme="minorEastAsia" w:hAnsiTheme="minorHAnsi"/>
                <w:noProof/>
                <w:color w:val="auto"/>
                <w:sz w:val="22"/>
                <w:szCs w:val="22"/>
              </w:rPr>
              <w:tab/>
            </w:r>
            <w:r w:rsidR="00984593" w:rsidRPr="00FD34D2">
              <w:rPr>
                <w:rStyle w:val="Hyperlink"/>
                <w:noProof/>
              </w:rPr>
              <w:t>Open Publication Session</w:t>
            </w:r>
            <w:r w:rsidR="00984593">
              <w:rPr>
                <w:noProof/>
                <w:webHidden/>
              </w:rPr>
              <w:tab/>
            </w:r>
            <w:r w:rsidR="00984593">
              <w:rPr>
                <w:noProof/>
                <w:webHidden/>
              </w:rPr>
              <w:fldChar w:fldCharType="begin"/>
            </w:r>
            <w:r w:rsidR="00984593">
              <w:rPr>
                <w:noProof/>
                <w:webHidden/>
              </w:rPr>
              <w:instrText xml:space="preserve"> PAGEREF _Toc34901534 \h </w:instrText>
            </w:r>
            <w:r w:rsidR="00984593">
              <w:rPr>
                <w:noProof/>
                <w:webHidden/>
              </w:rPr>
            </w:r>
            <w:r w:rsidR="00984593">
              <w:rPr>
                <w:noProof/>
                <w:webHidden/>
              </w:rPr>
              <w:fldChar w:fldCharType="separate"/>
            </w:r>
            <w:r w:rsidR="00B076CA">
              <w:rPr>
                <w:noProof/>
                <w:webHidden/>
              </w:rPr>
              <w:t>26</w:t>
            </w:r>
            <w:r w:rsidR="00984593">
              <w:rPr>
                <w:noProof/>
                <w:webHidden/>
              </w:rPr>
              <w:fldChar w:fldCharType="end"/>
            </w:r>
          </w:hyperlink>
        </w:p>
        <w:p w14:paraId="6AD5BD0F" w14:textId="03D8B700"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5" w:history="1">
            <w:r w:rsidR="00984593" w:rsidRPr="00FD34D2">
              <w:rPr>
                <w:rStyle w:val="Hyperlink"/>
                <w:noProof/>
              </w:rPr>
              <w:t>5.4.2</w:t>
            </w:r>
            <w:r w:rsidR="00984593">
              <w:rPr>
                <w:rFonts w:asciiTheme="minorHAnsi" w:eastAsiaTheme="minorEastAsia" w:hAnsiTheme="minorHAnsi"/>
                <w:noProof/>
                <w:color w:val="auto"/>
                <w:sz w:val="22"/>
                <w:szCs w:val="22"/>
              </w:rPr>
              <w:tab/>
            </w:r>
            <w:r w:rsidR="00984593" w:rsidRPr="00FD34D2">
              <w:rPr>
                <w:rStyle w:val="Hyperlink"/>
                <w:noProof/>
              </w:rPr>
              <w:t>Post Publication</w:t>
            </w:r>
            <w:r w:rsidR="00984593">
              <w:rPr>
                <w:noProof/>
                <w:webHidden/>
              </w:rPr>
              <w:tab/>
            </w:r>
            <w:r w:rsidR="00984593">
              <w:rPr>
                <w:noProof/>
                <w:webHidden/>
              </w:rPr>
              <w:fldChar w:fldCharType="begin"/>
            </w:r>
            <w:r w:rsidR="00984593">
              <w:rPr>
                <w:noProof/>
                <w:webHidden/>
              </w:rPr>
              <w:instrText xml:space="preserve"> PAGEREF _Toc34901535 \h </w:instrText>
            </w:r>
            <w:r w:rsidR="00984593">
              <w:rPr>
                <w:noProof/>
                <w:webHidden/>
              </w:rPr>
            </w:r>
            <w:r w:rsidR="00984593">
              <w:rPr>
                <w:noProof/>
                <w:webHidden/>
              </w:rPr>
              <w:fldChar w:fldCharType="separate"/>
            </w:r>
            <w:r w:rsidR="00B076CA">
              <w:rPr>
                <w:noProof/>
                <w:webHidden/>
              </w:rPr>
              <w:t>27</w:t>
            </w:r>
            <w:r w:rsidR="00984593">
              <w:rPr>
                <w:noProof/>
                <w:webHidden/>
              </w:rPr>
              <w:fldChar w:fldCharType="end"/>
            </w:r>
          </w:hyperlink>
        </w:p>
        <w:p w14:paraId="24C2EB33" w14:textId="5EE14C5F"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6" w:history="1">
            <w:r w:rsidR="00984593" w:rsidRPr="00FD34D2">
              <w:rPr>
                <w:rStyle w:val="Hyperlink"/>
                <w:noProof/>
              </w:rPr>
              <w:t>5.4.3</w:t>
            </w:r>
            <w:r w:rsidR="00984593">
              <w:rPr>
                <w:rFonts w:asciiTheme="minorHAnsi" w:eastAsiaTheme="minorEastAsia" w:hAnsiTheme="minorHAnsi"/>
                <w:noProof/>
                <w:color w:val="auto"/>
                <w:sz w:val="22"/>
                <w:szCs w:val="22"/>
              </w:rPr>
              <w:tab/>
            </w:r>
            <w:r w:rsidR="00984593" w:rsidRPr="00FD34D2">
              <w:rPr>
                <w:rStyle w:val="Hyperlink"/>
                <w:noProof/>
              </w:rPr>
              <w:t>Expire Publication</w:t>
            </w:r>
            <w:r w:rsidR="00984593">
              <w:rPr>
                <w:noProof/>
                <w:webHidden/>
              </w:rPr>
              <w:tab/>
            </w:r>
            <w:r w:rsidR="00984593">
              <w:rPr>
                <w:noProof/>
                <w:webHidden/>
              </w:rPr>
              <w:fldChar w:fldCharType="begin"/>
            </w:r>
            <w:r w:rsidR="00984593">
              <w:rPr>
                <w:noProof/>
                <w:webHidden/>
              </w:rPr>
              <w:instrText xml:space="preserve"> PAGEREF _Toc34901536 \h </w:instrText>
            </w:r>
            <w:r w:rsidR="00984593">
              <w:rPr>
                <w:noProof/>
                <w:webHidden/>
              </w:rPr>
            </w:r>
            <w:r w:rsidR="00984593">
              <w:rPr>
                <w:noProof/>
                <w:webHidden/>
              </w:rPr>
              <w:fldChar w:fldCharType="separate"/>
            </w:r>
            <w:r w:rsidR="00B076CA">
              <w:rPr>
                <w:noProof/>
                <w:webHidden/>
              </w:rPr>
              <w:t>29</w:t>
            </w:r>
            <w:r w:rsidR="00984593">
              <w:rPr>
                <w:noProof/>
                <w:webHidden/>
              </w:rPr>
              <w:fldChar w:fldCharType="end"/>
            </w:r>
          </w:hyperlink>
        </w:p>
        <w:p w14:paraId="64C5DC04" w14:textId="011939A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7" w:history="1">
            <w:r w:rsidR="00984593" w:rsidRPr="00FD34D2">
              <w:rPr>
                <w:rStyle w:val="Hyperlink"/>
                <w:noProof/>
              </w:rPr>
              <w:t>5.4.4</w:t>
            </w:r>
            <w:r w:rsidR="00984593">
              <w:rPr>
                <w:rFonts w:asciiTheme="minorHAnsi" w:eastAsiaTheme="minorEastAsia" w:hAnsiTheme="minorHAnsi"/>
                <w:noProof/>
                <w:color w:val="auto"/>
                <w:sz w:val="22"/>
                <w:szCs w:val="22"/>
              </w:rPr>
              <w:tab/>
            </w:r>
            <w:r w:rsidR="00984593" w:rsidRPr="00FD34D2">
              <w:rPr>
                <w:rStyle w:val="Hyperlink"/>
                <w:noProof/>
              </w:rPr>
              <w:t>Close Publication Session</w:t>
            </w:r>
            <w:r w:rsidR="00984593">
              <w:rPr>
                <w:noProof/>
                <w:webHidden/>
              </w:rPr>
              <w:tab/>
            </w:r>
            <w:r w:rsidR="00984593">
              <w:rPr>
                <w:noProof/>
                <w:webHidden/>
              </w:rPr>
              <w:fldChar w:fldCharType="begin"/>
            </w:r>
            <w:r w:rsidR="00984593">
              <w:rPr>
                <w:noProof/>
                <w:webHidden/>
              </w:rPr>
              <w:instrText xml:space="preserve"> PAGEREF _Toc34901537 \h </w:instrText>
            </w:r>
            <w:r w:rsidR="00984593">
              <w:rPr>
                <w:noProof/>
                <w:webHidden/>
              </w:rPr>
            </w:r>
            <w:r w:rsidR="00984593">
              <w:rPr>
                <w:noProof/>
                <w:webHidden/>
              </w:rPr>
              <w:fldChar w:fldCharType="separate"/>
            </w:r>
            <w:r w:rsidR="00B076CA">
              <w:rPr>
                <w:noProof/>
                <w:webHidden/>
              </w:rPr>
              <w:t>30</w:t>
            </w:r>
            <w:r w:rsidR="00984593">
              <w:rPr>
                <w:noProof/>
                <w:webHidden/>
              </w:rPr>
              <w:fldChar w:fldCharType="end"/>
            </w:r>
          </w:hyperlink>
        </w:p>
        <w:p w14:paraId="15967327" w14:textId="25E0E555"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38" w:history="1">
            <w:r w:rsidR="00984593" w:rsidRPr="00FD34D2">
              <w:rPr>
                <w:rStyle w:val="Hyperlink"/>
                <w:noProof/>
              </w:rPr>
              <w:t>5.5</w:t>
            </w:r>
            <w:r w:rsidR="00984593">
              <w:rPr>
                <w:rFonts w:asciiTheme="minorHAnsi" w:eastAsiaTheme="minorEastAsia" w:hAnsiTheme="minorHAnsi"/>
                <w:noProof/>
                <w:color w:val="auto"/>
                <w:sz w:val="22"/>
                <w:szCs w:val="22"/>
              </w:rPr>
              <w:tab/>
            </w:r>
            <w:r w:rsidR="00984593" w:rsidRPr="00FD34D2">
              <w:rPr>
                <w:rStyle w:val="Hyperlink"/>
                <w:noProof/>
              </w:rPr>
              <w:t>Consumer Publication Service</w:t>
            </w:r>
            <w:r w:rsidR="00984593">
              <w:rPr>
                <w:noProof/>
                <w:webHidden/>
              </w:rPr>
              <w:tab/>
            </w:r>
            <w:r w:rsidR="00984593">
              <w:rPr>
                <w:noProof/>
                <w:webHidden/>
              </w:rPr>
              <w:fldChar w:fldCharType="begin"/>
            </w:r>
            <w:r w:rsidR="00984593">
              <w:rPr>
                <w:noProof/>
                <w:webHidden/>
              </w:rPr>
              <w:instrText xml:space="preserve"> PAGEREF _Toc34901538 \h </w:instrText>
            </w:r>
            <w:r w:rsidR="00984593">
              <w:rPr>
                <w:noProof/>
                <w:webHidden/>
              </w:rPr>
            </w:r>
            <w:r w:rsidR="00984593">
              <w:rPr>
                <w:noProof/>
                <w:webHidden/>
              </w:rPr>
              <w:fldChar w:fldCharType="separate"/>
            </w:r>
            <w:r w:rsidR="00B076CA">
              <w:rPr>
                <w:noProof/>
                <w:webHidden/>
              </w:rPr>
              <w:t>31</w:t>
            </w:r>
            <w:r w:rsidR="00984593">
              <w:rPr>
                <w:noProof/>
                <w:webHidden/>
              </w:rPr>
              <w:fldChar w:fldCharType="end"/>
            </w:r>
          </w:hyperlink>
        </w:p>
        <w:p w14:paraId="47CC4FA5" w14:textId="607F5979"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39" w:history="1">
            <w:r w:rsidR="00984593" w:rsidRPr="00FD34D2">
              <w:rPr>
                <w:rStyle w:val="Hyperlink"/>
                <w:noProof/>
              </w:rPr>
              <w:t>5.5.1</w:t>
            </w:r>
            <w:r w:rsidR="00984593">
              <w:rPr>
                <w:rFonts w:asciiTheme="minorHAnsi" w:eastAsiaTheme="minorEastAsia" w:hAnsiTheme="minorHAnsi"/>
                <w:noProof/>
                <w:color w:val="auto"/>
                <w:sz w:val="22"/>
                <w:szCs w:val="22"/>
              </w:rPr>
              <w:tab/>
            </w:r>
            <w:r w:rsidR="00984593" w:rsidRPr="00FD34D2">
              <w:rPr>
                <w:rStyle w:val="Hyperlink"/>
                <w:noProof/>
              </w:rPr>
              <w:t>Open Subscription Session</w:t>
            </w:r>
            <w:r w:rsidR="00984593">
              <w:rPr>
                <w:noProof/>
                <w:webHidden/>
              </w:rPr>
              <w:tab/>
            </w:r>
            <w:r w:rsidR="00984593">
              <w:rPr>
                <w:noProof/>
                <w:webHidden/>
              </w:rPr>
              <w:fldChar w:fldCharType="begin"/>
            </w:r>
            <w:r w:rsidR="00984593">
              <w:rPr>
                <w:noProof/>
                <w:webHidden/>
              </w:rPr>
              <w:instrText xml:space="preserve"> PAGEREF _Toc34901539 \h </w:instrText>
            </w:r>
            <w:r w:rsidR="00984593">
              <w:rPr>
                <w:noProof/>
                <w:webHidden/>
              </w:rPr>
            </w:r>
            <w:r w:rsidR="00984593">
              <w:rPr>
                <w:noProof/>
                <w:webHidden/>
              </w:rPr>
              <w:fldChar w:fldCharType="separate"/>
            </w:r>
            <w:r w:rsidR="00B076CA">
              <w:rPr>
                <w:noProof/>
                <w:webHidden/>
              </w:rPr>
              <w:t>31</w:t>
            </w:r>
            <w:r w:rsidR="00984593">
              <w:rPr>
                <w:noProof/>
                <w:webHidden/>
              </w:rPr>
              <w:fldChar w:fldCharType="end"/>
            </w:r>
          </w:hyperlink>
        </w:p>
        <w:p w14:paraId="04185ACA" w14:textId="3FDEC295"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0" w:history="1">
            <w:r w:rsidR="00984593" w:rsidRPr="00FD34D2">
              <w:rPr>
                <w:rStyle w:val="Hyperlink"/>
                <w:noProof/>
              </w:rPr>
              <w:t>5.5.2</w:t>
            </w:r>
            <w:r w:rsidR="00984593">
              <w:rPr>
                <w:rFonts w:asciiTheme="minorHAnsi" w:eastAsiaTheme="minorEastAsia" w:hAnsiTheme="minorHAnsi"/>
                <w:noProof/>
                <w:color w:val="auto"/>
                <w:sz w:val="22"/>
                <w:szCs w:val="22"/>
              </w:rPr>
              <w:tab/>
            </w:r>
            <w:r w:rsidR="00984593" w:rsidRPr="00FD34D2">
              <w:rPr>
                <w:rStyle w:val="Hyperlink"/>
                <w:noProof/>
              </w:rPr>
              <w:t>Read Publication</w:t>
            </w:r>
            <w:r w:rsidR="00984593">
              <w:rPr>
                <w:noProof/>
                <w:webHidden/>
              </w:rPr>
              <w:tab/>
            </w:r>
            <w:r w:rsidR="00984593">
              <w:rPr>
                <w:noProof/>
                <w:webHidden/>
              </w:rPr>
              <w:fldChar w:fldCharType="begin"/>
            </w:r>
            <w:r w:rsidR="00984593">
              <w:rPr>
                <w:noProof/>
                <w:webHidden/>
              </w:rPr>
              <w:instrText xml:space="preserve"> PAGEREF _Toc34901540 \h </w:instrText>
            </w:r>
            <w:r w:rsidR="00984593">
              <w:rPr>
                <w:noProof/>
                <w:webHidden/>
              </w:rPr>
            </w:r>
            <w:r w:rsidR="00984593">
              <w:rPr>
                <w:noProof/>
                <w:webHidden/>
              </w:rPr>
              <w:fldChar w:fldCharType="separate"/>
            </w:r>
            <w:r w:rsidR="00B076CA">
              <w:rPr>
                <w:noProof/>
                <w:webHidden/>
              </w:rPr>
              <w:t>33</w:t>
            </w:r>
            <w:r w:rsidR="00984593">
              <w:rPr>
                <w:noProof/>
                <w:webHidden/>
              </w:rPr>
              <w:fldChar w:fldCharType="end"/>
            </w:r>
          </w:hyperlink>
        </w:p>
        <w:p w14:paraId="355FB5CD" w14:textId="070FDA8E"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1" w:history="1">
            <w:r w:rsidR="00984593" w:rsidRPr="00FD34D2">
              <w:rPr>
                <w:rStyle w:val="Hyperlink"/>
                <w:noProof/>
              </w:rPr>
              <w:t>5.5.3</w:t>
            </w:r>
            <w:r w:rsidR="00984593">
              <w:rPr>
                <w:rFonts w:asciiTheme="minorHAnsi" w:eastAsiaTheme="minorEastAsia" w:hAnsiTheme="minorHAnsi"/>
                <w:noProof/>
                <w:color w:val="auto"/>
                <w:sz w:val="22"/>
                <w:szCs w:val="22"/>
              </w:rPr>
              <w:tab/>
            </w:r>
            <w:r w:rsidR="00984593" w:rsidRPr="00FD34D2">
              <w:rPr>
                <w:rStyle w:val="Hyperlink"/>
                <w:noProof/>
              </w:rPr>
              <w:t>Remove Publication</w:t>
            </w:r>
            <w:r w:rsidR="00984593">
              <w:rPr>
                <w:noProof/>
                <w:webHidden/>
              </w:rPr>
              <w:tab/>
            </w:r>
            <w:r w:rsidR="00984593">
              <w:rPr>
                <w:noProof/>
                <w:webHidden/>
              </w:rPr>
              <w:fldChar w:fldCharType="begin"/>
            </w:r>
            <w:r w:rsidR="00984593">
              <w:rPr>
                <w:noProof/>
                <w:webHidden/>
              </w:rPr>
              <w:instrText xml:space="preserve"> PAGEREF _Toc34901541 \h </w:instrText>
            </w:r>
            <w:r w:rsidR="00984593">
              <w:rPr>
                <w:noProof/>
                <w:webHidden/>
              </w:rPr>
            </w:r>
            <w:r w:rsidR="00984593">
              <w:rPr>
                <w:noProof/>
                <w:webHidden/>
              </w:rPr>
              <w:fldChar w:fldCharType="separate"/>
            </w:r>
            <w:r w:rsidR="00B076CA">
              <w:rPr>
                <w:noProof/>
                <w:webHidden/>
              </w:rPr>
              <w:t>34</w:t>
            </w:r>
            <w:r w:rsidR="00984593">
              <w:rPr>
                <w:noProof/>
                <w:webHidden/>
              </w:rPr>
              <w:fldChar w:fldCharType="end"/>
            </w:r>
          </w:hyperlink>
        </w:p>
        <w:p w14:paraId="33CE38B7" w14:textId="697D546B"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2" w:history="1">
            <w:r w:rsidR="00984593" w:rsidRPr="00FD34D2">
              <w:rPr>
                <w:rStyle w:val="Hyperlink"/>
                <w:noProof/>
              </w:rPr>
              <w:t>5.5.4</w:t>
            </w:r>
            <w:r w:rsidR="00984593">
              <w:rPr>
                <w:rFonts w:asciiTheme="minorHAnsi" w:eastAsiaTheme="minorEastAsia" w:hAnsiTheme="minorHAnsi"/>
                <w:noProof/>
                <w:color w:val="auto"/>
                <w:sz w:val="22"/>
                <w:szCs w:val="22"/>
              </w:rPr>
              <w:tab/>
            </w:r>
            <w:r w:rsidR="00984593" w:rsidRPr="00FD34D2">
              <w:rPr>
                <w:rStyle w:val="Hyperlink"/>
                <w:noProof/>
              </w:rPr>
              <w:t>Close Subscription Session</w:t>
            </w:r>
            <w:r w:rsidR="00984593">
              <w:rPr>
                <w:noProof/>
                <w:webHidden/>
              </w:rPr>
              <w:tab/>
            </w:r>
            <w:r w:rsidR="00984593">
              <w:rPr>
                <w:noProof/>
                <w:webHidden/>
              </w:rPr>
              <w:fldChar w:fldCharType="begin"/>
            </w:r>
            <w:r w:rsidR="00984593">
              <w:rPr>
                <w:noProof/>
                <w:webHidden/>
              </w:rPr>
              <w:instrText xml:space="preserve"> PAGEREF _Toc34901542 \h </w:instrText>
            </w:r>
            <w:r w:rsidR="00984593">
              <w:rPr>
                <w:noProof/>
                <w:webHidden/>
              </w:rPr>
            </w:r>
            <w:r w:rsidR="00984593">
              <w:rPr>
                <w:noProof/>
                <w:webHidden/>
              </w:rPr>
              <w:fldChar w:fldCharType="separate"/>
            </w:r>
            <w:r w:rsidR="00B076CA">
              <w:rPr>
                <w:noProof/>
                <w:webHidden/>
              </w:rPr>
              <w:t>35</w:t>
            </w:r>
            <w:r w:rsidR="00984593">
              <w:rPr>
                <w:noProof/>
                <w:webHidden/>
              </w:rPr>
              <w:fldChar w:fldCharType="end"/>
            </w:r>
          </w:hyperlink>
        </w:p>
        <w:p w14:paraId="096283A6" w14:textId="488298EA"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43" w:history="1">
            <w:r w:rsidR="00984593" w:rsidRPr="00FD34D2">
              <w:rPr>
                <w:rStyle w:val="Hyperlink"/>
                <w:noProof/>
              </w:rPr>
              <w:t>5.6</w:t>
            </w:r>
            <w:r w:rsidR="00984593">
              <w:rPr>
                <w:rFonts w:asciiTheme="minorHAnsi" w:eastAsiaTheme="minorEastAsia" w:hAnsiTheme="minorHAnsi"/>
                <w:noProof/>
                <w:color w:val="auto"/>
                <w:sz w:val="22"/>
                <w:szCs w:val="22"/>
              </w:rPr>
              <w:tab/>
            </w:r>
            <w:r w:rsidR="00984593" w:rsidRPr="00FD34D2">
              <w:rPr>
                <w:rStyle w:val="Hyperlink"/>
                <w:noProof/>
              </w:rPr>
              <w:t>Provider Request Service</w:t>
            </w:r>
            <w:r w:rsidR="00984593">
              <w:rPr>
                <w:noProof/>
                <w:webHidden/>
              </w:rPr>
              <w:tab/>
            </w:r>
            <w:r w:rsidR="00984593">
              <w:rPr>
                <w:noProof/>
                <w:webHidden/>
              </w:rPr>
              <w:fldChar w:fldCharType="begin"/>
            </w:r>
            <w:r w:rsidR="00984593">
              <w:rPr>
                <w:noProof/>
                <w:webHidden/>
              </w:rPr>
              <w:instrText xml:space="preserve"> PAGEREF _Toc34901543 \h </w:instrText>
            </w:r>
            <w:r w:rsidR="00984593">
              <w:rPr>
                <w:noProof/>
                <w:webHidden/>
              </w:rPr>
            </w:r>
            <w:r w:rsidR="00984593">
              <w:rPr>
                <w:noProof/>
                <w:webHidden/>
              </w:rPr>
              <w:fldChar w:fldCharType="separate"/>
            </w:r>
            <w:r w:rsidR="00B076CA">
              <w:rPr>
                <w:noProof/>
                <w:webHidden/>
              </w:rPr>
              <w:t>36</w:t>
            </w:r>
            <w:r w:rsidR="00984593">
              <w:rPr>
                <w:noProof/>
                <w:webHidden/>
              </w:rPr>
              <w:fldChar w:fldCharType="end"/>
            </w:r>
          </w:hyperlink>
        </w:p>
        <w:p w14:paraId="23612F81" w14:textId="576C238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4" w:history="1">
            <w:r w:rsidR="00984593" w:rsidRPr="00FD34D2">
              <w:rPr>
                <w:rStyle w:val="Hyperlink"/>
                <w:noProof/>
              </w:rPr>
              <w:t>5.6.1</w:t>
            </w:r>
            <w:r w:rsidR="00984593">
              <w:rPr>
                <w:rFonts w:asciiTheme="minorHAnsi" w:eastAsiaTheme="minorEastAsia" w:hAnsiTheme="minorHAnsi"/>
                <w:noProof/>
                <w:color w:val="auto"/>
                <w:sz w:val="22"/>
                <w:szCs w:val="22"/>
              </w:rPr>
              <w:tab/>
            </w:r>
            <w:r w:rsidR="00984593" w:rsidRPr="00FD34D2">
              <w:rPr>
                <w:rStyle w:val="Hyperlink"/>
                <w:noProof/>
              </w:rPr>
              <w:t>Open Provider Request Session</w:t>
            </w:r>
            <w:r w:rsidR="00984593">
              <w:rPr>
                <w:noProof/>
                <w:webHidden/>
              </w:rPr>
              <w:tab/>
            </w:r>
            <w:r w:rsidR="00984593">
              <w:rPr>
                <w:noProof/>
                <w:webHidden/>
              </w:rPr>
              <w:fldChar w:fldCharType="begin"/>
            </w:r>
            <w:r w:rsidR="00984593">
              <w:rPr>
                <w:noProof/>
                <w:webHidden/>
              </w:rPr>
              <w:instrText xml:space="preserve"> PAGEREF _Toc34901544 \h </w:instrText>
            </w:r>
            <w:r w:rsidR="00984593">
              <w:rPr>
                <w:noProof/>
                <w:webHidden/>
              </w:rPr>
            </w:r>
            <w:r w:rsidR="00984593">
              <w:rPr>
                <w:noProof/>
                <w:webHidden/>
              </w:rPr>
              <w:fldChar w:fldCharType="separate"/>
            </w:r>
            <w:r w:rsidR="00B076CA">
              <w:rPr>
                <w:noProof/>
                <w:webHidden/>
              </w:rPr>
              <w:t>37</w:t>
            </w:r>
            <w:r w:rsidR="00984593">
              <w:rPr>
                <w:noProof/>
                <w:webHidden/>
              </w:rPr>
              <w:fldChar w:fldCharType="end"/>
            </w:r>
          </w:hyperlink>
        </w:p>
        <w:p w14:paraId="6268242E" w14:textId="63656408"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5" w:history="1">
            <w:r w:rsidR="00984593" w:rsidRPr="00FD34D2">
              <w:rPr>
                <w:rStyle w:val="Hyperlink"/>
                <w:noProof/>
              </w:rPr>
              <w:t>5.6.2</w:t>
            </w:r>
            <w:r w:rsidR="00984593">
              <w:rPr>
                <w:rFonts w:asciiTheme="minorHAnsi" w:eastAsiaTheme="minorEastAsia" w:hAnsiTheme="minorHAnsi"/>
                <w:noProof/>
                <w:color w:val="auto"/>
                <w:sz w:val="22"/>
                <w:szCs w:val="22"/>
              </w:rPr>
              <w:tab/>
            </w:r>
            <w:r w:rsidR="00984593" w:rsidRPr="00FD34D2">
              <w:rPr>
                <w:rStyle w:val="Hyperlink"/>
                <w:noProof/>
              </w:rPr>
              <w:t>Read Request</w:t>
            </w:r>
            <w:r w:rsidR="00984593">
              <w:rPr>
                <w:noProof/>
                <w:webHidden/>
              </w:rPr>
              <w:tab/>
            </w:r>
            <w:r w:rsidR="00984593">
              <w:rPr>
                <w:noProof/>
                <w:webHidden/>
              </w:rPr>
              <w:fldChar w:fldCharType="begin"/>
            </w:r>
            <w:r w:rsidR="00984593">
              <w:rPr>
                <w:noProof/>
                <w:webHidden/>
              </w:rPr>
              <w:instrText xml:space="preserve"> PAGEREF _Toc34901545 \h </w:instrText>
            </w:r>
            <w:r w:rsidR="00984593">
              <w:rPr>
                <w:noProof/>
                <w:webHidden/>
              </w:rPr>
            </w:r>
            <w:r w:rsidR="00984593">
              <w:rPr>
                <w:noProof/>
                <w:webHidden/>
              </w:rPr>
              <w:fldChar w:fldCharType="separate"/>
            </w:r>
            <w:r w:rsidR="00B076CA">
              <w:rPr>
                <w:noProof/>
                <w:webHidden/>
              </w:rPr>
              <w:t>38</w:t>
            </w:r>
            <w:r w:rsidR="00984593">
              <w:rPr>
                <w:noProof/>
                <w:webHidden/>
              </w:rPr>
              <w:fldChar w:fldCharType="end"/>
            </w:r>
          </w:hyperlink>
        </w:p>
        <w:p w14:paraId="5040DB04" w14:textId="073628A8"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6" w:history="1">
            <w:r w:rsidR="00984593" w:rsidRPr="00FD34D2">
              <w:rPr>
                <w:rStyle w:val="Hyperlink"/>
                <w:noProof/>
              </w:rPr>
              <w:t>5.6.3</w:t>
            </w:r>
            <w:r w:rsidR="00984593">
              <w:rPr>
                <w:rFonts w:asciiTheme="minorHAnsi" w:eastAsiaTheme="minorEastAsia" w:hAnsiTheme="minorHAnsi"/>
                <w:noProof/>
                <w:color w:val="auto"/>
                <w:sz w:val="22"/>
                <w:szCs w:val="22"/>
              </w:rPr>
              <w:tab/>
            </w:r>
            <w:r w:rsidR="00984593" w:rsidRPr="00FD34D2">
              <w:rPr>
                <w:rStyle w:val="Hyperlink"/>
                <w:noProof/>
              </w:rPr>
              <w:t>Remove Request</w:t>
            </w:r>
            <w:r w:rsidR="00984593">
              <w:rPr>
                <w:noProof/>
                <w:webHidden/>
              </w:rPr>
              <w:tab/>
            </w:r>
            <w:r w:rsidR="00984593">
              <w:rPr>
                <w:noProof/>
                <w:webHidden/>
              </w:rPr>
              <w:fldChar w:fldCharType="begin"/>
            </w:r>
            <w:r w:rsidR="00984593">
              <w:rPr>
                <w:noProof/>
                <w:webHidden/>
              </w:rPr>
              <w:instrText xml:space="preserve"> PAGEREF _Toc34901546 \h </w:instrText>
            </w:r>
            <w:r w:rsidR="00984593">
              <w:rPr>
                <w:noProof/>
                <w:webHidden/>
              </w:rPr>
            </w:r>
            <w:r w:rsidR="00984593">
              <w:rPr>
                <w:noProof/>
                <w:webHidden/>
              </w:rPr>
              <w:fldChar w:fldCharType="separate"/>
            </w:r>
            <w:r w:rsidR="00B076CA">
              <w:rPr>
                <w:noProof/>
                <w:webHidden/>
              </w:rPr>
              <w:t>40</w:t>
            </w:r>
            <w:r w:rsidR="00984593">
              <w:rPr>
                <w:noProof/>
                <w:webHidden/>
              </w:rPr>
              <w:fldChar w:fldCharType="end"/>
            </w:r>
          </w:hyperlink>
        </w:p>
        <w:p w14:paraId="631F0E47" w14:textId="1438B48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7" w:history="1">
            <w:r w:rsidR="00984593" w:rsidRPr="00FD34D2">
              <w:rPr>
                <w:rStyle w:val="Hyperlink"/>
                <w:noProof/>
              </w:rPr>
              <w:t>5.6.4</w:t>
            </w:r>
            <w:r w:rsidR="00984593">
              <w:rPr>
                <w:rFonts w:asciiTheme="minorHAnsi" w:eastAsiaTheme="minorEastAsia" w:hAnsiTheme="minorHAnsi"/>
                <w:noProof/>
                <w:color w:val="auto"/>
                <w:sz w:val="22"/>
                <w:szCs w:val="22"/>
              </w:rPr>
              <w:tab/>
            </w:r>
            <w:r w:rsidR="00984593" w:rsidRPr="00FD34D2">
              <w:rPr>
                <w:rStyle w:val="Hyperlink"/>
                <w:noProof/>
              </w:rPr>
              <w:t>Post Response</w:t>
            </w:r>
            <w:r w:rsidR="00984593">
              <w:rPr>
                <w:noProof/>
                <w:webHidden/>
              </w:rPr>
              <w:tab/>
            </w:r>
            <w:r w:rsidR="00984593">
              <w:rPr>
                <w:noProof/>
                <w:webHidden/>
              </w:rPr>
              <w:fldChar w:fldCharType="begin"/>
            </w:r>
            <w:r w:rsidR="00984593">
              <w:rPr>
                <w:noProof/>
                <w:webHidden/>
              </w:rPr>
              <w:instrText xml:space="preserve"> PAGEREF _Toc34901547 \h </w:instrText>
            </w:r>
            <w:r w:rsidR="00984593">
              <w:rPr>
                <w:noProof/>
                <w:webHidden/>
              </w:rPr>
            </w:r>
            <w:r w:rsidR="00984593">
              <w:rPr>
                <w:noProof/>
                <w:webHidden/>
              </w:rPr>
              <w:fldChar w:fldCharType="separate"/>
            </w:r>
            <w:r w:rsidR="00B076CA">
              <w:rPr>
                <w:noProof/>
                <w:webHidden/>
              </w:rPr>
              <w:t>41</w:t>
            </w:r>
            <w:r w:rsidR="00984593">
              <w:rPr>
                <w:noProof/>
                <w:webHidden/>
              </w:rPr>
              <w:fldChar w:fldCharType="end"/>
            </w:r>
          </w:hyperlink>
        </w:p>
        <w:p w14:paraId="3973B43A" w14:textId="4FA9C6BF"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48" w:history="1">
            <w:r w:rsidR="00984593" w:rsidRPr="00FD34D2">
              <w:rPr>
                <w:rStyle w:val="Hyperlink"/>
                <w:noProof/>
              </w:rPr>
              <w:t>5.6.5</w:t>
            </w:r>
            <w:r w:rsidR="00984593">
              <w:rPr>
                <w:rFonts w:asciiTheme="minorHAnsi" w:eastAsiaTheme="minorEastAsia" w:hAnsiTheme="minorHAnsi"/>
                <w:noProof/>
                <w:color w:val="auto"/>
                <w:sz w:val="22"/>
                <w:szCs w:val="22"/>
              </w:rPr>
              <w:tab/>
            </w:r>
            <w:r w:rsidR="00984593" w:rsidRPr="00FD34D2">
              <w:rPr>
                <w:rStyle w:val="Hyperlink"/>
                <w:noProof/>
              </w:rPr>
              <w:t>Close Provider Request Session</w:t>
            </w:r>
            <w:r w:rsidR="00984593">
              <w:rPr>
                <w:noProof/>
                <w:webHidden/>
              </w:rPr>
              <w:tab/>
            </w:r>
            <w:r w:rsidR="00984593">
              <w:rPr>
                <w:noProof/>
                <w:webHidden/>
              </w:rPr>
              <w:fldChar w:fldCharType="begin"/>
            </w:r>
            <w:r w:rsidR="00984593">
              <w:rPr>
                <w:noProof/>
                <w:webHidden/>
              </w:rPr>
              <w:instrText xml:space="preserve"> PAGEREF _Toc34901548 \h </w:instrText>
            </w:r>
            <w:r w:rsidR="00984593">
              <w:rPr>
                <w:noProof/>
                <w:webHidden/>
              </w:rPr>
            </w:r>
            <w:r w:rsidR="00984593">
              <w:rPr>
                <w:noProof/>
                <w:webHidden/>
              </w:rPr>
              <w:fldChar w:fldCharType="separate"/>
            </w:r>
            <w:r w:rsidR="00B076CA">
              <w:rPr>
                <w:noProof/>
                <w:webHidden/>
              </w:rPr>
              <w:t>42</w:t>
            </w:r>
            <w:r w:rsidR="00984593">
              <w:rPr>
                <w:noProof/>
                <w:webHidden/>
              </w:rPr>
              <w:fldChar w:fldCharType="end"/>
            </w:r>
          </w:hyperlink>
        </w:p>
        <w:p w14:paraId="26D5E745" w14:textId="40A4F613"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49" w:history="1">
            <w:r w:rsidR="00984593" w:rsidRPr="00FD34D2">
              <w:rPr>
                <w:rStyle w:val="Hyperlink"/>
                <w:noProof/>
              </w:rPr>
              <w:t>5.7</w:t>
            </w:r>
            <w:r w:rsidR="00984593">
              <w:rPr>
                <w:rFonts w:asciiTheme="minorHAnsi" w:eastAsiaTheme="minorEastAsia" w:hAnsiTheme="minorHAnsi"/>
                <w:noProof/>
                <w:color w:val="auto"/>
                <w:sz w:val="22"/>
                <w:szCs w:val="22"/>
              </w:rPr>
              <w:tab/>
            </w:r>
            <w:r w:rsidR="00984593" w:rsidRPr="00FD34D2">
              <w:rPr>
                <w:rStyle w:val="Hyperlink"/>
                <w:noProof/>
              </w:rPr>
              <w:t>Consumer Request Service</w:t>
            </w:r>
            <w:r w:rsidR="00984593">
              <w:rPr>
                <w:noProof/>
                <w:webHidden/>
              </w:rPr>
              <w:tab/>
            </w:r>
            <w:r w:rsidR="00984593">
              <w:rPr>
                <w:noProof/>
                <w:webHidden/>
              </w:rPr>
              <w:fldChar w:fldCharType="begin"/>
            </w:r>
            <w:r w:rsidR="00984593">
              <w:rPr>
                <w:noProof/>
                <w:webHidden/>
              </w:rPr>
              <w:instrText xml:space="preserve"> PAGEREF _Toc34901549 \h </w:instrText>
            </w:r>
            <w:r w:rsidR="00984593">
              <w:rPr>
                <w:noProof/>
                <w:webHidden/>
              </w:rPr>
            </w:r>
            <w:r w:rsidR="00984593">
              <w:rPr>
                <w:noProof/>
                <w:webHidden/>
              </w:rPr>
              <w:fldChar w:fldCharType="separate"/>
            </w:r>
            <w:r w:rsidR="00B076CA">
              <w:rPr>
                <w:noProof/>
                <w:webHidden/>
              </w:rPr>
              <w:t>43</w:t>
            </w:r>
            <w:r w:rsidR="00984593">
              <w:rPr>
                <w:noProof/>
                <w:webHidden/>
              </w:rPr>
              <w:fldChar w:fldCharType="end"/>
            </w:r>
          </w:hyperlink>
        </w:p>
        <w:p w14:paraId="7715FF81" w14:textId="5B51E4D6"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0" w:history="1">
            <w:r w:rsidR="00984593" w:rsidRPr="00FD34D2">
              <w:rPr>
                <w:rStyle w:val="Hyperlink"/>
                <w:noProof/>
              </w:rPr>
              <w:t>5.7.1</w:t>
            </w:r>
            <w:r w:rsidR="00984593">
              <w:rPr>
                <w:rFonts w:asciiTheme="minorHAnsi" w:eastAsiaTheme="minorEastAsia" w:hAnsiTheme="minorHAnsi"/>
                <w:noProof/>
                <w:color w:val="auto"/>
                <w:sz w:val="22"/>
                <w:szCs w:val="22"/>
              </w:rPr>
              <w:tab/>
            </w:r>
            <w:r w:rsidR="00984593" w:rsidRPr="00FD34D2">
              <w:rPr>
                <w:rStyle w:val="Hyperlink"/>
                <w:noProof/>
              </w:rPr>
              <w:t>Open Consumer Request Session</w:t>
            </w:r>
            <w:r w:rsidR="00984593">
              <w:rPr>
                <w:noProof/>
                <w:webHidden/>
              </w:rPr>
              <w:tab/>
            </w:r>
            <w:r w:rsidR="00984593">
              <w:rPr>
                <w:noProof/>
                <w:webHidden/>
              </w:rPr>
              <w:fldChar w:fldCharType="begin"/>
            </w:r>
            <w:r w:rsidR="00984593">
              <w:rPr>
                <w:noProof/>
                <w:webHidden/>
              </w:rPr>
              <w:instrText xml:space="preserve"> PAGEREF _Toc34901550 \h </w:instrText>
            </w:r>
            <w:r w:rsidR="00984593">
              <w:rPr>
                <w:noProof/>
                <w:webHidden/>
              </w:rPr>
            </w:r>
            <w:r w:rsidR="00984593">
              <w:rPr>
                <w:noProof/>
                <w:webHidden/>
              </w:rPr>
              <w:fldChar w:fldCharType="separate"/>
            </w:r>
            <w:r w:rsidR="00B076CA">
              <w:rPr>
                <w:noProof/>
                <w:webHidden/>
              </w:rPr>
              <w:t>43</w:t>
            </w:r>
            <w:r w:rsidR="00984593">
              <w:rPr>
                <w:noProof/>
                <w:webHidden/>
              </w:rPr>
              <w:fldChar w:fldCharType="end"/>
            </w:r>
          </w:hyperlink>
        </w:p>
        <w:p w14:paraId="21F7F5F8" w14:textId="6EC1F19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1" w:history="1">
            <w:r w:rsidR="00984593" w:rsidRPr="00FD34D2">
              <w:rPr>
                <w:rStyle w:val="Hyperlink"/>
                <w:noProof/>
              </w:rPr>
              <w:t>5.7.2</w:t>
            </w:r>
            <w:r w:rsidR="00984593">
              <w:rPr>
                <w:rFonts w:asciiTheme="minorHAnsi" w:eastAsiaTheme="minorEastAsia" w:hAnsiTheme="minorHAnsi"/>
                <w:noProof/>
                <w:color w:val="auto"/>
                <w:sz w:val="22"/>
                <w:szCs w:val="22"/>
              </w:rPr>
              <w:tab/>
            </w:r>
            <w:r w:rsidR="00984593" w:rsidRPr="00FD34D2">
              <w:rPr>
                <w:rStyle w:val="Hyperlink"/>
                <w:noProof/>
              </w:rPr>
              <w:t>Post Request</w:t>
            </w:r>
            <w:r w:rsidR="00984593">
              <w:rPr>
                <w:noProof/>
                <w:webHidden/>
              </w:rPr>
              <w:tab/>
            </w:r>
            <w:r w:rsidR="00984593">
              <w:rPr>
                <w:noProof/>
                <w:webHidden/>
              </w:rPr>
              <w:fldChar w:fldCharType="begin"/>
            </w:r>
            <w:r w:rsidR="00984593">
              <w:rPr>
                <w:noProof/>
                <w:webHidden/>
              </w:rPr>
              <w:instrText xml:space="preserve"> PAGEREF _Toc34901551 \h </w:instrText>
            </w:r>
            <w:r w:rsidR="00984593">
              <w:rPr>
                <w:noProof/>
                <w:webHidden/>
              </w:rPr>
            </w:r>
            <w:r w:rsidR="00984593">
              <w:rPr>
                <w:noProof/>
                <w:webHidden/>
              </w:rPr>
              <w:fldChar w:fldCharType="separate"/>
            </w:r>
            <w:r w:rsidR="00B076CA">
              <w:rPr>
                <w:noProof/>
                <w:webHidden/>
              </w:rPr>
              <w:t>45</w:t>
            </w:r>
            <w:r w:rsidR="00984593">
              <w:rPr>
                <w:noProof/>
                <w:webHidden/>
              </w:rPr>
              <w:fldChar w:fldCharType="end"/>
            </w:r>
          </w:hyperlink>
        </w:p>
        <w:p w14:paraId="40A3F98B" w14:textId="1ECD080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2" w:history="1">
            <w:r w:rsidR="00984593" w:rsidRPr="00FD34D2">
              <w:rPr>
                <w:rStyle w:val="Hyperlink"/>
                <w:noProof/>
              </w:rPr>
              <w:t>5.7.3</w:t>
            </w:r>
            <w:r w:rsidR="00984593">
              <w:rPr>
                <w:rFonts w:asciiTheme="minorHAnsi" w:eastAsiaTheme="minorEastAsia" w:hAnsiTheme="minorHAnsi"/>
                <w:noProof/>
                <w:color w:val="auto"/>
                <w:sz w:val="22"/>
                <w:szCs w:val="22"/>
              </w:rPr>
              <w:tab/>
            </w:r>
            <w:r w:rsidR="00984593" w:rsidRPr="00FD34D2">
              <w:rPr>
                <w:rStyle w:val="Hyperlink"/>
                <w:noProof/>
              </w:rPr>
              <w:t>Expire Request</w:t>
            </w:r>
            <w:r w:rsidR="00984593">
              <w:rPr>
                <w:noProof/>
                <w:webHidden/>
              </w:rPr>
              <w:tab/>
            </w:r>
            <w:r w:rsidR="00984593">
              <w:rPr>
                <w:noProof/>
                <w:webHidden/>
              </w:rPr>
              <w:fldChar w:fldCharType="begin"/>
            </w:r>
            <w:r w:rsidR="00984593">
              <w:rPr>
                <w:noProof/>
                <w:webHidden/>
              </w:rPr>
              <w:instrText xml:space="preserve"> PAGEREF _Toc34901552 \h </w:instrText>
            </w:r>
            <w:r w:rsidR="00984593">
              <w:rPr>
                <w:noProof/>
                <w:webHidden/>
              </w:rPr>
            </w:r>
            <w:r w:rsidR="00984593">
              <w:rPr>
                <w:noProof/>
                <w:webHidden/>
              </w:rPr>
              <w:fldChar w:fldCharType="separate"/>
            </w:r>
            <w:r w:rsidR="00B076CA">
              <w:rPr>
                <w:noProof/>
                <w:webHidden/>
              </w:rPr>
              <w:t>46</w:t>
            </w:r>
            <w:r w:rsidR="00984593">
              <w:rPr>
                <w:noProof/>
                <w:webHidden/>
              </w:rPr>
              <w:fldChar w:fldCharType="end"/>
            </w:r>
          </w:hyperlink>
        </w:p>
        <w:p w14:paraId="6DA92A27" w14:textId="139D1118"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3" w:history="1">
            <w:r w:rsidR="00984593" w:rsidRPr="00FD34D2">
              <w:rPr>
                <w:rStyle w:val="Hyperlink"/>
                <w:noProof/>
              </w:rPr>
              <w:t>5.7.4</w:t>
            </w:r>
            <w:r w:rsidR="00984593">
              <w:rPr>
                <w:rFonts w:asciiTheme="minorHAnsi" w:eastAsiaTheme="minorEastAsia" w:hAnsiTheme="minorHAnsi"/>
                <w:noProof/>
                <w:color w:val="auto"/>
                <w:sz w:val="22"/>
                <w:szCs w:val="22"/>
              </w:rPr>
              <w:tab/>
            </w:r>
            <w:r w:rsidR="00984593" w:rsidRPr="00FD34D2">
              <w:rPr>
                <w:rStyle w:val="Hyperlink"/>
                <w:noProof/>
              </w:rPr>
              <w:t>Read Response</w:t>
            </w:r>
            <w:r w:rsidR="00984593">
              <w:rPr>
                <w:noProof/>
                <w:webHidden/>
              </w:rPr>
              <w:tab/>
            </w:r>
            <w:r w:rsidR="00984593">
              <w:rPr>
                <w:noProof/>
                <w:webHidden/>
              </w:rPr>
              <w:fldChar w:fldCharType="begin"/>
            </w:r>
            <w:r w:rsidR="00984593">
              <w:rPr>
                <w:noProof/>
                <w:webHidden/>
              </w:rPr>
              <w:instrText xml:space="preserve"> PAGEREF _Toc34901553 \h </w:instrText>
            </w:r>
            <w:r w:rsidR="00984593">
              <w:rPr>
                <w:noProof/>
                <w:webHidden/>
              </w:rPr>
            </w:r>
            <w:r w:rsidR="00984593">
              <w:rPr>
                <w:noProof/>
                <w:webHidden/>
              </w:rPr>
              <w:fldChar w:fldCharType="separate"/>
            </w:r>
            <w:r w:rsidR="00B076CA">
              <w:rPr>
                <w:noProof/>
                <w:webHidden/>
              </w:rPr>
              <w:t>47</w:t>
            </w:r>
            <w:r w:rsidR="00984593">
              <w:rPr>
                <w:noProof/>
                <w:webHidden/>
              </w:rPr>
              <w:fldChar w:fldCharType="end"/>
            </w:r>
          </w:hyperlink>
        </w:p>
        <w:p w14:paraId="0DC30026" w14:textId="65DF6811"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4" w:history="1">
            <w:r w:rsidR="00984593" w:rsidRPr="00FD34D2">
              <w:rPr>
                <w:rStyle w:val="Hyperlink"/>
                <w:noProof/>
              </w:rPr>
              <w:t>5.7.5</w:t>
            </w:r>
            <w:r w:rsidR="00984593">
              <w:rPr>
                <w:rFonts w:asciiTheme="minorHAnsi" w:eastAsiaTheme="minorEastAsia" w:hAnsiTheme="minorHAnsi"/>
                <w:noProof/>
                <w:color w:val="auto"/>
                <w:sz w:val="22"/>
                <w:szCs w:val="22"/>
              </w:rPr>
              <w:tab/>
            </w:r>
            <w:r w:rsidR="00984593" w:rsidRPr="00FD34D2">
              <w:rPr>
                <w:rStyle w:val="Hyperlink"/>
                <w:noProof/>
              </w:rPr>
              <w:t>Remove Response</w:t>
            </w:r>
            <w:r w:rsidR="00984593">
              <w:rPr>
                <w:noProof/>
                <w:webHidden/>
              </w:rPr>
              <w:tab/>
            </w:r>
            <w:r w:rsidR="00984593">
              <w:rPr>
                <w:noProof/>
                <w:webHidden/>
              </w:rPr>
              <w:fldChar w:fldCharType="begin"/>
            </w:r>
            <w:r w:rsidR="00984593">
              <w:rPr>
                <w:noProof/>
                <w:webHidden/>
              </w:rPr>
              <w:instrText xml:space="preserve"> PAGEREF _Toc34901554 \h </w:instrText>
            </w:r>
            <w:r w:rsidR="00984593">
              <w:rPr>
                <w:noProof/>
                <w:webHidden/>
              </w:rPr>
            </w:r>
            <w:r w:rsidR="00984593">
              <w:rPr>
                <w:noProof/>
                <w:webHidden/>
              </w:rPr>
              <w:fldChar w:fldCharType="separate"/>
            </w:r>
            <w:r w:rsidR="00B076CA">
              <w:rPr>
                <w:noProof/>
                <w:webHidden/>
              </w:rPr>
              <w:t>49</w:t>
            </w:r>
            <w:r w:rsidR="00984593">
              <w:rPr>
                <w:noProof/>
                <w:webHidden/>
              </w:rPr>
              <w:fldChar w:fldCharType="end"/>
            </w:r>
          </w:hyperlink>
        </w:p>
        <w:p w14:paraId="0CE96D87" w14:textId="40D9D482"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5" w:history="1">
            <w:r w:rsidR="00984593" w:rsidRPr="00FD34D2">
              <w:rPr>
                <w:rStyle w:val="Hyperlink"/>
                <w:noProof/>
              </w:rPr>
              <w:t>5.7.6</w:t>
            </w:r>
            <w:r w:rsidR="00984593">
              <w:rPr>
                <w:rFonts w:asciiTheme="minorHAnsi" w:eastAsiaTheme="minorEastAsia" w:hAnsiTheme="minorHAnsi"/>
                <w:noProof/>
                <w:color w:val="auto"/>
                <w:sz w:val="22"/>
                <w:szCs w:val="22"/>
              </w:rPr>
              <w:tab/>
            </w:r>
            <w:r w:rsidR="00984593" w:rsidRPr="00FD34D2">
              <w:rPr>
                <w:rStyle w:val="Hyperlink"/>
                <w:noProof/>
              </w:rPr>
              <w:t>Close Consumer Request Session</w:t>
            </w:r>
            <w:r w:rsidR="00984593">
              <w:rPr>
                <w:noProof/>
                <w:webHidden/>
              </w:rPr>
              <w:tab/>
            </w:r>
            <w:r w:rsidR="00984593">
              <w:rPr>
                <w:noProof/>
                <w:webHidden/>
              </w:rPr>
              <w:fldChar w:fldCharType="begin"/>
            </w:r>
            <w:r w:rsidR="00984593">
              <w:rPr>
                <w:noProof/>
                <w:webHidden/>
              </w:rPr>
              <w:instrText xml:space="preserve"> PAGEREF _Toc34901555 \h </w:instrText>
            </w:r>
            <w:r w:rsidR="00984593">
              <w:rPr>
                <w:noProof/>
                <w:webHidden/>
              </w:rPr>
            </w:r>
            <w:r w:rsidR="00984593">
              <w:rPr>
                <w:noProof/>
                <w:webHidden/>
              </w:rPr>
              <w:fldChar w:fldCharType="separate"/>
            </w:r>
            <w:r w:rsidR="00B076CA">
              <w:rPr>
                <w:noProof/>
                <w:webHidden/>
              </w:rPr>
              <w:t>50</w:t>
            </w:r>
            <w:r w:rsidR="00984593">
              <w:rPr>
                <w:noProof/>
                <w:webHidden/>
              </w:rPr>
              <w:fldChar w:fldCharType="end"/>
            </w:r>
          </w:hyperlink>
        </w:p>
        <w:p w14:paraId="721B7E99" w14:textId="2A8D57A2"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56" w:history="1">
            <w:r w:rsidR="00984593" w:rsidRPr="00FD34D2">
              <w:rPr>
                <w:rStyle w:val="Hyperlink"/>
                <w:noProof/>
              </w:rPr>
              <w:t>5.8</w:t>
            </w:r>
            <w:r w:rsidR="00984593">
              <w:rPr>
                <w:rFonts w:asciiTheme="minorHAnsi" w:eastAsiaTheme="minorEastAsia" w:hAnsiTheme="minorHAnsi"/>
                <w:noProof/>
                <w:color w:val="auto"/>
                <w:sz w:val="22"/>
                <w:szCs w:val="22"/>
              </w:rPr>
              <w:tab/>
            </w:r>
            <w:r w:rsidR="00984593" w:rsidRPr="00FD34D2">
              <w:rPr>
                <w:rStyle w:val="Hyperlink"/>
                <w:noProof/>
              </w:rPr>
              <w:t>ISBM Configuration Discovery Service</w:t>
            </w:r>
            <w:r w:rsidR="00984593">
              <w:rPr>
                <w:noProof/>
                <w:webHidden/>
              </w:rPr>
              <w:tab/>
            </w:r>
            <w:r w:rsidR="00984593">
              <w:rPr>
                <w:noProof/>
                <w:webHidden/>
              </w:rPr>
              <w:fldChar w:fldCharType="begin"/>
            </w:r>
            <w:r w:rsidR="00984593">
              <w:rPr>
                <w:noProof/>
                <w:webHidden/>
              </w:rPr>
              <w:instrText xml:space="preserve"> PAGEREF _Toc34901556 \h </w:instrText>
            </w:r>
            <w:r w:rsidR="00984593">
              <w:rPr>
                <w:noProof/>
                <w:webHidden/>
              </w:rPr>
            </w:r>
            <w:r w:rsidR="00984593">
              <w:rPr>
                <w:noProof/>
                <w:webHidden/>
              </w:rPr>
              <w:fldChar w:fldCharType="separate"/>
            </w:r>
            <w:r w:rsidR="00B076CA">
              <w:rPr>
                <w:noProof/>
                <w:webHidden/>
              </w:rPr>
              <w:t>51</w:t>
            </w:r>
            <w:r w:rsidR="00984593">
              <w:rPr>
                <w:noProof/>
                <w:webHidden/>
              </w:rPr>
              <w:fldChar w:fldCharType="end"/>
            </w:r>
          </w:hyperlink>
        </w:p>
        <w:p w14:paraId="23D4BA61" w14:textId="2564894D"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7" w:history="1">
            <w:r w:rsidR="00984593" w:rsidRPr="00FD34D2">
              <w:rPr>
                <w:rStyle w:val="Hyperlink"/>
                <w:noProof/>
              </w:rPr>
              <w:t>5.8.1</w:t>
            </w:r>
            <w:r w:rsidR="00984593">
              <w:rPr>
                <w:rFonts w:asciiTheme="minorHAnsi" w:eastAsiaTheme="minorEastAsia" w:hAnsiTheme="minorHAnsi"/>
                <w:noProof/>
                <w:color w:val="auto"/>
                <w:sz w:val="22"/>
                <w:szCs w:val="22"/>
              </w:rPr>
              <w:tab/>
            </w:r>
            <w:r w:rsidR="00984593" w:rsidRPr="00FD34D2">
              <w:rPr>
                <w:rStyle w:val="Hyperlink"/>
                <w:noProof/>
              </w:rPr>
              <w:t>Get Supported Operations</w:t>
            </w:r>
            <w:r w:rsidR="00984593">
              <w:rPr>
                <w:noProof/>
                <w:webHidden/>
              </w:rPr>
              <w:tab/>
            </w:r>
            <w:r w:rsidR="00984593">
              <w:rPr>
                <w:noProof/>
                <w:webHidden/>
              </w:rPr>
              <w:fldChar w:fldCharType="begin"/>
            </w:r>
            <w:r w:rsidR="00984593">
              <w:rPr>
                <w:noProof/>
                <w:webHidden/>
              </w:rPr>
              <w:instrText xml:space="preserve"> PAGEREF _Toc34901557 \h </w:instrText>
            </w:r>
            <w:r w:rsidR="00984593">
              <w:rPr>
                <w:noProof/>
                <w:webHidden/>
              </w:rPr>
            </w:r>
            <w:r w:rsidR="00984593">
              <w:rPr>
                <w:noProof/>
                <w:webHidden/>
              </w:rPr>
              <w:fldChar w:fldCharType="separate"/>
            </w:r>
            <w:r w:rsidR="00B076CA">
              <w:rPr>
                <w:noProof/>
                <w:webHidden/>
              </w:rPr>
              <w:t>51</w:t>
            </w:r>
            <w:r w:rsidR="00984593">
              <w:rPr>
                <w:noProof/>
                <w:webHidden/>
              </w:rPr>
              <w:fldChar w:fldCharType="end"/>
            </w:r>
          </w:hyperlink>
        </w:p>
        <w:p w14:paraId="32FEEC63" w14:textId="5D5B8A68"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58" w:history="1">
            <w:r w:rsidR="00984593" w:rsidRPr="00FD34D2">
              <w:rPr>
                <w:rStyle w:val="Hyperlink"/>
                <w:noProof/>
              </w:rPr>
              <w:t>5.8.2</w:t>
            </w:r>
            <w:r w:rsidR="00984593">
              <w:rPr>
                <w:rFonts w:asciiTheme="minorHAnsi" w:eastAsiaTheme="minorEastAsia" w:hAnsiTheme="minorHAnsi"/>
                <w:noProof/>
                <w:color w:val="auto"/>
                <w:sz w:val="22"/>
                <w:szCs w:val="22"/>
              </w:rPr>
              <w:tab/>
            </w:r>
            <w:r w:rsidR="00984593" w:rsidRPr="00FD34D2">
              <w:rPr>
                <w:rStyle w:val="Hyperlink"/>
                <w:noProof/>
              </w:rPr>
              <w:t>Get Security Details</w:t>
            </w:r>
            <w:r w:rsidR="00984593">
              <w:rPr>
                <w:noProof/>
                <w:webHidden/>
              </w:rPr>
              <w:tab/>
            </w:r>
            <w:r w:rsidR="00984593">
              <w:rPr>
                <w:noProof/>
                <w:webHidden/>
              </w:rPr>
              <w:fldChar w:fldCharType="begin"/>
            </w:r>
            <w:r w:rsidR="00984593">
              <w:rPr>
                <w:noProof/>
                <w:webHidden/>
              </w:rPr>
              <w:instrText xml:space="preserve"> PAGEREF _Toc34901558 \h </w:instrText>
            </w:r>
            <w:r w:rsidR="00984593">
              <w:rPr>
                <w:noProof/>
                <w:webHidden/>
              </w:rPr>
            </w:r>
            <w:r w:rsidR="00984593">
              <w:rPr>
                <w:noProof/>
                <w:webHidden/>
              </w:rPr>
              <w:fldChar w:fldCharType="separate"/>
            </w:r>
            <w:r w:rsidR="00B076CA">
              <w:rPr>
                <w:noProof/>
                <w:webHidden/>
              </w:rPr>
              <w:t>54</w:t>
            </w:r>
            <w:r w:rsidR="00984593">
              <w:rPr>
                <w:noProof/>
                <w:webHidden/>
              </w:rPr>
              <w:fldChar w:fldCharType="end"/>
            </w:r>
          </w:hyperlink>
        </w:p>
        <w:p w14:paraId="78BF60F0" w14:textId="0657FF8E"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59" w:history="1">
            <w:r w:rsidR="00984593" w:rsidRPr="00FD34D2">
              <w:rPr>
                <w:rStyle w:val="Hyperlink"/>
                <w:noProof/>
              </w:rPr>
              <w:t>6</w:t>
            </w:r>
            <w:r w:rsidR="00984593">
              <w:rPr>
                <w:rFonts w:asciiTheme="minorHAnsi" w:eastAsiaTheme="minorEastAsia" w:hAnsiTheme="minorHAnsi"/>
                <w:noProof/>
                <w:color w:val="auto"/>
                <w:sz w:val="22"/>
                <w:szCs w:val="22"/>
              </w:rPr>
              <w:tab/>
            </w:r>
            <w:r w:rsidR="00984593" w:rsidRPr="00FD34D2">
              <w:rPr>
                <w:rStyle w:val="Hyperlink"/>
                <w:noProof/>
              </w:rPr>
              <w:t>XML Data Structures</w:t>
            </w:r>
            <w:r w:rsidR="00984593">
              <w:rPr>
                <w:noProof/>
                <w:webHidden/>
              </w:rPr>
              <w:tab/>
            </w:r>
            <w:r w:rsidR="00984593">
              <w:rPr>
                <w:noProof/>
                <w:webHidden/>
              </w:rPr>
              <w:fldChar w:fldCharType="begin"/>
            </w:r>
            <w:r w:rsidR="00984593">
              <w:rPr>
                <w:noProof/>
                <w:webHidden/>
              </w:rPr>
              <w:instrText xml:space="preserve"> PAGEREF _Toc34901559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60F6C242" w14:textId="36C4094F"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0" w:history="1">
            <w:r w:rsidR="00984593" w:rsidRPr="00FD34D2">
              <w:rPr>
                <w:rStyle w:val="Hyperlink"/>
                <w:noProof/>
              </w:rPr>
              <w:t>6.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60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75874D8B" w14:textId="1022714A"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1" w:history="1">
            <w:r w:rsidR="00984593" w:rsidRPr="00FD34D2">
              <w:rPr>
                <w:rStyle w:val="Hyperlink"/>
                <w:noProof/>
              </w:rPr>
              <w:t>6.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61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62B6B917" w14:textId="62C26FA0"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2" w:history="1">
            <w:r w:rsidR="00984593" w:rsidRPr="00FD34D2">
              <w:rPr>
                <w:rStyle w:val="Hyperlink"/>
                <w:noProof/>
              </w:rPr>
              <w:t>6.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62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16E7A144" w14:textId="5A0CFA89"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3" w:history="1">
            <w:r w:rsidR="00984593" w:rsidRPr="00FD34D2">
              <w:rPr>
                <w:rStyle w:val="Hyperlink"/>
                <w:noProof/>
              </w:rPr>
              <w:t>6.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63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4F22757C" w14:textId="39ABF680"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4" w:history="1">
            <w:r w:rsidR="00984593" w:rsidRPr="00FD34D2">
              <w:rPr>
                <w:rStyle w:val="Hyperlink"/>
                <w:noProof/>
              </w:rPr>
              <w:t>6.5</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64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7801F055" w14:textId="7B67021B"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5" w:history="1">
            <w:r w:rsidR="00984593" w:rsidRPr="00FD34D2">
              <w:rPr>
                <w:rStyle w:val="Hyperlink"/>
                <w:noProof/>
              </w:rPr>
              <w:t>6.6</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65 \h </w:instrText>
            </w:r>
            <w:r w:rsidR="00984593">
              <w:rPr>
                <w:noProof/>
                <w:webHidden/>
              </w:rPr>
            </w:r>
            <w:r w:rsidR="00984593">
              <w:rPr>
                <w:noProof/>
                <w:webHidden/>
              </w:rPr>
              <w:fldChar w:fldCharType="separate"/>
            </w:r>
            <w:r w:rsidR="00B076CA">
              <w:rPr>
                <w:noProof/>
                <w:webHidden/>
              </w:rPr>
              <w:t>58</w:t>
            </w:r>
            <w:r w:rsidR="00984593">
              <w:rPr>
                <w:noProof/>
                <w:webHidden/>
              </w:rPr>
              <w:fldChar w:fldCharType="end"/>
            </w:r>
          </w:hyperlink>
        </w:p>
        <w:p w14:paraId="7D6DE85B" w14:textId="64280C71"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6" w:history="1">
            <w:r w:rsidR="00984593" w:rsidRPr="00FD34D2">
              <w:rPr>
                <w:rStyle w:val="Hyperlink"/>
                <w:noProof/>
              </w:rPr>
              <w:t>6.7</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66 \h </w:instrText>
            </w:r>
            <w:r w:rsidR="00984593">
              <w:rPr>
                <w:noProof/>
                <w:webHidden/>
              </w:rPr>
            </w:r>
            <w:r w:rsidR="00984593">
              <w:rPr>
                <w:noProof/>
                <w:webHidden/>
              </w:rPr>
              <w:fldChar w:fldCharType="separate"/>
            </w:r>
            <w:r w:rsidR="00B076CA">
              <w:rPr>
                <w:noProof/>
                <w:webHidden/>
              </w:rPr>
              <w:t>58</w:t>
            </w:r>
            <w:r w:rsidR="00984593">
              <w:rPr>
                <w:noProof/>
                <w:webHidden/>
              </w:rPr>
              <w:fldChar w:fldCharType="end"/>
            </w:r>
          </w:hyperlink>
        </w:p>
        <w:p w14:paraId="7C77F872" w14:textId="0B84D368"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7" w:history="1">
            <w:r w:rsidR="00984593" w:rsidRPr="00FD34D2">
              <w:rPr>
                <w:rStyle w:val="Hyperlink"/>
                <w:noProof/>
              </w:rPr>
              <w:t>6.8</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67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21832454" w14:textId="2E3B718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8" w:history="1">
            <w:r w:rsidR="00984593" w:rsidRPr="00FD34D2">
              <w:rPr>
                <w:rStyle w:val="Hyperlink"/>
                <w:noProof/>
              </w:rPr>
              <w:t>6.9</w:t>
            </w:r>
            <w:r w:rsidR="00984593">
              <w:rPr>
                <w:rFonts w:asciiTheme="minorHAnsi" w:eastAsiaTheme="minorEastAsia" w:hAnsiTheme="minorHAnsi"/>
                <w:noProof/>
                <w:color w:val="auto"/>
                <w:sz w:val="22"/>
                <w:szCs w:val="22"/>
              </w:rPr>
              <w:tab/>
            </w:r>
            <w:r w:rsidR="00984593" w:rsidRPr="00FD34D2">
              <w:rPr>
                <w:rStyle w:val="Hyperlink"/>
                <w:noProof/>
              </w:rPr>
              <w:t>PublicationMessage</w:t>
            </w:r>
            <w:r w:rsidR="00984593">
              <w:rPr>
                <w:noProof/>
                <w:webHidden/>
              </w:rPr>
              <w:tab/>
            </w:r>
            <w:r w:rsidR="00984593">
              <w:rPr>
                <w:noProof/>
                <w:webHidden/>
              </w:rPr>
              <w:fldChar w:fldCharType="begin"/>
            </w:r>
            <w:r w:rsidR="00984593">
              <w:rPr>
                <w:noProof/>
                <w:webHidden/>
              </w:rPr>
              <w:instrText xml:space="preserve"> PAGEREF _Toc34901568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3F15682F" w14:textId="7944C13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69" w:history="1">
            <w:r w:rsidR="00984593" w:rsidRPr="00FD34D2">
              <w:rPr>
                <w:rStyle w:val="Hyperlink"/>
                <w:noProof/>
              </w:rPr>
              <w:t>6.10</w:t>
            </w:r>
            <w:r w:rsidR="00984593">
              <w:rPr>
                <w:rFonts w:asciiTheme="minorHAnsi" w:eastAsiaTheme="minorEastAsia" w:hAnsiTheme="minorHAnsi"/>
                <w:noProof/>
                <w:color w:val="auto"/>
                <w:sz w:val="22"/>
                <w:szCs w:val="22"/>
              </w:rPr>
              <w:tab/>
            </w:r>
            <w:r w:rsidR="00984593" w:rsidRPr="00FD34D2">
              <w:rPr>
                <w:rStyle w:val="Hyperlink"/>
                <w:noProof/>
              </w:rPr>
              <w:t>RequestMessage</w:t>
            </w:r>
            <w:r w:rsidR="00984593">
              <w:rPr>
                <w:noProof/>
                <w:webHidden/>
              </w:rPr>
              <w:tab/>
            </w:r>
            <w:r w:rsidR="00984593">
              <w:rPr>
                <w:noProof/>
                <w:webHidden/>
              </w:rPr>
              <w:fldChar w:fldCharType="begin"/>
            </w:r>
            <w:r w:rsidR="00984593">
              <w:rPr>
                <w:noProof/>
                <w:webHidden/>
              </w:rPr>
              <w:instrText xml:space="preserve"> PAGEREF _Toc34901569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334A995C" w14:textId="2D4DCB4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0" w:history="1">
            <w:r w:rsidR="00984593" w:rsidRPr="00FD34D2">
              <w:rPr>
                <w:rStyle w:val="Hyperlink"/>
                <w:noProof/>
              </w:rPr>
              <w:t>6.11</w:t>
            </w:r>
            <w:r w:rsidR="00984593">
              <w:rPr>
                <w:rFonts w:asciiTheme="minorHAnsi" w:eastAsiaTheme="minorEastAsia" w:hAnsiTheme="minorHAnsi"/>
                <w:noProof/>
                <w:color w:val="auto"/>
                <w:sz w:val="22"/>
                <w:szCs w:val="22"/>
              </w:rPr>
              <w:tab/>
            </w:r>
            <w:r w:rsidR="00984593" w:rsidRPr="00FD34D2">
              <w:rPr>
                <w:rStyle w:val="Hyperlink"/>
                <w:noProof/>
              </w:rPr>
              <w:t>ResponseMessage</w:t>
            </w:r>
            <w:r w:rsidR="00984593">
              <w:rPr>
                <w:noProof/>
                <w:webHidden/>
              </w:rPr>
              <w:tab/>
            </w:r>
            <w:r w:rsidR="00984593">
              <w:rPr>
                <w:noProof/>
                <w:webHidden/>
              </w:rPr>
              <w:fldChar w:fldCharType="begin"/>
            </w:r>
            <w:r w:rsidR="00984593">
              <w:rPr>
                <w:noProof/>
                <w:webHidden/>
              </w:rPr>
              <w:instrText xml:space="preserve"> PAGEREF _Toc34901570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4FEA206F" w14:textId="023B35F6"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1" w:history="1">
            <w:r w:rsidR="00984593" w:rsidRPr="00FD34D2">
              <w:rPr>
                <w:rStyle w:val="Hyperlink"/>
                <w:noProof/>
              </w:rPr>
              <w:t>6.12</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71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63EB1D23" w14:textId="59AD7752"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2" w:history="1">
            <w:r w:rsidR="00984593" w:rsidRPr="00FD34D2">
              <w:rPr>
                <w:rStyle w:val="Hyperlink"/>
                <w:noProof/>
              </w:rPr>
              <w:t>6.13</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72 \h </w:instrText>
            </w:r>
            <w:r w:rsidR="00984593">
              <w:rPr>
                <w:noProof/>
                <w:webHidden/>
              </w:rPr>
            </w:r>
            <w:r w:rsidR="00984593">
              <w:rPr>
                <w:noProof/>
                <w:webHidden/>
              </w:rPr>
              <w:fldChar w:fldCharType="separate"/>
            </w:r>
            <w:r w:rsidR="00B076CA">
              <w:rPr>
                <w:noProof/>
                <w:webHidden/>
              </w:rPr>
              <w:t>60</w:t>
            </w:r>
            <w:r w:rsidR="00984593">
              <w:rPr>
                <w:noProof/>
                <w:webHidden/>
              </w:rPr>
              <w:fldChar w:fldCharType="end"/>
            </w:r>
          </w:hyperlink>
        </w:p>
        <w:p w14:paraId="4DC9A73F" w14:textId="75DBA63D"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3" w:history="1">
            <w:r w:rsidR="00984593" w:rsidRPr="00FD34D2">
              <w:rPr>
                <w:rStyle w:val="Hyperlink"/>
                <w:noProof/>
              </w:rPr>
              <w:t>6.14</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73 \h </w:instrText>
            </w:r>
            <w:r w:rsidR="00984593">
              <w:rPr>
                <w:noProof/>
                <w:webHidden/>
              </w:rPr>
            </w:r>
            <w:r w:rsidR="00984593">
              <w:rPr>
                <w:noProof/>
                <w:webHidden/>
              </w:rPr>
              <w:fldChar w:fldCharType="separate"/>
            </w:r>
            <w:r w:rsidR="00B076CA">
              <w:rPr>
                <w:noProof/>
                <w:webHidden/>
              </w:rPr>
              <w:t>60</w:t>
            </w:r>
            <w:r w:rsidR="00984593">
              <w:rPr>
                <w:noProof/>
                <w:webHidden/>
              </w:rPr>
              <w:fldChar w:fldCharType="end"/>
            </w:r>
          </w:hyperlink>
        </w:p>
        <w:p w14:paraId="4C220C6E" w14:textId="45C3CB16"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4" w:history="1">
            <w:r w:rsidR="00984593" w:rsidRPr="00FD34D2">
              <w:rPr>
                <w:rStyle w:val="Hyperlink"/>
                <w:noProof/>
              </w:rPr>
              <w:t>6.15</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74 \h </w:instrText>
            </w:r>
            <w:r w:rsidR="00984593">
              <w:rPr>
                <w:noProof/>
                <w:webHidden/>
              </w:rPr>
            </w:r>
            <w:r w:rsidR="00984593">
              <w:rPr>
                <w:noProof/>
                <w:webHidden/>
              </w:rPr>
              <w:fldChar w:fldCharType="separate"/>
            </w:r>
            <w:r w:rsidR="00B076CA">
              <w:rPr>
                <w:noProof/>
                <w:webHidden/>
              </w:rPr>
              <w:t>60</w:t>
            </w:r>
            <w:r w:rsidR="00984593">
              <w:rPr>
                <w:noProof/>
                <w:webHidden/>
              </w:rPr>
              <w:fldChar w:fldCharType="end"/>
            </w:r>
          </w:hyperlink>
        </w:p>
        <w:p w14:paraId="5143AB0E" w14:textId="205217D6"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5" w:history="1">
            <w:r w:rsidR="00984593" w:rsidRPr="00FD34D2">
              <w:rPr>
                <w:rStyle w:val="Hyperlink"/>
                <w:noProof/>
              </w:rPr>
              <w:t>6.16</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75 \h </w:instrText>
            </w:r>
            <w:r w:rsidR="00984593">
              <w:rPr>
                <w:noProof/>
                <w:webHidden/>
              </w:rPr>
            </w:r>
            <w:r w:rsidR="00984593">
              <w:rPr>
                <w:noProof/>
                <w:webHidden/>
              </w:rPr>
              <w:fldChar w:fldCharType="separate"/>
            </w:r>
            <w:r w:rsidR="00B076CA">
              <w:rPr>
                <w:noProof/>
                <w:webHidden/>
              </w:rPr>
              <w:t>61</w:t>
            </w:r>
            <w:r w:rsidR="00984593">
              <w:rPr>
                <w:noProof/>
                <w:webHidden/>
              </w:rPr>
              <w:fldChar w:fldCharType="end"/>
            </w:r>
          </w:hyperlink>
        </w:p>
        <w:p w14:paraId="2C0622C9" w14:textId="44424A4E"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76" w:history="1">
            <w:r w:rsidR="00984593" w:rsidRPr="00FD34D2">
              <w:rPr>
                <w:rStyle w:val="Hyperlink"/>
                <w:noProof/>
              </w:rPr>
              <w:t>7</w:t>
            </w:r>
            <w:r w:rsidR="00984593">
              <w:rPr>
                <w:rFonts w:asciiTheme="minorHAnsi" w:eastAsiaTheme="minorEastAsia" w:hAnsiTheme="minorHAnsi"/>
                <w:noProof/>
                <w:color w:val="auto"/>
                <w:sz w:val="22"/>
                <w:szCs w:val="22"/>
              </w:rPr>
              <w:tab/>
            </w:r>
            <w:r w:rsidR="00984593" w:rsidRPr="00FD34D2">
              <w:rPr>
                <w:rStyle w:val="Hyperlink"/>
                <w:noProof/>
              </w:rPr>
              <w:t>JSON Data Structures</w:t>
            </w:r>
            <w:r w:rsidR="00984593">
              <w:rPr>
                <w:noProof/>
                <w:webHidden/>
              </w:rPr>
              <w:tab/>
            </w:r>
            <w:r w:rsidR="00984593">
              <w:rPr>
                <w:noProof/>
                <w:webHidden/>
              </w:rPr>
              <w:fldChar w:fldCharType="begin"/>
            </w:r>
            <w:r w:rsidR="00984593">
              <w:rPr>
                <w:noProof/>
                <w:webHidden/>
              </w:rPr>
              <w:instrText xml:space="preserve"> PAGEREF _Toc34901576 \h </w:instrText>
            </w:r>
            <w:r w:rsidR="00984593">
              <w:rPr>
                <w:noProof/>
                <w:webHidden/>
              </w:rPr>
            </w:r>
            <w:r w:rsidR="00984593">
              <w:rPr>
                <w:noProof/>
                <w:webHidden/>
              </w:rPr>
              <w:fldChar w:fldCharType="separate"/>
            </w:r>
            <w:r w:rsidR="00B076CA">
              <w:rPr>
                <w:noProof/>
                <w:webHidden/>
              </w:rPr>
              <w:t>61</w:t>
            </w:r>
            <w:r w:rsidR="00984593">
              <w:rPr>
                <w:noProof/>
                <w:webHidden/>
              </w:rPr>
              <w:fldChar w:fldCharType="end"/>
            </w:r>
          </w:hyperlink>
        </w:p>
        <w:p w14:paraId="027145AD" w14:textId="53422D62"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7" w:history="1">
            <w:r w:rsidR="00984593" w:rsidRPr="00FD34D2">
              <w:rPr>
                <w:rStyle w:val="Hyperlink"/>
                <w:noProof/>
              </w:rPr>
              <w:t>7.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77 \h </w:instrText>
            </w:r>
            <w:r w:rsidR="00984593">
              <w:rPr>
                <w:noProof/>
                <w:webHidden/>
              </w:rPr>
            </w:r>
            <w:r w:rsidR="00984593">
              <w:rPr>
                <w:noProof/>
                <w:webHidden/>
              </w:rPr>
              <w:fldChar w:fldCharType="separate"/>
            </w:r>
            <w:r w:rsidR="00B076CA">
              <w:rPr>
                <w:noProof/>
                <w:webHidden/>
              </w:rPr>
              <w:t>61</w:t>
            </w:r>
            <w:r w:rsidR="00984593">
              <w:rPr>
                <w:noProof/>
                <w:webHidden/>
              </w:rPr>
              <w:fldChar w:fldCharType="end"/>
            </w:r>
          </w:hyperlink>
        </w:p>
        <w:p w14:paraId="4E8AAA5B" w14:textId="5BADAC2A"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8" w:history="1">
            <w:r w:rsidR="00984593" w:rsidRPr="00FD34D2">
              <w:rPr>
                <w:rStyle w:val="Hyperlink"/>
                <w:noProof/>
              </w:rPr>
              <w:t>7.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78 \h </w:instrText>
            </w:r>
            <w:r w:rsidR="00984593">
              <w:rPr>
                <w:noProof/>
                <w:webHidden/>
              </w:rPr>
            </w:r>
            <w:r w:rsidR="00984593">
              <w:rPr>
                <w:noProof/>
                <w:webHidden/>
              </w:rPr>
              <w:fldChar w:fldCharType="separate"/>
            </w:r>
            <w:r w:rsidR="00B076CA">
              <w:rPr>
                <w:noProof/>
                <w:webHidden/>
              </w:rPr>
              <w:t>62</w:t>
            </w:r>
            <w:r w:rsidR="00984593">
              <w:rPr>
                <w:noProof/>
                <w:webHidden/>
              </w:rPr>
              <w:fldChar w:fldCharType="end"/>
            </w:r>
          </w:hyperlink>
        </w:p>
        <w:p w14:paraId="38B63ADB" w14:textId="51ACB8CD"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79" w:history="1">
            <w:r w:rsidR="00984593" w:rsidRPr="00FD34D2">
              <w:rPr>
                <w:rStyle w:val="Hyperlink"/>
                <w:noProof/>
              </w:rPr>
              <w:t>7.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79 \h </w:instrText>
            </w:r>
            <w:r w:rsidR="00984593">
              <w:rPr>
                <w:noProof/>
                <w:webHidden/>
              </w:rPr>
            </w:r>
            <w:r w:rsidR="00984593">
              <w:rPr>
                <w:noProof/>
                <w:webHidden/>
              </w:rPr>
              <w:fldChar w:fldCharType="separate"/>
            </w:r>
            <w:r w:rsidR="00B076CA">
              <w:rPr>
                <w:noProof/>
                <w:webHidden/>
              </w:rPr>
              <w:t>62</w:t>
            </w:r>
            <w:r w:rsidR="00984593">
              <w:rPr>
                <w:noProof/>
                <w:webHidden/>
              </w:rPr>
              <w:fldChar w:fldCharType="end"/>
            </w:r>
          </w:hyperlink>
        </w:p>
        <w:p w14:paraId="41FCAD37" w14:textId="616BA9EF"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0" w:history="1">
            <w:r w:rsidR="00984593" w:rsidRPr="00FD34D2">
              <w:rPr>
                <w:rStyle w:val="Hyperlink"/>
                <w:noProof/>
              </w:rPr>
              <w:t>7.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80 \h </w:instrText>
            </w:r>
            <w:r w:rsidR="00984593">
              <w:rPr>
                <w:noProof/>
                <w:webHidden/>
              </w:rPr>
            </w:r>
            <w:r w:rsidR="00984593">
              <w:rPr>
                <w:noProof/>
                <w:webHidden/>
              </w:rPr>
              <w:fldChar w:fldCharType="separate"/>
            </w:r>
            <w:r w:rsidR="00B076CA">
              <w:rPr>
                <w:noProof/>
                <w:webHidden/>
              </w:rPr>
              <w:t>62</w:t>
            </w:r>
            <w:r w:rsidR="00984593">
              <w:rPr>
                <w:noProof/>
                <w:webHidden/>
              </w:rPr>
              <w:fldChar w:fldCharType="end"/>
            </w:r>
          </w:hyperlink>
        </w:p>
        <w:p w14:paraId="158DDFAA" w14:textId="49BDCBFE"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1" w:history="1">
            <w:r w:rsidR="00984593" w:rsidRPr="00FD34D2">
              <w:rPr>
                <w:rStyle w:val="Hyperlink"/>
                <w:noProof/>
              </w:rPr>
              <w:t>7.5</w:t>
            </w:r>
            <w:r w:rsidR="00984593">
              <w:rPr>
                <w:rFonts w:asciiTheme="minorHAnsi" w:eastAsiaTheme="minorEastAsia" w:hAnsiTheme="minorHAnsi"/>
                <w:noProof/>
                <w:color w:val="auto"/>
                <w:sz w:val="22"/>
                <w:szCs w:val="22"/>
              </w:rPr>
              <w:tab/>
            </w:r>
            <w:r w:rsidR="00984593" w:rsidRPr="00FD34D2">
              <w:rPr>
                <w:rStyle w:val="Hyperlink"/>
                <w:noProof/>
              </w:rPr>
              <w:t>Fault</w:t>
            </w:r>
            <w:r w:rsidR="00984593">
              <w:rPr>
                <w:noProof/>
                <w:webHidden/>
              </w:rPr>
              <w:tab/>
            </w:r>
            <w:r w:rsidR="00984593">
              <w:rPr>
                <w:noProof/>
                <w:webHidden/>
              </w:rPr>
              <w:fldChar w:fldCharType="begin"/>
            </w:r>
            <w:r w:rsidR="00984593">
              <w:rPr>
                <w:noProof/>
                <w:webHidden/>
              </w:rPr>
              <w:instrText xml:space="preserve"> PAGEREF _Toc34901581 \h </w:instrText>
            </w:r>
            <w:r w:rsidR="00984593">
              <w:rPr>
                <w:noProof/>
                <w:webHidden/>
              </w:rPr>
            </w:r>
            <w:r w:rsidR="00984593">
              <w:rPr>
                <w:noProof/>
                <w:webHidden/>
              </w:rPr>
              <w:fldChar w:fldCharType="separate"/>
            </w:r>
            <w:r w:rsidR="00B076CA">
              <w:rPr>
                <w:noProof/>
                <w:webHidden/>
              </w:rPr>
              <w:t>63</w:t>
            </w:r>
            <w:r w:rsidR="00984593">
              <w:rPr>
                <w:noProof/>
                <w:webHidden/>
              </w:rPr>
              <w:fldChar w:fldCharType="end"/>
            </w:r>
          </w:hyperlink>
        </w:p>
        <w:p w14:paraId="7ECA3793" w14:textId="05B98901"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2" w:history="1">
            <w:r w:rsidR="00984593" w:rsidRPr="00FD34D2">
              <w:rPr>
                <w:rStyle w:val="Hyperlink"/>
                <w:noProof/>
              </w:rPr>
              <w:t>7.6</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82 \h </w:instrText>
            </w:r>
            <w:r w:rsidR="00984593">
              <w:rPr>
                <w:noProof/>
                <w:webHidden/>
              </w:rPr>
            </w:r>
            <w:r w:rsidR="00984593">
              <w:rPr>
                <w:noProof/>
                <w:webHidden/>
              </w:rPr>
              <w:fldChar w:fldCharType="separate"/>
            </w:r>
            <w:r w:rsidR="00B076CA">
              <w:rPr>
                <w:noProof/>
                <w:webHidden/>
              </w:rPr>
              <w:t>63</w:t>
            </w:r>
            <w:r w:rsidR="00984593">
              <w:rPr>
                <w:noProof/>
                <w:webHidden/>
              </w:rPr>
              <w:fldChar w:fldCharType="end"/>
            </w:r>
          </w:hyperlink>
        </w:p>
        <w:p w14:paraId="2EC2F2CC" w14:textId="05E83AE7"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3" w:history="1">
            <w:r w:rsidR="00984593" w:rsidRPr="00FD34D2">
              <w:rPr>
                <w:rStyle w:val="Hyperlink"/>
                <w:rFonts w:ascii="Consolas" w:hAnsi="Consolas"/>
                <w:noProof/>
              </w:rPr>
              <w:t>7.7</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83 \h </w:instrText>
            </w:r>
            <w:r w:rsidR="00984593">
              <w:rPr>
                <w:noProof/>
                <w:webHidden/>
              </w:rPr>
            </w:r>
            <w:r w:rsidR="00984593">
              <w:rPr>
                <w:noProof/>
                <w:webHidden/>
              </w:rPr>
              <w:fldChar w:fldCharType="separate"/>
            </w:r>
            <w:r w:rsidR="00B076CA">
              <w:rPr>
                <w:noProof/>
                <w:webHidden/>
              </w:rPr>
              <w:t>64</w:t>
            </w:r>
            <w:r w:rsidR="00984593">
              <w:rPr>
                <w:noProof/>
                <w:webHidden/>
              </w:rPr>
              <w:fldChar w:fldCharType="end"/>
            </w:r>
          </w:hyperlink>
        </w:p>
        <w:p w14:paraId="07E94146" w14:textId="5EC75C5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4" w:history="1">
            <w:r w:rsidR="00984593" w:rsidRPr="00FD34D2">
              <w:rPr>
                <w:rStyle w:val="Hyperlink"/>
                <w:rFonts w:ascii="Consolas" w:hAnsi="Consolas"/>
                <w:noProof/>
              </w:rPr>
              <w:t>7.8</w:t>
            </w:r>
            <w:r w:rsidR="00984593">
              <w:rPr>
                <w:rFonts w:asciiTheme="minorHAnsi" w:eastAsiaTheme="minorEastAsia" w:hAnsiTheme="minorHAnsi"/>
                <w:noProof/>
                <w:color w:val="auto"/>
                <w:sz w:val="22"/>
                <w:szCs w:val="22"/>
              </w:rPr>
              <w:tab/>
            </w:r>
            <w:r w:rsidR="00984593" w:rsidRPr="00FD34D2">
              <w:rPr>
                <w:rStyle w:val="Hyperlink"/>
                <w:noProof/>
              </w:rPr>
              <w:t>Message</w:t>
            </w:r>
            <w:r w:rsidR="00984593">
              <w:rPr>
                <w:noProof/>
                <w:webHidden/>
              </w:rPr>
              <w:tab/>
            </w:r>
            <w:r w:rsidR="00984593">
              <w:rPr>
                <w:noProof/>
                <w:webHidden/>
              </w:rPr>
              <w:fldChar w:fldCharType="begin"/>
            </w:r>
            <w:r w:rsidR="00984593">
              <w:rPr>
                <w:noProof/>
                <w:webHidden/>
              </w:rPr>
              <w:instrText xml:space="preserve"> PAGEREF _Toc34901584 \h </w:instrText>
            </w:r>
            <w:r w:rsidR="00984593">
              <w:rPr>
                <w:noProof/>
                <w:webHidden/>
              </w:rPr>
            </w:r>
            <w:r w:rsidR="00984593">
              <w:rPr>
                <w:noProof/>
                <w:webHidden/>
              </w:rPr>
              <w:fldChar w:fldCharType="separate"/>
            </w:r>
            <w:r w:rsidR="00B076CA">
              <w:rPr>
                <w:noProof/>
                <w:webHidden/>
              </w:rPr>
              <w:t>64</w:t>
            </w:r>
            <w:r w:rsidR="00984593">
              <w:rPr>
                <w:noProof/>
                <w:webHidden/>
              </w:rPr>
              <w:fldChar w:fldCharType="end"/>
            </w:r>
          </w:hyperlink>
        </w:p>
        <w:p w14:paraId="1A79C0A5" w14:textId="28716C18"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5" w:history="1">
            <w:r w:rsidR="00984593" w:rsidRPr="00FD34D2">
              <w:rPr>
                <w:rStyle w:val="Hyperlink"/>
                <w:noProof/>
              </w:rPr>
              <w:t>7.9</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85 \h </w:instrText>
            </w:r>
            <w:r w:rsidR="00984593">
              <w:rPr>
                <w:noProof/>
                <w:webHidden/>
              </w:rPr>
            </w:r>
            <w:r w:rsidR="00984593">
              <w:rPr>
                <w:noProof/>
                <w:webHidden/>
              </w:rPr>
              <w:fldChar w:fldCharType="separate"/>
            </w:r>
            <w:r w:rsidR="00B076CA">
              <w:rPr>
                <w:noProof/>
                <w:webHidden/>
              </w:rPr>
              <w:t>65</w:t>
            </w:r>
            <w:r w:rsidR="00984593">
              <w:rPr>
                <w:noProof/>
                <w:webHidden/>
              </w:rPr>
              <w:fldChar w:fldCharType="end"/>
            </w:r>
          </w:hyperlink>
        </w:p>
        <w:p w14:paraId="4BE045D8" w14:textId="72BA76A7"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6" w:history="1">
            <w:r w:rsidR="00984593" w:rsidRPr="00FD34D2">
              <w:rPr>
                <w:rStyle w:val="Hyperlink"/>
                <w:rFonts w:ascii="Consolas" w:hAnsi="Consolas"/>
                <w:noProof/>
              </w:rPr>
              <w:t>7.10</w:t>
            </w:r>
            <w:r w:rsidR="00984593">
              <w:rPr>
                <w:rFonts w:asciiTheme="minorHAnsi" w:eastAsiaTheme="minorEastAsia" w:hAnsiTheme="minorHAnsi"/>
                <w:noProof/>
                <w:color w:val="auto"/>
                <w:sz w:val="22"/>
                <w:szCs w:val="22"/>
              </w:rPr>
              <w:tab/>
            </w:r>
            <w:r w:rsidR="00984593" w:rsidRPr="00FD34D2">
              <w:rPr>
                <w:rStyle w:val="Hyperlink"/>
                <w:noProof/>
              </w:rPr>
              <w:t>MessageType</w:t>
            </w:r>
            <w:r w:rsidR="00984593">
              <w:rPr>
                <w:noProof/>
                <w:webHidden/>
              </w:rPr>
              <w:tab/>
            </w:r>
            <w:r w:rsidR="00984593">
              <w:rPr>
                <w:noProof/>
                <w:webHidden/>
              </w:rPr>
              <w:fldChar w:fldCharType="begin"/>
            </w:r>
            <w:r w:rsidR="00984593">
              <w:rPr>
                <w:noProof/>
                <w:webHidden/>
              </w:rPr>
              <w:instrText xml:space="preserve"> PAGEREF _Toc34901586 \h </w:instrText>
            </w:r>
            <w:r w:rsidR="00984593">
              <w:rPr>
                <w:noProof/>
                <w:webHidden/>
              </w:rPr>
            </w:r>
            <w:r w:rsidR="00984593">
              <w:rPr>
                <w:noProof/>
                <w:webHidden/>
              </w:rPr>
              <w:fldChar w:fldCharType="separate"/>
            </w:r>
            <w:r w:rsidR="00B076CA">
              <w:rPr>
                <w:noProof/>
                <w:webHidden/>
              </w:rPr>
              <w:t>65</w:t>
            </w:r>
            <w:r w:rsidR="00984593">
              <w:rPr>
                <w:noProof/>
                <w:webHidden/>
              </w:rPr>
              <w:fldChar w:fldCharType="end"/>
            </w:r>
          </w:hyperlink>
        </w:p>
        <w:p w14:paraId="75E44961" w14:textId="6386DAD8"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7" w:history="1">
            <w:r w:rsidR="00984593" w:rsidRPr="00FD34D2">
              <w:rPr>
                <w:rStyle w:val="Hyperlink"/>
                <w:noProof/>
              </w:rPr>
              <w:t>7.11</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87 \h </w:instrText>
            </w:r>
            <w:r w:rsidR="00984593">
              <w:rPr>
                <w:noProof/>
                <w:webHidden/>
              </w:rPr>
            </w:r>
            <w:r w:rsidR="00984593">
              <w:rPr>
                <w:noProof/>
                <w:webHidden/>
              </w:rPr>
              <w:fldChar w:fldCharType="separate"/>
            </w:r>
            <w:r w:rsidR="00B076CA">
              <w:rPr>
                <w:noProof/>
                <w:webHidden/>
              </w:rPr>
              <w:t>65</w:t>
            </w:r>
            <w:r w:rsidR="00984593">
              <w:rPr>
                <w:noProof/>
                <w:webHidden/>
              </w:rPr>
              <w:fldChar w:fldCharType="end"/>
            </w:r>
          </w:hyperlink>
        </w:p>
        <w:p w14:paraId="51E00D3E" w14:textId="0DD3C5E8"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8" w:history="1">
            <w:r w:rsidR="00984593" w:rsidRPr="00FD34D2">
              <w:rPr>
                <w:rStyle w:val="Hyperlink"/>
                <w:noProof/>
              </w:rPr>
              <w:t>7.12</w:t>
            </w:r>
            <w:r w:rsidR="00984593">
              <w:rPr>
                <w:rFonts w:asciiTheme="minorHAnsi" w:eastAsiaTheme="minorEastAsia" w:hAnsiTheme="minorHAnsi"/>
                <w:noProof/>
                <w:color w:val="auto"/>
                <w:sz w:val="22"/>
                <w:szCs w:val="22"/>
              </w:rPr>
              <w:tab/>
            </w:r>
            <w:r w:rsidR="00984593" w:rsidRPr="00FD34D2">
              <w:rPr>
                <w:rStyle w:val="Hyperlink"/>
                <w:noProof/>
              </w:rPr>
              <w:t>Notification</w:t>
            </w:r>
            <w:r w:rsidR="00984593">
              <w:rPr>
                <w:noProof/>
                <w:webHidden/>
              </w:rPr>
              <w:tab/>
            </w:r>
            <w:r w:rsidR="00984593">
              <w:rPr>
                <w:noProof/>
                <w:webHidden/>
              </w:rPr>
              <w:fldChar w:fldCharType="begin"/>
            </w:r>
            <w:r w:rsidR="00984593">
              <w:rPr>
                <w:noProof/>
                <w:webHidden/>
              </w:rPr>
              <w:instrText xml:space="preserve"> PAGEREF _Toc34901588 \h </w:instrText>
            </w:r>
            <w:r w:rsidR="00984593">
              <w:rPr>
                <w:noProof/>
                <w:webHidden/>
              </w:rPr>
            </w:r>
            <w:r w:rsidR="00984593">
              <w:rPr>
                <w:noProof/>
                <w:webHidden/>
              </w:rPr>
              <w:fldChar w:fldCharType="separate"/>
            </w:r>
            <w:r w:rsidR="00B076CA">
              <w:rPr>
                <w:noProof/>
                <w:webHidden/>
              </w:rPr>
              <w:t>66</w:t>
            </w:r>
            <w:r w:rsidR="00984593">
              <w:rPr>
                <w:noProof/>
                <w:webHidden/>
              </w:rPr>
              <w:fldChar w:fldCharType="end"/>
            </w:r>
          </w:hyperlink>
        </w:p>
        <w:p w14:paraId="1B68D8DF" w14:textId="34086053"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89" w:history="1">
            <w:r w:rsidR="00984593" w:rsidRPr="00FD34D2">
              <w:rPr>
                <w:rStyle w:val="Hyperlink"/>
                <w:noProof/>
              </w:rPr>
              <w:t>7.13</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89 \h </w:instrText>
            </w:r>
            <w:r w:rsidR="00984593">
              <w:rPr>
                <w:noProof/>
                <w:webHidden/>
              </w:rPr>
            </w:r>
            <w:r w:rsidR="00984593">
              <w:rPr>
                <w:noProof/>
                <w:webHidden/>
              </w:rPr>
              <w:fldChar w:fldCharType="separate"/>
            </w:r>
            <w:r w:rsidR="00B076CA">
              <w:rPr>
                <w:noProof/>
                <w:webHidden/>
              </w:rPr>
              <w:t>66</w:t>
            </w:r>
            <w:r w:rsidR="00984593">
              <w:rPr>
                <w:noProof/>
                <w:webHidden/>
              </w:rPr>
              <w:fldChar w:fldCharType="end"/>
            </w:r>
          </w:hyperlink>
        </w:p>
        <w:p w14:paraId="20549238" w14:textId="5C3617C2"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0" w:history="1">
            <w:r w:rsidR="00984593" w:rsidRPr="00FD34D2">
              <w:rPr>
                <w:rStyle w:val="Hyperlink"/>
                <w:noProof/>
              </w:rPr>
              <w:t>7.14</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90 \h </w:instrText>
            </w:r>
            <w:r w:rsidR="00984593">
              <w:rPr>
                <w:noProof/>
                <w:webHidden/>
              </w:rPr>
            </w:r>
            <w:r w:rsidR="00984593">
              <w:rPr>
                <w:noProof/>
                <w:webHidden/>
              </w:rPr>
              <w:fldChar w:fldCharType="separate"/>
            </w:r>
            <w:r w:rsidR="00B076CA">
              <w:rPr>
                <w:noProof/>
                <w:webHidden/>
              </w:rPr>
              <w:t>66</w:t>
            </w:r>
            <w:r w:rsidR="00984593">
              <w:rPr>
                <w:noProof/>
                <w:webHidden/>
              </w:rPr>
              <w:fldChar w:fldCharType="end"/>
            </w:r>
          </w:hyperlink>
        </w:p>
        <w:p w14:paraId="677A3274" w14:textId="3089C334"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1" w:history="1">
            <w:r w:rsidR="00984593" w:rsidRPr="00FD34D2">
              <w:rPr>
                <w:rStyle w:val="Hyperlink"/>
                <w:noProof/>
              </w:rPr>
              <w:t>7.15</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91 \h </w:instrText>
            </w:r>
            <w:r w:rsidR="00984593">
              <w:rPr>
                <w:noProof/>
                <w:webHidden/>
              </w:rPr>
            </w:r>
            <w:r w:rsidR="00984593">
              <w:rPr>
                <w:noProof/>
                <w:webHidden/>
              </w:rPr>
              <w:fldChar w:fldCharType="separate"/>
            </w:r>
            <w:r w:rsidR="00B076CA">
              <w:rPr>
                <w:noProof/>
                <w:webHidden/>
              </w:rPr>
              <w:t>67</w:t>
            </w:r>
            <w:r w:rsidR="00984593">
              <w:rPr>
                <w:noProof/>
                <w:webHidden/>
              </w:rPr>
              <w:fldChar w:fldCharType="end"/>
            </w:r>
          </w:hyperlink>
        </w:p>
        <w:p w14:paraId="55EE6A40" w14:textId="4DA36351"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2" w:history="1">
            <w:r w:rsidR="00984593" w:rsidRPr="00FD34D2">
              <w:rPr>
                <w:rStyle w:val="Hyperlink"/>
                <w:noProof/>
              </w:rPr>
              <w:t>7.16</w:t>
            </w:r>
            <w:r w:rsidR="00984593">
              <w:rPr>
                <w:rFonts w:asciiTheme="minorHAnsi" w:eastAsiaTheme="minorEastAsia" w:hAnsiTheme="minorHAnsi"/>
                <w:noProof/>
                <w:color w:val="auto"/>
                <w:sz w:val="22"/>
                <w:szCs w:val="22"/>
              </w:rPr>
              <w:tab/>
            </w:r>
            <w:r w:rsidR="00984593" w:rsidRPr="00FD34D2">
              <w:rPr>
                <w:rStyle w:val="Hyperlink"/>
                <w:noProof/>
              </w:rPr>
              <w:t>Session</w:t>
            </w:r>
            <w:r w:rsidR="00984593">
              <w:rPr>
                <w:noProof/>
                <w:webHidden/>
              </w:rPr>
              <w:tab/>
            </w:r>
            <w:r w:rsidR="00984593">
              <w:rPr>
                <w:noProof/>
                <w:webHidden/>
              </w:rPr>
              <w:fldChar w:fldCharType="begin"/>
            </w:r>
            <w:r w:rsidR="00984593">
              <w:rPr>
                <w:noProof/>
                <w:webHidden/>
              </w:rPr>
              <w:instrText xml:space="preserve"> PAGEREF _Toc34901592 \h </w:instrText>
            </w:r>
            <w:r w:rsidR="00984593">
              <w:rPr>
                <w:noProof/>
                <w:webHidden/>
              </w:rPr>
            </w:r>
            <w:r w:rsidR="00984593">
              <w:rPr>
                <w:noProof/>
                <w:webHidden/>
              </w:rPr>
              <w:fldChar w:fldCharType="separate"/>
            </w:r>
            <w:r w:rsidR="00B076CA">
              <w:rPr>
                <w:noProof/>
                <w:webHidden/>
              </w:rPr>
              <w:t>67</w:t>
            </w:r>
            <w:r w:rsidR="00984593">
              <w:rPr>
                <w:noProof/>
                <w:webHidden/>
              </w:rPr>
              <w:fldChar w:fldCharType="end"/>
            </w:r>
          </w:hyperlink>
        </w:p>
        <w:p w14:paraId="366EF87C" w14:textId="1A27313E"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3" w:history="1">
            <w:r w:rsidR="00984593" w:rsidRPr="00FD34D2">
              <w:rPr>
                <w:rStyle w:val="Hyperlink"/>
                <w:noProof/>
              </w:rPr>
              <w:t>7.17</w:t>
            </w:r>
            <w:r w:rsidR="00984593">
              <w:rPr>
                <w:rFonts w:asciiTheme="minorHAnsi" w:eastAsiaTheme="minorEastAsia" w:hAnsiTheme="minorHAnsi"/>
                <w:noProof/>
                <w:color w:val="auto"/>
                <w:sz w:val="22"/>
                <w:szCs w:val="22"/>
              </w:rPr>
              <w:tab/>
            </w:r>
            <w:r w:rsidR="00984593" w:rsidRPr="00FD34D2">
              <w:rPr>
                <w:rStyle w:val="Hyperlink"/>
                <w:noProof/>
              </w:rPr>
              <w:t>SessionType</w:t>
            </w:r>
            <w:r w:rsidR="00984593">
              <w:rPr>
                <w:noProof/>
                <w:webHidden/>
              </w:rPr>
              <w:tab/>
            </w:r>
            <w:r w:rsidR="00984593">
              <w:rPr>
                <w:noProof/>
                <w:webHidden/>
              </w:rPr>
              <w:fldChar w:fldCharType="begin"/>
            </w:r>
            <w:r w:rsidR="00984593">
              <w:rPr>
                <w:noProof/>
                <w:webHidden/>
              </w:rPr>
              <w:instrText xml:space="preserve"> PAGEREF _Toc34901593 \h </w:instrText>
            </w:r>
            <w:r w:rsidR="00984593">
              <w:rPr>
                <w:noProof/>
                <w:webHidden/>
              </w:rPr>
            </w:r>
            <w:r w:rsidR="00984593">
              <w:rPr>
                <w:noProof/>
                <w:webHidden/>
              </w:rPr>
              <w:fldChar w:fldCharType="separate"/>
            </w:r>
            <w:r w:rsidR="00B076CA">
              <w:rPr>
                <w:noProof/>
                <w:webHidden/>
              </w:rPr>
              <w:t>68</w:t>
            </w:r>
            <w:r w:rsidR="00984593">
              <w:rPr>
                <w:noProof/>
                <w:webHidden/>
              </w:rPr>
              <w:fldChar w:fldCharType="end"/>
            </w:r>
          </w:hyperlink>
        </w:p>
        <w:p w14:paraId="5A3F81B7" w14:textId="3CC1CFE5"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4" w:history="1">
            <w:r w:rsidR="00984593" w:rsidRPr="00FD34D2">
              <w:rPr>
                <w:rStyle w:val="Hyperlink"/>
                <w:noProof/>
              </w:rPr>
              <w:t>7.18</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94 \h </w:instrText>
            </w:r>
            <w:r w:rsidR="00984593">
              <w:rPr>
                <w:noProof/>
                <w:webHidden/>
              </w:rPr>
            </w:r>
            <w:r w:rsidR="00984593">
              <w:rPr>
                <w:noProof/>
                <w:webHidden/>
              </w:rPr>
              <w:fldChar w:fldCharType="separate"/>
            </w:r>
            <w:r w:rsidR="00B076CA">
              <w:rPr>
                <w:noProof/>
                <w:webHidden/>
              </w:rPr>
              <w:t>68</w:t>
            </w:r>
            <w:r w:rsidR="00984593">
              <w:rPr>
                <w:noProof/>
                <w:webHidden/>
              </w:rPr>
              <w:fldChar w:fldCharType="end"/>
            </w:r>
          </w:hyperlink>
        </w:p>
        <w:p w14:paraId="51602D0F" w14:textId="388B13D1"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5" w:history="1">
            <w:r w:rsidR="00984593" w:rsidRPr="00FD34D2">
              <w:rPr>
                <w:rStyle w:val="Hyperlink"/>
                <w:noProof/>
              </w:rPr>
              <w:t>7.19</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95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71AD81A5" w14:textId="484F352F"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6" w:history="1">
            <w:r w:rsidR="00984593" w:rsidRPr="00FD34D2">
              <w:rPr>
                <w:rStyle w:val="Hyperlink"/>
                <w:noProof/>
              </w:rPr>
              <w:t>7.20</w:t>
            </w:r>
            <w:r w:rsidR="00984593">
              <w:rPr>
                <w:rFonts w:asciiTheme="minorHAnsi" w:eastAsiaTheme="minorEastAsia" w:hAnsiTheme="minorHAnsi"/>
                <w:noProof/>
                <w:color w:val="auto"/>
                <w:sz w:val="22"/>
                <w:szCs w:val="22"/>
              </w:rPr>
              <w:tab/>
            </w:r>
            <w:r w:rsidR="00984593" w:rsidRPr="00FD34D2">
              <w:rPr>
                <w:rStyle w:val="Hyperlink"/>
                <w:noProof/>
              </w:rPr>
              <w:t>UsernameToken</w:t>
            </w:r>
            <w:r w:rsidR="00984593">
              <w:rPr>
                <w:noProof/>
                <w:webHidden/>
              </w:rPr>
              <w:tab/>
            </w:r>
            <w:r w:rsidR="00984593">
              <w:rPr>
                <w:noProof/>
                <w:webHidden/>
              </w:rPr>
              <w:fldChar w:fldCharType="begin"/>
            </w:r>
            <w:r w:rsidR="00984593">
              <w:rPr>
                <w:noProof/>
                <w:webHidden/>
              </w:rPr>
              <w:instrText xml:space="preserve"> PAGEREF _Toc34901596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2853980B" w14:textId="3214825A"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597" w:history="1">
            <w:r w:rsidR="00984593" w:rsidRPr="00FD34D2">
              <w:rPr>
                <w:rStyle w:val="Hyperlink"/>
                <w:noProof/>
              </w:rPr>
              <w:t>8</w:t>
            </w:r>
            <w:r w:rsidR="00984593">
              <w:rPr>
                <w:rFonts w:asciiTheme="minorHAnsi" w:eastAsiaTheme="minorEastAsia" w:hAnsiTheme="minorHAnsi"/>
                <w:noProof/>
                <w:color w:val="auto"/>
                <w:sz w:val="22"/>
                <w:szCs w:val="22"/>
              </w:rPr>
              <w:tab/>
            </w:r>
            <w:r w:rsidR="00984593" w:rsidRPr="00FD34D2">
              <w:rPr>
                <w:rStyle w:val="Hyperlink"/>
                <w:noProof/>
              </w:rPr>
              <w:t>Security Architecture</w:t>
            </w:r>
            <w:r w:rsidR="00984593">
              <w:rPr>
                <w:noProof/>
                <w:webHidden/>
              </w:rPr>
              <w:tab/>
            </w:r>
            <w:r w:rsidR="00984593">
              <w:rPr>
                <w:noProof/>
                <w:webHidden/>
              </w:rPr>
              <w:fldChar w:fldCharType="begin"/>
            </w:r>
            <w:r w:rsidR="00984593">
              <w:rPr>
                <w:noProof/>
                <w:webHidden/>
              </w:rPr>
              <w:instrText xml:space="preserve"> PAGEREF _Toc34901597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29FCB6A3" w14:textId="4E34C457"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598" w:history="1">
            <w:r w:rsidR="00984593" w:rsidRPr="00FD34D2">
              <w:rPr>
                <w:rStyle w:val="Hyperlink"/>
                <w:noProof/>
              </w:rPr>
              <w:t>8.1</w:t>
            </w:r>
            <w:r w:rsidR="00984593">
              <w:rPr>
                <w:rFonts w:asciiTheme="minorHAnsi" w:eastAsiaTheme="minorEastAsia" w:hAnsiTheme="minorHAnsi"/>
                <w:noProof/>
                <w:color w:val="auto"/>
                <w:sz w:val="22"/>
                <w:szCs w:val="22"/>
              </w:rPr>
              <w:tab/>
            </w:r>
            <w:r w:rsidR="00984593" w:rsidRPr="00FD34D2">
              <w:rPr>
                <w:rStyle w:val="Hyperlink"/>
                <w:noProof/>
              </w:rPr>
              <w:t>Security Level 1 – None</w:t>
            </w:r>
            <w:r w:rsidR="00984593">
              <w:rPr>
                <w:noProof/>
                <w:webHidden/>
              </w:rPr>
              <w:tab/>
            </w:r>
            <w:r w:rsidR="00984593">
              <w:rPr>
                <w:noProof/>
                <w:webHidden/>
              </w:rPr>
              <w:fldChar w:fldCharType="begin"/>
            </w:r>
            <w:r w:rsidR="00984593">
              <w:rPr>
                <w:noProof/>
                <w:webHidden/>
              </w:rPr>
              <w:instrText xml:space="preserve"> PAGEREF _Toc34901598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5EF7607B" w14:textId="6541EC19"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599" w:history="1">
            <w:r w:rsidR="00984593" w:rsidRPr="00FD34D2">
              <w:rPr>
                <w:rStyle w:val="Hyperlink"/>
                <w:noProof/>
              </w:rPr>
              <w:t>8.1.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599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533D43A5" w14:textId="2AF3034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00" w:history="1">
            <w:r w:rsidR="00984593" w:rsidRPr="00FD34D2">
              <w:rPr>
                <w:rStyle w:val="Hyperlink"/>
                <w:noProof/>
              </w:rPr>
              <w:t>8.2</w:t>
            </w:r>
            <w:r w:rsidR="00984593">
              <w:rPr>
                <w:rFonts w:asciiTheme="minorHAnsi" w:eastAsiaTheme="minorEastAsia" w:hAnsiTheme="minorHAnsi"/>
                <w:noProof/>
                <w:color w:val="auto"/>
                <w:sz w:val="22"/>
                <w:szCs w:val="22"/>
              </w:rPr>
              <w:tab/>
            </w:r>
            <w:r w:rsidR="00984593" w:rsidRPr="00FD34D2">
              <w:rPr>
                <w:rStyle w:val="Hyperlink"/>
                <w:noProof/>
              </w:rPr>
              <w:t>Security Level 2 – Core Security</w:t>
            </w:r>
            <w:r w:rsidR="00984593">
              <w:rPr>
                <w:noProof/>
                <w:webHidden/>
              </w:rPr>
              <w:tab/>
            </w:r>
            <w:r w:rsidR="00984593">
              <w:rPr>
                <w:noProof/>
                <w:webHidden/>
              </w:rPr>
              <w:fldChar w:fldCharType="begin"/>
            </w:r>
            <w:r w:rsidR="00984593">
              <w:rPr>
                <w:noProof/>
                <w:webHidden/>
              </w:rPr>
              <w:instrText xml:space="preserve"> PAGEREF _Toc34901600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7058FF88" w14:textId="6B26CFA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01" w:history="1">
            <w:r w:rsidR="00984593" w:rsidRPr="00FD34D2">
              <w:rPr>
                <w:rStyle w:val="Hyperlink"/>
                <w:noProof/>
              </w:rPr>
              <w:t>8.2.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1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21500882" w14:textId="3C381CC3"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02" w:history="1">
            <w:r w:rsidR="00984593" w:rsidRPr="00FD34D2">
              <w:rPr>
                <w:rStyle w:val="Hyperlink"/>
                <w:noProof/>
              </w:rPr>
              <w:t>8.3</w:t>
            </w:r>
            <w:r w:rsidR="00984593">
              <w:rPr>
                <w:rFonts w:asciiTheme="minorHAnsi" w:eastAsiaTheme="minorEastAsia" w:hAnsiTheme="minorHAnsi"/>
                <w:noProof/>
                <w:color w:val="auto"/>
                <w:sz w:val="22"/>
                <w:szCs w:val="22"/>
              </w:rPr>
              <w:tab/>
            </w:r>
            <w:r w:rsidR="00984593" w:rsidRPr="00FD34D2">
              <w:rPr>
                <w:rStyle w:val="Hyperlink"/>
                <w:noProof/>
              </w:rPr>
              <w:t>Security Level 3 – Inter-Enterprise Security</w:t>
            </w:r>
            <w:r w:rsidR="00984593">
              <w:rPr>
                <w:noProof/>
                <w:webHidden/>
              </w:rPr>
              <w:tab/>
            </w:r>
            <w:r w:rsidR="00984593">
              <w:rPr>
                <w:noProof/>
                <w:webHidden/>
              </w:rPr>
              <w:fldChar w:fldCharType="begin"/>
            </w:r>
            <w:r w:rsidR="00984593">
              <w:rPr>
                <w:noProof/>
                <w:webHidden/>
              </w:rPr>
              <w:instrText xml:space="preserve"> PAGEREF _Toc34901602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16631FB2" w14:textId="4E20AA0D"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03" w:history="1">
            <w:r w:rsidR="00984593" w:rsidRPr="00FD34D2">
              <w:rPr>
                <w:rStyle w:val="Hyperlink"/>
                <w:noProof/>
              </w:rPr>
              <w:t>8.3.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3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73C3B98A" w14:textId="6C3CE421"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04" w:history="1">
            <w:r w:rsidR="00984593" w:rsidRPr="00FD34D2">
              <w:rPr>
                <w:rStyle w:val="Hyperlink"/>
                <w:noProof/>
              </w:rPr>
              <w:t>8.4</w:t>
            </w:r>
            <w:r w:rsidR="00984593">
              <w:rPr>
                <w:rFonts w:asciiTheme="minorHAnsi" w:eastAsiaTheme="minorEastAsia" w:hAnsiTheme="minorHAnsi"/>
                <w:noProof/>
                <w:color w:val="auto"/>
                <w:sz w:val="22"/>
                <w:szCs w:val="22"/>
              </w:rPr>
              <w:tab/>
            </w:r>
            <w:r w:rsidR="00984593" w:rsidRPr="00FD34D2">
              <w:rPr>
                <w:rStyle w:val="Hyperlink"/>
                <w:noProof/>
              </w:rPr>
              <w:t>Security Level 4 – Defense</w:t>
            </w:r>
            <w:r w:rsidR="00984593">
              <w:rPr>
                <w:noProof/>
                <w:webHidden/>
              </w:rPr>
              <w:tab/>
            </w:r>
            <w:r w:rsidR="00984593">
              <w:rPr>
                <w:noProof/>
                <w:webHidden/>
              </w:rPr>
              <w:fldChar w:fldCharType="begin"/>
            </w:r>
            <w:r w:rsidR="00984593">
              <w:rPr>
                <w:noProof/>
                <w:webHidden/>
              </w:rPr>
              <w:instrText xml:space="preserve"> PAGEREF _Toc34901604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36B1E715" w14:textId="2540C7C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05" w:history="1">
            <w:r w:rsidR="00984593" w:rsidRPr="00FD34D2">
              <w:rPr>
                <w:rStyle w:val="Hyperlink"/>
                <w:noProof/>
              </w:rPr>
              <w:t>8.4.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5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61FAE585" w14:textId="6ADEECDC"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06" w:history="1">
            <w:r w:rsidR="00984593" w:rsidRPr="00FD34D2">
              <w:rPr>
                <w:rStyle w:val="Hyperlink"/>
                <w:noProof/>
              </w:rPr>
              <w:t>8.5</w:t>
            </w:r>
            <w:r w:rsidR="00984593">
              <w:rPr>
                <w:rFonts w:asciiTheme="minorHAnsi" w:eastAsiaTheme="minorEastAsia" w:hAnsiTheme="minorHAnsi"/>
                <w:noProof/>
                <w:color w:val="auto"/>
                <w:sz w:val="22"/>
                <w:szCs w:val="22"/>
              </w:rPr>
              <w:tab/>
            </w:r>
            <w:r w:rsidR="00984593" w:rsidRPr="00FD34D2">
              <w:rPr>
                <w:rStyle w:val="Hyperlink"/>
                <w:noProof/>
              </w:rPr>
              <w:t>Security Level Matrix</w:t>
            </w:r>
            <w:r w:rsidR="00984593">
              <w:rPr>
                <w:noProof/>
                <w:webHidden/>
              </w:rPr>
              <w:tab/>
            </w:r>
            <w:r w:rsidR="00984593">
              <w:rPr>
                <w:noProof/>
                <w:webHidden/>
              </w:rPr>
              <w:fldChar w:fldCharType="begin"/>
            </w:r>
            <w:r w:rsidR="00984593">
              <w:rPr>
                <w:noProof/>
                <w:webHidden/>
              </w:rPr>
              <w:instrText xml:space="preserve"> PAGEREF _Toc34901606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714417CC" w14:textId="5EF4C014" w:rsidR="00984593" w:rsidRDefault="00F55FA3">
          <w:pPr>
            <w:pStyle w:val="TOC1"/>
            <w:tabs>
              <w:tab w:val="left" w:pos="400"/>
              <w:tab w:val="right" w:leader="dot" w:pos="10070"/>
            </w:tabs>
            <w:rPr>
              <w:rFonts w:asciiTheme="minorHAnsi" w:eastAsiaTheme="minorEastAsia" w:hAnsiTheme="minorHAnsi"/>
              <w:noProof/>
              <w:color w:val="auto"/>
              <w:sz w:val="22"/>
              <w:szCs w:val="22"/>
            </w:rPr>
          </w:pPr>
          <w:hyperlink w:anchor="_Toc34901607" w:history="1">
            <w:r w:rsidR="00984593" w:rsidRPr="00FD34D2">
              <w:rPr>
                <w:rStyle w:val="Hyperlink"/>
                <w:noProof/>
              </w:rPr>
              <w:t>9</w:t>
            </w:r>
            <w:r w:rsidR="00984593">
              <w:rPr>
                <w:rFonts w:asciiTheme="minorHAnsi" w:eastAsiaTheme="minorEastAsia" w:hAnsiTheme="minorHAnsi"/>
                <w:noProof/>
                <w:color w:val="auto"/>
                <w:sz w:val="22"/>
                <w:szCs w:val="22"/>
              </w:rPr>
              <w:tab/>
            </w:r>
            <w:r w:rsidR="00984593" w:rsidRPr="00FD34D2">
              <w:rPr>
                <w:rStyle w:val="Hyperlink"/>
                <w:noProof/>
              </w:rPr>
              <w:t>Conformance</w:t>
            </w:r>
            <w:r w:rsidR="00984593">
              <w:rPr>
                <w:noProof/>
                <w:webHidden/>
              </w:rPr>
              <w:tab/>
            </w:r>
            <w:r w:rsidR="00984593">
              <w:rPr>
                <w:noProof/>
                <w:webHidden/>
              </w:rPr>
              <w:fldChar w:fldCharType="begin"/>
            </w:r>
            <w:r w:rsidR="00984593">
              <w:rPr>
                <w:noProof/>
                <w:webHidden/>
              </w:rPr>
              <w:instrText xml:space="preserve"> PAGEREF _Toc34901607 \h </w:instrText>
            </w:r>
            <w:r w:rsidR="00984593">
              <w:rPr>
                <w:noProof/>
                <w:webHidden/>
              </w:rPr>
            </w:r>
            <w:r w:rsidR="00984593">
              <w:rPr>
                <w:noProof/>
                <w:webHidden/>
              </w:rPr>
              <w:fldChar w:fldCharType="separate"/>
            </w:r>
            <w:r w:rsidR="00B076CA">
              <w:rPr>
                <w:noProof/>
                <w:webHidden/>
              </w:rPr>
              <w:t>73</w:t>
            </w:r>
            <w:r w:rsidR="00984593">
              <w:rPr>
                <w:noProof/>
                <w:webHidden/>
              </w:rPr>
              <w:fldChar w:fldCharType="end"/>
            </w:r>
          </w:hyperlink>
        </w:p>
        <w:p w14:paraId="5C51F04F" w14:textId="4A804C25" w:rsidR="00984593" w:rsidRDefault="00F55FA3">
          <w:pPr>
            <w:pStyle w:val="TOC1"/>
            <w:tabs>
              <w:tab w:val="right" w:leader="dot" w:pos="10070"/>
            </w:tabs>
            <w:rPr>
              <w:rFonts w:asciiTheme="minorHAnsi" w:eastAsiaTheme="minorEastAsia" w:hAnsiTheme="minorHAnsi"/>
              <w:noProof/>
              <w:color w:val="auto"/>
              <w:sz w:val="22"/>
              <w:szCs w:val="22"/>
            </w:rPr>
          </w:pPr>
          <w:hyperlink w:anchor="_Toc34901608" w:history="1">
            <w:r w:rsidR="00984593" w:rsidRPr="00FD34D2">
              <w:rPr>
                <w:rStyle w:val="Hyperlink"/>
                <w:rFonts w:cs="Times New Roman"/>
                <w:noProof/>
              </w:rPr>
              <w:t>Annex A.</w:t>
            </w:r>
            <w:r w:rsidR="00984593" w:rsidRPr="00FD34D2">
              <w:rPr>
                <w:rStyle w:val="Hyperlink"/>
                <w:noProof/>
              </w:rPr>
              <w:t xml:space="preserve"> Specification Files</w:t>
            </w:r>
            <w:r w:rsidR="00984593">
              <w:rPr>
                <w:noProof/>
                <w:webHidden/>
              </w:rPr>
              <w:tab/>
            </w:r>
            <w:r w:rsidR="00984593">
              <w:rPr>
                <w:noProof/>
                <w:webHidden/>
              </w:rPr>
              <w:fldChar w:fldCharType="begin"/>
            </w:r>
            <w:r w:rsidR="00984593">
              <w:rPr>
                <w:noProof/>
                <w:webHidden/>
              </w:rPr>
              <w:instrText xml:space="preserve"> PAGEREF _Toc34901608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4E7CE2A3" w14:textId="15098AF0"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09" w:history="1">
            <w:r w:rsidR="00984593" w:rsidRPr="00FD34D2">
              <w:rPr>
                <w:rStyle w:val="Hyperlink"/>
                <w:rFonts w:cs="Times New Roman"/>
                <w:noProof/>
              </w:rPr>
              <w:t>A.1</w:t>
            </w:r>
            <w:r w:rsidR="00984593">
              <w:rPr>
                <w:rFonts w:asciiTheme="minorHAnsi" w:eastAsiaTheme="minorEastAsia" w:hAnsiTheme="minorHAnsi"/>
                <w:noProof/>
                <w:color w:val="auto"/>
                <w:sz w:val="22"/>
                <w:szCs w:val="22"/>
              </w:rPr>
              <w:tab/>
            </w:r>
            <w:r w:rsidR="00984593" w:rsidRPr="00FD34D2">
              <w:rPr>
                <w:rStyle w:val="Hyperlink"/>
                <w:noProof/>
              </w:rPr>
              <w:t>OpenAPI Definitions</w:t>
            </w:r>
            <w:r w:rsidR="00984593">
              <w:rPr>
                <w:noProof/>
                <w:webHidden/>
              </w:rPr>
              <w:tab/>
            </w:r>
            <w:r w:rsidR="00984593">
              <w:rPr>
                <w:noProof/>
                <w:webHidden/>
              </w:rPr>
              <w:fldChar w:fldCharType="begin"/>
            </w:r>
            <w:r w:rsidR="00984593">
              <w:rPr>
                <w:noProof/>
                <w:webHidden/>
              </w:rPr>
              <w:instrText xml:space="preserve"> PAGEREF _Toc34901609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280F5C2F" w14:textId="3A97A59F"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10" w:history="1">
            <w:r w:rsidR="00984593" w:rsidRPr="00FD34D2">
              <w:rPr>
                <w:rStyle w:val="Hyperlink"/>
                <w:rFonts w:cs="Times New Roman"/>
                <w:noProof/>
              </w:rPr>
              <w:t>A.2</w:t>
            </w:r>
            <w:r w:rsidR="00984593">
              <w:rPr>
                <w:rFonts w:asciiTheme="minorHAnsi" w:eastAsiaTheme="minorEastAsia" w:hAnsiTheme="minorHAnsi"/>
                <w:noProof/>
                <w:color w:val="auto"/>
                <w:sz w:val="22"/>
                <w:szCs w:val="22"/>
              </w:rPr>
              <w:tab/>
            </w:r>
            <w:r w:rsidR="00984593" w:rsidRPr="00FD34D2">
              <w:rPr>
                <w:rStyle w:val="Hyperlink"/>
                <w:noProof/>
              </w:rPr>
              <w:t>WSDLs</w:t>
            </w:r>
            <w:r w:rsidR="00984593">
              <w:rPr>
                <w:noProof/>
                <w:webHidden/>
              </w:rPr>
              <w:tab/>
            </w:r>
            <w:r w:rsidR="00984593">
              <w:rPr>
                <w:noProof/>
                <w:webHidden/>
              </w:rPr>
              <w:fldChar w:fldCharType="begin"/>
            </w:r>
            <w:r w:rsidR="00984593">
              <w:rPr>
                <w:noProof/>
                <w:webHidden/>
              </w:rPr>
              <w:instrText xml:space="preserve"> PAGEREF _Toc34901610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70505029" w14:textId="770F6DC2"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11" w:history="1">
            <w:r w:rsidR="00984593" w:rsidRPr="00FD34D2">
              <w:rPr>
                <w:rStyle w:val="Hyperlink"/>
                <w:rFonts w:cs="Times New Roman"/>
                <w:noProof/>
              </w:rPr>
              <w:t>A.3</w:t>
            </w:r>
            <w:r w:rsidR="00984593">
              <w:rPr>
                <w:rFonts w:asciiTheme="minorHAnsi" w:eastAsiaTheme="minorEastAsia" w:hAnsiTheme="minorHAnsi"/>
                <w:noProof/>
                <w:color w:val="auto"/>
                <w:sz w:val="22"/>
                <w:szCs w:val="22"/>
              </w:rPr>
              <w:tab/>
            </w:r>
            <w:r w:rsidR="00984593" w:rsidRPr="00FD34D2">
              <w:rPr>
                <w:rStyle w:val="Hyperlink"/>
                <w:noProof/>
              </w:rPr>
              <w:t>Packaged Specification</w:t>
            </w:r>
            <w:r w:rsidR="00984593">
              <w:rPr>
                <w:noProof/>
                <w:webHidden/>
              </w:rPr>
              <w:tab/>
            </w:r>
            <w:r w:rsidR="00984593">
              <w:rPr>
                <w:noProof/>
                <w:webHidden/>
              </w:rPr>
              <w:fldChar w:fldCharType="begin"/>
            </w:r>
            <w:r w:rsidR="00984593">
              <w:rPr>
                <w:noProof/>
                <w:webHidden/>
              </w:rPr>
              <w:instrText xml:space="preserve"> PAGEREF _Toc34901611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542033F9" w14:textId="65F0EF27" w:rsidR="00984593" w:rsidRDefault="00F55FA3">
          <w:pPr>
            <w:pStyle w:val="TOC1"/>
            <w:tabs>
              <w:tab w:val="right" w:leader="dot" w:pos="10070"/>
            </w:tabs>
            <w:rPr>
              <w:rFonts w:asciiTheme="minorHAnsi" w:eastAsiaTheme="minorEastAsia" w:hAnsiTheme="minorHAnsi"/>
              <w:noProof/>
              <w:color w:val="auto"/>
              <w:sz w:val="22"/>
              <w:szCs w:val="22"/>
            </w:rPr>
          </w:pPr>
          <w:hyperlink w:anchor="_Toc34901612" w:history="1">
            <w:r w:rsidR="00984593" w:rsidRPr="00FD34D2">
              <w:rPr>
                <w:rStyle w:val="Hyperlink"/>
                <w:rFonts w:cs="Times New Roman"/>
                <w:noProof/>
              </w:rPr>
              <w:t>Annex B.</w:t>
            </w:r>
            <w:r w:rsidR="00984593" w:rsidRPr="00FD34D2">
              <w:rPr>
                <w:rStyle w:val="Hyperlink"/>
                <w:noProof/>
              </w:rPr>
              <w:t xml:space="preserve"> Example HTTP Flows</w:t>
            </w:r>
            <w:r w:rsidR="00984593">
              <w:rPr>
                <w:noProof/>
                <w:webHidden/>
              </w:rPr>
              <w:tab/>
            </w:r>
            <w:r w:rsidR="00984593">
              <w:rPr>
                <w:noProof/>
                <w:webHidden/>
              </w:rPr>
              <w:fldChar w:fldCharType="begin"/>
            </w:r>
            <w:r w:rsidR="00984593">
              <w:rPr>
                <w:noProof/>
                <w:webHidden/>
              </w:rPr>
              <w:instrText xml:space="preserve"> PAGEREF _Toc34901612 \h </w:instrText>
            </w:r>
            <w:r w:rsidR="00984593">
              <w:rPr>
                <w:noProof/>
                <w:webHidden/>
              </w:rPr>
            </w:r>
            <w:r w:rsidR="00984593">
              <w:rPr>
                <w:noProof/>
                <w:webHidden/>
              </w:rPr>
              <w:fldChar w:fldCharType="separate"/>
            </w:r>
            <w:r w:rsidR="00B076CA">
              <w:rPr>
                <w:noProof/>
                <w:webHidden/>
              </w:rPr>
              <w:t>76</w:t>
            </w:r>
            <w:r w:rsidR="00984593">
              <w:rPr>
                <w:noProof/>
                <w:webHidden/>
              </w:rPr>
              <w:fldChar w:fldCharType="end"/>
            </w:r>
          </w:hyperlink>
        </w:p>
        <w:p w14:paraId="7276B3B1" w14:textId="732A4C2A"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13" w:history="1">
            <w:r w:rsidR="00984593" w:rsidRPr="00FD34D2">
              <w:rPr>
                <w:rStyle w:val="Hyperlink"/>
                <w:rFonts w:cs="Times New Roman"/>
                <w:noProof/>
              </w:rPr>
              <w:t>B.1</w:t>
            </w:r>
            <w:r w:rsidR="00984593">
              <w:rPr>
                <w:rFonts w:asciiTheme="minorHAnsi" w:eastAsiaTheme="minorEastAsia" w:hAnsiTheme="minorHAnsi"/>
                <w:noProof/>
                <w:color w:val="auto"/>
                <w:sz w:val="22"/>
                <w:szCs w:val="22"/>
              </w:rPr>
              <w:tab/>
            </w:r>
            <w:r w:rsidR="00984593" w:rsidRPr="00FD34D2">
              <w:rPr>
                <w:rStyle w:val="Hyperlink"/>
                <w:noProof/>
              </w:rPr>
              <w:t>Channel Management Example</w:t>
            </w:r>
            <w:r w:rsidR="00984593">
              <w:rPr>
                <w:noProof/>
                <w:webHidden/>
              </w:rPr>
              <w:tab/>
            </w:r>
            <w:r w:rsidR="00984593">
              <w:rPr>
                <w:noProof/>
                <w:webHidden/>
              </w:rPr>
              <w:fldChar w:fldCharType="begin"/>
            </w:r>
            <w:r w:rsidR="00984593">
              <w:rPr>
                <w:noProof/>
                <w:webHidden/>
              </w:rPr>
              <w:instrText xml:space="preserve"> PAGEREF _Toc34901613 \h </w:instrText>
            </w:r>
            <w:r w:rsidR="00984593">
              <w:rPr>
                <w:noProof/>
                <w:webHidden/>
              </w:rPr>
            </w:r>
            <w:r w:rsidR="00984593">
              <w:rPr>
                <w:noProof/>
                <w:webHidden/>
              </w:rPr>
              <w:fldChar w:fldCharType="separate"/>
            </w:r>
            <w:r w:rsidR="00B076CA">
              <w:rPr>
                <w:noProof/>
                <w:webHidden/>
              </w:rPr>
              <w:t>76</w:t>
            </w:r>
            <w:r w:rsidR="00984593">
              <w:rPr>
                <w:noProof/>
                <w:webHidden/>
              </w:rPr>
              <w:fldChar w:fldCharType="end"/>
            </w:r>
          </w:hyperlink>
        </w:p>
        <w:p w14:paraId="4ED87E24" w14:textId="249239DC"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14" w:history="1">
            <w:r w:rsidR="00984593" w:rsidRPr="00FD34D2">
              <w:rPr>
                <w:rStyle w:val="Hyperlink"/>
                <w:rFonts w:cs="Times New Roman"/>
                <w:noProof/>
              </w:rPr>
              <w:t>B.1.1</w:t>
            </w:r>
            <w:r w:rsidR="00984593">
              <w:rPr>
                <w:rFonts w:asciiTheme="minorHAnsi" w:eastAsiaTheme="minorEastAsia" w:hAnsiTheme="minorHAnsi"/>
                <w:noProof/>
                <w:color w:val="auto"/>
                <w:sz w:val="22"/>
                <w:szCs w:val="22"/>
              </w:rPr>
              <w:tab/>
            </w:r>
            <w:r w:rsidR="00984593" w:rsidRPr="00FD34D2">
              <w:rPr>
                <w:rStyle w:val="Hyperlink"/>
                <w:noProof/>
              </w:rPr>
              <w:t>CreateChannel</w:t>
            </w:r>
            <w:r w:rsidR="00984593">
              <w:rPr>
                <w:noProof/>
                <w:webHidden/>
              </w:rPr>
              <w:tab/>
            </w:r>
            <w:r w:rsidR="00984593">
              <w:rPr>
                <w:noProof/>
                <w:webHidden/>
              </w:rPr>
              <w:fldChar w:fldCharType="begin"/>
            </w:r>
            <w:r w:rsidR="00984593">
              <w:rPr>
                <w:noProof/>
                <w:webHidden/>
              </w:rPr>
              <w:instrText xml:space="preserve"> PAGEREF _Toc34901614 \h </w:instrText>
            </w:r>
            <w:r w:rsidR="00984593">
              <w:rPr>
                <w:noProof/>
                <w:webHidden/>
              </w:rPr>
            </w:r>
            <w:r w:rsidR="00984593">
              <w:rPr>
                <w:noProof/>
                <w:webHidden/>
              </w:rPr>
              <w:fldChar w:fldCharType="separate"/>
            </w:r>
            <w:r w:rsidR="00B076CA">
              <w:rPr>
                <w:noProof/>
                <w:webHidden/>
              </w:rPr>
              <w:t>76</w:t>
            </w:r>
            <w:r w:rsidR="00984593">
              <w:rPr>
                <w:noProof/>
                <w:webHidden/>
              </w:rPr>
              <w:fldChar w:fldCharType="end"/>
            </w:r>
          </w:hyperlink>
        </w:p>
        <w:p w14:paraId="626C1A32" w14:textId="7800EC4C"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15" w:history="1">
            <w:r w:rsidR="00984593" w:rsidRPr="00FD34D2">
              <w:rPr>
                <w:rStyle w:val="Hyperlink"/>
                <w:rFonts w:cs="Times New Roman"/>
                <w:noProof/>
              </w:rPr>
              <w:t>B.1.2</w:t>
            </w:r>
            <w:r w:rsidR="00984593">
              <w:rPr>
                <w:rFonts w:asciiTheme="minorHAnsi" w:eastAsiaTheme="minorEastAsia" w:hAnsiTheme="minorHAnsi"/>
                <w:noProof/>
                <w:color w:val="auto"/>
                <w:sz w:val="22"/>
                <w:szCs w:val="22"/>
              </w:rPr>
              <w:tab/>
            </w:r>
            <w:r w:rsidR="00984593" w:rsidRPr="00FD34D2">
              <w:rPr>
                <w:rStyle w:val="Hyperlink"/>
                <w:noProof/>
              </w:rPr>
              <w:t>AddSecurityToken</w:t>
            </w:r>
            <w:r w:rsidR="00984593">
              <w:rPr>
                <w:noProof/>
                <w:webHidden/>
              </w:rPr>
              <w:tab/>
            </w:r>
            <w:r w:rsidR="00984593">
              <w:rPr>
                <w:noProof/>
                <w:webHidden/>
              </w:rPr>
              <w:fldChar w:fldCharType="begin"/>
            </w:r>
            <w:r w:rsidR="00984593">
              <w:rPr>
                <w:noProof/>
                <w:webHidden/>
              </w:rPr>
              <w:instrText xml:space="preserve"> PAGEREF _Toc34901615 \h </w:instrText>
            </w:r>
            <w:r w:rsidR="00984593">
              <w:rPr>
                <w:noProof/>
                <w:webHidden/>
              </w:rPr>
            </w:r>
            <w:r w:rsidR="00984593">
              <w:rPr>
                <w:noProof/>
                <w:webHidden/>
              </w:rPr>
              <w:fldChar w:fldCharType="separate"/>
            </w:r>
            <w:r w:rsidR="00B076CA">
              <w:rPr>
                <w:noProof/>
                <w:webHidden/>
              </w:rPr>
              <w:t>77</w:t>
            </w:r>
            <w:r w:rsidR="00984593">
              <w:rPr>
                <w:noProof/>
                <w:webHidden/>
              </w:rPr>
              <w:fldChar w:fldCharType="end"/>
            </w:r>
          </w:hyperlink>
        </w:p>
        <w:p w14:paraId="6835D850" w14:textId="095F4664"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16" w:history="1">
            <w:r w:rsidR="00984593" w:rsidRPr="00FD34D2">
              <w:rPr>
                <w:rStyle w:val="Hyperlink"/>
                <w:rFonts w:cs="Times New Roman"/>
                <w:noProof/>
              </w:rPr>
              <w:t>B.1.3</w:t>
            </w:r>
            <w:r w:rsidR="00984593">
              <w:rPr>
                <w:rFonts w:asciiTheme="minorHAnsi" w:eastAsiaTheme="minorEastAsia" w:hAnsiTheme="minorHAnsi"/>
                <w:noProof/>
                <w:color w:val="auto"/>
                <w:sz w:val="22"/>
                <w:szCs w:val="22"/>
              </w:rPr>
              <w:tab/>
            </w:r>
            <w:r w:rsidR="00984593" w:rsidRPr="00FD34D2">
              <w:rPr>
                <w:rStyle w:val="Hyperlink"/>
                <w:noProof/>
              </w:rPr>
              <w:t>RemoveSecurityToken</w:t>
            </w:r>
            <w:r w:rsidR="00984593">
              <w:rPr>
                <w:noProof/>
                <w:webHidden/>
              </w:rPr>
              <w:tab/>
            </w:r>
            <w:r w:rsidR="00984593">
              <w:rPr>
                <w:noProof/>
                <w:webHidden/>
              </w:rPr>
              <w:fldChar w:fldCharType="begin"/>
            </w:r>
            <w:r w:rsidR="00984593">
              <w:rPr>
                <w:noProof/>
                <w:webHidden/>
              </w:rPr>
              <w:instrText xml:space="preserve"> PAGEREF _Toc34901616 \h </w:instrText>
            </w:r>
            <w:r w:rsidR="00984593">
              <w:rPr>
                <w:noProof/>
                <w:webHidden/>
              </w:rPr>
            </w:r>
            <w:r w:rsidR="00984593">
              <w:rPr>
                <w:noProof/>
                <w:webHidden/>
              </w:rPr>
              <w:fldChar w:fldCharType="separate"/>
            </w:r>
            <w:r w:rsidR="00B076CA">
              <w:rPr>
                <w:noProof/>
                <w:webHidden/>
              </w:rPr>
              <w:t>78</w:t>
            </w:r>
            <w:r w:rsidR="00984593">
              <w:rPr>
                <w:noProof/>
                <w:webHidden/>
              </w:rPr>
              <w:fldChar w:fldCharType="end"/>
            </w:r>
          </w:hyperlink>
        </w:p>
        <w:p w14:paraId="74B86155" w14:textId="7AD5EED8"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17" w:history="1">
            <w:r w:rsidR="00984593" w:rsidRPr="00FD34D2">
              <w:rPr>
                <w:rStyle w:val="Hyperlink"/>
                <w:rFonts w:cs="Times New Roman"/>
                <w:noProof/>
              </w:rPr>
              <w:t>B.1.4</w:t>
            </w:r>
            <w:r w:rsidR="00984593">
              <w:rPr>
                <w:rFonts w:asciiTheme="minorHAnsi" w:eastAsiaTheme="minorEastAsia" w:hAnsiTheme="minorHAnsi"/>
                <w:noProof/>
                <w:color w:val="auto"/>
                <w:sz w:val="22"/>
                <w:szCs w:val="22"/>
              </w:rPr>
              <w:tab/>
            </w:r>
            <w:r w:rsidR="00984593" w:rsidRPr="00FD34D2">
              <w:rPr>
                <w:rStyle w:val="Hyperlink"/>
                <w:noProof/>
              </w:rPr>
              <w:t>GetChannel</w:t>
            </w:r>
            <w:r w:rsidR="00984593">
              <w:rPr>
                <w:noProof/>
                <w:webHidden/>
              </w:rPr>
              <w:tab/>
            </w:r>
            <w:r w:rsidR="00984593">
              <w:rPr>
                <w:noProof/>
                <w:webHidden/>
              </w:rPr>
              <w:fldChar w:fldCharType="begin"/>
            </w:r>
            <w:r w:rsidR="00984593">
              <w:rPr>
                <w:noProof/>
                <w:webHidden/>
              </w:rPr>
              <w:instrText xml:space="preserve"> PAGEREF _Toc34901617 \h </w:instrText>
            </w:r>
            <w:r w:rsidR="00984593">
              <w:rPr>
                <w:noProof/>
                <w:webHidden/>
              </w:rPr>
            </w:r>
            <w:r w:rsidR="00984593">
              <w:rPr>
                <w:noProof/>
                <w:webHidden/>
              </w:rPr>
              <w:fldChar w:fldCharType="separate"/>
            </w:r>
            <w:r w:rsidR="00B076CA">
              <w:rPr>
                <w:noProof/>
                <w:webHidden/>
              </w:rPr>
              <w:t>79</w:t>
            </w:r>
            <w:r w:rsidR="00984593">
              <w:rPr>
                <w:noProof/>
                <w:webHidden/>
              </w:rPr>
              <w:fldChar w:fldCharType="end"/>
            </w:r>
          </w:hyperlink>
        </w:p>
        <w:p w14:paraId="607AE5C6" w14:textId="299D0F2B"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18" w:history="1">
            <w:r w:rsidR="00984593" w:rsidRPr="00FD34D2">
              <w:rPr>
                <w:rStyle w:val="Hyperlink"/>
                <w:rFonts w:cs="Times New Roman"/>
                <w:noProof/>
              </w:rPr>
              <w:t>B.1.5</w:t>
            </w:r>
            <w:r w:rsidR="00984593">
              <w:rPr>
                <w:rFonts w:asciiTheme="minorHAnsi" w:eastAsiaTheme="minorEastAsia" w:hAnsiTheme="minorHAnsi"/>
                <w:noProof/>
                <w:color w:val="auto"/>
                <w:sz w:val="22"/>
                <w:szCs w:val="22"/>
              </w:rPr>
              <w:tab/>
            </w:r>
            <w:r w:rsidR="00984593" w:rsidRPr="00FD34D2">
              <w:rPr>
                <w:rStyle w:val="Hyperlink"/>
                <w:noProof/>
              </w:rPr>
              <w:t>GetChannels</w:t>
            </w:r>
            <w:r w:rsidR="00984593">
              <w:rPr>
                <w:noProof/>
                <w:webHidden/>
              </w:rPr>
              <w:tab/>
            </w:r>
            <w:r w:rsidR="00984593">
              <w:rPr>
                <w:noProof/>
                <w:webHidden/>
              </w:rPr>
              <w:fldChar w:fldCharType="begin"/>
            </w:r>
            <w:r w:rsidR="00984593">
              <w:rPr>
                <w:noProof/>
                <w:webHidden/>
              </w:rPr>
              <w:instrText xml:space="preserve"> PAGEREF _Toc34901618 \h </w:instrText>
            </w:r>
            <w:r w:rsidR="00984593">
              <w:rPr>
                <w:noProof/>
                <w:webHidden/>
              </w:rPr>
            </w:r>
            <w:r w:rsidR="00984593">
              <w:rPr>
                <w:noProof/>
                <w:webHidden/>
              </w:rPr>
              <w:fldChar w:fldCharType="separate"/>
            </w:r>
            <w:r w:rsidR="00B076CA">
              <w:rPr>
                <w:noProof/>
                <w:webHidden/>
              </w:rPr>
              <w:t>80</w:t>
            </w:r>
            <w:r w:rsidR="00984593">
              <w:rPr>
                <w:noProof/>
                <w:webHidden/>
              </w:rPr>
              <w:fldChar w:fldCharType="end"/>
            </w:r>
          </w:hyperlink>
        </w:p>
        <w:p w14:paraId="65CDCC59" w14:textId="1E649507"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19" w:history="1">
            <w:r w:rsidR="00984593" w:rsidRPr="00FD34D2">
              <w:rPr>
                <w:rStyle w:val="Hyperlink"/>
                <w:rFonts w:cs="Times New Roman"/>
                <w:noProof/>
              </w:rPr>
              <w:t>B.1.6</w:t>
            </w:r>
            <w:r w:rsidR="00984593">
              <w:rPr>
                <w:rFonts w:asciiTheme="minorHAnsi" w:eastAsiaTheme="minorEastAsia" w:hAnsiTheme="minorHAnsi"/>
                <w:noProof/>
                <w:color w:val="auto"/>
                <w:sz w:val="22"/>
                <w:szCs w:val="22"/>
              </w:rPr>
              <w:tab/>
            </w:r>
            <w:r w:rsidR="00984593" w:rsidRPr="00FD34D2">
              <w:rPr>
                <w:rStyle w:val="Hyperlink"/>
                <w:noProof/>
              </w:rPr>
              <w:t>DeleteChannel</w:t>
            </w:r>
            <w:r w:rsidR="00984593">
              <w:rPr>
                <w:noProof/>
                <w:webHidden/>
              </w:rPr>
              <w:tab/>
            </w:r>
            <w:r w:rsidR="00984593">
              <w:rPr>
                <w:noProof/>
                <w:webHidden/>
              </w:rPr>
              <w:fldChar w:fldCharType="begin"/>
            </w:r>
            <w:r w:rsidR="00984593">
              <w:rPr>
                <w:noProof/>
                <w:webHidden/>
              </w:rPr>
              <w:instrText xml:space="preserve"> PAGEREF _Toc34901619 \h </w:instrText>
            </w:r>
            <w:r w:rsidR="00984593">
              <w:rPr>
                <w:noProof/>
                <w:webHidden/>
              </w:rPr>
            </w:r>
            <w:r w:rsidR="00984593">
              <w:rPr>
                <w:noProof/>
                <w:webHidden/>
              </w:rPr>
              <w:fldChar w:fldCharType="separate"/>
            </w:r>
            <w:r w:rsidR="00B076CA">
              <w:rPr>
                <w:noProof/>
                <w:webHidden/>
              </w:rPr>
              <w:t>81</w:t>
            </w:r>
            <w:r w:rsidR="00984593">
              <w:rPr>
                <w:noProof/>
                <w:webHidden/>
              </w:rPr>
              <w:fldChar w:fldCharType="end"/>
            </w:r>
          </w:hyperlink>
        </w:p>
        <w:p w14:paraId="23254FFF" w14:textId="43A30D32"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20" w:history="1">
            <w:r w:rsidR="00984593" w:rsidRPr="00FD34D2">
              <w:rPr>
                <w:rStyle w:val="Hyperlink"/>
                <w:rFonts w:cs="Times New Roman"/>
                <w:noProof/>
              </w:rPr>
              <w:t>B.2</w:t>
            </w:r>
            <w:r w:rsidR="00984593">
              <w:rPr>
                <w:rFonts w:asciiTheme="minorHAnsi" w:eastAsiaTheme="minorEastAsia" w:hAnsiTheme="minorHAnsi"/>
                <w:noProof/>
                <w:color w:val="auto"/>
                <w:sz w:val="22"/>
                <w:szCs w:val="22"/>
              </w:rPr>
              <w:tab/>
            </w:r>
            <w:r w:rsidR="00984593" w:rsidRPr="00FD34D2">
              <w:rPr>
                <w:rStyle w:val="Hyperlink"/>
                <w:noProof/>
              </w:rPr>
              <w:t>Publish-Subscribe Example</w:t>
            </w:r>
            <w:r w:rsidR="00984593">
              <w:rPr>
                <w:noProof/>
                <w:webHidden/>
              </w:rPr>
              <w:tab/>
            </w:r>
            <w:r w:rsidR="00984593">
              <w:rPr>
                <w:noProof/>
                <w:webHidden/>
              </w:rPr>
              <w:fldChar w:fldCharType="begin"/>
            </w:r>
            <w:r w:rsidR="00984593">
              <w:rPr>
                <w:noProof/>
                <w:webHidden/>
              </w:rPr>
              <w:instrText xml:space="preserve"> PAGEREF _Toc34901620 \h </w:instrText>
            </w:r>
            <w:r w:rsidR="00984593">
              <w:rPr>
                <w:noProof/>
                <w:webHidden/>
              </w:rPr>
            </w:r>
            <w:r w:rsidR="00984593">
              <w:rPr>
                <w:noProof/>
                <w:webHidden/>
              </w:rPr>
              <w:fldChar w:fldCharType="separate"/>
            </w:r>
            <w:r w:rsidR="00B076CA">
              <w:rPr>
                <w:noProof/>
                <w:webHidden/>
              </w:rPr>
              <w:t>82</w:t>
            </w:r>
            <w:r w:rsidR="00984593">
              <w:rPr>
                <w:noProof/>
                <w:webHidden/>
              </w:rPr>
              <w:fldChar w:fldCharType="end"/>
            </w:r>
          </w:hyperlink>
        </w:p>
        <w:p w14:paraId="697A9F0F" w14:textId="24A0AAB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1" w:history="1">
            <w:r w:rsidR="00984593" w:rsidRPr="00FD34D2">
              <w:rPr>
                <w:rStyle w:val="Hyperlink"/>
                <w:rFonts w:cs="Times New Roman"/>
                <w:noProof/>
              </w:rPr>
              <w:t>B.2.1</w:t>
            </w:r>
            <w:r w:rsidR="00984593">
              <w:rPr>
                <w:rFonts w:asciiTheme="minorHAnsi" w:eastAsiaTheme="minorEastAsia" w:hAnsiTheme="minorHAnsi"/>
                <w:noProof/>
                <w:color w:val="auto"/>
                <w:sz w:val="22"/>
                <w:szCs w:val="22"/>
              </w:rPr>
              <w:tab/>
            </w:r>
            <w:r w:rsidR="00984593" w:rsidRPr="00FD34D2">
              <w:rPr>
                <w:rStyle w:val="Hyperlink"/>
                <w:noProof/>
              </w:rPr>
              <w:t>OpenSubscriptionSession</w:t>
            </w:r>
            <w:r w:rsidR="00984593">
              <w:rPr>
                <w:noProof/>
                <w:webHidden/>
              </w:rPr>
              <w:tab/>
            </w:r>
            <w:r w:rsidR="00984593">
              <w:rPr>
                <w:noProof/>
                <w:webHidden/>
              </w:rPr>
              <w:fldChar w:fldCharType="begin"/>
            </w:r>
            <w:r w:rsidR="00984593">
              <w:rPr>
                <w:noProof/>
                <w:webHidden/>
              </w:rPr>
              <w:instrText xml:space="preserve"> PAGEREF _Toc34901621 \h </w:instrText>
            </w:r>
            <w:r w:rsidR="00984593">
              <w:rPr>
                <w:noProof/>
                <w:webHidden/>
              </w:rPr>
            </w:r>
            <w:r w:rsidR="00984593">
              <w:rPr>
                <w:noProof/>
                <w:webHidden/>
              </w:rPr>
              <w:fldChar w:fldCharType="separate"/>
            </w:r>
            <w:r w:rsidR="00B076CA">
              <w:rPr>
                <w:noProof/>
                <w:webHidden/>
              </w:rPr>
              <w:t>82</w:t>
            </w:r>
            <w:r w:rsidR="00984593">
              <w:rPr>
                <w:noProof/>
                <w:webHidden/>
              </w:rPr>
              <w:fldChar w:fldCharType="end"/>
            </w:r>
          </w:hyperlink>
        </w:p>
        <w:p w14:paraId="2034EFD9" w14:textId="38618FB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2" w:history="1">
            <w:r w:rsidR="00984593" w:rsidRPr="00FD34D2">
              <w:rPr>
                <w:rStyle w:val="Hyperlink"/>
                <w:rFonts w:cs="Times New Roman"/>
                <w:noProof/>
              </w:rPr>
              <w:t>B.2.2</w:t>
            </w:r>
            <w:r w:rsidR="00984593">
              <w:rPr>
                <w:rFonts w:asciiTheme="minorHAnsi" w:eastAsiaTheme="minorEastAsia" w:hAnsiTheme="minorHAnsi"/>
                <w:noProof/>
                <w:color w:val="auto"/>
                <w:sz w:val="22"/>
                <w:szCs w:val="22"/>
              </w:rPr>
              <w:tab/>
            </w:r>
            <w:r w:rsidR="00984593" w:rsidRPr="00FD34D2">
              <w:rPr>
                <w:rStyle w:val="Hyperlink"/>
                <w:noProof/>
              </w:rPr>
              <w:t>OpenPublicationSession</w:t>
            </w:r>
            <w:r w:rsidR="00984593">
              <w:rPr>
                <w:noProof/>
                <w:webHidden/>
              </w:rPr>
              <w:tab/>
            </w:r>
            <w:r w:rsidR="00984593">
              <w:rPr>
                <w:noProof/>
                <w:webHidden/>
              </w:rPr>
              <w:fldChar w:fldCharType="begin"/>
            </w:r>
            <w:r w:rsidR="00984593">
              <w:rPr>
                <w:noProof/>
                <w:webHidden/>
              </w:rPr>
              <w:instrText xml:space="preserve"> PAGEREF _Toc34901622 \h </w:instrText>
            </w:r>
            <w:r w:rsidR="00984593">
              <w:rPr>
                <w:noProof/>
                <w:webHidden/>
              </w:rPr>
            </w:r>
            <w:r w:rsidR="00984593">
              <w:rPr>
                <w:noProof/>
                <w:webHidden/>
              </w:rPr>
              <w:fldChar w:fldCharType="separate"/>
            </w:r>
            <w:r w:rsidR="00B076CA">
              <w:rPr>
                <w:noProof/>
                <w:webHidden/>
              </w:rPr>
              <w:t>83</w:t>
            </w:r>
            <w:r w:rsidR="00984593">
              <w:rPr>
                <w:noProof/>
                <w:webHidden/>
              </w:rPr>
              <w:fldChar w:fldCharType="end"/>
            </w:r>
          </w:hyperlink>
        </w:p>
        <w:p w14:paraId="29E212CD" w14:textId="5668EF0C"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3" w:history="1">
            <w:r w:rsidR="00984593" w:rsidRPr="00FD34D2">
              <w:rPr>
                <w:rStyle w:val="Hyperlink"/>
                <w:rFonts w:cs="Times New Roman"/>
                <w:noProof/>
              </w:rPr>
              <w:t>B.2.3</w:t>
            </w:r>
            <w:r w:rsidR="00984593">
              <w:rPr>
                <w:rFonts w:asciiTheme="minorHAnsi" w:eastAsiaTheme="minorEastAsia" w:hAnsiTheme="minorHAnsi"/>
                <w:noProof/>
                <w:color w:val="auto"/>
                <w:sz w:val="22"/>
                <w:szCs w:val="22"/>
              </w:rPr>
              <w:tab/>
            </w:r>
            <w:r w:rsidR="00984593" w:rsidRPr="00FD34D2">
              <w:rPr>
                <w:rStyle w:val="Hyperlink"/>
                <w:noProof/>
              </w:rPr>
              <w:t>PostPublication</w:t>
            </w:r>
            <w:r w:rsidR="00984593">
              <w:rPr>
                <w:noProof/>
                <w:webHidden/>
              </w:rPr>
              <w:tab/>
            </w:r>
            <w:r w:rsidR="00984593">
              <w:rPr>
                <w:noProof/>
                <w:webHidden/>
              </w:rPr>
              <w:fldChar w:fldCharType="begin"/>
            </w:r>
            <w:r w:rsidR="00984593">
              <w:rPr>
                <w:noProof/>
                <w:webHidden/>
              </w:rPr>
              <w:instrText xml:space="preserve"> PAGEREF _Toc34901623 \h </w:instrText>
            </w:r>
            <w:r w:rsidR="00984593">
              <w:rPr>
                <w:noProof/>
                <w:webHidden/>
              </w:rPr>
            </w:r>
            <w:r w:rsidR="00984593">
              <w:rPr>
                <w:noProof/>
                <w:webHidden/>
              </w:rPr>
              <w:fldChar w:fldCharType="separate"/>
            </w:r>
            <w:r w:rsidR="00B076CA">
              <w:rPr>
                <w:noProof/>
                <w:webHidden/>
              </w:rPr>
              <w:t>84</w:t>
            </w:r>
            <w:r w:rsidR="00984593">
              <w:rPr>
                <w:noProof/>
                <w:webHidden/>
              </w:rPr>
              <w:fldChar w:fldCharType="end"/>
            </w:r>
          </w:hyperlink>
        </w:p>
        <w:p w14:paraId="60F81A70" w14:textId="3E1528DF"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4" w:history="1">
            <w:r w:rsidR="00984593" w:rsidRPr="00FD34D2">
              <w:rPr>
                <w:rStyle w:val="Hyperlink"/>
                <w:rFonts w:cs="Times New Roman"/>
                <w:noProof/>
              </w:rPr>
              <w:t>B.2.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24 \h </w:instrText>
            </w:r>
            <w:r w:rsidR="00984593">
              <w:rPr>
                <w:noProof/>
                <w:webHidden/>
              </w:rPr>
            </w:r>
            <w:r w:rsidR="00984593">
              <w:rPr>
                <w:noProof/>
                <w:webHidden/>
              </w:rPr>
              <w:fldChar w:fldCharType="separate"/>
            </w:r>
            <w:r w:rsidR="00B076CA">
              <w:rPr>
                <w:noProof/>
                <w:webHidden/>
              </w:rPr>
              <w:t>85</w:t>
            </w:r>
            <w:r w:rsidR="00984593">
              <w:rPr>
                <w:noProof/>
                <w:webHidden/>
              </w:rPr>
              <w:fldChar w:fldCharType="end"/>
            </w:r>
          </w:hyperlink>
        </w:p>
        <w:p w14:paraId="291B1DF8" w14:textId="0E891540"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5" w:history="1">
            <w:r w:rsidR="00984593" w:rsidRPr="00FD34D2">
              <w:rPr>
                <w:rStyle w:val="Hyperlink"/>
                <w:rFonts w:cs="Times New Roman"/>
                <w:noProof/>
              </w:rPr>
              <w:t>B.2.5</w:t>
            </w:r>
            <w:r w:rsidR="00984593">
              <w:rPr>
                <w:rFonts w:asciiTheme="minorHAnsi" w:eastAsiaTheme="minorEastAsia" w:hAnsiTheme="minorHAnsi"/>
                <w:noProof/>
                <w:color w:val="auto"/>
                <w:sz w:val="22"/>
                <w:szCs w:val="22"/>
              </w:rPr>
              <w:tab/>
            </w:r>
            <w:r w:rsidR="00984593" w:rsidRPr="00FD34D2">
              <w:rPr>
                <w:rStyle w:val="Hyperlink"/>
                <w:noProof/>
              </w:rPr>
              <w:t>ReadPublication</w:t>
            </w:r>
            <w:r w:rsidR="00984593">
              <w:rPr>
                <w:noProof/>
                <w:webHidden/>
              </w:rPr>
              <w:tab/>
            </w:r>
            <w:r w:rsidR="00984593">
              <w:rPr>
                <w:noProof/>
                <w:webHidden/>
              </w:rPr>
              <w:fldChar w:fldCharType="begin"/>
            </w:r>
            <w:r w:rsidR="00984593">
              <w:rPr>
                <w:noProof/>
                <w:webHidden/>
              </w:rPr>
              <w:instrText xml:space="preserve"> PAGEREF _Toc34901625 \h </w:instrText>
            </w:r>
            <w:r w:rsidR="00984593">
              <w:rPr>
                <w:noProof/>
                <w:webHidden/>
              </w:rPr>
            </w:r>
            <w:r w:rsidR="00984593">
              <w:rPr>
                <w:noProof/>
                <w:webHidden/>
              </w:rPr>
              <w:fldChar w:fldCharType="separate"/>
            </w:r>
            <w:r w:rsidR="00B076CA">
              <w:rPr>
                <w:noProof/>
                <w:webHidden/>
              </w:rPr>
              <w:t>85</w:t>
            </w:r>
            <w:r w:rsidR="00984593">
              <w:rPr>
                <w:noProof/>
                <w:webHidden/>
              </w:rPr>
              <w:fldChar w:fldCharType="end"/>
            </w:r>
          </w:hyperlink>
        </w:p>
        <w:p w14:paraId="1059806C" w14:textId="0A43518A"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6" w:history="1">
            <w:r w:rsidR="00984593" w:rsidRPr="00FD34D2">
              <w:rPr>
                <w:rStyle w:val="Hyperlink"/>
                <w:rFonts w:cs="Times New Roman"/>
                <w:noProof/>
              </w:rPr>
              <w:t>B.2.6</w:t>
            </w:r>
            <w:r w:rsidR="00984593">
              <w:rPr>
                <w:rFonts w:asciiTheme="minorHAnsi" w:eastAsiaTheme="minorEastAsia" w:hAnsiTheme="minorHAnsi"/>
                <w:noProof/>
                <w:color w:val="auto"/>
                <w:sz w:val="22"/>
                <w:szCs w:val="22"/>
              </w:rPr>
              <w:tab/>
            </w:r>
            <w:r w:rsidR="00984593" w:rsidRPr="00FD34D2">
              <w:rPr>
                <w:rStyle w:val="Hyperlink"/>
                <w:noProof/>
              </w:rPr>
              <w:t>ExpirePublication</w:t>
            </w:r>
            <w:r w:rsidR="00984593">
              <w:rPr>
                <w:noProof/>
                <w:webHidden/>
              </w:rPr>
              <w:tab/>
            </w:r>
            <w:r w:rsidR="00984593">
              <w:rPr>
                <w:noProof/>
                <w:webHidden/>
              </w:rPr>
              <w:fldChar w:fldCharType="begin"/>
            </w:r>
            <w:r w:rsidR="00984593">
              <w:rPr>
                <w:noProof/>
                <w:webHidden/>
              </w:rPr>
              <w:instrText xml:space="preserve"> PAGEREF _Toc34901626 \h </w:instrText>
            </w:r>
            <w:r w:rsidR="00984593">
              <w:rPr>
                <w:noProof/>
                <w:webHidden/>
              </w:rPr>
            </w:r>
            <w:r w:rsidR="00984593">
              <w:rPr>
                <w:noProof/>
                <w:webHidden/>
              </w:rPr>
              <w:fldChar w:fldCharType="separate"/>
            </w:r>
            <w:r w:rsidR="00B076CA">
              <w:rPr>
                <w:noProof/>
                <w:webHidden/>
              </w:rPr>
              <w:t>86</w:t>
            </w:r>
            <w:r w:rsidR="00984593">
              <w:rPr>
                <w:noProof/>
                <w:webHidden/>
              </w:rPr>
              <w:fldChar w:fldCharType="end"/>
            </w:r>
          </w:hyperlink>
        </w:p>
        <w:p w14:paraId="54A07418" w14:textId="1BAE0435"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7" w:history="1">
            <w:r w:rsidR="00984593" w:rsidRPr="00FD34D2">
              <w:rPr>
                <w:rStyle w:val="Hyperlink"/>
                <w:rFonts w:cs="Times New Roman"/>
                <w:noProof/>
              </w:rPr>
              <w:t>B.2.7</w:t>
            </w:r>
            <w:r w:rsidR="00984593">
              <w:rPr>
                <w:rFonts w:asciiTheme="minorHAnsi" w:eastAsiaTheme="minorEastAsia" w:hAnsiTheme="minorHAnsi"/>
                <w:noProof/>
                <w:color w:val="auto"/>
                <w:sz w:val="22"/>
                <w:szCs w:val="22"/>
              </w:rPr>
              <w:tab/>
            </w:r>
            <w:r w:rsidR="00984593" w:rsidRPr="00FD34D2">
              <w:rPr>
                <w:rStyle w:val="Hyperlink"/>
                <w:noProof/>
              </w:rPr>
              <w:t>RemovePublication</w:t>
            </w:r>
            <w:r w:rsidR="00984593">
              <w:rPr>
                <w:noProof/>
                <w:webHidden/>
              </w:rPr>
              <w:tab/>
            </w:r>
            <w:r w:rsidR="00984593">
              <w:rPr>
                <w:noProof/>
                <w:webHidden/>
              </w:rPr>
              <w:fldChar w:fldCharType="begin"/>
            </w:r>
            <w:r w:rsidR="00984593">
              <w:rPr>
                <w:noProof/>
                <w:webHidden/>
              </w:rPr>
              <w:instrText xml:space="preserve"> PAGEREF _Toc34901627 \h </w:instrText>
            </w:r>
            <w:r w:rsidR="00984593">
              <w:rPr>
                <w:noProof/>
                <w:webHidden/>
              </w:rPr>
            </w:r>
            <w:r w:rsidR="00984593">
              <w:rPr>
                <w:noProof/>
                <w:webHidden/>
              </w:rPr>
              <w:fldChar w:fldCharType="separate"/>
            </w:r>
            <w:r w:rsidR="00B076CA">
              <w:rPr>
                <w:noProof/>
                <w:webHidden/>
              </w:rPr>
              <w:t>87</w:t>
            </w:r>
            <w:r w:rsidR="00984593">
              <w:rPr>
                <w:noProof/>
                <w:webHidden/>
              </w:rPr>
              <w:fldChar w:fldCharType="end"/>
            </w:r>
          </w:hyperlink>
        </w:p>
        <w:p w14:paraId="2A9293C9" w14:textId="35C02B23"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8" w:history="1">
            <w:r w:rsidR="00984593" w:rsidRPr="00FD34D2">
              <w:rPr>
                <w:rStyle w:val="Hyperlink"/>
                <w:rFonts w:cs="Times New Roman"/>
                <w:noProof/>
              </w:rPr>
              <w:t>B.2.8</w:t>
            </w:r>
            <w:r w:rsidR="00984593">
              <w:rPr>
                <w:rFonts w:asciiTheme="minorHAnsi" w:eastAsiaTheme="minorEastAsia" w:hAnsiTheme="minorHAnsi"/>
                <w:noProof/>
                <w:color w:val="auto"/>
                <w:sz w:val="22"/>
                <w:szCs w:val="22"/>
              </w:rPr>
              <w:tab/>
            </w:r>
            <w:r w:rsidR="00984593" w:rsidRPr="00FD34D2">
              <w:rPr>
                <w:rStyle w:val="Hyperlink"/>
                <w:noProof/>
              </w:rPr>
              <w:t>ClosePublicationSession</w:t>
            </w:r>
            <w:r w:rsidR="00984593">
              <w:rPr>
                <w:noProof/>
                <w:webHidden/>
              </w:rPr>
              <w:tab/>
            </w:r>
            <w:r w:rsidR="00984593">
              <w:rPr>
                <w:noProof/>
                <w:webHidden/>
              </w:rPr>
              <w:fldChar w:fldCharType="begin"/>
            </w:r>
            <w:r w:rsidR="00984593">
              <w:rPr>
                <w:noProof/>
                <w:webHidden/>
              </w:rPr>
              <w:instrText xml:space="preserve"> PAGEREF _Toc34901628 \h </w:instrText>
            </w:r>
            <w:r w:rsidR="00984593">
              <w:rPr>
                <w:noProof/>
                <w:webHidden/>
              </w:rPr>
            </w:r>
            <w:r w:rsidR="00984593">
              <w:rPr>
                <w:noProof/>
                <w:webHidden/>
              </w:rPr>
              <w:fldChar w:fldCharType="separate"/>
            </w:r>
            <w:r w:rsidR="00B076CA">
              <w:rPr>
                <w:noProof/>
                <w:webHidden/>
              </w:rPr>
              <w:t>88</w:t>
            </w:r>
            <w:r w:rsidR="00984593">
              <w:rPr>
                <w:noProof/>
                <w:webHidden/>
              </w:rPr>
              <w:fldChar w:fldCharType="end"/>
            </w:r>
          </w:hyperlink>
        </w:p>
        <w:p w14:paraId="543C6268" w14:textId="4725286F"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29" w:history="1">
            <w:r w:rsidR="00984593" w:rsidRPr="00FD34D2">
              <w:rPr>
                <w:rStyle w:val="Hyperlink"/>
                <w:rFonts w:cs="Times New Roman"/>
                <w:noProof/>
              </w:rPr>
              <w:t>B.2.9</w:t>
            </w:r>
            <w:r w:rsidR="00984593">
              <w:rPr>
                <w:rFonts w:asciiTheme="minorHAnsi" w:eastAsiaTheme="minorEastAsia" w:hAnsiTheme="minorHAnsi"/>
                <w:noProof/>
                <w:color w:val="auto"/>
                <w:sz w:val="22"/>
                <w:szCs w:val="22"/>
              </w:rPr>
              <w:tab/>
            </w:r>
            <w:r w:rsidR="00984593" w:rsidRPr="00FD34D2">
              <w:rPr>
                <w:rStyle w:val="Hyperlink"/>
                <w:noProof/>
              </w:rPr>
              <w:t>CloseSubscriptionSession</w:t>
            </w:r>
            <w:r w:rsidR="00984593">
              <w:rPr>
                <w:noProof/>
                <w:webHidden/>
              </w:rPr>
              <w:tab/>
            </w:r>
            <w:r w:rsidR="00984593">
              <w:rPr>
                <w:noProof/>
                <w:webHidden/>
              </w:rPr>
              <w:fldChar w:fldCharType="begin"/>
            </w:r>
            <w:r w:rsidR="00984593">
              <w:rPr>
                <w:noProof/>
                <w:webHidden/>
              </w:rPr>
              <w:instrText xml:space="preserve"> PAGEREF _Toc34901629 \h </w:instrText>
            </w:r>
            <w:r w:rsidR="00984593">
              <w:rPr>
                <w:noProof/>
                <w:webHidden/>
              </w:rPr>
            </w:r>
            <w:r w:rsidR="00984593">
              <w:rPr>
                <w:noProof/>
                <w:webHidden/>
              </w:rPr>
              <w:fldChar w:fldCharType="separate"/>
            </w:r>
            <w:r w:rsidR="00B076CA">
              <w:rPr>
                <w:noProof/>
                <w:webHidden/>
              </w:rPr>
              <w:t>89</w:t>
            </w:r>
            <w:r w:rsidR="00984593">
              <w:rPr>
                <w:noProof/>
                <w:webHidden/>
              </w:rPr>
              <w:fldChar w:fldCharType="end"/>
            </w:r>
          </w:hyperlink>
        </w:p>
        <w:p w14:paraId="2B980833" w14:textId="766FE1BD" w:rsidR="00984593" w:rsidRDefault="00F55FA3">
          <w:pPr>
            <w:pStyle w:val="TOC2"/>
            <w:tabs>
              <w:tab w:val="left" w:pos="880"/>
              <w:tab w:val="right" w:leader="dot" w:pos="10070"/>
            </w:tabs>
            <w:rPr>
              <w:rFonts w:asciiTheme="minorHAnsi" w:eastAsiaTheme="minorEastAsia" w:hAnsiTheme="minorHAnsi"/>
              <w:noProof/>
              <w:color w:val="auto"/>
              <w:sz w:val="22"/>
              <w:szCs w:val="22"/>
            </w:rPr>
          </w:pPr>
          <w:hyperlink w:anchor="_Toc34901630" w:history="1">
            <w:r w:rsidR="00984593" w:rsidRPr="00FD34D2">
              <w:rPr>
                <w:rStyle w:val="Hyperlink"/>
                <w:rFonts w:cs="Times New Roman"/>
                <w:noProof/>
              </w:rPr>
              <w:t>B.3</w:t>
            </w:r>
            <w:r w:rsidR="00984593">
              <w:rPr>
                <w:rFonts w:asciiTheme="minorHAnsi" w:eastAsiaTheme="minorEastAsia" w:hAnsiTheme="minorHAnsi"/>
                <w:noProof/>
                <w:color w:val="auto"/>
                <w:sz w:val="22"/>
                <w:szCs w:val="22"/>
              </w:rPr>
              <w:tab/>
            </w:r>
            <w:r w:rsidR="00984593" w:rsidRPr="00FD34D2">
              <w:rPr>
                <w:rStyle w:val="Hyperlink"/>
                <w:noProof/>
              </w:rPr>
              <w:t>Request-Response Example</w:t>
            </w:r>
            <w:r w:rsidR="00984593">
              <w:rPr>
                <w:noProof/>
                <w:webHidden/>
              </w:rPr>
              <w:tab/>
            </w:r>
            <w:r w:rsidR="00984593">
              <w:rPr>
                <w:noProof/>
                <w:webHidden/>
              </w:rPr>
              <w:fldChar w:fldCharType="begin"/>
            </w:r>
            <w:r w:rsidR="00984593">
              <w:rPr>
                <w:noProof/>
                <w:webHidden/>
              </w:rPr>
              <w:instrText xml:space="preserve"> PAGEREF _Toc34901630 \h </w:instrText>
            </w:r>
            <w:r w:rsidR="00984593">
              <w:rPr>
                <w:noProof/>
                <w:webHidden/>
              </w:rPr>
            </w:r>
            <w:r w:rsidR="00984593">
              <w:rPr>
                <w:noProof/>
                <w:webHidden/>
              </w:rPr>
              <w:fldChar w:fldCharType="separate"/>
            </w:r>
            <w:r w:rsidR="00B076CA">
              <w:rPr>
                <w:noProof/>
                <w:webHidden/>
              </w:rPr>
              <w:t>90</w:t>
            </w:r>
            <w:r w:rsidR="00984593">
              <w:rPr>
                <w:noProof/>
                <w:webHidden/>
              </w:rPr>
              <w:fldChar w:fldCharType="end"/>
            </w:r>
          </w:hyperlink>
        </w:p>
        <w:p w14:paraId="027F4CE5" w14:textId="110C6624"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1" w:history="1">
            <w:r w:rsidR="00984593" w:rsidRPr="00FD34D2">
              <w:rPr>
                <w:rStyle w:val="Hyperlink"/>
                <w:rFonts w:cs="Times New Roman"/>
                <w:noProof/>
              </w:rPr>
              <w:t>B.3.1</w:t>
            </w:r>
            <w:r w:rsidR="00984593">
              <w:rPr>
                <w:rFonts w:asciiTheme="minorHAnsi" w:eastAsiaTheme="minorEastAsia" w:hAnsiTheme="minorHAnsi"/>
                <w:noProof/>
                <w:color w:val="auto"/>
                <w:sz w:val="22"/>
                <w:szCs w:val="22"/>
              </w:rPr>
              <w:tab/>
            </w:r>
            <w:r w:rsidR="00984593" w:rsidRPr="00FD34D2">
              <w:rPr>
                <w:rStyle w:val="Hyperlink"/>
                <w:noProof/>
              </w:rPr>
              <w:t>OpenProviderRequestSession</w:t>
            </w:r>
            <w:r w:rsidR="00984593">
              <w:rPr>
                <w:noProof/>
                <w:webHidden/>
              </w:rPr>
              <w:tab/>
            </w:r>
            <w:r w:rsidR="00984593">
              <w:rPr>
                <w:noProof/>
                <w:webHidden/>
              </w:rPr>
              <w:fldChar w:fldCharType="begin"/>
            </w:r>
            <w:r w:rsidR="00984593">
              <w:rPr>
                <w:noProof/>
                <w:webHidden/>
              </w:rPr>
              <w:instrText xml:space="preserve"> PAGEREF _Toc34901631 \h </w:instrText>
            </w:r>
            <w:r w:rsidR="00984593">
              <w:rPr>
                <w:noProof/>
                <w:webHidden/>
              </w:rPr>
            </w:r>
            <w:r w:rsidR="00984593">
              <w:rPr>
                <w:noProof/>
                <w:webHidden/>
              </w:rPr>
              <w:fldChar w:fldCharType="separate"/>
            </w:r>
            <w:r w:rsidR="00B076CA">
              <w:rPr>
                <w:noProof/>
                <w:webHidden/>
              </w:rPr>
              <w:t>90</w:t>
            </w:r>
            <w:r w:rsidR="00984593">
              <w:rPr>
                <w:noProof/>
                <w:webHidden/>
              </w:rPr>
              <w:fldChar w:fldCharType="end"/>
            </w:r>
          </w:hyperlink>
        </w:p>
        <w:p w14:paraId="68B5A1CA" w14:textId="42DC17F1"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2" w:history="1">
            <w:r w:rsidR="00984593" w:rsidRPr="00FD34D2">
              <w:rPr>
                <w:rStyle w:val="Hyperlink"/>
                <w:rFonts w:cs="Times New Roman"/>
                <w:noProof/>
              </w:rPr>
              <w:t>B.3.2</w:t>
            </w:r>
            <w:r w:rsidR="00984593">
              <w:rPr>
                <w:rFonts w:asciiTheme="minorHAnsi" w:eastAsiaTheme="minorEastAsia" w:hAnsiTheme="minorHAnsi"/>
                <w:noProof/>
                <w:color w:val="auto"/>
                <w:sz w:val="22"/>
                <w:szCs w:val="22"/>
              </w:rPr>
              <w:tab/>
            </w:r>
            <w:r w:rsidR="00984593" w:rsidRPr="00FD34D2">
              <w:rPr>
                <w:rStyle w:val="Hyperlink"/>
                <w:noProof/>
              </w:rPr>
              <w:t>OpenConsumerRequestSession</w:t>
            </w:r>
            <w:r w:rsidR="00984593">
              <w:rPr>
                <w:noProof/>
                <w:webHidden/>
              </w:rPr>
              <w:tab/>
            </w:r>
            <w:r w:rsidR="00984593">
              <w:rPr>
                <w:noProof/>
                <w:webHidden/>
              </w:rPr>
              <w:fldChar w:fldCharType="begin"/>
            </w:r>
            <w:r w:rsidR="00984593">
              <w:rPr>
                <w:noProof/>
                <w:webHidden/>
              </w:rPr>
              <w:instrText xml:space="preserve"> PAGEREF _Toc34901632 \h </w:instrText>
            </w:r>
            <w:r w:rsidR="00984593">
              <w:rPr>
                <w:noProof/>
                <w:webHidden/>
              </w:rPr>
            </w:r>
            <w:r w:rsidR="00984593">
              <w:rPr>
                <w:noProof/>
                <w:webHidden/>
              </w:rPr>
              <w:fldChar w:fldCharType="separate"/>
            </w:r>
            <w:r w:rsidR="00B076CA">
              <w:rPr>
                <w:noProof/>
                <w:webHidden/>
              </w:rPr>
              <w:t>91</w:t>
            </w:r>
            <w:r w:rsidR="00984593">
              <w:rPr>
                <w:noProof/>
                <w:webHidden/>
              </w:rPr>
              <w:fldChar w:fldCharType="end"/>
            </w:r>
          </w:hyperlink>
        </w:p>
        <w:p w14:paraId="1B0CAFDC" w14:textId="64758237"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3" w:history="1">
            <w:r w:rsidR="00984593" w:rsidRPr="00FD34D2">
              <w:rPr>
                <w:rStyle w:val="Hyperlink"/>
                <w:rFonts w:cs="Times New Roman"/>
                <w:noProof/>
              </w:rPr>
              <w:t>B.3.3</w:t>
            </w:r>
            <w:r w:rsidR="00984593">
              <w:rPr>
                <w:rFonts w:asciiTheme="minorHAnsi" w:eastAsiaTheme="minorEastAsia" w:hAnsiTheme="minorHAnsi"/>
                <w:noProof/>
                <w:color w:val="auto"/>
                <w:sz w:val="22"/>
                <w:szCs w:val="22"/>
              </w:rPr>
              <w:tab/>
            </w:r>
            <w:r w:rsidR="00984593" w:rsidRPr="00FD34D2">
              <w:rPr>
                <w:rStyle w:val="Hyperlink"/>
                <w:noProof/>
              </w:rPr>
              <w:t>PostRequest</w:t>
            </w:r>
            <w:r w:rsidR="00984593">
              <w:rPr>
                <w:noProof/>
                <w:webHidden/>
              </w:rPr>
              <w:tab/>
            </w:r>
            <w:r w:rsidR="00984593">
              <w:rPr>
                <w:noProof/>
                <w:webHidden/>
              </w:rPr>
              <w:fldChar w:fldCharType="begin"/>
            </w:r>
            <w:r w:rsidR="00984593">
              <w:rPr>
                <w:noProof/>
                <w:webHidden/>
              </w:rPr>
              <w:instrText xml:space="preserve"> PAGEREF _Toc34901633 \h </w:instrText>
            </w:r>
            <w:r w:rsidR="00984593">
              <w:rPr>
                <w:noProof/>
                <w:webHidden/>
              </w:rPr>
            </w:r>
            <w:r w:rsidR="00984593">
              <w:rPr>
                <w:noProof/>
                <w:webHidden/>
              </w:rPr>
              <w:fldChar w:fldCharType="separate"/>
            </w:r>
            <w:r w:rsidR="00B076CA">
              <w:rPr>
                <w:noProof/>
                <w:webHidden/>
              </w:rPr>
              <w:t>92</w:t>
            </w:r>
            <w:r w:rsidR="00984593">
              <w:rPr>
                <w:noProof/>
                <w:webHidden/>
              </w:rPr>
              <w:fldChar w:fldCharType="end"/>
            </w:r>
          </w:hyperlink>
        </w:p>
        <w:p w14:paraId="50C33D7F" w14:textId="35373789"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4" w:history="1">
            <w:r w:rsidR="00984593" w:rsidRPr="00FD34D2">
              <w:rPr>
                <w:rStyle w:val="Hyperlink"/>
                <w:rFonts w:cs="Times New Roman"/>
                <w:noProof/>
              </w:rPr>
              <w:t>B.3.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4 \h </w:instrText>
            </w:r>
            <w:r w:rsidR="00984593">
              <w:rPr>
                <w:noProof/>
                <w:webHidden/>
              </w:rPr>
            </w:r>
            <w:r w:rsidR="00984593">
              <w:rPr>
                <w:noProof/>
                <w:webHidden/>
              </w:rPr>
              <w:fldChar w:fldCharType="separate"/>
            </w:r>
            <w:r w:rsidR="00B076CA">
              <w:rPr>
                <w:noProof/>
                <w:webHidden/>
              </w:rPr>
              <w:t>93</w:t>
            </w:r>
            <w:r w:rsidR="00984593">
              <w:rPr>
                <w:noProof/>
                <w:webHidden/>
              </w:rPr>
              <w:fldChar w:fldCharType="end"/>
            </w:r>
          </w:hyperlink>
        </w:p>
        <w:p w14:paraId="6D1B2247" w14:textId="7EF605F8"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5" w:history="1">
            <w:r w:rsidR="00984593" w:rsidRPr="00FD34D2">
              <w:rPr>
                <w:rStyle w:val="Hyperlink"/>
                <w:rFonts w:cs="Times New Roman"/>
                <w:noProof/>
              </w:rPr>
              <w:t>B.3.5</w:t>
            </w:r>
            <w:r w:rsidR="00984593">
              <w:rPr>
                <w:rFonts w:asciiTheme="minorHAnsi" w:eastAsiaTheme="minorEastAsia" w:hAnsiTheme="minorHAnsi"/>
                <w:noProof/>
                <w:color w:val="auto"/>
                <w:sz w:val="22"/>
                <w:szCs w:val="22"/>
              </w:rPr>
              <w:tab/>
            </w:r>
            <w:r w:rsidR="00984593" w:rsidRPr="00FD34D2">
              <w:rPr>
                <w:rStyle w:val="Hyperlink"/>
                <w:noProof/>
              </w:rPr>
              <w:t>ReadRequest</w:t>
            </w:r>
            <w:r w:rsidR="00984593">
              <w:rPr>
                <w:noProof/>
                <w:webHidden/>
              </w:rPr>
              <w:tab/>
            </w:r>
            <w:r w:rsidR="00984593">
              <w:rPr>
                <w:noProof/>
                <w:webHidden/>
              </w:rPr>
              <w:fldChar w:fldCharType="begin"/>
            </w:r>
            <w:r w:rsidR="00984593">
              <w:rPr>
                <w:noProof/>
                <w:webHidden/>
              </w:rPr>
              <w:instrText xml:space="preserve"> PAGEREF _Toc34901635 \h </w:instrText>
            </w:r>
            <w:r w:rsidR="00984593">
              <w:rPr>
                <w:noProof/>
                <w:webHidden/>
              </w:rPr>
            </w:r>
            <w:r w:rsidR="00984593">
              <w:rPr>
                <w:noProof/>
                <w:webHidden/>
              </w:rPr>
              <w:fldChar w:fldCharType="separate"/>
            </w:r>
            <w:r w:rsidR="00B076CA">
              <w:rPr>
                <w:noProof/>
                <w:webHidden/>
              </w:rPr>
              <w:t>94</w:t>
            </w:r>
            <w:r w:rsidR="00984593">
              <w:rPr>
                <w:noProof/>
                <w:webHidden/>
              </w:rPr>
              <w:fldChar w:fldCharType="end"/>
            </w:r>
          </w:hyperlink>
        </w:p>
        <w:p w14:paraId="44FEE246" w14:textId="7C486ED5"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6" w:history="1">
            <w:r w:rsidR="00984593" w:rsidRPr="00FD34D2">
              <w:rPr>
                <w:rStyle w:val="Hyperlink"/>
                <w:rFonts w:cs="Times New Roman"/>
                <w:noProof/>
              </w:rPr>
              <w:t>B.3.6</w:t>
            </w:r>
            <w:r w:rsidR="00984593">
              <w:rPr>
                <w:rFonts w:asciiTheme="minorHAnsi" w:eastAsiaTheme="minorEastAsia" w:hAnsiTheme="minorHAnsi"/>
                <w:noProof/>
                <w:color w:val="auto"/>
                <w:sz w:val="22"/>
                <w:szCs w:val="22"/>
              </w:rPr>
              <w:tab/>
            </w:r>
            <w:r w:rsidR="00984593" w:rsidRPr="00FD34D2">
              <w:rPr>
                <w:rStyle w:val="Hyperlink"/>
                <w:noProof/>
              </w:rPr>
              <w:t>RemoveRequest</w:t>
            </w:r>
            <w:r w:rsidR="00984593">
              <w:rPr>
                <w:noProof/>
                <w:webHidden/>
              </w:rPr>
              <w:tab/>
            </w:r>
            <w:r w:rsidR="00984593">
              <w:rPr>
                <w:noProof/>
                <w:webHidden/>
              </w:rPr>
              <w:fldChar w:fldCharType="begin"/>
            </w:r>
            <w:r w:rsidR="00984593">
              <w:rPr>
                <w:noProof/>
                <w:webHidden/>
              </w:rPr>
              <w:instrText xml:space="preserve"> PAGEREF _Toc34901636 \h </w:instrText>
            </w:r>
            <w:r w:rsidR="00984593">
              <w:rPr>
                <w:noProof/>
                <w:webHidden/>
              </w:rPr>
            </w:r>
            <w:r w:rsidR="00984593">
              <w:rPr>
                <w:noProof/>
                <w:webHidden/>
              </w:rPr>
              <w:fldChar w:fldCharType="separate"/>
            </w:r>
            <w:r w:rsidR="00B076CA">
              <w:rPr>
                <w:noProof/>
                <w:webHidden/>
              </w:rPr>
              <w:t>95</w:t>
            </w:r>
            <w:r w:rsidR="00984593">
              <w:rPr>
                <w:noProof/>
                <w:webHidden/>
              </w:rPr>
              <w:fldChar w:fldCharType="end"/>
            </w:r>
          </w:hyperlink>
        </w:p>
        <w:p w14:paraId="013B613D" w14:textId="4209A9E1"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7" w:history="1">
            <w:r w:rsidR="00984593" w:rsidRPr="00FD34D2">
              <w:rPr>
                <w:rStyle w:val="Hyperlink"/>
                <w:rFonts w:cs="Times New Roman"/>
                <w:noProof/>
              </w:rPr>
              <w:t>B.3.7</w:t>
            </w:r>
            <w:r w:rsidR="00984593">
              <w:rPr>
                <w:rFonts w:asciiTheme="minorHAnsi" w:eastAsiaTheme="minorEastAsia" w:hAnsiTheme="minorHAnsi"/>
                <w:noProof/>
                <w:color w:val="auto"/>
                <w:sz w:val="22"/>
                <w:szCs w:val="22"/>
              </w:rPr>
              <w:tab/>
            </w:r>
            <w:r w:rsidR="00984593" w:rsidRPr="00FD34D2">
              <w:rPr>
                <w:rStyle w:val="Hyperlink"/>
                <w:noProof/>
              </w:rPr>
              <w:t>PostResponse</w:t>
            </w:r>
            <w:r w:rsidR="00984593">
              <w:rPr>
                <w:noProof/>
                <w:webHidden/>
              </w:rPr>
              <w:tab/>
            </w:r>
            <w:r w:rsidR="00984593">
              <w:rPr>
                <w:noProof/>
                <w:webHidden/>
              </w:rPr>
              <w:fldChar w:fldCharType="begin"/>
            </w:r>
            <w:r w:rsidR="00984593">
              <w:rPr>
                <w:noProof/>
                <w:webHidden/>
              </w:rPr>
              <w:instrText xml:space="preserve"> PAGEREF _Toc34901637 \h </w:instrText>
            </w:r>
            <w:r w:rsidR="00984593">
              <w:rPr>
                <w:noProof/>
                <w:webHidden/>
              </w:rPr>
            </w:r>
            <w:r w:rsidR="00984593">
              <w:rPr>
                <w:noProof/>
                <w:webHidden/>
              </w:rPr>
              <w:fldChar w:fldCharType="separate"/>
            </w:r>
            <w:r w:rsidR="00B076CA">
              <w:rPr>
                <w:noProof/>
                <w:webHidden/>
              </w:rPr>
              <w:t>95</w:t>
            </w:r>
            <w:r w:rsidR="00984593">
              <w:rPr>
                <w:noProof/>
                <w:webHidden/>
              </w:rPr>
              <w:fldChar w:fldCharType="end"/>
            </w:r>
          </w:hyperlink>
        </w:p>
        <w:p w14:paraId="5E0E116A" w14:textId="751FA942"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8" w:history="1">
            <w:r w:rsidR="00984593" w:rsidRPr="00FD34D2">
              <w:rPr>
                <w:rStyle w:val="Hyperlink"/>
                <w:rFonts w:cs="Times New Roman"/>
                <w:noProof/>
              </w:rPr>
              <w:t>B.3.8</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8 \h </w:instrText>
            </w:r>
            <w:r w:rsidR="00984593">
              <w:rPr>
                <w:noProof/>
                <w:webHidden/>
              </w:rPr>
            </w:r>
            <w:r w:rsidR="00984593">
              <w:rPr>
                <w:noProof/>
                <w:webHidden/>
              </w:rPr>
              <w:fldChar w:fldCharType="separate"/>
            </w:r>
            <w:r w:rsidR="00B076CA">
              <w:rPr>
                <w:noProof/>
                <w:webHidden/>
              </w:rPr>
              <w:t>96</w:t>
            </w:r>
            <w:r w:rsidR="00984593">
              <w:rPr>
                <w:noProof/>
                <w:webHidden/>
              </w:rPr>
              <w:fldChar w:fldCharType="end"/>
            </w:r>
          </w:hyperlink>
        </w:p>
        <w:p w14:paraId="5CBEE873" w14:textId="4522385B" w:rsidR="00984593" w:rsidRDefault="00F55FA3">
          <w:pPr>
            <w:pStyle w:val="TOC3"/>
            <w:tabs>
              <w:tab w:val="left" w:pos="1100"/>
              <w:tab w:val="right" w:leader="dot" w:pos="10070"/>
            </w:tabs>
            <w:rPr>
              <w:rFonts w:asciiTheme="minorHAnsi" w:eastAsiaTheme="minorEastAsia" w:hAnsiTheme="minorHAnsi"/>
              <w:noProof/>
              <w:color w:val="auto"/>
              <w:sz w:val="22"/>
              <w:szCs w:val="22"/>
            </w:rPr>
          </w:pPr>
          <w:hyperlink w:anchor="_Toc34901639" w:history="1">
            <w:r w:rsidR="00984593" w:rsidRPr="00FD34D2">
              <w:rPr>
                <w:rStyle w:val="Hyperlink"/>
                <w:rFonts w:cs="Times New Roman"/>
                <w:noProof/>
              </w:rPr>
              <w:t>B.3.9</w:t>
            </w:r>
            <w:r w:rsidR="00984593">
              <w:rPr>
                <w:rFonts w:asciiTheme="minorHAnsi" w:eastAsiaTheme="minorEastAsia" w:hAnsiTheme="minorHAnsi"/>
                <w:noProof/>
                <w:color w:val="auto"/>
                <w:sz w:val="22"/>
                <w:szCs w:val="22"/>
              </w:rPr>
              <w:tab/>
            </w:r>
            <w:r w:rsidR="00984593" w:rsidRPr="00FD34D2">
              <w:rPr>
                <w:rStyle w:val="Hyperlink"/>
                <w:noProof/>
              </w:rPr>
              <w:t>ReadResponse</w:t>
            </w:r>
            <w:r w:rsidR="00984593">
              <w:rPr>
                <w:noProof/>
                <w:webHidden/>
              </w:rPr>
              <w:tab/>
            </w:r>
            <w:r w:rsidR="00984593">
              <w:rPr>
                <w:noProof/>
                <w:webHidden/>
              </w:rPr>
              <w:fldChar w:fldCharType="begin"/>
            </w:r>
            <w:r w:rsidR="00984593">
              <w:rPr>
                <w:noProof/>
                <w:webHidden/>
              </w:rPr>
              <w:instrText xml:space="preserve"> PAGEREF _Toc34901639 \h </w:instrText>
            </w:r>
            <w:r w:rsidR="00984593">
              <w:rPr>
                <w:noProof/>
                <w:webHidden/>
              </w:rPr>
            </w:r>
            <w:r w:rsidR="00984593">
              <w:rPr>
                <w:noProof/>
                <w:webHidden/>
              </w:rPr>
              <w:fldChar w:fldCharType="separate"/>
            </w:r>
            <w:r w:rsidR="00B076CA">
              <w:rPr>
                <w:noProof/>
                <w:webHidden/>
              </w:rPr>
              <w:t>97</w:t>
            </w:r>
            <w:r w:rsidR="00984593">
              <w:rPr>
                <w:noProof/>
                <w:webHidden/>
              </w:rPr>
              <w:fldChar w:fldCharType="end"/>
            </w:r>
          </w:hyperlink>
        </w:p>
        <w:p w14:paraId="22E85A06" w14:textId="33138842" w:rsidR="00984593" w:rsidRDefault="00F55FA3">
          <w:pPr>
            <w:pStyle w:val="TOC3"/>
            <w:tabs>
              <w:tab w:val="left" w:pos="1320"/>
              <w:tab w:val="right" w:leader="dot" w:pos="10070"/>
            </w:tabs>
            <w:rPr>
              <w:rFonts w:asciiTheme="minorHAnsi" w:eastAsiaTheme="minorEastAsia" w:hAnsiTheme="minorHAnsi"/>
              <w:noProof/>
              <w:color w:val="auto"/>
              <w:sz w:val="22"/>
              <w:szCs w:val="22"/>
            </w:rPr>
          </w:pPr>
          <w:hyperlink w:anchor="_Toc34901640" w:history="1">
            <w:r w:rsidR="00984593" w:rsidRPr="00FD34D2">
              <w:rPr>
                <w:rStyle w:val="Hyperlink"/>
                <w:rFonts w:cs="Times New Roman"/>
                <w:noProof/>
              </w:rPr>
              <w:t>B.3.10</w:t>
            </w:r>
            <w:r w:rsidR="00984593">
              <w:rPr>
                <w:rFonts w:asciiTheme="minorHAnsi" w:eastAsiaTheme="minorEastAsia" w:hAnsiTheme="minorHAnsi"/>
                <w:noProof/>
                <w:color w:val="auto"/>
                <w:sz w:val="22"/>
                <w:szCs w:val="22"/>
              </w:rPr>
              <w:tab/>
            </w:r>
            <w:r w:rsidR="00984593" w:rsidRPr="00FD34D2">
              <w:rPr>
                <w:rStyle w:val="Hyperlink"/>
                <w:noProof/>
              </w:rPr>
              <w:t>RemoveResponse</w:t>
            </w:r>
            <w:r w:rsidR="00984593">
              <w:rPr>
                <w:noProof/>
                <w:webHidden/>
              </w:rPr>
              <w:tab/>
            </w:r>
            <w:r w:rsidR="00984593">
              <w:rPr>
                <w:noProof/>
                <w:webHidden/>
              </w:rPr>
              <w:fldChar w:fldCharType="begin"/>
            </w:r>
            <w:r w:rsidR="00984593">
              <w:rPr>
                <w:noProof/>
                <w:webHidden/>
              </w:rPr>
              <w:instrText xml:space="preserve"> PAGEREF _Toc34901640 \h </w:instrText>
            </w:r>
            <w:r w:rsidR="00984593">
              <w:rPr>
                <w:noProof/>
                <w:webHidden/>
              </w:rPr>
            </w:r>
            <w:r w:rsidR="00984593">
              <w:rPr>
                <w:noProof/>
                <w:webHidden/>
              </w:rPr>
              <w:fldChar w:fldCharType="separate"/>
            </w:r>
            <w:r w:rsidR="00B076CA">
              <w:rPr>
                <w:noProof/>
                <w:webHidden/>
              </w:rPr>
              <w:t>98</w:t>
            </w:r>
            <w:r w:rsidR="00984593">
              <w:rPr>
                <w:noProof/>
                <w:webHidden/>
              </w:rPr>
              <w:fldChar w:fldCharType="end"/>
            </w:r>
          </w:hyperlink>
        </w:p>
        <w:p w14:paraId="46D24E47" w14:textId="4D0199B7" w:rsidR="00984593" w:rsidRDefault="00F55FA3">
          <w:pPr>
            <w:pStyle w:val="TOC3"/>
            <w:tabs>
              <w:tab w:val="left" w:pos="1320"/>
              <w:tab w:val="right" w:leader="dot" w:pos="10070"/>
            </w:tabs>
            <w:rPr>
              <w:rFonts w:asciiTheme="minorHAnsi" w:eastAsiaTheme="minorEastAsia" w:hAnsiTheme="minorHAnsi"/>
              <w:noProof/>
              <w:color w:val="auto"/>
              <w:sz w:val="22"/>
              <w:szCs w:val="22"/>
            </w:rPr>
          </w:pPr>
          <w:hyperlink w:anchor="_Toc34901641" w:history="1">
            <w:r w:rsidR="00984593" w:rsidRPr="00FD34D2">
              <w:rPr>
                <w:rStyle w:val="Hyperlink"/>
                <w:rFonts w:cs="Times New Roman"/>
                <w:noProof/>
              </w:rPr>
              <w:t>B.3.11</w:t>
            </w:r>
            <w:r w:rsidR="00984593">
              <w:rPr>
                <w:rFonts w:asciiTheme="minorHAnsi" w:eastAsiaTheme="minorEastAsia" w:hAnsiTheme="minorHAnsi"/>
                <w:noProof/>
                <w:color w:val="auto"/>
                <w:sz w:val="22"/>
                <w:szCs w:val="22"/>
              </w:rPr>
              <w:tab/>
            </w:r>
            <w:r w:rsidR="00984593" w:rsidRPr="00FD34D2">
              <w:rPr>
                <w:rStyle w:val="Hyperlink"/>
                <w:noProof/>
              </w:rPr>
              <w:t>CloseConsumerRequestSession</w:t>
            </w:r>
            <w:r w:rsidR="00984593">
              <w:rPr>
                <w:noProof/>
                <w:webHidden/>
              </w:rPr>
              <w:tab/>
            </w:r>
            <w:r w:rsidR="00984593">
              <w:rPr>
                <w:noProof/>
                <w:webHidden/>
              </w:rPr>
              <w:fldChar w:fldCharType="begin"/>
            </w:r>
            <w:r w:rsidR="00984593">
              <w:rPr>
                <w:noProof/>
                <w:webHidden/>
              </w:rPr>
              <w:instrText xml:space="preserve"> PAGEREF _Toc34901641 \h </w:instrText>
            </w:r>
            <w:r w:rsidR="00984593">
              <w:rPr>
                <w:noProof/>
                <w:webHidden/>
              </w:rPr>
            </w:r>
            <w:r w:rsidR="00984593">
              <w:rPr>
                <w:noProof/>
                <w:webHidden/>
              </w:rPr>
              <w:fldChar w:fldCharType="separate"/>
            </w:r>
            <w:r w:rsidR="00B076CA">
              <w:rPr>
                <w:noProof/>
                <w:webHidden/>
              </w:rPr>
              <w:t>99</w:t>
            </w:r>
            <w:r w:rsidR="00984593">
              <w:rPr>
                <w:noProof/>
                <w:webHidden/>
              </w:rPr>
              <w:fldChar w:fldCharType="end"/>
            </w:r>
          </w:hyperlink>
        </w:p>
        <w:p w14:paraId="0D11D92E" w14:textId="3D49567D" w:rsidR="00984593" w:rsidRDefault="00F55FA3">
          <w:pPr>
            <w:pStyle w:val="TOC3"/>
            <w:tabs>
              <w:tab w:val="left" w:pos="1320"/>
              <w:tab w:val="right" w:leader="dot" w:pos="10070"/>
            </w:tabs>
            <w:rPr>
              <w:rFonts w:asciiTheme="minorHAnsi" w:eastAsiaTheme="minorEastAsia" w:hAnsiTheme="minorHAnsi"/>
              <w:noProof/>
              <w:color w:val="auto"/>
              <w:sz w:val="22"/>
              <w:szCs w:val="22"/>
            </w:rPr>
          </w:pPr>
          <w:hyperlink w:anchor="_Toc34901642" w:history="1">
            <w:r w:rsidR="00984593" w:rsidRPr="00FD34D2">
              <w:rPr>
                <w:rStyle w:val="Hyperlink"/>
                <w:rFonts w:cs="Times New Roman"/>
                <w:noProof/>
              </w:rPr>
              <w:t>B.3.12</w:t>
            </w:r>
            <w:r w:rsidR="00984593">
              <w:rPr>
                <w:rFonts w:asciiTheme="minorHAnsi" w:eastAsiaTheme="minorEastAsia" w:hAnsiTheme="minorHAnsi"/>
                <w:noProof/>
                <w:color w:val="auto"/>
                <w:sz w:val="22"/>
                <w:szCs w:val="22"/>
              </w:rPr>
              <w:tab/>
            </w:r>
            <w:r w:rsidR="00984593" w:rsidRPr="00FD34D2">
              <w:rPr>
                <w:rStyle w:val="Hyperlink"/>
                <w:noProof/>
              </w:rPr>
              <w:t>CloseProviderRequestSession</w:t>
            </w:r>
            <w:r w:rsidR="00984593">
              <w:rPr>
                <w:noProof/>
                <w:webHidden/>
              </w:rPr>
              <w:tab/>
            </w:r>
            <w:r w:rsidR="00984593">
              <w:rPr>
                <w:noProof/>
                <w:webHidden/>
              </w:rPr>
              <w:fldChar w:fldCharType="begin"/>
            </w:r>
            <w:r w:rsidR="00984593">
              <w:rPr>
                <w:noProof/>
                <w:webHidden/>
              </w:rPr>
              <w:instrText xml:space="preserve"> PAGEREF _Toc34901642 \h </w:instrText>
            </w:r>
            <w:r w:rsidR="00984593">
              <w:rPr>
                <w:noProof/>
                <w:webHidden/>
              </w:rPr>
            </w:r>
            <w:r w:rsidR="00984593">
              <w:rPr>
                <w:noProof/>
                <w:webHidden/>
              </w:rPr>
              <w:fldChar w:fldCharType="separate"/>
            </w:r>
            <w:r w:rsidR="00B076CA">
              <w:rPr>
                <w:noProof/>
                <w:webHidden/>
              </w:rPr>
              <w:t>99</w:t>
            </w:r>
            <w:r w:rsidR="00984593">
              <w:rPr>
                <w:noProof/>
                <w:webHidden/>
              </w:rPr>
              <w:fldChar w:fldCharType="end"/>
            </w:r>
          </w:hyperlink>
        </w:p>
        <w:p w14:paraId="00C575F5" w14:textId="12A07159" w:rsidR="00984593" w:rsidRDefault="00F55FA3">
          <w:pPr>
            <w:pStyle w:val="TOC1"/>
            <w:tabs>
              <w:tab w:val="right" w:leader="dot" w:pos="10070"/>
            </w:tabs>
            <w:rPr>
              <w:rFonts w:asciiTheme="minorHAnsi" w:eastAsiaTheme="minorEastAsia" w:hAnsiTheme="minorHAnsi"/>
              <w:noProof/>
              <w:color w:val="auto"/>
              <w:sz w:val="22"/>
              <w:szCs w:val="22"/>
            </w:rPr>
          </w:pPr>
          <w:hyperlink w:anchor="_Toc34901643" w:history="1">
            <w:r w:rsidR="00984593" w:rsidRPr="00FD34D2">
              <w:rPr>
                <w:rStyle w:val="Hyperlink"/>
                <w:noProof/>
              </w:rPr>
              <w:t>Acknowledgements</w:t>
            </w:r>
            <w:r w:rsidR="00984593">
              <w:rPr>
                <w:noProof/>
                <w:webHidden/>
              </w:rPr>
              <w:tab/>
            </w:r>
            <w:r w:rsidR="00984593">
              <w:rPr>
                <w:noProof/>
                <w:webHidden/>
              </w:rPr>
              <w:fldChar w:fldCharType="begin"/>
            </w:r>
            <w:r w:rsidR="00984593">
              <w:rPr>
                <w:noProof/>
                <w:webHidden/>
              </w:rPr>
              <w:instrText xml:space="preserve"> PAGEREF _Toc34901643 \h </w:instrText>
            </w:r>
            <w:r w:rsidR="00984593">
              <w:rPr>
                <w:noProof/>
                <w:webHidden/>
              </w:rPr>
            </w:r>
            <w:r w:rsidR="00984593">
              <w:rPr>
                <w:noProof/>
                <w:webHidden/>
              </w:rPr>
              <w:fldChar w:fldCharType="separate"/>
            </w:r>
            <w:r w:rsidR="00B076CA">
              <w:rPr>
                <w:noProof/>
                <w:webHidden/>
              </w:rPr>
              <w:t>101</w:t>
            </w:r>
            <w:r w:rsidR="00984593">
              <w:rPr>
                <w:noProof/>
                <w:webHidden/>
              </w:rPr>
              <w:fldChar w:fldCharType="end"/>
            </w:r>
          </w:hyperlink>
        </w:p>
        <w:p w14:paraId="324AECFB" w14:textId="3456E99F" w:rsidR="00984593" w:rsidRDefault="00F55FA3">
          <w:pPr>
            <w:pStyle w:val="TOC1"/>
            <w:tabs>
              <w:tab w:val="right" w:leader="dot" w:pos="10070"/>
            </w:tabs>
            <w:rPr>
              <w:rFonts w:asciiTheme="minorHAnsi" w:eastAsiaTheme="minorEastAsia" w:hAnsiTheme="minorHAnsi"/>
              <w:noProof/>
              <w:color w:val="auto"/>
              <w:sz w:val="22"/>
              <w:szCs w:val="22"/>
            </w:rPr>
          </w:pPr>
          <w:hyperlink w:anchor="_Toc34901644" w:history="1">
            <w:r w:rsidR="00984593" w:rsidRPr="00FD34D2">
              <w:rPr>
                <w:rStyle w:val="Hyperlink"/>
                <w:noProof/>
              </w:rPr>
              <w:t>Bibliography</w:t>
            </w:r>
            <w:r w:rsidR="00984593">
              <w:rPr>
                <w:noProof/>
                <w:webHidden/>
              </w:rPr>
              <w:tab/>
            </w:r>
            <w:r w:rsidR="00984593">
              <w:rPr>
                <w:noProof/>
                <w:webHidden/>
              </w:rPr>
              <w:fldChar w:fldCharType="begin"/>
            </w:r>
            <w:r w:rsidR="00984593">
              <w:rPr>
                <w:noProof/>
                <w:webHidden/>
              </w:rPr>
              <w:instrText xml:space="preserve"> PAGEREF _Toc34901644 \h </w:instrText>
            </w:r>
            <w:r w:rsidR="00984593">
              <w:rPr>
                <w:noProof/>
                <w:webHidden/>
              </w:rPr>
            </w:r>
            <w:r w:rsidR="00984593">
              <w:rPr>
                <w:noProof/>
                <w:webHidden/>
              </w:rPr>
              <w:fldChar w:fldCharType="separate"/>
            </w:r>
            <w:r w:rsidR="00B076CA">
              <w:rPr>
                <w:noProof/>
                <w:webHidden/>
              </w:rPr>
              <w:t>102</w:t>
            </w:r>
            <w:r w:rsidR="00984593">
              <w:rPr>
                <w:noProof/>
                <w:webHidden/>
              </w:rPr>
              <w:fldChar w:fldCharType="end"/>
            </w:r>
          </w:hyperlink>
        </w:p>
        <w:p w14:paraId="190A2753" w14:textId="52D64904"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3" w:name="_Toc25337010"/>
      <w:bookmarkStart w:id="14" w:name="_Toc25357135"/>
      <w:bookmarkStart w:id="15" w:name="_Toc34901501"/>
      <w:r>
        <w:lastRenderedPageBreak/>
        <w:t>Foreword</w:t>
      </w:r>
      <w:bookmarkEnd w:id="13"/>
      <w:bookmarkEnd w:id="14"/>
      <w:bookmarkEnd w:id="15"/>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OpenO&amp;M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OAGi,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OpenO&amp;M ISBM JWG members, e.g., the </w:t>
      </w:r>
      <w:hyperlink r:id="rId27">
        <w:r w:rsidRPr="3188E338">
          <w:rPr>
            <w:rStyle w:val="Hyperlink"/>
          </w:rPr>
          <w:t>OpenMSM</w:t>
        </w:r>
      </w:hyperlink>
      <w:r>
        <w:t xml:space="preserve"> [</w:t>
      </w:r>
      <w:hyperlink r:id="rId28">
        <w:r w:rsidRPr="3188E338">
          <w:rPr>
            <w:rFonts w:eastAsiaTheme="minorEastAsia"/>
            <w:szCs w:val="20"/>
          </w:rPr>
          <w:t>https://github.com/OpenMSM/OpenMSM</w:t>
        </w:r>
      </w:hyperlink>
      <w:r>
        <w:t xml:space="preserve">] and </w:t>
      </w:r>
      <w:hyperlink r:id="rId29">
        <w:r w:rsidRPr="3188E338">
          <w:rPr>
            <w:rStyle w:val="Hyperlink"/>
          </w:rPr>
          <w:t>ProtoISBM</w:t>
        </w:r>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6" w:name="_Toc25337011"/>
      <w:bookmarkStart w:id="17" w:name="_Toc25357136"/>
      <w:bookmarkStart w:id="18" w:name="_Toc34901502"/>
      <w:r>
        <w:lastRenderedPageBreak/>
        <w:t>Introduction</w:t>
      </w:r>
      <w:bookmarkEnd w:id="16"/>
      <w:bookmarkEnd w:id="17"/>
      <w:bookmarkEnd w:id="18"/>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19" w:name="notational-conventions"/>
      <w:bookmarkEnd w:id="19"/>
      <w:r w:rsidR="00C4067F">
        <w:t>2.0</w:t>
      </w:r>
    </w:p>
    <w:p w14:paraId="478DD20E" w14:textId="3AB1BECF" w:rsidR="00F834DD" w:rsidRDefault="00F834DD" w:rsidP="00DF45CA">
      <w:pPr>
        <w:pStyle w:val="Heading1"/>
        <w:ind w:left="431" w:hanging="431"/>
      </w:pPr>
      <w:bookmarkStart w:id="20" w:name="_Toc25337012"/>
      <w:bookmarkStart w:id="21" w:name="_Toc25357137"/>
      <w:bookmarkStart w:id="22" w:name="_Toc34901503"/>
      <w:r>
        <w:t>Scope</w:t>
      </w:r>
      <w:bookmarkEnd w:id="20"/>
      <w:bookmarkEnd w:id="21"/>
      <w:bookmarkEnd w:id="22"/>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3" w:name="_Toc25337013"/>
      <w:bookmarkStart w:id="24" w:name="_Toc25357138"/>
      <w:bookmarkStart w:id="25" w:name="_Toc34901504"/>
      <w:r>
        <w:t>Normative References</w:t>
      </w:r>
      <w:bookmarkEnd w:id="23"/>
      <w:bookmarkEnd w:id="24"/>
      <w:bookmarkEnd w:id="25"/>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6" w:name="_Toc25337014"/>
      <w:bookmarkStart w:id="27" w:name="_Toc25357139"/>
      <w:bookmarkStart w:id="28" w:name="_Toc34901505"/>
      <w:r>
        <w:t>Terms, Definitions, and Conventions</w:t>
      </w:r>
      <w:bookmarkEnd w:id="26"/>
      <w:bookmarkEnd w:id="27"/>
      <w:bookmarkEnd w:id="28"/>
    </w:p>
    <w:p w14:paraId="6B088DED" w14:textId="77777777" w:rsidR="002050A8" w:rsidRPr="00A25EDB" w:rsidRDefault="002050A8" w:rsidP="002050A8">
      <w:pPr>
        <w:pStyle w:val="Heading2"/>
      </w:pPr>
      <w:bookmarkStart w:id="29" w:name="_Toc25337015"/>
      <w:bookmarkStart w:id="30" w:name="_Toc25357140"/>
      <w:bookmarkStart w:id="31" w:name="_Ref30506920"/>
      <w:bookmarkStart w:id="32" w:name="_Toc34901506"/>
      <w:r>
        <w:t>Terms</w:t>
      </w:r>
      <w:bookmarkEnd w:id="29"/>
      <w:bookmarkEnd w:id="30"/>
      <w:bookmarkEnd w:id="31"/>
      <w:bookmarkEnd w:id="32"/>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Electropedia: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r>
        <w:t>ChannelDescription</w:t>
      </w:r>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r w:rsidRPr="00BF72B0">
        <w:t>ChannelFault</w:t>
      </w:r>
    </w:p>
    <w:p w14:paraId="7FA3E446" w14:textId="77777777" w:rsidR="002050A8" w:rsidRDefault="002050A8" w:rsidP="002050A8">
      <w:pPr>
        <w:pStyle w:val="Definition"/>
      </w:pPr>
      <w:r>
        <w:t>error indicating that either the ChannelURI is invalid or the application does not have the appropriate SecurityToken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r>
        <w:t>C</w:t>
      </w:r>
      <w:r w:rsidRPr="00BF72B0">
        <w:t>hannel</w:t>
      </w:r>
      <w:r>
        <w:t>T</w:t>
      </w:r>
      <w:r w:rsidRPr="00BF72B0">
        <w:t>ype</w:t>
      </w:r>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r>
        <w:t>C</w:t>
      </w:r>
      <w:r w:rsidRPr="00BF72B0">
        <w:t>hannelURI</w:t>
      </w:r>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r>
        <w:t>FilterExpression</w:t>
      </w:r>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The OpenAPI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r w:rsidRPr="00C12910">
        <w:t>ListenerURL</w:t>
      </w:r>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r>
        <w:t>M</w:t>
      </w:r>
      <w:r w:rsidRPr="00BF72B0">
        <w:t>essage</w:t>
      </w:r>
      <w:r>
        <w:t>C</w:t>
      </w:r>
      <w:r w:rsidRPr="00BF72B0">
        <w:t>ontent</w:t>
      </w:r>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r>
        <w:t>M</w:t>
      </w:r>
      <w:r w:rsidRPr="00BF72B0">
        <w:t>essageID</w:t>
      </w:r>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r w:rsidRPr="00BF72B0">
        <w:t>NamespaceFault</w:t>
      </w:r>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r>
        <w:t>NamespaceName</w:t>
      </w:r>
    </w:p>
    <w:p w14:paraId="596C5BD1" w14:textId="77777777" w:rsidR="002050A8" w:rsidRDefault="002050A8" w:rsidP="002050A8">
      <w:pPr>
        <w:pStyle w:val="Definition"/>
      </w:pPr>
      <w:r>
        <w:t>name used for an XPath/JSONPath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r w:rsidRPr="00BF72B0">
        <w:t>NamespacePrefix</w:t>
      </w:r>
    </w:p>
    <w:p w14:paraId="2BED0E9E" w14:textId="77777777" w:rsidR="002050A8" w:rsidRDefault="002050A8" w:rsidP="002050A8">
      <w:pPr>
        <w:pStyle w:val="Definition"/>
      </w:pPr>
      <w:r>
        <w:t>prefix used for an XPath/</w:t>
      </w:r>
      <w:r w:rsidRPr="00BF72B0">
        <w:t>JSONPath</w:t>
      </w:r>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r w:rsidRPr="00BF72B0">
        <w:t>OperationFault</w:t>
      </w:r>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ChannelType</w:t>
      </w:r>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r>
        <w:t>Parameter</w:t>
      </w:r>
      <w:r w:rsidRPr="00BF72B0">
        <w:t>Fault</w:t>
      </w:r>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r>
        <w:t>S</w:t>
      </w:r>
      <w:r w:rsidRPr="00BF72B0">
        <w:t>ecurity</w:t>
      </w:r>
      <w:r>
        <w:t>T</w:t>
      </w:r>
      <w:r w:rsidRPr="00BF72B0">
        <w:t>oken</w:t>
      </w:r>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r w:rsidRPr="00BF72B0">
        <w:t>SecurityTokenFault</w:t>
      </w:r>
    </w:p>
    <w:p w14:paraId="42585091" w14:textId="77777777" w:rsidR="002050A8" w:rsidRPr="002C6837" w:rsidRDefault="002050A8" w:rsidP="002050A8">
      <w:pPr>
        <w:pStyle w:val="Definition"/>
      </w:pPr>
      <w:r>
        <w:t>error indicating that an invalid SecurityT</w:t>
      </w:r>
      <w:r w:rsidRPr="00BF72B0">
        <w:t>oken</w:t>
      </w:r>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r w:rsidRPr="00BF72B0">
        <w:t>SessionFault</w:t>
      </w:r>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of the wrong SessionType</w:t>
      </w:r>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r>
        <w:t>S</w:t>
      </w:r>
      <w:r w:rsidRPr="00BF72B0">
        <w:t>essionID</w:t>
      </w:r>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r>
        <w:t>SessionType</w:t>
      </w:r>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Defined SessionTypes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77777777" w:rsidR="002050A8" w:rsidRDefault="002050A8" w:rsidP="002050A8">
      <w:pPr>
        <w:pStyle w:val="Note"/>
      </w:pPr>
      <w:r>
        <w:t>NOTE 2</w:t>
      </w:r>
      <w:r>
        <w:tab/>
        <w:t>Only applies when this capitalization is used.</w:t>
      </w:r>
    </w:p>
    <w:p w14:paraId="6FFB3C87" w14:textId="77777777" w:rsidR="002050A8" w:rsidRDefault="002050A8" w:rsidP="002050A8">
      <w:pPr>
        <w:pStyle w:val="Heading2"/>
      </w:pPr>
      <w:bookmarkStart w:id="33" w:name="_Toc26110471"/>
      <w:bookmarkStart w:id="34" w:name="_Toc26110472"/>
      <w:bookmarkStart w:id="35" w:name="_Toc26110473"/>
      <w:bookmarkStart w:id="36" w:name="_Toc26110474"/>
      <w:bookmarkStart w:id="37" w:name="_Toc26110475"/>
      <w:bookmarkStart w:id="38" w:name="_Toc26110476"/>
      <w:bookmarkStart w:id="39" w:name="_Toc26110477"/>
      <w:bookmarkStart w:id="40" w:name="_Toc25337016"/>
      <w:bookmarkStart w:id="41" w:name="_Toc25357141"/>
      <w:bookmarkStart w:id="42" w:name="_Toc34901507"/>
      <w:bookmarkEnd w:id="33"/>
      <w:bookmarkEnd w:id="34"/>
      <w:bookmarkEnd w:id="35"/>
      <w:bookmarkEnd w:id="36"/>
      <w:bookmarkEnd w:id="37"/>
      <w:bookmarkEnd w:id="38"/>
      <w:bookmarkEnd w:id="39"/>
      <w:r>
        <w:t>Notational Conventions</w:t>
      </w:r>
      <w:bookmarkEnd w:id="40"/>
      <w:bookmarkEnd w:id="41"/>
      <w:bookmarkEnd w:id="42"/>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279D8374" w14:textId="77777777" w:rsidR="002050A8" w:rsidRDefault="002050A8" w:rsidP="002050A8">
      <w:pPr>
        <w:pStyle w:val="Heading2"/>
      </w:pPr>
      <w:bookmarkStart w:id="43" w:name="namespaces"/>
      <w:bookmarkStart w:id="44" w:name="_XML_Namespaces"/>
      <w:bookmarkStart w:id="45" w:name="_Toc25337017"/>
      <w:bookmarkStart w:id="46" w:name="_Toc25357142"/>
      <w:bookmarkStart w:id="47" w:name="_Toc34901508"/>
      <w:bookmarkEnd w:id="43"/>
      <w:bookmarkEnd w:id="44"/>
      <w:r>
        <w:t>Schema Namespaces</w:t>
      </w:r>
      <w:bookmarkEnd w:id="45"/>
      <w:bookmarkEnd w:id="46"/>
      <w:bookmarkEnd w:id="47"/>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r>
              <w:t>xs</w:t>
            </w:r>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r>
              <w:t>xsi</w:t>
            </w:r>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r>
              <w:t>isbm</w:t>
            </w:r>
          </w:p>
        </w:tc>
        <w:tc>
          <w:tcPr>
            <w:tcW w:w="0" w:type="auto"/>
          </w:tcPr>
          <w:p w14:paraId="45177215" w14:textId="77777777" w:rsidR="002050A8" w:rsidRDefault="00F55FA3"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r>
              <w:t>isbm-rest</w:t>
            </w:r>
          </w:p>
        </w:tc>
        <w:tc>
          <w:tcPr>
            <w:tcW w:w="0" w:type="auto"/>
          </w:tcPr>
          <w:p w14:paraId="2115AF66" w14:textId="77777777" w:rsidR="002050A8" w:rsidRDefault="00F55FA3"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8" w:name="service-requirements"/>
      <w:bookmarkStart w:id="49" w:name="_Toc25337018"/>
      <w:bookmarkStart w:id="50" w:name="_Toc25357143"/>
      <w:bookmarkStart w:id="51" w:name="_Toc34901509"/>
      <w:bookmarkEnd w:id="48"/>
      <w:r>
        <w:t>Service Requirements</w:t>
      </w:r>
      <w:bookmarkEnd w:id="49"/>
      <w:bookmarkEnd w:id="50"/>
      <w:bookmarkEnd w:id="51"/>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2" w:name="message-content-format"/>
      <w:bookmarkStart w:id="53" w:name="_Toc25337019"/>
      <w:bookmarkStart w:id="54" w:name="_Toc25357144"/>
      <w:bookmarkStart w:id="55" w:name="_Toc34901510"/>
      <w:bookmarkEnd w:id="52"/>
      <w:r>
        <w:t>Message Content Format</w:t>
      </w:r>
      <w:bookmarkEnd w:id="53"/>
      <w:bookmarkEnd w:id="54"/>
      <w:bookmarkEnd w:id="55"/>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6" w:name="_Toc25337020"/>
      <w:bookmarkStart w:id="57" w:name="_Toc25357145"/>
      <w:bookmarkStart w:id="58" w:name="_Toc34901511"/>
      <w:r>
        <w:t>SOAP Interface Requirements</w:t>
      </w:r>
      <w:bookmarkEnd w:id="56"/>
      <w:bookmarkEnd w:id="57"/>
      <w:bookmarkEnd w:id="58"/>
      <w:r>
        <w:t xml:space="preserve"> </w:t>
      </w:r>
    </w:p>
    <w:p w14:paraId="5CCB8DDC" w14:textId="77777777" w:rsidR="002050A8" w:rsidRDefault="002050A8" w:rsidP="002050A8">
      <w:pPr>
        <w:pStyle w:val="BodyText"/>
      </w:pPr>
      <w:bookmarkStart w:id="59"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9"/>
    </w:p>
    <w:p w14:paraId="080E0F43" w14:textId="77777777"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r w:rsidRPr="005959AA">
        <w:rPr>
          <w:rStyle w:val="VerbatimChar"/>
        </w:rPr>
        <w:t>xs:any</w:t>
      </w:r>
      <w:r>
        <w:t>) element with the processing requirement defined as strict (</w:t>
      </w:r>
      <w:r w:rsidRPr="00123A8F">
        <w:t>processContents="strict"</w:t>
      </w:r>
      <w:r>
        <w:t>). The XML content MUST be valid XML, specify a valid XML Schema, and validate against the specified XML schema.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60" w:name="_Hlk25355192"/>
      <w:r>
        <w:t xml:space="preserve">For String Message Content, the content is associated through the use of an XML element of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60"/>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r w:rsidRPr="005959AA">
        <w:rPr>
          <w:rStyle w:val="VerbatimChar"/>
        </w:rPr>
        <w:t>xsi:type</w:t>
      </w:r>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MessageContent xsi:type="XMLConten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MessageConten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MessageContent xsi:type="StringContent" mediaType="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MessageConten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MessageContent xsi:type="BinaryContent"&gt;</w:t>
      </w:r>
    </w:p>
    <w:p w14:paraId="46A38A73" w14:textId="77777777" w:rsidR="002050A8" w:rsidRPr="00F50FEB" w:rsidRDefault="002050A8" w:rsidP="002050A8">
      <w:pPr>
        <w:pStyle w:val="SourceCode"/>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lastRenderedPageBreak/>
        <w:t xml:space="preserve">  &lt;Content&gt;</w:t>
      </w:r>
    </w:p>
    <w:p w14:paraId="1545BC67" w14:textId="77777777" w:rsidR="002050A8" w:rsidRPr="00F50FEB" w:rsidRDefault="002050A8" w:rsidP="002050A8">
      <w:pPr>
        <w:pStyle w:val="SourceCode"/>
        <w:rPr>
          <w:rStyle w:val="VerbatimChar"/>
        </w:rPr>
      </w:pPr>
      <w:r w:rsidRPr="00F50FEB">
        <w:rPr>
          <w:rStyle w:val="VerbatimChar"/>
        </w:rPr>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MessageContent&gt;</w:t>
      </w:r>
    </w:p>
    <w:p w14:paraId="4061C5F6" w14:textId="77777777" w:rsidR="002050A8" w:rsidRDefault="002050A8" w:rsidP="002050A8">
      <w:pPr>
        <w:pStyle w:val="Heading3"/>
      </w:pPr>
      <w:bookmarkStart w:id="61" w:name="_Toc25337021"/>
      <w:bookmarkStart w:id="62" w:name="_Toc25357146"/>
      <w:bookmarkStart w:id="63" w:name="_Toc34901512"/>
      <w:r>
        <w:t>REST Interface Requirements</w:t>
      </w:r>
      <w:bookmarkEnd w:id="61"/>
      <w:bookmarkEnd w:id="62"/>
      <w:bookmarkEnd w:id="63"/>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r w:rsidRPr="00AF08EE">
        <w:rPr>
          <w:rStyle w:val="VerbatimChar"/>
        </w:rPr>
        <w:t>contentEncoding</w:t>
      </w:r>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r w:rsidRPr="00AF08EE">
        <w:rPr>
          <w:rStyle w:val="VerbatimChar"/>
        </w:rPr>
        <w:t>contentEncoding</w:t>
      </w:r>
      <w:r>
        <w:t xml:space="preserve"> of the content. The </w:t>
      </w:r>
      <w:r w:rsidRPr="00AD19AD">
        <w:rPr>
          <w:rStyle w:val="VerbatimChar"/>
        </w:rPr>
        <w:t>contentEncoding</w:t>
      </w:r>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r w:rsidRPr="00082D1C">
        <w:rPr>
          <w:rStyle w:val="VerbatimChar"/>
        </w:rPr>
        <w:t>mediaType</w:t>
      </w:r>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1626EB91" w:rsidR="002050A8" w:rsidRDefault="002050A8" w:rsidP="002050A8">
      <w:pPr>
        <w:spacing w:after="0"/>
      </w:pPr>
      <w:r>
        <w:t xml:space="preserve">The Channel URIs MUST be encoded when used within the URL of a REST call, for example: </w:t>
      </w:r>
      <w:r w:rsidRPr="0046674F">
        <w:rPr>
          <w:rStyle w:val="VerbatimChar"/>
        </w:rPr>
        <w:t>'http://server/channels/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jsonContent-Type: application/json</w:t>
      </w:r>
    </w:p>
    <w:p w14:paraId="66925629" w14:textId="77777777" w:rsidR="002050A8" w:rsidRDefault="002050A8" w:rsidP="002050A8">
      <w:pPr>
        <w:pStyle w:val="SourceCode"/>
      </w:pPr>
      <w:r>
        <w:lastRenderedPageBreak/>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etc"],</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messageConten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t xml:space="preserve">      "somejson":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4" w:name="_String_Message_Content"/>
      <w:bookmarkEnd w:id="64"/>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etc"],</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messageContent": {</w:t>
      </w:r>
    </w:p>
    <w:p w14:paraId="51966508" w14:textId="77777777" w:rsidR="002050A8" w:rsidRPr="00C95060" w:rsidRDefault="002050A8" w:rsidP="002050A8">
      <w:pPr>
        <w:pStyle w:val="SourceCode"/>
      </w:pPr>
      <w:r w:rsidRPr="00C95060">
        <w:t xml:space="preserve">    "mediaType": "application/xml",</w:t>
      </w:r>
    </w:p>
    <w:p w14:paraId="11AEC6D1" w14:textId="77777777" w:rsidR="002050A8" w:rsidRPr="00C95060" w:rsidRDefault="002050A8" w:rsidP="002050A8">
      <w:pPr>
        <w:pStyle w:val="SourceCode"/>
      </w:pPr>
      <w:r w:rsidRPr="00C95060">
        <w:t xml:space="preserve">    "content": "&lt;someXml&gt;This is XML content in JSON&lt;/someXml&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etc"],</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messageContent": {</w:t>
      </w:r>
    </w:p>
    <w:p w14:paraId="0D396424" w14:textId="77777777" w:rsidR="002050A8" w:rsidRPr="00C95060" w:rsidRDefault="002050A8" w:rsidP="002050A8">
      <w:pPr>
        <w:pStyle w:val="SourceCode"/>
      </w:pPr>
      <w:r w:rsidRPr="00C95060">
        <w:t>    "mediaType": "application/xml",</w:t>
      </w:r>
    </w:p>
    <w:p w14:paraId="6DC36B21" w14:textId="77777777" w:rsidR="002050A8" w:rsidRPr="00C95060" w:rsidRDefault="002050A8" w:rsidP="002050A8">
      <w:pPr>
        <w:pStyle w:val="SourceCode"/>
      </w:pPr>
      <w:r w:rsidRPr="00C95060">
        <w:t>    "contentEncoding: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5" w:name="security"/>
      <w:bookmarkStart w:id="66" w:name="error-handling"/>
      <w:bookmarkStart w:id="67" w:name="_Toc25357147"/>
      <w:bookmarkStart w:id="68" w:name="_Toc25337022"/>
      <w:bookmarkStart w:id="69" w:name="_Toc34901513"/>
      <w:bookmarkStart w:id="70" w:name="_Toc25337025"/>
      <w:bookmarkStart w:id="71" w:name="_Toc25357150"/>
      <w:bookmarkEnd w:id="65"/>
      <w:bookmarkEnd w:id="66"/>
      <w:r>
        <w:lastRenderedPageBreak/>
        <w:t>Security</w:t>
      </w:r>
      <w:bookmarkEnd w:id="67"/>
      <w:bookmarkEnd w:id="68"/>
      <w:bookmarkEnd w:id="69"/>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All ISBM implementations MUST support username/password authentication as a basic level of security. This will differ for implementations of the different service types: for example, WS-Security UsernameToken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2"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2"/>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r w:rsidRPr="009139B0">
          <w:rPr>
            <w:rStyle w:val="Hyperlink"/>
          </w:rPr>
          <w:t>CreateChannel operation</w:t>
        </w:r>
      </w:hyperlink>
      <w:r>
        <w:t xml:space="preserve"> (since the channel does not exist at the point in time when invoking CreateChannel).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3" w:name="_Toc25337023"/>
      <w:bookmarkStart w:id="74" w:name="_Toc25357148"/>
      <w:bookmarkStart w:id="75" w:name="_Toc34901514"/>
      <w:r>
        <w:t>SOAP Interface Requirements</w:t>
      </w:r>
      <w:bookmarkEnd w:id="73"/>
      <w:bookmarkEnd w:id="74"/>
      <w:bookmarkEnd w:id="75"/>
    </w:p>
    <w:p w14:paraId="442EC3EB" w14:textId="77777777" w:rsidR="002050A8" w:rsidRDefault="002050A8" w:rsidP="002050A8">
      <w:pPr>
        <w:pStyle w:val="BodyText"/>
      </w:pPr>
      <w:r>
        <w:t xml:space="preserve">All ISBM SOAP implementations MUST support the </w:t>
      </w:r>
      <w:bookmarkStart w:id="76" w:name="_Hlk30158223"/>
      <w:r>
        <w:fldChar w:fldCharType="begin"/>
      </w:r>
      <w:r>
        <w:instrText xml:space="preserve"> HYPERLINK "https://www.oasis-open.org/committees/download.php/16782/wss-v1.1-spec-os-UsernameTokenProfile.pdf" \h </w:instrText>
      </w:r>
      <w:r>
        <w:fldChar w:fldCharType="separate"/>
      </w:r>
      <w:r>
        <w:rPr>
          <w:rStyle w:val="Hyperlink"/>
        </w:rPr>
        <w:t>WS-Security UsernameToken</w:t>
      </w:r>
      <w:r>
        <w:rPr>
          <w:rStyle w:val="Hyperlink"/>
        </w:rPr>
        <w:fldChar w:fldCharType="end"/>
      </w:r>
      <w:r>
        <w:t xml:space="preserve"> </w:t>
      </w:r>
      <w:bookmarkEnd w:id="76"/>
      <w:r>
        <w:t>[</w:t>
      </w:r>
      <w:r w:rsidRPr="009139B0">
        <w:t>https://www.oasis-open.org/committees/download.php/16782/wss-v1.1-spec-os-UsernameTokenProfile.pdf</w:t>
      </w:r>
      <w:r>
        <w:t xml:space="preserve">] using </w:t>
      </w:r>
      <w:r>
        <w:rPr>
          <w:rStyle w:val="VerbatimChar"/>
        </w:rPr>
        <w:t>PasswordText</w:t>
      </w:r>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7" w:name="_Hlk26301716"/>
      <w:r>
        <w:t>NOTE</w:t>
      </w:r>
      <w:r>
        <w:tab/>
        <w:t xml:space="preserve">the requirement for supporting the use of </w:t>
      </w:r>
      <w:r w:rsidRPr="00A0755A">
        <w:t xml:space="preserve">WS-Security UsernameToken </w:t>
      </w:r>
      <w:r>
        <w:t>is in place of the, usually optional, SecurityToken listed as an input to most operations in the service descriptions of the ISA-95.00.06 MSM specification.</w:t>
      </w:r>
    </w:p>
    <w:bookmarkEnd w:id="77"/>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8" w:name="_Toc25337024"/>
      <w:bookmarkStart w:id="79" w:name="_Toc25357149"/>
      <w:bookmarkStart w:id="80" w:name="_Toc34901515"/>
      <w:r>
        <w:t>REST Interface Requirements</w:t>
      </w:r>
      <w:bookmarkEnd w:id="78"/>
      <w:bookmarkEnd w:id="79"/>
      <w:bookmarkEnd w:id="80"/>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SecurityTokens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SecurityToken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r w:rsidRPr="00EC2817">
          <w:rPr>
            <w:rStyle w:val="Hyperlink"/>
            <w:rFonts w:ascii="Consolas" w:hAnsi="Consolas"/>
          </w:rPr>
          <w:t>UsernameToken</w:t>
        </w:r>
      </w:hyperlink>
      <w:r>
        <w:t xml:space="preserve"> schema defined in this specification MUST be supported by ISBM REST implementations.</w:t>
      </w:r>
    </w:p>
    <w:p w14:paraId="6E365D0F" w14:textId="77777777" w:rsidR="002050A8" w:rsidRDefault="002050A8" w:rsidP="002050A8">
      <w:pPr>
        <w:pStyle w:val="Heading2"/>
      </w:pPr>
      <w:bookmarkStart w:id="81" w:name="_Toc34901516"/>
      <w:r>
        <w:t>Error Handling</w:t>
      </w:r>
      <w:bookmarkEnd w:id="70"/>
      <w:bookmarkEnd w:id="71"/>
      <w:bookmarkEnd w:id="81"/>
    </w:p>
    <w:p w14:paraId="369CF71F" w14:textId="77777777" w:rsidR="002050A8" w:rsidRDefault="002050A8" w:rsidP="002050A8">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2" w:name="soap-faults"/>
      <w:bookmarkEnd w:id="82"/>
      <w:r>
        <w:t xml:space="preserve"> this is provided through a simple object schema containing the </w:t>
      </w:r>
      <w:r w:rsidRPr="005E4D68">
        <w:rPr>
          <w:rStyle w:val="VerbatimChar"/>
        </w:rPr>
        <w:t>fault</w:t>
      </w:r>
      <w:r>
        <w:t xml:space="preserve"> property (e.g., </w:t>
      </w:r>
      <w:hyperlink w:anchor="_Fault" w:history="1">
        <w:r w:rsidRPr="00F76A3F">
          <w:rPr>
            <w:rStyle w:val="Hyperlink"/>
          </w:rPr>
          <w:t>ParameterFault</w:t>
        </w:r>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r>
        <w:rPr>
          <w:rStyle w:val="VerbatimChar"/>
        </w:rPr>
        <w:t>ChannelFault</w:t>
      </w:r>
      <w:r>
        <w:t xml:space="preserve"> returned by the </w:t>
      </w:r>
      <w:hyperlink w:anchor="_Delete_Channel" w:history="1">
        <w:r w:rsidRPr="001E4E21">
          <w:rPr>
            <w:rStyle w:val="Hyperlink"/>
          </w:rPr>
          <w:t>DeleteChannel</w:t>
        </w:r>
      </w:hyperlink>
      <w:r>
        <w:t xml:space="preserve"> operation means that the </w:t>
      </w:r>
      <w:r>
        <w:rPr>
          <w:rStyle w:val="VerbatimChar"/>
        </w:rPr>
        <w:t>ChannelURI</w:t>
      </w:r>
      <w:r>
        <w:t xml:space="preserve"> provided by the sender did not exist.</w:t>
      </w:r>
    </w:p>
    <w:p w14:paraId="762AF94D" w14:textId="77777777" w:rsidR="002050A8" w:rsidRDefault="002050A8" w:rsidP="002050A8">
      <w:pPr>
        <w:pStyle w:val="Heading3"/>
      </w:pPr>
      <w:bookmarkStart w:id="83" w:name="invalid-notification-url"/>
      <w:bookmarkStart w:id="84" w:name="_Toc25337026"/>
      <w:bookmarkStart w:id="85" w:name="_Toc25357151"/>
      <w:bookmarkStart w:id="86" w:name="_Toc34901517"/>
      <w:bookmarkEnd w:id="83"/>
      <w:r>
        <w:t>Parameter Faults</w:t>
      </w:r>
      <w:bookmarkEnd w:id="84"/>
      <w:bookmarkEnd w:id="85"/>
      <w:bookmarkEnd w:id="86"/>
    </w:p>
    <w:p w14:paraId="69AB03E5" w14:textId="77777777" w:rsidR="002050A8" w:rsidRDefault="002050A8" w:rsidP="002050A8">
      <w:pPr>
        <w:pStyle w:val="BodyText"/>
      </w:pPr>
      <w:r>
        <w:t xml:space="preserve">If any parameter for an operation is malformed or not optional and blank, then an ISBM Service Provider MUST return a </w:t>
      </w:r>
      <w:r w:rsidRPr="0070289C">
        <w:rPr>
          <w:rStyle w:val="VerbatimChar"/>
        </w:rPr>
        <w:t>ParameterFault</w:t>
      </w:r>
      <w:r>
        <w:t xml:space="preserve"> to aid senders in determining the type of error.</w:t>
      </w:r>
    </w:p>
    <w:p w14:paraId="60C14B05" w14:textId="77777777" w:rsidR="002050A8" w:rsidRDefault="002050A8" w:rsidP="002050A8">
      <w:pPr>
        <w:pStyle w:val="BodyText"/>
      </w:pPr>
      <w:r>
        <w:t xml:space="preserve">For the SOAP interface, the undeclared </w:t>
      </w:r>
      <w:r w:rsidRPr="0070289C">
        <w:rPr>
          <w:rStyle w:val="VerbatimChar"/>
        </w:rPr>
        <w:t>isbm:ParameterFault</w:t>
      </w:r>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r w:rsidRPr="00F76A3F">
          <w:rPr>
            <w:rStyle w:val="Hyperlink"/>
          </w:rPr>
          <w:t>json:ParameterFault</w:t>
        </w:r>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7" w:name="_Toc25337027"/>
      <w:bookmarkStart w:id="88" w:name="_Toc25357152"/>
      <w:bookmarkStart w:id="89" w:name="_Toc34901518"/>
      <w:r>
        <w:t>Invalid Notification URL</w:t>
      </w:r>
      <w:bookmarkEnd w:id="87"/>
      <w:bookmarkEnd w:id="88"/>
      <w:bookmarkEnd w:id="89"/>
    </w:p>
    <w:p w14:paraId="2469BD14" w14:textId="77777777" w:rsidR="002050A8" w:rsidRDefault="002050A8" w:rsidP="002050A8">
      <w:pPr>
        <w:pStyle w:val="BodyText"/>
      </w:pPr>
      <w:r>
        <w:t xml:space="preserve">If a provider/consumer application provides a URL that does not host a </w:t>
      </w:r>
      <w:hyperlink w:anchor="_Notify_Listener" w:history="1">
        <w:r w:rsidRPr="001E4E21">
          <w:rPr>
            <w:rStyle w:val="Hyperlink"/>
          </w:rPr>
          <w:t>NotifyListener</w:t>
        </w:r>
      </w:hyperlink>
      <w:r w:rsidRPr="00F27198">
        <w:rPr>
          <w:rStyle w:val="Hyperlink"/>
        </w:rPr>
        <w:t xml:space="preserve"> service</w:t>
      </w:r>
      <w:r>
        <w:t>, the ISBM Service Provider MAY choose to defer or not to send (possibly after some time) a NotifyListener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r>
        <w:rPr>
          <w:rStyle w:val="VerbatimChar"/>
        </w:rPr>
        <w:t>ParameterFault</w:t>
      </w:r>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0" w:name="content-based-filtering"/>
      <w:bookmarkStart w:id="91" w:name="_Toc25337028"/>
      <w:bookmarkStart w:id="92" w:name="_Toc25357153"/>
      <w:bookmarkStart w:id="93" w:name="_Ref30151060"/>
      <w:bookmarkStart w:id="94" w:name="_Toc34901519"/>
      <w:bookmarkEnd w:id="90"/>
      <w:r>
        <w:t>Content-Based Filtering</w:t>
      </w:r>
      <w:bookmarkEnd w:id="91"/>
      <w:bookmarkEnd w:id="92"/>
      <w:bookmarkEnd w:id="93"/>
      <w:bookmarkEnd w:id="94"/>
    </w:p>
    <w:p w14:paraId="7A112E90" w14:textId="77777777" w:rsidR="002050A8" w:rsidRDefault="002050A8" w:rsidP="002050A8">
      <w:pPr>
        <w:pStyle w:val="BodyText"/>
      </w:pPr>
      <w:r>
        <w:t xml:space="preserve">To allow efficient content-based filtering of messages, </w:t>
      </w:r>
      <w:r w:rsidRPr="00376624">
        <w:rPr>
          <w:rStyle w:val="VerbatimChar"/>
        </w:rPr>
        <w:t>FilterExpression</w:t>
      </w:r>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r w:rsidRPr="00376624">
        <w:rPr>
          <w:rStyle w:val="VerbatimChar"/>
        </w:rPr>
        <w:t>FilterExpression</w:t>
      </w:r>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MessageContent.</w:t>
      </w:r>
    </w:p>
    <w:p w14:paraId="6DBD227F" w14:textId="77777777" w:rsidR="002050A8" w:rsidRDefault="002050A8" w:rsidP="002050A8">
      <w:pPr>
        <w:pStyle w:val="BodyText"/>
      </w:pPr>
      <w:r>
        <w:t xml:space="preserve">It is RECOMMENDED that an XPath expression be used for XML content and a </w:t>
      </w:r>
      <w:hyperlink r:id="rId50" w:history="1">
        <w:r w:rsidRPr="002C2759">
          <w:rPr>
            <w:rStyle w:val="Hyperlink"/>
          </w:rPr>
          <w:t>JSONPath</w:t>
        </w:r>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r w:rsidRPr="006B1834">
        <w:rPr>
          <w:rStyle w:val="VerbatimChar"/>
        </w:rPr>
        <w:t>FilterExpression</w:t>
      </w:r>
      <w:r w:rsidRPr="00012ECB">
        <w:t xml:space="preserve"> </w:t>
      </w:r>
      <w:r>
        <w:t xml:space="preserve">MAY specify the </w:t>
      </w:r>
      <w:r w:rsidRPr="001D772D">
        <w:rPr>
          <w:rStyle w:val="VerbatimChar"/>
        </w:rPr>
        <w:t>mediaType</w:t>
      </w:r>
      <w:r>
        <w:t xml:space="preserve">/s to which the expression applies. If no </w:t>
      </w:r>
      <w:r w:rsidRPr="001D772D">
        <w:rPr>
          <w:rStyle w:val="VerbatimChar"/>
        </w:rPr>
        <w:t>mediaType</w:t>
      </w:r>
      <w:r>
        <w:t xml:space="preserve"> is specified, the expression MUST be applied to Message Content of all content types.</w:t>
      </w:r>
    </w:p>
    <w:p w14:paraId="08781524" w14:textId="77777777" w:rsidR="002050A8" w:rsidRDefault="002050A8" w:rsidP="002050A8">
      <w:pPr>
        <w:pStyle w:val="BodyText"/>
      </w:pPr>
      <w:r>
        <w:lastRenderedPageBreak/>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Pr>
          <w:rStyle w:val="VerbatimChar"/>
        </w:rPr>
        <w:t>ia</w:t>
      </w:r>
      <w:r w:rsidRPr="006B296E">
        <w:rPr>
          <w:rStyle w:val="VerbatimChar"/>
        </w:rPr>
        <w:t>Type</w:t>
      </w:r>
      <w:r>
        <w:t>/s to be specified. For example, an XPath expression for XML content and a JSONPath expression for JSON content.</w:t>
      </w:r>
    </w:p>
    <w:p w14:paraId="01CFBBA8" w14:textId="77777777" w:rsidR="002050A8" w:rsidRDefault="002050A8" w:rsidP="002050A8">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14:paraId="195ECAA4" w14:textId="77777777" w:rsidR="002050A8" w:rsidRDefault="002050A8" w:rsidP="002050A8">
      <w:pPr>
        <w:pStyle w:val="BodyText"/>
      </w:pPr>
      <w:r>
        <w:t xml:space="preserve">If a </w:t>
      </w:r>
      <w:r w:rsidRPr="00054125">
        <w:rPr>
          <w:rStyle w:val="VerbatimChar"/>
        </w:rPr>
        <w:t>FilterExpression</w:t>
      </w:r>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r w:rsidRPr="00054125">
        <w:rPr>
          <w:rStyle w:val="VerbatimChar"/>
        </w:rPr>
        <w:t>mediaType</w:t>
      </w:r>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5" w:name="message-expiry"/>
      <w:bookmarkStart w:id="96" w:name="_Toc25337029"/>
      <w:bookmarkStart w:id="97" w:name="_Toc25357154"/>
      <w:bookmarkEnd w:id="95"/>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8" w:name="_Toc34901520"/>
      <w:r>
        <w:t>Message Expiry</w:t>
      </w:r>
      <w:bookmarkEnd w:id="96"/>
      <w:bookmarkEnd w:id="97"/>
      <w:bookmarkEnd w:id="98"/>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99" w:name="_Toc25357155"/>
      <w:bookmarkStart w:id="100" w:name="_Toc34901521"/>
      <w:r>
        <w:t>Feature Set Declaration</w:t>
      </w:r>
      <w:bookmarkEnd w:id="99"/>
      <w:bookmarkEnd w:id="100"/>
    </w:p>
    <w:p w14:paraId="459E595E" w14:textId="5E794806" w:rsidR="002050A8" w:rsidRDefault="002050A8" w:rsidP="002050A8">
      <w:pPr>
        <w:pStyle w:val="BodyText"/>
      </w:pPr>
      <w:bookmarkStart w:id="101"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B076CA">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1"/>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lastRenderedPageBreak/>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2" w:name="service-definitions"/>
      <w:bookmarkStart w:id="103" w:name="_3_Service_Definitions"/>
      <w:bookmarkStart w:id="104" w:name="_Toc25357156"/>
      <w:bookmarkStart w:id="105" w:name="_Toc25337030"/>
      <w:bookmarkStart w:id="106" w:name="_Toc34901522"/>
      <w:bookmarkEnd w:id="102"/>
      <w:bookmarkEnd w:id="103"/>
      <w:r>
        <w:t>Service Definitions</w:t>
      </w:r>
      <w:bookmarkEnd w:id="104"/>
      <w:bookmarkEnd w:id="105"/>
      <w:bookmarkEnd w:id="106"/>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7" w:name="_Toc34901523"/>
      <w:r>
        <w:t>Conformance to ISA 95.00.06</w:t>
      </w:r>
      <w:bookmarkEnd w:id="107"/>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A84968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B076CA">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ChannelFault defined in ISA 95.00.06, OperationFault is returned if a SecurityToken is being added to a Channel that was created without any security tokens. </w:t>
      </w:r>
    </w:p>
    <w:p w14:paraId="2FFD30F1" w14:textId="77777777" w:rsidR="002050A8" w:rsidRDefault="002050A8" w:rsidP="002050A8">
      <w:pPr>
        <w:pStyle w:val="BodyText"/>
        <w:numPr>
          <w:ilvl w:val="1"/>
          <w:numId w:val="15"/>
        </w:numPr>
      </w:pPr>
      <w:r>
        <w:lastRenderedPageBreak/>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r>
        <w:t>ListenerURL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lastRenderedPageBreak/>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lastRenderedPageBreak/>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lastRenderedPageBreak/>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All the services listed in ISA-95.00.06 requiring a SecurityToken as input for authentication do not have the SecurityToken listed as an explicit input in the definitions of this specification. The services are still considered compliant with ISA-96.00.06, however, as the SecurityToken has been removed from the input to be defined in implementation specific ways for each implementation technology. That is, the SecurityToken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8" w:name="terminology"/>
      <w:bookmarkStart w:id="109" w:name="_Toc26110494"/>
      <w:bookmarkStart w:id="110" w:name="_Toc26110495"/>
      <w:bookmarkStart w:id="111" w:name="_Toc26110496"/>
      <w:bookmarkStart w:id="112" w:name="_Toc26110497"/>
      <w:bookmarkStart w:id="113" w:name="_Toc26110498"/>
      <w:bookmarkStart w:id="114" w:name="_Toc26110499"/>
      <w:bookmarkStart w:id="115" w:name="_Toc26110500"/>
      <w:bookmarkStart w:id="116" w:name="_Toc26110501"/>
      <w:bookmarkStart w:id="117" w:name="_Toc26110502"/>
      <w:bookmarkStart w:id="118" w:name="_Toc26110503"/>
      <w:bookmarkStart w:id="119" w:name="_Toc26110504"/>
      <w:bookmarkStart w:id="120" w:name="_Toc26110505"/>
      <w:bookmarkStart w:id="121" w:name="_Toc26110506"/>
      <w:bookmarkStart w:id="122" w:name="_Toc26110507"/>
      <w:bookmarkStart w:id="123" w:name="_Toc26110508"/>
      <w:bookmarkStart w:id="124" w:name="_Toc26110509"/>
      <w:bookmarkStart w:id="125" w:name="_Toc26110510"/>
      <w:bookmarkStart w:id="126" w:name="_Toc26110511"/>
      <w:bookmarkStart w:id="127" w:name="_Toc26110512"/>
      <w:bookmarkStart w:id="128" w:name="_Toc26110513"/>
      <w:bookmarkStart w:id="129" w:name="_Toc26110514"/>
      <w:bookmarkStart w:id="130" w:name="_Toc26110515"/>
      <w:bookmarkStart w:id="131" w:name="_Toc26110516"/>
      <w:bookmarkStart w:id="132" w:name="_Toc26110517"/>
      <w:bookmarkStart w:id="133" w:name="_Toc26110518"/>
      <w:bookmarkStart w:id="134" w:name="_Toc26110519"/>
      <w:bookmarkStart w:id="135" w:name="_Toc26110520"/>
      <w:bookmarkStart w:id="136" w:name="_Toc26110521"/>
      <w:bookmarkStart w:id="137" w:name="_Toc26110522"/>
      <w:bookmarkStart w:id="138" w:name="_Toc26110523"/>
      <w:bookmarkStart w:id="139" w:name="_Toc26110524"/>
      <w:bookmarkStart w:id="140" w:name="_Toc26110525"/>
      <w:bookmarkStart w:id="141" w:name="_Toc26110526"/>
      <w:bookmarkStart w:id="142" w:name="_Toc26110527"/>
      <w:bookmarkStart w:id="143" w:name="_Toc26110528"/>
      <w:bookmarkStart w:id="144" w:name="_Toc26110529"/>
      <w:bookmarkStart w:id="145" w:name="_Toc26110530"/>
      <w:bookmarkStart w:id="146" w:name="channel-management-service"/>
      <w:bookmarkStart w:id="147" w:name="_Channel_Management_Service"/>
      <w:bookmarkStart w:id="148" w:name="_Toc25337032"/>
      <w:bookmarkStart w:id="149" w:name="_Toc25357158"/>
      <w:bookmarkStart w:id="150" w:name="_Toc34901524"/>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t>Channel Management Service</w:t>
      </w:r>
      <w:bookmarkEnd w:id="148"/>
      <w:bookmarkEnd w:id="149"/>
      <w:bookmarkEnd w:id="150"/>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228CFE08" w14:textId="77777777" w:rsidR="002050A8" w:rsidRDefault="002050A8" w:rsidP="002050A8">
      <w:pPr>
        <w:pStyle w:val="Heading3"/>
      </w:pPr>
      <w:bookmarkStart w:id="151" w:name="create-channel"/>
      <w:bookmarkStart w:id="152" w:name="_3.2.1_Create_Channel"/>
      <w:bookmarkStart w:id="153" w:name="_Create_Channel"/>
      <w:bookmarkStart w:id="154" w:name="_Toc25337033"/>
      <w:bookmarkStart w:id="155" w:name="_Toc25357159"/>
      <w:bookmarkStart w:id="156" w:name="_Toc34901525"/>
      <w:bookmarkEnd w:id="151"/>
      <w:bookmarkEnd w:id="152"/>
      <w:bookmarkEnd w:id="153"/>
      <w:r>
        <w:t>Create Channel</w:t>
      </w:r>
      <w:bookmarkEnd w:id="154"/>
      <w:bookmarkEnd w:id="155"/>
      <w:bookmarkEnd w:id="156"/>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2050A8" w14:paraId="42FC86BB"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r>
              <w:t>CreateChannel</w:t>
            </w:r>
          </w:p>
        </w:tc>
      </w:tr>
      <w:tr w:rsidR="002050A8" w14:paraId="734E605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D32DF2">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r>
              <w:t>ChannelURI [1]</w:t>
            </w:r>
          </w:p>
          <w:p w14:paraId="37199EBF" w14:textId="77777777" w:rsidR="002050A8" w:rsidRDefault="002050A8" w:rsidP="00D32DF2">
            <w:r>
              <w:t>ChannelType [1]</w:t>
            </w:r>
          </w:p>
          <w:p w14:paraId="6CEBE4C5" w14:textId="77777777" w:rsidR="002050A8" w:rsidRDefault="002050A8" w:rsidP="00D32DF2">
            <w:r>
              <w:t>ChannelDescription [0..1]</w:t>
            </w:r>
          </w:p>
          <w:p w14:paraId="30B43C2C" w14:textId="77777777" w:rsidR="002050A8" w:rsidRDefault="002050A8" w:rsidP="00D32DF2">
            <w:r>
              <w:t>SecurityToken [0..*]</w:t>
            </w:r>
          </w:p>
        </w:tc>
      </w:tr>
      <w:tr w:rsidR="002050A8" w14:paraId="2CB45F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If the ChannelURI already exists, then a ChannelFault is returned.</w:t>
            </w:r>
          </w:p>
          <w:p w14:paraId="4CA38CC7" w14:textId="77777777" w:rsidR="002050A8" w:rsidRDefault="002050A8" w:rsidP="00D32DF2">
            <w:r>
              <w:t>The SecurityTokens are assigned to the channel upon its creation.</w:t>
            </w:r>
          </w:p>
          <w:p w14:paraId="395C8057" w14:textId="77777777" w:rsidR="002050A8" w:rsidRDefault="002050A8" w:rsidP="00D32DF2">
            <w:r>
              <w:t>If duplicate SecurityTokens exist, these result in a single token being assigned to the channel to maintain a distinct list.</w:t>
            </w:r>
          </w:p>
        </w:tc>
      </w:tr>
      <w:tr w:rsidR="002050A8" w14:paraId="438DA215" w14:textId="77777777" w:rsidTr="00D32DF2">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r>
              <w:t>ChannelFault</w:t>
            </w:r>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22F256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D32DF2">
            <w:pPr>
              <w:rPr>
                <w:bCs/>
              </w:rPr>
            </w:pPr>
            <w:r w:rsidRPr="008B6776">
              <w:rPr>
                <w:bCs/>
              </w:rPr>
              <w:t>CreateChannel (</w:t>
            </w:r>
            <w:hyperlink r:id="rId53" w:history="1">
              <w:r w:rsidRPr="008B6776">
                <w:rPr>
                  <w:rStyle w:val="Hyperlink"/>
                  <w:bCs/>
                </w:rPr>
                <w:t>isbm:CreateChannel</w:t>
              </w:r>
            </w:hyperlink>
            <w:r w:rsidRPr="008B6776">
              <w:rPr>
                <w:bCs/>
              </w:rPr>
              <w:t>)</w:t>
            </w:r>
          </w:p>
          <w:p w14:paraId="607516D9" w14:textId="77777777" w:rsidR="002050A8" w:rsidRPr="008B6776" w:rsidRDefault="002050A8" w:rsidP="00D32DF2">
            <w:pPr>
              <w:pStyle w:val="ListParagraph"/>
              <w:numPr>
                <w:ilvl w:val="0"/>
                <w:numId w:val="3"/>
              </w:numPr>
            </w:pPr>
            <w:r w:rsidRPr="008B6776">
              <w:t>ChannelURI (</w:t>
            </w:r>
            <w:hyperlink r:id="rId54" w:anchor="string">
              <w:r w:rsidRPr="008B6776">
                <w:rPr>
                  <w:rStyle w:val="Hyperlink"/>
                </w:rPr>
                <w:t>xs:string</w:t>
              </w:r>
            </w:hyperlink>
            <w:r w:rsidRPr="008B6776">
              <w:t>) [1]</w:t>
            </w:r>
          </w:p>
          <w:p w14:paraId="06FA7E18" w14:textId="77777777" w:rsidR="002050A8" w:rsidRPr="008B6776" w:rsidRDefault="002050A8" w:rsidP="00D32DF2">
            <w:pPr>
              <w:pStyle w:val="ListParagraph"/>
              <w:numPr>
                <w:ilvl w:val="0"/>
                <w:numId w:val="3"/>
              </w:numPr>
            </w:pPr>
            <w:r w:rsidRPr="008B6776">
              <w:t>ChannelType (</w:t>
            </w:r>
            <w:hyperlink w:anchor="_ChannelType">
              <w:r w:rsidRPr="008B6776">
                <w:rPr>
                  <w:rStyle w:val="Hyperlink"/>
                </w:rPr>
                <w:t>isbm:ChannelType</w:t>
              </w:r>
            </w:hyperlink>
            <w:r w:rsidRPr="008B6776">
              <w:t>) [1]</w:t>
            </w:r>
          </w:p>
          <w:p w14:paraId="52C40A7A" w14:textId="77777777" w:rsidR="002050A8" w:rsidRPr="008B6776" w:rsidRDefault="002050A8" w:rsidP="00D32DF2">
            <w:pPr>
              <w:pStyle w:val="ListParagraph"/>
              <w:numPr>
                <w:ilvl w:val="0"/>
                <w:numId w:val="3"/>
              </w:numPr>
            </w:pPr>
            <w:r w:rsidRPr="008B6776">
              <w:t>ChannelDescription (</w:t>
            </w:r>
            <w:hyperlink r:id="rId55" w:anchor="string">
              <w:r w:rsidRPr="008B6776">
                <w:rPr>
                  <w:rStyle w:val="Hyperlink"/>
                </w:rPr>
                <w:t>xs:string</w:t>
              </w:r>
            </w:hyperlink>
            <w:r w:rsidRPr="008B6776">
              <w:t>) [0..1]</w:t>
            </w:r>
          </w:p>
          <w:p w14:paraId="45D2C728" w14:textId="77777777" w:rsidR="002050A8" w:rsidRPr="008B6776" w:rsidRDefault="002050A8" w:rsidP="00D32DF2">
            <w:pPr>
              <w:pStyle w:val="ListParagraph"/>
              <w:numPr>
                <w:ilvl w:val="0"/>
                <w:numId w:val="3"/>
              </w:numPr>
            </w:pPr>
            <w:r w:rsidRPr="008B6776">
              <w:t>SecurityToken (</w:t>
            </w:r>
            <w:hyperlink w:anchor="security-token-xml">
              <w:r w:rsidRPr="008B6776">
                <w:rPr>
                  <w:rStyle w:val="Hyperlink"/>
                </w:rPr>
                <w:t>isbm:SecurityToken</w:t>
              </w:r>
            </w:hyperlink>
            <w:r w:rsidRPr="008B6776">
              <w:t>) [0..*]</w:t>
            </w:r>
          </w:p>
        </w:tc>
      </w:tr>
      <w:tr w:rsidR="002050A8" w14:paraId="56621F4B" w14:textId="77777777" w:rsidTr="00D32DF2">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r>
              <w:t>CreateChannelResponse (</w:t>
            </w:r>
            <w:hyperlink r:id="rId56" w:history="1">
              <w:r w:rsidRPr="00DA02E8">
                <w:rPr>
                  <w:rStyle w:val="Hyperlink"/>
                </w:rPr>
                <w:t>isbm:CreateChannelResponse</w:t>
              </w:r>
            </w:hyperlink>
            <w:r>
              <w:t>)</w:t>
            </w:r>
          </w:p>
          <w:p w14:paraId="691499EE" w14:textId="77777777" w:rsidR="002050A8" w:rsidRDefault="002050A8" w:rsidP="00D32DF2">
            <w:pPr>
              <w:pStyle w:val="ListParagraph"/>
              <w:numPr>
                <w:ilvl w:val="0"/>
                <w:numId w:val="3"/>
              </w:numPr>
            </w:pPr>
            <w:r>
              <w:t>No content</w:t>
            </w:r>
          </w:p>
        </w:tc>
      </w:tr>
      <w:tr w:rsidR="002050A8" w14:paraId="282BF25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r>
              <w:t>ChannelFault (</w:t>
            </w:r>
            <w:hyperlink r:id="rId57" w:history="1">
              <w:r w:rsidRPr="00DA02E8">
                <w:rPr>
                  <w:rStyle w:val="Hyperlink"/>
                </w:rPr>
                <w:t>isbm:ChannelFault</w:t>
              </w:r>
            </w:hyperlink>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The Create Channel general interface is mapped into a RESTful interface as an OpenAPI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4C94D4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D32DF2">
            <w:pPr>
              <w:rPr>
                <w:bCs/>
              </w:rPr>
            </w:pPr>
            <w:r>
              <w:rPr>
                <w:bCs/>
              </w:rPr>
              <w:t>POST</w:t>
            </w:r>
          </w:p>
        </w:tc>
      </w:tr>
      <w:tr w:rsidR="002050A8" w14:paraId="7B88A13E" w14:textId="77777777" w:rsidTr="00D32DF2">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7777777" w:rsidR="002050A8" w:rsidRPr="003B5061" w:rsidRDefault="002050A8" w:rsidP="00D32DF2">
            <w:pPr>
              <w:rPr>
                <w:bCs/>
              </w:rPr>
            </w:pPr>
            <w:r>
              <w:rPr>
                <w:bCs/>
              </w:rPr>
              <w:t>createChannel (</w:t>
            </w:r>
            <w:hyperlink r:id="rId58" w:history="1">
              <w:r w:rsidRPr="003041B6">
                <w:rPr>
                  <w:rStyle w:val="Hyperlink"/>
                  <w:bCs/>
                </w:rPr>
                <w:t>json:createChannel</w:t>
              </w:r>
            </w:hyperlink>
            <w:r>
              <w:rPr>
                <w:bCs/>
              </w:rPr>
              <w:t>)</w:t>
            </w:r>
          </w:p>
          <w:p w14:paraId="29879DC8" w14:textId="77777777" w:rsidR="002050A8" w:rsidRPr="003B5061" w:rsidRDefault="002050A8" w:rsidP="00D32DF2">
            <w:pPr>
              <w:pStyle w:val="ListParagraph"/>
              <w:numPr>
                <w:ilvl w:val="0"/>
                <w:numId w:val="3"/>
              </w:numPr>
            </w:pPr>
            <w:r>
              <w:t>ChannelURI</w:t>
            </w:r>
            <w:r>
              <w:rPr>
                <w:bCs/>
              </w:rPr>
              <w:t xml:space="preserve"> “uri” </w:t>
            </w:r>
            <w:r w:rsidRPr="003B5061">
              <w:t>(</w:t>
            </w:r>
            <w:hyperlink r:id="rId59" w:anchor="data-types" w:history="1">
              <w:r w:rsidRPr="00782492">
                <w:rPr>
                  <w:rStyle w:val="Hyperlink"/>
                </w:rPr>
                <w:t>json:string</w:t>
              </w:r>
            </w:hyperlink>
            <w:r w:rsidRPr="003B5061">
              <w:t>)</w:t>
            </w:r>
            <w:r>
              <w:t xml:space="preserve"> [1]</w:t>
            </w:r>
          </w:p>
          <w:p w14:paraId="52BCC22B" w14:textId="77777777" w:rsidR="002050A8" w:rsidRPr="00272291" w:rsidRDefault="002050A8" w:rsidP="00D32DF2">
            <w:pPr>
              <w:pStyle w:val="ListParagraph"/>
              <w:numPr>
                <w:ilvl w:val="0"/>
                <w:numId w:val="3"/>
              </w:numPr>
              <w:rPr>
                <w:bCs/>
              </w:rPr>
            </w:pPr>
            <w:r w:rsidRPr="00782492">
              <w:t xml:space="preserve">ChannelType </w:t>
            </w:r>
            <w:r>
              <w:t>“</w:t>
            </w:r>
            <w:r>
              <w:rPr>
                <w:bCs/>
              </w:rPr>
              <w:t xml:space="preserve">channelType” </w:t>
            </w:r>
            <w:r w:rsidRPr="00272291">
              <w:rPr>
                <w:bCs/>
              </w:rPr>
              <w:t>(</w:t>
            </w:r>
            <w:hyperlink w:anchor="_ChannelType_1" w:history="1">
              <w:r w:rsidRPr="00685981">
                <w:rPr>
                  <w:rStyle w:val="Hyperlink"/>
                  <w:bCs/>
                </w:rPr>
                <w:t>json:ChannelType</w:t>
              </w:r>
            </w:hyperlink>
            <w:r w:rsidRPr="00272291">
              <w:rPr>
                <w:bCs/>
              </w:rPr>
              <w:t>)</w:t>
            </w:r>
            <w:r>
              <w:rPr>
                <w:bCs/>
              </w:rPr>
              <w:t xml:space="preserve"> [1]</w:t>
            </w:r>
          </w:p>
          <w:p w14:paraId="2E71D486" w14:textId="77777777" w:rsidR="002050A8" w:rsidRPr="00272291" w:rsidRDefault="002050A8" w:rsidP="00D32DF2">
            <w:pPr>
              <w:pStyle w:val="ListParagraph"/>
              <w:numPr>
                <w:ilvl w:val="0"/>
                <w:numId w:val="3"/>
              </w:numPr>
              <w:rPr>
                <w:bCs/>
              </w:rPr>
            </w:pPr>
            <w:r>
              <w:rPr>
                <w:bCs/>
              </w:rPr>
              <w:t xml:space="preserve">ChannelDescription “description” </w:t>
            </w:r>
            <w:r w:rsidRPr="00272291">
              <w:rPr>
                <w:bCs/>
              </w:rPr>
              <w:t>(</w:t>
            </w:r>
            <w:hyperlink r:id="rId60" w:anchor="data-types" w:history="1">
              <w:r w:rsidRPr="00782492">
                <w:rPr>
                  <w:rStyle w:val="Hyperlink"/>
                </w:rPr>
                <w:t>json:string</w:t>
              </w:r>
            </w:hyperlink>
            <w:r w:rsidRPr="00272291">
              <w:rPr>
                <w:bCs/>
              </w:rPr>
              <w:t>)</w:t>
            </w:r>
            <w:r>
              <w:rPr>
                <w:bCs/>
              </w:rPr>
              <w:t xml:space="preserve"> [0..1]</w:t>
            </w:r>
          </w:p>
          <w:p w14:paraId="5FF2D78B"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0..*]</w:t>
            </w:r>
          </w:p>
        </w:tc>
      </w:tr>
      <w:tr w:rsidR="002050A8" w14:paraId="6E310A84" w14:textId="77777777" w:rsidTr="00D32DF2">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77777777" w:rsidR="002050A8" w:rsidRDefault="002050A8" w:rsidP="00D32DF2">
            <w:pPr>
              <w:pStyle w:val="Compact"/>
            </w:pPr>
            <w:r w:rsidRPr="009E20EB">
              <w:t xml:space="preserve">Channel </w:t>
            </w:r>
            <w:r>
              <w:rPr>
                <w:bCs/>
              </w:rPr>
              <w:t>(</w:t>
            </w:r>
            <w:hyperlink w:anchor="_Channel" w:history="1">
              <w:r w:rsidRPr="00CE07DE">
                <w:rPr>
                  <w:rStyle w:val="Hyperlink"/>
                  <w:bCs/>
                </w:rPr>
                <w:t>json:Channel</w:t>
              </w:r>
            </w:hyperlink>
            <w:r>
              <w:rPr>
                <w:bCs/>
              </w:rPr>
              <w:t xml:space="preserve">) </w:t>
            </w:r>
            <w:r w:rsidRPr="009E20EB">
              <w:t xml:space="preserve">excluding </w:t>
            </w:r>
            <w:r>
              <w:rPr>
                <w:bCs/>
              </w:rPr>
              <w:t>s</w:t>
            </w:r>
            <w:r w:rsidRPr="00272291">
              <w:rPr>
                <w:bCs/>
              </w:rPr>
              <w:t>ecurityTokens</w:t>
            </w:r>
          </w:p>
        </w:tc>
      </w:tr>
      <w:tr w:rsidR="002050A8" w14:paraId="0E1D2152" w14:textId="77777777" w:rsidTr="00D32DF2">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r>
              <w:t>ChannelFault (</w:t>
            </w:r>
            <w:hyperlink r:id="rId61" w:history="1">
              <w:r w:rsidRPr="00ED5528">
                <w:rPr>
                  <w:rStyle w:val="Hyperlink"/>
                </w:rPr>
                <w:t>json:ChannelFault</w:t>
              </w:r>
            </w:hyperlink>
            <w:r>
              <w:t>) – 409 Conflict</w:t>
            </w:r>
          </w:p>
        </w:tc>
      </w:tr>
    </w:tbl>
    <w:p w14:paraId="0E93FEFD" w14:textId="77777777" w:rsidR="002050A8" w:rsidRDefault="002050A8" w:rsidP="002050A8">
      <w:pPr>
        <w:pStyle w:val="Note"/>
      </w:pPr>
      <w:bookmarkStart w:id="157" w:name="add-security-tokens"/>
      <w:bookmarkEnd w:id="157"/>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62" w:history="1">
        <w:r w:rsidRPr="00481DB7">
          <w:rPr>
            <w:rStyle w:val="Hyperlink"/>
            <w:sz w:val="16"/>
          </w:rPr>
          <w:t>HTTP 201 response</w:t>
        </w:r>
      </w:hyperlink>
      <w:r>
        <w:t xml:space="preserve"> [</w:t>
      </w:r>
      <w:hyperlink r:id="rId63"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The output Channel omits the SecurityTokens to prevent leakage of sensitive information.</w:t>
      </w:r>
    </w:p>
    <w:p w14:paraId="37D84F61" w14:textId="77777777" w:rsidR="002050A8" w:rsidRDefault="002050A8" w:rsidP="002050A8">
      <w:pPr>
        <w:pStyle w:val="Heading3"/>
      </w:pPr>
      <w:bookmarkStart w:id="158" w:name="_Toc25337034"/>
      <w:bookmarkStart w:id="159" w:name="_Toc25357160"/>
      <w:bookmarkStart w:id="160" w:name="_Toc34901526"/>
      <w:r>
        <w:t>Add Security Tokens</w:t>
      </w:r>
      <w:bookmarkEnd w:id="158"/>
      <w:bookmarkEnd w:id="159"/>
      <w:bookmarkEnd w:id="160"/>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lastRenderedPageBreak/>
              <w:t>Name</w:t>
            </w:r>
          </w:p>
        </w:tc>
        <w:tc>
          <w:tcPr>
            <w:tcW w:w="0" w:type="auto"/>
          </w:tcPr>
          <w:p w14:paraId="37870D11" w14:textId="77777777" w:rsidR="002050A8" w:rsidRDefault="002050A8" w:rsidP="00D32DF2">
            <w:pPr>
              <w:pStyle w:val="Compact"/>
            </w:pPr>
            <w:r>
              <w:t>AddSecurityTokens</w:t>
            </w:r>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r>
              <w:t>ChannelURI [1]</w:t>
            </w:r>
          </w:p>
          <w:p w14:paraId="514EB2E8" w14:textId="77777777" w:rsidR="002050A8" w:rsidRDefault="002050A8" w:rsidP="00D32DF2">
            <w:r>
              <w:t>SecurityToken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If the ChannelURI does not exist, then a ChannelFault is returned.</w:t>
            </w:r>
          </w:p>
          <w:p w14:paraId="2C87245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789C5FE" w14:textId="77777777" w:rsidR="002050A8" w:rsidRDefault="002050A8" w:rsidP="00D32DF2">
            <w:r>
              <w:t>If a specified SecurityToken is already assigned to the channel, then no further action is taken to maintain a distinct list.</w:t>
            </w:r>
          </w:p>
          <w:p w14:paraId="5B7D7771" w14:textId="77777777" w:rsidR="002050A8" w:rsidRDefault="002050A8" w:rsidP="00D32DF2">
            <w:r>
              <w:t>If a SecurityToken is being added to a Channel that was created without any security tokens, then an OperationFault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r>
              <w:t>ChannelFault</w:t>
            </w:r>
          </w:p>
          <w:p w14:paraId="69B9208D" w14:textId="77777777" w:rsidR="002050A8" w:rsidRDefault="002050A8" w:rsidP="00D32DF2">
            <w:pPr>
              <w:pStyle w:val="Compact"/>
            </w:pPr>
            <w:r>
              <w:t>OperationFault – This is in addition to the Service Definition provided by ISA 95.00.06</w:t>
            </w:r>
          </w:p>
        </w:tc>
      </w:tr>
    </w:tbl>
    <w:p w14:paraId="1369868B" w14:textId="77777777" w:rsidR="002050A8" w:rsidRDefault="002050A8" w:rsidP="002050A8">
      <w:pPr>
        <w:pStyle w:val="Heading4"/>
      </w:pPr>
      <w:bookmarkStart w:id="161" w:name="remove-security-tokens"/>
      <w:bookmarkStart w:id="162" w:name="_Toc25337035"/>
      <w:bookmarkStart w:id="163" w:name="_Toc25337775"/>
      <w:bookmarkEnd w:id="161"/>
      <w:bookmarkEnd w:id="162"/>
      <w:bookmarkEnd w:id="163"/>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9EA41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D32DF2">
            <w:pPr>
              <w:rPr>
                <w:bCs/>
              </w:rPr>
            </w:pPr>
            <w:r w:rsidRPr="005659A3">
              <w:rPr>
                <w:bCs/>
              </w:rPr>
              <w:t>AddSecurityTokens (</w:t>
            </w:r>
            <w:hyperlink r:id="rId64" w:history="1">
              <w:r w:rsidRPr="005659A3">
                <w:rPr>
                  <w:rStyle w:val="Hyperlink"/>
                  <w:bCs/>
                </w:rPr>
                <w:t>isbm:AddSecurityTokens</w:t>
              </w:r>
            </w:hyperlink>
            <w:r w:rsidRPr="005659A3">
              <w:rPr>
                <w:bCs/>
              </w:rPr>
              <w:t>)</w:t>
            </w:r>
          </w:p>
          <w:p w14:paraId="32276A54" w14:textId="77777777" w:rsidR="002050A8" w:rsidRPr="005659A3" w:rsidRDefault="002050A8" w:rsidP="00D32DF2">
            <w:pPr>
              <w:pStyle w:val="ListParagraph"/>
              <w:numPr>
                <w:ilvl w:val="0"/>
                <w:numId w:val="3"/>
              </w:numPr>
              <w:rPr>
                <w:bCs/>
              </w:rPr>
            </w:pPr>
            <w:r w:rsidRPr="005659A3">
              <w:rPr>
                <w:bCs/>
              </w:rPr>
              <w:t>ChannelURI (</w:t>
            </w:r>
            <w:hyperlink r:id="rId65" w:anchor="string">
              <w:r w:rsidRPr="005659A3">
                <w:rPr>
                  <w:rStyle w:val="Hyperlink"/>
                  <w:bCs/>
                </w:rPr>
                <w:t>xs:string</w:t>
              </w:r>
            </w:hyperlink>
            <w:r w:rsidRPr="005659A3">
              <w:rPr>
                <w:bCs/>
              </w:rPr>
              <w:t>) [1]</w:t>
            </w:r>
          </w:p>
          <w:p w14:paraId="2D26F0A2" w14:textId="77777777" w:rsidR="002050A8" w:rsidRPr="005659A3" w:rsidRDefault="002050A8" w:rsidP="00D32DF2">
            <w:pPr>
              <w:pStyle w:val="ListParagraph"/>
              <w:numPr>
                <w:ilvl w:val="0"/>
                <w:numId w:val="3"/>
              </w:numPr>
              <w:rPr>
                <w:bCs/>
              </w:rPr>
            </w:pPr>
            <w:r w:rsidRPr="005659A3">
              <w:rPr>
                <w:bCs/>
              </w:rPr>
              <w:t>SecurityToken (</w:t>
            </w:r>
            <w:hyperlink w:anchor="security-token-xml">
              <w:r w:rsidRPr="005659A3">
                <w:rPr>
                  <w:rStyle w:val="Hyperlink"/>
                  <w:bCs/>
                </w:rPr>
                <w:t>isbm:SecurityToken</w:t>
              </w:r>
            </w:hyperlink>
            <w:r w:rsidRPr="005659A3">
              <w:rPr>
                <w:bCs/>
              </w:rPr>
              <w:t>) [1..*]</w:t>
            </w:r>
          </w:p>
        </w:tc>
      </w:tr>
      <w:tr w:rsidR="002050A8" w14:paraId="180F2468" w14:textId="77777777" w:rsidTr="00D32DF2">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r w:rsidRPr="000D3B37">
              <w:t>AddSecurityTokensResponse</w:t>
            </w:r>
            <w:r>
              <w:t xml:space="preserve"> (</w:t>
            </w:r>
            <w:hyperlink r:id="rId66" w:history="1">
              <w:r w:rsidRPr="00DA02E8">
                <w:rPr>
                  <w:rStyle w:val="Hyperlink"/>
                </w:rPr>
                <w:t>isbm:</w:t>
              </w:r>
              <w:r w:rsidRPr="00766B62">
                <w:rPr>
                  <w:rStyle w:val="Hyperlink"/>
                </w:rPr>
                <w:t>AddSecurityTokensResponse</w:t>
              </w:r>
            </w:hyperlink>
            <w:r>
              <w:t>)</w:t>
            </w:r>
          </w:p>
          <w:p w14:paraId="110F6E82" w14:textId="77777777" w:rsidR="002050A8" w:rsidRDefault="002050A8" w:rsidP="00D32DF2">
            <w:pPr>
              <w:pStyle w:val="ListParagraph"/>
              <w:numPr>
                <w:ilvl w:val="0"/>
                <w:numId w:val="3"/>
              </w:numPr>
            </w:pPr>
            <w:r>
              <w:t>No content</w:t>
            </w:r>
          </w:p>
        </w:tc>
      </w:tr>
      <w:tr w:rsidR="002050A8" w14:paraId="46505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15039AA4" w14:textId="77777777" w:rsidR="002050A8" w:rsidRDefault="002050A8" w:rsidP="00D32DF2">
            <w:pPr>
              <w:pStyle w:val="Compact"/>
            </w:pPr>
            <w:r>
              <w:t>ChannelFault (</w:t>
            </w:r>
            <w:hyperlink r:id="rId67" w:history="1">
              <w:r w:rsidRPr="00DA02E8">
                <w:rPr>
                  <w:rStyle w:val="Hyperlink"/>
                </w:rPr>
                <w:t>isbm:ChannelFault</w:t>
              </w:r>
            </w:hyperlink>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The Add Security Tokens general interface is mapped into a RESTful interface as an OpenAPI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A9AE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D32DF2">
            <w:pPr>
              <w:rPr>
                <w:bCs/>
              </w:rPr>
            </w:pPr>
            <w:r>
              <w:rPr>
                <w:bCs/>
              </w:rPr>
              <w:t>POST</w:t>
            </w:r>
          </w:p>
        </w:tc>
      </w:tr>
      <w:tr w:rsidR="002050A8" w14:paraId="4DF0F269" w14:textId="77777777" w:rsidTr="00D32DF2">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77777777" w:rsidR="002050A8" w:rsidRPr="003B5061" w:rsidRDefault="002050A8" w:rsidP="00D32DF2">
            <w:pPr>
              <w:rPr>
                <w:bCs/>
              </w:rPr>
            </w:pPr>
            <w:r>
              <w:rPr>
                <w:bCs/>
              </w:rPr>
              <w:t>/channels/{channel-id}/security-tokens</w:t>
            </w:r>
          </w:p>
        </w:tc>
      </w:tr>
      <w:tr w:rsidR="002050A8" w14:paraId="761C440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r>
              <w:t>a</w:t>
            </w:r>
            <w:r w:rsidRPr="00E40B96">
              <w:t>ddSecurityTokens</w:t>
            </w:r>
            <w:r w:rsidRPr="00E40B96">
              <w:rPr>
                <w:bCs/>
              </w:rPr>
              <w:t xml:space="preserve"> </w:t>
            </w:r>
            <w:r>
              <w:rPr>
                <w:bCs/>
              </w:rPr>
              <w:t>(</w:t>
            </w:r>
            <w:hyperlink r:id="rId68" w:history="1">
              <w:r w:rsidRPr="0041783C">
                <w:rPr>
                  <w:rStyle w:val="Hyperlink"/>
                </w:rPr>
                <w:t>json:</w:t>
              </w:r>
              <w:r>
                <w:rPr>
                  <w:rStyle w:val="Hyperlink"/>
                </w:rPr>
                <w:t>a</w:t>
              </w:r>
              <w:r w:rsidRPr="0041783C">
                <w:rPr>
                  <w:rStyle w:val="Hyperlink"/>
                </w:rPr>
                <w:t>ddSecurityTokens</w:t>
              </w:r>
            </w:hyperlink>
            <w:r>
              <w:rPr>
                <w:bCs/>
              </w:rPr>
              <w:t>)</w:t>
            </w:r>
          </w:p>
          <w:p w14:paraId="4DE21A6A"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417415CF" w14:textId="77777777" w:rsidTr="00D32DF2">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D32DF2">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D2A5072" w14:textId="77777777" w:rsidR="002050A8" w:rsidRDefault="002050A8" w:rsidP="00D32DF2">
            <w:pPr>
              <w:pStyle w:val="Compact"/>
            </w:pPr>
            <w:r>
              <w:t>ChannelFault (</w:t>
            </w:r>
            <w:hyperlink r:id="rId69" w:history="1">
              <w:r w:rsidRPr="00ED5528">
                <w:rPr>
                  <w:rStyle w:val="Hyperlink"/>
                </w:rPr>
                <w:t>json:ChannelFault</w:t>
              </w:r>
            </w:hyperlink>
            <w:r>
              <w:t>) – 404 Not Found</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70" w:history="1">
        <w:r w:rsidRPr="003C00C9">
          <w:rPr>
            <w:rStyle w:val="Hyperlink"/>
            <w:sz w:val="16"/>
          </w:rPr>
          <w:t>HTTP 201 response</w:t>
        </w:r>
      </w:hyperlink>
      <w:r w:rsidRPr="005659A3">
        <w:t xml:space="preserve"> </w:t>
      </w:r>
      <w:r>
        <w:t>[</w:t>
      </w:r>
      <w:hyperlink r:id="rId71"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4" w:name="_Toc25337036"/>
      <w:bookmarkStart w:id="165" w:name="_Toc25357161"/>
      <w:bookmarkStart w:id="166" w:name="_Toc34901527"/>
      <w:r>
        <w:t>Remove Security Tokens</w:t>
      </w:r>
      <w:bookmarkEnd w:id="164"/>
      <w:bookmarkEnd w:id="165"/>
      <w:bookmarkEnd w:id="166"/>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r>
              <w:t>RemoveSecurityTokens</w:t>
            </w:r>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r>
              <w:t>ChannelURI [1]</w:t>
            </w:r>
          </w:p>
          <w:p w14:paraId="7555E9FD" w14:textId="77777777" w:rsidR="002050A8" w:rsidRDefault="002050A8" w:rsidP="00D32DF2">
            <w:r>
              <w:t>SecurityToken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If the ChannelURI does not exist, then a ChannelFault is returned.</w:t>
            </w:r>
          </w:p>
          <w:p w14:paraId="328FFB5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8AAE72A" w14:textId="77777777" w:rsidR="002050A8" w:rsidRDefault="002050A8" w:rsidP="00D32DF2">
            <w:r>
              <w:t>If any specified SecurityToken is not assigned to the channel, then a SecurityTokenFault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r>
              <w:t>ChannelFault</w:t>
            </w:r>
          </w:p>
          <w:p w14:paraId="04B7DFA8" w14:textId="77777777" w:rsidR="002050A8" w:rsidRDefault="002050A8" w:rsidP="00D32DF2">
            <w:r>
              <w:t>SecurityTokenFault</w:t>
            </w:r>
          </w:p>
        </w:tc>
      </w:tr>
    </w:tbl>
    <w:p w14:paraId="6971E2EF" w14:textId="77777777" w:rsidR="002050A8" w:rsidRDefault="002050A8" w:rsidP="002050A8">
      <w:pPr>
        <w:pStyle w:val="Heading4"/>
      </w:pPr>
      <w:bookmarkStart w:id="167" w:name="delete-channel"/>
      <w:bookmarkEnd w:id="167"/>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99519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D32DF2">
            <w:pPr>
              <w:rPr>
                <w:bCs/>
              </w:rPr>
            </w:pPr>
            <w:r w:rsidRPr="00A166D3">
              <w:rPr>
                <w:bCs/>
              </w:rPr>
              <w:t>RemoveSecurityTokens (</w:t>
            </w:r>
            <w:hyperlink r:id="rId72" w:history="1">
              <w:r w:rsidRPr="00A166D3">
                <w:rPr>
                  <w:rStyle w:val="Hyperlink"/>
                  <w:bCs/>
                </w:rPr>
                <w:t>isbm:RemoveSecurityTokens</w:t>
              </w:r>
            </w:hyperlink>
            <w:r w:rsidRPr="00A166D3">
              <w:rPr>
                <w:bCs/>
              </w:rPr>
              <w:t>)</w:t>
            </w:r>
          </w:p>
          <w:p w14:paraId="11EBBAE0" w14:textId="77777777" w:rsidR="002050A8" w:rsidRPr="00A166D3" w:rsidRDefault="002050A8" w:rsidP="00D32DF2">
            <w:pPr>
              <w:pStyle w:val="ListParagraph"/>
              <w:numPr>
                <w:ilvl w:val="0"/>
                <w:numId w:val="3"/>
              </w:numPr>
              <w:rPr>
                <w:bCs/>
              </w:rPr>
            </w:pPr>
            <w:r w:rsidRPr="00A166D3">
              <w:rPr>
                <w:bCs/>
              </w:rPr>
              <w:t>ChannelURI (</w:t>
            </w:r>
            <w:hyperlink r:id="rId73" w:anchor="string">
              <w:r w:rsidRPr="00A166D3">
                <w:rPr>
                  <w:rStyle w:val="Hyperlink"/>
                  <w:bCs/>
                </w:rPr>
                <w:t>xs:string</w:t>
              </w:r>
            </w:hyperlink>
            <w:r w:rsidRPr="00A166D3">
              <w:rPr>
                <w:bCs/>
              </w:rPr>
              <w:t>) [1]</w:t>
            </w:r>
          </w:p>
          <w:p w14:paraId="1B6CD787" w14:textId="77777777" w:rsidR="002050A8" w:rsidRPr="00A166D3" w:rsidRDefault="002050A8" w:rsidP="00D32DF2">
            <w:pPr>
              <w:pStyle w:val="ListParagraph"/>
              <w:numPr>
                <w:ilvl w:val="0"/>
                <w:numId w:val="3"/>
              </w:numPr>
              <w:rPr>
                <w:bCs/>
              </w:rPr>
            </w:pPr>
            <w:r w:rsidRPr="00A166D3">
              <w:rPr>
                <w:bCs/>
              </w:rPr>
              <w:t>SecurityToken (</w:t>
            </w:r>
            <w:hyperlink w:anchor="security-token-xml">
              <w:r w:rsidRPr="00A166D3">
                <w:rPr>
                  <w:rStyle w:val="Hyperlink"/>
                  <w:bCs/>
                </w:rPr>
                <w:t>isbm:SecurityToken</w:t>
              </w:r>
            </w:hyperlink>
            <w:r w:rsidRPr="00A166D3">
              <w:rPr>
                <w:bCs/>
              </w:rPr>
              <w:t>) [1..*]</w:t>
            </w:r>
          </w:p>
        </w:tc>
      </w:tr>
      <w:tr w:rsidR="002050A8" w14:paraId="1CAB4EFC" w14:textId="77777777" w:rsidTr="00D32DF2">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r w:rsidRPr="00F60965">
              <w:t>RemoveSecurityTokensResponse</w:t>
            </w:r>
            <w:r>
              <w:t xml:space="preserve"> (</w:t>
            </w:r>
            <w:hyperlink r:id="rId74" w:history="1">
              <w:r w:rsidRPr="00DA02E8">
                <w:rPr>
                  <w:rStyle w:val="Hyperlink"/>
                </w:rPr>
                <w:t>isbm:</w:t>
              </w:r>
              <w:r w:rsidRPr="00F60965">
                <w:rPr>
                  <w:rStyle w:val="Hyperlink"/>
                </w:rPr>
                <w:t>RemoveSecurityTokensResponse</w:t>
              </w:r>
            </w:hyperlink>
            <w:r>
              <w:t>)</w:t>
            </w:r>
          </w:p>
          <w:p w14:paraId="4288FEFF" w14:textId="77777777" w:rsidR="002050A8" w:rsidRDefault="002050A8" w:rsidP="00D32DF2">
            <w:pPr>
              <w:pStyle w:val="ListParagraph"/>
              <w:numPr>
                <w:ilvl w:val="0"/>
                <w:numId w:val="3"/>
              </w:numPr>
            </w:pPr>
            <w:r>
              <w:t>No content</w:t>
            </w:r>
          </w:p>
        </w:tc>
      </w:tr>
      <w:tr w:rsidR="002050A8" w14:paraId="5D6FBD4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r>
              <w:t>ChannelFault (</w:t>
            </w:r>
            <w:hyperlink r:id="rId75" w:history="1">
              <w:r w:rsidRPr="00DA02E8">
                <w:rPr>
                  <w:rStyle w:val="Hyperlink"/>
                </w:rPr>
                <w:t>isbm:ChannelFault</w:t>
              </w:r>
            </w:hyperlink>
            <w:r>
              <w:t>)</w:t>
            </w:r>
          </w:p>
          <w:p w14:paraId="75D3E7C7" w14:textId="77777777" w:rsidR="002050A8" w:rsidRDefault="002050A8" w:rsidP="00D32DF2">
            <w:pPr>
              <w:pStyle w:val="Compact"/>
            </w:pPr>
            <w:r>
              <w:t>SecurityTokenFault (</w:t>
            </w:r>
            <w:hyperlink r:id="rId76" w:history="1">
              <w:r w:rsidRPr="000F03E3">
                <w:rPr>
                  <w:rStyle w:val="Hyperlink"/>
                </w:rPr>
                <w:t>isbm:SecurityTokenFault</w:t>
              </w:r>
            </w:hyperlink>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The Remove Security Tokens general interface is mapped into a RESTful interface as an OpenAPI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B7079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D32DF2">
            <w:pPr>
              <w:rPr>
                <w:bCs/>
              </w:rPr>
            </w:pPr>
            <w:r>
              <w:rPr>
                <w:bCs/>
              </w:rPr>
              <w:t>DELETE</w:t>
            </w:r>
          </w:p>
        </w:tc>
      </w:tr>
      <w:tr w:rsidR="002050A8" w14:paraId="4552DE43" w14:textId="77777777" w:rsidTr="00D32DF2">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77777777" w:rsidR="002050A8" w:rsidRPr="003B5061" w:rsidRDefault="002050A8" w:rsidP="00D32DF2">
            <w:pPr>
              <w:rPr>
                <w:bCs/>
              </w:rPr>
            </w:pPr>
            <w:r>
              <w:rPr>
                <w:bCs/>
              </w:rPr>
              <w:t>/channels/{channel-id}/security-tokens</w:t>
            </w:r>
          </w:p>
        </w:tc>
      </w:tr>
      <w:tr w:rsidR="002050A8" w14:paraId="7115532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r>
              <w:t>remove</w:t>
            </w:r>
            <w:r w:rsidRPr="00E40B96">
              <w:t>SecurityTokens</w:t>
            </w:r>
            <w:r w:rsidRPr="00E40B96">
              <w:rPr>
                <w:bCs/>
              </w:rPr>
              <w:t xml:space="preserve"> </w:t>
            </w:r>
            <w:r>
              <w:rPr>
                <w:bCs/>
              </w:rPr>
              <w:t>(</w:t>
            </w:r>
            <w:hyperlink r:id="rId77" w:history="1">
              <w:r w:rsidRPr="0041783C">
                <w:rPr>
                  <w:rStyle w:val="Hyperlink"/>
                </w:rPr>
                <w:t>json:</w:t>
              </w:r>
              <w:r>
                <w:rPr>
                  <w:rStyle w:val="Hyperlink"/>
                </w:rPr>
                <w:t>remove</w:t>
              </w:r>
              <w:r w:rsidRPr="0041783C">
                <w:rPr>
                  <w:rStyle w:val="Hyperlink"/>
                </w:rPr>
                <w:t>SecurityTokens</w:t>
              </w:r>
            </w:hyperlink>
            <w:r>
              <w:rPr>
                <w:bCs/>
              </w:rPr>
              <w:t>)</w:t>
            </w:r>
          </w:p>
          <w:p w14:paraId="183CD71E"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7421BDF5" w14:textId="77777777" w:rsidTr="00D32DF2">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D32DF2">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r>
              <w:t>ChannelFault (</w:t>
            </w:r>
            <w:hyperlink r:id="rId78" w:history="1">
              <w:r w:rsidRPr="00ED5528">
                <w:rPr>
                  <w:rStyle w:val="Hyperlink"/>
                </w:rPr>
                <w:t>json:ChannelFault</w:t>
              </w:r>
            </w:hyperlink>
            <w:r>
              <w:t>) – 404 Not Found</w:t>
            </w:r>
          </w:p>
          <w:p w14:paraId="33071564" w14:textId="77777777" w:rsidR="002050A8" w:rsidRDefault="002050A8" w:rsidP="00D32DF2">
            <w:r>
              <w:t xml:space="preserve">SecurityTokenFault </w:t>
            </w:r>
            <w:r w:rsidRPr="00392F55">
              <w:t>(</w:t>
            </w:r>
            <w:hyperlink r:id="rId79" w:history="1">
              <w:r w:rsidRPr="001532A9">
                <w:rPr>
                  <w:rStyle w:val="Hyperlink"/>
                </w:rPr>
                <w:t>json:SecurityTokenFault</w:t>
              </w:r>
            </w:hyperlink>
            <w:r w:rsidRPr="00392F55">
              <w:t>) – 40</w:t>
            </w:r>
            <w:r>
              <w:t>9</w:t>
            </w:r>
            <w:r w:rsidRPr="00392F55">
              <w:t xml:space="preserve"> </w:t>
            </w:r>
            <w:r>
              <w:t>Conflict</w:t>
            </w:r>
          </w:p>
        </w:tc>
      </w:tr>
    </w:tbl>
    <w:p w14:paraId="09301EE3" w14:textId="77777777" w:rsidR="002050A8" w:rsidRDefault="002050A8" w:rsidP="002050A8">
      <w:pPr>
        <w:pStyle w:val="Heading3"/>
      </w:pPr>
      <w:bookmarkStart w:id="168" w:name="_Delete_Channel"/>
      <w:bookmarkStart w:id="169" w:name="_Toc25337037"/>
      <w:bookmarkStart w:id="170" w:name="_Toc25357162"/>
      <w:bookmarkStart w:id="171" w:name="_Toc34901528"/>
      <w:bookmarkEnd w:id="168"/>
      <w:r>
        <w:t>Delete Channel</w:t>
      </w:r>
      <w:bookmarkEnd w:id="169"/>
      <w:bookmarkEnd w:id="170"/>
      <w:bookmarkEnd w:id="171"/>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r>
              <w:t>DeleteChannel</w:t>
            </w:r>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r>
              <w:t>ChannelURI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If the ChannelURI does not exist, then a ChannelFault is returned.</w:t>
            </w:r>
          </w:p>
          <w:p w14:paraId="7B2F47B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r>
              <w:t>ChannelFault</w:t>
            </w:r>
          </w:p>
        </w:tc>
      </w:tr>
    </w:tbl>
    <w:p w14:paraId="077695ED" w14:textId="77777777" w:rsidR="002050A8" w:rsidRDefault="002050A8" w:rsidP="002050A8">
      <w:pPr>
        <w:pStyle w:val="Heading4"/>
      </w:pPr>
      <w:bookmarkStart w:id="172" w:name="get-channel"/>
      <w:bookmarkStart w:id="173" w:name="_Toc25337038"/>
      <w:bookmarkStart w:id="174" w:name="_Toc25357163"/>
      <w:bookmarkEnd w:id="172"/>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613F03B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D32DF2">
            <w:pPr>
              <w:rPr>
                <w:bCs/>
              </w:rPr>
            </w:pPr>
            <w:r>
              <w:rPr>
                <w:bCs/>
              </w:rPr>
              <w:t>DeleteChannel</w:t>
            </w:r>
            <w:r w:rsidRPr="00A166D3">
              <w:rPr>
                <w:bCs/>
              </w:rPr>
              <w:t xml:space="preserve"> (</w:t>
            </w:r>
            <w:hyperlink r:id="rId80" w:history="1">
              <w:r w:rsidRPr="00A166D3">
                <w:rPr>
                  <w:rStyle w:val="Hyperlink"/>
                  <w:bCs/>
                </w:rPr>
                <w:t>isbm:</w:t>
              </w:r>
              <w:r>
                <w:rPr>
                  <w:rStyle w:val="Hyperlink"/>
                  <w:bCs/>
                </w:rPr>
                <w:t>D</w:t>
              </w:r>
              <w:r>
                <w:rPr>
                  <w:rStyle w:val="Hyperlink"/>
                </w:rPr>
                <w:t>eleteChannel</w:t>
              </w:r>
            </w:hyperlink>
            <w:r w:rsidRPr="00A166D3">
              <w:rPr>
                <w:bCs/>
              </w:rPr>
              <w:t>)</w:t>
            </w:r>
          </w:p>
          <w:p w14:paraId="77505E4F" w14:textId="77777777" w:rsidR="002050A8" w:rsidRPr="00A166D3" w:rsidRDefault="002050A8" w:rsidP="00D32DF2">
            <w:pPr>
              <w:pStyle w:val="ListParagraph"/>
              <w:numPr>
                <w:ilvl w:val="0"/>
                <w:numId w:val="3"/>
              </w:numPr>
              <w:rPr>
                <w:bCs/>
              </w:rPr>
            </w:pPr>
            <w:r w:rsidRPr="00A166D3">
              <w:rPr>
                <w:bCs/>
              </w:rPr>
              <w:t>ChannelURI (</w:t>
            </w:r>
            <w:hyperlink r:id="rId81" w:anchor="string">
              <w:r w:rsidRPr="00A166D3">
                <w:rPr>
                  <w:rStyle w:val="Hyperlink"/>
                  <w:bCs/>
                </w:rPr>
                <w:t>xs:string</w:t>
              </w:r>
            </w:hyperlink>
            <w:r w:rsidRPr="00A166D3">
              <w:rPr>
                <w:bCs/>
              </w:rPr>
              <w:t>) [1]</w:t>
            </w:r>
          </w:p>
        </w:tc>
      </w:tr>
      <w:tr w:rsidR="002050A8" w14:paraId="76A6E745" w14:textId="77777777" w:rsidTr="00D32DF2">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r>
              <w:rPr>
                <w:bCs/>
              </w:rPr>
              <w:t>DeleteChannel</w:t>
            </w:r>
            <w:r w:rsidRPr="00F60965">
              <w:t>Response</w:t>
            </w:r>
            <w:r>
              <w:t xml:space="preserve"> (</w:t>
            </w:r>
            <w:hyperlink r:id="rId82" w:history="1">
              <w:r w:rsidRPr="00DA02E8">
                <w:rPr>
                  <w:rStyle w:val="Hyperlink"/>
                </w:rPr>
                <w:t>isbm:</w:t>
              </w:r>
              <w:r w:rsidRPr="00D57239">
                <w:rPr>
                  <w:rStyle w:val="Hyperlink"/>
                </w:rPr>
                <w:t>DeleteChannel</w:t>
              </w:r>
              <w:r w:rsidRPr="00F60965">
                <w:rPr>
                  <w:rStyle w:val="Hyperlink"/>
                </w:rPr>
                <w:t>Response</w:t>
              </w:r>
            </w:hyperlink>
            <w:r>
              <w:t>)</w:t>
            </w:r>
          </w:p>
          <w:p w14:paraId="410EFA58" w14:textId="77777777" w:rsidR="002050A8" w:rsidRDefault="002050A8" w:rsidP="00D32DF2">
            <w:pPr>
              <w:pStyle w:val="ListParagraph"/>
              <w:numPr>
                <w:ilvl w:val="0"/>
                <w:numId w:val="3"/>
              </w:numPr>
            </w:pPr>
            <w:r>
              <w:t>No content</w:t>
            </w:r>
          </w:p>
        </w:tc>
      </w:tr>
      <w:tr w:rsidR="002050A8" w14:paraId="5B650D9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r>
              <w:t>ChannelFault (</w:t>
            </w:r>
            <w:hyperlink r:id="rId83" w:history="1">
              <w:r w:rsidRPr="00DA02E8">
                <w:rPr>
                  <w:rStyle w:val="Hyperlink"/>
                </w:rPr>
                <w:t>isbm:ChannelFault</w:t>
              </w:r>
            </w:hyperlink>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The Delete Channel general interface is mapped into a RESTful interface as an OpenAPI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8C1329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D32DF2">
            <w:pPr>
              <w:rPr>
                <w:bCs/>
              </w:rPr>
            </w:pPr>
            <w:r>
              <w:rPr>
                <w:bCs/>
              </w:rPr>
              <w:t>DELETE</w:t>
            </w:r>
          </w:p>
        </w:tc>
      </w:tr>
      <w:tr w:rsidR="002050A8" w14:paraId="77D0BF46" w14:textId="77777777" w:rsidTr="00D32DF2">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77777777" w:rsidR="002050A8" w:rsidRPr="003B5061" w:rsidRDefault="002050A8" w:rsidP="00D32DF2">
            <w:pPr>
              <w:rPr>
                <w:bCs/>
              </w:rPr>
            </w:pPr>
            <w:r>
              <w:rPr>
                <w:bCs/>
              </w:rPr>
              <w:t>/channels/{channel-id}</w:t>
            </w:r>
          </w:p>
        </w:tc>
      </w:tr>
      <w:tr w:rsidR="002050A8" w14:paraId="36BBDC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D32DF2">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D32DF2">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r>
              <w:t>ChannelFault (</w:t>
            </w:r>
            <w:hyperlink r:id="rId84" w:history="1">
              <w:r w:rsidRPr="00ED5528">
                <w:rPr>
                  <w:rStyle w:val="Hyperlink"/>
                </w:rPr>
                <w:t>json:ChannelFault</w:t>
              </w:r>
            </w:hyperlink>
            <w:r>
              <w:t>) – 404 Not Found</w:t>
            </w:r>
          </w:p>
        </w:tc>
      </w:tr>
    </w:tbl>
    <w:p w14:paraId="5AACF7B4" w14:textId="77777777" w:rsidR="002050A8" w:rsidRDefault="002050A8" w:rsidP="002050A8">
      <w:pPr>
        <w:pStyle w:val="Heading3"/>
      </w:pPr>
      <w:bookmarkStart w:id="175" w:name="_Toc34901529"/>
      <w:r>
        <w:t>Get Channel</w:t>
      </w:r>
      <w:bookmarkEnd w:id="173"/>
      <w:bookmarkEnd w:id="174"/>
      <w:bookmarkEnd w:id="175"/>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r>
              <w:t>GetChannel</w:t>
            </w:r>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r>
              <w:t>ChannelURI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If the ChannelURI does not exist, then a ChannelFault is returned.</w:t>
            </w:r>
          </w:p>
          <w:p w14:paraId="5FEEF1CD" w14:textId="77777777" w:rsidR="002050A8" w:rsidRDefault="002050A8" w:rsidP="00D32DF2">
            <w:r>
              <w:t>If the specified channel is assigned SecurityToken and the token provided to the operation for authentication does not match a token assigned to the channel, then a ChannelFault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ChannelURI [1]</w:t>
            </w:r>
          </w:p>
          <w:p w14:paraId="145AF410" w14:textId="77777777" w:rsidR="002050A8" w:rsidRDefault="002050A8" w:rsidP="00D32DF2">
            <w:r>
              <w:t>    ChannelType [1]</w:t>
            </w:r>
          </w:p>
          <w:p w14:paraId="0051B44D" w14:textId="77777777" w:rsidR="002050A8" w:rsidRDefault="002050A8" w:rsidP="00D32DF2">
            <w:r>
              <w:t>    ChannelDescription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r>
              <w:t>ChannelFault</w:t>
            </w:r>
          </w:p>
        </w:tc>
      </w:tr>
    </w:tbl>
    <w:p w14:paraId="673698BF" w14:textId="77777777" w:rsidR="002050A8" w:rsidRDefault="002050A8" w:rsidP="002050A8">
      <w:pPr>
        <w:pStyle w:val="Heading4"/>
      </w:pPr>
      <w:bookmarkStart w:id="176" w:name="get-channels"/>
      <w:bookmarkStart w:id="177" w:name="_Toc25337039"/>
      <w:bookmarkStart w:id="178" w:name="_Toc25357164"/>
      <w:bookmarkEnd w:id="176"/>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6893CE0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D32DF2">
            <w:pPr>
              <w:rPr>
                <w:bCs/>
              </w:rPr>
            </w:pPr>
            <w:r w:rsidRPr="00BF5A6C">
              <w:t>GetChannel</w:t>
            </w:r>
            <w:r w:rsidRPr="00BF5A6C">
              <w:rPr>
                <w:bCs/>
              </w:rPr>
              <w:t xml:space="preserve"> (</w:t>
            </w:r>
            <w:hyperlink r:id="rId85" w:history="1">
              <w:r w:rsidRPr="00BF5A6C">
                <w:rPr>
                  <w:rStyle w:val="Hyperlink"/>
                </w:rPr>
                <w:t>isbm:</w:t>
              </w:r>
              <w:r w:rsidRPr="00BF5A6C">
                <w:rPr>
                  <w:rStyle w:val="Hyperlink"/>
                  <w:bCs/>
                </w:rPr>
                <w:t>G</w:t>
              </w:r>
              <w:r w:rsidRPr="00BF5A6C">
                <w:rPr>
                  <w:rStyle w:val="Hyperlink"/>
                </w:rPr>
                <w:t>etChannel</w:t>
              </w:r>
            </w:hyperlink>
            <w:r w:rsidRPr="00BF5A6C">
              <w:rPr>
                <w:bCs/>
              </w:rPr>
              <w:t>)</w:t>
            </w:r>
          </w:p>
          <w:p w14:paraId="57B8D36C" w14:textId="77777777" w:rsidR="002050A8" w:rsidRPr="00BF5A6C" w:rsidRDefault="002050A8" w:rsidP="00D32DF2">
            <w:pPr>
              <w:pStyle w:val="ListParagraph"/>
              <w:numPr>
                <w:ilvl w:val="0"/>
                <w:numId w:val="3"/>
              </w:numPr>
            </w:pPr>
            <w:r w:rsidRPr="00BF5A6C">
              <w:t>ChannelURI (</w:t>
            </w:r>
            <w:hyperlink r:id="rId86" w:anchor="string">
              <w:r w:rsidRPr="00BF5A6C">
                <w:rPr>
                  <w:rStyle w:val="Hyperlink"/>
                </w:rPr>
                <w:t>xs:string</w:t>
              </w:r>
            </w:hyperlink>
            <w:r w:rsidRPr="00BF5A6C">
              <w:t>) [1]</w:t>
            </w:r>
          </w:p>
        </w:tc>
      </w:tr>
      <w:tr w:rsidR="002050A8" w14:paraId="4CA81719" w14:textId="77777777" w:rsidTr="00D32DF2">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D32DF2">
            <w:r>
              <w:t>Get</w:t>
            </w:r>
            <w:r w:rsidRPr="00947376">
              <w:t>ChannelResponse</w:t>
            </w:r>
            <w:r>
              <w:t xml:space="preserve"> (</w:t>
            </w:r>
            <w:hyperlink r:id="rId87" w:history="1">
              <w:r>
                <w:rPr>
                  <w:rStyle w:val="Hyperlink"/>
                </w:rPr>
                <w:t>isbm:Get</w:t>
              </w:r>
              <w:r w:rsidRPr="00947376">
                <w:rPr>
                  <w:rStyle w:val="Hyperlink"/>
                </w:rPr>
                <w:t>ChannelResponse</w:t>
              </w:r>
            </w:hyperlink>
            <w:r>
              <w:t>)</w:t>
            </w:r>
          </w:p>
          <w:p w14:paraId="6D84D513"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1], composed of:</w:t>
            </w:r>
          </w:p>
          <w:p w14:paraId="1BEF36CF" w14:textId="77777777" w:rsidR="002050A8" w:rsidRPr="00BF5A6C" w:rsidRDefault="002050A8" w:rsidP="00D32DF2">
            <w:pPr>
              <w:pStyle w:val="ListParagraph"/>
              <w:numPr>
                <w:ilvl w:val="1"/>
                <w:numId w:val="3"/>
              </w:numPr>
            </w:pPr>
            <w:r w:rsidRPr="00BF5A6C">
              <w:t>ChannelURI (</w:t>
            </w:r>
            <w:hyperlink r:id="rId88" w:anchor="string">
              <w:r w:rsidRPr="00277D21">
                <w:rPr>
                  <w:rStyle w:val="Hyperlink"/>
                </w:rPr>
                <w:t>xs:string</w:t>
              </w:r>
            </w:hyperlink>
            <w:r w:rsidRPr="00BF5A6C">
              <w:t>) [1]</w:t>
            </w:r>
          </w:p>
          <w:p w14:paraId="4316753F"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4F9CC7C1" w14:textId="77777777" w:rsidR="002050A8" w:rsidRDefault="002050A8" w:rsidP="00D32DF2">
            <w:pPr>
              <w:pStyle w:val="ListParagraph"/>
              <w:numPr>
                <w:ilvl w:val="1"/>
                <w:numId w:val="3"/>
              </w:numPr>
            </w:pPr>
            <w:r w:rsidRPr="00BF5A6C">
              <w:t>ChannelDescription (</w:t>
            </w:r>
            <w:hyperlink r:id="rId89" w:anchor="string">
              <w:r w:rsidRPr="00277D21">
                <w:rPr>
                  <w:rStyle w:val="Hyperlink"/>
                </w:rPr>
                <w:t>xs:string</w:t>
              </w:r>
            </w:hyperlink>
            <w:r w:rsidRPr="00BF5A6C">
              <w:t>) [0..1]</w:t>
            </w:r>
          </w:p>
        </w:tc>
      </w:tr>
      <w:tr w:rsidR="002050A8" w14:paraId="1A41E0F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r>
              <w:t>ChannelFault (</w:t>
            </w:r>
            <w:hyperlink r:id="rId90" w:history="1">
              <w:r w:rsidRPr="00DA02E8">
                <w:rPr>
                  <w:rStyle w:val="Hyperlink"/>
                </w:rPr>
                <w:t>isbm:ChannelFault</w:t>
              </w:r>
            </w:hyperlink>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The Get Channel general interface is mapped into a RESTful interface as an OpenAPI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166964B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D32DF2">
            <w:pPr>
              <w:rPr>
                <w:sz w:val="18"/>
              </w:rPr>
            </w:pPr>
            <w:r>
              <w:rPr>
                <w:bCs/>
              </w:rPr>
              <w:t>GET</w:t>
            </w:r>
          </w:p>
        </w:tc>
      </w:tr>
      <w:tr w:rsidR="002050A8" w14:paraId="60D694A6" w14:textId="77777777" w:rsidTr="00D32DF2">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77777777" w:rsidR="002050A8" w:rsidRPr="00BF5A6C" w:rsidRDefault="002050A8" w:rsidP="00D32DF2">
            <w:pPr>
              <w:rPr>
                <w:sz w:val="18"/>
              </w:rPr>
            </w:pPr>
            <w:r w:rsidRPr="00BF5A6C">
              <w:t>/channels</w:t>
            </w:r>
            <w:r>
              <w:t>/{channel-id}</w:t>
            </w:r>
          </w:p>
        </w:tc>
      </w:tr>
      <w:tr w:rsidR="002050A8" w14:paraId="12AC6D7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D32DF2">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438DC55E" w14:textId="77777777" w:rsidR="002050A8" w:rsidRPr="00BF5A6C" w:rsidRDefault="002050A8" w:rsidP="00D32DF2">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1] </w:t>
            </w:r>
            <w:r w:rsidRPr="009E20EB">
              <w:t xml:space="preserve">excluding </w:t>
            </w:r>
            <w:r>
              <w:rPr>
                <w:bCs/>
              </w:rPr>
              <w:t>s</w:t>
            </w:r>
            <w:r w:rsidRPr="00272291">
              <w:rPr>
                <w:bCs/>
              </w:rPr>
              <w:t>ecurityTokens</w:t>
            </w:r>
          </w:p>
        </w:tc>
      </w:tr>
      <w:tr w:rsidR="002050A8" w14:paraId="18C25BC2" w14:textId="77777777" w:rsidTr="00D32DF2">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r>
              <w:t>ChannelFault (</w:t>
            </w:r>
            <w:hyperlink r:id="rId91" w:history="1">
              <w:r w:rsidRPr="00ED5528">
                <w:rPr>
                  <w:rStyle w:val="Hyperlink"/>
                </w:rPr>
                <w:t>json:ChannelFault</w:t>
              </w:r>
            </w:hyperlink>
            <w:r>
              <w:t>) – 404 Not Found</w:t>
            </w:r>
          </w:p>
        </w:tc>
      </w:tr>
    </w:tbl>
    <w:p w14:paraId="7346D9AC" w14:textId="77777777" w:rsidR="002050A8" w:rsidRPr="008A58AB" w:rsidRDefault="002050A8" w:rsidP="002050A8">
      <w:pPr>
        <w:pStyle w:val="Note"/>
      </w:pPr>
      <w:r>
        <w:t>NOTE</w:t>
      </w:r>
      <w:r>
        <w:tab/>
        <w:t>The output Channel omits the SecurityTokens to prevent leakage of sensitive information.</w:t>
      </w:r>
    </w:p>
    <w:p w14:paraId="00197E2B" w14:textId="77777777" w:rsidR="002050A8" w:rsidRDefault="002050A8" w:rsidP="002050A8">
      <w:pPr>
        <w:pStyle w:val="Heading3"/>
      </w:pPr>
      <w:bookmarkStart w:id="179" w:name="_Toc34901530"/>
      <w:r>
        <w:t>Get Channels</w:t>
      </w:r>
      <w:bookmarkEnd w:id="177"/>
      <w:bookmarkEnd w:id="178"/>
      <w:bookmarkEnd w:id="179"/>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r>
              <w:t>GetChannels</w:t>
            </w:r>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lastRenderedPageBreak/>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ChannelURI [1]</w:t>
            </w:r>
          </w:p>
          <w:p w14:paraId="3A417AC0" w14:textId="77777777" w:rsidR="002050A8" w:rsidRDefault="002050A8" w:rsidP="00D32DF2">
            <w:r>
              <w:t>    ChannelType [1]</w:t>
            </w:r>
          </w:p>
          <w:p w14:paraId="7D0EE991" w14:textId="77777777" w:rsidR="002050A8" w:rsidRDefault="002050A8" w:rsidP="00D32DF2">
            <w:r>
              <w:t>    ChannelDescription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80" w:name="notification-service"/>
      <w:bookmarkEnd w:id="180"/>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C323CB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D32DF2">
            <w:r>
              <w:t>N/A</w:t>
            </w:r>
          </w:p>
        </w:tc>
      </w:tr>
      <w:tr w:rsidR="002050A8" w14:paraId="71420687" w14:textId="77777777" w:rsidTr="00D32DF2">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D32DF2">
            <w:r>
              <w:t>Get</w:t>
            </w:r>
            <w:r w:rsidRPr="00947376">
              <w:t>Channel</w:t>
            </w:r>
            <w:r>
              <w:t>s</w:t>
            </w:r>
            <w:r w:rsidRPr="00947376">
              <w:t>Response</w:t>
            </w:r>
            <w:r>
              <w:t xml:space="preserve"> (</w:t>
            </w:r>
            <w:hyperlink r:id="rId92" w:history="1">
              <w:r>
                <w:rPr>
                  <w:rStyle w:val="Hyperlink"/>
                </w:rPr>
                <w:t>isbm:Get</w:t>
              </w:r>
              <w:r w:rsidRPr="00947376">
                <w:rPr>
                  <w:rStyle w:val="Hyperlink"/>
                </w:rPr>
                <w:t>Channel</w:t>
              </w:r>
              <w:r>
                <w:rPr>
                  <w:rStyle w:val="Hyperlink"/>
                </w:rPr>
                <w:t>s</w:t>
              </w:r>
              <w:r w:rsidRPr="00947376">
                <w:rPr>
                  <w:rStyle w:val="Hyperlink"/>
                </w:rPr>
                <w:t>Response</w:t>
              </w:r>
            </w:hyperlink>
            <w:r>
              <w:t>)</w:t>
            </w:r>
          </w:p>
          <w:p w14:paraId="680540F8"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0..*], composed of:</w:t>
            </w:r>
          </w:p>
          <w:p w14:paraId="2C9A5B50" w14:textId="77777777" w:rsidR="002050A8" w:rsidRPr="00BF5A6C" w:rsidRDefault="002050A8" w:rsidP="00D32DF2">
            <w:pPr>
              <w:pStyle w:val="ListParagraph"/>
              <w:numPr>
                <w:ilvl w:val="1"/>
                <w:numId w:val="3"/>
              </w:numPr>
            </w:pPr>
            <w:r w:rsidRPr="00BF5A6C">
              <w:t>ChannelURI (</w:t>
            </w:r>
            <w:hyperlink r:id="rId93" w:anchor="string">
              <w:r w:rsidRPr="00277D21">
                <w:rPr>
                  <w:rStyle w:val="Hyperlink"/>
                </w:rPr>
                <w:t>xs:string</w:t>
              </w:r>
            </w:hyperlink>
            <w:r w:rsidRPr="00BF5A6C">
              <w:t>) [1]</w:t>
            </w:r>
          </w:p>
          <w:p w14:paraId="38ADD126"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7F3D6469" w14:textId="77777777" w:rsidR="002050A8" w:rsidRDefault="002050A8" w:rsidP="00D32DF2">
            <w:pPr>
              <w:pStyle w:val="ListParagraph"/>
              <w:numPr>
                <w:ilvl w:val="1"/>
                <w:numId w:val="3"/>
              </w:numPr>
            </w:pPr>
            <w:r w:rsidRPr="00BF5A6C">
              <w:t>ChannelDescription (</w:t>
            </w:r>
            <w:hyperlink r:id="rId94" w:anchor="string">
              <w:r w:rsidRPr="00277D21">
                <w:rPr>
                  <w:rStyle w:val="Hyperlink"/>
                </w:rPr>
                <w:t>xs:string</w:t>
              </w:r>
            </w:hyperlink>
            <w:r w:rsidRPr="00BF5A6C">
              <w:t>) [0..1]</w:t>
            </w:r>
          </w:p>
        </w:tc>
      </w:tr>
      <w:tr w:rsidR="002050A8" w14:paraId="1E8DEAA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The Get Channels general interface is mapped into a RESTful interface as an OpenAPI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6E3E32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D32DF2">
            <w:pPr>
              <w:rPr>
                <w:sz w:val="18"/>
              </w:rPr>
            </w:pPr>
            <w:r>
              <w:rPr>
                <w:bCs/>
              </w:rPr>
              <w:t>GET</w:t>
            </w:r>
          </w:p>
        </w:tc>
      </w:tr>
      <w:tr w:rsidR="002050A8" w14:paraId="6078BA10" w14:textId="77777777" w:rsidTr="00D32DF2">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D32DF2">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5E35E368" w14:textId="77777777" w:rsidR="002050A8" w:rsidRPr="00BF5A6C" w:rsidRDefault="002050A8" w:rsidP="00D32DF2">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2050A8" w14:paraId="4074D88B" w14:textId="77777777" w:rsidTr="00D32DF2">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1" w:name="_Toc25337043"/>
      <w:bookmarkStart w:id="182" w:name="_Toc25357165"/>
      <w:r>
        <w:t>NOTE</w:t>
      </w:r>
      <w:r>
        <w:tab/>
        <w:t>The output Channel(s) omits the SecurityTokens to prevent leakage of sensitive information.</w:t>
      </w:r>
    </w:p>
    <w:p w14:paraId="7E2E7999" w14:textId="77777777" w:rsidR="002050A8" w:rsidRDefault="002050A8" w:rsidP="002050A8">
      <w:pPr>
        <w:pStyle w:val="Heading2"/>
      </w:pPr>
      <w:bookmarkStart w:id="183" w:name="_Toc34901531"/>
      <w:r>
        <w:lastRenderedPageBreak/>
        <w:t>Notification Service</w:t>
      </w:r>
      <w:bookmarkEnd w:id="181"/>
      <w:bookmarkEnd w:id="182"/>
      <w:bookmarkEnd w:id="183"/>
    </w:p>
    <w:p w14:paraId="57FBEC86" w14:textId="77777777" w:rsidR="002050A8" w:rsidRDefault="002050A8" w:rsidP="002050A8">
      <w:pPr>
        <w:pStyle w:val="BodyText"/>
      </w:pPr>
      <w:r>
        <w:t xml:space="preserve">The Notification Service for SOAP Interface is </w:t>
      </w:r>
      <w:hyperlink r:id="rId95">
        <w:r>
          <w:rPr>
            <w:rStyle w:val="Hyperlink"/>
          </w:rPr>
          <w:t>available as a WSDL description</w:t>
        </w:r>
      </w:hyperlink>
      <w:r>
        <w:t xml:space="preserve"> and for REST Interface is </w:t>
      </w:r>
      <w:hyperlink r:id="rId96"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 xml:space="preserve">.  The notification service is a callback from the ISBM provider to an application that has opened a channel using a notification option.  The NotifyListener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4" w:name="notify-listener"/>
      <w:bookmarkStart w:id="185" w:name="_Notify_Listener"/>
      <w:bookmarkStart w:id="186" w:name="_Toc25337044"/>
      <w:bookmarkStart w:id="187" w:name="_Toc25357166"/>
      <w:bookmarkStart w:id="188" w:name="_Toc34901532"/>
      <w:bookmarkEnd w:id="184"/>
      <w:bookmarkEnd w:id="185"/>
      <w:r>
        <w:t>Notify Listener</w:t>
      </w:r>
      <w:bookmarkEnd w:id="186"/>
      <w:bookmarkEnd w:id="187"/>
      <w:bookmarkEnd w:id="188"/>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r>
              <w:t>NotifyListener</w:t>
            </w:r>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r>
              <w:t>SessionID [1]</w:t>
            </w:r>
          </w:p>
          <w:p w14:paraId="59E68912" w14:textId="77777777" w:rsidR="002050A8" w:rsidRDefault="002050A8" w:rsidP="00D32DF2">
            <w:r>
              <w:t>MessageID [1]</w:t>
            </w:r>
          </w:p>
          <w:p w14:paraId="7C255652" w14:textId="77777777" w:rsidR="002050A8" w:rsidRDefault="002050A8" w:rsidP="00D32DF2">
            <w:r>
              <w:t>Topic [0..*]</w:t>
            </w:r>
          </w:p>
          <w:p w14:paraId="3F6D7F60" w14:textId="77777777" w:rsidR="002050A8" w:rsidRDefault="002050A8" w:rsidP="00D32DF2">
            <w:r>
              <w:t>RequestMessageID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r>
              <w:t>RequestMessageID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89" w:name="provider-publication-service"/>
      <w:bookmarkEnd w:id="189"/>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0487B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CBD9329" w14:textId="77777777" w:rsidR="002050A8" w:rsidRPr="00BF5A6C" w:rsidRDefault="002050A8" w:rsidP="00D32DF2">
            <w:pPr>
              <w:pStyle w:val="Compact"/>
            </w:pPr>
            <w:r w:rsidRPr="00151DB9">
              <w:rPr>
                <w:b w:val="0"/>
              </w:rPr>
              <w:t>Input</w:t>
            </w:r>
          </w:p>
        </w:tc>
        <w:tc>
          <w:tcPr>
            <w:tcW w:w="4397" w:type="pct"/>
          </w:tcPr>
          <w:p w14:paraId="0FC37F70" w14:textId="77777777" w:rsidR="002050A8" w:rsidRPr="005A6279" w:rsidRDefault="002050A8" w:rsidP="00D32DF2">
            <w:pPr>
              <w:rPr>
                <w:b w:val="0"/>
                <w:bCs w:val="0"/>
              </w:rPr>
            </w:pPr>
            <w:r w:rsidRPr="009F24DF">
              <w:rPr>
                <w:b w:val="0"/>
              </w:rPr>
              <w:t>NotifyListener</w:t>
            </w:r>
            <w:r w:rsidRPr="00B6120B">
              <w:rPr>
                <w:b w:val="0"/>
                <w:bCs w:val="0"/>
              </w:rPr>
              <w:t xml:space="preserve"> </w:t>
            </w:r>
            <w:r>
              <w:rPr>
                <w:b w:val="0"/>
                <w:bCs w:val="0"/>
              </w:rPr>
              <w:t>(</w:t>
            </w:r>
            <w:hyperlink r:id="rId97" w:history="1">
              <w:r w:rsidRPr="004D4BAA">
                <w:rPr>
                  <w:rStyle w:val="Hyperlink"/>
                  <w:b w:val="0"/>
                  <w:bCs w:val="0"/>
                </w:rPr>
                <w:t>isbm:NotifyListener</w:t>
              </w:r>
            </w:hyperlink>
            <w:r>
              <w:rPr>
                <w:b w:val="0"/>
                <w:bCs w:val="0"/>
              </w:rPr>
              <w:t>)</w:t>
            </w:r>
          </w:p>
          <w:p w14:paraId="59FCA2C2" w14:textId="77777777" w:rsidR="002050A8" w:rsidRPr="00666CD3" w:rsidRDefault="002050A8" w:rsidP="00D32DF2">
            <w:pPr>
              <w:pStyle w:val="ListParagraph"/>
              <w:numPr>
                <w:ilvl w:val="0"/>
                <w:numId w:val="3"/>
              </w:numPr>
              <w:rPr>
                <w:b w:val="0"/>
              </w:rPr>
            </w:pPr>
            <w:r w:rsidRPr="00666CD3">
              <w:rPr>
                <w:b w:val="0"/>
              </w:rPr>
              <w:t>SessionID (</w:t>
            </w:r>
            <w:hyperlink r:id="rId98" w:anchor="string">
              <w:r w:rsidRPr="00666CD3">
                <w:rPr>
                  <w:rStyle w:val="Hyperlink"/>
                  <w:b w:val="0"/>
                </w:rPr>
                <w:t>xs:string</w:t>
              </w:r>
            </w:hyperlink>
            <w:r w:rsidRPr="00666CD3">
              <w:rPr>
                <w:b w:val="0"/>
              </w:rPr>
              <w:t>) [1]</w:t>
            </w:r>
          </w:p>
          <w:p w14:paraId="4BFCD9B9" w14:textId="77777777" w:rsidR="002050A8" w:rsidRPr="00666CD3" w:rsidRDefault="002050A8" w:rsidP="00D32DF2">
            <w:pPr>
              <w:pStyle w:val="ListParagraph"/>
              <w:numPr>
                <w:ilvl w:val="0"/>
                <w:numId w:val="3"/>
              </w:numPr>
              <w:rPr>
                <w:b w:val="0"/>
              </w:rPr>
            </w:pPr>
            <w:r w:rsidRPr="00666CD3">
              <w:rPr>
                <w:b w:val="0"/>
              </w:rPr>
              <w:t>MessageID (</w:t>
            </w:r>
            <w:hyperlink r:id="rId99" w:anchor="string">
              <w:r w:rsidRPr="00666CD3">
                <w:rPr>
                  <w:rStyle w:val="Hyperlink"/>
                  <w:b w:val="0"/>
                </w:rPr>
                <w:t>xs:string</w:t>
              </w:r>
            </w:hyperlink>
            <w:r w:rsidRPr="00666CD3">
              <w:rPr>
                <w:b w:val="0"/>
              </w:rPr>
              <w:t>) [1]</w:t>
            </w:r>
          </w:p>
          <w:p w14:paraId="3E39619A" w14:textId="77777777" w:rsidR="002050A8" w:rsidRPr="00666CD3" w:rsidRDefault="002050A8" w:rsidP="00D32DF2">
            <w:pPr>
              <w:pStyle w:val="ListParagraph"/>
              <w:numPr>
                <w:ilvl w:val="0"/>
                <w:numId w:val="3"/>
              </w:numPr>
              <w:rPr>
                <w:b w:val="0"/>
              </w:rPr>
            </w:pPr>
            <w:r w:rsidRPr="00666CD3">
              <w:rPr>
                <w:b w:val="0"/>
              </w:rPr>
              <w:t>Topic (</w:t>
            </w:r>
            <w:hyperlink r:id="rId100" w:anchor="string">
              <w:r w:rsidRPr="00666CD3">
                <w:rPr>
                  <w:rStyle w:val="Hyperlink"/>
                  <w:b w:val="0"/>
                </w:rPr>
                <w:t>xs:string</w:t>
              </w:r>
            </w:hyperlink>
            <w:r w:rsidRPr="00666CD3">
              <w:rPr>
                <w:b w:val="0"/>
              </w:rPr>
              <w:t>) [0..*]</w:t>
            </w:r>
          </w:p>
          <w:p w14:paraId="3A623127" w14:textId="77777777" w:rsidR="002050A8" w:rsidRPr="005A6279" w:rsidRDefault="002050A8" w:rsidP="00D32DF2">
            <w:pPr>
              <w:pStyle w:val="ListParagraph"/>
              <w:numPr>
                <w:ilvl w:val="0"/>
                <w:numId w:val="3"/>
              </w:numPr>
            </w:pPr>
            <w:r w:rsidRPr="00666CD3">
              <w:rPr>
                <w:b w:val="0"/>
              </w:rPr>
              <w:t>RequestMessageID (</w:t>
            </w:r>
            <w:hyperlink r:id="rId101" w:anchor="string">
              <w:r w:rsidRPr="00666CD3">
                <w:rPr>
                  <w:rStyle w:val="Hyperlink"/>
                  <w:b w:val="0"/>
                </w:rPr>
                <w:t>xs:string</w:t>
              </w:r>
            </w:hyperlink>
            <w:r w:rsidRPr="00666CD3">
              <w:rPr>
                <w:b w:val="0"/>
              </w:rPr>
              <w:t>) [0..1]</w:t>
            </w:r>
          </w:p>
        </w:tc>
      </w:tr>
      <w:tr w:rsidR="002050A8" w14:paraId="293B642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D32DF2">
            <w:r w:rsidRPr="00C063AF">
              <w:t>NotifyListenerResponse</w:t>
            </w:r>
            <w:r>
              <w:t xml:space="preserve"> (</w:t>
            </w:r>
            <w:hyperlink r:id="rId102" w:history="1">
              <w:r>
                <w:rPr>
                  <w:rStyle w:val="Hyperlink"/>
                </w:rPr>
                <w:t>isbm:</w:t>
              </w:r>
              <w:r w:rsidRPr="00C063AF">
                <w:rPr>
                  <w:rStyle w:val="Hyperlink"/>
                </w:rPr>
                <w:t>NotifyListenerResponse</w:t>
              </w:r>
            </w:hyperlink>
            <w:r>
              <w:t>)</w:t>
            </w:r>
          </w:p>
          <w:p w14:paraId="12B79E2A" w14:textId="77777777" w:rsidR="002050A8" w:rsidRDefault="002050A8" w:rsidP="00D32DF2">
            <w:pPr>
              <w:pStyle w:val="ListParagraph"/>
              <w:numPr>
                <w:ilvl w:val="0"/>
                <w:numId w:val="3"/>
              </w:numPr>
            </w:pPr>
            <w:r>
              <w:t>No content</w:t>
            </w:r>
          </w:p>
        </w:tc>
      </w:tr>
      <w:tr w:rsidR="002050A8" w14:paraId="479A91A6" w14:textId="77777777" w:rsidTr="00D32DF2">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90" w:name="_Toc25337046"/>
      <w:bookmarkStart w:id="191" w:name="_Toc25337784"/>
      <w:bookmarkEnd w:id="190"/>
      <w:bookmarkEnd w:id="191"/>
      <w:r>
        <w:lastRenderedPageBreak/>
        <w:t>REST Interface</w:t>
      </w:r>
    </w:p>
    <w:p w14:paraId="17E82FCE" w14:textId="77777777" w:rsidR="002050A8" w:rsidRDefault="002050A8" w:rsidP="002050A8">
      <w:pPr>
        <w:pStyle w:val="BodyText"/>
      </w:pPr>
      <w:r>
        <w:t>The Notify Listener general interface is mapped into a RESTful interface as an OpenAPI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223C0A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D32DF2">
            <w:pPr>
              <w:rPr>
                <w:bCs/>
              </w:rPr>
            </w:pPr>
            <w:r>
              <w:rPr>
                <w:bCs/>
              </w:rPr>
              <w:t>PUT</w:t>
            </w:r>
          </w:p>
        </w:tc>
      </w:tr>
      <w:tr w:rsidR="002050A8" w14:paraId="00077079" w14:textId="77777777" w:rsidTr="00D32DF2">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D32DF2">
            <w:pPr>
              <w:rPr>
                <w:bCs/>
              </w:rPr>
            </w:pPr>
            <w:r>
              <w:rPr>
                <w:bCs/>
              </w:rPr>
              <w:t>/notifications/{session-id}/{message-id}</w:t>
            </w:r>
          </w:p>
        </w:tc>
      </w:tr>
      <w:tr w:rsidR="002050A8" w14:paraId="4CC91E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77777777" w:rsidR="002050A8" w:rsidRPr="003B5061" w:rsidRDefault="002050A8" w:rsidP="00D32DF2">
            <w:pPr>
              <w:rPr>
                <w:bCs/>
              </w:rPr>
            </w:pPr>
            <w:r w:rsidRPr="00D33ECC">
              <w:t>notifyListener</w:t>
            </w:r>
            <w:r w:rsidRPr="00E40B96">
              <w:rPr>
                <w:bCs/>
              </w:rPr>
              <w:t xml:space="preserve"> </w:t>
            </w:r>
            <w:r>
              <w:rPr>
                <w:bCs/>
              </w:rPr>
              <w:t>(</w:t>
            </w:r>
            <w:hyperlink r:id="rId103" w:history="1">
              <w:r w:rsidRPr="0041783C">
                <w:rPr>
                  <w:rStyle w:val="Hyperlink"/>
                </w:rPr>
                <w:t>json:</w:t>
              </w:r>
              <w:r w:rsidRPr="00D33ECC">
                <w:rPr>
                  <w:rStyle w:val="Hyperlink"/>
                </w:rPr>
                <w:t>notifyListener</w:t>
              </w:r>
            </w:hyperlink>
            <w:r>
              <w:rPr>
                <w:bCs/>
              </w:rPr>
              <w:t>)</w:t>
            </w:r>
          </w:p>
          <w:p w14:paraId="795675CB" w14:textId="77777777" w:rsidR="002050A8" w:rsidRPr="001174AB" w:rsidRDefault="002050A8" w:rsidP="00D32DF2">
            <w:pPr>
              <w:pStyle w:val="ListParagraph"/>
              <w:numPr>
                <w:ilvl w:val="0"/>
                <w:numId w:val="3"/>
              </w:numPr>
            </w:pPr>
            <w:r w:rsidRPr="001174AB">
              <w:t xml:space="preserve">Topic </w:t>
            </w:r>
            <w:r>
              <w:t xml:space="preserve">“topic” </w:t>
            </w:r>
            <w:r w:rsidRPr="001174AB">
              <w:t>(</w:t>
            </w:r>
            <w:hyperlink r:id="rId104" w:anchor="data-types" w:history="1">
              <w:r w:rsidRPr="00782492">
                <w:rPr>
                  <w:rStyle w:val="Hyperlink"/>
                </w:rPr>
                <w:t>json:string</w:t>
              </w:r>
            </w:hyperlink>
            <w:r w:rsidRPr="001174AB">
              <w:t>) [0..*]</w:t>
            </w:r>
          </w:p>
          <w:p w14:paraId="04F1D6C6" w14:textId="77777777" w:rsidR="002050A8" w:rsidRPr="003B5061" w:rsidRDefault="002050A8" w:rsidP="00D32DF2">
            <w:pPr>
              <w:pStyle w:val="ListParagraph"/>
              <w:numPr>
                <w:ilvl w:val="0"/>
                <w:numId w:val="3"/>
              </w:numPr>
            </w:pPr>
            <w:r w:rsidRPr="00814786">
              <w:t>RequestMessageID</w:t>
            </w:r>
            <w:r>
              <w:t xml:space="preserve"> “</w:t>
            </w:r>
            <w:r w:rsidRPr="000208EF">
              <w:t>requestMessageId</w:t>
            </w:r>
            <w:r>
              <w:t>”</w:t>
            </w:r>
            <w:r w:rsidRPr="00814786">
              <w:t xml:space="preserve"> (</w:t>
            </w:r>
            <w:hyperlink r:id="rId105" w:anchor="data-types" w:history="1">
              <w:r w:rsidRPr="00782492">
                <w:rPr>
                  <w:rStyle w:val="Hyperlink"/>
                </w:rPr>
                <w:t>json:string</w:t>
              </w:r>
            </w:hyperlink>
            <w:r w:rsidRPr="00814786">
              <w:t>) [0..1]</w:t>
            </w:r>
          </w:p>
        </w:tc>
      </w:tr>
      <w:tr w:rsidR="002050A8" w14:paraId="395FD111" w14:textId="77777777" w:rsidTr="00D32DF2">
        <w:tc>
          <w:tcPr>
            <w:tcW w:w="603" w:type="pct"/>
          </w:tcPr>
          <w:p w14:paraId="5A9C6EE6" w14:textId="77777777" w:rsidR="002050A8" w:rsidRDefault="002050A8" w:rsidP="00D32DF2">
            <w:pPr>
              <w:pStyle w:val="Compact"/>
            </w:pPr>
            <w:r>
              <w:t>HTTP Response (Success)</w:t>
            </w:r>
          </w:p>
        </w:tc>
        <w:tc>
          <w:tcPr>
            <w:tcW w:w="4397" w:type="pct"/>
          </w:tcPr>
          <w:p w14:paraId="3E576238" w14:textId="77777777" w:rsidR="002050A8" w:rsidRDefault="002050A8" w:rsidP="00D32DF2">
            <w:pPr>
              <w:pStyle w:val="Compact"/>
            </w:pPr>
            <w:r>
              <w:t xml:space="preserve">204 </w:t>
            </w:r>
            <w:r w:rsidRPr="007D54A8">
              <w:t>No Content</w:t>
            </w:r>
          </w:p>
        </w:tc>
      </w:tr>
      <w:tr w:rsidR="002050A8" w14:paraId="7F5C69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Default="002050A8" w:rsidP="00D32DF2">
            <w:pPr>
              <w:pStyle w:val="Compact"/>
            </w:pPr>
            <w:r>
              <w:t>Output</w:t>
            </w:r>
          </w:p>
        </w:tc>
        <w:tc>
          <w:tcPr>
            <w:tcW w:w="4397" w:type="pct"/>
          </w:tcPr>
          <w:p w14:paraId="6E9FB129" w14:textId="77777777" w:rsidR="002050A8" w:rsidRDefault="002050A8" w:rsidP="00D32DF2">
            <w:pPr>
              <w:pStyle w:val="Compact"/>
            </w:pPr>
            <w:r>
              <w:t>N/A</w:t>
            </w:r>
          </w:p>
        </w:tc>
      </w:tr>
      <w:tr w:rsidR="002050A8" w14:paraId="57C4F8A9" w14:textId="77777777" w:rsidTr="00D32DF2">
        <w:trPr>
          <w:trHeight w:val="972"/>
        </w:trPr>
        <w:tc>
          <w:tcPr>
            <w:tcW w:w="603" w:type="pct"/>
          </w:tcPr>
          <w:p w14:paraId="173ECA18" w14:textId="77777777" w:rsidR="002050A8" w:rsidRDefault="002050A8" w:rsidP="00D32DF2">
            <w:pPr>
              <w:pStyle w:val="Compact"/>
            </w:pPr>
            <w:r>
              <w:t>HTTP Response</w:t>
            </w:r>
          </w:p>
          <w:p w14:paraId="5EDBA859" w14:textId="77777777" w:rsidR="002050A8" w:rsidRDefault="002050A8" w:rsidP="00D32DF2">
            <w:pPr>
              <w:pStyle w:val="Compact"/>
            </w:pPr>
            <w:r>
              <w:t>(Error)</w:t>
            </w:r>
          </w:p>
        </w:tc>
        <w:tc>
          <w:tcPr>
            <w:tcW w:w="4397" w:type="pct"/>
          </w:tcPr>
          <w:p w14:paraId="2BD64FED" w14:textId="77777777" w:rsidR="002050A8" w:rsidRDefault="002050A8" w:rsidP="00D32DF2">
            <w:pPr>
              <w:pStyle w:val="Compact"/>
            </w:pPr>
            <w:r>
              <w:t>N/A</w:t>
            </w:r>
          </w:p>
        </w:tc>
      </w:tr>
    </w:tbl>
    <w:p w14:paraId="3A8442C3" w14:textId="77777777" w:rsidR="002050A8" w:rsidRDefault="002050A8" w:rsidP="002050A8">
      <w:pPr>
        <w:pStyle w:val="Note"/>
      </w:pPr>
      <w:r>
        <w:t>NOTE</w:t>
      </w:r>
      <w:r>
        <w:tab/>
        <w:t>Session-id and message-id are provided in the URL to identify the resource for the PUT method. Both session-id and message-id have been used to ensure uniqueness across different sessions.</w:t>
      </w:r>
    </w:p>
    <w:p w14:paraId="7F0204BC" w14:textId="77777777" w:rsidR="002050A8" w:rsidRDefault="002050A8" w:rsidP="002050A8">
      <w:pPr>
        <w:pStyle w:val="Heading2"/>
      </w:pPr>
      <w:bookmarkStart w:id="192" w:name="_Toc25337047"/>
      <w:bookmarkStart w:id="193" w:name="_Toc25357167"/>
      <w:bookmarkStart w:id="194" w:name="_Toc34901533"/>
      <w:r>
        <w:t>Provider Publication Service</w:t>
      </w:r>
      <w:bookmarkEnd w:id="192"/>
      <w:bookmarkEnd w:id="193"/>
      <w:bookmarkEnd w:id="194"/>
    </w:p>
    <w:p w14:paraId="0B7C8E98" w14:textId="77777777" w:rsidR="002050A8" w:rsidRDefault="002050A8" w:rsidP="002050A8">
      <w:pPr>
        <w:pStyle w:val="BodyText"/>
      </w:pPr>
      <w:r>
        <w:t xml:space="preserve">The Provider Publication Service for SOAP Interface is </w:t>
      </w:r>
      <w:hyperlink r:id="rId106">
        <w:r>
          <w:rPr>
            <w:rStyle w:val="Hyperlink"/>
          </w:rPr>
          <w:t>available as a WSDL description</w:t>
        </w:r>
      </w:hyperlink>
      <w:r>
        <w:t xml:space="preserve"> and for REST Interface is </w:t>
      </w:r>
      <w:hyperlink r:id="rId107"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4771F15" w14:textId="77777777" w:rsidR="002050A8" w:rsidRDefault="002050A8" w:rsidP="002050A8">
      <w:pPr>
        <w:pStyle w:val="Heading3"/>
      </w:pPr>
      <w:bookmarkStart w:id="195" w:name="open-publication-session"/>
      <w:bookmarkStart w:id="196" w:name="_Toc25337048"/>
      <w:bookmarkStart w:id="197" w:name="_Toc25357168"/>
      <w:bookmarkStart w:id="198" w:name="_Toc34901534"/>
      <w:bookmarkEnd w:id="195"/>
      <w:r>
        <w:t>Open Publication Session</w:t>
      </w:r>
      <w:bookmarkEnd w:id="196"/>
      <w:bookmarkEnd w:id="197"/>
      <w:bookmarkEnd w:id="198"/>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r>
              <w:t>OpenPublicationSession</w:t>
            </w:r>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r>
              <w:t>ChannelURI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If the ChannelURI does not exist, then a ChannelFault is returned.</w:t>
            </w:r>
          </w:p>
          <w:p w14:paraId="1362A975"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B0BA135" w14:textId="77777777" w:rsidR="002050A8" w:rsidRDefault="002050A8" w:rsidP="00D32DF2">
            <w:r>
              <w:t>If the channel type is not a Publication type, then an OperationFault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r>
              <w:t>SessionID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r>
              <w:t>ChannelFault</w:t>
            </w:r>
          </w:p>
          <w:p w14:paraId="77F20AB5" w14:textId="77777777" w:rsidR="002050A8" w:rsidRDefault="002050A8" w:rsidP="00D32DF2">
            <w:r>
              <w:t>OperationFault</w:t>
            </w:r>
          </w:p>
        </w:tc>
      </w:tr>
    </w:tbl>
    <w:p w14:paraId="3E7D8BC6" w14:textId="77777777" w:rsidR="002050A8" w:rsidRDefault="002050A8" w:rsidP="002050A8">
      <w:pPr>
        <w:pStyle w:val="Heading4"/>
      </w:pPr>
      <w:bookmarkStart w:id="199" w:name="post-publication"/>
      <w:bookmarkStart w:id="200" w:name="_Toc25337049"/>
      <w:bookmarkEnd w:id="199"/>
      <w:r>
        <w:lastRenderedPageBreak/>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A02A7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F123482" w14:textId="77777777" w:rsidR="002050A8" w:rsidRPr="00BF5A6C" w:rsidRDefault="002050A8" w:rsidP="00D32DF2">
            <w:pPr>
              <w:pStyle w:val="Compact"/>
            </w:pPr>
            <w:r w:rsidRPr="00151DB9">
              <w:rPr>
                <w:b w:val="0"/>
              </w:rPr>
              <w:t>Input</w:t>
            </w:r>
          </w:p>
        </w:tc>
        <w:tc>
          <w:tcPr>
            <w:tcW w:w="4397" w:type="pct"/>
          </w:tcPr>
          <w:p w14:paraId="58755191" w14:textId="77777777" w:rsidR="002050A8" w:rsidRPr="005A6279" w:rsidRDefault="002050A8" w:rsidP="00D32DF2">
            <w:pPr>
              <w:rPr>
                <w:b w:val="0"/>
                <w:bCs w:val="0"/>
              </w:rPr>
            </w:pPr>
            <w:r w:rsidRPr="00371F65">
              <w:rPr>
                <w:b w:val="0"/>
              </w:rPr>
              <w:t xml:space="preserve">OpenPublicationSession </w:t>
            </w:r>
            <w:r>
              <w:rPr>
                <w:b w:val="0"/>
                <w:bCs w:val="0"/>
              </w:rPr>
              <w:t>(</w:t>
            </w:r>
            <w:hyperlink r:id="rId108" w:history="1">
              <w:r w:rsidRPr="00F7746D">
                <w:rPr>
                  <w:rStyle w:val="Hyperlink"/>
                  <w:b w:val="0"/>
                  <w:bCs w:val="0"/>
                </w:rPr>
                <w:t>isbm:OpenPublicationSession</w:t>
              </w:r>
            </w:hyperlink>
            <w:r>
              <w:rPr>
                <w:b w:val="0"/>
                <w:bCs w:val="0"/>
              </w:rPr>
              <w:t>)</w:t>
            </w:r>
          </w:p>
          <w:p w14:paraId="27C7088F" w14:textId="77777777" w:rsidR="002050A8" w:rsidRPr="005A6279" w:rsidRDefault="002050A8" w:rsidP="00D32DF2">
            <w:pPr>
              <w:pStyle w:val="ListParagraph"/>
              <w:numPr>
                <w:ilvl w:val="0"/>
                <w:numId w:val="3"/>
              </w:numPr>
            </w:pPr>
            <w:r w:rsidRPr="00B16608">
              <w:rPr>
                <w:b w:val="0"/>
              </w:rPr>
              <w:t xml:space="preserve">ChannelURI </w:t>
            </w:r>
            <w:r w:rsidRPr="00666CD3">
              <w:rPr>
                <w:b w:val="0"/>
              </w:rPr>
              <w:t>(</w:t>
            </w:r>
            <w:hyperlink r:id="rId109" w:anchor="string">
              <w:r w:rsidRPr="00666CD3">
                <w:rPr>
                  <w:rStyle w:val="Hyperlink"/>
                  <w:b w:val="0"/>
                </w:rPr>
                <w:t>xs:string</w:t>
              </w:r>
            </w:hyperlink>
            <w:r w:rsidRPr="00666CD3">
              <w:rPr>
                <w:b w:val="0"/>
              </w:rPr>
              <w:t>) [1]</w:t>
            </w:r>
          </w:p>
        </w:tc>
      </w:tr>
      <w:tr w:rsidR="002050A8" w14:paraId="76F9DD6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D32DF2">
            <w:pPr>
              <w:rPr>
                <w:bCs/>
              </w:rPr>
            </w:pPr>
            <w:r w:rsidRPr="00B212FB">
              <w:t>OpenPublicationSessionResponse</w:t>
            </w:r>
            <w:r w:rsidRPr="00957F55">
              <w:t xml:space="preserve"> </w:t>
            </w:r>
            <w:r w:rsidRPr="00957F55">
              <w:rPr>
                <w:bCs/>
              </w:rPr>
              <w:t>(</w:t>
            </w:r>
            <w:hyperlink r:id="rId110" w:history="1">
              <w:r w:rsidRPr="00F7746D">
                <w:rPr>
                  <w:rStyle w:val="Hyperlink"/>
                  <w:bCs/>
                </w:rPr>
                <w:t>isbm:</w:t>
              </w:r>
              <w:r w:rsidRPr="00F7746D">
                <w:rPr>
                  <w:rStyle w:val="Hyperlink"/>
                </w:rPr>
                <w:t>OpenPublicationSessionResponse</w:t>
              </w:r>
            </w:hyperlink>
            <w:r w:rsidRPr="00957F55">
              <w:rPr>
                <w:bCs/>
              </w:rPr>
              <w:t>)</w:t>
            </w:r>
          </w:p>
          <w:p w14:paraId="6CF7BC26" w14:textId="77777777" w:rsidR="002050A8" w:rsidRPr="00957F55" w:rsidRDefault="002050A8" w:rsidP="00D32DF2">
            <w:pPr>
              <w:pStyle w:val="ListParagraph"/>
              <w:numPr>
                <w:ilvl w:val="0"/>
                <w:numId w:val="3"/>
              </w:numPr>
            </w:pPr>
            <w:r>
              <w:t>SessionID</w:t>
            </w:r>
            <w:r w:rsidRPr="00957F55">
              <w:t xml:space="preserve"> (</w:t>
            </w:r>
            <w:hyperlink r:id="rId111" w:anchor="string">
              <w:r w:rsidRPr="00957F55">
                <w:rPr>
                  <w:rStyle w:val="Hyperlink"/>
                </w:rPr>
                <w:t>xs:string</w:t>
              </w:r>
            </w:hyperlink>
            <w:r w:rsidRPr="00957F55">
              <w:t>) [1]</w:t>
            </w:r>
          </w:p>
        </w:tc>
      </w:tr>
      <w:tr w:rsidR="002050A8" w14:paraId="73D7F0DB" w14:textId="77777777" w:rsidTr="00D32DF2">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D32DF2">
            <w:r>
              <w:t>ChannelFault (</w:t>
            </w:r>
            <w:hyperlink r:id="rId112" w:history="1">
              <w:r w:rsidRPr="00D710EF">
                <w:rPr>
                  <w:rStyle w:val="Hyperlink"/>
                </w:rPr>
                <w:t>isbm:ChannelFault</w:t>
              </w:r>
            </w:hyperlink>
            <w:r>
              <w:t>)</w:t>
            </w:r>
          </w:p>
          <w:p w14:paraId="507D594E" w14:textId="77777777" w:rsidR="002050A8" w:rsidRDefault="002050A8" w:rsidP="00D32DF2">
            <w:pPr>
              <w:pStyle w:val="Compact"/>
            </w:pPr>
            <w:r>
              <w:t>OperationFault (</w:t>
            </w:r>
            <w:hyperlink r:id="rId113" w:history="1">
              <w:r w:rsidRPr="00D710EF">
                <w:rPr>
                  <w:rStyle w:val="Hyperlink"/>
                </w:rPr>
                <w:t>isbm:OperationFault</w:t>
              </w:r>
            </w:hyperlink>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OpenAPI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0036D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D32DF2">
            <w:pPr>
              <w:rPr>
                <w:bCs/>
              </w:rPr>
            </w:pPr>
            <w:r>
              <w:rPr>
                <w:bCs/>
              </w:rPr>
              <w:t>POST</w:t>
            </w:r>
          </w:p>
        </w:tc>
      </w:tr>
      <w:tr w:rsidR="002050A8" w14:paraId="0D77DFB2" w14:textId="77777777" w:rsidTr="00D32DF2">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77777777" w:rsidR="002050A8" w:rsidRPr="003B5061" w:rsidRDefault="002050A8" w:rsidP="00D32DF2">
            <w:pPr>
              <w:rPr>
                <w:bCs/>
              </w:rPr>
            </w:pPr>
            <w:r w:rsidRPr="009E1AD6">
              <w:rPr>
                <w:bCs/>
              </w:rPr>
              <w:t>/channels/{channel-id}/publication-sessions</w:t>
            </w:r>
          </w:p>
        </w:tc>
      </w:tr>
      <w:tr w:rsidR="002050A8" w14:paraId="438B96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D32DF2">
            <w:r>
              <w:t>N/A</w:t>
            </w:r>
          </w:p>
        </w:tc>
      </w:tr>
      <w:tr w:rsidR="002050A8" w14:paraId="7F2B5BD5" w14:textId="77777777" w:rsidTr="00D32DF2">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Default="002050A8" w:rsidP="00D32DF2">
            <w:pPr>
              <w:pStyle w:val="Compact"/>
            </w:pPr>
            <w:r>
              <w:t>201 Created</w:t>
            </w:r>
          </w:p>
        </w:tc>
      </w:tr>
      <w:tr w:rsidR="002050A8" w14:paraId="74D44E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77777777" w:rsidR="002050A8" w:rsidRDefault="002050A8" w:rsidP="00D32DF2">
            <w:pPr>
              <w:pStyle w:val="Compact"/>
            </w:pPr>
            <w:r>
              <w:t>Session (json:Session)</w:t>
            </w:r>
          </w:p>
          <w:p w14:paraId="1E31BAB4" w14:textId="77777777" w:rsidR="002050A8" w:rsidRDefault="002050A8" w:rsidP="00D32DF2">
            <w:pPr>
              <w:pStyle w:val="ListParagraph"/>
              <w:numPr>
                <w:ilvl w:val="0"/>
                <w:numId w:val="3"/>
              </w:numPr>
            </w:pPr>
            <w:r>
              <w:t>SessionID</w:t>
            </w:r>
            <w:r w:rsidRPr="00957F55">
              <w:t xml:space="preserve"> </w:t>
            </w:r>
            <w:r>
              <w:t>“</w:t>
            </w:r>
            <w:r w:rsidRPr="00682F76">
              <w:t>sessionId</w:t>
            </w:r>
            <w:r>
              <w:t xml:space="preserve">” </w:t>
            </w:r>
            <w:r w:rsidRPr="00957F55">
              <w:t>(</w:t>
            </w:r>
            <w:hyperlink r:id="rId114" w:anchor="data-types" w:history="1">
              <w:r w:rsidRPr="00782492">
                <w:rPr>
                  <w:rStyle w:val="Hyperlink"/>
                </w:rPr>
                <w:t>json:string</w:t>
              </w:r>
            </w:hyperlink>
            <w:r w:rsidRPr="00957F55">
              <w:t>) [1]</w:t>
            </w:r>
          </w:p>
        </w:tc>
      </w:tr>
      <w:tr w:rsidR="002050A8" w14:paraId="13685B69" w14:textId="77777777" w:rsidTr="00D32DF2">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r>
              <w:t>ChannelFault (</w:t>
            </w:r>
            <w:hyperlink r:id="rId115" w:history="1">
              <w:r w:rsidRPr="00F7746D">
                <w:rPr>
                  <w:rStyle w:val="Hyperlink"/>
                </w:rPr>
                <w:t>json:ChannelFault</w:t>
              </w:r>
            </w:hyperlink>
            <w:r>
              <w:t>) – 404 Not Found</w:t>
            </w:r>
          </w:p>
          <w:p w14:paraId="5B6621F2" w14:textId="77777777" w:rsidR="002050A8" w:rsidRDefault="002050A8" w:rsidP="00D32DF2">
            <w:pPr>
              <w:pStyle w:val="Compact"/>
            </w:pPr>
            <w:r>
              <w:t>OperationFault (</w:t>
            </w:r>
            <w:hyperlink r:id="rId116" w:history="1">
              <w:r w:rsidRPr="00F7746D">
                <w:rPr>
                  <w:rStyle w:val="Hyperlink"/>
                </w:rPr>
                <w:t>json:OperationFault</w:t>
              </w:r>
            </w:hyperlink>
            <w:r>
              <w:t xml:space="preserve">) – </w:t>
            </w:r>
            <w:r w:rsidRPr="009A4FB8">
              <w:t>422 Unprocessable Entity</w:t>
            </w:r>
          </w:p>
          <w:p w14:paraId="78313919" w14:textId="77777777" w:rsidR="002050A8" w:rsidRDefault="002050A8" w:rsidP="00D32DF2">
            <w:pPr>
              <w:pStyle w:val="Compact"/>
            </w:pPr>
          </w:p>
        </w:tc>
      </w:tr>
    </w:tbl>
    <w:p w14:paraId="25879134" w14:textId="77777777" w:rsidR="002050A8" w:rsidRDefault="002050A8" w:rsidP="002050A8">
      <w:pPr>
        <w:pStyle w:val="Heading3"/>
      </w:pPr>
      <w:bookmarkStart w:id="201" w:name="_Toc34901535"/>
      <w:r>
        <w:t>Post Publication</w:t>
      </w:r>
      <w:bookmarkEnd w:id="200"/>
      <w:bookmarkEnd w:id="201"/>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r>
              <w:t>PostPublication</w:t>
            </w:r>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r>
              <w:t>SessionID [1]</w:t>
            </w:r>
          </w:p>
          <w:p w14:paraId="77F3A37A" w14:textId="77777777" w:rsidR="002050A8" w:rsidRDefault="002050A8" w:rsidP="00D32DF2">
            <w:r>
              <w:t>MessageContent [1]</w:t>
            </w:r>
          </w:p>
          <w:p w14:paraId="58D3842B" w14:textId="77777777" w:rsidR="002050A8" w:rsidRDefault="002050A8" w:rsidP="00D32DF2">
            <w:r>
              <w:t>Topic [1..*]</w:t>
            </w:r>
          </w:p>
          <w:p w14:paraId="45824169" w14:textId="77777777" w:rsidR="002050A8" w:rsidRDefault="002050A8" w:rsidP="00D32DF2">
            <w:r>
              <w:lastRenderedPageBreak/>
              <w:t>Expiry [0..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lastRenderedPageBreak/>
              <w:t>Behavior</w:t>
            </w:r>
          </w:p>
        </w:tc>
        <w:tc>
          <w:tcPr>
            <w:tcW w:w="0" w:type="auto"/>
          </w:tcPr>
          <w:p w14:paraId="1F4ECE2E" w14:textId="77777777" w:rsidR="002050A8" w:rsidRDefault="002050A8" w:rsidP="00D32DF2">
            <w:r>
              <w:t>If the SessionID does not exist or does not correspond to a publication session, then a SessionFault is returned.</w:t>
            </w:r>
          </w:p>
          <w:p w14:paraId="2D4877C7"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r>
              <w:t>MessageID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r>
              <w:t>SessionFault</w:t>
            </w:r>
          </w:p>
        </w:tc>
      </w:tr>
    </w:tbl>
    <w:p w14:paraId="2F404AAB" w14:textId="77777777" w:rsidR="002050A8" w:rsidRDefault="002050A8" w:rsidP="002050A8">
      <w:pPr>
        <w:pStyle w:val="Heading4"/>
      </w:pPr>
      <w:bookmarkStart w:id="202" w:name="expire-publication"/>
      <w:bookmarkStart w:id="203" w:name="_Toc25337050"/>
      <w:bookmarkStart w:id="204" w:name="_Toc25357170"/>
      <w:bookmarkEnd w:id="202"/>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14991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D32DF2">
            <w:r w:rsidRPr="00E72CCE">
              <w:t>PostPublication (</w:t>
            </w:r>
            <w:hyperlink r:id="rId117" w:history="1">
              <w:r w:rsidRPr="00F7746D">
                <w:rPr>
                  <w:rStyle w:val="Hyperlink"/>
                </w:rPr>
                <w:t>isbm:PostPublication</w:t>
              </w:r>
            </w:hyperlink>
            <w:r w:rsidRPr="00E72CCE">
              <w:t>)</w:t>
            </w:r>
          </w:p>
          <w:p w14:paraId="58887778" w14:textId="77777777" w:rsidR="002050A8" w:rsidRPr="00E72CCE" w:rsidRDefault="002050A8" w:rsidP="00D32DF2">
            <w:pPr>
              <w:pStyle w:val="ListParagraph"/>
              <w:numPr>
                <w:ilvl w:val="0"/>
                <w:numId w:val="3"/>
              </w:numPr>
            </w:pPr>
            <w:r w:rsidRPr="00E72CCE">
              <w:t>SessionID (</w:t>
            </w:r>
            <w:hyperlink r:id="rId118" w:anchor="string" w:history="1">
              <w:r w:rsidRPr="00316E97">
                <w:rPr>
                  <w:rStyle w:val="Hyperlink"/>
                </w:rPr>
                <w:t>xs:string</w:t>
              </w:r>
            </w:hyperlink>
            <w:r w:rsidRPr="00E72CCE">
              <w:t>) [1]</w:t>
            </w:r>
          </w:p>
          <w:p w14:paraId="065C20C5" w14:textId="77777777" w:rsidR="002050A8" w:rsidRPr="00E72CCE" w:rsidRDefault="002050A8" w:rsidP="00D32DF2">
            <w:pPr>
              <w:pStyle w:val="ListParagraph"/>
              <w:numPr>
                <w:ilvl w:val="0"/>
                <w:numId w:val="3"/>
              </w:numPr>
            </w:pPr>
            <w:r w:rsidRPr="00E72CCE">
              <w:t>MessageContent (</w:t>
            </w:r>
            <w:hyperlink w:anchor="_MessageContent_2">
              <w:r w:rsidRPr="00A75596">
                <w:rPr>
                  <w:rStyle w:val="Hyperlink"/>
                </w:rPr>
                <w:t>isbm:MessageContent</w:t>
              </w:r>
            </w:hyperlink>
            <w:r w:rsidRPr="00E72CCE">
              <w:t>) [1]</w:t>
            </w:r>
          </w:p>
          <w:p w14:paraId="1761E7CE" w14:textId="77777777" w:rsidR="002050A8" w:rsidRPr="00E72CCE" w:rsidRDefault="002050A8" w:rsidP="00D32DF2">
            <w:pPr>
              <w:pStyle w:val="ListParagraph"/>
              <w:numPr>
                <w:ilvl w:val="0"/>
                <w:numId w:val="3"/>
              </w:numPr>
            </w:pPr>
            <w:r w:rsidRPr="00E72CCE">
              <w:t>Topic (</w:t>
            </w:r>
            <w:hyperlink r:id="rId119" w:anchor="string">
              <w:r w:rsidRPr="00E72CCE">
                <w:rPr>
                  <w:rStyle w:val="Hyperlink"/>
                </w:rPr>
                <w:t>xs:string</w:t>
              </w:r>
            </w:hyperlink>
            <w:r w:rsidRPr="00E72CCE">
              <w:t>) [1..*]</w:t>
            </w:r>
          </w:p>
          <w:p w14:paraId="22069331" w14:textId="77777777" w:rsidR="002050A8" w:rsidRPr="00E72CCE" w:rsidRDefault="002050A8" w:rsidP="00D32DF2">
            <w:pPr>
              <w:pStyle w:val="ListParagraph"/>
              <w:numPr>
                <w:ilvl w:val="0"/>
                <w:numId w:val="3"/>
              </w:numPr>
            </w:pPr>
            <w:r w:rsidRPr="00E72CCE">
              <w:t>Expiry (</w:t>
            </w:r>
            <w:hyperlink r:id="rId120" w:anchor="duration">
              <w:r w:rsidRPr="00E72CCE">
                <w:rPr>
                  <w:rStyle w:val="Hyperlink"/>
                </w:rPr>
                <w:t>xs:duration</w:t>
              </w:r>
            </w:hyperlink>
            <w:r w:rsidRPr="00E72CCE">
              <w:t>) [0..1]</w:t>
            </w:r>
          </w:p>
        </w:tc>
      </w:tr>
      <w:tr w:rsidR="002050A8" w14:paraId="20AF72A4" w14:textId="77777777" w:rsidTr="00D32DF2">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D32DF2">
            <w:pPr>
              <w:rPr>
                <w:bCs/>
              </w:rPr>
            </w:pPr>
            <w:r w:rsidRPr="008E449A">
              <w:t xml:space="preserve">PostPublicationResponse </w:t>
            </w:r>
            <w:r w:rsidRPr="00957F55">
              <w:rPr>
                <w:bCs/>
              </w:rPr>
              <w:t>(</w:t>
            </w:r>
            <w:hyperlink r:id="rId121" w:history="1">
              <w:r w:rsidRPr="00F7746D">
                <w:rPr>
                  <w:rStyle w:val="Hyperlink"/>
                  <w:bCs/>
                </w:rPr>
                <w:t>isbm:</w:t>
              </w:r>
              <w:r w:rsidRPr="00F7746D">
                <w:rPr>
                  <w:rStyle w:val="Hyperlink"/>
                </w:rPr>
                <w:t>PostPublicationResponse</w:t>
              </w:r>
            </w:hyperlink>
            <w:r w:rsidRPr="00957F55">
              <w:rPr>
                <w:bCs/>
              </w:rPr>
              <w:t>)</w:t>
            </w:r>
          </w:p>
          <w:p w14:paraId="658454A0" w14:textId="77777777" w:rsidR="002050A8" w:rsidRPr="00957F55" w:rsidRDefault="002050A8" w:rsidP="00D32DF2">
            <w:pPr>
              <w:pStyle w:val="ListParagraph"/>
              <w:numPr>
                <w:ilvl w:val="0"/>
                <w:numId w:val="3"/>
              </w:numPr>
            </w:pPr>
            <w:r>
              <w:t xml:space="preserve">MessageID </w:t>
            </w:r>
            <w:r w:rsidRPr="00957F55">
              <w:t>(</w:t>
            </w:r>
            <w:hyperlink r:id="rId122" w:anchor="string">
              <w:r w:rsidRPr="00957F55">
                <w:rPr>
                  <w:rStyle w:val="Hyperlink"/>
                </w:rPr>
                <w:t>xs:string</w:t>
              </w:r>
            </w:hyperlink>
            <w:r w:rsidRPr="00957F55">
              <w:t>) [1]</w:t>
            </w:r>
          </w:p>
        </w:tc>
      </w:tr>
      <w:tr w:rsidR="002050A8" w14:paraId="2107739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r>
              <w:t>SessionFault (</w:t>
            </w:r>
            <w:hyperlink r:id="rId123" w:history="1">
              <w:r w:rsidRPr="00F7746D">
                <w:rPr>
                  <w:rStyle w:val="Hyperlink"/>
                </w:rPr>
                <w:t>isbm:SessionFault</w:t>
              </w:r>
            </w:hyperlink>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OpenAPI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D7C498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D32DF2">
            <w:pPr>
              <w:rPr>
                <w:bCs/>
              </w:rPr>
            </w:pPr>
            <w:r>
              <w:rPr>
                <w:bCs/>
              </w:rPr>
              <w:t>POST</w:t>
            </w:r>
          </w:p>
        </w:tc>
      </w:tr>
      <w:tr w:rsidR="002050A8" w14:paraId="3AF2B4AA" w14:textId="77777777" w:rsidTr="00D32DF2">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D32DF2">
            <w:pPr>
              <w:rPr>
                <w:bCs/>
              </w:rPr>
            </w:pPr>
            <w:r w:rsidRPr="00211B67">
              <w:rPr>
                <w:bCs/>
              </w:rPr>
              <w:t>/sessions/{session-id}/publications</w:t>
            </w:r>
          </w:p>
        </w:tc>
      </w:tr>
      <w:tr w:rsidR="002050A8" w14:paraId="6E6233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77777777" w:rsidR="002050A8" w:rsidRDefault="002050A8" w:rsidP="00D32DF2">
            <w:r w:rsidRPr="00481990">
              <w:t>postPublication</w:t>
            </w:r>
            <w:r>
              <w:t>(</w:t>
            </w:r>
            <w:hyperlink r:id="rId124" w:history="1">
              <w:r w:rsidRPr="00F7746D">
                <w:rPr>
                  <w:rStyle w:val="Hyperlink"/>
                </w:rPr>
                <w:t>json:postPublication</w:t>
              </w:r>
            </w:hyperlink>
            <w:r>
              <w:t>)</w:t>
            </w:r>
          </w:p>
          <w:p w14:paraId="040D5E91" w14:textId="77777777" w:rsidR="002050A8" w:rsidRDefault="002050A8" w:rsidP="00D32DF2">
            <w:pPr>
              <w:pStyle w:val="ListParagraph"/>
              <w:numPr>
                <w:ilvl w:val="0"/>
                <w:numId w:val="3"/>
              </w:numPr>
            </w:pPr>
            <w:r w:rsidRPr="000A6C22">
              <w:t>Message</w:t>
            </w:r>
            <w:r>
              <w:t xml:space="preserve"> (</w:t>
            </w:r>
            <w:hyperlink w:anchor="_Message" w:history="1">
              <w:r w:rsidRPr="00A75596">
                <w:rPr>
                  <w:rStyle w:val="Hyperlink"/>
                </w:rPr>
                <w:t>json:Message</w:t>
              </w:r>
            </w:hyperlink>
            <w:r>
              <w:t>) [1]</w:t>
            </w:r>
          </w:p>
          <w:p w14:paraId="0FF18073" w14:textId="77777777" w:rsidR="002050A8" w:rsidRPr="000A6C22" w:rsidRDefault="002050A8" w:rsidP="00D32DF2">
            <w:pPr>
              <w:pStyle w:val="ListParagraph"/>
              <w:numPr>
                <w:ilvl w:val="1"/>
                <w:numId w:val="3"/>
              </w:numPr>
            </w:pPr>
            <w:r w:rsidRPr="000A6C22">
              <w:t>Content (</w:t>
            </w:r>
            <w:hyperlink w:anchor="_MessageContent_1">
              <w:r w:rsidRPr="00A75596">
                <w:rPr>
                  <w:rStyle w:val="Hyperlink"/>
                </w:rPr>
                <w:t>json:MessageContent</w:t>
              </w:r>
            </w:hyperlink>
            <w:r w:rsidRPr="000A6C22">
              <w:t>) [1]</w:t>
            </w:r>
          </w:p>
          <w:p w14:paraId="3ED96FDA" w14:textId="77777777" w:rsidR="002050A8" w:rsidRPr="000A6C22" w:rsidRDefault="002050A8" w:rsidP="00D32DF2">
            <w:pPr>
              <w:pStyle w:val="ListParagraph"/>
              <w:numPr>
                <w:ilvl w:val="1"/>
                <w:numId w:val="3"/>
              </w:numPr>
            </w:pPr>
            <w:r w:rsidRPr="000A6C22">
              <w:t>Topic (</w:t>
            </w:r>
            <w:hyperlink r:id="rId125" w:anchor="data-types" w:history="1">
              <w:r w:rsidRPr="00782492">
                <w:rPr>
                  <w:rStyle w:val="Hyperlink"/>
                </w:rPr>
                <w:t>json:string</w:t>
              </w:r>
            </w:hyperlink>
            <w:r w:rsidRPr="000A6C22">
              <w:t>) [1..*]</w:t>
            </w:r>
          </w:p>
          <w:p w14:paraId="36A4E140" w14:textId="39279B31" w:rsidR="002050A8" w:rsidRPr="003B5061" w:rsidRDefault="002050A8" w:rsidP="00D32DF2">
            <w:pPr>
              <w:pStyle w:val="ListParagraph"/>
              <w:numPr>
                <w:ilvl w:val="1"/>
                <w:numId w:val="3"/>
              </w:numPr>
            </w:pPr>
            <w:r w:rsidRPr="000A6C22">
              <w:t>Expiry (</w:t>
            </w:r>
            <w:hyperlink r:id="rId126" w:anchor="data-types" w:history="1">
              <w:r w:rsidR="00923259" w:rsidRPr="00782492">
                <w:rPr>
                  <w:rStyle w:val="Hyperlink"/>
                </w:rPr>
                <w:t>json:string</w:t>
              </w:r>
            </w:hyperlink>
            <w:r w:rsidRPr="000A6C22">
              <w:t>) [0..1]</w:t>
            </w:r>
          </w:p>
        </w:tc>
      </w:tr>
      <w:tr w:rsidR="002050A8" w14:paraId="1CBBC76F" w14:textId="77777777" w:rsidTr="00D32DF2">
        <w:tc>
          <w:tcPr>
            <w:tcW w:w="603" w:type="pct"/>
          </w:tcPr>
          <w:p w14:paraId="484CB17E" w14:textId="77777777" w:rsidR="002050A8" w:rsidRDefault="002050A8" w:rsidP="00D32DF2">
            <w:pPr>
              <w:pStyle w:val="Compact"/>
            </w:pPr>
            <w:r>
              <w:lastRenderedPageBreak/>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77777777" w:rsidR="002050A8" w:rsidRDefault="002050A8" w:rsidP="00D32DF2">
            <w:pPr>
              <w:pStyle w:val="Compact"/>
            </w:pPr>
            <w:r>
              <w:t>Message (json:Message)</w:t>
            </w:r>
          </w:p>
          <w:p w14:paraId="3A28C2B0"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127" w:anchor="data-types">
              <w:r>
                <w:rPr>
                  <w:rStyle w:val="Hyperlink"/>
                </w:rPr>
                <w:t>json</w:t>
              </w:r>
              <w:r w:rsidRPr="00957F55">
                <w:rPr>
                  <w:rStyle w:val="Hyperlink"/>
                </w:rPr>
                <w:t>:string</w:t>
              </w:r>
            </w:hyperlink>
            <w:r w:rsidRPr="00957F55">
              <w:t>) [1]</w:t>
            </w:r>
          </w:p>
        </w:tc>
      </w:tr>
      <w:tr w:rsidR="002050A8" w14:paraId="5D5D24B2" w14:textId="77777777" w:rsidTr="00D32DF2">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D32DF2">
            <w:r>
              <w:t>SessionFault (</w:t>
            </w:r>
            <w:hyperlink r:id="rId128" w:history="1">
              <w:r w:rsidRPr="00F7746D">
                <w:rPr>
                  <w:rStyle w:val="Hyperlink"/>
                </w:rPr>
                <w:t>json:SessionFault</w:t>
              </w:r>
            </w:hyperlink>
            <w:r>
              <w:t xml:space="preserve">) – 404 Not Found </w:t>
            </w:r>
          </w:p>
          <w:p w14:paraId="47F40FFC" w14:textId="77777777" w:rsidR="002050A8" w:rsidRDefault="002050A8" w:rsidP="00D32DF2">
            <w:pPr>
              <w:pStyle w:val="Compact"/>
            </w:pPr>
            <w:r>
              <w:t>SessionFault (</w:t>
            </w:r>
            <w:hyperlink r:id="rId129" w:history="1">
              <w:r w:rsidRPr="00F7746D">
                <w:rPr>
                  <w:rStyle w:val="Hyperlink"/>
                </w:rPr>
                <w:t>json:SessionFault</w:t>
              </w:r>
            </w:hyperlink>
            <w:r>
              <w:t xml:space="preserve">) – </w:t>
            </w:r>
            <w:r w:rsidRPr="009A4FB8">
              <w:t>422 Unprocessable Entity</w:t>
            </w:r>
            <w:r>
              <w:t xml:space="preserve"> – session exists but does not correspond to a publication session type</w:t>
            </w:r>
          </w:p>
          <w:p w14:paraId="791608D1" w14:textId="77777777" w:rsidR="002050A8" w:rsidRDefault="002050A8" w:rsidP="00D32DF2">
            <w:pPr>
              <w:pStyle w:val="Compact"/>
            </w:pPr>
          </w:p>
        </w:tc>
      </w:tr>
    </w:tbl>
    <w:p w14:paraId="5955BAB9" w14:textId="77777777" w:rsidR="002050A8" w:rsidRDefault="002050A8" w:rsidP="002050A8">
      <w:pPr>
        <w:pStyle w:val="Heading3"/>
      </w:pPr>
      <w:bookmarkStart w:id="205" w:name="_Toc34901536"/>
      <w:r>
        <w:t>Expire Publication</w:t>
      </w:r>
      <w:bookmarkEnd w:id="203"/>
      <w:bookmarkEnd w:id="204"/>
      <w:bookmarkEnd w:id="205"/>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r>
              <w:t>ExpirePublication</w:t>
            </w:r>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r>
              <w:t>SessionID [1]</w:t>
            </w:r>
          </w:p>
          <w:p w14:paraId="0E3F9D64" w14:textId="77777777" w:rsidR="002050A8" w:rsidRDefault="002050A8" w:rsidP="00D32DF2">
            <w:r>
              <w:t>MessageID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If the SessionID does not exist or does not correspond to a publication session, then a SessionFault is returned.</w:t>
            </w:r>
          </w:p>
          <w:p w14:paraId="633CCEF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EDBD050" w14:textId="77777777" w:rsidR="002050A8" w:rsidRDefault="002050A8" w:rsidP="00D32DF2">
            <w:r>
              <w:t>If the MessageID does not correspond with the SessionID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r>
              <w:t>SessionFault</w:t>
            </w:r>
          </w:p>
        </w:tc>
      </w:tr>
    </w:tbl>
    <w:p w14:paraId="1C16F2EA" w14:textId="77777777" w:rsidR="002050A8" w:rsidRDefault="002050A8" w:rsidP="002050A8">
      <w:pPr>
        <w:pStyle w:val="Heading4"/>
      </w:pPr>
      <w:bookmarkStart w:id="206" w:name="close-publication-session"/>
      <w:bookmarkStart w:id="207" w:name="_Toc25337051"/>
      <w:bookmarkStart w:id="208" w:name="_Toc25357171"/>
      <w:bookmarkEnd w:id="206"/>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16B59D0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D32DF2">
            <w:pPr>
              <w:rPr>
                <w:bCs/>
              </w:rPr>
            </w:pPr>
            <w:r w:rsidRPr="00D06798">
              <w:rPr>
                <w:bCs/>
              </w:rPr>
              <w:t>ExpirePublication (</w:t>
            </w:r>
            <w:hyperlink r:id="rId130" w:history="1">
              <w:r w:rsidRPr="00F7746D">
                <w:rPr>
                  <w:rStyle w:val="Hyperlink"/>
                  <w:bCs/>
                </w:rPr>
                <w:t>isbm:ExpirePublication</w:t>
              </w:r>
            </w:hyperlink>
            <w:r w:rsidRPr="00D06798">
              <w:rPr>
                <w:bCs/>
              </w:rPr>
              <w:t>)</w:t>
            </w:r>
          </w:p>
          <w:p w14:paraId="1831B265" w14:textId="77777777" w:rsidR="002050A8" w:rsidRPr="00D06798" w:rsidRDefault="002050A8" w:rsidP="00D32DF2">
            <w:pPr>
              <w:pStyle w:val="ListParagraph"/>
              <w:numPr>
                <w:ilvl w:val="0"/>
                <w:numId w:val="3"/>
              </w:numPr>
              <w:rPr>
                <w:bCs/>
              </w:rPr>
            </w:pPr>
            <w:r w:rsidRPr="00D06798">
              <w:rPr>
                <w:bCs/>
              </w:rPr>
              <w:t>SessionID (</w:t>
            </w:r>
            <w:hyperlink r:id="rId131" w:anchor="string">
              <w:r w:rsidRPr="00024DBB">
                <w:rPr>
                  <w:rStyle w:val="Hyperlink"/>
                </w:rPr>
                <w:t>xs:string</w:t>
              </w:r>
            </w:hyperlink>
            <w:r w:rsidRPr="00D06798">
              <w:rPr>
                <w:bCs/>
              </w:rPr>
              <w:t>) [1]</w:t>
            </w:r>
          </w:p>
          <w:p w14:paraId="45959659" w14:textId="77777777" w:rsidR="002050A8" w:rsidRPr="00D06798" w:rsidRDefault="002050A8" w:rsidP="00D32DF2">
            <w:pPr>
              <w:pStyle w:val="ListParagraph"/>
              <w:numPr>
                <w:ilvl w:val="0"/>
                <w:numId w:val="3"/>
              </w:numPr>
              <w:rPr>
                <w:bCs/>
              </w:rPr>
            </w:pPr>
            <w:r w:rsidRPr="00D06798">
              <w:rPr>
                <w:bCs/>
              </w:rPr>
              <w:t>MessageID (</w:t>
            </w:r>
            <w:hyperlink r:id="rId132" w:anchor="string">
              <w:r w:rsidRPr="00024DBB">
                <w:rPr>
                  <w:rStyle w:val="Hyperlink"/>
                </w:rPr>
                <w:t>xs:string</w:t>
              </w:r>
            </w:hyperlink>
            <w:r w:rsidRPr="00D06798">
              <w:rPr>
                <w:bCs/>
              </w:rPr>
              <w:t>) [1]</w:t>
            </w:r>
          </w:p>
        </w:tc>
      </w:tr>
      <w:tr w:rsidR="002050A8" w14:paraId="515A8D32" w14:textId="77777777" w:rsidTr="00D32DF2">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D32DF2">
            <w:pPr>
              <w:rPr>
                <w:bCs/>
              </w:rPr>
            </w:pPr>
            <w:r w:rsidRPr="00B738B0">
              <w:t>ExpirePublication</w:t>
            </w:r>
            <w:r w:rsidRPr="008E449A">
              <w:t xml:space="preserve">Response </w:t>
            </w:r>
            <w:r w:rsidRPr="00957F55">
              <w:rPr>
                <w:bCs/>
              </w:rPr>
              <w:t>(</w:t>
            </w:r>
            <w:hyperlink r:id="rId133" w:history="1">
              <w:r w:rsidRPr="00F7746D">
                <w:rPr>
                  <w:rStyle w:val="Hyperlink"/>
                  <w:bCs/>
                </w:rPr>
                <w:t>isbm:</w:t>
              </w:r>
              <w:r w:rsidRPr="00F7746D">
                <w:rPr>
                  <w:rStyle w:val="Hyperlink"/>
                </w:rPr>
                <w:t>ExpirePublicationResponse</w:t>
              </w:r>
            </w:hyperlink>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r>
              <w:t>SessionFault (</w:t>
            </w:r>
            <w:hyperlink r:id="rId134" w:history="1">
              <w:r w:rsidRPr="00024DBB">
                <w:rPr>
                  <w:rStyle w:val="Hyperlink"/>
                </w:rPr>
                <w:t>isbm:SessionFault</w:t>
              </w:r>
            </w:hyperlink>
            <w:r>
              <w:t>)</w:t>
            </w:r>
          </w:p>
        </w:tc>
      </w:tr>
    </w:tbl>
    <w:p w14:paraId="1E15B5C4" w14:textId="77777777" w:rsidR="002050A8" w:rsidRDefault="002050A8" w:rsidP="002050A8">
      <w:pPr>
        <w:pStyle w:val="Heading4"/>
      </w:pPr>
      <w:r>
        <w:lastRenderedPageBreak/>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OpenAPI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99F52D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D32DF2">
            <w:pPr>
              <w:pStyle w:val="Compact"/>
            </w:pPr>
            <w:r w:rsidRPr="003B5061">
              <w:t>HTTP M</w:t>
            </w:r>
            <w:r>
              <w:t>ethod</w:t>
            </w:r>
          </w:p>
        </w:tc>
        <w:tc>
          <w:tcPr>
            <w:tcW w:w="4397" w:type="pct"/>
          </w:tcPr>
          <w:p w14:paraId="547C8FA3" w14:textId="77777777" w:rsidR="002050A8" w:rsidRPr="003B5061" w:rsidRDefault="002050A8" w:rsidP="00D32DF2">
            <w:pPr>
              <w:rPr>
                <w:bCs/>
              </w:rPr>
            </w:pPr>
            <w:r>
              <w:rPr>
                <w:bCs/>
              </w:rPr>
              <w:t>DELETE</w:t>
            </w:r>
          </w:p>
        </w:tc>
      </w:tr>
      <w:tr w:rsidR="002050A8" w14:paraId="70DA00FD" w14:textId="77777777" w:rsidTr="00D32DF2">
        <w:tc>
          <w:tcPr>
            <w:tcW w:w="603" w:type="pct"/>
          </w:tcPr>
          <w:p w14:paraId="003A71F5" w14:textId="77777777" w:rsidR="002050A8" w:rsidRPr="003B5061" w:rsidRDefault="002050A8" w:rsidP="00D32DF2">
            <w:pPr>
              <w:pStyle w:val="Compact"/>
            </w:pPr>
            <w:r>
              <w:t xml:space="preserve">URL </w:t>
            </w:r>
          </w:p>
        </w:tc>
        <w:tc>
          <w:tcPr>
            <w:tcW w:w="4397" w:type="pct"/>
          </w:tcPr>
          <w:p w14:paraId="5D3261AD" w14:textId="77777777" w:rsidR="002050A8" w:rsidRPr="003B5061" w:rsidRDefault="002050A8" w:rsidP="00D32DF2">
            <w:pPr>
              <w:rPr>
                <w:bCs/>
              </w:rPr>
            </w:pPr>
            <w:r w:rsidRPr="00211B67">
              <w:rPr>
                <w:bCs/>
              </w:rPr>
              <w:t>/sessions/{session-id}/publications</w:t>
            </w:r>
            <w:r>
              <w:rPr>
                <w:bCs/>
              </w:rPr>
              <w:t>/{message-id}</w:t>
            </w:r>
          </w:p>
        </w:tc>
      </w:tr>
      <w:tr w:rsidR="002050A8" w14:paraId="657AB1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D32DF2">
            <w:pPr>
              <w:pStyle w:val="Compact"/>
            </w:pPr>
            <w:r>
              <w:t>HTTP Body</w:t>
            </w:r>
          </w:p>
        </w:tc>
        <w:tc>
          <w:tcPr>
            <w:tcW w:w="4397" w:type="pct"/>
          </w:tcPr>
          <w:p w14:paraId="164B6552" w14:textId="77777777" w:rsidR="002050A8" w:rsidRPr="003B5061" w:rsidRDefault="002050A8" w:rsidP="00D32DF2">
            <w:r>
              <w:t>N/A</w:t>
            </w:r>
          </w:p>
        </w:tc>
      </w:tr>
      <w:tr w:rsidR="002050A8" w14:paraId="0CE18BDA" w14:textId="77777777" w:rsidTr="00D32DF2">
        <w:tc>
          <w:tcPr>
            <w:tcW w:w="603" w:type="pct"/>
          </w:tcPr>
          <w:p w14:paraId="2EFAB2B0" w14:textId="77777777" w:rsidR="002050A8" w:rsidRDefault="002050A8" w:rsidP="00D32DF2">
            <w:pPr>
              <w:pStyle w:val="Compact"/>
            </w:pPr>
            <w:r>
              <w:t>HTTP Response (Success)</w:t>
            </w:r>
          </w:p>
        </w:tc>
        <w:tc>
          <w:tcPr>
            <w:tcW w:w="4397" w:type="pct"/>
          </w:tcPr>
          <w:p w14:paraId="62A5C774" w14:textId="77777777" w:rsidR="002050A8" w:rsidRDefault="002050A8" w:rsidP="00D32DF2">
            <w:pPr>
              <w:pStyle w:val="Compact"/>
            </w:pPr>
            <w:r>
              <w:t>204 No Content</w:t>
            </w:r>
          </w:p>
        </w:tc>
      </w:tr>
      <w:tr w:rsidR="002050A8" w14:paraId="234A53A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D32DF2">
            <w:pPr>
              <w:pStyle w:val="Compact"/>
            </w:pPr>
            <w:r>
              <w:t>Output</w:t>
            </w:r>
          </w:p>
        </w:tc>
        <w:tc>
          <w:tcPr>
            <w:tcW w:w="4397" w:type="pct"/>
          </w:tcPr>
          <w:p w14:paraId="0FB4B9D8" w14:textId="77777777" w:rsidR="002050A8" w:rsidRDefault="002050A8" w:rsidP="00D32DF2">
            <w:r>
              <w:t>N/A</w:t>
            </w:r>
          </w:p>
        </w:tc>
      </w:tr>
      <w:tr w:rsidR="002050A8" w14:paraId="6A868056" w14:textId="77777777" w:rsidTr="00D32DF2">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77777777" w:rsidR="002050A8" w:rsidRDefault="002050A8" w:rsidP="00D32DF2">
            <w:r>
              <w:t>SessionFault (</w:t>
            </w:r>
            <w:hyperlink r:id="rId135" w:history="1">
              <w:r w:rsidRPr="00D710EF">
                <w:rPr>
                  <w:rStyle w:val="Hyperlink"/>
                </w:rPr>
                <w:t>json:SessionFault</w:t>
              </w:r>
            </w:hyperlink>
            <w:r>
              <w:t>) – 404 Not Found</w:t>
            </w:r>
          </w:p>
          <w:p w14:paraId="40957CDE" w14:textId="77777777" w:rsidR="002050A8" w:rsidRDefault="002050A8" w:rsidP="00D32DF2">
            <w:pPr>
              <w:pStyle w:val="Compact"/>
            </w:pPr>
            <w:r>
              <w:t>SessionFault (</w:t>
            </w:r>
            <w:hyperlink r:id="rId136" w:history="1">
              <w:r w:rsidRPr="00D710EF">
                <w:rPr>
                  <w:rStyle w:val="Hyperlink"/>
                </w:rPr>
                <w:t>json:SessionFault</w:t>
              </w:r>
            </w:hyperlink>
            <w:r>
              <w:t xml:space="preserve">) – </w:t>
            </w:r>
            <w:r w:rsidRPr="009A4FB8">
              <w:t>422 Unprocessabl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09" w:name="_Toc34901537"/>
      <w:r>
        <w:t>Close Publication Session</w:t>
      </w:r>
      <w:bookmarkEnd w:id="207"/>
      <w:bookmarkEnd w:id="208"/>
      <w:bookmarkEnd w:id="209"/>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r>
              <w:t>ClosePublicationSession</w:t>
            </w:r>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r>
              <w:t>SessionID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t>Behavior</w:t>
            </w:r>
          </w:p>
        </w:tc>
        <w:tc>
          <w:tcPr>
            <w:tcW w:w="0" w:type="auto"/>
          </w:tcPr>
          <w:p w14:paraId="6ADF8882" w14:textId="77777777" w:rsidR="002050A8" w:rsidRDefault="002050A8" w:rsidP="00D32DF2">
            <w:r>
              <w:t>If the SessionID does not exist (non-existent or already closed) or does not correspond to a publication session, then a SessionFault is returned.</w:t>
            </w:r>
          </w:p>
          <w:p w14:paraId="1C84CA1B"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r>
              <w:t>SessionFault</w:t>
            </w:r>
          </w:p>
        </w:tc>
      </w:tr>
    </w:tbl>
    <w:p w14:paraId="186D9E80" w14:textId="77777777" w:rsidR="002050A8" w:rsidRDefault="002050A8" w:rsidP="002050A8">
      <w:pPr>
        <w:pStyle w:val="Heading4"/>
      </w:pPr>
      <w:bookmarkStart w:id="210" w:name="consumer-publication-service"/>
      <w:bookmarkStart w:id="211" w:name="_Toc25337055"/>
      <w:bookmarkEnd w:id="210"/>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F334D6"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E5642C" w14:textId="77777777" w:rsidR="002050A8" w:rsidRPr="00BF5A6C" w:rsidRDefault="002050A8" w:rsidP="00D32DF2">
            <w:pPr>
              <w:pStyle w:val="Compact"/>
            </w:pPr>
            <w:r w:rsidRPr="00151DB9">
              <w:rPr>
                <w:b w:val="0"/>
              </w:rPr>
              <w:t>Input</w:t>
            </w:r>
          </w:p>
        </w:tc>
        <w:tc>
          <w:tcPr>
            <w:tcW w:w="4397" w:type="pct"/>
          </w:tcPr>
          <w:p w14:paraId="3740EA8A" w14:textId="77777777" w:rsidR="002050A8" w:rsidRPr="00136178" w:rsidRDefault="002050A8" w:rsidP="00D32DF2">
            <w:pPr>
              <w:rPr>
                <w:b w:val="0"/>
              </w:rPr>
            </w:pPr>
            <w:r>
              <w:rPr>
                <w:b w:val="0"/>
              </w:rPr>
              <w:t>Close</w:t>
            </w:r>
            <w:r w:rsidRPr="00136178">
              <w:rPr>
                <w:b w:val="0"/>
              </w:rPr>
              <w:t>Publication</w:t>
            </w:r>
            <w:r>
              <w:rPr>
                <w:b w:val="0"/>
              </w:rPr>
              <w:t>Session (</w:t>
            </w:r>
            <w:hyperlink r:id="rId137" w:history="1">
              <w:r w:rsidRPr="00F7746D">
                <w:rPr>
                  <w:rStyle w:val="Hyperlink"/>
                  <w:b w:val="0"/>
                  <w:bCs w:val="0"/>
                </w:rPr>
                <w:t>isbm:ClosePublicationSession</w:t>
              </w:r>
            </w:hyperlink>
            <w:r>
              <w:rPr>
                <w:b w:val="0"/>
              </w:rPr>
              <w:t>)</w:t>
            </w:r>
          </w:p>
          <w:p w14:paraId="50728207" w14:textId="77777777" w:rsidR="002050A8" w:rsidRPr="00B303C3" w:rsidRDefault="002050A8" w:rsidP="00D32DF2">
            <w:pPr>
              <w:pStyle w:val="ListParagraph"/>
              <w:numPr>
                <w:ilvl w:val="0"/>
                <w:numId w:val="3"/>
              </w:numPr>
              <w:rPr>
                <w:b w:val="0"/>
              </w:rPr>
            </w:pPr>
            <w:r w:rsidRPr="00B212FB">
              <w:rPr>
                <w:b w:val="0"/>
              </w:rPr>
              <w:t>SessionID (</w:t>
            </w:r>
            <w:hyperlink r:id="rId138" w:anchor="string">
              <w:r w:rsidRPr="00B92166">
                <w:rPr>
                  <w:rStyle w:val="Hyperlink"/>
                  <w:b w:val="0"/>
                  <w:bCs w:val="0"/>
                </w:rPr>
                <w:t>xs:string</w:t>
              </w:r>
            </w:hyperlink>
            <w:r w:rsidRPr="00C418F6">
              <w:rPr>
                <w:b w:val="0"/>
              </w:rPr>
              <w:t>) [1]</w:t>
            </w:r>
          </w:p>
        </w:tc>
      </w:tr>
      <w:tr w:rsidR="002050A8" w14:paraId="7A9ED88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43EDDF8" w14:textId="77777777" w:rsidR="002050A8" w:rsidRDefault="002050A8" w:rsidP="00D32DF2">
            <w:pPr>
              <w:pStyle w:val="Compact"/>
            </w:pPr>
            <w:r>
              <w:lastRenderedPageBreak/>
              <w:t>Output</w:t>
            </w:r>
          </w:p>
        </w:tc>
        <w:tc>
          <w:tcPr>
            <w:tcW w:w="4397" w:type="pct"/>
          </w:tcPr>
          <w:p w14:paraId="6AD63FF8" w14:textId="77777777" w:rsidR="002050A8" w:rsidRPr="00957F55" w:rsidRDefault="002050A8" w:rsidP="00D32DF2">
            <w:pPr>
              <w:rPr>
                <w:bCs/>
              </w:rPr>
            </w:pPr>
            <w:r w:rsidRPr="00C11F8A">
              <w:t>ClosePublicationSession</w:t>
            </w:r>
            <w:r w:rsidRPr="008E449A">
              <w:t xml:space="preserve">Response </w:t>
            </w:r>
            <w:r w:rsidRPr="00957F55">
              <w:rPr>
                <w:bCs/>
              </w:rPr>
              <w:t>(</w:t>
            </w:r>
            <w:hyperlink r:id="rId139" w:history="1">
              <w:r w:rsidRPr="00F7746D">
                <w:rPr>
                  <w:rStyle w:val="Hyperlink"/>
                  <w:bCs/>
                </w:rPr>
                <w:t>isbm:</w:t>
              </w:r>
              <w:r w:rsidRPr="00F7746D">
                <w:rPr>
                  <w:rStyle w:val="Hyperlink"/>
                </w:rPr>
                <w:t>ClosePublicationSessionResponse</w:t>
              </w:r>
            </w:hyperlink>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D32DF2">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r>
              <w:t>SessionFault (</w:t>
            </w:r>
            <w:hyperlink r:id="rId140" w:history="1">
              <w:r w:rsidRPr="00C46DA9">
                <w:rPr>
                  <w:rStyle w:val="Hyperlink"/>
                </w:rPr>
                <w:t>isbm:SessionFault</w:t>
              </w:r>
            </w:hyperlink>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OpenAPI description according to the following rules.</w:t>
      </w:r>
    </w:p>
    <w:p w14:paraId="2791BC3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3D7ED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D32DF2">
            <w:pPr>
              <w:pStyle w:val="Compact"/>
            </w:pPr>
            <w:r w:rsidRPr="003B5061">
              <w:t>HTTP M</w:t>
            </w:r>
            <w:r>
              <w:t>ethod</w:t>
            </w:r>
          </w:p>
        </w:tc>
        <w:tc>
          <w:tcPr>
            <w:tcW w:w="4397" w:type="pct"/>
          </w:tcPr>
          <w:p w14:paraId="1DEC0DBE" w14:textId="77777777" w:rsidR="002050A8" w:rsidRPr="003B5061" w:rsidRDefault="002050A8" w:rsidP="00D32DF2">
            <w:pPr>
              <w:rPr>
                <w:bCs/>
              </w:rPr>
            </w:pPr>
            <w:r>
              <w:rPr>
                <w:bCs/>
              </w:rPr>
              <w:t>DELETE</w:t>
            </w:r>
          </w:p>
        </w:tc>
      </w:tr>
      <w:tr w:rsidR="002050A8" w14:paraId="31E01E04" w14:textId="77777777" w:rsidTr="00D32DF2">
        <w:tc>
          <w:tcPr>
            <w:tcW w:w="603" w:type="pct"/>
          </w:tcPr>
          <w:p w14:paraId="0DD10290" w14:textId="77777777" w:rsidR="002050A8" w:rsidRPr="003B5061" w:rsidRDefault="002050A8" w:rsidP="00D32DF2">
            <w:pPr>
              <w:pStyle w:val="Compact"/>
            </w:pPr>
            <w:r>
              <w:t xml:space="preserve">URL </w:t>
            </w:r>
          </w:p>
        </w:tc>
        <w:tc>
          <w:tcPr>
            <w:tcW w:w="4397" w:type="pct"/>
          </w:tcPr>
          <w:p w14:paraId="265BFC05" w14:textId="77777777" w:rsidR="002050A8" w:rsidRPr="003B5061" w:rsidRDefault="002050A8" w:rsidP="00D32DF2">
            <w:pPr>
              <w:rPr>
                <w:bCs/>
              </w:rPr>
            </w:pPr>
            <w:r w:rsidRPr="00211B67">
              <w:rPr>
                <w:bCs/>
              </w:rPr>
              <w:t>/sessions/{session-id}</w:t>
            </w:r>
          </w:p>
        </w:tc>
      </w:tr>
      <w:tr w:rsidR="002050A8" w14:paraId="0609434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D32DF2">
            <w:pPr>
              <w:pStyle w:val="Compact"/>
            </w:pPr>
            <w:r>
              <w:t>HTTP Body</w:t>
            </w:r>
          </w:p>
        </w:tc>
        <w:tc>
          <w:tcPr>
            <w:tcW w:w="4397" w:type="pct"/>
          </w:tcPr>
          <w:p w14:paraId="6AE8F4EE" w14:textId="77777777" w:rsidR="002050A8" w:rsidRPr="003B5061" w:rsidRDefault="002050A8" w:rsidP="00D32DF2">
            <w:r>
              <w:t>N/A</w:t>
            </w:r>
          </w:p>
        </w:tc>
      </w:tr>
      <w:tr w:rsidR="002050A8" w14:paraId="00E55FFF" w14:textId="77777777" w:rsidTr="00D32DF2">
        <w:tc>
          <w:tcPr>
            <w:tcW w:w="603" w:type="pct"/>
          </w:tcPr>
          <w:p w14:paraId="2C66B52A" w14:textId="77777777" w:rsidR="002050A8" w:rsidRDefault="002050A8" w:rsidP="00D32DF2">
            <w:pPr>
              <w:pStyle w:val="Compact"/>
            </w:pPr>
            <w:r>
              <w:t>HTTP Response (Success)</w:t>
            </w:r>
          </w:p>
        </w:tc>
        <w:tc>
          <w:tcPr>
            <w:tcW w:w="4397" w:type="pct"/>
          </w:tcPr>
          <w:p w14:paraId="7B40D2D6" w14:textId="77777777" w:rsidR="002050A8" w:rsidRDefault="002050A8" w:rsidP="00D32DF2">
            <w:pPr>
              <w:pStyle w:val="Compact"/>
            </w:pPr>
            <w:r>
              <w:t>204 No Content</w:t>
            </w:r>
          </w:p>
        </w:tc>
      </w:tr>
      <w:tr w:rsidR="002050A8" w14:paraId="4B5277B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D32DF2">
            <w:pPr>
              <w:pStyle w:val="Compact"/>
            </w:pPr>
            <w:r>
              <w:t>Output</w:t>
            </w:r>
          </w:p>
        </w:tc>
        <w:tc>
          <w:tcPr>
            <w:tcW w:w="4397" w:type="pct"/>
          </w:tcPr>
          <w:p w14:paraId="75369DD9" w14:textId="77777777" w:rsidR="002050A8" w:rsidRDefault="002050A8" w:rsidP="00D32DF2">
            <w:r>
              <w:t>N/A</w:t>
            </w:r>
          </w:p>
        </w:tc>
      </w:tr>
      <w:tr w:rsidR="002050A8" w14:paraId="3F917F4A" w14:textId="77777777" w:rsidTr="00D32DF2">
        <w:trPr>
          <w:trHeight w:val="972"/>
        </w:trPr>
        <w:tc>
          <w:tcPr>
            <w:tcW w:w="603" w:type="pct"/>
          </w:tcPr>
          <w:p w14:paraId="35C7278E" w14:textId="77777777" w:rsidR="002050A8" w:rsidRDefault="002050A8" w:rsidP="00D32DF2">
            <w:pPr>
              <w:pStyle w:val="Compact"/>
            </w:pPr>
            <w:r>
              <w:t>HTTP Response</w:t>
            </w:r>
          </w:p>
          <w:p w14:paraId="34455365" w14:textId="77777777" w:rsidR="002050A8" w:rsidRDefault="002050A8" w:rsidP="00D32DF2">
            <w:pPr>
              <w:pStyle w:val="Compact"/>
            </w:pPr>
            <w:r>
              <w:t>(Error)</w:t>
            </w:r>
          </w:p>
        </w:tc>
        <w:tc>
          <w:tcPr>
            <w:tcW w:w="4397" w:type="pct"/>
          </w:tcPr>
          <w:p w14:paraId="629D173E" w14:textId="77777777" w:rsidR="002050A8" w:rsidRDefault="002050A8" w:rsidP="00D32DF2">
            <w:r>
              <w:t>SessionFault (</w:t>
            </w:r>
            <w:hyperlink r:id="rId141" w:history="1">
              <w:r w:rsidRPr="00D710EF">
                <w:rPr>
                  <w:rStyle w:val="Hyperlink"/>
                </w:rPr>
                <w:t>json:SessionFault</w:t>
              </w:r>
            </w:hyperlink>
            <w:r>
              <w:t>) – 404 Not Found</w:t>
            </w:r>
          </w:p>
        </w:tc>
      </w:tr>
    </w:tbl>
    <w:p w14:paraId="4BCD0496" w14:textId="77777777" w:rsidR="002050A8" w:rsidRDefault="002050A8" w:rsidP="002050A8">
      <w:pPr>
        <w:pStyle w:val="Heading2"/>
      </w:pPr>
      <w:bookmarkStart w:id="212" w:name="_Toc25357175"/>
      <w:bookmarkStart w:id="213" w:name="_Toc34901538"/>
      <w:r>
        <w:t>Consumer Publication Service</w:t>
      </w:r>
      <w:bookmarkEnd w:id="211"/>
      <w:bookmarkEnd w:id="212"/>
      <w:bookmarkEnd w:id="213"/>
    </w:p>
    <w:p w14:paraId="1335CC01" w14:textId="77777777" w:rsidR="002050A8" w:rsidRDefault="002050A8" w:rsidP="002050A8">
      <w:pPr>
        <w:pStyle w:val="BodyText"/>
      </w:pPr>
      <w:bookmarkStart w:id="214" w:name="_Toc25357176"/>
      <w:r>
        <w:t xml:space="preserve">The Consumer Publication Service for SOAP Interface is </w:t>
      </w:r>
      <w:hyperlink r:id="rId142">
        <w:r>
          <w:rPr>
            <w:rStyle w:val="Hyperlink"/>
          </w:rPr>
          <w:t>available as a WSDL description</w:t>
        </w:r>
      </w:hyperlink>
      <w:r>
        <w:t xml:space="preserve"> and for REST Interface is </w:t>
      </w:r>
      <w:hyperlink r:id="rId143"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11E01038" w14:textId="77777777" w:rsidR="002050A8" w:rsidRDefault="002050A8" w:rsidP="002050A8">
      <w:pPr>
        <w:pStyle w:val="Heading3"/>
      </w:pPr>
      <w:bookmarkStart w:id="215" w:name="open-subscription-session"/>
      <w:bookmarkStart w:id="216" w:name="_Toc25337056"/>
      <w:bookmarkStart w:id="217" w:name="_Toc34901539"/>
      <w:bookmarkEnd w:id="215"/>
      <w:r>
        <w:t>Open Subscription Session</w:t>
      </w:r>
      <w:bookmarkEnd w:id="214"/>
      <w:bookmarkEnd w:id="216"/>
      <w:bookmarkEnd w:id="217"/>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r>
              <w:t>OpenSubscriptionSession</w:t>
            </w:r>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r>
              <w:t>ChannelURI [1]</w:t>
            </w:r>
          </w:p>
          <w:p w14:paraId="571F770D" w14:textId="77777777" w:rsidR="002050A8" w:rsidRDefault="002050A8" w:rsidP="00D32DF2">
            <w:r>
              <w:t>Topic [1..*]</w:t>
            </w:r>
          </w:p>
          <w:p w14:paraId="6D2719FE" w14:textId="77777777" w:rsidR="002050A8" w:rsidRDefault="002050A8" w:rsidP="00D32DF2">
            <w:r>
              <w:t>ListenerURL [0..1]</w:t>
            </w:r>
          </w:p>
          <w:p w14:paraId="101D1CA3" w14:textId="77777777" w:rsidR="002050A8" w:rsidRDefault="002050A8" w:rsidP="00D32DF2">
            <w:r>
              <w:t>FilterExpression [0..1]</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If the ChannelURI does not exist, then a ChannelFault is returned.</w:t>
            </w:r>
          </w:p>
          <w:p w14:paraId="539D07F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A473F82" w14:textId="77777777" w:rsidR="002050A8" w:rsidRDefault="002050A8" w:rsidP="00D32DF2">
            <w:r>
              <w:t>If the channel type is not a Publication type, then an OperationFault is returned.</w:t>
            </w:r>
          </w:p>
          <w:p w14:paraId="2A5C4195" w14:textId="77777777" w:rsidR="002050A8" w:rsidRDefault="002050A8" w:rsidP="00D32DF2">
            <w:r>
              <w:lastRenderedPageBreak/>
              <w:t>If multiple NamespacePrefixes exist with different NamespaceNames in the FilterExpression, then a NamespaceFault is returned.</w:t>
            </w:r>
          </w:p>
        </w:tc>
      </w:tr>
      <w:tr w:rsidR="002050A8" w14:paraId="3C97C371" w14:textId="77777777" w:rsidTr="00D32DF2">
        <w:tc>
          <w:tcPr>
            <w:tcW w:w="0" w:type="auto"/>
          </w:tcPr>
          <w:p w14:paraId="0C3EA757" w14:textId="77777777" w:rsidR="002050A8" w:rsidRDefault="002050A8" w:rsidP="00D32DF2">
            <w:pPr>
              <w:pStyle w:val="Compact"/>
            </w:pPr>
            <w:r>
              <w:lastRenderedPageBreak/>
              <w:t>Output</w:t>
            </w:r>
          </w:p>
        </w:tc>
        <w:tc>
          <w:tcPr>
            <w:tcW w:w="0" w:type="auto"/>
          </w:tcPr>
          <w:p w14:paraId="5AA665AF" w14:textId="77777777" w:rsidR="002050A8" w:rsidRDefault="002050A8" w:rsidP="00D32DF2">
            <w:pPr>
              <w:pStyle w:val="Compact"/>
            </w:pPr>
            <w:r>
              <w:t>SessionID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r>
              <w:t>ChannelFault</w:t>
            </w:r>
          </w:p>
          <w:p w14:paraId="4714CF09" w14:textId="77777777" w:rsidR="002050A8" w:rsidRDefault="002050A8" w:rsidP="00D32DF2">
            <w:r>
              <w:t>NamespaceFault</w:t>
            </w:r>
          </w:p>
          <w:p w14:paraId="04575F85" w14:textId="77777777" w:rsidR="002050A8" w:rsidRDefault="002050A8" w:rsidP="00D32DF2">
            <w:r>
              <w:t>OperationFault</w:t>
            </w:r>
          </w:p>
        </w:tc>
      </w:tr>
    </w:tbl>
    <w:p w14:paraId="1785FE7C" w14:textId="77777777" w:rsidR="002050A8" w:rsidRDefault="002050A8" w:rsidP="002050A8">
      <w:pPr>
        <w:pStyle w:val="Heading4"/>
      </w:pPr>
      <w:bookmarkStart w:id="218" w:name="read-publication"/>
      <w:bookmarkStart w:id="219" w:name="_Toc25337057"/>
      <w:bookmarkStart w:id="220" w:name="_Toc25357177"/>
      <w:bookmarkEnd w:id="218"/>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72697B4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1230D29" w14:textId="77777777" w:rsidR="002050A8" w:rsidRPr="00BF5A6C" w:rsidRDefault="002050A8" w:rsidP="00D32DF2">
            <w:pPr>
              <w:pStyle w:val="Compact"/>
            </w:pPr>
            <w:r w:rsidRPr="00151DB9">
              <w:rPr>
                <w:b w:val="0"/>
              </w:rPr>
              <w:t>Input</w:t>
            </w:r>
          </w:p>
        </w:tc>
        <w:tc>
          <w:tcPr>
            <w:tcW w:w="4397" w:type="pct"/>
          </w:tcPr>
          <w:p w14:paraId="28BCB38A" w14:textId="77777777" w:rsidR="002050A8" w:rsidRPr="00136178" w:rsidRDefault="002050A8" w:rsidP="00D32DF2">
            <w:pPr>
              <w:rPr>
                <w:b w:val="0"/>
              </w:rPr>
            </w:pPr>
            <w:r w:rsidRPr="008E1611">
              <w:rPr>
                <w:b w:val="0"/>
              </w:rPr>
              <w:t xml:space="preserve">OpenSubscriptionSession </w:t>
            </w:r>
            <w:r>
              <w:rPr>
                <w:b w:val="0"/>
              </w:rPr>
              <w:t>(</w:t>
            </w:r>
            <w:hyperlink r:id="rId144" w:history="1">
              <w:r w:rsidRPr="00B84DF7">
                <w:rPr>
                  <w:rStyle w:val="Hyperlink"/>
                  <w:b w:val="0"/>
                  <w:bCs w:val="0"/>
                </w:rPr>
                <w:t>isbm:OpenSubscriptionSession</w:t>
              </w:r>
            </w:hyperlink>
            <w:r>
              <w:rPr>
                <w:b w:val="0"/>
              </w:rPr>
              <w:t>)</w:t>
            </w:r>
          </w:p>
          <w:p w14:paraId="6A408035" w14:textId="77777777" w:rsidR="002050A8" w:rsidRPr="00D4743D" w:rsidRDefault="002050A8" w:rsidP="00D32DF2">
            <w:pPr>
              <w:pStyle w:val="ListParagraph"/>
              <w:numPr>
                <w:ilvl w:val="0"/>
                <w:numId w:val="3"/>
              </w:numPr>
              <w:rPr>
                <w:b w:val="0"/>
              </w:rPr>
            </w:pPr>
            <w:r w:rsidRPr="00D4743D">
              <w:rPr>
                <w:b w:val="0"/>
              </w:rPr>
              <w:t>ChannelURI (</w:t>
            </w:r>
            <w:hyperlink r:id="rId145" w:anchor="string">
              <w:r w:rsidRPr="00D4743D">
                <w:rPr>
                  <w:rStyle w:val="Hyperlink"/>
                  <w:b w:val="0"/>
                </w:rPr>
                <w:t>xs:string</w:t>
              </w:r>
            </w:hyperlink>
            <w:r w:rsidRPr="00D4743D">
              <w:rPr>
                <w:b w:val="0"/>
              </w:rPr>
              <w:t>) [1]</w:t>
            </w:r>
          </w:p>
          <w:p w14:paraId="4783719B" w14:textId="77777777" w:rsidR="002050A8" w:rsidRPr="00D4743D" w:rsidRDefault="002050A8" w:rsidP="00D32DF2">
            <w:pPr>
              <w:pStyle w:val="ListParagraph"/>
              <w:numPr>
                <w:ilvl w:val="0"/>
                <w:numId w:val="3"/>
              </w:numPr>
              <w:rPr>
                <w:b w:val="0"/>
              </w:rPr>
            </w:pPr>
            <w:r w:rsidRPr="00D4743D">
              <w:rPr>
                <w:b w:val="0"/>
              </w:rPr>
              <w:t>Topic (</w:t>
            </w:r>
            <w:hyperlink r:id="rId146" w:anchor="string">
              <w:r w:rsidRPr="00D4743D">
                <w:rPr>
                  <w:rStyle w:val="Hyperlink"/>
                  <w:b w:val="0"/>
                </w:rPr>
                <w:t>xs:string</w:t>
              </w:r>
            </w:hyperlink>
            <w:r w:rsidRPr="00D4743D">
              <w:rPr>
                <w:b w:val="0"/>
              </w:rPr>
              <w:t>) [1..*]</w:t>
            </w:r>
          </w:p>
          <w:p w14:paraId="18AA26EB" w14:textId="77777777" w:rsidR="002050A8" w:rsidRPr="00D4743D" w:rsidRDefault="002050A8" w:rsidP="00D32DF2">
            <w:pPr>
              <w:pStyle w:val="ListParagraph"/>
              <w:numPr>
                <w:ilvl w:val="0"/>
                <w:numId w:val="3"/>
              </w:numPr>
              <w:rPr>
                <w:b w:val="0"/>
              </w:rPr>
            </w:pPr>
            <w:r w:rsidRPr="00D4743D">
              <w:rPr>
                <w:b w:val="0"/>
              </w:rPr>
              <w:t>ListenerURL (</w:t>
            </w:r>
            <w:hyperlink r:id="rId147" w:anchor="string">
              <w:r w:rsidRPr="00D4743D">
                <w:rPr>
                  <w:rStyle w:val="Hyperlink"/>
                  <w:b w:val="0"/>
                </w:rPr>
                <w:t>xs:string</w:t>
              </w:r>
            </w:hyperlink>
            <w:r w:rsidRPr="00D4743D">
              <w:rPr>
                <w:b w:val="0"/>
              </w:rPr>
              <w:t>) [0..1]</w:t>
            </w:r>
          </w:p>
          <w:p w14:paraId="52A3D685" w14:textId="77777777" w:rsidR="002050A8" w:rsidRPr="00B212FB" w:rsidRDefault="002050A8" w:rsidP="00D32DF2">
            <w:pPr>
              <w:pStyle w:val="ListParagraph"/>
              <w:numPr>
                <w:ilvl w:val="0"/>
                <w:numId w:val="3"/>
              </w:numPr>
              <w:rPr>
                <w:b w:val="0"/>
              </w:rPr>
            </w:pPr>
            <w:r w:rsidRPr="003742FA">
              <w:rPr>
                <w:b w:val="0"/>
              </w:rPr>
              <w:t>FilterExpression</w:t>
            </w:r>
            <w:r w:rsidRPr="00D4743D">
              <w:rPr>
                <w:b w:val="0"/>
              </w:rPr>
              <w:t xml:space="preserve"> (</w:t>
            </w:r>
            <w:hyperlink w:anchor="_Expression">
              <w:r>
                <w:rPr>
                  <w:rStyle w:val="Hyperlink"/>
                  <w:b w:val="0"/>
                </w:rPr>
                <w:t>isbm:FilterExpression</w:t>
              </w:r>
            </w:hyperlink>
            <w:r w:rsidRPr="00D4743D">
              <w:rPr>
                <w:b w:val="0"/>
              </w:rPr>
              <w:t>) [0..1]</w:t>
            </w:r>
          </w:p>
        </w:tc>
      </w:tr>
      <w:tr w:rsidR="002050A8" w14:paraId="43A15AB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D32DF2">
            <w:pPr>
              <w:rPr>
                <w:bCs/>
              </w:rPr>
            </w:pPr>
            <w:r w:rsidRPr="00A10B21">
              <w:t>OpenSubscriptionSession</w:t>
            </w:r>
            <w:r w:rsidRPr="008E449A">
              <w:t xml:space="preserve">Response </w:t>
            </w:r>
            <w:r w:rsidRPr="00957F55">
              <w:rPr>
                <w:bCs/>
              </w:rPr>
              <w:t>(</w:t>
            </w:r>
            <w:hyperlink r:id="rId148" w:history="1">
              <w:r w:rsidRPr="00B84DF7">
                <w:rPr>
                  <w:rStyle w:val="Hyperlink"/>
                  <w:bCs/>
                </w:rPr>
                <w:t>isbm:OpenSubscriptionSessionResponse</w:t>
              </w:r>
            </w:hyperlink>
            <w:r w:rsidRPr="00957F55">
              <w:rPr>
                <w:bCs/>
              </w:rPr>
              <w:t>)</w:t>
            </w:r>
          </w:p>
          <w:p w14:paraId="17CD8CDB" w14:textId="77777777" w:rsidR="002050A8" w:rsidRPr="00957F55" w:rsidRDefault="002050A8" w:rsidP="00D32DF2">
            <w:pPr>
              <w:pStyle w:val="ListParagraph"/>
              <w:numPr>
                <w:ilvl w:val="0"/>
                <w:numId w:val="3"/>
              </w:numPr>
            </w:pPr>
            <w:r>
              <w:t>SessionID (</w:t>
            </w:r>
            <w:hyperlink r:id="rId149" w:anchor="string">
              <w:r>
                <w:rPr>
                  <w:rStyle w:val="Hyperlink"/>
                </w:rPr>
                <w:t>xs:string</w:t>
              </w:r>
            </w:hyperlink>
            <w:r>
              <w:t>) [1]</w:t>
            </w:r>
          </w:p>
        </w:tc>
      </w:tr>
      <w:tr w:rsidR="002050A8" w14:paraId="78957231" w14:textId="77777777" w:rsidTr="00D32DF2">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D32DF2">
            <w:r>
              <w:t>ChannelFault (</w:t>
            </w:r>
            <w:hyperlink r:id="rId150" w:history="1">
              <w:r w:rsidRPr="00756CC6">
                <w:rPr>
                  <w:rStyle w:val="Hyperlink"/>
                </w:rPr>
                <w:t>isbm:ChannelFault</w:t>
              </w:r>
            </w:hyperlink>
            <w:r>
              <w:t>)</w:t>
            </w:r>
          </w:p>
          <w:p w14:paraId="0D83D7BF" w14:textId="77777777" w:rsidR="002050A8" w:rsidRDefault="002050A8" w:rsidP="00D32DF2">
            <w:r>
              <w:t>NamespaceFault (</w:t>
            </w:r>
            <w:hyperlink r:id="rId151" w:history="1">
              <w:r w:rsidRPr="00756CC6">
                <w:rPr>
                  <w:rStyle w:val="Hyperlink"/>
                </w:rPr>
                <w:t>isbm:NamespaceFault</w:t>
              </w:r>
            </w:hyperlink>
            <w:r>
              <w:t>)</w:t>
            </w:r>
          </w:p>
          <w:p w14:paraId="15F87B0D" w14:textId="77777777" w:rsidR="002050A8" w:rsidRDefault="002050A8" w:rsidP="00D32DF2">
            <w:pPr>
              <w:pStyle w:val="Compact"/>
            </w:pPr>
            <w:r>
              <w:t>OperationFault (</w:t>
            </w:r>
            <w:hyperlink r:id="rId152" w:history="1">
              <w:r w:rsidRPr="00756CC6">
                <w:rPr>
                  <w:rStyle w:val="Hyperlink"/>
                </w:rPr>
                <w:t>isbm:OperationFault</w:t>
              </w:r>
            </w:hyperlink>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a RESTful interface as an OpenAPI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622FD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D32DF2">
            <w:pPr>
              <w:rPr>
                <w:bCs/>
              </w:rPr>
            </w:pPr>
            <w:r>
              <w:rPr>
                <w:bCs/>
              </w:rPr>
              <w:t>POST</w:t>
            </w:r>
          </w:p>
        </w:tc>
      </w:tr>
      <w:tr w:rsidR="002050A8" w14:paraId="0793AAA4" w14:textId="77777777" w:rsidTr="00D32DF2">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77777777" w:rsidR="002050A8" w:rsidRPr="003B5061" w:rsidRDefault="002050A8" w:rsidP="00D32DF2">
            <w:pPr>
              <w:rPr>
                <w:bCs/>
              </w:rPr>
            </w:pPr>
            <w:r w:rsidRPr="00B01DE0">
              <w:rPr>
                <w:bCs/>
              </w:rPr>
              <w:t>/channels/{channel-id}/subscription-sessions</w:t>
            </w:r>
          </w:p>
        </w:tc>
      </w:tr>
      <w:tr w:rsidR="002050A8" w14:paraId="16755A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77777777" w:rsidR="002050A8" w:rsidRDefault="002050A8" w:rsidP="00D32DF2">
            <w:r w:rsidRPr="00F85AA8">
              <w:t>openSubscriptionSession</w:t>
            </w:r>
            <w:r>
              <w:t xml:space="preserve"> (</w:t>
            </w:r>
            <w:hyperlink r:id="rId153" w:history="1">
              <w:r w:rsidRPr="00B427CA">
                <w:rPr>
                  <w:rStyle w:val="Hyperlink"/>
                </w:rPr>
                <w:t>json:openSubscriptionSession</w:t>
              </w:r>
            </w:hyperlink>
            <w:r>
              <w:t>)</w:t>
            </w:r>
          </w:p>
          <w:p w14:paraId="6CAA438F" w14:textId="77777777" w:rsidR="002050A8" w:rsidRDefault="002050A8" w:rsidP="00D32DF2">
            <w:pPr>
              <w:pStyle w:val="ListParagraph"/>
              <w:numPr>
                <w:ilvl w:val="0"/>
                <w:numId w:val="3"/>
              </w:numPr>
            </w:pPr>
            <w:r w:rsidRPr="00B50C99">
              <w:rPr>
                <w:bCs/>
              </w:rPr>
              <w:t>Session</w:t>
            </w:r>
            <w:r>
              <w:t xml:space="preserve"> (</w:t>
            </w:r>
            <w:hyperlink w:anchor="_Session" w:history="1">
              <w:r w:rsidRPr="00B427CA">
                <w:rPr>
                  <w:rStyle w:val="Hyperlink"/>
                </w:rPr>
                <w:t>json:Session</w:t>
              </w:r>
            </w:hyperlink>
            <w:r>
              <w:t>)</w:t>
            </w:r>
          </w:p>
          <w:p w14:paraId="5AEEC633" w14:textId="77777777" w:rsidR="002050A8" w:rsidRDefault="002050A8" w:rsidP="00D32DF2">
            <w:pPr>
              <w:pStyle w:val="ListParagraph"/>
              <w:numPr>
                <w:ilvl w:val="1"/>
                <w:numId w:val="3"/>
              </w:numPr>
            </w:pPr>
            <w:r>
              <w:t>Topic “topics” (</w:t>
            </w:r>
            <w:hyperlink r:id="rId154" w:anchor="data-types" w:history="1">
              <w:r w:rsidRPr="00B427CA">
                <w:rPr>
                  <w:rStyle w:val="Hyperlink"/>
                </w:rPr>
                <w:t>json:string</w:t>
              </w:r>
            </w:hyperlink>
            <w:r>
              <w:t>) [1..*]</w:t>
            </w:r>
          </w:p>
          <w:p w14:paraId="1536791B" w14:textId="77777777" w:rsidR="002050A8" w:rsidRDefault="002050A8" w:rsidP="00D32DF2">
            <w:pPr>
              <w:pStyle w:val="ListParagraph"/>
              <w:numPr>
                <w:ilvl w:val="1"/>
                <w:numId w:val="3"/>
              </w:numPr>
            </w:pPr>
            <w:r>
              <w:t>ListenerURL “</w:t>
            </w:r>
            <w:r w:rsidRPr="00AB2B85">
              <w:t>listenerUrl</w:t>
            </w:r>
            <w:r>
              <w:t>” (</w:t>
            </w:r>
            <w:hyperlink r:id="rId155" w:anchor="data-types" w:history="1">
              <w:r w:rsidRPr="00B427CA">
                <w:rPr>
                  <w:rStyle w:val="Hyperlink"/>
                </w:rPr>
                <w:t>json:string</w:t>
              </w:r>
            </w:hyperlink>
            <w:r>
              <w:t>) [0..1]</w:t>
            </w:r>
          </w:p>
          <w:p w14:paraId="65D0CDD5" w14:textId="77777777" w:rsidR="002050A8" w:rsidRPr="003B5061" w:rsidRDefault="002050A8" w:rsidP="00D32DF2">
            <w:pPr>
              <w:pStyle w:val="ListParagraph"/>
              <w:numPr>
                <w:ilvl w:val="1"/>
                <w:numId w:val="3"/>
              </w:numPr>
            </w:pPr>
            <w:r>
              <w:t>FilterExpression “filterExpression” (</w:t>
            </w:r>
            <w:hyperlink w:anchor="_ChannelType_1" w:history="1">
              <w:r>
                <w:rPr>
                  <w:rStyle w:val="Hyperlink"/>
                </w:rPr>
                <w:t>json:FilterExpression</w:t>
              </w:r>
            </w:hyperlink>
            <w:r>
              <w:t>) [0..1]</w:t>
            </w:r>
          </w:p>
        </w:tc>
      </w:tr>
      <w:tr w:rsidR="002050A8" w14:paraId="121FBE20" w14:textId="77777777" w:rsidTr="00D32DF2">
        <w:tc>
          <w:tcPr>
            <w:tcW w:w="603" w:type="pct"/>
          </w:tcPr>
          <w:p w14:paraId="2F0E0BE8" w14:textId="77777777" w:rsidR="002050A8" w:rsidRDefault="002050A8" w:rsidP="00D32DF2">
            <w:pPr>
              <w:pStyle w:val="Compact"/>
            </w:pPr>
            <w:r>
              <w:lastRenderedPageBreak/>
              <w:t>HTTP Response (Success)</w:t>
            </w:r>
          </w:p>
        </w:tc>
        <w:tc>
          <w:tcPr>
            <w:tcW w:w="4397" w:type="pct"/>
          </w:tcPr>
          <w:p w14:paraId="48EB9E2B" w14:textId="77777777" w:rsidR="002050A8" w:rsidRDefault="002050A8" w:rsidP="00D32DF2">
            <w:pPr>
              <w:pStyle w:val="Compact"/>
            </w:pPr>
            <w:r>
              <w:t>201 Created</w:t>
            </w:r>
          </w:p>
        </w:tc>
      </w:tr>
      <w:tr w:rsidR="002050A8" w14:paraId="0688D77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77777777" w:rsidR="002050A8" w:rsidRDefault="002050A8" w:rsidP="00D32DF2">
            <w:pPr>
              <w:pStyle w:val="Compact"/>
            </w:pPr>
            <w:r>
              <w:t>Session (json:Session)</w:t>
            </w:r>
          </w:p>
          <w:p w14:paraId="6D12D52C"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56" w:anchor="data-types" w:history="1">
              <w:r w:rsidRPr="00B427CA">
                <w:rPr>
                  <w:rStyle w:val="Hyperlink"/>
                </w:rPr>
                <w:t>json:string</w:t>
              </w:r>
            </w:hyperlink>
            <w:r>
              <w:t>) [1]</w:t>
            </w:r>
          </w:p>
        </w:tc>
      </w:tr>
      <w:tr w:rsidR="002050A8" w14:paraId="3D86DB56" w14:textId="77777777" w:rsidTr="00D32DF2">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D32DF2">
            <w:r>
              <w:t>ChannelFault (</w:t>
            </w:r>
            <w:hyperlink r:id="rId157" w:history="1">
              <w:r w:rsidRPr="00E41544">
                <w:rPr>
                  <w:rStyle w:val="Hyperlink"/>
                </w:rPr>
                <w:t>json:ChannelFault</w:t>
              </w:r>
            </w:hyperlink>
            <w:r>
              <w:t>) – 404 Not Found</w:t>
            </w:r>
          </w:p>
          <w:p w14:paraId="2CFBCB0B" w14:textId="77777777" w:rsidR="002050A8" w:rsidRDefault="002050A8" w:rsidP="00D32DF2">
            <w:r>
              <w:t>NamespaceFault (</w:t>
            </w:r>
            <w:hyperlink r:id="rId158" w:history="1">
              <w:r w:rsidRPr="00E41544">
                <w:rPr>
                  <w:rStyle w:val="Hyperlink"/>
                </w:rPr>
                <w:t>json:Namespacefault</w:t>
              </w:r>
            </w:hyperlink>
            <w:r>
              <w:t>) – 400 Bad Request</w:t>
            </w:r>
          </w:p>
          <w:p w14:paraId="52A921E9" w14:textId="77777777" w:rsidR="002050A8" w:rsidRDefault="002050A8" w:rsidP="00D32DF2">
            <w:r>
              <w:t>OperationFault (</w:t>
            </w:r>
            <w:hyperlink r:id="rId159" w:history="1">
              <w:r w:rsidRPr="00E41544">
                <w:rPr>
                  <w:rStyle w:val="Hyperlink"/>
                </w:rPr>
                <w:t>json:OperationFault</w:t>
              </w:r>
            </w:hyperlink>
            <w:r>
              <w:t>) – 422 U</w:t>
            </w:r>
            <w:r w:rsidRPr="002E61D1">
              <w:t xml:space="preserve">nprocessable </w:t>
            </w:r>
            <w:r>
              <w:t>E</w:t>
            </w:r>
            <w:r w:rsidRPr="002E61D1">
              <w:t>ntity</w:t>
            </w:r>
          </w:p>
        </w:tc>
      </w:tr>
    </w:tbl>
    <w:p w14:paraId="79993719" w14:textId="77777777" w:rsidR="002050A8" w:rsidRDefault="002050A8" w:rsidP="002050A8">
      <w:pPr>
        <w:pStyle w:val="Heading3"/>
      </w:pPr>
      <w:bookmarkStart w:id="221" w:name="_Toc34901540"/>
      <w:r>
        <w:t>Read Publication</w:t>
      </w:r>
      <w:bookmarkEnd w:id="219"/>
      <w:bookmarkEnd w:id="220"/>
      <w:bookmarkEnd w:id="221"/>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r>
              <w:t>ReadPublication</w:t>
            </w:r>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r>
              <w:t>SessionID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If the SessionID does not exist or does not correspond to a publication session, then a SessionFault is returned.</w:t>
            </w:r>
          </w:p>
          <w:p w14:paraId="6340E0A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t>Output</w:t>
            </w:r>
          </w:p>
        </w:tc>
        <w:tc>
          <w:tcPr>
            <w:tcW w:w="0" w:type="auto"/>
          </w:tcPr>
          <w:p w14:paraId="63DDB219" w14:textId="77777777" w:rsidR="002050A8" w:rsidRDefault="002050A8" w:rsidP="00D32DF2">
            <w:r>
              <w:t>PublicationMessage [0..1], composed of:</w:t>
            </w:r>
          </w:p>
          <w:p w14:paraId="4B06616B" w14:textId="77777777" w:rsidR="002050A8" w:rsidRPr="00C36334" w:rsidRDefault="002050A8" w:rsidP="00D32DF2">
            <w:pPr>
              <w:pStyle w:val="ListParagraph"/>
              <w:numPr>
                <w:ilvl w:val="0"/>
                <w:numId w:val="3"/>
              </w:numPr>
              <w:rPr>
                <w:bCs/>
              </w:rPr>
            </w:pPr>
            <w:r w:rsidRPr="00C36334">
              <w:rPr>
                <w:bCs/>
              </w:rPr>
              <w:t>MessageID [1]</w:t>
            </w:r>
          </w:p>
          <w:p w14:paraId="4ED414C5" w14:textId="77777777" w:rsidR="002050A8" w:rsidRPr="00C36334" w:rsidRDefault="002050A8" w:rsidP="00D32DF2">
            <w:pPr>
              <w:pStyle w:val="ListParagraph"/>
              <w:numPr>
                <w:ilvl w:val="0"/>
                <w:numId w:val="3"/>
              </w:numPr>
              <w:rPr>
                <w:bCs/>
              </w:rPr>
            </w:pPr>
            <w:r w:rsidRPr="00C36334">
              <w:rPr>
                <w:bCs/>
              </w:rPr>
              <w:t>MessageContent [1]</w:t>
            </w:r>
          </w:p>
          <w:p w14:paraId="392DADAC" w14:textId="77777777" w:rsidR="002050A8" w:rsidRDefault="002050A8" w:rsidP="00D32DF2">
            <w:pPr>
              <w:pStyle w:val="ListParagraph"/>
              <w:numPr>
                <w:ilvl w:val="0"/>
                <w:numId w:val="3"/>
              </w:numPr>
            </w:pPr>
            <w:r>
              <w:rPr>
                <w:bCs/>
              </w:rPr>
              <w:t>T</w:t>
            </w:r>
            <w:r w:rsidRPr="00C36334">
              <w:rPr>
                <w:bCs/>
              </w:rPr>
              <w:t>opic [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r>
              <w:t>SessionFault</w:t>
            </w:r>
          </w:p>
        </w:tc>
      </w:tr>
    </w:tbl>
    <w:p w14:paraId="08066A79" w14:textId="77777777" w:rsidR="002050A8" w:rsidRDefault="002050A8" w:rsidP="002050A8">
      <w:pPr>
        <w:pStyle w:val="Heading4"/>
      </w:pPr>
      <w:bookmarkStart w:id="222" w:name="remove-publication"/>
      <w:bookmarkStart w:id="223" w:name="_Toc25337058"/>
      <w:bookmarkStart w:id="224" w:name="_Toc25357178"/>
      <w:bookmarkEnd w:id="222"/>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102CBE0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D32DF2">
            <w:pPr>
              <w:rPr>
                <w:bCs/>
              </w:rPr>
            </w:pPr>
            <w:r w:rsidRPr="00D06798">
              <w:rPr>
                <w:bCs/>
              </w:rPr>
              <w:t>ReadPublication (</w:t>
            </w:r>
            <w:hyperlink r:id="rId160" w:history="1">
              <w:r w:rsidRPr="005F6BE3">
                <w:rPr>
                  <w:rStyle w:val="Hyperlink"/>
                  <w:bCs/>
                </w:rPr>
                <w:t>isbm:ReadPublication</w:t>
              </w:r>
            </w:hyperlink>
            <w:r w:rsidRPr="00D06798">
              <w:rPr>
                <w:bCs/>
              </w:rPr>
              <w:t>)</w:t>
            </w:r>
          </w:p>
          <w:p w14:paraId="68F81439" w14:textId="77777777" w:rsidR="002050A8" w:rsidRPr="00D06798" w:rsidRDefault="002050A8" w:rsidP="00D32DF2">
            <w:pPr>
              <w:pStyle w:val="ListParagraph"/>
              <w:numPr>
                <w:ilvl w:val="0"/>
                <w:numId w:val="3"/>
              </w:numPr>
              <w:rPr>
                <w:bCs/>
              </w:rPr>
            </w:pPr>
            <w:r w:rsidRPr="00D06798">
              <w:rPr>
                <w:bCs/>
              </w:rPr>
              <w:t>SessionID (</w:t>
            </w:r>
            <w:hyperlink r:id="rId161" w:anchor="string">
              <w:r w:rsidRPr="00D06798">
                <w:rPr>
                  <w:rStyle w:val="Hyperlink"/>
                  <w:bCs/>
                </w:rPr>
                <w:t>xs:string</w:t>
              </w:r>
            </w:hyperlink>
            <w:r w:rsidRPr="00D06798">
              <w:rPr>
                <w:bCs/>
              </w:rPr>
              <w:t>) [1]</w:t>
            </w:r>
          </w:p>
        </w:tc>
      </w:tr>
      <w:tr w:rsidR="002050A8" w14:paraId="4E3011D2" w14:textId="77777777" w:rsidTr="00D32DF2">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D32DF2">
            <w:pPr>
              <w:rPr>
                <w:bCs/>
              </w:rPr>
            </w:pPr>
            <w:r w:rsidRPr="00207E7C">
              <w:t>ReadPublication</w:t>
            </w:r>
            <w:r w:rsidRPr="008E449A">
              <w:t xml:space="preserve">Response </w:t>
            </w:r>
            <w:r w:rsidRPr="00957F55">
              <w:rPr>
                <w:bCs/>
              </w:rPr>
              <w:t>(</w:t>
            </w:r>
            <w:hyperlink r:id="rId162" w:history="1">
              <w:r w:rsidRPr="005F6BE3">
                <w:rPr>
                  <w:rStyle w:val="Hyperlink"/>
                  <w:bCs/>
                </w:rPr>
                <w:t>isbm:</w:t>
              </w:r>
              <w:r w:rsidRPr="005F6BE3">
                <w:rPr>
                  <w:rStyle w:val="Hyperlink"/>
                </w:rPr>
                <w:t>ReadPublicationResponse</w:t>
              </w:r>
            </w:hyperlink>
            <w:r w:rsidRPr="00957F55">
              <w:rPr>
                <w:bCs/>
              </w:rPr>
              <w:t>)</w:t>
            </w:r>
          </w:p>
          <w:p w14:paraId="38ABD087" w14:textId="77777777" w:rsidR="002050A8" w:rsidRDefault="002050A8" w:rsidP="00D32DF2">
            <w:pPr>
              <w:pStyle w:val="ListParagraph"/>
              <w:numPr>
                <w:ilvl w:val="0"/>
                <w:numId w:val="3"/>
              </w:numPr>
            </w:pPr>
            <w:r>
              <w:t>PublicationMessage (</w:t>
            </w:r>
            <w:hyperlink r:id="rId163">
              <w:r w:rsidRPr="005F6BE3">
                <w:rPr>
                  <w:rStyle w:val="Hyperlink"/>
                </w:rPr>
                <w:t>isbm:PublicationMessage</w:t>
              </w:r>
            </w:hyperlink>
            <w:r>
              <w:t>) [0..1], composed of:</w:t>
            </w:r>
          </w:p>
          <w:p w14:paraId="326BAFE6" w14:textId="77777777" w:rsidR="002050A8" w:rsidRDefault="002050A8" w:rsidP="00D32DF2">
            <w:pPr>
              <w:pStyle w:val="ListParagraph"/>
              <w:numPr>
                <w:ilvl w:val="1"/>
                <w:numId w:val="3"/>
              </w:numPr>
            </w:pPr>
            <w:r>
              <w:lastRenderedPageBreak/>
              <w:t>    MessageID (</w:t>
            </w:r>
            <w:hyperlink r:id="rId164" w:anchor="string">
              <w:r w:rsidRPr="005F6BE3">
                <w:rPr>
                  <w:rStyle w:val="Hyperlink"/>
                </w:rPr>
                <w:t>xs:string</w:t>
              </w:r>
            </w:hyperlink>
            <w:r>
              <w:t>) [1]</w:t>
            </w:r>
          </w:p>
          <w:p w14:paraId="6847D0C3" w14:textId="77777777" w:rsidR="002050A8" w:rsidRDefault="002050A8" w:rsidP="00D32DF2">
            <w:pPr>
              <w:pStyle w:val="ListParagraph"/>
              <w:numPr>
                <w:ilvl w:val="1"/>
                <w:numId w:val="3"/>
              </w:numPr>
            </w:pPr>
            <w:r>
              <w:t>    MessageContent (</w:t>
            </w:r>
            <w:hyperlink w:anchor="_MessageContent_2">
              <w:r w:rsidRPr="005F6BE3">
                <w:rPr>
                  <w:rStyle w:val="Hyperlink"/>
                </w:rPr>
                <w:t>isbm:MessageContent</w:t>
              </w:r>
            </w:hyperlink>
            <w:r>
              <w:t>) [1]</w:t>
            </w:r>
          </w:p>
          <w:p w14:paraId="2620AA40" w14:textId="77777777" w:rsidR="002050A8" w:rsidRPr="00957F55" w:rsidRDefault="002050A8" w:rsidP="00D32DF2">
            <w:pPr>
              <w:pStyle w:val="ListParagraph"/>
              <w:numPr>
                <w:ilvl w:val="1"/>
                <w:numId w:val="3"/>
              </w:numPr>
            </w:pPr>
            <w:r>
              <w:t>    Topic (</w:t>
            </w:r>
            <w:hyperlink r:id="rId165" w:anchor="string">
              <w:r>
                <w:rPr>
                  <w:rStyle w:val="Hyperlink"/>
                </w:rPr>
                <w:t>xs:string</w:t>
              </w:r>
            </w:hyperlink>
            <w:r>
              <w:t>) [1..*]</w:t>
            </w:r>
          </w:p>
        </w:tc>
      </w:tr>
      <w:tr w:rsidR="002050A8" w14:paraId="7CA219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lastRenderedPageBreak/>
              <w:t>Faults</w:t>
            </w:r>
          </w:p>
        </w:tc>
        <w:tc>
          <w:tcPr>
            <w:tcW w:w="4397" w:type="pct"/>
          </w:tcPr>
          <w:p w14:paraId="1E6DFD7B" w14:textId="77777777" w:rsidR="002050A8" w:rsidRDefault="002050A8" w:rsidP="00D32DF2">
            <w:pPr>
              <w:pStyle w:val="Compact"/>
            </w:pPr>
            <w:r>
              <w:t>SessionFault (</w:t>
            </w:r>
            <w:hyperlink r:id="rId166" w:history="1">
              <w:r w:rsidRPr="00C23057">
                <w:rPr>
                  <w:rStyle w:val="Hyperlink"/>
                </w:rPr>
                <w:t>isbm:SessionFault</w:t>
              </w:r>
            </w:hyperlink>
            <w:r>
              <w:t>)</w:t>
            </w:r>
          </w:p>
        </w:tc>
      </w:tr>
    </w:tbl>
    <w:p w14:paraId="71A6BDA3" w14:textId="77777777" w:rsidR="002050A8" w:rsidRPr="00D06798" w:rsidRDefault="002050A8" w:rsidP="002050A8">
      <w:pPr>
        <w:pStyle w:val="Note"/>
        <w:ind w:left="0" w:firstLine="0"/>
      </w:pPr>
      <w:r>
        <w:t>NOTE</w:t>
      </w:r>
      <w:r>
        <w:tab/>
        <w:t>A no message response is a successful with no PublicationMessag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The Read Publication general interface is mapped into a RESTful interface as an OpenAPI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787CFD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D32DF2">
            <w:pPr>
              <w:rPr>
                <w:bCs/>
              </w:rPr>
            </w:pPr>
            <w:r>
              <w:rPr>
                <w:bCs/>
              </w:rPr>
              <w:t>GET</w:t>
            </w:r>
          </w:p>
        </w:tc>
      </w:tr>
      <w:tr w:rsidR="002050A8" w14:paraId="3102AAF2" w14:textId="77777777" w:rsidTr="00D32DF2">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D32DF2">
            <w:pPr>
              <w:rPr>
                <w:bCs/>
              </w:rPr>
            </w:pPr>
            <w:r w:rsidRPr="002D240C">
              <w:rPr>
                <w:bCs/>
              </w:rPr>
              <w:t>/sessions/{session-id}/publication</w:t>
            </w:r>
          </w:p>
        </w:tc>
      </w:tr>
      <w:tr w:rsidR="002050A8" w14:paraId="06CF60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D32DF2">
            <w:r>
              <w:t>N/A</w:t>
            </w:r>
          </w:p>
        </w:tc>
      </w:tr>
      <w:tr w:rsidR="002050A8" w14:paraId="04F662E5" w14:textId="77777777" w:rsidTr="00D32DF2">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D32DF2">
            <w:pPr>
              <w:pStyle w:val="Compact"/>
            </w:pPr>
            <w:r>
              <w:t>200 OK</w:t>
            </w:r>
          </w:p>
        </w:tc>
      </w:tr>
      <w:tr w:rsidR="002050A8" w14:paraId="21F3908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77777777" w:rsidR="002050A8" w:rsidRDefault="002050A8" w:rsidP="00D32DF2">
            <w:pPr>
              <w:pStyle w:val="Compact"/>
            </w:pPr>
            <w:r>
              <w:t>Message (</w:t>
            </w:r>
            <w:hyperlink w:anchor="_Message" w:history="1">
              <w:r w:rsidRPr="000667E2">
                <w:rPr>
                  <w:rStyle w:val="Hyperlink"/>
                </w:rPr>
                <w:t>json:Message</w:t>
              </w:r>
            </w:hyperlink>
            <w:r>
              <w:t>)</w:t>
            </w:r>
          </w:p>
          <w:p w14:paraId="72FD7078" w14:textId="77777777" w:rsidR="002050A8" w:rsidRDefault="002050A8" w:rsidP="00D32DF2">
            <w:pPr>
              <w:pStyle w:val="ListParagraph"/>
              <w:numPr>
                <w:ilvl w:val="0"/>
                <w:numId w:val="3"/>
              </w:numPr>
            </w:pPr>
            <w:r>
              <w:t>MessageID “</w:t>
            </w:r>
            <w:r w:rsidRPr="001605F6">
              <w:t>messageId</w:t>
            </w:r>
            <w:r>
              <w:t>” (</w:t>
            </w:r>
            <w:hyperlink r:id="rId167" w:anchor="data-types" w:history="1">
              <w:r w:rsidRPr="000667E2">
                <w:rPr>
                  <w:rStyle w:val="Hyperlink"/>
                </w:rPr>
                <w:t>json:string</w:t>
              </w:r>
            </w:hyperlink>
            <w:r>
              <w:t>) [1]</w:t>
            </w:r>
          </w:p>
          <w:p w14:paraId="7FD0A739" w14:textId="77777777" w:rsidR="002050A8" w:rsidRDefault="002050A8" w:rsidP="00D32DF2">
            <w:pPr>
              <w:pStyle w:val="ListParagraph"/>
              <w:numPr>
                <w:ilvl w:val="0"/>
                <w:numId w:val="3"/>
              </w:numPr>
            </w:pPr>
            <w:r>
              <w:t>MessageContent “</w:t>
            </w:r>
            <w:r w:rsidRPr="00D522F7">
              <w:t>messageContent</w:t>
            </w:r>
            <w:r>
              <w:t>” (</w:t>
            </w:r>
            <w:r w:rsidRPr="000667E2">
              <w:rPr>
                <w:rStyle w:val="Hyperlink"/>
              </w:rPr>
              <w:t>json:</w:t>
            </w:r>
            <w:hyperlink w:anchor="_MessageContent_1" w:history="1">
              <w:r w:rsidRPr="000667E2">
                <w:rPr>
                  <w:rStyle w:val="Hyperlink"/>
                </w:rPr>
                <w:t>MessageContent</w:t>
              </w:r>
              <w:r w:rsidRPr="000667E2">
                <w:t>) [1]</w:t>
              </w:r>
            </w:hyperlink>
          </w:p>
          <w:p w14:paraId="02AC2AD3" w14:textId="77777777" w:rsidR="002050A8" w:rsidRDefault="002050A8" w:rsidP="00D32DF2">
            <w:pPr>
              <w:pStyle w:val="ListParagraph"/>
              <w:numPr>
                <w:ilvl w:val="0"/>
                <w:numId w:val="3"/>
              </w:numPr>
            </w:pPr>
            <w:r>
              <w:t>Topic “</w:t>
            </w:r>
            <w:r w:rsidRPr="00343CC0">
              <w:t>topics</w:t>
            </w:r>
            <w:r>
              <w:t>” (</w:t>
            </w:r>
            <w:hyperlink r:id="rId168" w:anchor="data-types">
              <w:r w:rsidRPr="000667E2">
                <w:rPr>
                  <w:rStyle w:val="Hyperlink"/>
                </w:rPr>
                <w:t>json</w:t>
              </w:r>
              <w:r>
                <w:rPr>
                  <w:rStyle w:val="Hyperlink"/>
                </w:rPr>
                <w:t>:string</w:t>
              </w:r>
            </w:hyperlink>
            <w:r>
              <w:t>) [1..*]</w:t>
            </w:r>
          </w:p>
        </w:tc>
      </w:tr>
      <w:tr w:rsidR="002050A8" w14:paraId="1D69F64C" w14:textId="77777777" w:rsidTr="00D32DF2">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D32DF2">
            <w:r>
              <w:t>SessionFault (</w:t>
            </w:r>
            <w:hyperlink r:id="rId169" w:history="1">
              <w:r w:rsidRPr="000667E2">
                <w:rPr>
                  <w:rStyle w:val="Hyperlink"/>
                </w:rPr>
                <w:t>json:SessionFault</w:t>
              </w:r>
            </w:hyperlink>
            <w:r>
              <w:t>) – 404 Not Found</w:t>
            </w:r>
          </w:p>
          <w:p w14:paraId="05B21F5D" w14:textId="77777777" w:rsidR="002050A8" w:rsidRDefault="002050A8" w:rsidP="00D32DF2">
            <w:r>
              <w:t>SessionFault (</w:t>
            </w:r>
            <w:hyperlink r:id="rId170" w:history="1">
              <w:r w:rsidRPr="000667E2">
                <w:rPr>
                  <w:rStyle w:val="Hyperlink"/>
                </w:rPr>
                <w:t>json:SessionFault</w:t>
              </w:r>
            </w:hyperlink>
            <w:r>
              <w:t>) – 422 U</w:t>
            </w:r>
            <w:r w:rsidRPr="002E61D1">
              <w:t xml:space="preserve">nprocessable </w:t>
            </w:r>
            <w:r>
              <w:t>E</w:t>
            </w:r>
            <w:r w:rsidRPr="002E61D1">
              <w:t>ntity</w:t>
            </w:r>
            <w:r w:rsidRPr="00D44B31">
              <w:t xml:space="preserve"> – session exists but does not correspond to a </w:t>
            </w:r>
            <w:r>
              <w:t xml:space="preserve">subscription </w:t>
            </w:r>
            <w:r w:rsidRPr="00D44B31">
              <w:t>session type</w:t>
            </w:r>
          </w:p>
        </w:tc>
      </w:tr>
    </w:tbl>
    <w:p w14:paraId="051A8E57"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6D35314" w14:textId="77777777" w:rsidR="002050A8" w:rsidRDefault="002050A8" w:rsidP="002050A8">
      <w:pPr>
        <w:pStyle w:val="Heading3"/>
      </w:pPr>
      <w:bookmarkStart w:id="225" w:name="_Toc34901541"/>
      <w:r>
        <w:t>Remove Publication</w:t>
      </w:r>
      <w:bookmarkEnd w:id="223"/>
      <w:bookmarkEnd w:id="224"/>
      <w:bookmarkEnd w:id="225"/>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r>
              <w:t>RemovePublication</w:t>
            </w:r>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r>
              <w:t>SessionID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If the SessionID does not exist or does not correspond to a publication session, then a SessionFault is returned.</w:t>
            </w:r>
          </w:p>
          <w:p w14:paraId="33414A3F" w14:textId="77777777" w:rsidR="002050A8" w:rsidRDefault="002050A8" w:rsidP="00D32DF2">
            <w:r>
              <w:lastRenderedPageBreak/>
              <w:t>If the channel associated with the specified session is assigned SecurityToken and the token provided to the operation for authentication does not match a token assigned to the channel, then a SessionFault is returned.</w:t>
            </w:r>
          </w:p>
        </w:tc>
      </w:tr>
      <w:tr w:rsidR="002050A8" w14:paraId="08CC643B" w14:textId="77777777" w:rsidTr="00D32DF2">
        <w:tc>
          <w:tcPr>
            <w:tcW w:w="0" w:type="auto"/>
          </w:tcPr>
          <w:p w14:paraId="69A4076C" w14:textId="77777777" w:rsidR="002050A8" w:rsidRDefault="002050A8" w:rsidP="00D32DF2">
            <w:pPr>
              <w:pStyle w:val="Compact"/>
            </w:pPr>
            <w:r>
              <w:lastRenderedPageBreak/>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r>
              <w:t>SessionFault</w:t>
            </w:r>
          </w:p>
        </w:tc>
      </w:tr>
    </w:tbl>
    <w:p w14:paraId="217AE71D" w14:textId="77777777" w:rsidR="002050A8" w:rsidRDefault="002050A8" w:rsidP="002050A8">
      <w:pPr>
        <w:pStyle w:val="Heading4"/>
      </w:pPr>
      <w:bookmarkStart w:id="226" w:name="close-subscription-session"/>
      <w:bookmarkStart w:id="227" w:name="_Toc25357179"/>
      <w:bookmarkEnd w:id="226"/>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513EA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648FFB" w14:textId="77777777" w:rsidR="002050A8" w:rsidRPr="00BF5A6C" w:rsidRDefault="002050A8" w:rsidP="00D32DF2">
            <w:pPr>
              <w:pStyle w:val="Compact"/>
            </w:pPr>
            <w:r w:rsidRPr="00151DB9">
              <w:rPr>
                <w:b w:val="0"/>
              </w:rPr>
              <w:t>Input</w:t>
            </w:r>
          </w:p>
        </w:tc>
        <w:tc>
          <w:tcPr>
            <w:tcW w:w="4397" w:type="pct"/>
          </w:tcPr>
          <w:p w14:paraId="7FF48764" w14:textId="77777777" w:rsidR="002050A8" w:rsidRPr="00136178" w:rsidRDefault="002050A8" w:rsidP="00D32DF2">
            <w:pPr>
              <w:rPr>
                <w:b w:val="0"/>
              </w:rPr>
            </w:pPr>
            <w:r>
              <w:rPr>
                <w:b w:val="0"/>
              </w:rPr>
              <w:t>Remove</w:t>
            </w:r>
            <w:r w:rsidRPr="00E44F38">
              <w:rPr>
                <w:b w:val="0"/>
              </w:rPr>
              <w:t>Publication</w:t>
            </w:r>
            <w:r w:rsidRPr="008E1611">
              <w:rPr>
                <w:b w:val="0"/>
              </w:rPr>
              <w:t xml:space="preserve"> </w:t>
            </w:r>
            <w:r>
              <w:rPr>
                <w:b w:val="0"/>
              </w:rPr>
              <w:t>(</w:t>
            </w:r>
            <w:hyperlink r:id="rId171" w:history="1">
              <w:r w:rsidRPr="00C23057">
                <w:rPr>
                  <w:rStyle w:val="Hyperlink"/>
                  <w:b w:val="0"/>
                  <w:bCs w:val="0"/>
                </w:rPr>
                <w:t>isbm:RemovePublication</w:t>
              </w:r>
            </w:hyperlink>
            <w:r>
              <w:rPr>
                <w:b w:val="0"/>
              </w:rPr>
              <w:t>)</w:t>
            </w:r>
          </w:p>
          <w:p w14:paraId="62FB073B" w14:textId="77777777" w:rsidR="002050A8" w:rsidRPr="006C16A7" w:rsidRDefault="002050A8" w:rsidP="00D32DF2">
            <w:pPr>
              <w:pStyle w:val="ListParagraph"/>
              <w:numPr>
                <w:ilvl w:val="0"/>
                <w:numId w:val="3"/>
              </w:numPr>
              <w:rPr>
                <w:b w:val="0"/>
              </w:rPr>
            </w:pPr>
            <w:r w:rsidRPr="006C16A7">
              <w:rPr>
                <w:b w:val="0"/>
              </w:rPr>
              <w:t>SessionID (</w:t>
            </w:r>
            <w:hyperlink r:id="rId172" w:anchor="string">
              <w:r w:rsidRPr="006C16A7">
                <w:rPr>
                  <w:rStyle w:val="Hyperlink"/>
                  <w:b w:val="0"/>
                </w:rPr>
                <w:t>xs:string</w:t>
              </w:r>
            </w:hyperlink>
            <w:r w:rsidRPr="006C16A7">
              <w:rPr>
                <w:b w:val="0"/>
              </w:rPr>
              <w:t>) [1]</w:t>
            </w:r>
          </w:p>
        </w:tc>
      </w:tr>
      <w:tr w:rsidR="002050A8" w14:paraId="64C479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D32DF2">
            <w:pPr>
              <w:rPr>
                <w:bCs/>
              </w:rPr>
            </w:pPr>
            <w:r w:rsidRPr="00081827">
              <w:t>Remove</w:t>
            </w:r>
            <w:r w:rsidRPr="00207E7C">
              <w:t>Publication</w:t>
            </w:r>
            <w:r w:rsidRPr="008E449A">
              <w:t xml:space="preserve">Response </w:t>
            </w:r>
            <w:r w:rsidRPr="00957F55">
              <w:rPr>
                <w:bCs/>
              </w:rPr>
              <w:t>(</w:t>
            </w:r>
            <w:hyperlink r:id="rId173" w:history="1">
              <w:r w:rsidRPr="00C23057">
                <w:rPr>
                  <w:rStyle w:val="Hyperlink"/>
                  <w:bCs/>
                </w:rPr>
                <w:t>isbm:</w:t>
              </w:r>
              <w:r w:rsidRPr="00C23057">
                <w:rPr>
                  <w:rStyle w:val="Hyperlink"/>
                </w:rPr>
                <w:t>RemovePublicationResponse</w:t>
              </w:r>
            </w:hyperlink>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D32DF2">
            <w:pPr>
              <w:pStyle w:val="Compact"/>
            </w:pPr>
            <w:r>
              <w:t>SessionFault (</w:t>
            </w:r>
            <w:hyperlink r:id="rId174" w:history="1">
              <w:r w:rsidRPr="00C23057">
                <w:rPr>
                  <w:rStyle w:val="Hyperlink"/>
                </w:rPr>
                <w:t>isbm:SessionFault</w:t>
              </w:r>
            </w:hyperlink>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The Remove Publication general interface is mapped into a RESTful interface as an OpenAPI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FADA7A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D32DF2">
            <w:pPr>
              <w:pStyle w:val="Compact"/>
            </w:pPr>
            <w:r w:rsidRPr="003B5061">
              <w:t>HTTP M</w:t>
            </w:r>
            <w:r>
              <w:t>ethod</w:t>
            </w:r>
          </w:p>
        </w:tc>
        <w:tc>
          <w:tcPr>
            <w:tcW w:w="4397" w:type="pct"/>
          </w:tcPr>
          <w:p w14:paraId="5CA1A116" w14:textId="77777777" w:rsidR="002050A8" w:rsidRPr="003B5061" w:rsidRDefault="002050A8" w:rsidP="00D32DF2">
            <w:pPr>
              <w:rPr>
                <w:bCs/>
              </w:rPr>
            </w:pPr>
            <w:r>
              <w:rPr>
                <w:bCs/>
              </w:rPr>
              <w:t>DELETE</w:t>
            </w:r>
          </w:p>
        </w:tc>
      </w:tr>
      <w:tr w:rsidR="002050A8" w14:paraId="7EDBDB2B" w14:textId="77777777" w:rsidTr="00D32DF2">
        <w:tc>
          <w:tcPr>
            <w:tcW w:w="603" w:type="pct"/>
          </w:tcPr>
          <w:p w14:paraId="0404A5C8" w14:textId="77777777" w:rsidR="002050A8" w:rsidRPr="003B5061" w:rsidRDefault="002050A8" w:rsidP="00D32DF2">
            <w:pPr>
              <w:pStyle w:val="Compact"/>
            </w:pPr>
            <w:r>
              <w:t xml:space="preserve">URL </w:t>
            </w:r>
          </w:p>
        </w:tc>
        <w:tc>
          <w:tcPr>
            <w:tcW w:w="4397" w:type="pct"/>
          </w:tcPr>
          <w:p w14:paraId="41589869" w14:textId="77777777" w:rsidR="002050A8" w:rsidRPr="003B5061" w:rsidRDefault="002050A8" w:rsidP="00D32DF2">
            <w:pPr>
              <w:rPr>
                <w:bCs/>
              </w:rPr>
            </w:pPr>
            <w:r w:rsidRPr="002D240C">
              <w:rPr>
                <w:bCs/>
              </w:rPr>
              <w:t>/sessions/{session-id}/publication</w:t>
            </w:r>
          </w:p>
        </w:tc>
      </w:tr>
      <w:tr w:rsidR="002050A8" w14:paraId="649604F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D32DF2">
            <w:pPr>
              <w:pStyle w:val="Compact"/>
            </w:pPr>
            <w:r>
              <w:t>HTTP Body</w:t>
            </w:r>
          </w:p>
        </w:tc>
        <w:tc>
          <w:tcPr>
            <w:tcW w:w="4397" w:type="pct"/>
          </w:tcPr>
          <w:p w14:paraId="22E920A4" w14:textId="77777777" w:rsidR="002050A8" w:rsidRPr="003B5061" w:rsidRDefault="002050A8" w:rsidP="00D32DF2">
            <w:r>
              <w:t>N/A</w:t>
            </w:r>
          </w:p>
        </w:tc>
      </w:tr>
      <w:tr w:rsidR="002050A8" w14:paraId="2618AFC7" w14:textId="77777777" w:rsidTr="00D32DF2">
        <w:tc>
          <w:tcPr>
            <w:tcW w:w="603" w:type="pct"/>
          </w:tcPr>
          <w:p w14:paraId="6A48C228" w14:textId="77777777" w:rsidR="002050A8" w:rsidRDefault="002050A8" w:rsidP="00D32DF2">
            <w:pPr>
              <w:pStyle w:val="Compact"/>
            </w:pPr>
            <w:r>
              <w:t>HTTP Response (Success)</w:t>
            </w:r>
          </w:p>
        </w:tc>
        <w:tc>
          <w:tcPr>
            <w:tcW w:w="4397" w:type="pct"/>
          </w:tcPr>
          <w:p w14:paraId="044D573F" w14:textId="77777777" w:rsidR="002050A8" w:rsidRDefault="002050A8" w:rsidP="00D32DF2">
            <w:pPr>
              <w:pStyle w:val="Compact"/>
            </w:pPr>
            <w:r>
              <w:t>204 No Content</w:t>
            </w:r>
          </w:p>
        </w:tc>
      </w:tr>
      <w:tr w:rsidR="002050A8" w14:paraId="51CF76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D32DF2">
            <w:pPr>
              <w:pStyle w:val="Compact"/>
            </w:pPr>
            <w:r>
              <w:t>Output</w:t>
            </w:r>
          </w:p>
        </w:tc>
        <w:tc>
          <w:tcPr>
            <w:tcW w:w="4397" w:type="pct"/>
          </w:tcPr>
          <w:p w14:paraId="02B76CA4" w14:textId="77777777" w:rsidR="002050A8" w:rsidRDefault="002050A8" w:rsidP="00D32DF2">
            <w:r>
              <w:t>N/A</w:t>
            </w:r>
          </w:p>
        </w:tc>
      </w:tr>
      <w:tr w:rsidR="002050A8" w14:paraId="38700E37" w14:textId="77777777" w:rsidTr="00D32DF2">
        <w:trPr>
          <w:trHeight w:val="972"/>
        </w:trPr>
        <w:tc>
          <w:tcPr>
            <w:tcW w:w="603" w:type="pct"/>
          </w:tcPr>
          <w:p w14:paraId="1EF7F7E1" w14:textId="77777777" w:rsidR="002050A8" w:rsidRDefault="002050A8" w:rsidP="00D32DF2">
            <w:pPr>
              <w:pStyle w:val="Compact"/>
            </w:pPr>
            <w:r>
              <w:t>HTTP Response</w:t>
            </w:r>
          </w:p>
          <w:p w14:paraId="29ED2491" w14:textId="77777777" w:rsidR="002050A8" w:rsidRDefault="002050A8" w:rsidP="00D32DF2">
            <w:pPr>
              <w:pStyle w:val="Compact"/>
            </w:pPr>
            <w:r>
              <w:t>(Error)</w:t>
            </w:r>
          </w:p>
        </w:tc>
        <w:tc>
          <w:tcPr>
            <w:tcW w:w="4397" w:type="pct"/>
          </w:tcPr>
          <w:p w14:paraId="09A0A080" w14:textId="77777777" w:rsidR="002050A8" w:rsidRDefault="002050A8" w:rsidP="00D32DF2">
            <w:r>
              <w:t>SessionFault (</w:t>
            </w:r>
            <w:hyperlink r:id="rId175" w:history="1">
              <w:r w:rsidRPr="000667E2">
                <w:rPr>
                  <w:rStyle w:val="Hyperlink"/>
                </w:rPr>
                <w:t>json:SessionFault</w:t>
              </w:r>
            </w:hyperlink>
            <w:r>
              <w:t>) – 404 Not Found</w:t>
            </w:r>
          </w:p>
          <w:p w14:paraId="723A0F76" w14:textId="77777777" w:rsidR="002050A8" w:rsidRDefault="002050A8" w:rsidP="00D32DF2">
            <w:r>
              <w:t>SessionFault (</w:t>
            </w:r>
            <w:hyperlink r:id="rId176" w:history="1">
              <w:r w:rsidRPr="000667E2">
                <w:rPr>
                  <w:rStyle w:val="Hyperlink"/>
                </w:rPr>
                <w:t>json:SessionFault</w:t>
              </w:r>
            </w:hyperlink>
            <w:r>
              <w:t>) – 422 U</w:t>
            </w:r>
            <w:r w:rsidRPr="002E61D1">
              <w:t xml:space="preserve">nprocessabl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28" w:name="_Toc34901542"/>
      <w:r>
        <w:t>Close Subscription Session</w:t>
      </w:r>
      <w:bookmarkEnd w:id="227"/>
      <w:bookmarkEnd w:id="228"/>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r>
              <w:t>CloseSubscriptionSession</w:t>
            </w:r>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lastRenderedPageBreak/>
              <w:t>Input</w:t>
            </w:r>
          </w:p>
        </w:tc>
        <w:tc>
          <w:tcPr>
            <w:tcW w:w="0" w:type="auto"/>
          </w:tcPr>
          <w:p w14:paraId="22667BB2" w14:textId="77777777" w:rsidR="002050A8" w:rsidRDefault="002050A8" w:rsidP="00D32DF2">
            <w:pPr>
              <w:pStyle w:val="Compact"/>
            </w:pPr>
            <w:r>
              <w:t>SessionID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SessionID does not exist (non-existent or already closed) or does not correspond to a publication session, then a SessionFault is returned. </w:t>
            </w:r>
          </w:p>
          <w:p w14:paraId="5A18F04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r>
              <w:t>SessionFault</w:t>
            </w:r>
          </w:p>
        </w:tc>
      </w:tr>
    </w:tbl>
    <w:p w14:paraId="393B19A5" w14:textId="77777777" w:rsidR="002050A8" w:rsidRDefault="002050A8" w:rsidP="002050A8">
      <w:pPr>
        <w:pStyle w:val="Heading4"/>
      </w:pPr>
      <w:bookmarkStart w:id="229" w:name="provider-request-service"/>
      <w:bookmarkEnd w:id="229"/>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15DFD70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4C9339FC" w14:textId="77777777" w:rsidR="002050A8" w:rsidRPr="00BF5A6C" w:rsidRDefault="002050A8" w:rsidP="00D32DF2">
            <w:pPr>
              <w:pStyle w:val="Compact"/>
            </w:pPr>
            <w:r w:rsidRPr="00151DB9">
              <w:rPr>
                <w:b w:val="0"/>
              </w:rPr>
              <w:t>Input</w:t>
            </w:r>
          </w:p>
        </w:tc>
        <w:tc>
          <w:tcPr>
            <w:tcW w:w="4397" w:type="pct"/>
          </w:tcPr>
          <w:p w14:paraId="47246498" w14:textId="77777777" w:rsidR="002050A8" w:rsidRPr="00136178" w:rsidRDefault="002050A8" w:rsidP="00D32DF2">
            <w:pPr>
              <w:rPr>
                <w:b w:val="0"/>
              </w:rPr>
            </w:pPr>
            <w:r w:rsidRPr="00155CA3">
              <w:rPr>
                <w:b w:val="0"/>
              </w:rPr>
              <w:t>CloseSubscriptionSession</w:t>
            </w:r>
            <w:r w:rsidRPr="008E1611">
              <w:rPr>
                <w:b w:val="0"/>
              </w:rPr>
              <w:t xml:space="preserve"> </w:t>
            </w:r>
            <w:r>
              <w:rPr>
                <w:b w:val="0"/>
              </w:rPr>
              <w:t>(</w:t>
            </w:r>
            <w:hyperlink r:id="rId177" w:history="1">
              <w:r w:rsidRPr="00C23057">
                <w:rPr>
                  <w:rStyle w:val="Hyperlink"/>
                  <w:b w:val="0"/>
                  <w:bCs w:val="0"/>
                </w:rPr>
                <w:t>isbm:CloseSubscriptionSession</w:t>
              </w:r>
            </w:hyperlink>
            <w:r>
              <w:rPr>
                <w:b w:val="0"/>
              </w:rPr>
              <w:t>)</w:t>
            </w:r>
          </w:p>
          <w:p w14:paraId="5A33F236" w14:textId="77777777" w:rsidR="002050A8" w:rsidRPr="00B303C3" w:rsidRDefault="002050A8" w:rsidP="00D32DF2">
            <w:pPr>
              <w:pStyle w:val="ListParagraph"/>
              <w:numPr>
                <w:ilvl w:val="0"/>
                <w:numId w:val="3"/>
              </w:numPr>
              <w:rPr>
                <w:b w:val="0"/>
              </w:rPr>
            </w:pPr>
            <w:r w:rsidRPr="006C16A7">
              <w:rPr>
                <w:b w:val="0"/>
              </w:rPr>
              <w:t>SessionID (</w:t>
            </w:r>
            <w:hyperlink r:id="rId178" w:anchor="string">
              <w:r w:rsidRPr="006C16A7">
                <w:rPr>
                  <w:rStyle w:val="Hyperlink"/>
                  <w:b w:val="0"/>
                </w:rPr>
                <w:t>xs:string</w:t>
              </w:r>
            </w:hyperlink>
            <w:r w:rsidRPr="006C16A7">
              <w:rPr>
                <w:b w:val="0"/>
              </w:rPr>
              <w:t>) [1]</w:t>
            </w:r>
          </w:p>
        </w:tc>
      </w:tr>
      <w:tr w:rsidR="002050A8" w14:paraId="2770E97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r>
              <w:t>CloseSubscriptionSession</w:t>
            </w:r>
            <w:r w:rsidRPr="008E449A">
              <w:t xml:space="preserve">Response </w:t>
            </w:r>
            <w:r w:rsidRPr="00957F55">
              <w:rPr>
                <w:bCs/>
              </w:rPr>
              <w:t>(</w:t>
            </w:r>
            <w:hyperlink r:id="rId179" w:history="1">
              <w:r w:rsidRPr="00C23057">
                <w:rPr>
                  <w:rStyle w:val="Hyperlink"/>
                  <w:bCs/>
                </w:rPr>
                <w:t>isbm:</w:t>
              </w:r>
              <w:r w:rsidRPr="00C23057">
                <w:rPr>
                  <w:rStyle w:val="Hyperlink"/>
                </w:rPr>
                <w:t>CloseSubscriptionSessionResponse</w:t>
              </w:r>
            </w:hyperlink>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D32DF2">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r>
              <w:t>SessionFault (</w:t>
            </w:r>
            <w:hyperlink r:id="rId180" w:history="1">
              <w:r w:rsidRPr="00C23057">
                <w:rPr>
                  <w:rStyle w:val="Hyperlink"/>
                </w:rPr>
                <w:t>isbm:SessionFault</w:t>
              </w:r>
            </w:hyperlink>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The Close Subscription Session general interface is mapped into a RESTful interface as an OpenAPI description according to the following rules.</w:t>
      </w:r>
    </w:p>
    <w:p w14:paraId="3A66D97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6C6A75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D32DF2">
            <w:pPr>
              <w:pStyle w:val="Compact"/>
            </w:pPr>
            <w:r w:rsidRPr="003B5061">
              <w:t>HTTP M</w:t>
            </w:r>
            <w:r>
              <w:t>ethod</w:t>
            </w:r>
          </w:p>
        </w:tc>
        <w:tc>
          <w:tcPr>
            <w:tcW w:w="4397" w:type="pct"/>
          </w:tcPr>
          <w:p w14:paraId="2F9DE0D2" w14:textId="77777777" w:rsidR="002050A8" w:rsidRPr="003B5061" w:rsidRDefault="002050A8" w:rsidP="00D32DF2">
            <w:pPr>
              <w:rPr>
                <w:bCs/>
              </w:rPr>
            </w:pPr>
            <w:r>
              <w:rPr>
                <w:bCs/>
              </w:rPr>
              <w:t>DELETE</w:t>
            </w:r>
          </w:p>
        </w:tc>
      </w:tr>
      <w:tr w:rsidR="002050A8" w14:paraId="457E610C" w14:textId="77777777" w:rsidTr="00D32DF2">
        <w:tc>
          <w:tcPr>
            <w:tcW w:w="603" w:type="pct"/>
          </w:tcPr>
          <w:p w14:paraId="1E0E8049" w14:textId="77777777" w:rsidR="002050A8" w:rsidRPr="003B5061" w:rsidRDefault="002050A8" w:rsidP="00D32DF2">
            <w:pPr>
              <w:pStyle w:val="Compact"/>
            </w:pPr>
            <w:r>
              <w:t xml:space="preserve">URL </w:t>
            </w:r>
          </w:p>
        </w:tc>
        <w:tc>
          <w:tcPr>
            <w:tcW w:w="4397" w:type="pct"/>
          </w:tcPr>
          <w:p w14:paraId="2D5C3588" w14:textId="77777777" w:rsidR="002050A8" w:rsidRPr="003B5061" w:rsidRDefault="002050A8" w:rsidP="00D32DF2">
            <w:pPr>
              <w:rPr>
                <w:bCs/>
              </w:rPr>
            </w:pPr>
            <w:r w:rsidRPr="002D240C">
              <w:rPr>
                <w:bCs/>
              </w:rPr>
              <w:t>/sessions/{session-id}</w:t>
            </w:r>
          </w:p>
        </w:tc>
      </w:tr>
      <w:tr w:rsidR="002050A8" w14:paraId="316E273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D32DF2">
            <w:pPr>
              <w:pStyle w:val="Compact"/>
            </w:pPr>
            <w:r w:rsidRPr="00B303C3">
              <w:t xml:space="preserve">HTTP </w:t>
            </w:r>
            <w:r>
              <w:t>Body</w:t>
            </w:r>
          </w:p>
        </w:tc>
        <w:tc>
          <w:tcPr>
            <w:tcW w:w="4397" w:type="pct"/>
          </w:tcPr>
          <w:p w14:paraId="58077707" w14:textId="77777777" w:rsidR="002050A8" w:rsidRPr="003B5061" w:rsidRDefault="002050A8" w:rsidP="00D32DF2">
            <w:r>
              <w:t>N/A</w:t>
            </w:r>
          </w:p>
        </w:tc>
      </w:tr>
      <w:tr w:rsidR="002050A8" w14:paraId="746EE254" w14:textId="77777777" w:rsidTr="00D32DF2">
        <w:tc>
          <w:tcPr>
            <w:tcW w:w="603" w:type="pct"/>
          </w:tcPr>
          <w:p w14:paraId="69E3B42F" w14:textId="77777777" w:rsidR="002050A8" w:rsidRDefault="002050A8" w:rsidP="00D32DF2">
            <w:pPr>
              <w:pStyle w:val="Compact"/>
            </w:pPr>
            <w:r>
              <w:t>HTTP Response (Success)</w:t>
            </w:r>
          </w:p>
        </w:tc>
        <w:tc>
          <w:tcPr>
            <w:tcW w:w="4397" w:type="pct"/>
          </w:tcPr>
          <w:p w14:paraId="5F84604A" w14:textId="77777777" w:rsidR="002050A8" w:rsidRDefault="002050A8" w:rsidP="00D32DF2">
            <w:pPr>
              <w:pStyle w:val="Compact"/>
            </w:pPr>
            <w:r>
              <w:t>204 No Content</w:t>
            </w:r>
          </w:p>
        </w:tc>
      </w:tr>
      <w:tr w:rsidR="002050A8" w14:paraId="6AF356B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D32DF2">
            <w:pPr>
              <w:pStyle w:val="Compact"/>
            </w:pPr>
            <w:r>
              <w:t>Output</w:t>
            </w:r>
          </w:p>
        </w:tc>
        <w:tc>
          <w:tcPr>
            <w:tcW w:w="4397" w:type="pct"/>
          </w:tcPr>
          <w:p w14:paraId="22993783" w14:textId="77777777" w:rsidR="002050A8" w:rsidRDefault="002050A8" w:rsidP="00D32DF2">
            <w:r>
              <w:t>N/A</w:t>
            </w:r>
          </w:p>
        </w:tc>
      </w:tr>
      <w:tr w:rsidR="002050A8" w14:paraId="3500CD4F" w14:textId="77777777" w:rsidTr="00D32DF2">
        <w:trPr>
          <w:trHeight w:val="972"/>
        </w:trPr>
        <w:tc>
          <w:tcPr>
            <w:tcW w:w="603" w:type="pct"/>
          </w:tcPr>
          <w:p w14:paraId="14534257" w14:textId="77777777" w:rsidR="002050A8" w:rsidRDefault="002050A8" w:rsidP="00D32DF2">
            <w:pPr>
              <w:pStyle w:val="Compact"/>
            </w:pPr>
            <w:r>
              <w:t>HTTP Response</w:t>
            </w:r>
          </w:p>
          <w:p w14:paraId="5924C790" w14:textId="77777777" w:rsidR="002050A8" w:rsidRDefault="002050A8" w:rsidP="00D32DF2">
            <w:pPr>
              <w:pStyle w:val="Compact"/>
            </w:pPr>
            <w:r>
              <w:t>(Error)</w:t>
            </w:r>
          </w:p>
        </w:tc>
        <w:tc>
          <w:tcPr>
            <w:tcW w:w="4397" w:type="pct"/>
          </w:tcPr>
          <w:p w14:paraId="7308D5D9" w14:textId="77777777" w:rsidR="002050A8" w:rsidRDefault="002050A8" w:rsidP="00D32DF2">
            <w:r>
              <w:t>SessionFault (</w:t>
            </w:r>
            <w:hyperlink r:id="rId181" w:history="1">
              <w:r w:rsidRPr="000667E2">
                <w:rPr>
                  <w:rStyle w:val="Hyperlink"/>
                </w:rPr>
                <w:t>json:SessionFault</w:t>
              </w:r>
            </w:hyperlink>
            <w:r>
              <w:t>) – 404 Not Found</w:t>
            </w:r>
          </w:p>
        </w:tc>
      </w:tr>
    </w:tbl>
    <w:p w14:paraId="7AD123B1" w14:textId="77777777" w:rsidR="002050A8" w:rsidRDefault="002050A8" w:rsidP="002050A8">
      <w:pPr>
        <w:pStyle w:val="Heading2"/>
      </w:pPr>
      <w:bookmarkStart w:id="230" w:name="_Toc25357183"/>
      <w:bookmarkStart w:id="231" w:name="_Toc25358160"/>
      <w:bookmarkStart w:id="232" w:name="_Toc25357184"/>
      <w:bookmarkStart w:id="233" w:name="_Toc34901543"/>
      <w:bookmarkEnd w:id="230"/>
      <w:bookmarkEnd w:id="231"/>
      <w:r>
        <w:t>Provider Request Service</w:t>
      </w:r>
      <w:bookmarkEnd w:id="232"/>
      <w:bookmarkEnd w:id="233"/>
    </w:p>
    <w:p w14:paraId="44532EE4" w14:textId="77777777" w:rsidR="002050A8" w:rsidRDefault="002050A8" w:rsidP="002050A8">
      <w:pPr>
        <w:pStyle w:val="BodyText"/>
      </w:pPr>
      <w:bookmarkStart w:id="234" w:name="_Toc25357185"/>
      <w:r>
        <w:t xml:space="preserve">The Provider Request Service for SOAP Interface is </w:t>
      </w:r>
      <w:hyperlink r:id="rId182">
        <w:r>
          <w:rPr>
            <w:rStyle w:val="Hyperlink"/>
          </w:rPr>
          <w:t>available as a WSDL description</w:t>
        </w:r>
      </w:hyperlink>
      <w:r>
        <w:t xml:space="preserve"> and for REST Interface is </w:t>
      </w:r>
      <w:hyperlink r:id="rId183"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63AC8C1" w14:textId="77777777" w:rsidR="002050A8" w:rsidRDefault="002050A8" w:rsidP="002050A8">
      <w:pPr>
        <w:pStyle w:val="Heading3"/>
      </w:pPr>
      <w:bookmarkStart w:id="235" w:name="open-provider-request-session"/>
      <w:bookmarkStart w:id="236" w:name="_Toc34901544"/>
      <w:bookmarkEnd w:id="235"/>
      <w:r>
        <w:lastRenderedPageBreak/>
        <w:t>Open Provider Request Session</w:t>
      </w:r>
      <w:bookmarkEnd w:id="234"/>
      <w:bookmarkEnd w:id="236"/>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r>
              <w:t>OpenProviderRequestSession</w:t>
            </w:r>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r>
              <w:t>ChannelURI [1]</w:t>
            </w:r>
          </w:p>
          <w:p w14:paraId="4973D955" w14:textId="77777777" w:rsidR="002050A8" w:rsidRDefault="002050A8" w:rsidP="00D32DF2">
            <w:r>
              <w:t>Topic [1..*]</w:t>
            </w:r>
          </w:p>
          <w:p w14:paraId="7C655E14" w14:textId="77777777" w:rsidR="002050A8" w:rsidRDefault="002050A8" w:rsidP="00D32DF2">
            <w:r>
              <w:t>ListenerURL [0..1]</w:t>
            </w:r>
          </w:p>
          <w:p w14:paraId="57D71B0D" w14:textId="77777777" w:rsidR="002050A8" w:rsidRDefault="002050A8" w:rsidP="00D32DF2">
            <w:r>
              <w:t>FilterExpression [0..1]</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If the ChannelURI does not exist, then a ChannelFault is returned.</w:t>
            </w:r>
          </w:p>
          <w:p w14:paraId="78BDFD1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2BA444E3" w14:textId="77777777" w:rsidR="002050A8" w:rsidRDefault="002050A8" w:rsidP="00D32DF2">
            <w:r>
              <w:t>If the channel type is not a Request type, then an OperationFault is returned.</w:t>
            </w:r>
          </w:p>
          <w:p w14:paraId="57F37BF9" w14:textId="77777777" w:rsidR="002050A8" w:rsidRDefault="002050A8" w:rsidP="00D32DF2">
            <w:r>
              <w:t>If multiple NamespacePrefixes exist with different NamespaceNames in the FilterExpression, then a NamespaceFault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r>
              <w:t>SessionID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r>
              <w:t>ChannelFault</w:t>
            </w:r>
          </w:p>
          <w:p w14:paraId="7FD1F4B7" w14:textId="77777777" w:rsidR="002050A8" w:rsidRDefault="002050A8" w:rsidP="00D32DF2">
            <w:r>
              <w:t>NamespaceFault</w:t>
            </w:r>
          </w:p>
          <w:p w14:paraId="34A617BA" w14:textId="77777777" w:rsidR="002050A8" w:rsidRDefault="002050A8" w:rsidP="00D32DF2">
            <w:r>
              <w:t>OperationFault</w:t>
            </w:r>
          </w:p>
        </w:tc>
      </w:tr>
    </w:tbl>
    <w:p w14:paraId="21F79ADF" w14:textId="77777777" w:rsidR="002050A8" w:rsidRDefault="002050A8" w:rsidP="002050A8">
      <w:pPr>
        <w:pStyle w:val="Heading4"/>
      </w:pPr>
      <w:bookmarkStart w:id="237" w:name="read-request"/>
      <w:bookmarkStart w:id="238" w:name="_Toc25357186"/>
      <w:bookmarkEnd w:id="237"/>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21E9FE7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1795397" w14:textId="77777777" w:rsidR="002050A8" w:rsidRPr="00BF5A6C" w:rsidRDefault="002050A8" w:rsidP="00D32DF2">
            <w:pPr>
              <w:pStyle w:val="Compact"/>
            </w:pPr>
            <w:r w:rsidRPr="00151DB9">
              <w:rPr>
                <w:b w:val="0"/>
              </w:rPr>
              <w:t>Input</w:t>
            </w:r>
          </w:p>
        </w:tc>
        <w:tc>
          <w:tcPr>
            <w:tcW w:w="4397" w:type="pct"/>
          </w:tcPr>
          <w:p w14:paraId="5688AAC2" w14:textId="77777777" w:rsidR="002050A8" w:rsidRPr="00136178" w:rsidRDefault="002050A8" w:rsidP="00D32DF2">
            <w:pPr>
              <w:rPr>
                <w:b w:val="0"/>
              </w:rPr>
            </w:pPr>
            <w:r w:rsidRPr="006A0154">
              <w:rPr>
                <w:b w:val="0"/>
              </w:rPr>
              <w:t xml:space="preserve">OpenProviderRequestSession </w:t>
            </w:r>
            <w:r>
              <w:rPr>
                <w:b w:val="0"/>
              </w:rPr>
              <w:t>(</w:t>
            </w:r>
            <w:hyperlink r:id="rId184" w:history="1">
              <w:r w:rsidRPr="00815CEE">
                <w:rPr>
                  <w:rStyle w:val="Hyperlink"/>
                  <w:b w:val="0"/>
                  <w:bCs w:val="0"/>
                </w:rPr>
                <w:t>isbm:OpenProviderRequestSession</w:t>
              </w:r>
            </w:hyperlink>
            <w:r>
              <w:rPr>
                <w:b w:val="0"/>
              </w:rPr>
              <w:t>)</w:t>
            </w:r>
          </w:p>
          <w:p w14:paraId="540BCBB0" w14:textId="77777777" w:rsidR="002050A8" w:rsidRPr="006A0154" w:rsidRDefault="002050A8" w:rsidP="00D32DF2">
            <w:pPr>
              <w:pStyle w:val="ListParagraph"/>
              <w:numPr>
                <w:ilvl w:val="0"/>
                <w:numId w:val="3"/>
              </w:numPr>
              <w:rPr>
                <w:b w:val="0"/>
              </w:rPr>
            </w:pPr>
            <w:r w:rsidRPr="006A0154">
              <w:rPr>
                <w:b w:val="0"/>
              </w:rPr>
              <w:t>ChannelURI (</w:t>
            </w:r>
            <w:hyperlink r:id="rId185" w:anchor="string" w:history="1">
              <w:r w:rsidRPr="00727C15">
                <w:rPr>
                  <w:rStyle w:val="Hyperlink"/>
                  <w:b w:val="0"/>
                  <w:bCs w:val="0"/>
                </w:rPr>
                <w:t>xs:string</w:t>
              </w:r>
            </w:hyperlink>
            <w:r w:rsidRPr="006A0154">
              <w:rPr>
                <w:b w:val="0"/>
              </w:rPr>
              <w:t>) [1]</w:t>
            </w:r>
          </w:p>
          <w:p w14:paraId="6391F866" w14:textId="77777777" w:rsidR="002050A8" w:rsidRPr="006A0154" w:rsidRDefault="002050A8" w:rsidP="00D32DF2">
            <w:pPr>
              <w:pStyle w:val="ListParagraph"/>
              <w:numPr>
                <w:ilvl w:val="0"/>
                <w:numId w:val="3"/>
              </w:numPr>
              <w:rPr>
                <w:b w:val="0"/>
              </w:rPr>
            </w:pPr>
            <w:r w:rsidRPr="006A0154">
              <w:rPr>
                <w:b w:val="0"/>
              </w:rPr>
              <w:t>Topic (</w:t>
            </w:r>
            <w:r w:rsidRPr="00727C15">
              <w:rPr>
                <w:rStyle w:val="Hyperlink"/>
                <w:b w:val="0"/>
                <w:bCs w:val="0"/>
              </w:rPr>
              <w:t>xs:string</w:t>
            </w:r>
            <w:r w:rsidRPr="006A0154">
              <w:rPr>
                <w:b w:val="0"/>
              </w:rPr>
              <w:t>) [1..*]</w:t>
            </w:r>
          </w:p>
          <w:p w14:paraId="71F35C9C" w14:textId="77777777" w:rsidR="002050A8" w:rsidRPr="006A0154" w:rsidRDefault="002050A8" w:rsidP="00D32DF2">
            <w:pPr>
              <w:pStyle w:val="ListParagraph"/>
              <w:numPr>
                <w:ilvl w:val="0"/>
                <w:numId w:val="3"/>
              </w:numPr>
              <w:rPr>
                <w:b w:val="0"/>
              </w:rPr>
            </w:pPr>
            <w:r w:rsidRPr="006A0154">
              <w:rPr>
                <w:b w:val="0"/>
              </w:rPr>
              <w:t>ListenerURL (</w:t>
            </w:r>
            <w:r w:rsidRPr="00727C15">
              <w:rPr>
                <w:rStyle w:val="Hyperlink"/>
                <w:b w:val="0"/>
                <w:bCs w:val="0"/>
              </w:rPr>
              <w:t>xs:string</w:t>
            </w:r>
            <w:r w:rsidRPr="006A0154">
              <w:rPr>
                <w:b w:val="0"/>
              </w:rPr>
              <w:t>) [0..1]</w:t>
            </w:r>
          </w:p>
          <w:p w14:paraId="2034BAAB" w14:textId="77777777" w:rsidR="002050A8" w:rsidRPr="00B303C3" w:rsidRDefault="002050A8" w:rsidP="00D32DF2">
            <w:pPr>
              <w:pStyle w:val="ListParagraph"/>
              <w:numPr>
                <w:ilvl w:val="0"/>
                <w:numId w:val="3"/>
              </w:numPr>
              <w:rPr>
                <w:b w:val="0"/>
              </w:rPr>
            </w:pPr>
            <w:r w:rsidRPr="003742FA">
              <w:rPr>
                <w:b w:val="0"/>
              </w:rPr>
              <w:t>FilterExpression</w:t>
            </w:r>
            <w:r w:rsidRPr="00D4743D">
              <w:rPr>
                <w:b w:val="0"/>
              </w:rPr>
              <w:t xml:space="preserve"> (</w:t>
            </w:r>
            <w:hyperlink w:anchor="_Expression">
              <w:r>
                <w:rPr>
                  <w:rStyle w:val="Hyperlink"/>
                  <w:b w:val="0"/>
                </w:rPr>
                <w:t>isbm:FilterExpression</w:t>
              </w:r>
            </w:hyperlink>
            <w:r w:rsidRPr="00D4743D">
              <w:rPr>
                <w:b w:val="0"/>
              </w:rPr>
              <w:t>) [0..1]</w:t>
            </w:r>
          </w:p>
        </w:tc>
      </w:tr>
      <w:tr w:rsidR="002050A8" w14:paraId="5BE09E1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D32DF2">
            <w:pPr>
              <w:rPr>
                <w:bCs/>
              </w:rPr>
            </w:pPr>
            <w:r w:rsidRPr="0034236E">
              <w:t>OpenProviderRequestSession</w:t>
            </w:r>
            <w:r>
              <w:t>Response</w:t>
            </w:r>
            <w:r w:rsidRPr="0034236E">
              <w:t xml:space="preserve"> </w:t>
            </w:r>
            <w:r w:rsidRPr="00957F55">
              <w:rPr>
                <w:bCs/>
              </w:rPr>
              <w:t>(</w:t>
            </w:r>
            <w:hyperlink r:id="rId186" w:history="1">
              <w:r w:rsidRPr="00815CEE">
                <w:rPr>
                  <w:rStyle w:val="Hyperlink"/>
                  <w:bCs/>
                </w:rPr>
                <w:t>isbm:</w:t>
              </w:r>
              <w:r w:rsidRPr="00815CEE">
                <w:rPr>
                  <w:rStyle w:val="Hyperlink"/>
                </w:rPr>
                <w:t>OpenProviderRequestSessionResponse</w:t>
              </w:r>
            </w:hyperlink>
            <w:r w:rsidRPr="00957F55">
              <w:rPr>
                <w:bCs/>
              </w:rPr>
              <w:t>)</w:t>
            </w:r>
          </w:p>
          <w:p w14:paraId="6B3142E8" w14:textId="77777777" w:rsidR="002050A8" w:rsidRPr="00957F55" w:rsidRDefault="002050A8" w:rsidP="00D32DF2">
            <w:pPr>
              <w:pStyle w:val="ListParagraph"/>
              <w:numPr>
                <w:ilvl w:val="0"/>
                <w:numId w:val="3"/>
              </w:numPr>
            </w:pPr>
            <w:r>
              <w:t>SessionID (</w:t>
            </w:r>
            <w:hyperlink r:id="rId187" w:anchor="string">
              <w:r>
                <w:rPr>
                  <w:rStyle w:val="Hyperlink"/>
                </w:rPr>
                <w:t>xs:string</w:t>
              </w:r>
            </w:hyperlink>
            <w:r>
              <w:t>) [1]</w:t>
            </w:r>
          </w:p>
        </w:tc>
      </w:tr>
      <w:tr w:rsidR="002050A8" w14:paraId="46A74D97" w14:textId="77777777" w:rsidTr="00D32DF2">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D32DF2">
            <w:r>
              <w:t>ChannelFault (</w:t>
            </w:r>
            <w:hyperlink r:id="rId188" w:history="1">
              <w:r w:rsidRPr="00815CEE">
                <w:rPr>
                  <w:rStyle w:val="Hyperlink"/>
                </w:rPr>
                <w:t>isbm:ChannelFault</w:t>
              </w:r>
            </w:hyperlink>
            <w:r>
              <w:t>)</w:t>
            </w:r>
          </w:p>
          <w:p w14:paraId="6414E651" w14:textId="77777777" w:rsidR="002050A8" w:rsidRDefault="002050A8" w:rsidP="00D32DF2">
            <w:r>
              <w:t>NamespaceFault (</w:t>
            </w:r>
            <w:hyperlink r:id="rId189" w:history="1">
              <w:r w:rsidRPr="00815CEE">
                <w:rPr>
                  <w:rStyle w:val="Hyperlink"/>
                </w:rPr>
                <w:t>isbm:NamespaceFault</w:t>
              </w:r>
            </w:hyperlink>
            <w:r>
              <w:t>)</w:t>
            </w:r>
          </w:p>
          <w:p w14:paraId="10D496BB" w14:textId="77777777" w:rsidR="002050A8" w:rsidRDefault="002050A8" w:rsidP="00D32DF2">
            <w:pPr>
              <w:pStyle w:val="Compact"/>
            </w:pPr>
            <w:r>
              <w:t>OperationFault (</w:t>
            </w:r>
            <w:hyperlink r:id="rId190" w:history="1">
              <w:r w:rsidRPr="00815CEE">
                <w:rPr>
                  <w:rStyle w:val="Hyperlink"/>
                </w:rPr>
                <w:t>isbm:OperationFault</w:t>
              </w:r>
            </w:hyperlink>
            <w:r>
              <w:t>)</w:t>
            </w:r>
          </w:p>
        </w:tc>
      </w:tr>
    </w:tbl>
    <w:p w14:paraId="1B58628A" w14:textId="77777777" w:rsidR="002050A8" w:rsidRDefault="002050A8" w:rsidP="002050A8">
      <w:pPr>
        <w:pStyle w:val="Heading4"/>
      </w:pPr>
      <w:r>
        <w:lastRenderedPageBreak/>
        <w:t>REST Interface</w:t>
      </w:r>
    </w:p>
    <w:p w14:paraId="28C902F4" w14:textId="77777777" w:rsidR="002050A8" w:rsidRDefault="002050A8" w:rsidP="002050A8">
      <w:pPr>
        <w:pStyle w:val="BodyText"/>
      </w:pPr>
      <w:r>
        <w:t>The Open Provider Request Session general interface is mapped into a RESTful interface as an OpenAPI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B7EF3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D32DF2">
            <w:pPr>
              <w:rPr>
                <w:bCs/>
              </w:rPr>
            </w:pPr>
            <w:r>
              <w:rPr>
                <w:bCs/>
              </w:rPr>
              <w:t>POST</w:t>
            </w:r>
          </w:p>
        </w:tc>
      </w:tr>
      <w:tr w:rsidR="002050A8" w14:paraId="3E1227AB" w14:textId="77777777" w:rsidTr="00D32DF2">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77777777" w:rsidR="002050A8" w:rsidRPr="003B5061" w:rsidRDefault="002050A8" w:rsidP="00D32DF2">
            <w:pPr>
              <w:rPr>
                <w:bCs/>
              </w:rPr>
            </w:pPr>
            <w:r w:rsidRPr="00E13819">
              <w:rPr>
                <w:bCs/>
              </w:rPr>
              <w:t>/channels/{channel-id}/provider-request-sessions</w:t>
            </w:r>
          </w:p>
        </w:tc>
      </w:tr>
      <w:tr w:rsidR="002050A8" w14:paraId="434A20C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77777777" w:rsidR="002050A8" w:rsidRDefault="002050A8" w:rsidP="00D32DF2">
            <w:pPr>
              <w:pStyle w:val="ListParagraph"/>
              <w:numPr>
                <w:ilvl w:val="0"/>
                <w:numId w:val="3"/>
              </w:numPr>
            </w:pPr>
            <w:r w:rsidRPr="00B50C99">
              <w:rPr>
                <w:bCs/>
              </w:rPr>
              <w:t>Session</w:t>
            </w:r>
            <w:r>
              <w:t xml:space="preserve"> (</w:t>
            </w:r>
            <w:hyperlink w:anchor="_Session" w:history="1">
              <w:r w:rsidRPr="00741B03">
                <w:rPr>
                  <w:rStyle w:val="Hyperlink"/>
                </w:rPr>
                <w:t>json:Session</w:t>
              </w:r>
            </w:hyperlink>
            <w:r>
              <w:t>)</w:t>
            </w:r>
          </w:p>
          <w:p w14:paraId="482FA46C" w14:textId="77777777" w:rsidR="002050A8" w:rsidRDefault="002050A8" w:rsidP="00D32DF2">
            <w:pPr>
              <w:pStyle w:val="ListParagraph"/>
              <w:numPr>
                <w:ilvl w:val="1"/>
                <w:numId w:val="3"/>
              </w:numPr>
            </w:pPr>
            <w:r>
              <w:t>Topic “topics” (</w:t>
            </w:r>
            <w:hyperlink r:id="rId191" w:anchor="data-types" w:history="1">
              <w:r w:rsidRPr="00741B03">
                <w:rPr>
                  <w:rStyle w:val="Hyperlink"/>
                </w:rPr>
                <w:t>json:string</w:t>
              </w:r>
            </w:hyperlink>
            <w:r>
              <w:t>) [1..*]</w:t>
            </w:r>
          </w:p>
          <w:p w14:paraId="66C3A5FD" w14:textId="77777777" w:rsidR="002050A8" w:rsidRDefault="002050A8" w:rsidP="00D32DF2">
            <w:pPr>
              <w:pStyle w:val="ListParagraph"/>
              <w:numPr>
                <w:ilvl w:val="1"/>
                <w:numId w:val="3"/>
              </w:numPr>
            </w:pPr>
            <w:r>
              <w:t>ListenerURL “</w:t>
            </w:r>
            <w:r w:rsidRPr="00AB2B85">
              <w:t>listenerUrl</w:t>
            </w:r>
            <w:r>
              <w:t>” (</w:t>
            </w:r>
            <w:hyperlink r:id="rId192" w:anchor="data-types" w:history="1">
              <w:r w:rsidRPr="00741B03">
                <w:rPr>
                  <w:rStyle w:val="Hyperlink"/>
                </w:rPr>
                <w:t>json:string</w:t>
              </w:r>
            </w:hyperlink>
            <w:r>
              <w:t>) [0..1]</w:t>
            </w:r>
          </w:p>
          <w:p w14:paraId="7AC3C42E" w14:textId="77777777" w:rsidR="002050A8" w:rsidRPr="003B5061" w:rsidRDefault="002050A8" w:rsidP="00D32DF2">
            <w:pPr>
              <w:pStyle w:val="ListParagraph"/>
              <w:numPr>
                <w:ilvl w:val="1"/>
                <w:numId w:val="3"/>
              </w:numPr>
            </w:pPr>
            <w:r>
              <w:t>FilterExpression “filterExpression” (</w:t>
            </w:r>
            <w:hyperlink w:anchor="_ChannelType_1" w:history="1">
              <w:r>
                <w:rPr>
                  <w:rStyle w:val="Hyperlink"/>
                </w:rPr>
                <w:t>json:FilterExpression</w:t>
              </w:r>
            </w:hyperlink>
            <w:r>
              <w:t>) [0..1]</w:t>
            </w:r>
          </w:p>
        </w:tc>
      </w:tr>
      <w:tr w:rsidR="002050A8" w14:paraId="65416D75" w14:textId="77777777" w:rsidTr="00D32DF2">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D32DF2">
            <w:pPr>
              <w:pStyle w:val="Compact"/>
            </w:pPr>
            <w:r>
              <w:t>201 Created</w:t>
            </w:r>
          </w:p>
        </w:tc>
      </w:tr>
      <w:tr w:rsidR="002050A8" w14:paraId="75225B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77777777" w:rsidR="002050A8" w:rsidRDefault="002050A8" w:rsidP="00D32DF2">
            <w:pPr>
              <w:pStyle w:val="Compact"/>
            </w:pPr>
            <w:r>
              <w:t>Session (json:Session)</w:t>
            </w:r>
          </w:p>
          <w:p w14:paraId="57626750"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93" w:anchor="data-types" w:history="1">
              <w:r w:rsidRPr="00741B03">
                <w:rPr>
                  <w:rStyle w:val="Hyperlink"/>
                </w:rPr>
                <w:t>json:string</w:t>
              </w:r>
            </w:hyperlink>
            <w:r>
              <w:t>) [1]</w:t>
            </w:r>
          </w:p>
        </w:tc>
      </w:tr>
      <w:tr w:rsidR="002050A8" w14:paraId="3075BC80" w14:textId="77777777" w:rsidTr="00D32DF2">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D32DF2">
            <w:r>
              <w:t>ChannelFault (</w:t>
            </w:r>
            <w:hyperlink r:id="rId194" w:history="1">
              <w:r w:rsidRPr="00DC50E9">
                <w:rPr>
                  <w:rStyle w:val="Hyperlink"/>
                </w:rPr>
                <w:t>json:ChannelFault</w:t>
              </w:r>
            </w:hyperlink>
            <w:r>
              <w:t>) – 404 Not Found</w:t>
            </w:r>
          </w:p>
          <w:p w14:paraId="3D0FC57C" w14:textId="77777777" w:rsidR="002050A8" w:rsidRDefault="002050A8" w:rsidP="00D32DF2">
            <w:r>
              <w:t>NamespaceFault (</w:t>
            </w:r>
            <w:hyperlink r:id="rId195" w:history="1">
              <w:r w:rsidRPr="00DC50E9">
                <w:rPr>
                  <w:rStyle w:val="Hyperlink"/>
                </w:rPr>
                <w:t>json:Namespacefault</w:t>
              </w:r>
            </w:hyperlink>
            <w:r>
              <w:t>) – 400 Bad Request</w:t>
            </w:r>
          </w:p>
          <w:p w14:paraId="2117FDF1" w14:textId="77777777" w:rsidR="002050A8" w:rsidRDefault="002050A8" w:rsidP="00D32DF2">
            <w:r>
              <w:t>OperationFault (</w:t>
            </w:r>
            <w:hyperlink r:id="rId196" w:history="1">
              <w:r w:rsidRPr="00DC50E9">
                <w:rPr>
                  <w:rStyle w:val="Hyperlink"/>
                </w:rPr>
                <w:t>json:OperationFault</w:t>
              </w:r>
            </w:hyperlink>
            <w:r>
              <w:t>) – 422 U</w:t>
            </w:r>
            <w:r w:rsidRPr="002E61D1">
              <w:t xml:space="preserve">nprocessable </w:t>
            </w:r>
            <w:r>
              <w:t>E</w:t>
            </w:r>
            <w:r w:rsidRPr="002E61D1">
              <w:t>ntity</w:t>
            </w:r>
          </w:p>
        </w:tc>
      </w:tr>
    </w:tbl>
    <w:p w14:paraId="2FCD4BF3" w14:textId="77777777" w:rsidR="002050A8" w:rsidRDefault="002050A8" w:rsidP="002050A8">
      <w:pPr>
        <w:pStyle w:val="Heading3"/>
      </w:pPr>
      <w:bookmarkStart w:id="239" w:name="_Toc34901545"/>
      <w:r>
        <w:t>Read Request</w:t>
      </w:r>
      <w:bookmarkEnd w:id="238"/>
      <w:bookmarkEnd w:id="239"/>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r>
              <w:t>ReadRequest</w:t>
            </w:r>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Default="002050A8" w:rsidP="00D32DF2">
            <w:pPr>
              <w:pStyle w:val="Compact"/>
            </w:pPr>
            <w:r>
              <w:t>SessionID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If the SessionID does not exist or does not correspond to a provider request session, then a SessionFault is returned.</w:t>
            </w:r>
          </w:p>
          <w:p w14:paraId="06C6CDF5"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D32DF2">
            <w:r>
              <w:t>RequestMessage [0..1], composed of:</w:t>
            </w:r>
          </w:p>
          <w:p w14:paraId="3FB7464B" w14:textId="77777777" w:rsidR="002050A8" w:rsidRPr="00FF26C0" w:rsidRDefault="002050A8" w:rsidP="00D32DF2">
            <w:pPr>
              <w:pStyle w:val="ListParagraph"/>
              <w:numPr>
                <w:ilvl w:val="0"/>
                <w:numId w:val="3"/>
              </w:numPr>
              <w:rPr>
                <w:bCs/>
              </w:rPr>
            </w:pPr>
            <w:r>
              <w:t> </w:t>
            </w:r>
            <w:r w:rsidRPr="00FF26C0">
              <w:rPr>
                <w:bCs/>
              </w:rPr>
              <w:t>MessageID [1]</w:t>
            </w:r>
          </w:p>
          <w:p w14:paraId="751081C9" w14:textId="77777777" w:rsidR="002050A8" w:rsidRPr="00FF26C0" w:rsidRDefault="002050A8" w:rsidP="00D32DF2">
            <w:pPr>
              <w:pStyle w:val="ListParagraph"/>
              <w:numPr>
                <w:ilvl w:val="0"/>
                <w:numId w:val="3"/>
              </w:numPr>
              <w:rPr>
                <w:bCs/>
              </w:rPr>
            </w:pPr>
            <w:r w:rsidRPr="00FF26C0">
              <w:rPr>
                <w:bCs/>
              </w:rPr>
              <w:t> MessageContent [1]</w:t>
            </w:r>
          </w:p>
          <w:p w14:paraId="154FF45B" w14:textId="77777777" w:rsidR="002050A8" w:rsidRDefault="002050A8" w:rsidP="00D32DF2">
            <w:pPr>
              <w:pStyle w:val="ListParagraph"/>
              <w:numPr>
                <w:ilvl w:val="0"/>
                <w:numId w:val="3"/>
              </w:numPr>
            </w:pPr>
            <w:r w:rsidRPr="00FF26C0">
              <w:rPr>
                <w:bCs/>
              </w:rPr>
              <w:lastRenderedPageBreak/>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lastRenderedPageBreak/>
              <w:t>Faults</w:t>
            </w:r>
          </w:p>
        </w:tc>
        <w:tc>
          <w:tcPr>
            <w:tcW w:w="0" w:type="auto"/>
          </w:tcPr>
          <w:p w14:paraId="4F049F34" w14:textId="77777777" w:rsidR="002050A8" w:rsidRDefault="002050A8" w:rsidP="00D32DF2">
            <w:pPr>
              <w:pStyle w:val="Compact"/>
            </w:pPr>
            <w:r>
              <w:t>SessionFault</w:t>
            </w:r>
          </w:p>
        </w:tc>
      </w:tr>
    </w:tbl>
    <w:p w14:paraId="18B08F57" w14:textId="77777777" w:rsidR="002050A8" w:rsidRDefault="002050A8" w:rsidP="002050A8">
      <w:pPr>
        <w:pStyle w:val="Heading4"/>
      </w:pPr>
      <w:bookmarkStart w:id="240" w:name="remove-request"/>
      <w:bookmarkStart w:id="241" w:name="_Toc25357187"/>
      <w:bookmarkEnd w:id="240"/>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8D4D3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44FF3C" w14:textId="77777777" w:rsidR="002050A8" w:rsidRPr="00BF5A6C" w:rsidRDefault="002050A8" w:rsidP="00D32DF2">
            <w:pPr>
              <w:pStyle w:val="Compact"/>
            </w:pPr>
            <w:r w:rsidRPr="00151DB9">
              <w:rPr>
                <w:b w:val="0"/>
              </w:rPr>
              <w:t>Input</w:t>
            </w:r>
          </w:p>
        </w:tc>
        <w:tc>
          <w:tcPr>
            <w:tcW w:w="4397" w:type="pct"/>
          </w:tcPr>
          <w:p w14:paraId="45009263" w14:textId="77777777" w:rsidR="002050A8" w:rsidRPr="00136178" w:rsidRDefault="002050A8" w:rsidP="00D32DF2">
            <w:pPr>
              <w:rPr>
                <w:b w:val="0"/>
              </w:rPr>
            </w:pPr>
            <w:r w:rsidRPr="004C05B4">
              <w:rPr>
                <w:b w:val="0"/>
              </w:rPr>
              <w:t xml:space="preserve">ReadRequest </w:t>
            </w:r>
            <w:r>
              <w:rPr>
                <w:b w:val="0"/>
              </w:rPr>
              <w:t>(isbm:</w:t>
            </w:r>
            <w:r w:rsidRPr="004C05B4">
              <w:rPr>
                <w:b w:val="0"/>
              </w:rPr>
              <w:t>ReadRequest</w:t>
            </w:r>
            <w:r>
              <w:rPr>
                <w:b w:val="0"/>
              </w:rPr>
              <w:t>)</w:t>
            </w:r>
          </w:p>
          <w:p w14:paraId="41FCC7E4" w14:textId="77777777" w:rsidR="002050A8" w:rsidRPr="006C16A7" w:rsidRDefault="002050A8" w:rsidP="00D32DF2">
            <w:pPr>
              <w:pStyle w:val="ListParagraph"/>
              <w:numPr>
                <w:ilvl w:val="0"/>
                <w:numId w:val="3"/>
              </w:numPr>
              <w:rPr>
                <w:b w:val="0"/>
              </w:rPr>
            </w:pPr>
            <w:r w:rsidRPr="006C16A7">
              <w:rPr>
                <w:b w:val="0"/>
              </w:rPr>
              <w:t>SessionID (</w:t>
            </w:r>
            <w:hyperlink r:id="rId197" w:anchor="string">
              <w:r w:rsidRPr="006C16A7">
                <w:rPr>
                  <w:rStyle w:val="Hyperlink"/>
                  <w:b w:val="0"/>
                </w:rPr>
                <w:t>xs:string</w:t>
              </w:r>
            </w:hyperlink>
            <w:r w:rsidRPr="006C16A7">
              <w:rPr>
                <w:b w:val="0"/>
              </w:rPr>
              <w:t>) [1]</w:t>
            </w:r>
          </w:p>
        </w:tc>
      </w:tr>
      <w:tr w:rsidR="002050A8" w14:paraId="762504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D32DF2">
            <w:pPr>
              <w:rPr>
                <w:bCs/>
              </w:rPr>
            </w:pPr>
            <w:r w:rsidRPr="004C05B4">
              <w:t>ReadRequest</w:t>
            </w:r>
            <w:r>
              <w:t>Response</w:t>
            </w:r>
            <w:r w:rsidRPr="004C05B4">
              <w:t xml:space="preserve"> </w:t>
            </w:r>
            <w:r w:rsidRPr="00957F55">
              <w:rPr>
                <w:bCs/>
              </w:rPr>
              <w:t>(</w:t>
            </w:r>
            <w:hyperlink r:id="rId198" w:history="1">
              <w:r w:rsidRPr="004A0A59">
                <w:rPr>
                  <w:rStyle w:val="Hyperlink"/>
                  <w:bCs/>
                </w:rPr>
                <w:t>isbm:</w:t>
              </w:r>
              <w:r w:rsidRPr="004A0A59">
                <w:rPr>
                  <w:rStyle w:val="Hyperlink"/>
                </w:rPr>
                <w:t>ReadRequestResponse</w:t>
              </w:r>
            </w:hyperlink>
            <w:r w:rsidRPr="00957F55">
              <w:rPr>
                <w:bCs/>
              </w:rPr>
              <w:t>)</w:t>
            </w:r>
          </w:p>
          <w:p w14:paraId="7D480B3F" w14:textId="77777777" w:rsidR="002050A8" w:rsidRDefault="002050A8" w:rsidP="00D32DF2">
            <w:pPr>
              <w:pStyle w:val="ListParagraph"/>
              <w:numPr>
                <w:ilvl w:val="0"/>
                <w:numId w:val="3"/>
              </w:numPr>
            </w:pPr>
            <w:r>
              <w:t>RequestMessage (</w:t>
            </w:r>
            <w:hyperlink r:id="rId199">
              <w:r>
                <w:rPr>
                  <w:rStyle w:val="Hyperlink"/>
                </w:rPr>
                <w:t>isbm:RequestMessage</w:t>
              </w:r>
            </w:hyperlink>
            <w:r>
              <w:t>) [0..1], composed of:</w:t>
            </w:r>
          </w:p>
          <w:p w14:paraId="4FE46320" w14:textId="77777777" w:rsidR="002050A8" w:rsidRDefault="002050A8" w:rsidP="00D32DF2">
            <w:pPr>
              <w:pStyle w:val="ListParagraph"/>
              <w:numPr>
                <w:ilvl w:val="1"/>
                <w:numId w:val="3"/>
              </w:numPr>
            </w:pPr>
            <w:r>
              <w:t>    MessageID (</w:t>
            </w:r>
            <w:hyperlink r:id="rId200" w:anchor="string">
              <w:r w:rsidRPr="004A0A59">
                <w:rPr>
                  <w:rStyle w:val="Hyperlink"/>
                </w:rPr>
                <w:t>xs:string</w:t>
              </w:r>
            </w:hyperlink>
            <w:r>
              <w:t>) [1]</w:t>
            </w:r>
          </w:p>
          <w:p w14:paraId="07BBAA8E" w14:textId="77777777" w:rsidR="002050A8" w:rsidRDefault="002050A8" w:rsidP="00D32DF2">
            <w:pPr>
              <w:pStyle w:val="ListParagraph"/>
              <w:numPr>
                <w:ilvl w:val="1"/>
                <w:numId w:val="3"/>
              </w:numPr>
            </w:pPr>
            <w:r>
              <w:t>    MessageContent (</w:t>
            </w:r>
            <w:hyperlink w:anchor="_MessageContent_2">
              <w:r w:rsidRPr="004A0A59">
                <w:rPr>
                  <w:rStyle w:val="Hyperlink"/>
                </w:rPr>
                <w:t>isbm:MessageContent</w:t>
              </w:r>
            </w:hyperlink>
            <w:r>
              <w:t>) [1]</w:t>
            </w:r>
          </w:p>
          <w:p w14:paraId="458ABA97" w14:textId="77777777" w:rsidR="002050A8" w:rsidRPr="00957F55" w:rsidRDefault="002050A8" w:rsidP="00D32DF2">
            <w:pPr>
              <w:pStyle w:val="ListParagraph"/>
              <w:numPr>
                <w:ilvl w:val="1"/>
                <w:numId w:val="3"/>
              </w:numPr>
            </w:pPr>
            <w:r>
              <w:t>    Topic (</w:t>
            </w:r>
            <w:hyperlink r:id="rId201" w:anchor="string">
              <w:r>
                <w:rPr>
                  <w:rStyle w:val="Hyperlink"/>
                </w:rPr>
                <w:t>xs:string</w:t>
              </w:r>
            </w:hyperlink>
            <w:r>
              <w:t>) [1..*]</w:t>
            </w:r>
          </w:p>
        </w:tc>
      </w:tr>
      <w:tr w:rsidR="002050A8" w14:paraId="07EE5596" w14:textId="77777777" w:rsidTr="00D32DF2">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D32DF2">
            <w:pPr>
              <w:pStyle w:val="Compact"/>
            </w:pPr>
            <w:r>
              <w:t>SessionFault (</w:t>
            </w:r>
            <w:hyperlink r:id="rId202" w:history="1">
              <w:r w:rsidRPr="004A0A59">
                <w:rPr>
                  <w:rStyle w:val="Hyperlink"/>
                </w:rPr>
                <w:t>isbm:SessionFault</w:t>
              </w:r>
            </w:hyperlink>
            <w:r>
              <w:t>)</w:t>
            </w:r>
          </w:p>
        </w:tc>
      </w:tr>
    </w:tbl>
    <w:p w14:paraId="5D561CE7" w14:textId="77777777" w:rsidR="002050A8" w:rsidRDefault="002050A8" w:rsidP="002050A8">
      <w:pPr>
        <w:pStyle w:val="Heading4"/>
      </w:pPr>
      <w:r>
        <w:t>REST Interface</w:t>
      </w:r>
    </w:p>
    <w:p w14:paraId="4B9FB9B6" w14:textId="77777777" w:rsidR="002050A8" w:rsidRDefault="002050A8" w:rsidP="002050A8">
      <w:pPr>
        <w:pStyle w:val="BodyText"/>
      </w:pPr>
      <w:r>
        <w:t>The Read Request general interface is mapped into a RESTful interface as an OpenAPI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7E28D3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D32DF2">
            <w:pPr>
              <w:rPr>
                <w:bCs/>
              </w:rPr>
            </w:pPr>
            <w:r>
              <w:rPr>
                <w:bCs/>
              </w:rPr>
              <w:t>GET</w:t>
            </w:r>
          </w:p>
        </w:tc>
      </w:tr>
      <w:tr w:rsidR="002050A8" w14:paraId="2D8264CA" w14:textId="77777777" w:rsidTr="00D32DF2">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D32DF2">
            <w:pPr>
              <w:rPr>
                <w:bCs/>
              </w:rPr>
            </w:pPr>
            <w:r w:rsidRPr="002D240C">
              <w:rPr>
                <w:bCs/>
              </w:rPr>
              <w:t>/sessions/{session-id}/</w:t>
            </w:r>
            <w:r>
              <w:rPr>
                <w:bCs/>
              </w:rPr>
              <w:t>request</w:t>
            </w:r>
          </w:p>
        </w:tc>
      </w:tr>
      <w:tr w:rsidR="002050A8" w14:paraId="30837A4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D32DF2">
            <w:r>
              <w:t>N/A</w:t>
            </w:r>
          </w:p>
        </w:tc>
      </w:tr>
      <w:tr w:rsidR="002050A8" w14:paraId="56B39CA6" w14:textId="77777777" w:rsidTr="00D32DF2">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D32DF2">
            <w:pPr>
              <w:pStyle w:val="Compact"/>
            </w:pPr>
            <w:r>
              <w:t>200 OK</w:t>
            </w:r>
          </w:p>
        </w:tc>
      </w:tr>
      <w:tr w:rsidR="002050A8" w14:paraId="2F0538F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77777777" w:rsidR="002050A8" w:rsidRDefault="002050A8" w:rsidP="00D32DF2">
            <w:pPr>
              <w:pStyle w:val="Compact"/>
            </w:pPr>
            <w:r>
              <w:t>Message (</w:t>
            </w:r>
            <w:hyperlink w:anchor="_Message" w:history="1">
              <w:r w:rsidRPr="00037D2D">
                <w:rPr>
                  <w:rStyle w:val="Hyperlink"/>
                </w:rPr>
                <w:t>json:Message</w:t>
              </w:r>
            </w:hyperlink>
            <w:r>
              <w:t>)</w:t>
            </w:r>
          </w:p>
          <w:p w14:paraId="189001B5" w14:textId="77777777" w:rsidR="002050A8" w:rsidRDefault="002050A8" w:rsidP="00D32DF2">
            <w:pPr>
              <w:pStyle w:val="ListParagraph"/>
              <w:numPr>
                <w:ilvl w:val="0"/>
                <w:numId w:val="3"/>
              </w:numPr>
            </w:pPr>
            <w:r>
              <w:t>MessageID “</w:t>
            </w:r>
            <w:r w:rsidRPr="001605F6">
              <w:t>messageId</w:t>
            </w:r>
            <w:r>
              <w:t>” (</w:t>
            </w:r>
            <w:hyperlink r:id="rId203" w:anchor="data-types" w:history="1">
              <w:r w:rsidRPr="00037D2D">
                <w:rPr>
                  <w:rStyle w:val="Hyperlink"/>
                </w:rPr>
                <w:t>json:string</w:t>
              </w:r>
            </w:hyperlink>
            <w:r>
              <w:t>) [1]</w:t>
            </w:r>
          </w:p>
          <w:p w14:paraId="679E3EC3" w14:textId="77777777" w:rsidR="002050A8" w:rsidRDefault="002050A8" w:rsidP="00D32DF2">
            <w:pPr>
              <w:pStyle w:val="ListParagraph"/>
              <w:numPr>
                <w:ilvl w:val="0"/>
                <w:numId w:val="3"/>
              </w:numPr>
            </w:pPr>
            <w:r>
              <w:t>MessageContent “</w:t>
            </w:r>
            <w:r w:rsidRPr="00D522F7">
              <w:t>messageContent</w:t>
            </w:r>
            <w:r>
              <w:t>” (</w:t>
            </w:r>
            <w:r w:rsidRPr="00037D2D">
              <w:rPr>
                <w:rStyle w:val="Hyperlink"/>
              </w:rPr>
              <w:t>json:</w:t>
            </w:r>
            <w:hyperlink w:anchor="_MessageContent_1" w:history="1">
              <w:r w:rsidRPr="00037D2D">
                <w:rPr>
                  <w:rStyle w:val="Hyperlink"/>
                </w:rPr>
                <w:t>MessageContent</w:t>
              </w:r>
              <w:r w:rsidRPr="00037D2D">
                <w:t>) [1]</w:t>
              </w:r>
            </w:hyperlink>
          </w:p>
          <w:p w14:paraId="3CDAC004" w14:textId="77777777" w:rsidR="002050A8" w:rsidRDefault="002050A8" w:rsidP="00D32DF2">
            <w:pPr>
              <w:pStyle w:val="ListParagraph"/>
              <w:numPr>
                <w:ilvl w:val="0"/>
                <w:numId w:val="3"/>
              </w:numPr>
            </w:pPr>
            <w:r>
              <w:t>Topic “</w:t>
            </w:r>
            <w:r w:rsidRPr="00343CC0">
              <w:t>topics</w:t>
            </w:r>
            <w:r>
              <w:t>” (</w:t>
            </w:r>
            <w:hyperlink r:id="rId204" w:anchor="data-types">
              <w:r w:rsidRPr="00037D2D">
                <w:rPr>
                  <w:rStyle w:val="Hyperlink"/>
                </w:rPr>
                <w:t>json</w:t>
              </w:r>
              <w:r>
                <w:rPr>
                  <w:rStyle w:val="Hyperlink"/>
                </w:rPr>
                <w:t>:string</w:t>
              </w:r>
            </w:hyperlink>
            <w:r>
              <w:t>) [1..*]</w:t>
            </w:r>
          </w:p>
        </w:tc>
      </w:tr>
      <w:tr w:rsidR="002050A8" w14:paraId="0B73CC39" w14:textId="77777777" w:rsidTr="00D32DF2">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D32DF2">
            <w:r>
              <w:t>SessionFault (</w:t>
            </w:r>
            <w:hyperlink r:id="rId205" w:history="1">
              <w:r w:rsidRPr="00037D2D">
                <w:rPr>
                  <w:rStyle w:val="Hyperlink"/>
                </w:rPr>
                <w:t>json:SessionFault</w:t>
              </w:r>
            </w:hyperlink>
            <w:r>
              <w:t>) – 404 Not Found</w:t>
            </w:r>
          </w:p>
          <w:p w14:paraId="29D92BD8" w14:textId="77777777" w:rsidR="002050A8" w:rsidRDefault="002050A8" w:rsidP="00D32DF2">
            <w:r>
              <w:t>SessionFault (</w:t>
            </w:r>
            <w:hyperlink r:id="rId206"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77777777"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47F9B515" w14:textId="77777777" w:rsidR="002050A8" w:rsidRDefault="002050A8" w:rsidP="002050A8">
      <w:pPr>
        <w:pStyle w:val="Heading3"/>
      </w:pPr>
      <w:bookmarkStart w:id="242" w:name="_Toc34901546"/>
      <w:r>
        <w:t>Remove Request</w:t>
      </w:r>
      <w:bookmarkEnd w:id="241"/>
      <w:bookmarkEnd w:id="242"/>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r>
              <w:t>RemoveRequest</w:t>
            </w:r>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r>
              <w:t>SessionID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If the SessionID does not exist or does not correspond to a provider request session, then a SessionFault is returned.</w:t>
            </w:r>
          </w:p>
          <w:p w14:paraId="408AE12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r>
              <w:t>SessionFault</w:t>
            </w:r>
          </w:p>
        </w:tc>
      </w:tr>
    </w:tbl>
    <w:p w14:paraId="2DAB9A54" w14:textId="77777777" w:rsidR="002050A8" w:rsidRDefault="002050A8" w:rsidP="002050A8">
      <w:pPr>
        <w:pStyle w:val="Heading4"/>
      </w:pPr>
      <w:bookmarkStart w:id="243" w:name="post-response"/>
      <w:bookmarkStart w:id="244" w:name="_Toc25357188"/>
      <w:bookmarkEnd w:id="243"/>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F2FA20"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D9CEC04" w14:textId="77777777" w:rsidR="002050A8" w:rsidRPr="00BF5A6C" w:rsidRDefault="002050A8" w:rsidP="00D32DF2">
            <w:pPr>
              <w:pStyle w:val="Compact"/>
            </w:pPr>
            <w:r w:rsidRPr="00151DB9">
              <w:rPr>
                <w:b w:val="0"/>
              </w:rPr>
              <w:t>Input</w:t>
            </w:r>
          </w:p>
        </w:tc>
        <w:tc>
          <w:tcPr>
            <w:tcW w:w="4397" w:type="pct"/>
          </w:tcPr>
          <w:p w14:paraId="581701CF" w14:textId="77777777" w:rsidR="002050A8" w:rsidRPr="00136178" w:rsidRDefault="002050A8" w:rsidP="00D32DF2">
            <w:pPr>
              <w:rPr>
                <w:b w:val="0"/>
              </w:rPr>
            </w:pPr>
            <w:r w:rsidRPr="00082381">
              <w:rPr>
                <w:b w:val="0"/>
              </w:rPr>
              <w:t xml:space="preserve">RemoveRequest </w:t>
            </w:r>
            <w:r>
              <w:rPr>
                <w:b w:val="0"/>
              </w:rPr>
              <w:t>(</w:t>
            </w:r>
            <w:hyperlink r:id="rId207" w:history="1">
              <w:r w:rsidRPr="005E70C1">
                <w:rPr>
                  <w:rStyle w:val="Hyperlink"/>
                  <w:b w:val="0"/>
                  <w:bCs w:val="0"/>
                </w:rPr>
                <w:t>isbm:RemoveRequest</w:t>
              </w:r>
            </w:hyperlink>
            <w:r>
              <w:rPr>
                <w:b w:val="0"/>
              </w:rPr>
              <w:t>)</w:t>
            </w:r>
          </w:p>
          <w:p w14:paraId="05AD506C" w14:textId="77777777" w:rsidR="002050A8" w:rsidRPr="006C16A7" w:rsidRDefault="002050A8" w:rsidP="00D32DF2">
            <w:pPr>
              <w:pStyle w:val="ListParagraph"/>
              <w:numPr>
                <w:ilvl w:val="0"/>
                <w:numId w:val="3"/>
              </w:numPr>
              <w:rPr>
                <w:b w:val="0"/>
              </w:rPr>
            </w:pPr>
            <w:r w:rsidRPr="006C16A7">
              <w:rPr>
                <w:b w:val="0"/>
              </w:rPr>
              <w:t>SessionID (</w:t>
            </w:r>
            <w:hyperlink r:id="rId208" w:anchor="string">
              <w:r w:rsidRPr="006C16A7">
                <w:rPr>
                  <w:rStyle w:val="Hyperlink"/>
                  <w:b w:val="0"/>
                </w:rPr>
                <w:t>xs:string</w:t>
              </w:r>
            </w:hyperlink>
            <w:r w:rsidRPr="006C16A7">
              <w:rPr>
                <w:b w:val="0"/>
              </w:rPr>
              <w:t>) [1]</w:t>
            </w:r>
          </w:p>
        </w:tc>
      </w:tr>
      <w:tr w:rsidR="002050A8" w14:paraId="1C46F8D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D32DF2">
            <w:pPr>
              <w:rPr>
                <w:bCs/>
              </w:rPr>
            </w:pPr>
            <w:r w:rsidRPr="00081827">
              <w:t>Remove</w:t>
            </w:r>
            <w:r>
              <w:t>Request</w:t>
            </w:r>
            <w:r w:rsidRPr="008E449A">
              <w:t xml:space="preserve">Response </w:t>
            </w:r>
            <w:r w:rsidRPr="00957F55">
              <w:rPr>
                <w:bCs/>
              </w:rPr>
              <w:t>(</w:t>
            </w:r>
            <w:hyperlink r:id="rId209" w:history="1">
              <w:r w:rsidRPr="005E70C1">
                <w:rPr>
                  <w:rStyle w:val="Hyperlink"/>
                  <w:bCs/>
                </w:rPr>
                <w:t>isbm:</w:t>
              </w:r>
              <w:r w:rsidRPr="005E70C1">
                <w:rPr>
                  <w:rStyle w:val="Hyperlink"/>
                </w:rPr>
                <w:t>RemoveRequestResponse</w:t>
              </w:r>
            </w:hyperlink>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D32DF2">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D32DF2">
            <w:pPr>
              <w:pStyle w:val="Compact"/>
            </w:pPr>
            <w:r>
              <w:t>SessionFault (</w:t>
            </w:r>
            <w:hyperlink r:id="rId210" w:history="1">
              <w:r w:rsidRPr="004A0A59">
                <w:rPr>
                  <w:rStyle w:val="Hyperlink"/>
                </w:rPr>
                <w:t>isbm:SessionFault</w:t>
              </w:r>
            </w:hyperlink>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The Remove Request general interface is mapped into a RESTful interface as an OpenAPI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41699A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D32DF2">
            <w:pPr>
              <w:pStyle w:val="Compact"/>
            </w:pPr>
            <w:r w:rsidRPr="003B5061">
              <w:t>HTTP M</w:t>
            </w:r>
            <w:r>
              <w:t>ethod</w:t>
            </w:r>
          </w:p>
        </w:tc>
        <w:tc>
          <w:tcPr>
            <w:tcW w:w="4397" w:type="pct"/>
          </w:tcPr>
          <w:p w14:paraId="1D4B7D67" w14:textId="77777777" w:rsidR="002050A8" w:rsidRPr="003B5061" w:rsidRDefault="002050A8" w:rsidP="00D32DF2">
            <w:pPr>
              <w:rPr>
                <w:bCs/>
              </w:rPr>
            </w:pPr>
            <w:r>
              <w:rPr>
                <w:bCs/>
              </w:rPr>
              <w:t>DELETE</w:t>
            </w:r>
          </w:p>
        </w:tc>
      </w:tr>
      <w:tr w:rsidR="002050A8" w14:paraId="20874420" w14:textId="77777777" w:rsidTr="00D32DF2">
        <w:tc>
          <w:tcPr>
            <w:tcW w:w="603" w:type="pct"/>
          </w:tcPr>
          <w:p w14:paraId="22128A12" w14:textId="77777777" w:rsidR="002050A8" w:rsidRPr="003B5061" w:rsidRDefault="002050A8" w:rsidP="00D32DF2">
            <w:pPr>
              <w:pStyle w:val="Compact"/>
            </w:pPr>
            <w:r>
              <w:t xml:space="preserve">URL </w:t>
            </w:r>
          </w:p>
        </w:tc>
        <w:tc>
          <w:tcPr>
            <w:tcW w:w="4397" w:type="pct"/>
          </w:tcPr>
          <w:p w14:paraId="3C4790B5" w14:textId="77777777" w:rsidR="002050A8" w:rsidRPr="003B5061" w:rsidRDefault="002050A8" w:rsidP="00D32DF2">
            <w:pPr>
              <w:rPr>
                <w:bCs/>
              </w:rPr>
            </w:pPr>
            <w:r w:rsidRPr="002D240C">
              <w:rPr>
                <w:bCs/>
              </w:rPr>
              <w:t>/sessions/{session-id}/</w:t>
            </w:r>
            <w:r>
              <w:rPr>
                <w:bCs/>
              </w:rPr>
              <w:t>request</w:t>
            </w:r>
          </w:p>
        </w:tc>
      </w:tr>
      <w:tr w:rsidR="002050A8" w14:paraId="01D58C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D32DF2">
            <w:pPr>
              <w:pStyle w:val="Compact"/>
            </w:pPr>
            <w:r>
              <w:t>HTTP Body</w:t>
            </w:r>
          </w:p>
        </w:tc>
        <w:tc>
          <w:tcPr>
            <w:tcW w:w="4397" w:type="pct"/>
          </w:tcPr>
          <w:p w14:paraId="2FB65B33" w14:textId="77777777" w:rsidR="002050A8" w:rsidRPr="003B5061" w:rsidRDefault="002050A8" w:rsidP="00D32DF2">
            <w:r>
              <w:t>N/A</w:t>
            </w:r>
          </w:p>
        </w:tc>
      </w:tr>
      <w:tr w:rsidR="002050A8" w14:paraId="3CB16ED3" w14:textId="77777777" w:rsidTr="00D32DF2">
        <w:tc>
          <w:tcPr>
            <w:tcW w:w="603" w:type="pct"/>
          </w:tcPr>
          <w:p w14:paraId="7886303D" w14:textId="77777777" w:rsidR="002050A8" w:rsidRDefault="002050A8" w:rsidP="00D32DF2">
            <w:pPr>
              <w:pStyle w:val="Compact"/>
            </w:pPr>
            <w:r>
              <w:t>HTTP Response (Success)</w:t>
            </w:r>
          </w:p>
        </w:tc>
        <w:tc>
          <w:tcPr>
            <w:tcW w:w="4397" w:type="pct"/>
          </w:tcPr>
          <w:p w14:paraId="4EF589B9" w14:textId="77777777" w:rsidR="002050A8" w:rsidRDefault="002050A8" w:rsidP="00D32DF2">
            <w:pPr>
              <w:pStyle w:val="Compact"/>
            </w:pPr>
            <w:r>
              <w:t>204 No Content</w:t>
            </w:r>
          </w:p>
        </w:tc>
      </w:tr>
      <w:tr w:rsidR="002050A8" w14:paraId="1EF0918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D32DF2">
            <w:pPr>
              <w:pStyle w:val="Compact"/>
            </w:pPr>
            <w:r>
              <w:lastRenderedPageBreak/>
              <w:t>Output</w:t>
            </w:r>
          </w:p>
        </w:tc>
        <w:tc>
          <w:tcPr>
            <w:tcW w:w="4397" w:type="pct"/>
          </w:tcPr>
          <w:p w14:paraId="4BA5490F" w14:textId="77777777" w:rsidR="002050A8" w:rsidRDefault="002050A8" w:rsidP="00D32DF2">
            <w:r>
              <w:t>N/A</w:t>
            </w:r>
          </w:p>
        </w:tc>
      </w:tr>
      <w:tr w:rsidR="002050A8" w14:paraId="02C0696C" w14:textId="77777777" w:rsidTr="00D32DF2">
        <w:trPr>
          <w:trHeight w:val="972"/>
        </w:trPr>
        <w:tc>
          <w:tcPr>
            <w:tcW w:w="603" w:type="pct"/>
          </w:tcPr>
          <w:p w14:paraId="0E0CA48B" w14:textId="77777777" w:rsidR="002050A8" w:rsidRDefault="002050A8" w:rsidP="00D32DF2">
            <w:pPr>
              <w:pStyle w:val="Compact"/>
            </w:pPr>
            <w:r>
              <w:t>HTTP Response</w:t>
            </w:r>
          </w:p>
          <w:p w14:paraId="16112591" w14:textId="77777777" w:rsidR="002050A8" w:rsidRDefault="002050A8" w:rsidP="00D32DF2">
            <w:pPr>
              <w:pStyle w:val="Compact"/>
            </w:pPr>
            <w:r>
              <w:t>(Error)</w:t>
            </w:r>
          </w:p>
        </w:tc>
        <w:tc>
          <w:tcPr>
            <w:tcW w:w="4397" w:type="pct"/>
          </w:tcPr>
          <w:p w14:paraId="2ADAE094" w14:textId="77777777" w:rsidR="002050A8" w:rsidRDefault="002050A8" w:rsidP="00D32DF2">
            <w:r>
              <w:t>SessionFault (</w:t>
            </w:r>
            <w:hyperlink r:id="rId211" w:history="1">
              <w:r w:rsidRPr="00037D2D">
                <w:rPr>
                  <w:rStyle w:val="Hyperlink"/>
                </w:rPr>
                <w:t>json:SessionFault</w:t>
              </w:r>
            </w:hyperlink>
            <w:r>
              <w:t>) – 404 Not Found</w:t>
            </w:r>
          </w:p>
          <w:p w14:paraId="29E64A62" w14:textId="77777777" w:rsidR="002050A8" w:rsidRDefault="002050A8" w:rsidP="00D32DF2">
            <w:r>
              <w:t>SessionFault (</w:t>
            </w:r>
            <w:hyperlink r:id="rId212"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45" w:name="_Toc34901547"/>
      <w:r>
        <w:t>Post Response</w:t>
      </w:r>
      <w:bookmarkEnd w:id="244"/>
      <w:bookmarkEnd w:id="245"/>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r>
              <w:t>PostResponse</w:t>
            </w:r>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r>
              <w:t>SessionID [1]</w:t>
            </w:r>
          </w:p>
          <w:p w14:paraId="4D27EE20" w14:textId="77777777" w:rsidR="002050A8" w:rsidRDefault="002050A8" w:rsidP="00D32DF2">
            <w:r>
              <w:t>RequestMessageID [1]</w:t>
            </w:r>
          </w:p>
          <w:p w14:paraId="0FE71972" w14:textId="77777777" w:rsidR="002050A8" w:rsidRDefault="002050A8" w:rsidP="00D32DF2">
            <w:r>
              <w:t>MessageContent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If the SessionID does not exist or does not correspond to a provider request session, then a SessionFault is returned.</w:t>
            </w:r>
          </w:p>
          <w:p w14:paraId="3777E4E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4B7B4" w14:textId="77777777" w:rsidR="002050A8" w:rsidRDefault="002050A8" w:rsidP="00D32DF2">
            <w:r w:rsidRPr="008249E6">
              <w:t>If there is no request message that can be matched to RequestMessageID,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r>
              <w:t>MessageID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r>
              <w:t>SessionFault</w:t>
            </w:r>
          </w:p>
        </w:tc>
      </w:tr>
    </w:tbl>
    <w:p w14:paraId="384238CB" w14:textId="77777777" w:rsidR="002050A8" w:rsidRDefault="002050A8" w:rsidP="002050A8">
      <w:pPr>
        <w:pStyle w:val="Note"/>
      </w:pPr>
      <w:bookmarkStart w:id="246" w:name="close-provider-request-session"/>
      <w:bookmarkStart w:id="247" w:name="_Toc25357189"/>
      <w:bookmarkEnd w:id="246"/>
      <w:r>
        <w:t>NOTE</w:t>
      </w:r>
      <w:r>
        <w:tab/>
        <w:t>If there is no unexpired request message that can be matched to RequestMessageID, then no further action is taken.</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43AB05DE"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2BA4874" w14:textId="77777777" w:rsidR="002050A8" w:rsidRPr="00BF5A6C" w:rsidRDefault="002050A8" w:rsidP="00D32DF2">
            <w:pPr>
              <w:pStyle w:val="Compact"/>
            </w:pPr>
            <w:r w:rsidRPr="00151DB9">
              <w:rPr>
                <w:b w:val="0"/>
              </w:rPr>
              <w:t>Input</w:t>
            </w:r>
          </w:p>
        </w:tc>
        <w:tc>
          <w:tcPr>
            <w:tcW w:w="4397" w:type="pct"/>
          </w:tcPr>
          <w:p w14:paraId="2F7A5465" w14:textId="77777777" w:rsidR="002050A8" w:rsidRPr="00136178" w:rsidRDefault="002050A8" w:rsidP="00D32DF2">
            <w:pPr>
              <w:rPr>
                <w:b w:val="0"/>
              </w:rPr>
            </w:pPr>
            <w:r w:rsidRPr="00136178">
              <w:rPr>
                <w:b w:val="0"/>
              </w:rPr>
              <w:t>Post</w:t>
            </w:r>
            <w:r>
              <w:rPr>
                <w:b w:val="0"/>
              </w:rPr>
              <w:t>Response (</w:t>
            </w:r>
            <w:hyperlink r:id="rId213" w:history="1">
              <w:r w:rsidRPr="005E70C1">
                <w:rPr>
                  <w:rStyle w:val="Hyperlink"/>
                  <w:b w:val="0"/>
                  <w:bCs w:val="0"/>
                </w:rPr>
                <w:t>isbm:PostResponse</w:t>
              </w:r>
            </w:hyperlink>
            <w:r>
              <w:rPr>
                <w:b w:val="0"/>
              </w:rPr>
              <w:t>)</w:t>
            </w:r>
          </w:p>
          <w:p w14:paraId="030480C2" w14:textId="77777777" w:rsidR="002050A8" w:rsidRPr="006F6810" w:rsidRDefault="002050A8" w:rsidP="00D32DF2">
            <w:pPr>
              <w:pStyle w:val="ListParagraph"/>
              <w:numPr>
                <w:ilvl w:val="0"/>
                <w:numId w:val="3"/>
              </w:numPr>
              <w:rPr>
                <w:b w:val="0"/>
              </w:rPr>
            </w:pPr>
            <w:r w:rsidRPr="00B212FB">
              <w:rPr>
                <w:b w:val="0"/>
              </w:rPr>
              <w:t>SessionID (</w:t>
            </w:r>
            <w:hyperlink r:id="rId214" w:anchor="string">
              <w:r w:rsidRPr="00740254">
                <w:rPr>
                  <w:rStyle w:val="Hyperlink"/>
                  <w:b w:val="0"/>
                </w:rPr>
                <w:t>xs:string</w:t>
              </w:r>
            </w:hyperlink>
            <w:r w:rsidRPr="00C418F6">
              <w:rPr>
                <w:b w:val="0"/>
              </w:rPr>
              <w:t>) [1]</w:t>
            </w:r>
          </w:p>
          <w:p w14:paraId="5ECC52B0" w14:textId="77777777" w:rsidR="002050A8" w:rsidRPr="00C418F6" w:rsidRDefault="002050A8" w:rsidP="00D32DF2">
            <w:pPr>
              <w:pStyle w:val="ListParagraph"/>
              <w:numPr>
                <w:ilvl w:val="0"/>
                <w:numId w:val="3"/>
              </w:numPr>
              <w:rPr>
                <w:b w:val="0"/>
              </w:rPr>
            </w:pPr>
            <w:r w:rsidRPr="006F6810">
              <w:rPr>
                <w:b w:val="0"/>
              </w:rPr>
              <w:t>RequestMessageID (</w:t>
            </w:r>
            <w:hyperlink r:id="rId215" w:anchor="string">
              <w:r w:rsidRPr="001D58F9">
                <w:rPr>
                  <w:rStyle w:val="Hyperlink"/>
                  <w:b w:val="0"/>
                </w:rPr>
                <w:t>xs:string</w:t>
              </w:r>
            </w:hyperlink>
            <w:r w:rsidRPr="006F6810">
              <w:rPr>
                <w:b w:val="0"/>
              </w:rPr>
              <w:t>) [1]</w:t>
            </w:r>
          </w:p>
          <w:p w14:paraId="5F8D1D54" w14:textId="77777777" w:rsidR="002050A8" w:rsidRPr="00B212FB" w:rsidRDefault="002050A8" w:rsidP="00D32DF2">
            <w:pPr>
              <w:pStyle w:val="ListParagraph"/>
              <w:numPr>
                <w:ilvl w:val="0"/>
                <w:numId w:val="3"/>
              </w:numPr>
              <w:rPr>
                <w:b w:val="0"/>
              </w:rPr>
            </w:pPr>
            <w:r w:rsidRPr="00C418F6">
              <w:rPr>
                <w:b w:val="0"/>
              </w:rPr>
              <w:t>MessageContent (</w:t>
            </w:r>
            <w:hyperlink w:anchor="_MessageContent_2">
              <w:r w:rsidRPr="00C17E6B">
                <w:rPr>
                  <w:rStyle w:val="Hyperlink"/>
                  <w:b w:val="0"/>
                </w:rPr>
                <w:t>isbm:MessageContent</w:t>
              </w:r>
            </w:hyperlink>
            <w:r w:rsidRPr="00C418F6">
              <w:rPr>
                <w:b w:val="0"/>
              </w:rPr>
              <w:t>) [1]</w:t>
            </w:r>
          </w:p>
        </w:tc>
      </w:tr>
      <w:tr w:rsidR="002050A8" w14:paraId="5D09FDB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D32DF2">
            <w:pPr>
              <w:rPr>
                <w:bCs/>
              </w:rPr>
            </w:pPr>
            <w:r w:rsidRPr="008E449A">
              <w:t>Post</w:t>
            </w:r>
            <w:r>
              <w:t>Response</w:t>
            </w:r>
            <w:r w:rsidRPr="008E449A">
              <w:t xml:space="preserve">Response </w:t>
            </w:r>
            <w:r w:rsidRPr="00957F55">
              <w:rPr>
                <w:bCs/>
              </w:rPr>
              <w:t>(</w:t>
            </w:r>
            <w:hyperlink r:id="rId216" w:history="1">
              <w:r w:rsidRPr="005E70C1">
                <w:rPr>
                  <w:rStyle w:val="Hyperlink"/>
                  <w:bCs/>
                </w:rPr>
                <w:t>isbm:</w:t>
              </w:r>
              <w:r w:rsidRPr="005E70C1">
                <w:rPr>
                  <w:rStyle w:val="Hyperlink"/>
                </w:rPr>
                <w:t>PostResponseResponse</w:t>
              </w:r>
            </w:hyperlink>
            <w:r w:rsidRPr="00957F55">
              <w:rPr>
                <w:bCs/>
              </w:rPr>
              <w:t>)</w:t>
            </w:r>
          </w:p>
          <w:p w14:paraId="2C1C843E" w14:textId="77777777" w:rsidR="002050A8" w:rsidRPr="00957F55" w:rsidRDefault="002050A8" w:rsidP="00D32DF2">
            <w:pPr>
              <w:pStyle w:val="ListParagraph"/>
              <w:numPr>
                <w:ilvl w:val="0"/>
                <w:numId w:val="3"/>
              </w:numPr>
            </w:pPr>
            <w:r>
              <w:t xml:space="preserve">MessageID </w:t>
            </w:r>
            <w:r w:rsidRPr="00957F55">
              <w:t>(</w:t>
            </w:r>
            <w:hyperlink r:id="rId217" w:anchor="string">
              <w:r w:rsidRPr="00957F55">
                <w:rPr>
                  <w:rStyle w:val="Hyperlink"/>
                </w:rPr>
                <w:t>xs:string</w:t>
              </w:r>
            </w:hyperlink>
            <w:r w:rsidRPr="00957F55">
              <w:t>) [1]</w:t>
            </w:r>
          </w:p>
        </w:tc>
      </w:tr>
      <w:tr w:rsidR="002050A8" w14:paraId="64EFD53B" w14:textId="77777777" w:rsidTr="00D32DF2">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D32DF2">
            <w:pPr>
              <w:pStyle w:val="Compact"/>
            </w:pPr>
            <w:r>
              <w:t>SessionFault (</w:t>
            </w:r>
            <w:hyperlink r:id="rId218" w:history="1">
              <w:r w:rsidRPr="005E70C1">
                <w:rPr>
                  <w:rStyle w:val="Hyperlink"/>
                </w:rPr>
                <w:t>isbm:SessionFault</w:t>
              </w:r>
            </w:hyperlink>
            <w:r>
              <w:t>)</w:t>
            </w:r>
          </w:p>
        </w:tc>
      </w:tr>
    </w:tbl>
    <w:p w14:paraId="5FD41E42" w14:textId="77777777" w:rsidR="002050A8" w:rsidRDefault="002050A8" w:rsidP="002050A8">
      <w:pPr>
        <w:pStyle w:val="Heading4"/>
      </w:pPr>
      <w:r>
        <w:lastRenderedPageBreak/>
        <w:t>REST Interface</w:t>
      </w:r>
    </w:p>
    <w:p w14:paraId="6799C468" w14:textId="77777777" w:rsidR="002050A8" w:rsidRDefault="002050A8" w:rsidP="002050A8">
      <w:pPr>
        <w:pStyle w:val="BodyText"/>
      </w:pPr>
      <w:r>
        <w:t>The Post</w:t>
      </w:r>
      <w:r w:rsidRPr="00F37CC4">
        <w:t xml:space="preserve"> </w:t>
      </w:r>
      <w:r>
        <w:t>Response general interface is mapped into a RESTful interface as an OpenAPI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9A18D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D32DF2">
            <w:pPr>
              <w:rPr>
                <w:bCs/>
              </w:rPr>
            </w:pPr>
            <w:r>
              <w:rPr>
                <w:bCs/>
              </w:rPr>
              <w:t>POST</w:t>
            </w:r>
          </w:p>
        </w:tc>
      </w:tr>
      <w:tr w:rsidR="002050A8" w14:paraId="303AF21A" w14:textId="77777777" w:rsidTr="00D32DF2">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7777777" w:rsidR="002050A8" w:rsidRPr="003B5061" w:rsidRDefault="002050A8" w:rsidP="00D32DF2">
            <w:pPr>
              <w:rPr>
                <w:bCs/>
              </w:rPr>
            </w:pPr>
            <w:r w:rsidRPr="00211B67">
              <w:rPr>
                <w:bCs/>
              </w:rPr>
              <w:t>/sessions/{session-id}/</w:t>
            </w:r>
            <w:r>
              <w:rPr>
                <w:bCs/>
              </w:rPr>
              <w:t xml:space="preserve">requests/{request-id}/responses </w:t>
            </w:r>
          </w:p>
        </w:tc>
      </w:tr>
      <w:tr w:rsidR="002050A8" w14:paraId="08D6E9C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77777777" w:rsidR="002050A8" w:rsidRDefault="002050A8" w:rsidP="00D32DF2">
            <w:r w:rsidRPr="00481990">
              <w:t>post</w:t>
            </w:r>
            <w:r>
              <w:t>Response(</w:t>
            </w:r>
            <w:hyperlink r:id="rId219" w:history="1">
              <w:r w:rsidRPr="00C9357D">
                <w:rPr>
                  <w:rStyle w:val="Hyperlink"/>
                </w:rPr>
                <w:t>json:postResponse</w:t>
              </w:r>
            </w:hyperlink>
            <w:r>
              <w:t>)</w:t>
            </w:r>
          </w:p>
          <w:p w14:paraId="66C5861F" w14:textId="77777777" w:rsidR="002050A8" w:rsidRDefault="002050A8" w:rsidP="00D32DF2">
            <w:pPr>
              <w:pStyle w:val="ListParagraph"/>
              <w:numPr>
                <w:ilvl w:val="0"/>
                <w:numId w:val="3"/>
              </w:numPr>
            </w:pPr>
            <w:r w:rsidRPr="000A6C22">
              <w:t>Message</w:t>
            </w:r>
            <w:r>
              <w:t xml:space="preserve"> (</w:t>
            </w:r>
            <w:hyperlink w:anchor="_Message" w:history="1">
              <w:r w:rsidRPr="0021268A">
                <w:rPr>
                  <w:rStyle w:val="Hyperlink"/>
                </w:rPr>
                <w:t>json:Message</w:t>
              </w:r>
            </w:hyperlink>
            <w:r>
              <w:t>) [1]</w:t>
            </w:r>
          </w:p>
          <w:p w14:paraId="42B730C6" w14:textId="77777777" w:rsidR="002050A8" w:rsidRPr="003B5061" w:rsidRDefault="002050A8" w:rsidP="00D32DF2">
            <w:pPr>
              <w:pStyle w:val="ListParagraph"/>
              <w:numPr>
                <w:ilvl w:val="1"/>
                <w:numId w:val="3"/>
              </w:numPr>
            </w:pPr>
            <w:r w:rsidRPr="000A6C22">
              <w:t>Content (</w:t>
            </w:r>
            <w:hyperlink w:anchor="_MessageContent_1">
              <w:r w:rsidRPr="0021268A">
                <w:rPr>
                  <w:rStyle w:val="Hyperlink"/>
                </w:rPr>
                <w:t>json:MessageContent</w:t>
              </w:r>
            </w:hyperlink>
            <w:r w:rsidRPr="000A6C22">
              <w:t>) [1]</w:t>
            </w:r>
          </w:p>
        </w:tc>
      </w:tr>
      <w:tr w:rsidR="002050A8" w14:paraId="300ED002" w14:textId="77777777" w:rsidTr="00D32DF2">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D32DF2">
            <w:pPr>
              <w:pStyle w:val="Compact"/>
            </w:pPr>
            <w:r>
              <w:t>201 Created</w:t>
            </w:r>
          </w:p>
        </w:tc>
      </w:tr>
      <w:tr w:rsidR="002050A8" w14:paraId="6F1E0DD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77777777" w:rsidR="002050A8" w:rsidRDefault="002050A8" w:rsidP="00D32DF2">
            <w:pPr>
              <w:pStyle w:val="Compact"/>
            </w:pPr>
            <w:r>
              <w:t>Message (json:Message)</w:t>
            </w:r>
          </w:p>
          <w:p w14:paraId="6EE1FFC5"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20" w:anchor="data-types">
              <w:r>
                <w:rPr>
                  <w:rStyle w:val="Hyperlink"/>
                </w:rPr>
                <w:t>json</w:t>
              </w:r>
              <w:r w:rsidRPr="00957F55">
                <w:rPr>
                  <w:rStyle w:val="Hyperlink"/>
                </w:rPr>
                <w:t>:string</w:t>
              </w:r>
            </w:hyperlink>
            <w:r w:rsidRPr="00957F55">
              <w:t>) [1]</w:t>
            </w:r>
          </w:p>
        </w:tc>
      </w:tr>
      <w:tr w:rsidR="002050A8" w14:paraId="0F582D80" w14:textId="77777777" w:rsidTr="00D32DF2">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D32DF2">
            <w:r>
              <w:t>SessionFault (</w:t>
            </w:r>
            <w:hyperlink r:id="rId221" w:history="1">
              <w:r w:rsidRPr="00C9357D">
                <w:rPr>
                  <w:rStyle w:val="Hyperlink"/>
                </w:rPr>
                <w:t>json:SessionFault</w:t>
              </w:r>
            </w:hyperlink>
            <w:r>
              <w:t>) – 404 Not Found</w:t>
            </w:r>
          </w:p>
          <w:p w14:paraId="10361EE6" w14:textId="77777777" w:rsidR="002050A8" w:rsidRDefault="002050A8" w:rsidP="00D32DF2">
            <w:pPr>
              <w:pStyle w:val="Compact"/>
            </w:pPr>
            <w:r>
              <w:t>SessionFault (</w:t>
            </w:r>
            <w:hyperlink r:id="rId222" w:history="1">
              <w:r w:rsidRPr="00C9357D">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provider request </w:t>
            </w:r>
            <w:r w:rsidRPr="00D44B31">
              <w:t>session type</w:t>
            </w:r>
          </w:p>
          <w:p w14:paraId="074C25F0" w14:textId="77777777" w:rsidR="002050A8" w:rsidRDefault="002050A8" w:rsidP="00D32DF2">
            <w:pPr>
              <w:pStyle w:val="Compact"/>
            </w:pPr>
          </w:p>
        </w:tc>
      </w:tr>
    </w:tbl>
    <w:p w14:paraId="44D63BA6" w14:textId="77777777" w:rsidR="002050A8" w:rsidRDefault="002050A8" w:rsidP="002050A8">
      <w:pPr>
        <w:pStyle w:val="Heading3"/>
      </w:pPr>
      <w:bookmarkStart w:id="248" w:name="_Toc34901548"/>
      <w:r>
        <w:t>Close Provider Request Session</w:t>
      </w:r>
      <w:bookmarkEnd w:id="247"/>
      <w:bookmarkEnd w:id="248"/>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r>
              <w:t>CloseProviderRequestSession</w:t>
            </w:r>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r>
              <w:t>SessionID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If the SessionID does not exist (non-existent or already closed) or does not correspond to a Request session, then a SessionFault is returned.</w:t>
            </w:r>
          </w:p>
          <w:p w14:paraId="4CFA88F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r>
              <w:t>SessionFault</w:t>
            </w:r>
          </w:p>
        </w:tc>
      </w:tr>
    </w:tbl>
    <w:p w14:paraId="230743A6" w14:textId="77777777" w:rsidR="002050A8" w:rsidRDefault="002050A8" w:rsidP="002050A8">
      <w:pPr>
        <w:pStyle w:val="Heading4"/>
      </w:pPr>
      <w:bookmarkStart w:id="249" w:name="_Toc25357193"/>
      <w:bookmarkStart w:id="250" w:name="_Toc25358170"/>
      <w:bookmarkStart w:id="251" w:name="consumer-request-service"/>
      <w:bookmarkStart w:id="252" w:name="_Toc25357194"/>
      <w:bookmarkEnd w:id="249"/>
      <w:bookmarkEnd w:id="250"/>
      <w:bookmarkEnd w:id="251"/>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7E02CD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B39D52E" w14:textId="77777777" w:rsidR="002050A8" w:rsidRPr="00BF5A6C" w:rsidRDefault="002050A8" w:rsidP="00D32DF2">
            <w:pPr>
              <w:pStyle w:val="Compact"/>
            </w:pPr>
            <w:r w:rsidRPr="00151DB9">
              <w:rPr>
                <w:b w:val="0"/>
              </w:rPr>
              <w:lastRenderedPageBreak/>
              <w:t>Input</w:t>
            </w:r>
          </w:p>
        </w:tc>
        <w:tc>
          <w:tcPr>
            <w:tcW w:w="4397" w:type="pct"/>
          </w:tcPr>
          <w:p w14:paraId="44B40088" w14:textId="77777777" w:rsidR="002050A8" w:rsidRPr="00136178" w:rsidRDefault="002050A8" w:rsidP="00D32DF2">
            <w:pPr>
              <w:rPr>
                <w:b w:val="0"/>
              </w:rPr>
            </w:pPr>
            <w:r w:rsidRPr="00114367">
              <w:rPr>
                <w:b w:val="0"/>
              </w:rPr>
              <w:t xml:space="preserve">CloseProviderRequestSession </w:t>
            </w:r>
            <w:r>
              <w:rPr>
                <w:b w:val="0"/>
              </w:rPr>
              <w:t>(</w:t>
            </w:r>
            <w:hyperlink r:id="rId223" w:history="1">
              <w:r w:rsidRPr="004B04A6">
                <w:rPr>
                  <w:rStyle w:val="Hyperlink"/>
                  <w:b w:val="0"/>
                  <w:bCs w:val="0"/>
                </w:rPr>
                <w:t>isbm:CloseProviderRequestSession</w:t>
              </w:r>
            </w:hyperlink>
            <w:r>
              <w:rPr>
                <w:b w:val="0"/>
              </w:rPr>
              <w:t>)</w:t>
            </w:r>
          </w:p>
          <w:p w14:paraId="48852B6F" w14:textId="77777777" w:rsidR="002050A8" w:rsidRPr="006C16A7" w:rsidRDefault="002050A8" w:rsidP="00D32DF2">
            <w:pPr>
              <w:pStyle w:val="ListParagraph"/>
              <w:numPr>
                <w:ilvl w:val="0"/>
                <w:numId w:val="3"/>
              </w:numPr>
              <w:rPr>
                <w:b w:val="0"/>
              </w:rPr>
            </w:pPr>
            <w:r w:rsidRPr="006C16A7">
              <w:rPr>
                <w:b w:val="0"/>
              </w:rPr>
              <w:t>SessionID</w:t>
            </w:r>
            <w:r>
              <w:rPr>
                <w:b w:val="0"/>
              </w:rPr>
              <w:t xml:space="preserve"> </w:t>
            </w:r>
            <w:r w:rsidRPr="00B212FB">
              <w:rPr>
                <w:b w:val="0"/>
              </w:rPr>
              <w:t>(</w:t>
            </w:r>
            <w:hyperlink r:id="rId224" w:anchor="string">
              <w:r w:rsidRPr="00740254">
                <w:rPr>
                  <w:rStyle w:val="Hyperlink"/>
                  <w:b w:val="0"/>
                </w:rPr>
                <w:t>xs:string</w:t>
              </w:r>
            </w:hyperlink>
            <w:r w:rsidRPr="00C418F6">
              <w:rPr>
                <w:b w:val="0"/>
              </w:rPr>
              <w:t>)</w:t>
            </w:r>
            <w:r w:rsidRPr="006C16A7">
              <w:rPr>
                <w:b w:val="0"/>
              </w:rPr>
              <w:t xml:space="preserve"> [1]</w:t>
            </w:r>
          </w:p>
        </w:tc>
      </w:tr>
      <w:tr w:rsidR="002050A8" w14:paraId="6FBEED1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r w:rsidRPr="00114367">
              <w:t>CloseProviderRequestSession</w:t>
            </w:r>
            <w:r w:rsidRPr="008E449A">
              <w:t xml:space="preserve">Response </w:t>
            </w:r>
            <w:r w:rsidRPr="00957F55">
              <w:rPr>
                <w:bCs/>
              </w:rPr>
              <w:t>(</w:t>
            </w:r>
            <w:hyperlink r:id="rId225" w:history="1">
              <w:r w:rsidRPr="004B04A6">
                <w:rPr>
                  <w:rStyle w:val="Hyperlink"/>
                  <w:bCs/>
                </w:rPr>
                <w:t>isbm:</w:t>
              </w:r>
              <w:r w:rsidRPr="004B04A6">
                <w:rPr>
                  <w:rStyle w:val="Hyperlink"/>
                </w:rPr>
                <w:t>CloseProviderRequestSessionResponse</w:t>
              </w:r>
            </w:hyperlink>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D32DF2">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r>
              <w:t>SessionFault (</w:t>
            </w:r>
            <w:hyperlink r:id="rId226" w:history="1">
              <w:r w:rsidRPr="005E70C1">
                <w:rPr>
                  <w:rStyle w:val="Hyperlink"/>
                </w:rPr>
                <w:t>isbm:SessionFault</w:t>
              </w:r>
            </w:hyperlink>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The Close Provider Request Session general interface is mapped into a RESTful interface as an OpenAPI description according to the following rules.</w:t>
      </w:r>
    </w:p>
    <w:p w14:paraId="58DF0940"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82CB1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D32DF2">
            <w:pPr>
              <w:pStyle w:val="Compact"/>
            </w:pPr>
            <w:r w:rsidRPr="003B5061">
              <w:t>HTTP M</w:t>
            </w:r>
            <w:r>
              <w:t>ethod</w:t>
            </w:r>
          </w:p>
        </w:tc>
        <w:tc>
          <w:tcPr>
            <w:tcW w:w="4397" w:type="pct"/>
          </w:tcPr>
          <w:p w14:paraId="72F33B09" w14:textId="77777777" w:rsidR="002050A8" w:rsidRPr="003B5061" w:rsidRDefault="002050A8" w:rsidP="00D32DF2">
            <w:pPr>
              <w:rPr>
                <w:bCs/>
              </w:rPr>
            </w:pPr>
            <w:r>
              <w:rPr>
                <w:bCs/>
              </w:rPr>
              <w:t>DELETE</w:t>
            </w:r>
          </w:p>
        </w:tc>
      </w:tr>
      <w:tr w:rsidR="002050A8" w14:paraId="09DF7947" w14:textId="77777777" w:rsidTr="00D32DF2">
        <w:tc>
          <w:tcPr>
            <w:tcW w:w="603" w:type="pct"/>
          </w:tcPr>
          <w:p w14:paraId="659E4389" w14:textId="77777777" w:rsidR="002050A8" w:rsidRPr="003B5061" w:rsidRDefault="002050A8" w:rsidP="00D32DF2">
            <w:pPr>
              <w:pStyle w:val="Compact"/>
            </w:pPr>
            <w:r>
              <w:t xml:space="preserve">URL </w:t>
            </w:r>
          </w:p>
        </w:tc>
        <w:tc>
          <w:tcPr>
            <w:tcW w:w="4397" w:type="pct"/>
          </w:tcPr>
          <w:p w14:paraId="0391C281" w14:textId="77777777" w:rsidR="002050A8" w:rsidRPr="003B5061" w:rsidRDefault="002050A8" w:rsidP="00D32DF2">
            <w:pPr>
              <w:rPr>
                <w:bCs/>
              </w:rPr>
            </w:pPr>
            <w:r w:rsidRPr="002D240C">
              <w:rPr>
                <w:bCs/>
              </w:rPr>
              <w:t>/sessions/{session-id}</w:t>
            </w:r>
          </w:p>
        </w:tc>
      </w:tr>
      <w:tr w:rsidR="002050A8" w14:paraId="1801D6C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D32DF2">
            <w:pPr>
              <w:pStyle w:val="Compact"/>
            </w:pPr>
            <w:r>
              <w:t>HTTP Body</w:t>
            </w:r>
          </w:p>
        </w:tc>
        <w:tc>
          <w:tcPr>
            <w:tcW w:w="4397" w:type="pct"/>
          </w:tcPr>
          <w:p w14:paraId="6C2D1169" w14:textId="77777777" w:rsidR="002050A8" w:rsidRPr="003B5061" w:rsidRDefault="002050A8" w:rsidP="00D32DF2">
            <w:r>
              <w:t>N/A</w:t>
            </w:r>
          </w:p>
        </w:tc>
      </w:tr>
      <w:tr w:rsidR="002050A8" w14:paraId="093809F2" w14:textId="77777777" w:rsidTr="00D32DF2">
        <w:tc>
          <w:tcPr>
            <w:tcW w:w="603" w:type="pct"/>
          </w:tcPr>
          <w:p w14:paraId="1998ED27" w14:textId="77777777" w:rsidR="002050A8" w:rsidRDefault="002050A8" w:rsidP="00D32DF2">
            <w:pPr>
              <w:pStyle w:val="Compact"/>
            </w:pPr>
            <w:r>
              <w:t>HTTP Response (Success)</w:t>
            </w:r>
          </w:p>
        </w:tc>
        <w:tc>
          <w:tcPr>
            <w:tcW w:w="4397" w:type="pct"/>
          </w:tcPr>
          <w:p w14:paraId="1ACEC3BE" w14:textId="77777777" w:rsidR="002050A8" w:rsidRDefault="002050A8" w:rsidP="00D32DF2">
            <w:pPr>
              <w:pStyle w:val="Compact"/>
            </w:pPr>
            <w:r>
              <w:t>204 No Content</w:t>
            </w:r>
          </w:p>
        </w:tc>
      </w:tr>
      <w:tr w:rsidR="002050A8" w14:paraId="45243E8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D32DF2">
            <w:pPr>
              <w:pStyle w:val="Compact"/>
            </w:pPr>
            <w:r>
              <w:t>Output</w:t>
            </w:r>
          </w:p>
        </w:tc>
        <w:tc>
          <w:tcPr>
            <w:tcW w:w="4397" w:type="pct"/>
          </w:tcPr>
          <w:p w14:paraId="158C5EF9" w14:textId="77777777" w:rsidR="002050A8" w:rsidRDefault="002050A8" w:rsidP="00D32DF2">
            <w:r>
              <w:t>N/A</w:t>
            </w:r>
          </w:p>
        </w:tc>
      </w:tr>
      <w:tr w:rsidR="002050A8" w14:paraId="5BE10E4B" w14:textId="77777777" w:rsidTr="00D32DF2">
        <w:trPr>
          <w:trHeight w:val="972"/>
        </w:trPr>
        <w:tc>
          <w:tcPr>
            <w:tcW w:w="603" w:type="pct"/>
          </w:tcPr>
          <w:p w14:paraId="1A8003EF" w14:textId="77777777" w:rsidR="002050A8" w:rsidRDefault="002050A8" w:rsidP="00D32DF2">
            <w:pPr>
              <w:pStyle w:val="Compact"/>
            </w:pPr>
            <w:r>
              <w:t>HTTP Response</w:t>
            </w:r>
          </w:p>
          <w:p w14:paraId="3C23AC76" w14:textId="77777777" w:rsidR="002050A8" w:rsidRDefault="002050A8" w:rsidP="00D32DF2">
            <w:pPr>
              <w:pStyle w:val="Compact"/>
            </w:pPr>
            <w:r>
              <w:t>(Error)</w:t>
            </w:r>
          </w:p>
        </w:tc>
        <w:tc>
          <w:tcPr>
            <w:tcW w:w="4397" w:type="pct"/>
          </w:tcPr>
          <w:p w14:paraId="3F9BED07" w14:textId="77777777" w:rsidR="002050A8" w:rsidRDefault="002050A8" w:rsidP="00D32DF2">
            <w:r>
              <w:t>SessionFault (</w:t>
            </w:r>
            <w:hyperlink r:id="rId227" w:history="1">
              <w:r w:rsidRPr="00C9357D">
                <w:rPr>
                  <w:rStyle w:val="Hyperlink"/>
                </w:rPr>
                <w:t>json:SessionFault</w:t>
              </w:r>
            </w:hyperlink>
            <w:r>
              <w:t>) – 404 Not Found</w:t>
            </w:r>
          </w:p>
        </w:tc>
      </w:tr>
    </w:tbl>
    <w:p w14:paraId="63EE2A89" w14:textId="77777777" w:rsidR="002050A8" w:rsidRDefault="002050A8" w:rsidP="002050A8">
      <w:pPr>
        <w:pStyle w:val="Heading2"/>
      </w:pPr>
      <w:bookmarkStart w:id="253" w:name="_Toc34901549"/>
      <w:r>
        <w:t>Consumer Request Service</w:t>
      </w:r>
      <w:bookmarkEnd w:id="252"/>
      <w:bookmarkEnd w:id="253"/>
    </w:p>
    <w:p w14:paraId="42E2BB10" w14:textId="77777777" w:rsidR="002050A8" w:rsidRDefault="002050A8" w:rsidP="002050A8">
      <w:pPr>
        <w:pStyle w:val="BodyText"/>
      </w:pPr>
      <w:bookmarkStart w:id="254" w:name="open-consumer-request-session"/>
      <w:bookmarkStart w:id="255" w:name="_Hlk27139875"/>
      <w:bookmarkStart w:id="256" w:name="_Toc25357195"/>
      <w:bookmarkEnd w:id="254"/>
      <w:r>
        <w:t xml:space="preserve">The Consumer Request Service for SOAP Interface is </w:t>
      </w:r>
      <w:hyperlink r:id="rId228">
        <w:r>
          <w:rPr>
            <w:rStyle w:val="Hyperlink"/>
          </w:rPr>
          <w:t>available as a WSDL description</w:t>
        </w:r>
      </w:hyperlink>
      <w:r>
        <w:t xml:space="preserve"> and for REST Interface is </w:t>
      </w:r>
      <w:hyperlink r:id="rId229"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bookmarkEnd w:id="255"/>
    </w:p>
    <w:p w14:paraId="0F2F20DE" w14:textId="77777777" w:rsidR="002050A8" w:rsidRDefault="002050A8" w:rsidP="002050A8">
      <w:pPr>
        <w:pStyle w:val="Heading3"/>
      </w:pPr>
      <w:bookmarkStart w:id="257" w:name="_Toc34901550"/>
      <w:r>
        <w:t>Open Consumer Request Session</w:t>
      </w:r>
      <w:bookmarkEnd w:id="256"/>
      <w:bookmarkEnd w:id="257"/>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r>
              <w:t>OpenConsumerRequestSession</w:t>
            </w:r>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r>
              <w:t>ChannelURI [1]</w:t>
            </w:r>
          </w:p>
          <w:p w14:paraId="4785F934" w14:textId="77777777" w:rsidR="002050A8" w:rsidRDefault="002050A8" w:rsidP="00D32DF2">
            <w:r>
              <w:t>ListenerURL [0..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If the ChannelURI does not exist, then a ChannelFault is returned.</w:t>
            </w:r>
          </w:p>
          <w:p w14:paraId="3B121138"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3F2B76B9" w14:textId="77777777" w:rsidR="002050A8" w:rsidRDefault="002050A8" w:rsidP="00D32DF2">
            <w:r>
              <w:t>If the channel type is not a Request type, then an OperationFault is returned.</w:t>
            </w:r>
          </w:p>
        </w:tc>
      </w:tr>
      <w:tr w:rsidR="002050A8" w14:paraId="0D08535D" w14:textId="77777777" w:rsidTr="00D32DF2">
        <w:tc>
          <w:tcPr>
            <w:tcW w:w="0" w:type="auto"/>
          </w:tcPr>
          <w:p w14:paraId="367A1AF0" w14:textId="77777777" w:rsidR="002050A8" w:rsidRDefault="002050A8" w:rsidP="00D32DF2">
            <w:pPr>
              <w:pStyle w:val="Compact"/>
            </w:pPr>
            <w:r>
              <w:lastRenderedPageBreak/>
              <w:t>Output</w:t>
            </w:r>
          </w:p>
        </w:tc>
        <w:tc>
          <w:tcPr>
            <w:tcW w:w="0" w:type="auto"/>
          </w:tcPr>
          <w:p w14:paraId="05684AC0" w14:textId="77777777" w:rsidR="002050A8" w:rsidRDefault="002050A8" w:rsidP="00D32DF2">
            <w:pPr>
              <w:pStyle w:val="Compact"/>
            </w:pPr>
            <w:r>
              <w:t>SessionID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r>
              <w:t>ChannelFault</w:t>
            </w:r>
          </w:p>
          <w:p w14:paraId="2D1D6E72" w14:textId="77777777" w:rsidR="002050A8" w:rsidRDefault="002050A8" w:rsidP="00D32DF2">
            <w:r>
              <w:t>OperationFault</w:t>
            </w:r>
          </w:p>
        </w:tc>
      </w:tr>
    </w:tbl>
    <w:p w14:paraId="1A919087" w14:textId="77777777" w:rsidR="002050A8" w:rsidRDefault="002050A8" w:rsidP="002050A8">
      <w:pPr>
        <w:pStyle w:val="Heading4"/>
      </w:pPr>
      <w:bookmarkStart w:id="258" w:name="post-request"/>
      <w:bookmarkStart w:id="259" w:name="_Toc25357196"/>
      <w:bookmarkEnd w:id="258"/>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73F0619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54D320" w14:textId="77777777" w:rsidR="002050A8" w:rsidRPr="00BF5A6C" w:rsidRDefault="002050A8" w:rsidP="00D32DF2">
            <w:pPr>
              <w:pStyle w:val="Compact"/>
            </w:pPr>
            <w:r w:rsidRPr="00151DB9">
              <w:rPr>
                <w:b w:val="0"/>
              </w:rPr>
              <w:t>Input</w:t>
            </w:r>
          </w:p>
        </w:tc>
        <w:tc>
          <w:tcPr>
            <w:tcW w:w="4397" w:type="pct"/>
          </w:tcPr>
          <w:p w14:paraId="0D347215" w14:textId="77777777" w:rsidR="002050A8" w:rsidRPr="00136178" w:rsidRDefault="002050A8" w:rsidP="00D32DF2">
            <w:pPr>
              <w:rPr>
                <w:b w:val="0"/>
              </w:rPr>
            </w:pPr>
            <w:r w:rsidRPr="006A0154">
              <w:rPr>
                <w:b w:val="0"/>
              </w:rPr>
              <w:t>Open</w:t>
            </w:r>
            <w:r w:rsidRPr="006B30B5">
              <w:rPr>
                <w:b w:val="0"/>
              </w:rPr>
              <w:t>Consumer</w:t>
            </w:r>
            <w:r w:rsidRPr="006A0154">
              <w:rPr>
                <w:b w:val="0"/>
              </w:rPr>
              <w:t xml:space="preserve">RequestSession </w:t>
            </w:r>
            <w:r>
              <w:rPr>
                <w:b w:val="0"/>
              </w:rPr>
              <w:t>(</w:t>
            </w:r>
            <w:hyperlink r:id="rId230" w:history="1">
              <w:r w:rsidRPr="00E225A7">
                <w:rPr>
                  <w:rStyle w:val="Hyperlink"/>
                  <w:b w:val="0"/>
                  <w:bCs w:val="0"/>
                </w:rPr>
                <w:t>isbm:OpenConsumerRequestSession</w:t>
              </w:r>
            </w:hyperlink>
            <w:r>
              <w:rPr>
                <w:b w:val="0"/>
              </w:rPr>
              <w:t>)</w:t>
            </w:r>
          </w:p>
          <w:p w14:paraId="3009420F" w14:textId="77777777" w:rsidR="002050A8" w:rsidRPr="006A0154" w:rsidRDefault="002050A8" w:rsidP="00D32DF2">
            <w:pPr>
              <w:pStyle w:val="ListParagraph"/>
              <w:numPr>
                <w:ilvl w:val="0"/>
                <w:numId w:val="3"/>
              </w:numPr>
              <w:rPr>
                <w:b w:val="0"/>
              </w:rPr>
            </w:pPr>
            <w:r w:rsidRPr="006A0154">
              <w:rPr>
                <w:b w:val="0"/>
              </w:rPr>
              <w:t>ChannelURI (</w:t>
            </w:r>
            <w:hyperlink r:id="rId231" w:anchor="string" w:history="1">
              <w:r w:rsidRPr="00727C15">
                <w:rPr>
                  <w:rStyle w:val="Hyperlink"/>
                  <w:b w:val="0"/>
                  <w:bCs w:val="0"/>
                </w:rPr>
                <w:t>xs:string</w:t>
              </w:r>
            </w:hyperlink>
            <w:r w:rsidRPr="006A0154">
              <w:rPr>
                <w:b w:val="0"/>
              </w:rPr>
              <w:t>) [1]</w:t>
            </w:r>
          </w:p>
          <w:p w14:paraId="6E37F64A" w14:textId="77777777" w:rsidR="002050A8" w:rsidRPr="00B303C3" w:rsidRDefault="002050A8" w:rsidP="00D32DF2">
            <w:pPr>
              <w:pStyle w:val="ListParagraph"/>
              <w:numPr>
                <w:ilvl w:val="0"/>
                <w:numId w:val="3"/>
              </w:numPr>
              <w:rPr>
                <w:b w:val="0"/>
              </w:rPr>
            </w:pPr>
            <w:r w:rsidRPr="006A0154">
              <w:rPr>
                <w:b w:val="0"/>
              </w:rPr>
              <w:t>ListenerURL (</w:t>
            </w:r>
            <w:hyperlink r:id="rId232" w:anchor="string" w:history="1">
              <w:r w:rsidRPr="00727C15">
                <w:rPr>
                  <w:rStyle w:val="Hyperlink"/>
                  <w:b w:val="0"/>
                  <w:bCs w:val="0"/>
                </w:rPr>
                <w:t>xs:string</w:t>
              </w:r>
            </w:hyperlink>
            <w:r w:rsidRPr="006A0154">
              <w:rPr>
                <w:b w:val="0"/>
              </w:rPr>
              <w:t>) [0..1]</w:t>
            </w:r>
          </w:p>
        </w:tc>
      </w:tr>
      <w:tr w:rsidR="002050A8" w14:paraId="7AB7BD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D32DF2">
            <w:pPr>
              <w:rPr>
                <w:bCs/>
              </w:rPr>
            </w:pPr>
            <w:r w:rsidRPr="00AF2C4F">
              <w:t>OpenConsumerRequestSessionResponse</w:t>
            </w:r>
            <w:r w:rsidRPr="006A0154">
              <w:rPr>
                <w:b/>
              </w:rPr>
              <w:t xml:space="preserve"> </w:t>
            </w:r>
            <w:r w:rsidRPr="00957F55">
              <w:rPr>
                <w:bCs/>
              </w:rPr>
              <w:t>(</w:t>
            </w:r>
            <w:hyperlink r:id="rId233" w:history="1">
              <w:r w:rsidRPr="00E225A7">
                <w:rPr>
                  <w:rStyle w:val="Hyperlink"/>
                  <w:bCs/>
                </w:rPr>
                <w:t>isbm:</w:t>
              </w:r>
              <w:r w:rsidRPr="00E225A7">
                <w:rPr>
                  <w:rStyle w:val="Hyperlink"/>
                </w:rPr>
                <w:t>OpenConsumerRequestSessionResponse</w:t>
              </w:r>
            </w:hyperlink>
            <w:r w:rsidRPr="00957F55">
              <w:rPr>
                <w:bCs/>
              </w:rPr>
              <w:t>)</w:t>
            </w:r>
          </w:p>
          <w:p w14:paraId="13428A13" w14:textId="77777777" w:rsidR="002050A8" w:rsidRPr="00957F55" w:rsidRDefault="002050A8" w:rsidP="00D32DF2">
            <w:pPr>
              <w:pStyle w:val="ListParagraph"/>
              <w:numPr>
                <w:ilvl w:val="0"/>
                <w:numId w:val="3"/>
              </w:numPr>
            </w:pPr>
            <w:r>
              <w:t>SessionID (</w:t>
            </w:r>
            <w:hyperlink r:id="rId234" w:anchor="string">
              <w:r>
                <w:rPr>
                  <w:rStyle w:val="Hyperlink"/>
                </w:rPr>
                <w:t>xs:string</w:t>
              </w:r>
            </w:hyperlink>
            <w:r>
              <w:t>) [1]</w:t>
            </w:r>
          </w:p>
        </w:tc>
      </w:tr>
      <w:tr w:rsidR="002050A8" w14:paraId="2182E0C6" w14:textId="77777777" w:rsidTr="00D32DF2">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D32DF2">
            <w:r>
              <w:t>ChannelFault (</w:t>
            </w:r>
            <w:hyperlink r:id="rId235" w:history="1">
              <w:r w:rsidRPr="00E225A7">
                <w:rPr>
                  <w:rStyle w:val="Hyperlink"/>
                </w:rPr>
                <w:t>isbm:ChannelFault</w:t>
              </w:r>
            </w:hyperlink>
            <w:r>
              <w:t>)</w:t>
            </w:r>
          </w:p>
          <w:p w14:paraId="295AF557" w14:textId="77777777" w:rsidR="002050A8" w:rsidRDefault="002050A8" w:rsidP="00D32DF2">
            <w:pPr>
              <w:pStyle w:val="Compact"/>
            </w:pPr>
            <w:r>
              <w:t>OperationFault (</w:t>
            </w:r>
            <w:hyperlink r:id="rId236" w:history="1">
              <w:r w:rsidRPr="00E225A7">
                <w:rPr>
                  <w:rStyle w:val="Hyperlink"/>
                </w:rPr>
                <w:t>isbm:OperationFault</w:t>
              </w:r>
            </w:hyperlink>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The Open Consumer Request Session general interface is mapped into a RESTful interface as an OpenAPI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792F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D32DF2">
            <w:pPr>
              <w:rPr>
                <w:bCs/>
              </w:rPr>
            </w:pPr>
            <w:r>
              <w:rPr>
                <w:bCs/>
              </w:rPr>
              <w:t>POST</w:t>
            </w:r>
          </w:p>
        </w:tc>
      </w:tr>
      <w:tr w:rsidR="002050A8" w14:paraId="6DFF6D0B" w14:textId="77777777" w:rsidTr="00D32DF2">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77777777" w:rsidR="002050A8" w:rsidRPr="003B5061" w:rsidRDefault="002050A8" w:rsidP="00D32DF2">
            <w:pPr>
              <w:rPr>
                <w:bCs/>
              </w:rPr>
            </w:pPr>
            <w:r w:rsidRPr="00F71AAD">
              <w:rPr>
                <w:bCs/>
              </w:rPr>
              <w:t>/channels/{channel-id}/consumer-request-sessions</w:t>
            </w:r>
          </w:p>
        </w:tc>
      </w:tr>
      <w:tr w:rsidR="002050A8" w14:paraId="70589CB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77777777" w:rsidR="002050A8" w:rsidRPr="005D5D3E" w:rsidRDefault="002050A8" w:rsidP="00D32DF2">
            <w:r w:rsidRPr="005D5D3E">
              <w:t>openConsumerRequestSession</w:t>
            </w:r>
            <w:r>
              <w:t xml:space="preserve"> (</w:t>
            </w:r>
            <w:hyperlink r:id="rId237" w:history="1">
              <w:r w:rsidRPr="00C3501A">
                <w:rPr>
                  <w:rStyle w:val="Hyperlink"/>
                </w:rPr>
                <w:t>json:openConsumerRequestSession</w:t>
              </w:r>
            </w:hyperlink>
            <w:r>
              <w:t>)</w:t>
            </w:r>
          </w:p>
          <w:p w14:paraId="42F2C3AA" w14:textId="77777777" w:rsidR="002050A8" w:rsidRDefault="002050A8" w:rsidP="00D32DF2">
            <w:pPr>
              <w:pStyle w:val="ListParagraph"/>
              <w:numPr>
                <w:ilvl w:val="0"/>
                <w:numId w:val="3"/>
              </w:numPr>
            </w:pPr>
            <w:r w:rsidRPr="00B50C99">
              <w:rPr>
                <w:bCs/>
              </w:rPr>
              <w:t>Session</w:t>
            </w:r>
            <w:r>
              <w:t xml:space="preserve"> (</w:t>
            </w:r>
            <w:hyperlink w:anchor="_Session" w:history="1">
              <w:r w:rsidRPr="00F56465">
                <w:rPr>
                  <w:rStyle w:val="Hyperlink"/>
                </w:rPr>
                <w:t>json:Session</w:t>
              </w:r>
            </w:hyperlink>
            <w:r>
              <w:t>)</w:t>
            </w:r>
          </w:p>
          <w:p w14:paraId="76492D37" w14:textId="77777777" w:rsidR="002050A8" w:rsidRPr="003B5061" w:rsidRDefault="002050A8" w:rsidP="00D32DF2">
            <w:pPr>
              <w:pStyle w:val="ListParagraph"/>
              <w:numPr>
                <w:ilvl w:val="1"/>
                <w:numId w:val="3"/>
              </w:numPr>
            </w:pPr>
            <w:r>
              <w:t>ListenerURL “</w:t>
            </w:r>
            <w:r w:rsidRPr="00AB2B85">
              <w:t>listenerUrl</w:t>
            </w:r>
            <w:r>
              <w:t>” (</w:t>
            </w:r>
            <w:hyperlink r:id="rId238" w:anchor="data-types">
              <w:r>
                <w:rPr>
                  <w:rStyle w:val="Hyperlink"/>
                </w:rPr>
                <w:t>json</w:t>
              </w:r>
              <w:r w:rsidRPr="00957F55">
                <w:rPr>
                  <w:rStyle w:val="Hyperlink"/>
                </w:rPr>
                <w:t>:string</w:t>
              </w:r>
            </w:hyperlink>
            <w:r>
              <w:t>) [0..1]</w:t>
            </w:r>
          </w:p>
        </w:tc>
      </w:tr>
      <w:tr w:rsidR="002050A8" w14:paraId="701A6048" w14:textId="77777777" w:rsidTr="00D32DF2">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D32DF2">
            <w:pPr>
              <w:pStyle w:val="Compact"/>
            </w:pPr>
            <w:r>
              <w:t>201 Created</w:t>
            </w:r>
          </w:p>
        </w:tc>
      </w:tr>
      <w:tr w:rsidR="002050A8" w14:paraId="6AA57E8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77777777" w:rsidR="002050A8" w:rsidRDefault="002050A8" w:rsidP="00D32DF2">
            <w:pPr>
              <w:pStyle w:val="Compact"/>
            </w:pPr>
            <w:r>
              <w:t>Session (</w:t>
            </w:r>
            <w:hyperlink w:anchor="_Session" w:history="1">
              <w:r w:rsidRPr="00F56465">
                <w:rPr>
                  <w:rStyle w:val="Hyperlink"/>
                </w:rPr>
                <w:t>json:Session</w:t>
              </w:r>
            </w:hyperlink>
            <w:r>
              <w:t>)</w:t>
            </w:r>
          </w:p>
          <w:p w14:paraId="01C4816A"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239" w:anchor="data-types" w:history="1">
              <w:r w:rsidRPr="005A0993">
                <w:rPr>
                  <w:rStyle w:val="Hyperlink"/>
                </w:rPr>
                <w:t>json:string</w:t>
              </w:r>
            </w:hyperlink>
            <w:r>
              <w:t>) [1]</w:t>
            </w:r>
          </w:p>
        </w:tc>
      </w:tr>
      <w:tr w:rsidR="002050A8" w14:paraId="3E48E625" w14:textId="77777777" w:rsidTr="00D32DF2">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D32DF2">
            <w:r>
              <w:t>ChannelFault (</w:t>
            </w:r>
            <w:hyperlink r:id="rId240" w:history="1">
              <w:r w:rsidRPr="00C3501A">
                <w:rPr>
                  <w:rStyle w:val="Hyperlink"/>
                </w:rPr>
                <w:t>json:ChannelFault</w:t>
              </w:r>
            </w:hyperlink>
            <w:r>
              <w:t>) – 404 Not Found</w:t>
            </w:r>
          </w:p>
          <w:p w14:paraId="7B5D1DB0" w14:textId="77777777" w:rsidR="002050A8" w:rsidRDefault="002050A8" w:rsidP="00D32DF2">
            <w:r>
              <w:t>OperationFault (</w:t>
            </w:r>
            <w:hyperlink r:id="rId241" w:history="1">
              <w:r w:rsidRPr="00C3501A">
                <w:rPr>
                  <w:rStyle w:val="Hyperlink"/>
                </w:rPr>
                <w:t>json:OperationFault</w:t>
              </w:r>
            </w:hyperlink>
            <w:r>
              <w:t>) – 422 U</w:t>
            </w:r>
            <w:r w:rsidRPr="002E61D1">
              <w:t xml:space="preserve">nprocessable </w:t>
            </w:r>
            <w:r>
              <w:t>E</w:t>
            </w:r>
            <w:r w:rsidRPr="002E61D1">
              <w:t>ntity</w:t>
            </w:r>
          </w:p>
        </w:tc>
      </w:tr>
    </w:tbl>
    <w:p w14:paraId="0DB1E100" w14:textId="77777777" w:rsidR="002050A8" w:rsidRDefault="002050A8" w:rsidP="002050A8">
      <w:pPr>
        <w:pStyle w:val="Heading3"/>
      </w:pPr>
      <w:bookmarkStart w:id="260" w:name="_Toc34901551"/>
      <w:r>
        <w:lastRenderedPageBreak/>
        <w:t>Post Request</w:t>
      </w:r>
      <w:bookmarkEnd w:id="259"/>
      <w:bookmarkEnd w:id="260"/>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r>
              <w:t>PostRequest</w:t>
            </w:r>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r>
              <w:t>SessionID [1]</w:t>
            </w:r>
          </w:p>
          <w:p w14:paraId="3D6C42CB" w14:textId="77777777" w:rsidR="002050A8" w:rsidRDefault="002050A8" w:rsidP="00D32DF2">
            <w:r>
              <w:t>MessageContent [1]</w:t>
            </w:r>
          </w:p>
          <w:p w14:paraId="7D4B3923" w14:textId="77777777" w:rsidR="002050A8" w:rsidRDefault="002050A8" w:rsidP="00D32DF2">
            <w:r>
              <w:t>Topic [1]</w:t>
            </w:r>
          </w:p>
          <w:p w14:paraId="49DBFA49" w14:textId="77777777" w:rsidR="002050A8" w:rsidRDefault="002050A8" w:rsidP="00D32DF2">
            <w:r>
              <w:t>Expiry [0..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If the SessionID does not exist or does not correspond to a consumer request session, then a SessionFault is returned.</w:t>
            </w:r>
          </w:p>
          <w:p w14:paraId="1A5180E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r>
              <w:t>MessageID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r>
              <w:t>SessionFault</w:t>
            </w:r>
          </w:p>
        </w:tc>
      </w:tr>
    </w:tbl>
    <w:p w14:paraId="2A9910B1" w14:textId="77777777" w:rsidR="002050A8" w:rsidRDefault="002050A8" w:rsidP="002050A8">
      <w:pPr>
        <w:pStyle w:val="Heading4"/>
      </w:pPr>
      <w:bookmarkStart w:id="261" w:name="expire-request"/>
      <w:bookmarkStart w:id="262" w:name="_Toc25357197"/>
      <w:bookmarkEnd w:id="261"/>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F998AF7"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01DD83A" w14:textId="77777777" w:rsidR="002050A8" w:rsidRPr="00BF5A6C" w:rsidRDefault="002050A8" w:rsidP="00D32DF2">
            <w:pPr>
              <w:pStyle w:val="Compact"/>
            </w:pPr>
            <w:r w:rsidRPr="00151DB9">
              <w:rPr>
                <w:b w:val="0"/>
              </w:rPr>
              <w:t>Input</w:t>
            </w:r>
          </w:p>
        </w:tc>
        <w:tc>
          <w:tcPr>
            <w:tcW w:w="4397" w:type="pct"/>
          </w:tcPr>
          <w:p w14:paraId="23FD1053" w14:textId="77777777" w:rsidR="002050A8" w:rsidRPr="00136178" w:rsidRDefault="002050A8" w:rsidP="00D32DF2">
            <w:pPr>
              <w:rPr>
                <w:b w:val="0"/>
              </w:rPr>
            </w:pPr>
            <w:r w:rsidRPr="00136178">
              <w:rPr>
                <w:b w:val="0"/>
              </w:rPr>
              <w:t>Post</w:t>
            </w:r>
            <w:r>
              <w:rPr>
                <w:b w:val="0"/>
              </w:rPr>
              <w:t>Request (</w:t>
            </w:r>
            <w:hyperlink r:id="rId242" w:history="1">
              <w:r w:rsidRPr="00645835">
                <w:rPr>
                  <w:rStyle w:val="Hyperlink"/>
                  <w:b w:val="0"/>
                  <w:bCs w:val="0"/>
                </w:rPr>
                <w:t>isbm:PostRequest</w:t>
              </w:r>
            </w:hyperlink>
            <w:r>
              <w:rPr>
                <w:b w:val="0"/>
              </w:rPr>
              <w:t>)</w:t>
            </w:r>
          </w:p>
          <w:p w14:paraId="3E67FF2B" w14:textId="77777777" w:rsidR="002050A8" w:rsidRPr="00C418F6" w:rsidRDefault="002050A8" w:rsidP="00D32DF2">
            <w:pPr>
              <w:pStyle w:val="ListParagraph"/>
              <w:numPr>
                <w:ilvl w:val="0"/>
                <w:numId w:val="3"/>
              </w:numPr>
              <w:rPr>
                <w:b w:val="0"/>
              </w:rPr>
            </w:pPr>
            <w:r w:rsidRPr="00B212FB">
              <w:rPr>
                <w:b w:val="0"/>
              </w:rPr>
              <w:t>SessionID (</w:t>
            </w:r>
            <w:hyperlink r:id="rId243" w:anchor="string">
              <w:r w:rsidRPr="00663B34">
                <w:rPr>
                  <w:rStyle w:val="Hyperlink"/>
                  <w:b w:val="0"/>
                  <w:bCs w:val="0"/>
                </w:rPr>
                <w:t>xs:string</w:t>
              </w:r>
            </w:hyperlink>
            <w:r w:rsidRPr="00C418F6">
              <w:rPr>
                <w:b w:val="0"/>
              </w:rPr>
              <w:t>) [1]</w:t>
            </w:r>
          </w:p>
          <w:p w14:paraId="36B4E53F" w14:textId="77777777" w:rsidR="002050A8" w:rsidRPr="00C418F6" w:rsidRDefault="002050A8" w:rsidP="00D32DF2">
            <w:pPr>
              <w:pStyle w:val="ListParagraph"/>
              <w:numPr>
                <w:ilvl w:val="0"/>
                <w:numId w:val="3"/>
              </w:numPr>
              <w:rPr>
                <w:b w:val="0"/>
              </w:rPr>
            </w:pPr>
            <w:r w:rsidRPr="00C418F6">
              <w:rPr>
                <w:b w:val="0"/>
              </w:rPr>
              <w:t>MessageContent (</w:t>
            </w:r>
            <w:hyperlink w:anchor="_MessageContent_2">
              <w:r w:rsidRPr="004B155D">
                <w:rPr>
                  <w:rStyle w:val="Hyperlink"/>
                  <w:b w:val="0"/>
                  <w:bCs w:val="0"/>
                </w:rPr>
                <w:t>isbm:MessageContent</w:t>
              </w:r>
            </w:hyperlink>
            <w:r w:rsidRPr="00C418F6">
              <w:rPr>
                <w:b w:val="0"/>
              </w:rPr>
              <w:t>) [1]</w:t>
            </w:r>
          </w:p>
          <w:p w14:paraId="54CB6672" w14:textId="77777777" w:rsidR="002050A8" w:rsidRPr="00B212FB" w:rsidRDefault="002050A8" w:rsidP="00D32DF2">
            <w:pPr>
              <w:pStyle w:val="ListParagraph"/>
              <w:numPr>
                <w:ilvl w:val="0"/>
                <w:numId w:val="3"/>
              </w:numPr>
              <w:rPr>
                <w:b w:val="0"/>
              </w:rPr>
            </w:pPr>
            <w:r w:rsidRPr="00B212FB">
              <w:rPr>
                <w:b w:val="0"/>
              </w:rPr>
              <w:t>Topic (</w:t>
            </w:r>
            <w:hyperlink r:id="rId244" w:anchor="string">
              <w:r w:rsidRPr="00B212FB">
                <w:rPr>
                  <w:rStyle w:val="Hyperlink"/>
                  <w:b w:val="0"/>
                </w:rPr>
                <w:t>xs:string</w:t>
              </w:r>
            </w:hyperlink>
            <w:r w:rsidRPr="00B212FB">
              <w:rPr>
                <w:b w:val="0"/>
              </w:rPr>
              <w:t>) [1..*]</w:t>
            </w:r>
          </w:p>
          <w:p w14:paraId="1A2604F9" w14:textId="77777777" w:rsidR="002050A8" w:rsidRPr="00B212FB" w:rsidRDefault="002050A8" w:rsidP="00D32DF2">
            <w:pPr>
              <w:pStyle w:val="ListParagraph"/>
              <w:numPr>
                <w:ilvl w:val="0"/>
                <w:numId w:val="3"/>
              </w:numPr>
              <w:rPr>
                <w:b w:val="0"/>
              </w:rPr>
            </w:pPr>
            <w:r w:rsidRPr="00B212FB">
              <w:rPr>
                <w:b w:val="0"/>
              </w:rPr>
              <w:t>Expiry (</w:t>
            </w:r>
            <w:hyperlink r:id="rId245" w:anchor="duration">
              <w:r w:rsidRPr="00B212FB">
                <w:rPr>
                  <w:rStyle w:val="Hyperlink"/>
                  <w:b w:val="0"/>
                </w:rPr>
                <w:t>xs:duration</w:t>
              </w:r>
            </w:hyperlink>
            <w:r w:rsidRPr="00B212FB">
              <w:rPr>
                <w:b w:val="0"/>
              </w:rPr>
              <w:t>) [0..1]</w:t>
            </w:r>
          </w:p>
        </w:tc>
      </w:tr>
      <w:tr w:rsidR="002050A8" w14:paraId="3CD61D0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r w:rsidRPr="008E449A">
              <w:t>Post</w:t>
            </w:r>
            <w:r>
              <w:t>Request</w:t>
            </w:r>
            <w:r w:rsidRPr="008E449A">
              <w:t xml:space="preserve">Response </w:t>
            </w:r>
            <w:r w:rsidRPr="00957F55">
              <w:rPr>
                <w:bCs/>
              </w:rPr>
              <w:t>(</w:t>
            </w:r>
            <w:hyperlink r:id="rId246" w:history="1">
              <w:r w:rsidRPr="00645835">
                <w:rPr>
                  <w:rStyle w:val="Hyperlink"/>
                  <w:bCs/>
                </w:rPr>
                <w:t>isbm:</w:t>
              </w:r>
              <w:r w:rsidRPr="00645835">
                <w:rPr>
                  <w:rStyle w:val="Hyperlink"/>
                </w:rPr>
                <w:t>PostRequestResponse</w:t>
              </w:r>
            </w:hyperlink>
            <w:r w:rsidRPr="00957F55">
              <w:rPr>
                <w:bCs/>
              </w:rPr>
              <w:t>)</w:t>
            </w:r>
          </w:p>
          <w:p w14:paraId="4D93DEC5" w14:textId="77777777" w:rsidR="002050A8" w:rsidRPr="00957F55" w:rsidRDefault="002050A8" w:rsidP="00D32DF2">
            <w:pPr>
              <w:pStyle w:val="ListParagraph"/>
              <w:numPr>
                <w:ilvl w:val="0"/>
                <w:numId w:val="3"/>
              </w:numPr>
            </w:pPr>
            <w:r>
              <w:t xml:space="preserve">MessageID </w:t>
            </w:r>
            <w:r w:rsidRPr="00957F55">
              <w:t>(</w:t>
            </w:r>
            <w:hyperlink r:id="rId247" w:anchor="string">
              <w:r w:rsidRPr="00957F55">
                <w:rPr>
                  <w:rStyle w:val="Hyperlink"/>
                </w:rPr>
                <w:t>xs:string</w:t>
              </w:r>
            </w:hyperlink>
            <w:r w:rsidRPr="00957F55">
              <w:t>) [1]</w:t>
            </w:r>
          </w:p>
        </w:tc>
      </w:tr>
      <w:tr w:rsidR="002050A8" w14:paraId="16FCA3A1" w14:textId="77777777" w:rsidTr="00D32DF2">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r>
              <w:t>SessionFault (</w:t>
            </w:r>
            <w:hyperlink r:id="rId248" w:history="1">
              <w:r w:rsidRPr="00645835">
                <w:rPr>
                  <w:rStyle w:val="Hyperlink"/>
                </w:rPr>
                <w:t>isbm:SessionFault</w:t>
              </w:r>
            </w:hyperlink>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Request general interface is mapped into a RESTful interface as an OpenAPI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633EBB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D32DF2">
            <w:pPr>
              <w:rPr>
                <w:bCs/>
              </w:rPr>
            </w:pPr>
            <w:r>
              <w:rPr>
                <w:bCs/>
              </w:rPr>
              <w:t>POST</w:t>
            </w:r>
          </w:p>
        </w:tc>
      </w:tr>
      <w:tr w:rsidR="002050A8" w14:paraId="30A64AAE" w14:textId="77777777" w:rsidTr="00D32DF2">
        <w:tc>
          <w:tcPr>
            <w:tcW w:w="603" w:type="pct"/>
          </w:tcPr>
          <w:p w14:paraId="78B3D675" w14:textId="77777777" w:rsidR="002050A8" w:rsidRPr="003B5061" w:rsidRDefault="002050A8" w:rsidP="00D32DF2">
            <w:pPr>
              <w:pStyle w:val="Compact"/>
            </w:pPr>
            <w:r>
              <w:lastRenderedPageBreak/>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77777777" w:rsidR="002050A8" w:rsidRDefault="002050A8" w:rsidP="00D32DF2">
            <w:r w:rsidRPr="00481990">
              <w:t>post</w:t>
            </w:r>
            <w:r>
              <w:t>Request(</w:t>
            </w:r>
            <w:hyperlink r:id="rId249" w:history="1">
              <w:r w:rsidRPr="00F84BD7">
                <w:rPr>
                  <w:rStyle w:val="Hyperlink"/>
                </w:rPr>
                <w:t>json:postRequest</w:t>
              </w:r>
            </w:hyperlink>
            <w:r>
              <w:t>)</w:t>
            </w:r>
          </w:p>
          <w:p w14:paraId="795EAA70" w14:textId="77777777" w:rsidR="002050A8" w:rsidRDefault="002050A8" w:rsidP="00D32DF2">
            <w:pPr>
              <w:pStyle w:val="ListParagraph"/>
              <w:numPr>
                <w:ilvl w:val="0"/>
                <w:numId w:val="3"/>
              </w:numPr>
            </w:pPr>
            <w:r w:rsidRPr="000A6C22">
              <w:t>Message</w:t>
            </w:r>
            <w:r>
              <w:t xml:space="preserve"> (</w:t>
            </w:r>
            <w:hyperlink w:anchor="_Message" w:history="1">
              <w:r w:rsidRPr="007E21B4">
                <w:rPr>
                  <w:rStyle w:val="Hyperlink"/>
                </w:rPr>
                <w:t>json:Message</w:t>
              </w:r>
            </w:hyperlink>
            <w:r>
              <w:t>) [1]</w:t>
            </w:r>
          </w:p>
          <w:p w14:paraId="3FBD7995" w14:textId="77777777" w:rsidR="002050A8" w:rsidRPr="000A6C22" w:rsidRDefault="002050A8" w:rsidP="00D32DF2">
            <w:pPr>
              <w:pStyle w:val="ListParagraph"/>
              <w:numPr>
                <w:ilvl w:val="1"/>
                <w:numId w:val="3"/>
              </w:numPr>
            </w:pPr>
            <w:r w:rsidRPr="000A6C22">
              <w:t>Content (</w:t>
            </w:r>
            <w:hyperlink w:anchor="_MessageContent_1">
              <w:r w:rsidRPr="007E21B4">
                <w:rPr>
                  <w:rStyle w:val="Hyperlink"/>
                </w:rPr>
                <w:t>json:MessageContent</w:t>
              </w:r>
            </w:hyperlink>
            <w:r w:rsidRPr="000A6C22">
              <w:t>) [1]</w:t>
            </w:r>
          </w:p>
          <w:p w14:paraId="62EE1C5F" w14:textId="77777777" w:rsidR="002050A8" w:rsidRPr="000A6C22" w:rsidRDefault="002050A8" w:rsidP="00D32DF2">
            <w:pPr>
              <w:pStyle w:val="ListParagraph"/>
              <w:numPr>
                <w:ilvl w:val="1"/>
                <w:numId w:val="3"/>
              </w:numPr>
            </w:pPr>
            <w:r w:rsidRPr="000A6C22">
              <w:t>Topic (</w:t>
            </w:r>
            <w:hyperlink r:id="rId250" w:anchor="data-types">
              <w:r w:rsidRPr="005A0993">
                <w:rPr>
                  <w:rStyle w:val="Hyperlink"/>
                </w:rPr>
                <w:t>json</w:t>
              </w:r>
              <w:r w:rsidRPr="000A6C22">
                <w:rPr>
                  <w:rStyle w:val="Hyperlink"/>
                </w:rPr>
                <w:t>:string</w:t>
              </w:r>
            </w:hyperlink>
            <w:r w:rsidRPr="000A6C22">
              <w:t>) [1..*]</w:t>
            </w:r>
          </w:p>
          <w:p w14:paraId="63C36125" w14:textId="60648A98" w:rsidR="002050A8" w:rsidRPr="003B5061" w:rsidRDefault="002050A8" w:rsidP="00D32DF2">
            <w:pPr>
              <w:pStyle w:val="ListParagraph"/>
              <w:numPr>
                <w:ilvl w:val="1"/>
                <w:numId w:val="3"/>
              </w:numPr>
            </w:pPr>
            <w:r w:rsidRPr="000A6C22">
              <w:t>Expiry (</w:t>
            </w:r>
            <w:hyperlink r:id="rId251" w:anchor="data-types">
              <w:r w:rsidR="00923259" w:rsidRPr="005A0993">
                <w:rPr>
                  <w:rStyle w:val="Hyperlink"/>
                </w:rPr>
                <w:t>json</w:t>
              </w:r>
              <w:r w:rsidR="00923259" w:rsidRPr="000A6C22">
                <w:rPr>
                  <w:rStyle w:val="Hyperlink"/>
                </w:rPr>
                <w:t>:string</w:t>
              </w:r>
            </w:hyperlink>
            <w:r w:rsidRPr="000A6C22">
              <w:t>) [0..1]</w:t>
            </w:r>
          </w:p>
        </w:tc>
      </w:tr>
      <w:tr w:rsidR="002050A8" w14:paraId="2EE974D5" w14:textId="77777777" w:rsidTr="00D32DF2">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7777777" w:rsidR="002050A8" w:rsidRDefault="002050A8" w:rsidP="00D32DF2">
            <w:pPr>
              <w:pStyle w:val="Compact"/>
            </w:pPr>
            <w:r>
              <w:t>Message (json:Message)</w:t>
            </w:r>
          </w:p>
          <w:p w14:paraId="6399042F"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52" w:anchor="data-types">
              <w:r>
                <w:rPr>
                  <w:rStyle w:val="Hyperlink"/>
                </w:rPr>
                <w:t>json</w:t>
              </w:r>
              <w:r w:rsidRPr="00957F55">
                <w:rPr>
                  <w:rStyle w:val="Hyperlink"/>
                </w:rPr>
                <w:t>:string</w:t>
              </w:r>
            </w:hyperlink>
            <w:r w:rsidRPr="00957F55">
              <w:t>) [1]</w:t>
            </w:r>
          </w:p>
        </w:tc>
      </w:tr>
      <w:tr w:rsidR="002050A8" w14:paraId="46E92A30" w14:textId="77777777" w:rsidTr="00D32DF2">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r>
              <w:t>SessionFault (</w:t>
            </w:r>
            <w:hyperlink r:id="rId253" w:history="1">
              <w:r w:rsidRPr="00F84BD7">
                <w:rPr>
                  <w:rStyle w:val="Hyperlink"/>
                </w:rPr>
                <w:t>json:SessionFault</w:t>
              </w:r>
            </w:hyperlink>
            <w:r>
              <w:t>) – 404 Not Found</w:t>
            </w:r>
          </w:p>
          <w:p w14:paraId="48C4F49E" w14:textId="77777777" w:rsidR="002050A8" w:rsidRDefault="002050A8" w:rsidP="00D32DF2">
            <w:pPr>
              <w:pStyle w:val="Compact"/>
            </w:pPr>
            <w:r>
              <w:t>SessionFault (</w:t>
            </w:r>
            <w:hyperlink r:id="rId254"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tc>
      </w:tr>
    </w:tbl>
    <w:p w14:paraId="7A0456A4" w14:textId="77777777" w:rsidR="002050A8" w:rsidRDefault="002050A8" w:rsidP="002050A8">
      <w:pPr>
        <w:pStyle w:val="Heading3"/>
      </w:pPr>
      <w:bookmarkStart w:id="263" w:name="_Toc34901552"/>
      <w:r>
        <w:t>Expire Request</w:t>
      </w:r>
      <w:bookmarkEnd w:id="262"/>
      <w:bookmarkEnd w:id="263"/>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r>
              <w:t>ExpireRequest</w:t>
            </w:r>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r>
              <w:t>SessionID [1]</w:t>
            </w:r>
          </w:p>
          <w:p w14:paraId="39E5914E" w14:textId="77777777" w:rsidR="002050A8" w:rsidRDefault="002050A8" w:rsidP="00D32DF2">
            <w:r>
              <w:t>MessageID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If the SessionID does not exist or does not correspond to a consumer request session, then a SessionFault is returned.</w:t>
            </w:r>
          </w:p>
          <w:p w14:paraId="71680200"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3E21BE79" w14:textId="77777777" w:rsidR="002050A8" w:rsidRDefault="002050A8" w:rsidP="00D32DF2">
            <w:r>
              <w:t>If the MessageID does not correspond with the SessionID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r>
              <w:t>SessionFault</w:t>
            </w:r>
          </w:p>
        </w:tc>
      </w:tr>
    </w:tbl>
    <w:p w14:paraId="24CACC7D" w14:textId="77777777" w:rsidR="002050A8" w:rsidRDefault="002050A8" w:rsidP="002050A8">
      <w:pPr>
        <w:pStyle w:val="Note"/>
      </w:pPr>
      <w:bookmarkStart w:id="264" w:name="read-response"/>
      <w:bookmarkEnd w:id="264"/>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265" w:name="_Toc25357198"/>
      <w:r>
        <w:lastRenderedPageBreak/>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54F8D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D32DF2">
            <w:pPr>
              <w:rPr>
                <w:bCs/>
              </w:rPr>
            </w:pPr>
            <w:r w:rsidRPr="00D06798">
              <w:rPr>
                <w:bCs/>
              </w:rPr>
              <w:t>Expire</w:t>
            </w:r>
            <w:r>
              <w:rPr>
                <w:bCs/>
              </w:rPr>
              <w:t>Request</w:t>
            </w:r>
            <w:r w:rsidRPr="00D06798">
              <w:rPr>
                <w:bCs/>
              </w:rPr>
              <w:t xml:space="preserve"> (</w:t>
            </w:r>
            <w:hyperlink r:id="rId255" w:history="1">
              <w:r w:rsidRPr="004B155D">
                <w:rPr>
                  <w:rStyle w:val="Hyperlink"/>
                  <w:bCs/>
                </w:rPr>
                <w:t>isbm:ExpireRequest</w:t>
              </w:r>
            </w:hyperlink>
            <w:r w:rsidRPr="00D06798">
              <w:rPr>
                <w:bCs/>
              </w:rPr>
              <w:t>)</w:t>
            </w:r>
          </w:p>
          <w:p w14:paraId="593779AB" w14:textId="77777777" w:rsidR="002050A8" w:rsidRPr="00D06798" w:rsidRDefault="002050A8" w:rsidP="00D32DF2">
            <w:pPr>
              <w:pStyle w:val="ListParagraph"/>
              <w:numPr>
                <w:ilvl w:val="0"/>
                <w:numId w:val="3"/>
              </w:numPr>
              <w:rPr>
                <w:bCs/>
              </w:rPr>
            </w:pPr>
            <w:r w:rsidRPr="00D06798">
              <w:rPr>
                <w:bCs/>
              </w:rPr>
              <w:t>SessionID (</w:t>
            </w:r>
            <w:hyperlink r:id="rId256" w:anchor="string">
              <w:r w:rsidRPr="00E61BA8">
                <w:rPr>
                  <w:rStyle w:val="Hyperlink"/>
                </w:rPr>
                <w:t>xs:string</w:t>
              </w:r>
            </w:hyperlink>
            <w:r w:rsidRPr="00D06798">
              <w:rPr>
                <w:bCs/>
              </w:rPr>
              <w:t>) [1]</w:t>
            </w:r>
          </w:p>
          <w:p w14:paraId="40436A3D" w14:textId="77777777" w:rsidR="002050A8" w:rsidRPr="00D06798" w:rsidRDefault="002050A8" w:rsidP="00D32DF2">
            <w:pPr>
              <w:pStyle w:val="ListParagraph"/>
              <w:numPr>
                <w:ilvl w:val="0"/>
                <w:numId w:val="3"/>
              </w:numPr>
              <w:rPr>
                <w:bCs/>
              </w:rPr>
            </w:pPr>
            <w:r w:rsidRPr="00D06798">
              <w:rPr>
                <w:bCs/>
              </w:rPr>
              <w:t>MessageID (</w:t>
            </w:r>
            <w:hyperlink r:id="rId257" w:anchor="string">
              <w:r w:rsidRPr="00E61BA8">
                <w:rPr>
                  <w:rStyle w:val="Hyperlink"/>
                </w:rPr>
                <w:t>xs:string</w:t>
              </w:r>
            </w:hyperlink>
            <w:r w:rsidRPr="00D06798">
              <w:rPr>
                <w:bCs/>
              </w:rPr>
              <w:t>) [1]</w:t>
            </w:r>
          </w:p>
        </w:tc>
      </w:tr>
      <w:tr w:rsidR="002050A8" w14:paraId="4DDCB392" w14:textId="77777777" w:rsidTr="00D32DF2">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D32DF2">
            <w:pPr>
              <w:rPr>
                <w:bCs/>
              </w:rPr>
            </w:pPr>
            <w:r w:rsidRPr="00B738B0">
              <w:t>Expire</w:t>
            </w:r>
            <w:r>
              <w:t>Request</w:t>
            </w:r>
            <w:r w:rsidRPr="008E449A">
              <w:t xml:space="preserve">Response </w:t>
            </w:r>
            <w:r w:rsidRPr="00957F55">
              <w:rPr>
                <w:bCs/>
              </w:rPr>
              <w:t>(</w:t>
            </w:r>
            <w:hyperlink r:id="rId258" w:history="1">
              <w:r w:rsidRPr="004B155D">
                <w:rPr>
                  <w:rStyle w:val="Hyperlink"/>
                  <w:bCs/>
                </w:rPr>
                <w:t>isbm:</w:t>
              </w:r>
              <w:r w:rsidRPr="004B155D">
                <w:rPr>
                  <w:rStyle w:val="Hyperlink"/>
                </w:rPr>
                <w:t>ExpireRequestResponse</w:t>
              </w:r>
            </w:hyperlink>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r>
              <w:t>SessionFault (</w:t>
            </w:r>
            <w:hyperlink r:id="rId259" w:history="1">
              <w:r w:rsidRPr="004B155D">
                <w:rPr>
                  <w:rStyle w:val="Hyperlink"/>
                </w:rPr>
                <w:t>isbm:SessionFault</w:t>
              </w:r>
            </w:hyperlink>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Request general interface is mapped into a RESTful interface as an OpenAPI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DAF8F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D32DF2">
            <w:pPr>
              <w:pStyle w:val="Compact"/>
            </w:pPr>
            <w:r w:rsidRPr="003B5061">
              <w:t>HTTP M</w:t>
            </w:r>
            <w:r>
              <w:t>ethod</w:t>
            </w:r>
          </w:p>
        </w:tc>
        <w:tc>
          <w:tcPr>
            <w:tcW w:w="4397" w:type="pct"/>
          </w:tcPr>
          <w:p w14:paraId="44D830F5" w14:textId="77777777" w:rsidR="002050A8" w:rsidRPr="003B5061" w:rsidRDefault="002050A8" w:rsidP="00D32DF2">
            <w:pPr>
              <w:rPr>
                <w:bCs/>
              </w:rPr>
            </w:pPr>
            <w:r>
              <w:rPr>
                <w:bCs/>
              </w:rPr>
              <w:t>DELETE</w:t>
            </w:r>
          </w:p>
        </w:tc>
      </w:tr>
      <w:tr w:rsidR="002050A8" w14:paraId="6ED81A87" w14:textId="77777777" w:rsidTr="00D32DF2">
        <w:tc>
          <w:tcPr>
            <w:tcW w:w="603" w:type="pct"/>
          </w:tcPr>
          <w:p w14:paraId="4F8E5DB8" w14:textId="77777777" w:rsidR="002050A8" w:rsidRPr="003B5061" w:rsidRDefault="002050A8" w:rsidP="00D32DF2">
            <w:pPr>
              <w:pStyle w:val="Compact"/>
            </w:pPr>
            <w:r>
              <w:t xml:space="preserve">URL </w:t>
            </w:r>
          </w:p>
        </w:tc>
        <w:tc>
          <w:tcPr>
            <w:tcW w:w="4397" w:type="pct"/>
          </w:tcPr>
          <w:p w14:paraId="23AE3FF3" w14:textId="77777777" w:rsidR="002050A8" w:rsidRPr="003B5061" w:rsidRDefault="002050A8" w:rsidP="00D32DF2">
            <w:pPr>
              <w:rPr>
                <w:bCs/>
              </w:rPr>
            </w:pPr>
            <w:r w:rsidRPr="00CE7277">
              <w:rPr>
                <w:bCs/>
              </w:rPr>
              <w:t>/sessions/{session-id}/requests/{message-id}</w:t>
            </w:r>
          </w:p>
        </w:tc>
      </w:tr>
      <w:tr w:rsidR="002050A8" w14:paraId="5AA08C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D32DF2">
            <w:pPr>
              <w:pStyle w:val="Compact"/>
            </w:pPr>
            <w:r>
              <w:t>HTTP Body</w:t>
            </w:r>
          </w:p>
        </w:tc>
        <w:tc>
          <w:tcPr>
            <w:tcW w:w="4397" w:type="pct"/>
          </w:tcPr>
          <w:p w14:paraId="5998EBF2" w14:textId="77777777" w:rsidR="002050A8" w:rsidRPr="003B5061" w:rsidRDefault="002050A8" w:rsidP="00D32DF2">
            <w:r>
              <w:t>N/A</w:t>
            </w:r>
          </w:p>
        </w:tc>
      </w:tr>
      <w:tr w:rsidR="002050A8" w14:paraId="243D1F2B" w14:textId="77777777" w:rsidTr="00D32DF2">
        <w:tc>
          <w:tcPr>
            <w:tcW w:w="603" w:type="pct"/>
          </w:tcPr>
          <w:p w14:paraId="5C4BADD9" w14:textId="77777777" w:rsidR="002050A8" w:rsidRDefault="002050A8" w:rsidP="00D32DF2">
            <w:pPr>
              <w:pStyle w:val="Compact"/>
            </w:pPr>
            <w:r>
              <w:t>HTTP Response (Success)</w:t>
            </w:r>
          </w:p>
        </w:tc>
        <w:tc>
          <w:tcPr>
            <w:tcW w:w="4397" w:type="pct"/>
          </w:tcPr>
          <w:p w14:paraId="5E5955CA" w14:textId="77777777" w:rsidR="002050A8" w:rsidRDefault="002050A8" w:rsidP="00D32DF2">
            <w:pPr>
              <w:pStyle w:val="Compact"/>
            </w:pPr>
            <w:r>
              <w:t>204 No Content</w:t>
            </w:r>
          </w:p>
        </w:tc>
      </w:tr>
      <w:tr w:rsidR="002050A8" w14:paraId="60A3287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D32DF2">
            <w:pPr>
              <w:pStyle w:val="Compact"/>
            </w:pPr>
            <w:r>
              <w:t>Output</w:t>
            </w:r>
          </w:p>
        </w:tc>
        <w:tc>
          <w:tcPr>
            <w:tcW w:w="4397" w:type="pct"/>
          </w:tcPr>
          <w:p w14:paraId="0203A37A" w14:textId="77777777" w:rsidR="002050A8" w:rsidRDefault="002050A8" w:rsidP="00D32DF2">
            <w:r>
              <w:t>N/A</w:t>
            </w:r>
          </w:p>
        </w:tc>
      </w:tr>
      <w:tr w:rsidR="002050A8" w14:paraId="1F70FFC5" w14:textId="77777777" w:rsidTr="00D32DF2">
        <w:trPr>
          <w:trHeight w:val="972"/>
        </w:trPr>
        <w:tc>
          <w:tcPr>
            <w:tcW w:w="603" w:type="pct"/>
          </w:tcPr>
          <w:p w14:paraId="6E53DFA1" w14:textId="77777777" w:rsidR="002050A8" w:rsidRDefault="002050A8" w:rsidP="00D32DF2">
            <w:pPr>
              <w:pStyle w:val="Compact"/>
            </w:pPr>
            <w:r>
              <w:t>HTTP Response</w:t>
            </w:r>
          </w:p>
          <w:p w14:paraId="22B70D24" w14:textId="77777777" w:rsidR="002050A8" w:rsidRDefault="002050A8" w:rsidP="00D32DF2">
            <w:pPr>
              <w:pStyle w:val="Compact"/>
            </w:pPr>
            <w:r>
              <w:t>(Error)</w:t>
            </w:r>
          </w:p>
        </w:tc>
        <w:tc>
          <w:tcPr>
            <w:tcW w:w="4397" w:type="pct"/>
          </w:tcPr>
          <w:p w14:paraId="637FD60C" w14:textId="77777777" w:rsidR="002050A8" w:rsidRDefault="002050A8" w:rsidP="00D32DF2">
            <w:r>
              <w:t>SessionFault (</w:t>
            </w:r>
            <w:hyperlink r:id="rId260" w:history="1">
              <w:r w:rsidRPr="00F84BD7">
                <w:rPr>
                  <w:rStyle w:val="Hyperlink"/>
                </w:rPr>
                <w:t>json:SessionFault</w:t>
              </w:r>
            </w:hyperlink>
            <w:r>
              <w:t>) – 404 Not Found</w:t>
            </w:r>
          </w:p>
          <w:p w14:paraId="3A437E80" w14:textId="77777777" w:rsidR="002050A8" w:rsidRDefault="002050A8" w:rsidP="00D32DF2">
            <w:pPr>
              <w:pStyle w:val="Compact"/>
            </w:pPr>
            <w:r>
              <w:t>SessionFault (</w:t>
            </w:r>
            <w:hyperlink r:id="rId261"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RDefault="002050A8" w:rsidP="00D32DF2">
            <w:pPr>
              <w:pStyle w:val="Compact"/>
            </w:pPr>
          </w:p>
          <w:p w14:paraId="49500F8A" w14:textId="77777777" w:rsidR="002050A8" w:rsidRDefault="002050A8" w:rsidP="00D32DF2">
            <w:pPr>
              <w:pStyle w:val="Compact"/>
            </w:pPr>
          </w:p>
        </w:tc>
      </w:tr>
    </w:tbl>
    <w:p w14:paraId="4D10EBDA" w14:textId="77777777" w:rsidR="002050A8" w:rsidRDefault="002050A8" w:rsidP="002050A8">
      <w:pPr>
        <w:pStyle w:val="Heading3"/>
      </w:pPr>
      <w:bookmarkStart w:id="266" w:name="_Toc34901553"/>
      <w:r>
        <w:t>Read Response</w:t>
      </w:r>
      <w:bookmarkEnd w:id="265"/>
      <w:bookmarkEnd w:id="266"/>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r>
              <w:t>ReadResponse</w:t>
            </w:r>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r>
              <w:t>SessionID [1]</w:t>
            </w:r>
          </w:p>
          <w:p w14:paraId="3A8CC289" w14:textId="77777777" w:rsidR="002050A8" w:rsidRDefault="002050A8" w:rsidP="00D32DF2">
            <w:r>
              <w:t>RequestMessageID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lastRenderedPageBreak/>
              <w:t>Behavior</w:t>
            </w:r>
          </w:p>
        </w:tc>
        <w:tc>
          <w:tcPr>
            <w:tcW w:w="0" w:type="auto"/>
          </w:tcPr>
          <w:p w14:paraId="6AE0B57F" w14:textId="77777777" w:rsidR="002050A8" w:rsidRDefault="002050A8" w:rsidP="00D32DF2">
            <w:r>
              <w:t>If the SessionID does not exist or does not correspond to a consumer request session, then a SessionFault is returned.</w:t>
            </w:r>
          </w:p>
          <w:p w14:paraId="499FAC1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AD2CB" w14:textId="77777777" w:rsidR="002050A8" w:rsidRDefault="002050A8" w:rsidP="00D32DF2">
            <w:r>
              <w:t>If the RequestMessageID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r>
              <w:t>ResponseMessage [0..1], composed of:</w:t>
            </w:r>
          </w:p>
          <w:p w14:paraId="091E2869" w14:textId="77777777" w:rsidR="002050A8" w:rsidRDefault="002050A8" w:rsidP="00D32DF2">
            <w:r>
              <w:t>    MessageID [1]</w:t>
            </w:r>
          </w:p>
          <w:p w14:paraId="6500E87C" w14:textId="77777777" w:rsidR="002050A8" w:rsidRDefault="002050A8" w:rsidP="00D32DF2">
            <w:r>
              <w:t>    MessageContent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r>
              <w:t>SessionFault</w:t>
            </w:r>
          </w:p>
        </w:tc>
      </w:tr>
    </w:tbl>
    <w:p w14:paraId="0FC19600" w14:textId="77777777" w:rsidR="002050A8" w:rsidRDefault="002050A8" w:rsidP="002050A8">
      <w:pPr>
        <w:pStyle w:val="Heading4"/>
      </w:pPr>
      <w:bookmarkStart w:id="267" w:name="remove-response"/>
      <w:bookmarkStart w:id="268" w:name="_Toc25357199"/>
      <w:bookmarkEnd w:id="267"/>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188D778"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9659399" w14:textId="77777777" w:rsidR="002050A8" w:rsidRPr="00BF5A6C" w:rsidRDefault="002050A8" w:rsidP="00D32DF2">
            <w:pPr>
              <w:pStyle w:val="Compact"/>
            </w:pPr>
            <w:r w:rsidRPr="00151DB9">
              <w:rPr>
                <w:b w:val="0"/>
              </w:rPr>
              <w:t>Input</w:t>
            </w:r>
          </w:p>
        </w:tc>
        <w:tc>
          <w:tcPr>
            <w:tcW w:w="4397" w:type="pct"/>
          </w:tcPr>
          <w:p w14:paraId="78DC3BAE" w14:textId="77777777" w:rsidR="002050A8" w:rsidRPr="00136178" w:rsidRDefault="002050A8" w:rsidP="00D32DF2">
            <w:pPr>
              <w:rPr>
                <w:b w:val="0"/>
              </w:rPr>
            </w:pPr>
            <w:r w:rsidRPr="004C05B4">
              <w:rPr>
                <w:b w:val="0"/>
              </w:rPr>
              <w:t>ReadRe</w:t>
            </w:r>
            <w:r>
              <w:rPr>
                <w:b w:val="0"/>
              </w:rPr>
              <w:t>sponse</w:t>
            </w:r>
            <w:r w:rsidRPr="004C05B4">
              <w:rPr>
                <w:b w:val="0"/>
              </w:rPr>
              <w:t xml:space="preserve"> </w:t>
            </w:r>
            <w:r>
              <w:rPr>
                <w:b w:val="0"/>
              </w:rPr>
              <w:t>(</w:t>
            </w:r>
            <w:hyperlink r:id="rId262" w:history="1">
              <w:r w:rsidRPr="003F0C63">
                <w:rPr>
                  <w:rStyle w:val="Hyperlink"/>
                  <w:b w:val="0"/>
                  <w:bCs w:val="0"/>
                </w:rPr>
                <w:t>isbm:ReadResponse</w:t>
              </w:r>
            </w:hyperlink>
            <w:r>
              <w:rPr>
                <w:b w:val="0"/>
              </w:rPr>
              <w:t>)</w:t>
            </w:r>
          </w:p>
          <w:p w14:paraId="33EA8004" w14:textId="77777777" w:rsidR="002050A8" w:rsidRPr="00EA58D9" w:rsidRDefault="002050A8" w:rsidP="00D32DF2">
            <w:pPr>
              <w:pStyle w:val="ListParagraph"/>
              <w:numPr>
                <w:ilvl w:val="0"/>
                <w:numId w:val="3"/>
              </w:numPr>
              <w:rPr>
                <w:b w:val="0"/>
              </w:rPr>
            </w:pPr>
            <w:r w:rsidRPr="006C16A7">
              <w:rPr>
                <w:b w:val="0"/>
              </w:rPr>
              <w:t>SessionID (</w:t>
            </w:r>
            <w:hyperlink r:id="rId263" w:anchor="string">
              <w:r w:rsidRPr="006C16A7">
                <w:rPr>
                  <w:rStyle w:val="Hyperlink"/>
                  <w:b w:val="0"/>
                </w:rPr>
                <w:t>xs:string</w:t>
              </w:r>
            </w:hyperlink>
            <w:r w:rsidRPr="006C16A7">
              <w:rPr>
                <w:b w:val="0"/>
              </w:rPr>
              <w:t>) [1]</w:t>
            </w:r>
          </w:p>
          <w:p w14:paraId="463DF265" w14:textId="77777777" w:rsidR="002050A8" w:rsidRPr="006C16A7" w:rsidRDefault="002050A8" w:rsidP="00D32DF2">
            <w:pPr>
              <w:pStyle w:val="ListParagraph"/>
              <w:numPr>
                <w:ilvl w:val="0"/>
                <w:numId w:val="3"/>
              </w:numPr>
              <w:rPr>
                <w:b w:val="0"/>
              </w:rPr>
            </w:pPr>
            <w:r w:rsidRPr="00EA58D9">
              <w:rPr>
                <w:b w:val="0"/>
              </w:rPr>
              <w:t>RequestMessageID (</w:t>
            </w:r>
            <w:hyperlink r:id="rId264" w:anchor="string">
              <w:r w:rsidRPr="006C16A7">
                <w:rPr>
                  <w:rStyle w:val="Hyperlink"/>
                  <w:b w:val="0"/>
                </w:rPr>
                <w:t>xs:string</w:t>
              </w:r>
            </w:hyperlink>
            <w:r w:rsidRPr="00EA58D9">
              <w:rPr>
                <w:b w:val="0"/>
              </w:rPr>
              <w:t>) [1]</w:t>
            </w:r>
          </w:p>
        </w:tc>
      </w:tr>
      <w:tr w:rsidR="002050A8" w14:paraId="4D23965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D32DF2">
            <w:pPr>
              <w:rPr>
                <w:bCs/>
              </w:rPr>
            </w:pPr>
            <w:r w:rsidRPr="004C05B4">
              <w:t>ReadRe</w:t>
            </w:r>
            <w:r>
              <w:t>sponseResponse</w:t>
            </w:r>
            <w:r w:rsidRPr="004C05B4">
              <w:t xml:space="preserve"> </w:t>
            </w:r>
            <w:r w:rsidRPr="00957F55">
              <w:rPr>
                <w:bCs/>
              </w:rPr>
              <w:t>(</w:t>
            </w:r>
            <w:hyperlink r:id="rId265" w:history="1">
              <w:r w:rsidRPr="003F0C63">
                <w:rPr>
                  <w:rStyle w:val="Hyperlink"/>
                  <w:bCs/>
                </w:rPr>
                <w:t>isbm:</w:t>
              </w:r>
              <w:r w:rsidRPr="003F0C63">
                <w:rPr>
                  <w:rStyle w:val="Hyperlink"/>
                </w:rPr>
                <w:t>ReadResponseResponse</w:t>
              </w:r>
            </w:hyperlink>
            <w:r w:rsidRPr="00957F55">
              <w:rPr>
                <w:bCs/>
              </w:rPr>
              <w:t>)</w:t>
            </w:r>
          </w:p>
          <w:p w14:paraId="2D210380" w14:textId="77777777" w:rsidR="002050A8" w:rsidRDefault="002050A8" w:rsidP="00D32DF2">
            <w:pPr>
              <w:pStyle w:val="ListParagraph"/>
              <w:numPr>
                <w:ilvl w:val="0"/>
                <w:numId w:val="3"/>
              </w:numPr>
            </w:pPr>
            <w:r>
              <w:t>ResponseMessage (</w:t>
            </w:r>
            <w:hyperlink r:id="rId266">
              <w:r>
                <w:rPr>
                  <w:rStyle w:val="Hyperlink"/>
                </w:rPr>
                <w:t>isbm:ResponseMessage</w:t>
              </w:r>
            </w:hyperlink>
            <w:r>
              <w:t>) [0..1], composed of:</w:t>
            </w:r>
          </w:p>
          <w:p w14:paraId="669022A2" w14:textId="77777777" w:rsidR="002050A8" w:rsidRDefault="002050A8" w:rsidP="00D32DF2">
            <w:pPr>
              <w:pStyle w:val="ListParagraph"/>
              <w:numPr>
                <w:ilvl w:val="1"/>
                <w:numId w:val="3"/>
              </w:numPr>
            </w:pPr>
            <w:r>
              <w:t>    MessageID (</w:t>
            </w:r>
            <w:hyperlink r:id="rId267" w:anchor="string">
              <w:r w:rsidRPr="00F7260A">
                <w:rPr>
                  <w:rStyle w:val="Hyperlink"/>
                </w:rPr>
                <w:t>xs:string</w:t>
              </w:r>
            </w:hyperlink>
            <w:r>
              <w:t>) [1]</w:t>
            </w:r>
          </w:p>
          <w:p w14:paraId="428D9896" w14:textId="77777777" w:rsidR="002050A8" w:rsidRPr="00957F55" w:rsidRDefault="002050A8" w:rsidP="00D32DF2">
            <w:pPr>
              <w:pStyle w:val="ListParagraph"/>
              <w:numPr>
                <w:ilvl w:val="1"/>
                <w:numId w:val="3"/>
              </w:numPr>
            </w:pPr>
            <w:r>
              <w:t>    MessageContent (</w:t>
            </w:r>
            <w:hyperlink w:anchor="_MessageContent_2">
              <w:r w:rsidRPr="00F7260A">
                <w:rPr>
                  <w:rStyle w:val="Hyperlink"/>
                </w:rPr>
                <w:t>isbm:MessageContent</w:t>
              </w:r>
            </w:hyperlink>
            <w:r>
              <w:t>) [1]</w:t>
            </w:r>
          </w:p>
        </w:tc>
      </w:tr>
      <w:tr w:rsidR="002050A8" w14:paraId="7D825C6D" w14:textId="77777777" w:rsidTr="00D32DF2">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r>
              <w:t>SessionFault (</w:t>
            </w:r>
            <w:hyperlink r:id="rId268" w:history="1">
              <w:r w:rsidRPr="004B155D">
                <w:rPr>
                  <w:rStyle w:val="Hyperlink"/>
                </w:rPr>
                <w:t>isbm:SessionFault</w:t>
              </w:r>
            </w:hyperlink>
            <w:r>
              <w:t>)</w:t>
            </w:r>
          </w:p>
        </w:tc>
      </w:tr>
    </w:tbl>
    <w:p w14:paraId="0D20CE8B" w14:textId="77777777" w:rsidR="002050A8" w:rsidRDefault="002050A8" w:rsidP="002050A8">
      <w:pPr>
        <w:pStyle w:val="Heading4"/>
      </w:pPr>
      <w:r>
        <w:t>REST Interface</w:t>
      </w:r>
    </w:p>
    <w:p w14:paraId="3EA0513C" w14:textId="77777777" w:rsidR="002050A8" w:rsidRDefault="002050A8" w:rsidP="002050A8">
      <w:pPr>
        <w:pStyle w:val="BodyText"/>
      </w:pPr>
      <w:r>
        <w:t>The Read Response general interface is mapped into a RESTful interface as an OpenAPI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3E131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D32DF2">
            <w:pPr>
              <w:rPr>
                <w:bCs/>
              </w:rPr>
            </w:pPr>
            <w:r>
              <w:rPr>
                <w:bCs/>
              </w:rPr>
              <w:t>GET</w:t>
            </w:r>
          </w:p>
        </w:tc>
      </w:tr>
      <w:tr w:rsidR="002050A8" w14:paraId="7F2EE4E7" w14:textId="77777777" w:rsidTr="00D32DF2">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77777777" w:rsidR="002050A8" w:rsidRPr="003B5061" w:rsidRDefault="002050A8" w:rsidP="00D32DF2">
            <w:pPr>
              <w:rPr>
                <w:bCs/>
              </w:rPr>
            </w:pPr>
            <w:r w:rsidRPr="00BB5E90">
              <w:rPr>
                <w:bCs/>
              </w:rPr>
              <w:t>/sessions/{session-id}/requests/{request-id}/response</w:t>
            </w:r>
          </w:p>
        </w:tc>
      </w:tr>
      <w:tr w:rsidR="002050A8" w14:paraId="085EF5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D32DF2">
            <w:r>
              <w:t>N/A</w:t>
            </w:r>
          </w:p>
        </w:tc>
      </w:tr>
      <w:tr w:rsidR="002050A8" w14:paraId="543F6C34" w14:textId="77777777" w:rsidTr="00D32DF2">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D32DF2">
            <w:pPr>
              <w:pStyle w:val="Compact"/>
            </w:pPr>
            <w:r>
              <w:t>200 OK</w:t>
            </w:r>
          </w:p>
        </w:tc>
      </w:tr>
      <w:tr w:rsidR="002050A8" w14:paraId="73CE7F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lastRenderedPageBreak/>
              <w:t>Output</w:t>
            </w:r>
          </w:p>
        </w:tc>
        <w:tc>
          <w:tcPr>
            <w:tcW w:w="4397" w:type="pct"/>
          </w:tcPr>
          <w:p w14:paraId="1153F768" w14:textId="77777777" w:rsidR="002050A8" w:rsidRDefault="002050A8" w:rsidP="00D32DF2">
            <w:pPr>
              <w:pStyle w:val="Compact"/>
            </w:pPr>
            <w:r>
              <w:t>Message (</w:t>
            </w:r>
            <w:hyperlink w:anchor="_Message" w:history="1">
              <w:r w:rsidRPr="00F35E43">
                <w:rPr>
                  <w:rStyle w:val="Hyperlink"/>
                </w:rPr>
                <w:t>json:Message</w:t>
              </w:r>
            </w:hyperlink>
            <w:r>
              <w:t>)</w:t>
            </w:r>
          </w:p>
          <w:p w14:paraId="5D470D79" w14:textId="77777777" w:rsidR="002050A8" w:rsidRDefault="002050A8" w:rsidP="00D32DF2">
            <w:pPr>
              <w:pStyle w:val="ListParagraph"/>
              <w:numPr>
                <w:ilvl w:val="0"/>
                <w:numId w:val="3"/>
              </w:numPr>
            </w:pPr>
            <w:r>
              <w:t>MessageID “</w:t>
            </w:r>
            <w:r w:rsidRPr="001605F6">
              <w:t>messageId</w:t>
            </w:r>
            <w:r>
              <w:t>” (</w:t>
            </w:r>
            <w:hyperlink r:id="rId269" w:anchor="data-types">
              <w:r w:rsidRPr="005A0993">
                <w:rPr>
                  <w:rStyle w:val="Hyperlink"/>
                </w:rPr>
                <w:t>json</w:t>
              </w:r>
              <w:r w:rsidRPr="000A6C22">
                <w:rPr>
                  <w:rStyle w:val="Hyperlink"/>
                </w:rPr>
                <w:t>:string</w:t>
              </w:r>
            </w:hyperlink>
            <w:r>
              <w:t>) [1]</w:t>
            </w:r>
          </w:p>
          <w:p w14:paraId="09DCB9BF" w14:textId="77777777" w:rsidR="002050A8" w:rsidRDefault="002050A8" w:rsidP="00D32DF2">
            <w:pPr>
              <w:pStyle w:val="ListParagraph"/>
              <w:numPr>
                <w:ilvl w:val="0"/>
                <w:numId w:val="3"/>
              </w:numPr>
            </w:pPr>
            <w:r>
              <w:t>MessageContent “</w:t>
            </w:r>
            <w:r w:rsidRPr="00D522F7">
              <w:t>messageContent</w:t>
            </w:r>
            <w:r>
              <w:t>” (</w:t>
            </w:r>
            <w:r w:rsidRPr="00F35E43">
              <w:rPr>
                <w:rStyle w:val="Hyperlink"/>
              </w:rPr>
              <w:t>json:</w:t>
            </w:r>
            <w:hyperlink w:anchor="_MessageContent_1" w:history="1">
              <w:r w:rsidRPr="00F35E43">
                <w:rPr>
                  <w:rStyle w:val="Hyperlink"/>
                </w:rPr>
                <w:t>MessageContent</w:t>
              </w:r>
              <w:r w:rsidRPr="00F35E43">
                <w:t>) [1]</w:t>
              </w:r>
            </w:hyperlink>
          </w:p>
        </w:tc>
      </w:tr>
      <w:tr w:rsidR="002050A8" w14:paraId="31E84A91" w14:textId="77777777" w:rsidTr="00D32DF2">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D32DF2">
            <w:r>
              <w:t>SessionFault (</w:t>
            </w:r>
            <w:hyperlink r:id="rId270" w:history="1">
              <w:r w:rsidRPr="00F84BD7">
                <w:rPr>
                  <w:rStyle w:val="Hyperlink"/>
                </w:rPr>
                <w:t>json:SessionFault</w:t>
              </w:r>
            </w:hyperlink>
            <w:r>
              <w:t>) – 404 Not Found</w:t>
            </w:r>
          </w:p>
          <w:p w14:paraId="5AC0CF94" w14:textId="77777777" w:rsidR="002050A8" w:rsidRDefault="002050A8" w:rsidP="00D32DF2">
            <w:pPr>
              <w:pStyle w:val="Compact"/>
            </w:pPr>
            <w:r>
              <w:t>SessionFault (</w:t>
            </w:r>
            <w:hyperlink r:id="rId271"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69" w:name="_Toc34901554"/>
      <w:r>
        <w:t>Remove Response</w:t>
      </w:r>
      <w:bookmarkEnd w:id="268"/>
      <w:bookmarkEnd w:id="269"/>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r>
              <w:t>RemoveResponse</w:t>
            </w:r>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r>
              <w:t>SessionID [1]</w:t>
            </w:r>
          </w:p>
          <w:p w14:paraId="69C54559" w14:textId="77777777" w:rsidR="002050A8" w:rsidRDefault="002050A8" w:rsidP="00D32DF2">
            <w:r>
              <w:t>RequestMessageID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If the SessionID does not exist or does not correspond to a consumer request session, then a SessionFault is returned.</w:t>
            </w:r>
          </w:p>
          <w:p w14:paraId="7C2C79CA"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514942FA" w14:textId="77777777" w:rsidR="002050A8" w:rsidRDefault="002050A8" w:rsidP="00D32DF2">
            <w:r>
              <w:t>If the RequestMessageID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r>
              <w:t>SessionFault</w:t>
            </w:r>
          </w:p>
        </w:tc>
      </w:tr>
    </w:tbl>
    <w:p w14:paraId="4543A952" w14:textId="77777777" w:rsidR="002050A8" w:rsidRDefault="002050A8" w:rsidP="002050A8">
      <w:pPr>
        <w:pStyle w:val="Heading4"/>
      </w:pPr>
      <w:bookmarkStart w:id="270" w:name="close-consumer-request-session"/>
      <w:bookmarkStart w:id="271" w:name="_Toc25357200"/>
      <w:bookmarkEnd w:id="270"/>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5D618E2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32DF2">
            <w:pPr>
              <w:rPr>
                <w:bCs/>
              </w:rPr>
            </w:pPr>
            <w:r w:rsidRPr="00BA4F0F">
              <w:rPr>
                <w:bCs/>
              </w:rPr>
              <w:t>RemoveResponse (</w:t>
            </w:r>
            <w:hyperlink r:id="rId272" w:history="1">
              <w:r w:rsidRPr="00D22E4E">
                <w:rPr>
                  <w:rStyle w:val="Hyperlink"/>
                  <w:bCs/>
                </w:rPr>
                <w:t>isbm:RemoveResponse</w:t>
              </w:r>
            </w:hyperlink>
            <w:r w:rsidRPr="00BA4F0F">
              <w:rPr>
                <w:bCs/>
              </w:rPr>
              <w:t>)</w:t>
            </w:r>
          </w:p>
          <w:p w14:paraId="7413AE17" w14:textId="77777777" w:rsidR="002050A8" w:rsidRPr="00BA4F0F" w:rsidRDefault="002050A8" w:rsidP="00D32DF2">
            <w:pPr>
              <w:pStyle w:val="ListParagraph"/>
              <w:numPr>
                <w:ilvl w:val="0"/>
                <w:numId w:val="3"/>
              </w:numPr>
              <w:rPr>
                <w:bCs/>
              </w:rPr>
            </w:pPr>
            <w:r w:rsidRPr="00BA4F0F">
              <w:rPr>
                <w:bCs/>
              </w:rPr>
              <w:t>SessionID (</w:t>
            </w:r>
            <w:hyperlink r:id="rId273" w:anchor="string">
              <w:r w:rsidRPr="00BA4F0F">
                <w:rPr>
                  <w:rStyle w:val="Hyperlink"/>
                  <w:bCs/>
                </w:rPr>
                <w:t>xs:string</w:t>
              </w:r>
            </w:hyperlink>
            <w:r w:rsidRPr="00BA4F0F">
              <w:rPr>
                <w:bCs/>
              </w:rPr>
              <w:t>) [1]</w:t>
            </w:r>
          </w:p>
          <w:p w14:paraId="320AA4D0" w14:textId="77777777" w:rsidR="002050A8" w:rsidRPr="00BA4F0F" w:rsidRDefault="002050A8" w:rsidP="00D32DF2">
            <w:pPr>
              <w:pStyle w:val="ListParagraph"/>
              <w:numPr>
                <w:ilvl w:val="0"/>
                <w:numId w:val="3"/>
              </w:numPr>
              <w:rPr>
                <w:bCs/>
              </w:rPr>
            </w:pPr>
            <w:r w:rsidRPr="00BA4F0F">
              <w:rPr>
                <w:bCs/>
              </w:rPr>
              <w:t>RequestMessageID (</w:t>
            </w:r>
            <w:hyperlink r:id="rId274" w:anchor="string">
              <w:r w:rsidRPr="00BA4F0F">
                <w:rPr>
                  <w:rStyle w:val="Hyperlink"/>
                  <w:bCs/>
                </w:rPr>
                <w:t>xs:string</w:t>
              </w:r>
            </w:hyperlink>
            <w:r w:rsidRPr="00BA4F0F">
              <w:rPr>
                <w:bCs/>
              </w:rPr>
              <w:t>) [1]</w:t>
            </w:r>
          </w:p>
        </w:tc>
      </w:tr>
      <w:tr w:rsidR="002050A8" w14:paraId="47DCE271" w14:textId="77777777" w:rsidTr="00D32DF2">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32DF2">
            <w:pPr>
              <w:rPr>
                <w:bCs/>
              </w:rPr>
            </w:pPr>
            <w:r w:rsidRPr="00081827">
              <w:t>Remove</w:t>
            </w:r>
            <w:r w:rsidRPr="008E449A">
              <w:t xml:space="preserve">ResponseResponse </w:t>
            </w:r>
            <w:r w:rsidRPr="00957F55">
              <w:rPr>
                <w:bCs/>
              </w:rPr>
              <w:t>(</w:t>
            </w:r>
            <w:hyperlink r:id="rId275" w:history="1">
              <w:r w:rsidRPr="00D22E4E">
                <w:rPr>
                  <w:rStyle w:val="Hyperlink"/>
                  <w:bCs/>
                </w:rPr>
                <w:t>isbm:</w:t>
              </w:r>
              <w:r w:rsidRPr="00D22E4E">
                <w:rPr>
                  <w:rStyle w:val="Hyperlink"/>
                </w:rPr>
                <w:t>RemoveResponseResponse</w:t>
              </w:r>
            </w:hyperlink>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r>
              <w:t>SessionFault (</w:t>
            </w:r>
            <w:hyperlink r:id="rId276" w:history="1">
              <w:r w:rsidRPr="004B155D">
                <w:rPr>
                  <w:rStyle w:val="Hyperlink"/>
                </w:rPr>
                <w:t>isbm:SessionFault</w:t>
              </w:r>
            </w:hyperlink>
            <w:r>
              <w:t>)</w:t>
            </w:r>
          </w:p>
        </w:tc>
      </w:tr>
    </w:tbl>
    <w:p w14:paraId="7C23869F" w14:textId="77777777" w:rsidR="002050A8" w:rsidRDefault="002050A8" w:rsidP="002050A8">
      <w:pPr>
        <w:pStyle w:val="Heading4"/>
      </w:pPr>
      <w:r>
        <w:lastRenderedPageBreak/>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OpenAPI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135469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32DF2">
            <w:pPr>
              <w:pStyle w:val="Compact"/>
            </w:pPr>
            <w:r w:rsidRPr="003B5061">
              <w:t>HTTP M</w:t>
            </w:r>
            <w:r>
              <w:t>ethod</w:t>
            </w:r>
          </w:p>
        </w:tc>
        <w:tc>
          <w:tcPr>
            <w:tcW w:w="4397" w:type="pct"/>
          </w:tcPr>
          <w:p w14:paraId="1FFC682D" w14:textId="77777777" w:rsidR="002050A8" w:rsidRPr="003B5061" w:rsidRDefault="002050A8" w:rsidP="00D32DF2">
            <w:pPr>
              <w:rPr>
                <w:bCs/>
              </w:rPr>
            </w:pPr>
            <w:r>
              <w:rPr>
                <w:bCs/>
              </w:rPr>
              <w:t>DELETE</w:t>
            </w:r>
          </w:p>
        </w:tc>
      </w:tr>
      <w:tr w:rsidR="002050A8" w14:paraId="3E32F572" w14:textId="77777777" w:rsidTr="00D32DF2">
        <w:tc>
          <w:tcPr>
            <w:tcW w:w="603" w:type="pct"/>
          </w:tcPr>
          <w:p w14:paraId="63E0DAD7" w14:textId="77777777" w:rsidR="002050A8" w:rsidRPr="003B5061" w:rsidRDefault="002050A8" w:rsidP="00D32DF2">
            <w:pPr>
              <w:pStyle w:val="Compact"/>
            </w:pPr>
            <w:r>
              <w:t xml:space="preserve">URL </w:t>
            </w:r>
          </w:p>
        </w:tc>
        <w:tc>
          <w:tcPr>
            <w:tcW w:w="4397" w:type="pct"/>
          </w:tcPr>
          <w:p w14:paraId="4438481A" w14:textId="77777777" w:rsidR="002050A8" w:rsidRPr="003B5061" w:rsidRDefault="002050A8" w:rsidP="00D32DF2">
            <w:pPr>
              <w:rPr>
                <w:bCs/>
              </w:rPr>
            </w:pPr>
            <w:r w:rsidRPr="00006A9D">
              <w:rPr>
                <w:bCs/>
              </w:rPr>
              <w:t>/sessions/{session-id}/requests/{request-id}/response</w:t>
            </w:r>
          </w:p>
        </w:tc>
      </w:tr>
      <w:tr w:rsidR="002050A8" w14:paraId="4E5EFE5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32DF2">
            <w:pPr>
              <w:pStyle w:val="Compact"/>
            </w:pPr>
            <w:r>
              <w:t>HTTP Body</w:t>
            </w:r>
          </w:p>
        </w:tc>
        <w:tc>
          <w:tcPr>
            <w:tcW w:w="4397" w:type="pct"/>
          </w:tcPr>
          <w:p w14:paraId="27003787" w14:textId="77777777" w:rsidR="002050A8" w:rsidRPr="003B5061" w:rsidRDefault="002050A8" w:rsidP="00D32DF2">
            <w:r>
              <w:t>N/A</w:t>
            </w:r>
          </w:p>
        </w:tc>
      </w:tr>
      <w:tr w:rsidR="002050A8" w14:paraId="4DF5CB91" w14:textId="77777777" w:rsidTr="00D32DF2">
        <w:tc>
          <w:tcPr>
            <w:tcW w:w="603" w:type="pct"/>
          </w:tcPr>
          <w:p w14:paraId="2D50810A" w14:textId="77777777" w:rsidR="002050A8" w:rsidRDefault="002050A8" w:rsidP="00D32DF2">
            <w:pPr>
              <w:pStyle w:val="Compact"/>
            </w:pPr>
            <w:r>
              <w:t>HTTP Response (Success)</w:t>
            </w:r>
          </w:p>
        </w:tc>
        <w:tc>
          <w:tcPr>
            <w:tcW w:w="4397" w:type="pct"/>
          </w:tcPr>
          <w:p w14:paraId="047314E8" w14:textId="77777777" w:rsidR="002050A8" w:rsidRDefault="002050A8" w:rsidP="00D32DF2">
            <w:pPr>
              <w:pStyle w:val="Compact"/>
            </w:pPr>
            <w:r>
              <w:t>204 No Content</w:t>
            </w:r>
          </w:p>
        </w:tc>
      </w:tr>
      <w:tr w:rsidR="002050A8" w14:paraId="6775912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32DF2">
            <w:pPr>
              <w:pStyle w:val="Compact"/>
            </w:pPr>
            <w:r>
              <w:t>Output</w:t>
            </w:r>
          </w:p>
        </w:tc>
        <w:tc>
          <w:tcPr>
            <w:tcW w:w="4397" w:type="pct"/>
          </w:tcPr>
          <w:p w14:paraId="3B2A7920" w14:textId="77777777" w:rsidR="002050A8" w:rsidRDefault="002050A8" w:rsidP="00D32DF2">
            <w:r>
              <w:t>N/A</w:t>
            </w:r>
          </w:p>
        </w:tc>
      </w:tr>
      <w:tr w:rsidR="002050A8" w14:paraId="2504F0C7" w14:textId="77777777" w:rsidTr="00D32DF2">
        <w:trPr>
          <w:trHeight w:val="972"/>
        </w:trPr>
        <w:tc>
          <w:tcPr>
            <w:tcW w:w="603" w:type="pct"/>
          </w:tcPr>
          <w:p w14:paraId="244F28F1" w14:textId="77777777" w:rsidR="002050A8" w:rsidRDefault="002050A8" w:rsidP="00D32DF2">
            <w:pPr>
              <w:pStyle w:val="Compact"/>
            </w:pPr>
            <w:r>
              <w:t>HTTP Response</w:t>
            </w:r>
          </w:p>
          <w:p w14:paraId="0BE264DE" w14:textId="77777777" w:rsidR="002050A8" w:rsidRDefault="002050A8" w:rsidP="00D32DF2">
            <w:pPr>
              <w:pStyle w:val="Compact"/>
            </w:pPr>
            <w:r>
              <w:t>(Error)</w:t>
            </w:r>
          </w:p>
        </w:tc>
        <w:tc>
          <w:tcPr>
            <w:tcW w:w="4397" w:type="pct"/>
          </w:tcPr>
          <w:p w14:paraId="07445EC9" w14:textId="77777777" w:rsidR="002050A8" w:rsidRDefault="002050A8" w:rsidP="00D32DF2">
            <w:r>
              <w:t>SessionFault (</w:t>
            </w:r>
            <w:hyperlink r:id="rId277" w:history="1">
              <w:r w:rsidRPr="00F84BD7">
                <w:rPr>
                  <w:rStyle w:val="Hyperlink"/>
                </w:rPr>
                <w:t>json:SessionFault</w:t>
              </w:r>
            </w:hyperlink>
            <w:r>
              <w:t>) – 404 Not Found</w:t>
            </w:r>
          </w:p>
          <w:p w14:paraId="64F4F918" w14:textId="77777777" w:rsidR="002050A8" w:rsidRDefault="002050A8" w:rsidP="00D32DF2">
            <w:r>
              <w:t>SessionFault (</w:t>
            </w:r>
            <w:hyperlink r:id="rId278"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72" w:name="_Toc34901555"/>
      <w:r>
        <w:t>Close Consumer Request Session</w:t>
      </w:r>
      <w:bookmarkEnd w:id="271"/>
      <w:bookmarkEnd w:id="272"/>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r>
              <w:t>CloseConsumerRequestSession</w:t>
            </w:r>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r>
              <w:t>SessionID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If the SessionID does not exist (non-existent or already closed) or does not correspond to a Request session, then a SessionFault is returned.</w:t>
            </w:r>
          </w:p>
          <w:p w14:paraId="5ABBFD62"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r>
              <w:t>SessionFault</w:t>
            </w:r>
          </w:p>
        </w:tc>
      </w:tr>
    </w:tbl>
    <w:p w14:paraId="26F3A961" w14:textId="77777777" w:rsidR="002050A8" w:rsidRDefault="002050A8" w:rsidP="002050A8">
      <w:pPr>
        <w:pStyle w:val="Heading4"/>
      </w:pPr>
      <w:bookmarkStart w:id="273" w:name="xml-data-structures"/>
      <w:bookmarkStart w:id="274" w:name="_Toc25357204"/>
      <w:bookmarkStart w:id="275" w:name="_Ref24974152"/>
      <w:bookmarkStart w:id="276" w:name="_Ref24974187"/>
      <w:bookmarkStart w:id="277" w:name="_Ref24974190"/>
      <w:bookmarkEnd w:id="273"/>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52655E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78" w:name="_Hlk27140457"/>
            <w:r w:rsidRPr="00151DB9">
              <w:t>Input</w:t>
            </w:r>
          </w:p>
        </w:tc>
        <w:tc>
          <w:tcPr>
            <w:tcW w:w="4397" w:type="pct"/>
          </w:tcPr>
          <w:p w14:paraId="01807747" w14:textId="77777777" w:rsidR="002050A8" w:rsidRPr="00136178" w:rsidRDefault="002050A8" w:rsidP="00D32DF2">
            <w:pPr>
              <w:rPr>
                <w:b/>
              </w:rPr>
            </w:pPr>
            <w:r w:rsidRPr="00114367">
              <w:t>Close</w:t>
            </w:r>
            <w:r>
              <w:t>Consumer</w:t>
            </w:r>
            <w:r w:rsidRPr="00114367">
              <w:t xml:space="preserve">RequestSession </w:t>
            </w:r>
            <w:r>
              <w:t>(</w:t>
            </w:r>
            <w:hyperlink r:id="rId279" w:history="1">
              <w:r w:rsidRPr="00B62166">
                <w:rPr>
                  <w:rStyle w:val="Hyperlink"/>
                </w:rPr>
                <w:t>isbm:CloseConsumerRequestSession</w:t>
              </w:r>
            </w:hyperlink>
            <w:r>
              <w:t>)</w:t>
            </w:r>
          </w:p>
          <w:p w14:paraId="386C7DE4" w14:textId="77777777" w:rsidR="002050A8" w:rsidRPr="006C16A7" w:rsidRDefault="002050A8" w:rsidP="00D32DF2">
            <w:pPr>
              <w:pStyle w:val="ListParagraph"/>
              <w:numPr>
                <w:ilvl w:val="0"/>
                <w:numId w:val="3"/>
              </w:numPr>
              <w:rPr>
                <w:b/>
              </w:rPr>
            </w:pPr>
            <w:r w:rsidRPr="006C16A7">
              <w:t>SessionID</w:t>
            </w:r>
            <w:r>
              <w:t xml:space="preserve"> </w:t>
            </w:r>
            <w:r w:rsidRPr="00BA4F0F">
              <w:rPr>
                <w:bCs/>
              </w:rPr>
              <w:t>(</w:t>
            </w:r>
            <w:hyperlink r:id="rId280" w:anchor="string">
              <w:r w:rsidRPr="00BA4F0F">
                <w:rPr>
                  <w:rStyle w:val="Hyperlink"/>
                  <w:bCs/>
                </w:rPr>
                <w:t>xs:string</w:t>
              </w:r>
            </w:hyperlink>
            <w:r w:rsidRPr="00BA4F0F">
              <w:rPr>
                <w:bCs/>
              </w:rPr>
              <w:t>)</w:t>
            </w:r>
            <w:r w:rsidRPr="006C16A7">
              <w:t xml:space="preserve"> [1]</w:t>
            </w:r>
          </w:p>
        </w:tc>
      </w:tr>
      <w:tr w:rsidR="002050A8" w14:paraId="5124E35B" w14:textId="77777777" w:rsidTr="00D32DF2">
        <w:tc>
          <w:tcPr>
            <w:tcW w:w="603" w:type="pct"/>
          </w:tcPr>
          <w:p w14:paraId="1ABADF42" w14:textId="77777777" w:rsidR="002050A8" w:rsidRDefault="002050A8" w:rsidP="00D32DF2">
            <w:pPr>
              <w:pStyle w:val="Compact"/>
            </w:pPr>
            <w:r>
              <w:lastRenderedPageBreak/>
              <w:t>Output</w:t>
            </w:r>
          </w:p>
        </w:tc>
        <w:tc>
          <w:tcPr>
            <w:tcW w:w="4397" w:type="pct"/>
          </w:tcPr>
          <w:p w14:paraId="0E139403" w14:textId="77777777" w:rsidR="002050A8" w:rsidRPr="00957F55" w:rsidRDefault="002050A8" w:rsidP="00D32DF2">
            <w:pPr>
              <w:rPr>
                <w:bCs/>
              </w:rPr>
            </w:pPr>
            <w:r w:rsidRPr="00114367">
              <w:t>Close</w:t>
            </w:r>
            <w:r>
              <w:t>Consumer</w:t>
            </w:r>
            <w:r w:rsidRPr="00114367">
              <w:t>RequestSession</w:t>
            </w:r>
            <w:r w:rsidRPr="008E449A">
              <w:t xml:space="preserve">Response </w:t>
            </w:r>
            <w:r w:rsidRPr="00957F55">
              <w:rPr>
                <w:bCs/>
              </w:rPr>
              <w:t>(</w:t>
            </w:r>
            <w:hyperlink r:id="rId281" w:history="1">
              <w:r w:rsidRPr="00B62166">
                <w:rPr>
                  <w:rStyle w:val="Hyperlink"/>
                  <w:bCs/>
                </w:rPr>
                <w:t>isbm:</w:t>
              </w:r>
              <w:r w:rsidRPr="00B62166">
                <w:rPr>
                  <w:rStyle w:val="Hyperlink"/>
                </w:rPr>
                <w:t>CloseConsumerRequestSessionResponse</w:t>
              </w:r>
            </w:hyperlink>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D32DF2">
            <w:pPr>
              <w:pStyle w:val="Compact"/>
            </w:pPr>
            <w:r>
              <w:t>SessionFault (</w:t>
            </w:r>
            <w:hyperlink r:id="rId282" w:history="1">
              <w:r w:rsidRPr="004B155D">
                <w:rPr>
                  <w:rStyle w:val="Hyperlink"/>
                </w:rPr>
                <w:t>isbm:SessionFault</w:t>
              </w:r>
            </w:hyperlink>
            <w:r>
              <w:t>)</w:t>
            </w:r>
          </w:p>
        </w:tc>
      </w:tr>
    </w:tbl>
    <w:bookmarkEnd w:id="278"/>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279" w:name="_Hlk27140653"/>
      <w:r>
        <w:t>The Close Consumer Request Session general interface is mapped into a RESTful interface as an OpenAPI description according to the following rules.</w:t>
      </w:r>
    </w:p>
    <w:p w14:paraId="61CF94C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2D58B0E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bookmarkEnd w:id="279"/>
          <w:p w14:paraId="738AEE6E" w14:textId="77777777" w:rsidR="002050A8" w:rsidRPr="003B5061" w:rsidRDefault="002050A8" w:rsidP="00D32DF2">
            <w:pPr>
              <w:pStyle w:val="Compact"/>
            </w:pPr>
            <w:r w:rsidRPr="003B5061">
              <w:t>HTTP M</w:t>
            </w:r>
            <w:r>
              <w:t>ethod</w:t>
            </w:r>
          </w:p>
        </w:tc>
        <w:tc>
          <w:tcPr>
            <w:tcW w:w="4397" w:type="pct"/>
          </w:tcPr>
          <w:p w14:paraId="33E9D9E3" w14:textId="77777777" w:rsidR="002050A8" w:rsidRPr="003B5061" w:rsidRDefault="002050A8" w:rsidP="00D32DF2">
            <w:pPr>
              <w:rPr>
                <w:bCs/>
              </w:rPr>
            </w:pPr>
            <w:r>
              <w:rPr>
                <w:bCs/>
              </w:rPr>
              <w:t>DELETE</w:t>
            </w:r>
          </w:p>
        </w:tc>
      </w:tr>
      <w:tr w:rsidR="002050A8" w14:paraId="0CBDA5A3" w14:textId="77777777" w:rsidTr="00D32DF2">
        <w:tc>
          <w:tcPr>
            <w:tcW w:w="603" w:type="pct"/>
          </w:tcPr>
          <w:p w14:paraId="3E878D26" w14:textId="77777777" w:rsidR="002050A8" w:rsidRPr="003B5061" w:rsidRDefault="002050A8" w:rsidP="00D32DF2">
            <w:pPr>
              <w:pStyle w:val="Compact"/>
            </w:pPr>
            <w:r>
              <w:t xml:space="preserve">URL </w:t>
            </w:r>
          </w:p>
        </w:tc>
        <w:tc>
          <w:tcPr>
            <w:tcW w:w="4397" w:type="pct"/>
          </w:tcPr>
          <w:p w14:paraId="713EAE9D" w14:textId="77777777" w:rsidR="002050A8" w:rsidRPr="003B5061" w:rsidRDefault="002050A8" w:rsidP="00D32DF2">
            <w:pPr>
              <w:rPr>
                <w:bCs/>
              </w:rPr>
            </w:pPr>
            <w:r w:rsidRPr="002D240C">
              <w:rPr>
                <w:bCs/>
              </w:rPr>
              <w:t>/sessions/{session-id}</w:t>
            </w:r>
          </w:p>
        </w:tc>
      </w:tr>
      <w:tr w:rsidR="002050A8" w14:paraId="1819E5E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D32DF2">
            <w:pPr>
              <w:pStyle w:val="Compact"/>
            </w:pPr>
            <w:r>
              <w:t>HTTP Body</w:t>
            </w:r>
          </w:p>
        </w:tc>
        <w:tc>
          <w:tcPr>
            <w:tcW w:w="4397" w:type="pct"/>
          </w:tcPr>
          <w:p w14:paraId="1C62DF36" w14:textId="77777777" w:rsidR="002050A8" w:rsidRPr="003B5061" w:rsidRDefault="002050A8" w:rsidP="00D32DF2">
            <w:r>
              <w:t>N/A</w:t>
            </w:r>
          </w:p>
        </w:tc>
      </w:tr>
      <w:tr w:rsidR="002050A8" w14:paraId="0E44A28D" w14:textId="77777777" w:rsidTr="00D32DF2">
        <w:tc>
          <w:tcPr>
            <w:tcW w:w="603" w:type="pct"/>
          </w:tcPr>
          <w:p w14:paraId="34965744" w14:textId="77777777" w:rsidR="002050A8" w:rsidRDefault="002050A8" w:rsidP="00D32DF2">
            <w:pPr>
              <w:pStyle w:val="Compact"/>
            </w:pPr>
            <w:r>
              <w:t>HTTP Response (Success)</w:t>
            </w:r>
          </w:p>
        </w:tc>
        <w:tc>
          <w:tcPr>
            <w:tcW w:w="4397" w:type="pct"/>
          </w:tcPr>
          <w:p w14:paraId="069E9EF4" w14:textId="77777777" w:rsidR="002050A8" w:rsidRDefault="002050A8" w:rsidP="00D32DF2">
            <w:pPr>
              <w:pStyle w:val="Compact"/>
            </w:pPr>
            <w:r>
              <w:t>204 No Content</w:t>
            </w:r>
          </w:p>
        </w:tc>
      </w:tr>
      <w:tr w:rsidR="002050A8" w14:paraId="140A59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D32DF2">
            <w:pPr>
              <w:pStyle w:val="Compact"/>
            </w:pPr>
            <w:r>
              <w:t>Output</w:t>
            </w:r>
          </w:p>
        </w:tc>
        <w:tc>
          <w:tcPr>
            <w:tcW w:w="4397" w:type="pct"/>
          </w:tcPr>
          <w:p w14:paraId="3BF07D79" w14:textId="77777777" w:rsidR="002050A8" w:rsidRDefault="002050A8" w:rsidP="00D32DF2">
            <w:r>
              <w:t>N/A</w:t>
            </w:r>
          </w:p>
        </w:tc>
      </w:tr>
      <w:tr w:rsidR="002050A8" w14:paraId="75E50A80" w14:textId="77777777" w:rsidTr="00D32DF2">
        <w:trPr>
          <w:trHeight w:val="972"/>
        </w:trPr>
        <w:tc>
          <w:tcPr>
            <w:tcW w:w="603" w:type="pct"/>
          </w:tcPr>
          <w:p w14:paraId="6C204AEB" w14:textId="77777777" w:rsidR="002050A8" w:rsidRDefault="002050A8" w:rsidP="00D32DF2">
            <w:pPr>
              <w:pStyle w:val="Compact"/>
            </w:pPr>
            <w:r>
              <w:t>HTTP Response</w:t>
            </w:r>
          </w:p>
          <w:p w14:paraId="2DE7153B" w14:textId="77777777" w:rsidR="002050A8" w:rsidRDefault="002050A8" w:rsidP="00D32DF2">
            <w:pPr>
              <w:pStyle w:val="Compact"/>
            </w:pPr>
            <w:r>
              <w:t>(Error)</w:t>
            </w:r>
          </w:p>
        </w:tc>
        <w:tc>
          <w:tcPr>
            <w:tcW w:w="4397" w:type="pct"/>
          </w:tcPr>
          <w:p w14:paraId="152635A7" w14:textId="77777777" w:rsidR="002050A8" w:rsidRDefault="002050A8" w:rsidP="00D32DF2">
            <w:r>
              <w:t>SessionFault (</w:t>
            </w:r>
            <w:hyperlink r:id="rId283" w:history="1">
              <w:r w:rsidRPr="00F84BD7">
                <w:rPr>
                  <w:rStyle w:val="Hyperlink"/>
                </w:rPr>
                <w:t>json:SessionFault</w:t>
              </w:r>
            </w:hyperlink>
            <w:r>
              <w:t>) – 404 Not Found</w:t>
            </w:r>
          </w:p>
        </w:tc>
      </w:tr>
    </w:tbl>
    <w:p w14:paraId="6ED0D199" w14:textId="77777777" w:rsidR="002050A8" w:rsidRDefault="002050A8" w:rsidP="002050A8">
      <w:pPr>
        <w:pStyle w:val="Heading2"/>
      </w:pPr>
      <w:bookmarkStart w:id="280" w:name="_Ref27140804"/>
      <w:bookmarkStart w:id="281" w:name="_Toc34901556"/>
      <w:r>
        <w:t>ISBM Configuration Discovery Service</w:t>
      </w:r>
      <w:bookmarkEnd w:id="280"/>
      <w:bookmarkEnd w:id="281"/>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284" w:history="1">
        <w:r w:rsidRPr="002B5565">
          <w:rPr>
            <w:rStyle w:val="Hyperlink"/>
          </w:rPr>
          <w:t>available as a WSDL description</w:t>
        </w:r>
      </w:hyperlink>
      <w:r w:rsidRPr="00BA4F0F">
        <w:t xml:space="preserve"> and for REST Interface is </w:t>
      </w:r>
      <w:hyperlink r:id="rId285" w:history="1">
        <w:r w:rsidRPr="002B5565">
          <w:rPr>
            <w:rStyle w:val="Hyperlink"/>
          </w:rPr>
          <w:t>available as OpenAPI 3.0.1 descriptions in YAML</w:t>
        </w:r>
      </w:hyperlink>
      <w:r w:rsidRPr="00BA4F0F">
        <w:t>.</w:t>
      </w:r>
    </w:p>
    <w:p w14:paraId="677924D5" w14:textId="77777777" w:rsidR="002050A8" w:rsidRDefault="002050A8" w:rsidP="002050A8">
      <w:pPr>
        <w:pStyle w:val="Heading3"/>
      </w:pPr>
      <w:bookmarkStart w:id="282" w:name="_Toc34901557"/>
      <w:r>
        <w:t>Get Supported Operations</w:t>
      </w:r>
      <w:bookmarkEnd w:id="282"/>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r>
              <w:t>GetSupportedOperations</w:t>
            </w:r>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If the service supports content-based filtering of XML messages, IsXMLFilteringEnabled is set True.</w:t>
            </w:r>
          </w:p>
          <w:p w14:paraId="113AC507" w14:textId="77777777" w:rsidR="002050A8" w:rsidRDefault="002050A8" w:rsidP="00D32DF2">
            <w:pPr>
              <w:pStyle w:val="Compact"/>
              <w:spacing w:before="0" w:after="120"/>
            </w:pPr>
            <w:r>
              <w:t>If the service supports content-based filtering of JSON messages, IsJSONFilteringEnabled is set True.</w:t>
            </w:r>
          </w:p>
          <w:p w14:paraId="16A55B70" w14:textId="1660396E" w:rsidR="002050A8" w:rsidRDefault="002050A8" w:rsidP="00D32DF2">
            <w:pPr>
              <w:pStyle w:val="Compact"/>
              <w:spacing w:before="0" w:after="120"/>
            </w:pPr>
            <w:r>
              <w:t xml:space="preserve">If content-based filtering is supported, then the value of SupportedContentFilteringLanguages MUST list the supported languages and the applicable MediaTypes and optionally the language versions. With the exception of the requirements in section </w:t>
            </w:r>
            <w:r>
              <w:fldChar w:fldCharType="begin"/>
            </w:r>
            <w:r>
              <w:instrText xml:space="preserve"> REF _Ref30151060 \r \h </w:instrText>
            </w:r>
            <w:r>
              <w:fldChar w:fldCharType="separate"/>
            </w:r>
            <w:r w:rsidR="00B076CA">
              <w:t>4.4</w:t>
            </w:r>
            <w:r>
              <w:fldChar w:fldCharType="end"/>
            </w:r>
            <w:r>
              <w:t>, the list of supported languages is implementation specific.</w:t>
            </w:r>
          </w:p>
          <w:p w14:paraId="60B18C83" w14:textId="4D00D86F" w:rsidR="002050A8" w:rsidRDefault="002050A8" w:rsidP="00D32DF2">
            <w:pPr>
              <w:pStyle w:val="Compact"/>
              <w:spacing w:after="120"/>
            </w:pPr>
            <w:r>
              <w:lastRenderedPageBreak/>
              <w:t xml:space="preserve">The authentication </w:t>
            </w:r>
            <w:r w:rsidR="00547CFE">
              <w:t>mechanism</w:t>
            </w:r>
            <w:r w:rsidR="00CE501A">
              <w:t>s</w:t>
            </w:r>
            <w:r w:rsidR="00547CFE">
              <w:t xml:space="preserve"> and </w:t>
            </w:r>
            <w:r>
              <w:t>token types supported by the service provider is listed in SupportedAuthentication</w:t>
            </w:r>
            <w:r w:rsidR="005249DD">
              <w:t>s</w:t>
            </w:r>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r w:rsidR="00231CA4">
              <w:t>RestSupportedAuthenticationScheme</w:t>
            </w:r>
            <w:r w:rsidR="000E6238">
              <w:t>s</w:t>
            </w:r>
            <w:r w:rsidR="00231CA4">
              <w:t xml:space="preserve"> </w:t>
            </w:r>
            <w:r w:rsidR="00EC7A7A">
              <w:t>MUST</w:t>
            </w:r>
            <w:r w:rsidR="00DC1805">
              <w:t xml:space="preserve"> match one of the scheme names registered in the </w:t>
            </w:r>
            <w:r w:rsidR="00CB51A9">
              <w:t xml:space="preserve">IANA’s </w:t>
            </w:r>
            <w:hyperlink r:id="rId286" w:history="1">
              <w:r w:rsidR="00DC1805" w:rsidRPr="00AD3C6B">
                <w:rPr>
                  <w:rStyle w:val="Hyperlink"/>
                </w:rPr>
                <w:t>HTTP Authentication Scheme Registry</w:t>
              </w:r>
            </w:hyperlink>
            <w:r w:rsidR="00DC1805">
              <w:t xml:space="preserve"> [https://www.iana.org/assignments/http-authschemes/http-authschemes.xhtml].</w:t>
            </w:r>
          </w:p>
          <w:p w14:paraId="1668599B" w14:textId="6C171113"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B076CA">
              <w:t>8</w:t>
            </w:r>
            <w:r>
              <w:fldChar w:fldCharType="end"/>
            </w:r>
            <w:r>
              <w:t>) to which the ISBM service provider conforms, is provided by SecurityLevelConformance.</w:t>
            </w:r>
          </w:p>
          <w:p w14:paraId="3C4244E2" w14:textId="77777777" w:rsidR="002050A8" w:rsidRDefault="002050A8" w:rsidP="00D32DF2">
            <w:pPr>
              <w:pStyle w:val="Compact"/>
              <w:spacing w:before="0" w:after="120"/>
            </w:pPr>
            <w:r>
              <w:t>If the service supports dead lettering (posting a response to an expired request), IsDeadLetteringEnabled is set True.</w:t>
            </w:r>
          </w:p>
          <w:p w14:paraId="55596712" w14:textId="77777777" w:rsidR="002050A8" w:rsidRDefault="002050A8" w:rsidP="00D32DF2">
            <w:pPr>
              <w:pStyle w:val="Compact"/>
              <w:spacing w:before="0" w:after="120"/>
            </w:pPr>
            <w:r>
              <w:t>If the service permits connecting applications to create channels, IsChannelCreationEnabled is set True.</w:t>
            </w:r>
          </w:p>
          <w:p w14:paraId="61D3F6A1" w14:textId="77777777" w:rsidR="002050A8" w:rsidRDefault="002050A8" w:rsidP="00D32DF2">
            <w:pPr>
              <w:pStyle w:val="Compact"/>
              <w:spacing w:before="0" w:after="120"/>
            </w:pPr>
            <w:r>
              <w:t>If the service permits connecting applications to add security tokens to channels that have no security tokens, IsOpenChannelSecuringEnabled is set True.</w:t>
            </w:r>
          </w:p>
          <w:p w14:paraId="1BA95735" w14:textId="507EFF16" w:rsidR="002050A8" w:rsidRDefault="002050A8" w:rsidP="00D32DF2">
            <w:pPr>
              <w:pStyle w:val="Compact"/>
              <w:spacing w:before="0" w:after="120"/>
            </w:pPr>
            <w:r>
              <w:t>If the service requires connecting applications to reside in a whitelist, IsWhitelistRequired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is provided by DefaultExpiryDuration.</w:t>
            </w:r>
            <w:r w:rsidR="00E41E13">
              <w:t xml:space="preserve"> </w:t>
            </w:r>
            <w:r w:rsidR="00EE5070">
              <w:t xml:space="preserve">If the DefaultExpiryDuration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The service returns a URL of a human readable webpage containing specific implementation details intended for developers (e.g. configuration and setup information, contact details, help documentation, current status, etc.) in the string AdditionalInformationURL.</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r>
              <w:t>SupportedOperations [1], composed of:</w:t>
            </w:r>
          </w:p>
          <w:p w14:paraId="751A7F2C" w14:textId="77777777" w:rsidR="002050A8" w:rsidRDefault="002050A8" w:rsidP="00D32DF2">
            <w:pPr>
              <w:pStyle w:val="ListParagraph"/>
              <w:numPr>
                <w:ilvl w:val="0"/>
                <w:numId w:val="3"/>
              </w:numPr>
            </w:pPr>
            <w:r>
              <w:t>IsXMLFilteringEnabled [1]</w:t>
            </w:r>
          </w:p>
          <w:p w14:paraId="148DA623" w14:textId="77777777" w:rsidR="002050A8" w:rsidRDefault="002050A8" w:rsidP="00D32DF2">
            <w:pPr>
              <w:pStyle w:val="ListParagraph"/>
              <w:numPr>
                <w:ilvl w:val="0"/>
                <w:numId w:val="3"/>
              </w:numPr>
            </w:pPr>
            <w:r>
              <w:t>IsJSONFilteringEnabled [1]</w:t>
            </w:r>
          </w:p>
          <w:p w14:paraId="192B369A" w14:textId="77777777" w:rsidR="002050A8" w:rsidRDefault="002050A8" w:rsidP="00D32DF2">
            <w:pPr>
              <w:pStyle w:val="ListParagraph"/>
              <w:numPr>
                <w:ilvl w:val="0"/>
                <w:numId w:val="3"/>
              </w:numPr>
            </w:pPr>
            <w:r>
              <w:t>SupportedContentFilteringLanguages [1]</w:t>
            </w:r>
          </w:p>
          <w:p w14:paraId="29DA7A07" w14:textId="77777777" w:rsidR="002050A8" w:rsidRDefault="002050A8" w:rsidP="00D32DF2">
            <w:pPr>
              <w:pStyle w:val="ListParagraph"/>
              <w:numPr>
                <w:ilvl w:val="1"/>
                <w:numId w:val="3"/>
              </w:numPr>
            </w:pPr>
            <w:r>
              <w:t>ContentFilteringLanguage [1..*]</w:t>
            </w:r>
          </w:p>
          <w:p w14:paraId="3D882E58" w14:textId="754AC36B" w:rsidR="002050A8" w:rsidRDefault="002050A8" w:rsidP="00D32DF2">
            <w:pPr>
              <w:pStyle w:val="ListParagraph"/>
              <w:numPr>
                <w:ilvl w:val="0"/>
                <w:numId w:val="3"/>
              </w:numPr>
            </w:pPr>
            <w:r>
              <w:t>SupportedAuthentications [1]</w:t>
            </w:r>
          </w:p>
          <w:p w14:paraId="4060B18B" w14:textId="5EE38285" w:rsidR="00DC1805" w:rsidRDefault="00D32DF2" w:rsidP="00405304">
            <w:pPr>
              <w:pStyle w:val="ListParagraph"/>
              <w:numPr>
                <w:ilvl w:val="1"/>
                <w:numId w:val="3"/>
              </w:numPr>
            </w:pPr>
            <w:r>
              <w:t>Soap</w:t>
            </w:r>
            <w:r w:rsidR="00DC1805">
              <w:t>SupportedTokenSchema [0..</w:t>
            </w:r>
            <w:r w:rsidR="00405304">
              <w:t>*</w:t>
            </w:r>
            <w:r w:rsidR="00DC1805">
              <w:t>]</w:t>
            </w:r>
          </w:p>
          <w:p w14:paraId="5887F989" w14:textId="62F42EF2" w:rsidR="00DC1805" w:rsidRDefault="00D32DF2" w:rsidP="00DC1805">
            <w:pPr>
              <w:pStyle w:val="ListParagraph"/>
              <w:numPr>
                <w:ilvl w:val="1"/>
                <w:numId w:val="3"/>
              </w:numPr>
            </w:pPr>
            <w:r>
              <w:t>Rest</w:t>
            </w:r>
            <w:r w:rsidR="00DC1805">
              <w:t>SupportedAuthenticationScheme [0..</w:t>
            </w:r>
            <w:r w:rsidR="00405304">
              <w:t>*</w:t>
            </w:r>
            <w:r w:rsidR="00DC1805">
              <w:t>]</w:t>
            </w:r>
          </w:p>
          <w:p w14:paraId="2049096A" w14:textId="77777777" w:rsidR="002050A8" w:rsidRDefault="002050A8" w:rsidP="00D32DF2">
            <w:pPr>
              <w:pStyle w:val="Compact"/>
              <w:numPr>
                <w:ilvl w:val="0"/>
                <w:numId w:val="3"/>
              </w:numPr>
              <w:spacing w:line="360" w:lineRule="auto"/>
            </w:pPr>
            <w:r>
              <w:t>SecurityLevelConformance [1]</w:t>
            </w:r>
          </w:p>
          <w:p w14:paraId="2CFADA03" w14:textId="77777777" w:rsidR="002050A8" w:rsidRDefault="002050A8" w:rsidP="00D32DF2">
            <w:pPr>
              <w:pStyle w:val="ListParagraph"/>
              <w:numPr>
                <w:ilvl w:val="0"/>
                <w:numId w:val="3"/>
              </w:numPr>
            </w:pPr>
            <w:r>
              <w:t>IsDeadLetteringEnabled [1]</w:t>
            </w:r>
          </w:p>
          <w:p w14:paraId="2E8A68E7" w14:textId="77777777" w:rsidR="002050A8" w:rsidRDefault="002050A8" w:rsidP="00D32DF2">
            <w:pPr>
              <w:pStyle w:val="ListParagraph"/>
              <w:numPr>
                <w:ilvl w:val="0"/>
                <w:numId w:val="3"/>
              </w:numPr>
            </w:pPr>
            <w:r>
              <w:t>IsChannelCreationEnabled [1]</w:t>
            </w:r>
          </w:p>
          <w:p w14:paraId="0EE72828" w14:textId="77777777" w:rsidR="002050A8" w:rsidRDefault="002050A8" w:rsidP="00D32DF2">
            <w:pPr>
              <w:pStyle w:val="ListParagraph"/>
              <w:numPr>
                <w:ilvl w:val="0"/>
                <w:numId w:val="3"/>
              </w:numPr>
            </w:pPr>
            <w:r>
              <w:t>IsOpenChannelSecuringEnabled [1]</w:t>
            </w:r>
          </w:p>
          <w:p w14:paraId="54FC4FE3" w14:textId="7A1DDA96" w:rsidR="002050A8" w:rsidRDefault="002050A8" w:rsidP="00D32DF2">
            <w:pPr>
              <w:pStyle w:val="ListParagraph"/>
              <w:numPr>
                <w:ilvl w:val="0"/>
                <w:numId w:val="3"/>
              </w:numPr>
            </w:pPr>
            <w:r>
              <w:t>IsWhitelistRequired [1]</w:t>
            </w:r>
          </w:p>
          <w:p w14:paraId="66579D55" w14:textId="5851ADA2" w:rsidR="00CE4E22" w:rsidRDefault="00CE4E22" w:rsidP="00D32DF2">
            <w:pPr>
              <w:pStyle w:val="ListParagraph"/>
              <w:numPr>
                <w:ilvl w:val="0"/>
                <w:numId w:val="3"/>
              </w:numPr>
            </w:pPr>
            <w:r>
              <w:t>DefaultExpiryDuration [1]</w:t>
            </w:r>
          </w:p>
          <w:p w14:paraId="6E918AA2" w14:textId="77777777" w:rsidR="002050A8" w:rsidRDefault="002050A8" w:rsidP="00D32DF2">
            <w:pPr>
              <w:pStyle w:val="ListParagraph"/>
              <w:numPr>
                <w:ilvl w:val="0"/>
                <w:numId w:val="3"/>
              </w:numPr>
            </w:pPr>
            <w:r>
              <w:t>AdditionalInformationURL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0997CFD3" w14:textId="77777777"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215DC5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D32DF2">
            <w:pPr>
              <w:rPr>
                <w:bCs/>
              </w:rPr>
            </w:pPr>
            <w:r>
              <w:t>GetSupportedOperations</w:t>
            </w:r>
            <w:r w:rsidRPr="008E449A">
              <w:t xml:space="preserve"> </w:t>
            </w:r>
            <w:r w:rsidRPr="00957F55">
              <w:rPr>
                <w:bCs/>
              </w:rPr>
              <w:t>(</w:t>
            </w:r>
            <w:hyperlink r:id="rId287" w:history="1">
              <w:r w:rsidRPr="002B5565">
                <w:rPr>
                  <w:rStyle w:val="Hyperlink"/>
                  <w:bCs/>
                </w:rPr>
                <w:t>isbm:</w:t>
              </w:r>
              <w:r w:rsidRPr="002B5565">
                <w:rPr>
                  <w:rStyle w:val="Hyperlink"/>
                </w:rPr>
                <w:t>GetSupportedOperations</w:t>
              </w:r>
            </w:hyperlink>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D32DF2">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D32DF2">
            <w:pPr>
              <w:rPr>
                <w:bCs/>
              </w:rPr>
            </w:pPr>
            <w:r>
              <w:t>GetSupportedOperationsResponse (</w:t>
            </w:r>
            <w:hyperlink r:id="rId288" w:history="1">
              <w:r w:rsidRPr="002B5565">
                <w:rPr>
                  <w:rStyle w:val="Hyperlink"/>
                </w:rPr>
                <w:t>isbm:GetSupportedOperationsResponse</w:t>
              </w:r>
            </w:hyperlink>
            <w:r>
              <w:t>)</w:t>
            </w:r>
          </w:p>
          <w:p w14:paraId="684A1FA8" w14:textId="77777777" w:rsidR="002050A8" w:rsidRDefault="002050A8" w:rsidP="00CE4E22">
            <w:pPr>
              <w:pStyle w:val="ListParagraph"/>
              <w:numPr>
                <w:ilvl w:val="0"/>
                <w:numId w:val="19"/>
              </w:numPr>
              <w:rPr>
                <w:bCs/>
              </w:rPr>
            </w:pPr>
            <w:r>
              <w:rPr>
                <w:bCs/>
              </w:rPr>
              <w:t>SupportedOperations (</w:t>
            </w:r>
            <w:hyperlink w:anchor="_SupportedOperations" w:history="1">
              <w:r w:rsidRPr="002B5565">
                <w:rPr>
                  <w:rStyle w:val="Hyperlink"/>
                </w:rPr>
                <w:t>isbm:SupportedOperations</w:t>
              </w:r>
            </w:hyperlink>
            <w:r>
              <w:rPr>
                <w:bCs/>
              </w:rPr>
              <w:t>) [1], composed of:</w:t>
            </w:r>
          </w:p>
          <w:p w14:paraId="7EAD6032" w14:textId="77777777" w:rsidR="002050A8" w:rsidRDefault="002050A8" w:rsidP="00CE4E22">
            <w:pPr>
              <w:pStyle w:val="ListParagraph"/>
              <w:numPr>
                <w:ilvl w:val="0"/>
                <w:numId w:val="19"/>
              </w:numPr>
              <w:spacing w:after="36" w:line="360" w:lineRule="auto"/>
            </w:pPr>
            <w:bookmarkStart w:id="283" w:name="_Hlk32396954"/>
            <w:r>
              <w:t>IsXMLFilteringEnabled (</w:t>
            </w:r>
            <w:hyperlink r:id="rId289" w:anchor="boolean" w:history="1">
              <w:r w:rsidRPr="002B5565">
                <w:rPr>
                  <w:rStyle w:val="Hyperlink"/>
                </w:rPr>
                <w:t>xs:boolean</w:t>
              </w:r>
            </w:hyperlink>
            <w:r>
              <w:t>) [1]</w:t>
            </w:r>
          </w:p>
          <w:p w14:paraId="5C505B25" w14:textId="77777777" w:rsidR="002050A8" w:rsidRDefault="002050A8" w:rsidP="00CE4E22">
            <w:pPr>
              <w:pStyle w:val="Compact"/>
              <w:numPr>
                <w:ilvl w:val="0"/>
                <w:numId w:val="19"/>
              </w:numPr>
              <w:spacing w:line="360" w:lineRule="auto"/>
            </w:pPr>
            <w:r>
              <w:t>IsJSONFilteringEnabled (</w:t>
            </w:r>
            <w:hyperlink r:id="rId290" w:anchor="boolean" w:history="1">
              <w:r w:rsidRPr="002B5565">
                <w:rPr>
                  <w:rStyle w:val="Hyperlink"/>
                </w:rPr>
                <w:t>xs:boolean</w:t>
              </w:r>
            </w:hyperlink>
            <w:r>
              <w:t>) [1]</w:t>
            </w:r>
          </w:p>
          <w:p w14:paraId="11C57362" w14:textId="77777777" w:rsidR="002050A8" w:rsidRDefault="002050A8" w:rsidP="00CE4E22">
            <w:pPr>
              <w:pStyle w:val="Compact"/>
              <w:numPr>
                <w:ilvl w:val="0"/>
                <w:numId w:val="19"/>
              </w:numPr>
              <w:spacing w:line="360" w:lineRule="auto"/>
            </w:pPr>
            <w:r>
              <w:t>SupportedContentFilteringLanguages (</w:t>
            </w:r>
            <w:hyperlink r:id="rId291" w:history="1">
              <w:r w:rsidRPr="00B3225E">
                <w:rPr>
                  <w:rStyle w:val="Hyperlink"/>
                </w:rPr>
                <w:t>isbm:</w:t>
              </w:r>
              <w:r>
                <w:rPr>
                  <w:rStyle w:val="Hyperlink"/>
                </w:rPr>
                <w:t>Supported</w:t>
              </w:r>
              <w:r w:rsidRPr="00B3225E">
                <w:rPr>
                  <w:rStyle w:val="Hyperlink"/>
                </w:rPr>
                <w:t>ContentFilteringLanguage</w:t>
              </w:r>
            </w:hyperlink>
            <w:r>
              <w:rPr>
                <w:rStyle w:val="Hyperlink"/>
              </w:rPr>
              <w:t>s</w:t>
            </w:r>
            <w:r>
              <w:t>) [1]</w:t>
            </w:r>
          </w:p>
          <w:p w14:paraId="5EE84161" w14:textId="77777777" w:rsidR="002050A8" w:rsidRDefault="002050A8" w:rsidP="00CE4E22">
            <w:pPr>
              <w:pStyle w:val="Compact"/>
              <w:numPr>
                <w:ilvl w:val="2"/>
                <w:numId w:val="19"/>
              </w:numPr>
              <w:spacing w:line="360" w:lineRule="auto"/>
            </w:pPr>
            <w:r>
              <w:t>ContentFilteringLanguage (</w:t>
            </w:r>
            <w:hyperlink w:anchor="_ContentFilteringLanguage" w:history="1">
              <w:r w:rsidRPr="00B3225E">
                <w:rPr>
                  <w:rStyle w:val="Hyperlink"/>
                </w:rPr>
                <w:t>isbm:ContentFilteringLanguage</w:t>
              </w:r>
            </w:hyperlink>
            <w:r>
              <w:t>) [1..*]</w:t>
            </w:r>
          </w:p>
          <w:p w14:paraId="0F210AB8" w14:textId="30CDFBCC" w:rsidR="002050A8" w:rsidRDefault="002050A8" w:rsidP="00CE4E22">
            <w:pPr>
              <w:pStyle w:val="Compact"/>
              <w:numPr>
                <w:ilvl w:val="0"/>
                <w:numId w:val="19"/>
              </w:numPr>
              <w:spacing w:line="360" w:lineRule="auto"/>
            </w:pPr>
            <w:r>
              <w:t>SupportedAuthentications [1]</w:t>
            </w:r>
          </w:p>
          <w:p w14:paraId="223CDD03" w14:textId="7DD24362" w:rsidR="00DC1805" w:rsidRDefault="008519E5" w:rsidP="00CE4E22">
            <w:pPr>
              <w:pStyle w:val="Compact"/>
              <w:numPr>
                <w:ilvl w:val="2"/>
                <w:numId w:val="19"/>
              </w:numPr>
              <w:spacing w:line="360" w:lineRule="auto"/>
            </w:pPr>
            <w:r w:rsidRPr="008519E5">
              <w:t>SoapSupportedTokenSchema</w:t>
            </w:r>
            <w:r w:rsidR="00DC1805">
              <w:t xml:space="preserve"> (</w:t>
            </w:r>
            <w:hyperlink w:anchor="_TokenSchema" w:history="1">
              <w:r w:rsidR="00DC1805" w:rsidRPr="003B1FC6">
                <w:rPr>
                  <w:rStyle w:val="Hyperlink"/>
                </w:rPr>
                <w:t>isbm:</w:t>
              </w:r>
              <w:r w:rsidRPr="003B1FC6">
                <w:rPr>
                  <w:rStyle w:val="Hyperlink"/>
                </w:rPr>
                <w:t>TokenSchema</w:t>
              </w:r>
            </w:hyperlink>
            <w:r w:rsidR="00DC1805">
              <w:t>) [0..</w:t>
            </w:r>
            <w:r>
              <w:t>*</w:t>
            </w:r>
            <w:r w:rsidR="00DC1805">
              <w:t>]</w:t>
            </w:r>
          </w:p>
          <w:p w14:paraId="19E40F4C" w14:textId="482BA223" w:rsidR="00DC1805" w:rsidRDefault="008519E5" w:rsidP="00CE4E22">
            <w:pPr>
              <w:pStyle w:val="Compact"/>
              <w:numPr>
                <w:ilvl w:val="2"/>
                <w:numId w:val="19"/>
              </w:numPr>
              <w:spacing w:line="360" w:lineRule="auto"/>
            </w:pPr>
            <w:r w:rsidRPr="008519E5">
              <w:t>RestSupportedAuthenticationScheme</w:t>
            </w:r>
            <w:r w:rsidR="00DC1805">
              <w:t xml:space="preserve"> (</w:t>
            </w:r>
            <w:hyperlink w:anchor="_AuthenticationScheme" w:history="1">
              <w:r w:rsidR="00DC1805" w:rsidRPr="003B1FC6">
                <w:rPr>
                  <w:rStyle w:val="Hyperlink"/>
                </w:rPr>
                <w:t>isbm:AuthenticationScheme</w:t>
              </w:r>
            </w:hyperlink>
            <w:r w:rsidR="00DC1805">
              <w:t>) [0..</w:t>
            </w:r>
            <w:r>
              <w:t>*</w:t>
            </w:r>
            <w:r w:rsidR="00DC1805">
              <w:t>]</w:t>
            </w:r>
          </w:p>
          <w:p w14:paraId="5B04ECEC" w14:textId="77777777" w:rsidR="002050A8" w:rsidRDefault="002050A8" w:rsidP="00CE4E22">
            <w:pPr>
              <w:pStyle w:val="Compact"/>
              <w:numPr>
                <w:ilvl w:val="0"/>
                <w:numId w:val="19"/>
              </w:numPr>
              <w:spacing w:line="360" w:lineRule="auto"/>
            </w:pPr>
            <w:r>
              <w:t>SecurityLevelConformance (</w:t>
            </w:r>
            <w:hyperlink w:anchor="_SecurityLevels" w:history="1">
              <w:r w:rsidRPr="00117F90">
                <w:rPr>
                  <w:rStyle w:val="Hyperlink"/>
                </w:rPr>
                <w:t>isbm:SecurityLevel</w:t>
              </w:r>
            </w:hyperlink>
            <w:r>
              <w:t>) [1]</w:t>
            </w:r>
          </w:p>
          <w:p w14:paraId="6702106B" w14:textId="77777777" w:rsidR="002050A8" w:rsidRDefault="002050A8" w:rsidP="00CE4E22">
            <w:pPr>
              <w:pStyle w:val="Compact"/>
              <w:numPr>
                <w:ilvl w:val="0"/>
                <w:numId w:val="19"/>
              </w:numPr>
              <w:spacing w:line="360" w:lineRule="auto"/>
            </w:pPr>
            <w:r>
              <w:t>IsDeadLetteringEnabled (</w:t>
            </w:r>
            <w:hyperlink r:id="rId292" w:anchor="boolean" w:history="1">
              <w:r w:rsidRPr="002B5565">
                <w:rPr>
                  <w:rStyle w:val="Hyperlink"/>
                </w:rPr>
                <w:t>xs:boolean</w:t>
              </w:r>
            </w:hyperlink>
            <w:r>
              <w:t>) [1]</w:t>
            </w:r>
          </w:p>
          <w:p w14:paraId="553CCE48" w14:textId="77777777" w:rsidR="002050A8" w:rsidRDefault="002050A8" w:rsidP="00CE4E22">
            <w:pPr>
              <w:pStyle w:val="Compact"/>
              <w:numPr>
                <w:ilvl w:val="0"/>
                <w:numId w:val="19"/>
              </w:numPr>
              <w:spacing w:line="360" w:lineRule="auto"/>
            </w:pPr>
            <w:r>
              <w:t>IsChannelCreationEnabled (</w:t>
            </w:r>
            <w:hyperlink r:id="rId293" w:anchor="boolean" w:history="1">
              <w:r w:rsidRPr="002B5565">
                <w:rPr>
                  <w:rStyle w:val="Hyperlink"/>
                </w:rPr>
                <w:t>xs:boolean</w:t>
              </w:r>
            </w:hyperlink>
            <w:r>
              <w:t>) [1]</w:t>
            </w:r>
          </w:p>
          <w:p w14:paraId="18C29233" w14:textId="77777777" w:rsidR="002050A8" w:rsidRDefault="002050A8" w:rsidP="00CE4E22">
            <w:pPr>
              <w:pStyle w:val="Compact"/>
              <w:numPr>
                <w:ilvl w:val="0"/>
                <w:numId w:val="19"/>
              </w:numPr>
              <w:spacing w:line="360" w:lineRule="auto"/>
            </w:pPr>
            <w:r>
              <w:t>IsOpenChannelSecuringEnabled (</w:t>
            </w:r>
            <w:hyperlink r:id="rId294" w:anchor="boolean" w:history="1">
              <w:r w:rsidRPr="002B5565">
                <w:rPr>
                  <w:rStyle w:val="Hyperlink"/>
                </w:rPr>
                <w:t>xs:boolean</w:t>
              </w:r>
            </w:hyperlink>
            <w:r>
              <w:t>) [1]</w:t>
            </w:r>
          </w:p>
          <w:p w14:paraId="7B6F7388" w14:textId="2657EB22" w:rsidR="002050A8" w:rsidRDefault="002050A8" w:rsidP="00CE4E22">
            <w:pPr>
              <w:pStyle w:val="Compact"/>
              <w:numPr>
                <w:ilvl w:val="0"/>
                <w:numId w:val="19"/>
              </w:numPr>
              <w:spacing w:line="360" w:lineRule="auto"/>
            </w:pPr>
            <w:r>
              <w:t>IsWhitelistRequired (</w:t>
            </w:r>
            <w:hyperlink r:id="rId295" w:anchor="boolean" w:history="1">
              <w:r w:rsidRPr="002B5565">
                <w:rPr>
                  <w:rStyle w:val="Hyperlink"/>
                </w:rPr>
                <w:t>xs:boolean</w:t>
              </w:r>
            </w:hyperlink>
            <w:r>
              <w:t>) [1]</w:t>
            </w:r>
          </w:p>
          <w:p w14:paraId="15E445CE" w14:textId="2BA8788A" w:rsidR="00CE4E22" w:rsidRDefault="00CE4E22" w:rsidP="00655B28">
            <w:pPr>
              <w:pStyle w:val="Compact"/>
              <w:numPr>
                <w:ilvl w:val="0"/>
                <w:numId w:val="19"/>
              </w:numPr>
              <w:spacing w:line="360" w:lineRule="auto"/>
            </w:pPr>
            <w:r>
              <w:t>DefaultExpiryDuration (</w:t>
            </w:r>
            <w:hyperlink r:id="rId296" w:anchor="duration" w:history="1">
              <w:r w:rsidRPr="00CE4E22">
                <w:rPr>
                  <w:rStyle w:val="Hyperlink"/>
                </w:rPr>
                <w:t>xs:duration</w:t>
              </w:r>
            </w:hyperlink>
            <w:r>
              <w:t>) [1]</w:t>
            </w:r>
          </w:p>
          <w:p w14:paraId="7DB033C5" w14:textId="7A85FEC1" w:rsidR="002050A8" w:rsidRPr="00957F55" w:rsidRDefault="002050A8" w:rsidP="00655B28">
            <w:pPr>
              <w:pStyle w:val="Compact"/>
              <w:numPr>
                <w:ilvl w:val="0"/>
                <w:numId w:val="19"/>
              </w:numPr>
              <w:spacing w:line="360" w:lineRule="auto"/>
            </w:pPr>
            <w:r>
              <w:t>AdditionalInformationURL (</w:t>
            </w:r>
            <w:hyperlink r:id="rId297" w:anchor="string" w:history="1">
              <w:r w:rsidRPr="002B5565">
                <w:rPr>
                  <w:rStyle w:val="Hyperlink"/>
                </w:rPr>
                <w:t>xs:string</w:t>
              </w:r>
            </w:hyperlink>
            <w:r>
              <w:t>) [1]</w:t>
            </w:r>
            <w:bookmarkEnd w:id="283"/>
          </w:p>
        </w:tc>
      </w:tr>
      <w:tr w:rsidR="002050A8" w14:paraId="68E2DD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The Get Supported Operations general interface is mapped into a RESTful interface as an OpenAPI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55F6774"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D32DF2">
            <w:pPr>
              <w:pStyle w:val="Compact"/>
            </w:pPr>
            <w:r w:rsidRPr="003B5061">
              <w:t>HTTP M</w:t>
            </w:r>
            <w:r>
              <w:t>ethod</w:t>
            </w:r>
          </w:p>
        </w:tc>
        <w:tc>
          <w:tcPr>
            <w:tcW w:w="4397" w:type="pct"/>
          </w:tcPr>
          <w:p w14:paraId="3A0538C3" w14:textId="77777777" w:rsidR="002050A8" w:rsidRPr="003B5061" w:rsidRDefault="002050A8" w:rsidP="00D32DF2">
            <w:pPr>
              <w:rPr>
                <w:bCs/>
              </w:rPr>
            </w:pPr>
            <w:r>
              <w:rPr>
                <w:bCs/>
              </w:rPr>
              <w:t>GET</w:t>
            </w:r>
          </w:p>
        </w:tc>
      </w:tr>
      <w:tr w:rsidR="002050A8" w14:paraId="33FDA827" w14:textId="77777777" w:rsidTr="70B4398D">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supported-operations</w:t>
            </w:r>
          </w:p>
        </w:tc>
      </w:tr>
      <w:tr w:rsidR="002050A8" w14:paraId="175C63F8"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70B4398D">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77777777" w:rsidR="002050A8" w:rsidRPr="00B3225E" w:rsidRDefault="002050A8" w:rsidP="00D32DF2">
            <w:pPr>
              <w:rPr>
                <w:bCs/>
              </w:rPr>
            </w:pPr>
            <w:r w:rsidRPr="00B3225E">
              <w:rPr>
                <w:bCs/>
              </w:rPr>
              <w:t>SupportedOperations (</w:t>
            </w:r>
            <w:hyperlink w:anchor="_SupportedOperations" w:history="1">
              <w:r>
                <w:rPr>
                  <w:rStyle w:val="Hyperlink"/>
                </w:rPr>
                <w:t>json</w:t>
              </w:r>
              <w:r w:rsidRPr="002B5565">
                <w:rPr>
                  <w:rStyle w:val="Hyperlink"/>
                </w:rPr>
                <w:t>:SupportedOperations</w:t>
              </w:r>
            </w:hyperlink>
            <w:r w:rsidRPr="00B3225E">
              <w:rPr>
                <w:bCs/>
              </w:rPr>
              <w:t>) [1], composed of:</w:t>
            </w:r>
          </w:p>
          <w:p w14:paraId="60511244" w14:textId="77777777" w:rsidR="002050A8" w:rsidRDefault="002050A8" w:rsidP="008A10B5">
            <w:pPr>
              <w:pStyle w:val="ListParagraph"/>
              <w:numPr>
                <w:ilvl w:val="0"/>
                <w:numId w:val="34"/>
              </w:numPr>
              <w:spacing w:after="36" w:line="360" w:lineRule="auto"/>
            </w:pPr>
            <w:r>
              <w:t>isXMLFilteringEnabled (</w:t>
            </w:r>
            <w:hyperlink r:id="rId298" w:anchor="data-types" w:history="1">
              <w:r w:rsidRPr="00B3225E">
                <w:rPr>
                  <w:rStyle w:val="Hyperlink"/>
                </w:rPr>
                <w:t>json:boolean</w:t>
              </w:r>
            </w:hyperlink>
            <w:r>
              <w:t>) [1]</w:t>
            </w:r>
          </w:p>
          <w:p w14:paraId="2136AF4B" w14:textId="77777777" w:rsidR="002050A8" w:rsidRDefault="002050A8" w:rsidP="008A10B5">
            <w:pPr>
              <w:pStyle w:val="Compact"/>
              <w:numPr>
                <w:ilvl w:val="0"/>
                <w:numId w:val="34"/>
              </w:numPr>
              <w:spacing w:line="360" w:lineRule="auto"/>
            </w:pPr>
            <w:r>
              <w:t>isJSONFilteringEnabled (</w:t>
            </w:r>
            <w:hyperlink r:id="rId299" w:anchor="data-types" w:history="1">
              <w:r w:rsidRPr="00B3225E">
                <w:rPr>
                  <w:rStyle w:val="Hyperlink"/>
                </w:rPr>
                <w:t>json:boolean</w:t>
              </w:r>
            </w:hyperlink>
            <w:r>
              <w:t>) [1]</w:t>
            </w:r>
          </w:p>
          <w:p w14:paraId="49EF9C00" w14:textId="77777777" w:rsidR="002050A8" w:rsidRDefault="002050A8" w:rsidP="008A10B5">
            <w:pPr>
              <w:pStyle w:val="Compact"/>
              <w:numPr>
                <w:ilvl w:val="0"/>
                <w:numId w:val="34"/>
              </w:numPr>
              <w:spacing w:line="360" w:lineRule="auto"/>
            </w:pPr>
            <w:r>
              <w:t>supportedContentFilteringLanguages (</w:t>
            </w:r>
            <w:hyperlink r:id="rId300" w:history="1">
              <w:r>
                <w:rPr>
                  <w:rStyle w:val="Hyperlink"/>
                </w:rPr>
                <w:t>json</w:t>
              </w:r>
              <w:r w:rsidRPr="00B3225E">
                <w:rPr>
                  <w:rStyle w:val="Hyperlink"/>
                </w:rPr>
                <w:t>:</w:t>
              </w:r>
              <w:r>
                <w:rPr>
                  <w:rStyle w:val="Hyperlink"/>
                </w:rPr>
                <w:t>Supported</w:t>
              </w:r>
              <w:r w:rsidRPr="00B3225E">
                <w:rPr>
                  <w:rStyle w:val="Hyperlink"/>
                </w:rPr>
                <w:t>ContentFilteringLanguage</w:t>
              </w:r>
            </w:hyperlink>
            <w:r>
              <w:rPr>
                <w:rStyle w:val="Hyperlink"/>
              </w:rPr>
              <w:t>s</w:t>
            </w:r>
            <w:r>
              <w:t>) [1]</w:t>
            </w:r>
          </w:p>
          <w:p w14:paraId="084077FB" w14:textId="77777777" w:rsidR="002050A8" w:rsidRDefault="002050A8" w:rsidP="008A10B5">
            <w:pPr>
              <w:pStyle w:val="Compact"/>
              <w:numPr>
                <w:ilvl w:val="1"/>
                <w:numId w:val="34"/>
              </w:numPr>
              <w:spacing w:line="360" w:lineRule="auto"/>
            </w:pPr>
            <w:r>
              <w:t>contentFilteringLanguages (</w:t>
            </w:r>
            <w:hyperlink w:anchor="_Fault" w:history="1">
              <w:r>
                <w:rPr>
                  <w:rStyle w:val="Hyperlink"/>
                </w:rPr>
                <w:t>json</w:t>
              </w:r>
              <w:r w:rsidRPr="00B3225E">
                <w:rPr>
                  <w:rStyle w:val="Hyperlink"/>
                </w:rPr>
                <w:t>:ContentFilteringLanguage</w:t>
              </w:r>
            </w:hyperlink>
            <w:r>
              <w:t>) [1..*]</w:t>
            </w:r>
          </w:p>
          <w:p w14:paraId="2C4792B4" w14:textId="6941945A" w:rsidR="002050A8" w:rsidRDefault="002050A8" w:rsidP="008A10B5">
            <w:pPr>
              <w:pStyle w:val="Compact"/>
              <w:numPr>
                <w:ilvl w:val="0"/>
                <w:numId w:val="34"/>
              </w:numPr>
              <w:spacing w:line="360" w:lineRule="auto"/>
            </w:pPr>
            <w:bookmarkStart w:id="284" w:name="_Hlk32913197"/>
            <w:r>
              <w:t>supportedAuthentications [1]</w:t>
            </w:r>
          </w:p>
          <w:bookmarkEnd w:id="284"/>
          <w:p w14:paraId="2212648F" w14:textId="1BC7D8CB" w:rsidR="008A10B5" w:rsidRDefault="003B1FC6" w:rsidP="008A10B5">
            <w:pPr>
              <w:pStyle w:val="Compact"/>
              <w:numPr>
                <w:ilvl w:val="1"/>
                <w:numId w:val="34"/>
              </w:numPr>
              <w:spacing w:line="360" w:lineRule="auto"/>
            </w:pPr>
            <w:r>
              <w:t>s</w:t>
            </w:r>
            <w:r w:rsidR="008A10B5" w:rsidRPr="008519E5">
              <w:t>oapSupportedTokenSchema</w:t>
            </w:r>
            <w:r w:rsidR="008A10B5">
              <w:t xml:space="preserve"> (</w:t>
            </w:r>
            <w:hyperlink w:anchor="_TokenSchema_1" w:history="1">
              <w:r w:rsidRPr="003B1FC6">
                <w:rPr>
                  <w:rStyle w:val="Hyperlink"/>
                </w:rPr>
                <w:t>json</w:t>
              </w:r>
              <w:r w:rsidR="008A10B5" w:rsidRPr="003B1FC6">
                <w:rPr>
                  <w:rStyle w:val="Hyperlink"/>
                </w:rPr>
                <w:t>:TokenSchema</w:t>
              </w:r>
            </w:hyperlink>
            <w:r w:rsidR="008A10B5">
              <w:t>) [0..*]</w:t>
            </w:r>
          </w:p>
          <w:p w14:paraId="36A87520" w14:textId="3313E705" w:rsidR="008A10B5" w:rsidRDefault="003B1FC6" w:rsidP="008A10B5">
            <w:pPr>
              <w:pStyle w:val="Compact"/>
              <w:numPr>
                <w:ilvl w:val="1"/>
                <w:numId w:val="34"/>
              </w:numPr>
              <w:spacing w:line="360" w:lineRule="auto"/>
            </w:pPr>
            <w:r>
              <w:t>r</w:t>
            </w:r>
            <w:r w:rsidR="008A10B5" w:rsidRPr="008519E5">
              <w:t>estSupportedAuthenticationScheme</w:t>
            </w:r>
            <w:r w:rsidR="008A10B5">
              <w:t xml:space="preserve"> (</w:t>
            </w:r>
            <w:hyperlink w:anchor="_Channel" w:history="1">
              <w:r w:rsidRPr="003B1FC6">
                <w:rPr>
                  <w:rStyle w:val="Hyperlink"/>
                </w:rPr>
                <w:t>json</w:t>
              </w:r>
              <w:r w:rsidR="008A10B5" w:rsidRPr="003B1FC6">
                <w:rPr>
                  <w:rStyle w:val="Hyperlink"/>
                </w:rPr>
                <w:t>:AuthenticationScheme</w:t>
              </w:r>
            </w:hyperlink>
            <w:r w:rsidR="008A10B5">
              <w:t>) [0..*]</w:t>
            </w:r>
          </w:p>
          <w:p w14:paraId="209D675C" w14:textId="5ADA6DFE" w:rsidR="002050A8" w:rsidRDefault="002050A8" w:rsidP="008A10B5">
            <w:pPr>
              <w:pStyle w:val="Compact"/>
              <w:numPr>
                <w:ilvl w:val="0"/>
                <w:numId w:val="34"/>
              </w:numPr>
              <w:spacing w:line="360" w:lineRule="auto"/>
            </w:pPr>
            <w:r>
              <w:t>securityLevelConformance (</w:t>
            </w:r>
            <w:hyperlink w:anchor="_SecurityLevels_1" w:history="1">
              <w:r w:rsidRPr="00117F90">
                <w:rPr>
                  <w:rStyle w:val="Hyperlink"/>
                </w:rPr>
                <w:t>json:SecurityLevel</w:t>
              </w:r>
            </w:hyperlink>
            <w:r>
              <w:t>) [1]</w:t>
            </w:r>
          </w:p>
          <w:p w14:paraId="5192EDAB" w14:textId="77777777" w:rsidR="002050A8" w:rsidRDefault="002050A8" w:rsidP="008A10B5">
            <w:pPr>
              <w:pStyle w:val="Compact"/>
              <w:numPr>
                <w:ilvl w:val="0"/>
                <w:numId w:val="34"/>
              </w:numPr>
              <w:spacing w:line="360" w:lineRule="auto"/>
            </w:pPr>
            <w:r>
              <w:t>isDeadLetteringEnabled (</w:t>
            </w:r>
            <w:hyperlink r:id="rId301" w:anchor="data-types" w:history="1">
              <w:r w:rsidRPr="00B3225E">
                <w:rPr>
                  <w:rStyle w:val="Hyperlink"/>
                </w:rPr>
                <w:t>json:boolean</w:t>
              </w:r>
            </w:hyperlink>
            <w:r>
              <w:t>) [1]</w:t>
            </w:r>
          </w:p>
          <w:p w14:paraId="0CB48A46" w14:textId="77777777" w:rsidR="002050A8" w:rsidRDefault="002050A8" w:rsidP="008A10B5">
            <w:pPr>
              <w:pStyle w:val="Compact"/>
              <w:numPr>
                <w:ilvl w:val="0"/>
                <w:numId w:val="34"/>
              </w:numPr>
              <w:spacing w:line="360" w:lineRule="auto"/>
            </w:pPr>
            <w:r>
              <w:t>isChannelCreationEnabled (</w:t>
            </w:r>
            <w:hyperlink r:id="rId302" w:anchor="data-types" w:history="1">
              <w:r w:rsidRPr="00B3225E">
                <w:rPr>
                  <w:rStyle w:val="Hyperlink"/>
                </w:rPr>
                <w:t>json:boolean</w:t>
              </w:r>
            </w:hyperlink>
            <w:r>
              <w:t>) [1]</w:t>
            </w:r>
          </w:p>
          <w:p w14:paraId="0529480B" w14:textId="77777777" w:rsidR="002050A8" w:rsidRDefault="002050A8" w:rsidP="008A10B5">
            <w:pPr>
              <w:pStyle w:val="Compact"/>
              <w:numPr>
                <w:ilvl w:val="0"/>
                <w:numId w:val="34"/>
              </w:numPr>
              <w:spacing w:line="360" w:lineRule="auto"/>
            </w:pPr>
            <w:r>
              <w:t>isOpenChannelSecuringEnabled (</w:t>
            </w:r>
            <w:hyperlink r:id="rId303" w:anchor="data-types" w:history="1">
              <w:r w:rsidRPr="00B3225E">
                <w:rPr>
                  <w:rStyle w:val="Hyperlink"/>
                </w:rPr>
                <w:t>json:boolean</w:t>
              </w:r>
            </w:hyperlink>
            <w:r>
              <w:t>) [1]</w:t>
            </w:r>
          </w:p>
          <w:p w14:paraId="1BBD92B5" w14:textId="49CEB169" w:rsidR="002050A8" w:rsidRDefault="002050A8" w:rsidP="008A10B5">
            <w:pPr>
              <w:pStyle w:val="Compact"/>
              <w:numPr>
                <w:ilvl w:val="0"/>
                <w:numId w:val="34"/>
              </w:numPr>
              <w:spacing w:line="360" w:lineRule="auto"/>
            </w:pPr>
            <w:r>
              <w:t>isWhitelistRequired (</w:t>
            </w:r>
            <w:hyperlink r:id="rId304" w:anchor="data-types" w:history="1">
              <w:r w:rsidRPr="00B3225E">
                <w:rPr>
                  <w:rStyle w:val="Hyperlink"/>
                </w:rPr>
                <w:t>json:boolean</w:t>
              </w:r>
            </w:hyperlink>
            <w:r>
              <w:t>) [1]</w:t>
            </w:r>
          </w:p>
          <w:p w14:paraId="1978DBB8" w14:textId="2B8AE1FE" w:rsidR="00F46957" w:rsidRDefault="00F46957" w:rsidP="008A10B5">
            <w:pPr>
              <w:pStyle w:val="Compact"/>
              <w:numPr>
                <w:ilvl w:val="0"/>
                <w:numId w:val="34"/>
              </w:numPr>
              <w:spacing w:line="360" w:lineRule="auto"/>
            </w:pPr>
            <w:r>
              <w:t>defaul</w:t>
            </w:r>
            <w:r w:rsidR="00BA535F">
              <w:t>t</w:t>
            </w:r>
            <w:r>
              <w:t>ExpiryDuration (</w:t>
            </w:r>
            <w:hyperlink r:id="rId305" w:anchor="data-types" w:history="1">
              <w:r w:rsidRPr="007825B4">
                <w:rPr>
                  <w:rStyle w:val="Hyperlink"/>
                </w:rPr>
                <w:t>json:</w:t>
              </w:r>
              <w:r w:rsidR="00B20FB3">
                <w:rPr>
                  <w:rStyle w:val="Hyperlink"/>
                </w:rPr>
                <w:t>string</w:t>
              </w:r>
            </w:hyperlink>
            <w:r>
              <w:t>) [1]</w:t>
            </w:r>
          </w:p>
          <w:p w14:paraId="52B1F2E2" w14:textId="77777777" w:rsidR="002050A8" w:rsidRDefault="002050A8" w:rsidP="008A10B5">
            <w:pPr>
              <w:pStyle w:val="ListParagraph"/>
              <w:numPr>
                <w:ilvl w:val="0"/>
                <w:numId w:val="34"/>
              </w:numPr>
            </w:pPr>
            <w:r>
              <w:t>additionalInformationURL (</w:t>
            </w:r>
            <w:hyperlink r:id="rId306" w:anchor="data-types" w:history="1">
              <w:r w:rsidRPr="00B3225E">
                <w:rPr>
                  <w:rStyle w:val="Hyperlink"/>
                </w:rPr>
                <w:t>json:string</w:t>
              </w:r>
            </w:hyperlink>
            <w:r>
              <w:t>) [1]</w:t>
            </w:r>
          </w:p>
        </w:tc>
      </w:tr>
      <w:tr w:rsidR="002050A8" w14:paraId="1F08A097" w14:textId="77777777" w:rsidTr="70B4398D">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285" w:name="_Ref32590545"/>
      <w:bookmarkStart w:id="286" w:name="_Toc34901558"/>
      <w:r>
        <w:t>Get Security Details</w:t>
      </w:r>
      <w:bookmarkEnd w:id="285"/>
      <w:bookmarkEnd w:id="286"/>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r>
              <w:t>GetSecurityDetails</w:t>
            </w:r>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The security details are exposed only if the connecting application provides a valid SecurityToken. Each application may be assigned a SecurityToken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r>
              <w:t>SecurityToken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If the SecurityToken provided to the operation for authentication does not match the assigned token, then a SecurityTokenFault is returned.</w:t>
            </w:r>
          </w:p>
          <w:p w14:paraId="6EF4F7A8" w14:textId="77777777" w:rsidR="002050A8" w:rsidRDefault="002050A8" w:rsidP="00D32DF2">
            <w:pPr>
              <w:pStyle w:val="Compact"/>
              <w:spacing w:before="0" w:after="120"/>
            </w:pPr>
            <w:r>
              <w:t>If the service provides transport layer security (TLS), IsTLSEnabled is set True.</w:t>
            </w:r>
          </w:p>
          <w:p w14:paraId="46CDD7E6" w14:textId="77777777" w:rsidR="002050A8" w:rsidRDefault="002050A8" w:rsidP="00D32DF2">
            <w:pPr>
              <w:pStyle w:val="Compact"/>
              <w:spacing w:before="0" w:after="120"/>
            </w:pPr>
            <w:r>
              <w:t>If the service requires SecurityTokens to secure all channels, IsSecurityTokenRequired is set True.</w:t>
            </w:r>
          </w:p>
          <w:p w14:paraId="61E07F46" w14:textId="77777777" w:rsidR="002050A8" w:rsidRDefault="002050A8" w:rsidP="00D32DF2">
            <w:pPr>
              <w:pStyle w:val="Compact"/>
              <w:spacing w:before="0" w:after="120"/>
            </w:pPr>
            <w:r>
              <w:t>If the service uses SecurityTokens and the service provider stores SecurityTokens in encrypted format, IsSecurityTokenEncryptionEnabled is set True.</w:t>
            </w:r>
          </w:p>
          <w:p w14:paraId="7C7F8FC5" w14:textId="77777777" w:rsidR="002050A8" w:rsidRDefault="002050A8" w:rsidP="00D32DF2">
            <w:pPr>
              <w:pStyle w:val="Compact"/>
              <w:spacing w:before="0" w:after="120"/>
            </w:pPr>
            <w:r>
              <w:lastRenderedPageBreak/>
              <w:t>If the service requires connecting applications to verify identity with certificates, IsCertificateRequired is set True.</w:t>
            </w:r>
          </w:p>
          <w:p w14:paraId="44BB759F" w14:textId="77777777" w:rsidR="002050A8" w:rsidRDefault="002050A8" w:rsidP="00D32DF2">
            <w:pPr>
              <w:pStyle w:val="Compact"/>
              <w:spacing w:before="0" w:after="120"/>
            </w:pPr>
            <w:r>
              <w:t>If the service provider uses Role-Based Access control (RBAC) for managing configuration and performing operations on the services, IsRBACEnabled is set True.</w:t>
            </w:r>
          </w:p>
          <w:p w14:paraId="669C34BE" w14:textId="77777777" w:rsidR="002050A8" w:rsidRDefault="002050A8" w:rsidP="00D32DF2">
            <w:pPr>
              <w:pStyle w:val="Compact"/>
              <w:spacing w:before="0" w:after="120"/>
            </w:pPr>
            <w:r>
              <w:t>If the service provider uses third party services to encrypt/decrypt security keys and tokens, IsKeyManagementServiceEnabled is set True.</w:t>
            </w:r>
          </w:p>
          <w:p w14:paraId="11A05104" w14:textId="77777777" w:rsidR="002050A8" w:rsidRDefault="002050A8" w:rsidP="00D32DF2">
            <w:r>
              <w:t>If the service performs end-to-end encryption of messages, IsEndToEndMessageEncryptionEnabled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r>
              <w:t>SecurityDetails [1], composed of:</w:t>
            </w:r>
          </w:p>
          <w:p w14:paraId="05999FE8" w14:textId="77777777" w:rsidR="002050A8" w:rsidRDefault="002050A8" w:rsidP="00D32DF2">
            <w:pPr>
              <w:pStyle w:val="ListParagraph"/>
              <w:numPr>
                <w:ilvl w:val="0"/>
                <w:numId w:val="3"/>
              </w:numPr>
            </w:pPr>
            <w:r>
              <w:t>IsTLSEnabled [1]</w:t>
            </w:r>
          </w:p>
          <w:p w14:paraId="719841F3" w14:textId="77777777" w:rsidR="002050A8" w:rsidRDefault="002050A8" w:rsidP="00D32DF2">
            <w:pPr>
              <w:pStyle w:val="ListParagraph"/>
              <w:numPr>
                <w:ilvl w:val="0"/>
                <w:numId w:val="3"/>
              </w:numPr>
            </w:pPr>
            <w:r>
              <w:t>IsSecurityTokenRequired [1]</w:t>
            </w:r>
          </w:p>
          <w:p w14:paraId="7926E9BB" w14:textId="77777777" w:rsidR="002050A8" w:rsidRDefault="002050A8" w:rsidP="00D32DF2">
            <w:pPr>
              <w:pStyle w:val="ListParagraph"/>
              <w:numPr>
                <w:ilvl w:val="0"/>
                <w:numId w:val="3"/>
              </w:numPr>
            </w:pPr>
            <w:r>
              <w:t>IsSecurityTokenEncryptionEnabled [1]</w:t>
            </w:r>
          </w:p>
          <w:p w14:paraId="64E19ED9" w14:textId="77777777" w:rsidR="002050A8" w:rsidRDefault="002050A8" w:rsidP="00D32DF2">
            <w:pPr>
              <w:pStyle w:val="ListParagraph"/>
              <w:numPr>
                <w:ilvl w:val="0"/>
                <w:numId w:val="3"/>
              </w:numPr>
            </w:pPr>
            <w:r>
              <w:t>IsCertificateRequired [1]</w:t>
            </w:r>
          </w:p>
          <w:p w14:paraId="3E97C4AC" w14:textId="77777777" w:rsidR="002050A8" w:rsidRDefault="002050A8" w:rsidP="00D32DF2">
            <w:pPr>
              <w:pStyle w:val="ListParagraph"/>
              <w:numPr>
                <w:ilvl w:val="0"/>
                <w:numId w:val="3"/>
              </w:numPr>
            </w:pPr>
            <w:r>
              <w:t>IsRBACEnabled [1]</w:t>
            </w:r>
          </w:p>
          <w:p w14:paraId="5F60CC28" w14:textId="77777777" w:rsidR="002050A8" w:rsidRDefault="002050A8" w:rsidP="00D32DF2">
            <w:pPr>
              <w:pStyle w:val="ListParagraph"/>
              <w:numPr>
                <w:ilvl w:val="0"/>
                <w:numId w:val="3"/>
              </w:numPr>
            </w:pPr>
            <w:r>
              <w:t>IsKeyManagementServiceEnabled [1]</w:t>
            </w:r>
          </w:p>
          <w:p w14:paraId="1F84F3EC" w14:textId="77777777" w:rsidR="002050A8" w:rsidRDefault="002050A8" w:rsidP="00D32DF2">
            <w:pPr>
              <w:pStyle w:val="ListParagraph"/>
              <w:numPr>
                <w:ilvl w:val="0"/>
                <w:numId w:val="3"/>
              </w:numPr>
            </w:pPr>
            <w:r>
              <w:t>IsEndToEndMessageEncryptionEnabled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r>
              <w:t>SecurityTokenFault</w:t>
            </w:r>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B9DDB6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D32DF2">
            <w:pPr>
              <w:rPr>
                <w:bCs/>
              </w:rPr>
            </w:pPr>
            <w:r>
              <w:t>GetSecurityDetails</w:t>
            </w:r>
            <w:r w:rsidRPr="008E449A">
              <w:t xml:space="preserve"> </w:t>
            </w:r>
            <w:r w:rsidRPr="00957F55">
              <w:rPr>
                <w:bCs/>
              </w:rPr>
              <w:t>(</w:t>
            </w:r>
            <w:hyperlink r:id="rId307" w:history="1">
              <w:r w:rsidRPr="002B5565">
                <w:rPr>
                  <w:rStyle w:val="Hyperlink"/>
                  <w:bCs/>
                </w:rPr>
                <w:t>isbm:</w:t>
              </w:r>
              <w:r w:rsidRPr="002B5565">
                <w:rPr>
                  <w:rStyle w:val="Hyperlink"/>
                </w:rPr>
                <w:t>GetS</w:t>
              </w:r>
              <w:r>
                <w:rPr>
                  <w:rStyle w:val="Hyperlink"/>
                </w:rPr>
                <w:t>ecurityDetails</w:t>
              </w:r>
            </w:hyperlink>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D32DF2">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D32DF2">
            <w:pPr>
              <w:rPr>
                <w:bCs/>
              </w:rPr>
            </w:pPr>
            <w:r>
              <w:t>GetSecurityDetailsResponse (</w:t>
            </w:r>
            <w:hyperlink r:id="rId308" w:history="1">
              <w:r w:rsidRPr="002B5565">
                <w:rPr>
                  <w:rStyle w:val="Hyperlink"/>
                </w:rPr>
                <w:t>isbm:GetS</w:t>
              </w:r>
              <w:r>
                <w:rPr>
                  <w:rStyle w:val="Hyperlink"/>
                </w:rPr>
                <w:t>ecurityDetail</w:t>
              </w:r>
              <w:r w:rsidRPr="002B5565">
                <w:rPr>
                  <w:rStyle w:val="Hyperlink"/>
                </w:rPr>
                <w:t>sResponse</w:t>
              </w:r>
            </w:hyperlink>
            <w:r>
              <w:t>)</w:t>
            </w:r>
          </w:p>
          <w:p w14:paraId="7257BD2C" w14:textId="77777777" w:rsidR="002050A8" w:rsidRDefault="002050A8" w:rsidP="00D32DF2">
            <w:pPr>
              <w:pStyle w:val="ListParagraph"/>
              <w:numPr>
                <w:ilvl w:val="0"/>
                <w:numId w:val="17"/>
              </w:numPr>
              <w:rPr>
                <w:bCs/>
              </w:rPr>
            </w:pPr>
            <w:r>
              <w:rPr>
                <w:bCs/>
              </w:rPr>
              <w:t>SecurityDetails (</w:t>
            </w:r>
            <w:hyperlink w:anchor="_SupportedOperations" w:history="1">
              <w:r w:rsidRPr="002B5565">
                <w:rPr>
                  <w:rStyle w:val="Hyperlink"/>
                </w:rPr>
                <w:t>isbm:S</w:t>
              </w:r>
              <w:r>
                <w:rPr>
                  <w:rStyle w:val="Hyperlink"/>
                </w:rPr>
                <w:t>ecurityDetail</w:t>
              </w:r>
              <w:r w:rsidRPr="002B5565">
                <w:rPr>
                  <w:rStyle w:val="Hyperlink"/>
                </w:rPr>
                <w:t>s</w:t>
              </w:r>
            </w:hyperlink>
            <w:r>
              <w:rPr>
                <w:bCs/>
              </w:rPr>
              <w:t>) [1], composed of:</w:t>
            </w:r>
          </w:p>
          <w:p w14:paraId="2B0145C2" w14:textId="77777777" w:rsidR="002050A8" w:rsidRDefault="002050A8" w:rsidP="00D32DF2">
            <w:pPr>
              <w:pStyle w:val="Compact"/>
              <w:numPr>
                <w:ilvl w:val="0"/>
                <w:numId w:val="19"/>
              </w:numPr>
              <w:spacing w:line="360" w:lineRule="auto"/>
              <w:ind w:left="1050"/>
            </w:pPr>
            <w:bookmarkStart w:id="287" w:name="_Hlk32396547"/>
            <w:r>
              <w:t>IsTLSEnabled (</w:t>
            </w:r>
            <w:hyperlink r:id="rId309" w:anchor="boolean" w:history="1">
              <w:r w:rsidRPr="002B5565">
                <w:rPr>
                  <w:rStyle w:val="Hyperlink"/>
                </w:rPr>
                <w:t>xs:boolean</w:t>
              </w:r>
            </w:hyperlink>
            <w:r>
              <w:t>) [1]</w:t>
            </w:r>
          </w:p>
          <w:p w14:paraId="6ADDF838" w14:textId="77777777" w:rsidR="002050A8" w:rsidRDefault="002050A8" w:rsidP="00D32DF2">
            <w:pPr>
              <w:pStyle w:val="Compact"/>
              <w:numPr>
                <w:ilvl w:val="0"/>
                <w:numId w:val="19"/>
              </w:numPr>
              <w:spacing w:line="360" w:lineRule="auto"/>
              <w:ind w:left="1050"/>
            </w:pPr>
            <w:r>
              <w:t>IsSecurityTokenRequired (</w:t>
            </w:r>
            <w:hyperlink r:id="rId310" w:anchor="boolean" w:history="1">
              <w:r w:rsidRPr="002B5565">
                <w:rPr>
                  <w:rStyle w:val="Hyperlink"/>
                </w:rPr>
                <w:t>xs:boolean</w:t>
              </w:r>
            </w:hyperlink>
            <w:r>
              <w:t>) [1]</w:t>
            </w:r>
          </w:p>
          <w:p w14:paraId="608866E4" w14:textId="77777777" w:rsidR="002050A8" w:rsidRDefault="002050A8" w:rsidP="00D32DF2">
            <w:pPr>
              <w:pStyle w:val="Compact"/>
              <w:numPr>
                <w:ilvl w:val="0"/>
                <w:numId w:val="19"/>
              </w:numPr>
              <w:spacing w:line="360" w:lineRule="auto"/>
              <w:ind w:left="1050"/>
            </w:pPr>
            <w:r>
              <w:t>IsSecurityTokenEncryptionEnabled (</w:t>
            </w:r>
            <w:hyperlink r:id="rId311" w:anchor="boolean" w:history="1">
              <w:r w:rsidRPr="002B5565">
                <w:rPr>
                  <w:rStyle w:val="Hyperlink"/>
                </w:rPr>
                <w:t>xs:boolean</w:t>
              </w:r>
            </w:hyperlink>
            <w:r>
              <w:t>) [1]</w:t>
            </w:r>
          </w:p>
          <w:p w14:paraId="6BE01E0E" w14:textId="77777777" w:rsidR="002050A8" w:rsidRDefault="002050A8" w:rsidP="00D32DF2">
            <w:pPr>
              <w:pStyle w:val="Compact"/>
              <w:numPr>
                <w:ilvl w:val="0"/>
                <w:numId w:val="19"/>
              </w:numPr>
              <w:spacing w:line="360" w:lineRule="auto"/>
              <w:ind w:left="1050"/>
            </w:pPr>
            <w:r>
              <w:t>IsCertificateRequired (</w:t>
            </w:r>
            <w:hyperlink r:id="rId312" w:anchor="boolean" w:history="1">
              <w:r w:rsidRPr="002B5565">
                <w:rPr>
                  <w:rStyle w:val="Hyperlink"/>
                </w:rPr>
                <w:t>xs:boolean</w:t>
              </w:r>
            </w:hyperlink>
            <w:r>
              <w:t>) [1]</w:t>
            </w:r>
          </w:p>
          <w:p w14:paraId="0FEDE824" w14:textId="77777777" w:rsidR="002050A8" w:rsidRDefault="002050A8" w:rsidP="00D32DF2">
            <w:pPr>
              <w:pStyle w:val="Compact"/>
              <w:numPr>
                <w:ilvl w:val="0"/>
                <w:numId w:val="19"/>
              </w:numPr>
              <w:spacing w:line="360" w:lineRule="auto"/>
              <w:ind w:left="1050"/>
            </w:pPr>
            <w:r>
              <w:t>IsRBACEnabled (</w:t>
            </w:r>
            <w:hyperlink r:id="rId313" w:anchor="boolean" w:history="1">
              <w:r w:rsidRPr="002B5565">
                <w:rPr>
                  <w:rStyle w:val="Hyperlink"/>
                </w:rPr>
                <w:t>xs:boolean</w:t>
              </w:r>
            </w:hyperlink>
            <w:r>
              <w:t>) [1]</w:t>
            </w:r>
          </w:p>
          <w:p w14:paraId="34EF53AB" w14:textId="77777777" w:rsidR="002050A8" w:rsidRDefault="002050A8" w:rsidP="00D32DF2">
            <w:pPr>
              <w:pStyle w:val="Compact"/>
              <w:numPr>
                <w:ilvl w:val="0"/>
                <w:numId w:val="19"/>
              </w:numPr>
              <w:spacing w:line="360" w:lineRule="auto"/>
              <w:ind w:left="1050"/>
            </w:pPr>
            <w:r>
              <w:t>IsKeyManagementServiceEnabled (</w:t>
            </w:r>
            <w:hyperlink r:id="rId314" w:anchor="boolean" w:history="1">
              <w:r w:rsidRPr="002B5565">
                <w:rPr>
                  <w:rStyle w:val="Hyperlink"/>
                </w:rPr>
                <w:t>xs:boolean</w:t>
              </w:r>
            </w:hyperlink>
            <w:r>
              <w:t>) [1]</w:t>
            </w:r>
          </w:p>
          <w:p w14:paraId="5C698F80" w14:textId="77777777" w:rsidR="002050A8" w:rsidRPr="00957F55" w:rsidRDefault="002050A8" w:rsidP="00D32DF2">
            <w:pPr>
              <w:pStyle w:val="ListParagraph"/>
              <w:numPr>
                <w:ilvl w:val="0"/>
                <w:numId w:val="18"/>
              </w:numPr>
              <w:ind w:left="1090" w:hanging="425"/>
            </w:pPr>
            <w:r>
              <w:t>IsEndToEndMessageEncryptionEnabled (</w:t>
            </w:r>
            <w:hyperlink r:id="rId315" w:anchor="boolean" w:history="1">
              <w:r w:rsidRPr="002B5565">
                <w:rPr>
                  <w:rStyle w:val="Hyperlink"/>
                </w:rPr>
                <w:t>xs:boolean</w:t>
              </w:r>
            </w:hyperlink>
            <w:r>
              <w:t>) [1]</w:t>
            </w:r>
            <w:bookmarkEnd w:id="287"/>
          </w:p>
        </w:tc>
      </w:tr>
      <w:tr w:rsidR="002050A8" w14:paraId="33AFAC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D32DF2">
            <w:pPr>
              <w:pStyle w:val="Compact"/>
            </w:pPr>
            <w:r>
              <w:t>SecurityTokenFault (</w:t>
            </w:r>
            <w:hyperlink r:id="rId316" w:history="1">
              <w:r w:rsidRPr="009C6E41">
                <w:rPr>
                  <w:rStyle w:val="Hyperlink"/>
                </w:rPr>
                <w:t>isbm:SecurityTokenFault</w:t>
              </w:r>
            </w:hyperlink>
            <w:r>
              <w:t>)</w:t>
            </w:r>
          </w:p>
        </w:tc>
      </w:tr>
    </w:tbl>
    <w:p w14:paraId="757BBB8B" w14:textId="5A599D87" w:rsidR="002050A8" w:rsidRDefault="002050A8" w:rsidP="002050A8">
      <w:pPr>
        <w:pStyle w:val="Note"/>
      </w:pPr>
      <w:r>
        <w:lastRenderedPageBreak/>
        <w:t>NOTE</w:t>
      </w:r>
      <w:r>
        <w:tab/>
        <w:t>T</w:t>
      </w:r>
      <w:r w:rsidRPr="00F23FF2">
        <w:t xml:space="preserve">he SecurityToken </w:t>
      </w:r>
      <w:r>
        <w:t xml:space="preserve">required by the Input of the general interface (Section </w:t>
      </w:r>
      <w:r>
        <w:fldChar w:fldCharType="begin"/>
      </w:r>
      <w:r>
        <w:instrText xml:space="preserve"> REF _Ref32590545 \r \h </w:instrText>
      </w:r>
      <w:r>
        <w:fldChar w:fldCharType="separate"/>
      </w:r>
      <w:r w:rsidR="00B076CA">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r>
        <w:t xml:space="preserve">GetSecurityDetails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The Get Security Details general interface is mapped into a RESTful interface as an OpenAPI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104B5F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D32DF2">
            <w:pPr>
              <w:rPr>
                <w:bCs/>
              </w:rPr>
            </w:pPr>
            <w:r>
              <w:rPr>
                <w:bCs/>
              </w:rPr>
              <w:t>GET</w:t>
            </w:r>
          </w:p>
        </w:tc>
      </w:tr>
      <w:tr w:rsidR="002050A8" w14:paraId="5A890D83" w14:textId="77777777" w:rsidTr="00D32DF2">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D32DF2">
            <w:pPr>
              <w:rPr>
                <w:bCs/>
              </w:rPr>
            </w:pPr>
            <w:r>
              <w:rPr>
                <w:bCs/>
              </w:rPr>
              <w:t>/configuration/security-details</w:t>
            </w:r>
          </w:p>
        </w:tc>
      </w:tr>
      <w:tr w:rsidR="002050A8" w14:paraId="1EB5E4F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D32DF2">
            <w:r>
              <w:t>None</w:t>
            </w:r>
          </w:p>
        </w:tc>
      </w:tr>
      <w:tr w:rsidR="002050A8" w14:paraId="3BC1D444" w14:textId="77777777" w:rsidTr="00D32DF2">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D32DF2">
            <w:pPr>
              <w:pStyle w:val="Compact"/>
            </w:pPr>
            <w:r>
              <w:t>200 OK</w:t>
            </w:r>
          </w:p>
        </w:tc>
      </w:tr>
      <w:tr w:rsidR="002050A8" w14:paraId="2452AB1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288" w:name="_Hlk32410903"/>
            <w:r>
              <w:t>Output</w:t>
            </w:r>
          </w:p>
        </w:tc>
        <w:tc>
          <w:tcPr>
            <w:tcW w:w="4397" w:type="pct"/>
          </w:tcPr>
          <w:p w14:paraId="0DC126E8" w14:textId="77777777" w:rsidR="002050A8" w:rsidRDefault="002050A8" w:rsidP="00D32DF2">
            <w:r>
              <w:t>SecurityDetails (</w:t>
            </w:r>
            <w:hyperlink w:anchor="_SupportedOperations_1" w:history="1">
              <w:r w:rsidRPr="002B5565">
                <w:rPr>
                  <w:rStyle w:val="Hyperlink"/>
                </w:rPr>
                <w:t>json:S</w:t>
              </w:r>
              <w:r>
                <w:rPr>
                  <w:rStyle w:val="Hyperlink"/>
                </w:rPr>
                <w:t>ecurityDetail</w:t>
              </w:r>
            </w:hyperlink>
            <w:r>
              <w:rPr>
                <w:rStyle w:val="Hyperlink"/>
              </w:rPr>
              <w:t>s</w:t>
            </w:r>
            <w:r>
              <w:t>) [1]</w:t>
            </w:r>
            <w:r w:rsidRPr="00B3225E">
              <w:rPr>
                <w:bCs/>
              </w:rPr>
              <w:t>, composed of:</w:t>
            </w:r>
          </w:p>
          <w:p w14:paraId="45FE4216" w14:textId="77777777" w:rsidR="002050A8" w:rsidRDefault="002050A8" w:rsidP="00D32DF2">
            <w:pPr>
              <w:pStyle w:val="Compact"/>
              <w:numPr>
                <w:ilvl w:val="0"/>
                <w:numId w:val="46"/>
              </w:numPr>
              <w:spacing w:line="360" w:lineRule="auto"/>
            </w:pPr>
            <w:r>
              <w:t>IsTLSEnabled (</w:t>
            </w:r>
            <w:hyperlink r:id="rId317" w:anchor="data-types" w:history="1">
              <w:r w:rsidRPr="00B3225E">
                <w:rPr>
                  <w:rStyle w:val="Hyperlink"/>
                </w:rPr>
                <w:t>json:boolean</w:t>
              </w:r>
            </w:hyperlink>
            <w:r>
              <w:t>) [1]</w:t>
            </w:r>
          </w:p>
          <w:p w14:paraId="463A1B7C" w14:textId="77777777" w:rsidR="002050A8" w:rsidRDefault="002050A8" w:rsidP="00D32DF2">
            <w:pPr>
              <w:pStyle w:val="Compact"/>
              <w:numPr>
                <w:ilvl w:val="0"/>
                <w:numId w:val="46"/>
              </w:numPr>
              <w:spacing w:line="360" w:lineRule="auto"/>
            </w:pPr>
            <w:r>
              <w:t>IsSecurityTokenRequired (</w:t>
            </w:r>
            <w:hyperlink r:id="rId318" w:anchor="data-types" w:history="1">
              <w:r w:rsidRPr="00B3225E">
                <w:rPr>
                  <w:rStyle w:val="Hyperlink"/>
                </w:rPr>
                <w:t>json:boolean</w:t>
              </w:r>
            </w:hyperlink>
            <w:r>
              <w:t>) [1]</w:t>
            </w:r>
          </w:p>
          <w:p w14:paraId="3E3D478D" w14:textId="77777777" w:rsidR="002050A8" w:rsidRDefault="002050A8" w:rsidP="00D32DF2">
            <w:pPr>
              <w:pStyle w:val="Compact"/>
              <w:numPr>
                <w:ilvl w:val="0"/>
                <w:numId w:val="46"/>
              </w:numPr>
              <w:spacing w:line="360" w:lineRule="auto"/>
            </w:pPr>
            <w:r>
              <w:t>IsSecurityTokenEncryptionEnabled (</w:t>
            </w:r>
            <w:hyperlink r:id="rId319" w:anchor="data-types" w:history="1">
              <w:r w:rsidRPr="00B3225E">
                <w:rPr>
                  <w:rStyle w:val="Hyperlink"/>
                </w:rPr>
                <w:t>json:boolean</w:t>
              </w:r>
            </w:hyperlink>
            <w:r>
              <w:t>) [1]</w:t>
            </w:r>
          </w:p>
          <w:p w14:paraId="4FEECE74" w14:textId="77777777" w:rsidR="002050A8" w:rsidRDefault="002050A8" w:rsidP="00D32DF2">
            <w:pPr>
              <w:pStyle w:val="Compact"/>
              <w:numPr>
                <w:ilvl w:val="0"/>
                <w:numId w:val="46"/>
              </w:numPr>
              <w:spacing w:line="360" w:lineRule="auto"/>
            </w:pPr>
            <w:r>
              <w:t>IsCertificateRequired (</w:t>
            </w:r>
            <w:hyperlink r:id="rId320" w:anchor="data-types" w:history="1">
              <w:r w:rsidRPr="00B3225E">
                <w:rPr>
                  <w:rStyle w:val="Hyperlink"/>
                </w:rPr>
                <w:t>json:boolean</w:t>
              </w:r>
            </w:hyperlink>
            <w:r>
              <w:t>) [1]</w:t>
            </w:r>
          </w:p>
          <w:p w14:paraId="17731701" w14:textId="77777777" w:rsidR="002050A8" w:rsidRDefault="002050A8" w:rsidP="00D32DF2">
            <w:pPr>
              <w:pStyle w:val="Compact"/>
              <w:numPr>
                <w:ilvl w:val="0"/>
                <w:numId w:val="46"/>
              </w:numPr>
              <w:spacing w:line="360" w:lineRule="auto"/>
            </w:pPr>
            <w:r>
              <w:t>IsRBACEnabled (</w:t>
            </w:r>
            <w:hyperlink r:id="rId321" w:anchor="data-types" w:history="1">
              <w:r w:rsidRPr="00B3225E">
                <w:rPr>
                  <w:rStyle w:val="Hyperlink"/>
                </w:rPr>
                <w:t>json:boolean</w:t>
              </w:r>
            </w:hyperlink>
            <w:r>
              <w:t>) [1]</w:t>
            </w:r>
          </w:p>
          <w:p w14:paraId="35463331" w14:textId="77777777" w:rsidR="002050A8" w:rsidRDefault="002050A8" w:rsidP="00D32DF2">
            <w:pPr>
              <w:pStyle w:val="Compact"/>
              <w:numPr>
                <w:ilvl w:val="0"/>
                <w:numId w:val="46"/>
              </w:numPr>
              <w:spacing w:line="360" w:lineRule="auto"/>
            </w:pPr>
            <w:r>
              <w:t>IsKeyManagementServiceEnabled (</w:t>
            </w:r>
            <w:hyperlink r:id="rId322" w:anchor="data-types" w:history="1">
              <w:r w:rsidRPr="00B3225E">
                <w:rPr>
                  <w:rStyle w:val="Hyperlink"/>
                </w:rPr>
                <w:t>json:boolean</w:t>
              </w:r>
            </w:hyperlink>
            <w:r>
              <w:t>) [1]</w:t>
            </w:r>
          </w:p>
          <w:p w14:paraId="6126B09F" w14:textId="77777777" w:rsidR="002050A8" w:rsidRDefault="002050A8" w:rsidP="00D32DF2">
            <w:pPr>
              <w:pStyle w:val="Compact"/>
              <w:numPr>
                <w:ilvl w:val="0"/>
                <w:numId w:val="46"/>
              </w:numPr>
              <w:spacing w:line="360" w:lineRule="auto"/>
            </w:pPr>
            <w:r>
              <w:t>IsEndToEndMessageEncryptionEnabled (</w:t>
            </w:r>
            <w:hyperlink r:id="rId323" w:anchor="data-types" w:history="1">
              <w:r w:rsidRPr="00B3225E">
                <w:rPr>
                  <w:rStyle w:val="Hyperlink"/>
                </w:rPr>
                <w:t>json:boolean</w:t>
              </w:r>
            </w:hyperlink>
            <w:r>
              <w:t>) [1]</w:t>
            </w:r>
          </w:p>
        </w:tc>
      </w:tr>
      <w:bookmarkEnd w:id="288"/>
      <w:tr w:rsidR="002050A8" w14:paraId="1E875DD9" w14:textId="77777777" w:rsidTr="00D32DF2">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D32DF2">
            <w:r>
              <w:t xml:space="preserve">SecurityTokenFault </w:t>
            </w:r>
            <w:r w:rsidRPr="00392F55">
              <w:t>(</w:t>
            </w:r>
            <w:hyperlink r:id="rId324" w:history="1">
              <w:r w:rsidRPr="001532A9">
                <w:rPr>
                  <w:rStyle w:val="Hyperlink"/>
                </w:rPr>
                <w:t>json:SecurityTokenFault</w:t>
              </w:r>
            </w:hyperlink>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SecurityToken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289" w:name="_Toc34901559"/>
      <w:r>
        <w:lastRenderedPageBreak/>
        <w:t>XML Data Structures</w:t>
      </w:r>
      <w:bookmarkEnd w:id="289"/>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290" w:name="channel-xml"/>
      <w:bookmarkStart w:id="291" w:name="_AuthenticationScheme"/>
      <w:bookmarkStart w:id="292" w:name="_Toc34901560"/>
      <w:bookmarkEnd w:id="290"/>
      <w:bookmarkEnd w:id="291"/>
      <w:r>
        <w:t>AuthenticationScheme</w:t>
      </w:r>
      <w:bookmarkEnd w:id="292"/>
    </w:p>
    <w:p w14:paraId="304133FD" w14:textId="77777777" w:rsidR="00583087" w:rsidRPr="00583087" w:rsidRDefault="00583087" w:rsidP="00583087">
      <w:pPr>
        <w:pStyle w:val="SourceCode"/>
        <w:rPr>
          <w:rStyle w:val="VerbatimChar"/>
        </w:rPr>
      </w:pPr>
      <w:r w:rsidRPr="00583087">
        <w:rPr>
          <w:rStyle w:val="VerbatimChar"/>
        </w:rPr>
        <w:t>&lt;xs:complexType name="AuthenticationScheme"&gt;</w:t>
      </w:r>
    </w:p>
    <w:p w14:paraId="50744A73" w14:textId="77777777" w:rsidR="00583087" w:rsidRPr="00583087" w:rsidRDefault="00583087" w:rsidP="00583087">
      <w:pPr>
        <w:pStyle w:val="SourceCode"/>
        <w:rPr>
          <w:rStyle w:val="VerbatimChar"/>
        </w:rPr>
      </w:pPr>
      <w:r w:rsidRPr="00583087">
        <w:rPr>
          <w:rStyle w:val="VerbatimChar"/>
        </w:rPr>
        <w:t xml:space="preserve">  &lt;xs:sequence&gt;</w:t>
      </w:r>
    </w:p>
    <w:p w14:paraId="1858F9F1" w14:textId="77777777" w:rsidR="00583087" w:rsidRPr="00583087" w:rsidRDefault="00583087" w:rsidP="00583087">
      <w:pPr>
        <w:pStyle w:val="SourceCode"/>
        <w:rPr>
          <w:rStyle w:val="VerbatimChar"/>
        </w:rPr>
      </w:pPr>
      <w:r w:rsidRPr="00583087">
        <w:rPr>
          <w:rStyle w:val="VerbatimChar"/>
        </w:rPr>
        <w:tab/>
        <w:t xml:space="preserve">  &lt;xs:element minOccurs="1" maxOccurs="1" name="SchemeName"&gt;</w:t>
      </w:r>
    </w:p>
    <w:p w14:paraId="2879561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xs:complexType&gt;</w:t>
      </w:r>
    </w:p>
    <w:p w14:paraId="51E7708A"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xs:simpleContent&gt;</w:t>
      </w:r>
    </w:p>
    <w:p w14:paraId="36D537F9"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xs:extension base="xs:string"&gt;</w:t>
      </w:r>
    </w:p>
    <w:p w14:paraId="2CD11D21" w14:textId="258B9E51"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xs:attribute name="SchemeInfoUrl" type="xs:anyURI" use="optional"/&gt;</w:t>
      </w:r>
      <w:r w:rsidRPr="00583087">
        <w:rPr>
          <w:rStyle w:val="VerbatimChar"/>
        </w:rPr>
        <w:tab/>
        <w:t xml:space="preserve">  </w:t>
      </w:r>
    </w:p>
    <w:p w14:paraId="6D57546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xs:extension&gt;</w:t>
      </w:r>
    </w:p>
    <w:p w14:paraId="4A4CDB77"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 xml:space="preserve">  &lt;/xs:simpleContent&gt;</w:t>
      </w:r>
    </w:p>
    <w:p w14:paraId="018C2FFD"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xs:complexType&gt;</w:t>
      </w:r>
    </w:p>
    <w:p w14:paraId="7A19A285" w14:textId="77777777" w:rsidR="00583087" w:rsidRPr="00583087" w:rsidRDefault="00583087" w:rsidP="00583087">
      <w:pPr>
        <w:pStyle w:val="SourceCode"/>
        <w:rPr>
          <w:rStyle w:val="VerbatimChar"/>
        </w:rPr>
      </w:pPr>
      <w:r w:rsidRPr="00583087">
        <w:rPr>
          <w:rStyle w:val="VerbatimChar"/>
        </w:rPr>
        <w:tab/>
        <w:t xml:space="preserve">  &lt;/xs:element&gt;</w:t>
      </w:r>
    </w:p>
    <w:p w14:paraId="447CCF90" w14:textId="77777777" w:rsidR="00583087" w:rsidRPr="00583087" w:rsidRDefault="00583087" w:rsidP="00583087">
      <w:pPr>
        <w:pStyle w:val="SourceCode"/>
        <w:rPr>
          <w:rStyle w:val="VerbatimChar"/>
        </w:rPr>
      </w:pPr>
      <w:r w:rsidRPr="00583087">
        <w:rPr>
          <w:rStyle w:val="VerbatimChar"/>
        </w:rPr>
        <w:t xml:space="preserve">  &lt;/xs:sequence&gt;</w:t>
      </w:r>
      <w:r w:rsidRPr="00583087">
        <w:rPr>
          <w:rStyle w:val="VerbatimChar"/>
        </w:rPr>
        <w:tab/>
      </w:r>
      <w:r w:rsidRPr="00583087">
        <w:rPr>
          <w:rStyle w:val="VerbatimChar"/>
        </w:rPr>
        <w:tab/>
      </w:r>
      <w:r w:rsidRPr="00583087">
        <w:rPr>
          <w:rStyle w:val="VerbatimChar"/>
        </w:rPr>
        <w:tab/>
      </w:r>
      <w:r w:rsidRPr="00583087">
        <w:rPr>
          <w:rStyle w:val="VerbatimChar"/>
        </w:rPr>
        <w:tab/>
        <w:t xml:space="preserve">  </w:t>
      </w:r>
    </w:p>
    <w:p w14:paraId="21FCA9FA" w14:textId="0333A773" w:rsidR="004C4068" w:rsidRPr="004C4068" w:rsidRDefault="00583087" w:rsidP="00583087">
      <w:pPr>
        <w:pStyle w:val="SourceCode"/>
        <w:rPr>
          <w:rStyle w:val="VerbatimChar"/>
        </w:rPr>
      </w:pPr>
      <w:r w:rsidRPr="00583087">
        <w:rPr>
          <w:rStyle w:val="VerbatimChar"/>
        </w:rPr>
        <w:t>&lt;/xs:complexType&gt;</w:t>
      </w:r>
      <w:r w:rsidRPr="00583087">
        <w:rPr>
          <w:rStyle w:val="VerbatimChar"/>
        </w:rPr>
        <w:tab/>
      </w:r>
      <w:r w:rsidR="00F317A8" w:rsidRPr="00F317A8">
        <w:rPr>
          <w:rStyle w:val="VerbatimChar"/>
        </w:rPr>
        <w:tab/>
      </w:r>
    </w:p>
    <w:p w14:paraId="0CD565E3" w14:textId="6572D950" w:rsidR="002050A8" w:rsidRDefault="002050A8" w:rsidP="002050A8">
      <w:pPr>
        <w:pStyle w:val="Heading2"/>
      </w:pPr>
      <w:bookmarkStart w:id="293" w:name="_Toc34901561"/>
      <w:r>
        <w:t>Channel</w:t>
      </w:r>
      <w:bookmarkEnd w:id="293"/>
    </w:p>
    <w:p w14:paraId="71B27E71" w14:textId="77777777" w:rsidR="002050A8" w:rsidRPr="005D655C" w:rsidRDefault="002050A8" w:rsidP="002050A8">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14:paraId="67A9B21B" w14:textId="77777777" w:rsidR="002050A8" w:rsidRDefault="002050A8" w:rsidP="002050A8">
      <w:pPr>
        <w:pStyle w:val="Heading2"/>
      </w:pPr>
      <w:bookmarkStart w:id="294" w:name="channel-type-xml"/>
      <w:bookmarkStart w:id="295" w:name="_ChannelType"/>
      <w:bookmarkStart w:id="296" w:name="_Toc34901562"/>
      <w:bookmarkEnd w:id="294"/>
      <w:bookmarkEnd w:id="295"/>
      <w:r>
        <w:t>ChannelType</w:t>
      </w:r>
      <w:bookmarkEnd w:id="296"/>
    </w:p>
    <w:p w14:paraId="742295CA" w14:textId="77777777" w:rsidR="002050A8" w:rsidRPr="005D655C" w:rsidRDefault="002050A8" w:rsidP="002050A8">
      <w:pPr>
        <w:pStyle w:val="SourceCode"/>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14:paraId="6DD95A5F" w14:textId="77777777" w:rsidR="002050A8" w:rsidRDefault="002050A8" w:rsidP="002050A8">
      <w:pPr>
        <w:pStyle w:val="Heading2"/>
      </w:pPr>
      <w:bookmarkStart w:id="297" w:name="message-content-xml"/>
      <w:bookmarkStart w:id="298" w:name="_MessageContent"/>
      <w:bookmarkStart w:id="299" w:name="_Expression"/>
      <w:bookmarkStart w:id="300" w:name="_ContentFilteringLanguage"/>
      <w:bookmarkStart w:id="301" w:name="_Toc34901563"/>
      <w:bookmarkStart w:id="302" w:name="_Ref24974141"/>
      <w:bookmarkEnd w:id="297"/>
      <w:bookmarkEnd w:id="298"/>
      <w:bookmarkEnd w:id="299"/>
      <w:bookmarkEnd w:id="300"/>
      <w:r>
        <w:t>ContentFilteringLanguage</w:t>
      </w:r>
      <w:bookmarkEnd w:id="301"/>
    </w:p>
    <w:p w14:paraId="466CCF3E" w14:textId="66E3D30B" w:rsidR="002050A8" w:rsidRDefault="002050A8" w:rsidP="002050A8">
      <w:pPr>
        <w:pStyle w:val="SourceCode"/>
        <w:rPr>
          <w:rStyle w:val="VerbatimChar"/>
        </w:rPr>
      </w:pPr>
      <w:r w:rsidRPr="002B5B54">
        <w:rPr>
          <w:rStyle w:val="VerbatimChar"/>
        </w:rPr>
        <w:t>&lt;xs:</w:t>
      </w:r>
      <w:r w:rsidR="00626327">
        <w:rPr>
          <w:rStyle w:val="VerbatimChar"/>
        </w:rPr>
        <w:t>complex</w:t>
      </w:r>
      <w:r w:rsidR="00626327" w:rsidRPr="002B5B54">
        <w:rPr>
          <w:rStyle w:val="VerbatimChar"/>
        </w:rPr>
        <w:t xml:space="preserve">Type </w:t>
      </w:r>
      <w:r w:rsidRPr="002B5B54">
        <w:rPr>
          <w:rStyle w:val="VerbatimChar"/>
        </w:rPr>
        <w:t>name="</w:t>
      </w:r>
      <w:r>
        <w:rPr>
          <w:rStyle w:val="VerbatimChar"/>
        </w:rPr>
        <w:t>ContentFilteringLanguage</w:t>
      </w:r>
      <w:r w:rsidRPr="002B5B54">
        <w:rPr>
          <w:rStyle w:val="VerbatimChar"/>
        </w:rPr>
        <w:t>"&gt;</w:t>
      </w:r>
    </w:p>
    <w:p w14:paraId="57576A8B" w14:textId="77777777" w:rsidR="002050A8" w:rsidRPr="005D655C" w:rsidRDefault="002050A8" w:rsidP="002050A8">
      <w:pPr>
        <w:pStyle w:val="SourceCode"/>
      </w:pPr>
      <w:r>
        <w:rPr>
          <w:rStyle w:val="VerbatimChar"/>
        </w:rPr>
        <w:t xml:space="preserve">       </w:t>
      </w:r>
      <w:r w:rsidRPr="005D655C">
        <w:t>&lt;xs:simpleContent&gt;</w:t>
      </w:r>
    </w:p>
    <w:p w14:paraId="4F9F3B59" w14:textId="77777777" w:rsidR="002050A8" w:rsidRPr="005D655C" w:rsidRDefault="002050A8" w:rsidP="002050A8">
      <w:pPr>
        <w:pStyle w:val="SourceCode"/>
      </w:pPr>
      <w:r w:rsidRPr="005D655C">
        <w:t xml:space="preserve">        </w:t>
      </w:r>
      <w:r>
        <w:t xml:space="preserve"> </w:t>
      </w:r>
      <w:r w:rsidRPr="005D655C">
        <w:t>&lt;xs:extension base="xs:string"&gt;</w:t>
      </w:r>
    </w:p>
    <w:p w14:paraId="2AB4B1E8" w14:textId="77777777" w:rsidR="002050A8" w:rsidRDefault="002050A8" w:rsidP="002050A8">
      <w:pPr>
        <w:pStyle w:val="SourceCode"/>
      </w:pPr>
      <w:r w:rsidRPr="005D655C">
        <w:t>          </w:t>
      </w:r>
      <w:r>
        <w:t xml:space="preserve"> </w:t>
      </w:r>
      <w:r w:rsidRPr="005D655C">
        <w:t>&lt;xs:attribute name="languageVersion" type="xs:token" use="optional"/&gt;</w:t>
      </w:r>
    </w:p>
    <w:p w14:paraId="7119CC52" w14:textId="77777777" w:rsidR="002050A8" w:rsidRPr="005D655C" w:rsidRDefault="002050A8" w:rsidP="002050A8">
      <w:pPr>
        <w:pStyle w:val="SourceCode"/>
      </w:pPr>
      <w:r>
        <w:t xml:space="preserve">           </w:t>
      </w:r>
      <w:r>
        <w:rPr>
          <w:rStyle w:val="VerbatimChar"/>
        </w:rPr>
        <w:t>&lt;xs:attribute name="applicableMediaTypes" type="</w:t>
      </w:r>
      <w:r w:rsidRPr="00B821ED">
        <w:rPr>
          <w:rStyle w:val="VerbatimChar"/>
        </w:rPr>
        <w:t>isbm:MediaTypeList</w:t>
      </w:r>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lt;/xs:extension&gt;</w:t>
      </w:r>
    </w:p>
    <w:p w14:paraId="41D90A3A" w14:textId="04ACAF76" w:rsidR="002050A8" w:rsidRDefault="002050A8" w:rsidP="002050A8">
      <w:pPr>
        <w:pStyle w:val="SourceCode"/>
      </w:pPr>
      <w:r w:rsidRPr="005D655C">
        <w:t xml:space="preserve">      &lt;/xs:simpleContent&gt;</w:t>
      </w:r>
      <w:r w:rsidRPr="00A86060">
        <w:br/>
      </w:r>
      <w:r w:rsidRPr="00A86060">
        <w:rPr>
          <w:rStyle w:val="VerbatimChar"/>
        </w:rPr>
        <w:t>&lt;/xs:</w:t>
      </w:r>
      <w:r w:rsidR="00626327">
        <w:rPr>
          <w:rStyle w:val="VerbatimChar"/>
        </w:rPr>
        <w:t>complex</w:t>
      </w:r>
      <w:r w:rsidR="00626327" w:rsidRPr="00A86060">
        <w:rPr>
          <w:rStyle w:val="VerbatimChar"/>
        </w:rPr>
        <w:t>Type</w:t>
      </w:r>
      <w:r w:rsidRPr="00A86060">
        <w:rPr>
          <w:rStyle w:val="VerbatimChar"/>
        </w:rPr>
        <w:t>&gt;</w:t>
      </w:r>
    </w:p>
    <w:p w14:paraId="3E6A27BD" w14:textId="77777777" w:rsidR="002050A8" w:rsidRDefault="002050A8" w:rsidP="002050A8">
      <w:pPr>
        <w:pStyle w:val="Heading2"/>
      </w:pPr>
      <w:bookmarkStart w:id="303" w:name="_Toc34901564"/>
      <w:r>
        <w:t>FilterExpression</w:t>
      </w:r>
      <w:bookmarkEnd w:id="303"/>
    </w:p>
    <w:p w14:paraId="0983613E" w14:textId="77777777" w:rsidR="002050A8" w:rsidRPr="005D655C" w:rsidRDefault="002050A8" w:rsidP="002050A8">
      <w:pPr>
        <w:pStyle w:val="SourceCode"/>
      </w:pPr>
      <w:r w:rsidRPr="005D655C">
        <w:t>&lt;xs:complexType name="</w:t>
      </w:r>
      <w:r>
        <w:t>Filter</w:t>
      </w:r>
      <w:r w:rsidRPr="005D655C">
        <w:t>Expression"&gt;</w:t>
      </w:r>
    </w:p>
    <w:p w14:paraId="10364A5D" w14:textId="77777777" w:rsidR="002050A8" w:rsidRPr="005D655C" w:rsidRDefault="002050A8" w:rsidP="002050A8">
      <w:pPr>
        <w:pStyle w:val="SourceCode"/>
      </w:pPr>
      <w:r w:rsidRPr="005D655C">
        <w:lastRenderedPageBreak/>
        <w:t>  &lt;xs:sequence&gt;</w:t>
      </w:r>
    </w:p>
    <w:p w14:paraId="0DCF862A" w14:textId="77777777" w:rsidR="002050A8" w:rsidRPr="005D655C" w:rsidRDefault="002050A8" w:rsidP="002050A8">
      <w:pPr>
        <w:pStyle w:val="SourceCode"/>
      </w:pPr>
      <w:r w:rsidRPr="005D655C">
        <w:t>    &lt;xs:element minOccurs="1" maxOccurs="1" name="ExpressionString"&gt;</w:t>
      </w:r>
    </w:p>
    <w:p w14:paraId="6791F4FE" w14:textId="6570A736" w:rsidR="00482FB3" w:rsidRPr="005D655C" w:rsidRDefault="00482FB3" w:rsidP="00482FB3">
      <w:pPr>
        <w:pStyle w:val="SourceCode"/>
      </w:pPr>
      <w:r>
        <w:tab/>
        <w:t>&lt;xs:complexType&gt;</w:t>
      </w:r>
    </w:p>
    <w:p w14:paraId="6D5AAB75" w14:textId="6EF0B18E" w:rsidR="002050A8" w:rsidRPr="005D655C" w:rsidRDefault="002050A8" w:rsidP="002050A8">
      <w:pPr>
        <w:pStyle w:val="SourceCode"/>
      </w:pPr>
      <w:r w:rsidRPr="005D655C">
        <w:t xml:space="preserve">      </w:t>
      </w:r>
      <w:r w:rsidR="00482FB3">
        <w:t xml:space="preserve">  </w:t>
      </w:r>
      <w:r w:rsidRPr="005D655C">
        <w:t>&lt;xs:simpleContent&gt;</w:t>
      </w:r>
    </w:p>
    <w:p w14:paraId="4A709C2B" w14:textId="25B155EE" w:rsidR="002050A8" w:rsidRPr="005D655C" w:rsidRDefault="002050A8" w:rsidP="002050A8">
      <w:pPr>
        <w:pStyle w:val="SourceCode"/>
      </w:pPr>
      <w:r w:rsidRPr="005D655C">
        <w:t xml:space="preserve">        </w:t>
      </w:r>
      <w:r w:rsidR="00482FB3">
        <w:t xml:space="preserve">  </w:t>
      </w:r>
      <w:r w:rsidRPr="005D655C">
        <w:t>&lt;xs:extension base="xs:string"&gt;</w:t>
      </w:r>
    </w:p>
    <w:p w14:paraId="5D23F06A" w14:textId="1E052FE1" w:rsidR="002050A8" w:rsidRPr="005D655C" w:rsidRDefault="002050A8" w:rsidP="002050A8">
      <w:pPr>
        <w:pStyle w:val="SourceCode"/>
      </w:pPr>
      <w:r w:rsidRPr="005D655C">
        <w:t xml:space="preserve">          </w:t>
      </w:r>
      <w:r w:rsidR="00482FB3">
        <w:t xml:space="preserve">  </w:t>
      </w:r>
      <w:r w:rsidRPr="005D655C">
        <w:t>&lt;xs:attribute name="language" type="xs:token" use="required"/&gt;</w:t>
      </w:r>
    </w:p>
    <w:p w14:paraId="46CB07B2" w14:textId="59788909" w:rsidR="002050A8" w:rsidRPr="005D655C" w:rsidRDefault="002050A8" w:rsidP="002050A8">
      <w:pPr>
        <w:pStyle w:val="SourceCode"/>
      </w:pPr>
      <w:r w:rsidRPr="005D655C">
        <w:t>          </w:t>
      </w:r>
      <w:r w:rsidR="00482FB3">
        <w:t xml:space="preserve">  </w:t>
      </w:r>
      <w:r w:rsidRPr="005D655C">
        <w:t>&lt;xs:attribute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xs:extension&gt;</w:t>
      </w:r>
    </w:p>
    <w:p w14:paraId="0971CDD9" w14:textId="0317E814" w:rsidR="002050A8" w:rsidRDefault="002050A8" w:rsidP="002050A8">
      <w:pPr>
        <w:pStyle w:val="SourceCode"/>
      </w:pPr>
      <w:r w:rsidRPr="005D655C">
        <w:t xml:space="preserve">      </w:t>
      </w:r>
      <w:r w:rsidR="00482FB3">
        <w:t xml:space="preserve">  </w:t>
      </w:r>
      <w:r w:rsidRPr="005D655C">
        <w:t>&lt;/xs:simpleContent&gt;</w:t>
      </w:r>
    </w:p>
    <w:p w14:paraId="472EF665" w14:textId="189DB202" w:rsidR="00482FB3" w:rsidRPr="005D655C" w:rsidRDefault="00482FB3" w:rsidP="002050A8">
      <w:pPr>
        <w:pStyle w:val="SourceCode"/>
      </w:pPr>
      <w:r>
        <w:tab/>
        <w:t>&lt;/xs:complexType&gt;</w:t>
      </w:r>
    </w:p>
    <w:p w14:paraId="6DF2BB7F" w14:textId="77777777" w:rsidR="002050A8" w:rsidRPr="005D655C" w:rsidRDefault="002050A8" w:rsidP="002050A8">
      <w:pPr>
        <w:pStyle w:val="SourceCode"/>
      </w:pPr>
      <w:r w:rsidRPr="005D655C">
        <w:t xml:space="preserve">    &lt;/xs:element&gt;</w:t>
      </w:r>
    </w:p>
    <w:p w14:paraId="140FE3C9" w14:textId="77777777" w:rsidR="002050A8" w:rsidRPr="005D655C" w:rsidRDefault="002050A8" w:rsidP="002050A8">
      <w:pPr>
        <w:pStyle w:val="SourceCode"/>
      </w:pPr>
      <w:r w:rsidRPr="005D655C">
        <w:t>    &lt;xs:element minOccurs="0" maxOccurs="unbounded" name="Namespace" type="isbm:Namespace"/&gt;</w:t>
      </w:r>
    </w:p>
    <w:p w14:paraId="40A2582E" w14:textId="77777777" w:rsidR="002050A8" w:rsidRPr="005D655C" w:rsidRDefault="002050A8" w:rsidP="002050A8">
      <w:pPr>
        <w:pStyle w:val="SourceCode"/>
      </w:pPr>
      <w:r w:rsidRPr="005D655C">
        <w:t>  &lt;/xs:sequence&gt;</w:t>
      </w:r>
    </w:p>
    <w:p w14:paraId="2F1DC576" w14:textId="77777777" w:rsidR="002050A8" w:rsidRPr="005D655C" w:rsidRDefault="002050A8" w:rsidP="002050A8">
      <w:pPr>
        <w:pStyle w:val="SourceCode"/>
      </w:pPr>
      <w:r w:rsidRPr="005D655C">
        <w:t xml:space="preserve">  &lt;xs:attribute name="applicableMediaTypes" type="isbm:MediaTypeList" use="optional"/&gt;</w:t>
      </w:r>
    </w:p>
    <w:p w14:paraId="242D1729" w14:textId="77777777" w:rsidR="002050A8" w:rsidRPr="005D655C" w:rsidRDefault="002050A8" w:rsidP="002050A8">
      <w:pPr>
        <w:pStyle w:val="SourceCode"/>
      </w:pPr>
      <w:r w:rsidRPr="005D655C">
        <w:t>&lt;/xs:complexType&gt;</w:t>
      </w:r>
    </w:p>
    <w:p w14:paraId="70DE4AD2" w14:textId="77777777" w:rsidR="002050A8" w:rsidRDefault="002050A8" w:rsidP="002050A8">
      <w:pPr>
        <w:pStyle w:val="Heading2"/>
      </w:pPr>
      <w:bookmarkStart w:id="304" w:name="_MessageContent_2"/>
      <w:bookmarkStart w:id="305" w:name="_Toc34901565"/>
      <w:bookmarkEnd w:id="304"/>
      <w:r>
        <w:t>MediaTypeList</w:t>
      </w:r>
      <w:bookmarkEnd w:id="305"/>
    </w:p>
    <w:p w14:paraId="1AE94CB5" w14:textId="77777777" w:rsidR="002050A8" w:rsidRPr="005D655C" w:rsidRDefault="002050A8" w:rsidP="002050A8">
      <w:pPr>
        <w:pStyle w:val="SourceCode"/>
      </w:pPr>
      <w:r w:rsidRPr="005D655C">
        <w:t>&lt;xs:simpleType name="MediaTypeList"&gt;</w:t>
      </w:r>
    </w:p>
    <w:p w14:paraId="03307D52" w14:textId="77777777" w:rsidR="002050A8" w:rsidRDefault="002050A8" w:rsidP="002050A8">
      <w:pPr>
        <w:pStyle w:val="SourceCode"/>
      </w:pPr>
      <w:r w:rsidRPr="005D655C">
        <w:t xml:space="preserve">  &lt;xs:list itemType="xs:token"/&gt;</w:t>
      </w:r>
    </w:p>
    <w:p w14:paraId="764463CA" w14:textId="77777777" w:rsidR="002050A8" w:rsidRPr="005D655C" w:rsidRDefault="002050A8" w:rsidP="002050A8">
      <w:pPr>
        <w:pStyle w:val="SourceCode"/>
      </w:pPr>
      <w:r w:rsidRPr="005D655C">
        <w:t>&lt;/xs:simpleType&gt;</w:t>
      </w:r>
    </w:p>
    <w:p w14:paraId="38B534A5" w14:textId="77777777" w:rsidR="002050A8" w:rsidRDefault="002050A8" w:rsidP="002050A8">
      <w:pPr>
        <w:pStyle w:val="Heading2"/>
      </w:pPr>
      <w:bookmarkStart w:id="306" w:name="_MessageContent_3"/>
      <w:bookmarkStart w:id="307" w:name="_Toc34901566"/>
      <w:bookmarkEnd w:id="306"/>
      <w:r>
        <w:t>MessageContent</w:t>
      </w:r>
      <w:bookmarkEnd w:id="302"/>
      <w:bookmarkEnd w:id="307"/>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xs:complexType name="MessageContent" abstract="true"&gt;</w:t>
      </w:r>
    </w:p>
    <w:p w14:paraId="26107C89" w14:textId="77777777" w:rsidR="002050A8" w:rsidRPr="005B5CFD" w:rsidRDefault="002050A8" w:rsidP="002050A8">
      <w:pPr>
        <w:pStyle w:val="SourceCode"/>
        <w:rPr>
          <w:rStyle w:val="VerbatimChar"/>
        </w:rPr>
      </w:pPr>
      <w:r w:rsidRPr="005B5CFD">
        <w:rPr>
          <w:rStyle w:val="VerbatimChar"/>
        </w:rPr>
        <w:t>&lt;/xs:complexType&gt;</w:t>
      </w:r>
    </w:p>
    <w:p w14:paraId="61866178" w14:textId="26BAB380"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BinaryContent"&gt;</w:t>
      </w:r>
    </w:p>
    <w:p w14:paraId="7B56204B" w14:textId="77777777" w:rsidR="002050A8" w:rsidRPr="005B5CFD" w:rsidRDefault="002050A8" w:rsidP="002050A8">
      <w:pPr>
        <w:pStyle w:val="SourceCode"/>
        <w:rPr>
          <w:rStyle w:val="VerbatimChar"/>
        </w:rPr>
      </w:pPr>
      <w:r w:rsidRPr="005B5CFD">
        <w:rPr>
          <w:rStyle w:val="VerbatimChar"/>
        </w:rPr>
        <w:t>  &lt;xs:complexContent&gt;</w:t>
      </w:r>
    </w:p>
    <w:p w14:paraId="3221C612" w14:textId="77777777" w:rsidR="002050A8" w:rsidRPr="005B5CFD" w:rsidRDefault="002050A8" w:rsidP="002050A8">
      <w:pPr>
        <w:pStyle w:val="SourceCode"/>
        <w:rPr>
          <w:rStyle w:val="VerbatimChar"/>
        </w:rPr>
      </w:pPr>
      <w:r w:rsidRPr="005B5CFD">
        <w:rPr>
          <w:rStyle w:val="VerbatimChar"/>
        </w:rPr>
        <w:t>    &lt;xs:extension base="isbm:MessageContent"&gt;</w:t>
      </w:r>
    </w:p>
    <w:p w14:paraId="44E82527" w14:textId="77777777" w:rsidR="002050A8" w:rsidRPr="005B5CFD" w:rsidRDefault="002050A8" w:rsidP="002050A8">
      <w:pPr>
        <w:pStyle w:val="SourceCode"/>
        <w:rPr>
          <w:rStyle w:val="VerbatimChar"/>
        </w:rPr>
      </w:pPr>
      <w:r w:rsidRPr="005B5CFD">
        <w:rPr>
          <w:rStyle w:val="VerbatimChar"/>
        </w:rPr>
        <w:t>      &lt;xs:sequence&gt;</w:t>
      </w:r>
    </w:p>
    <w:p w14:paraId="18E6117A" w14:textId="37244241" w:rsidR="002050A8" w:rsidRPr="005B5CFD" w:rsidRDefault="002050A8" w:rsidP="002050A8">
      <w:pPr>
        <w:pStyle w:val="SourceCode"/>
        <w:rPr>
          <w:rStyle w:val="VerbatimChar"/>
        </w:rPr>
      </w:pPr>
      <w:r w:rsidRPr="005B5CFD">
        <w:rPr>
          <w:rStyle w:val="VerbatimChar"/>
        </w:rPr>
        <w:t>        &lt;xs:element minOccurs="1" maxOccurs="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xs:sequence&gt;</w:t>
      </w:r>
    </w:p>
    <w:p w14:paraId="33F437E6" w14:textId="77777777" w:rsidR="00233B82" w:rsidRPr="005B5CFD" w:rsidRDefault="00233B82" w:rsidP="00233B82">
      <w:pPr>
        <w:pStyle w:val="SourceCode"/>
        <w:rPr>
          <w:rStyle w:val="VerbatimChar"/>
        </w:rPr>
      </w:pPr>
      <w:r w:rsidRPr="005B5CFD">
        <w:rPr>
          <w:rStyle w:val="VerbatimChar"/>
        </w:rPr>
        <w:t>      &lt;xs:attribute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xs:extension&gt;</w:t>
      </w:r>
    </w:p>
    <w:p w14:paraId="0CEA2B32" w14:textId="77777777" w:rsidR="002050A8" w:rsidRPr="005B5CFD" w:rsidRDefault="002050A8" w:rsidP="002050A8">
      <w:pPr>
        <w:pStyle w:val="SourceCode"/>
        <w:rPr>
          <w:rStyle w:val="VerbatimChar"/>
        </w:rPr>
      </w:pPr>
      <w:r w:rsidRPr="005B5CFD">
        <w:rPr>
          <w:rStyle w:val="VerbatimChar"/>
        </w:rPr>
        <w:t>  &lt;/xs:complexContent&gt;</w:t>
      </w:r>
    </w:p>
    <w:p w14:paraId="0E87D4FD" w14:textId="11FAD0E6"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0C02ADC1" w14:textId="6BF3F1E3"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StringContent"&gt;</w:t>
      </w:r>
    </w:p>
    <w:p w14:paraId="5DD06F4C" w14:textId="77777777" w:rsidR="002050A8" w:rsidRPr="005B5CFD" w:rsidRDefault="002050A8" w:rsidP="002050A8">
      <w:pPr>
        <w:pStyle w:val="SourceCode"/>
        <w:rPr>
          <w:rStyle w:val="VerbatimChar"/>
        </w:rPr>
      </w:pPr>
      <w:r w:rsidRPr="005B5CFD">
        <w:rPr>
          <w:rStyle w:val="VerbatimChar"/>
        </w:rPr>
        <w:t>  &lt;xs:complexContent&gt;</w:t>
      </w:r>
    </w:p>
    <w:p w14:paraId="204A9A91" w14:textId="77777777" w:rsidR="002050A8" w:rsidRPr="005B5CFD" w:rsidRDefault="002050A8" w:rsidP="002050A8">
      <w:pPr>
        <w:pStyle w:val="SourceCode"/>
        <w:rPr>
          <w:rStyle w:val="VerbatimChar"/>
        </w:rPr>
      </w:pPr>
      <w:r w:rsidRPr="005B5CFD">
        <w:rPr>
          <w:rStyle w:val="VerbatimChar"/>
        </w:rPr>
        <w:t>    &lt;xs:extension base="isbm:MessageContent"&gt;</w:t>
      </w:r>
    </w:p>
    <w:p w14:paraId="68F3B567" w14:textId="77777777" w:rsidR="002050A8" w:rsidRPr="005B5CFD" w:rsidRDefault="002050A8" w:rsidP="002050A8">
      <w:pPr>
        <w:pStyle w:val="SourceCode"/>
        <w:rPr>
          <w:rStyle w:val="VerbatimChar"/>
        </w:rPr>
      </w:pPr>
      <w:r w:rsidRPr="005B5CFD">
        <w:rPr>
          <w:rStyle w:val="VerbatimChar"/>
        </w:rPr>
        <w:t>      &lt;xs:sequence&gt;</w:t>
      </w:r>
    </w:p>
    <w:p w14:paraId="68833138" w14:textId="77777777" w:rsidR="002050A8" w:rsidRPr="005B5CFD" w:rsidRDefault="002050A8" w:rsidP="002050A8">
      <w:pPr>
        <w:pStyle w:val="SourceCode"/>
        <w:rPr>
          <w:rStyle w:val="VerbatimChar"/>
        </w:rPr>
      </w:pPr>
      <w:r w:rsidRPr="005B5CFD">
        <w:rPr>
          <w:rStyle w:val="VerbatimChar"/>
        </w:rPr>
        <w:t>        &lt;xs:element minOccurs="1" maxOccurs="1" name="Content" type="xs:string" /&gt;</w:t>
      </w:r>
    </w:p>
    <w:p w14:paraId="0C041467" w14:textId="2855B13A" w:rsidR="002050A8" w:rsidRDefault="002050A8" w:rsidP="002050A8">
      <w:pPr>
        <w:pStyle w:val="SourceCode"/>
        <w:rPr>
          <w:rStyle w:val="VerbatimChar"/>
        </w:rPr>
      </w:pPr>
      <w:r w:rsidRPr="005B5CFD">
        <w:rPr>
          <w:rStyle w:val="VerbatimChar"/>
        </w:rPr>
        <w:t>      &lt;/xs:sequence&gt;</w:t>
      </w:r>
    </w:p>
    <w:p w14:paraId="7A7CBBE2" w14:textId="363964B5" w:rsidR="00223E23" w:rsidRPr="005B5CFD" w:rsidRDefault="00223E23" w:rsidP="002050A8">
      <w:pPr>
        <w:pStyle w:val="SourceCode"/>
        <w:rPr>
          <w:rStyle w:val="VerbatimChar"/>
        </w:rPr>
      </w:pPr>
      <w:r w:rsidRPr="005B5CFD">
        <w:rPr>
          <w:rStyle w:val="VerbatimChar"/>
        </w:rPr>
        <w:t>      &lt;xs:attribute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xs:extension&gt;</w:t>
      </w:r>
    </w:p>
    <w:p w14:paraId="0028E855" w14:textId="77777777" w:rsidR="002050A8" w:rsidRPr="005B5CFD" w:rsidRDefault="002050A8" w:rsidP="002050A8">
      <w:pPr>
        <w:pStyle w:val="SourceCode"/>
        <w:rPr>
          <w:rStyle w:val="VerbatimChar"/>
        </w:rPr>
      </w:pPr>
      <w:r w:rsidRPr="005B5CFD">
        <w:rPr>
          <w:rStyle w:val="VerbatimChar"/>
        </w:rPr>
        <w:t>  &lt;/xs:complexContent&gt;</w:t>
      </w:r>
    </w:p>
    <w:p w14:paraId="3C65B475" w14:textId="5B3E744A"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24C8D375" w14:textId="0740619F"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XMLContent"&gt;</w:t>
      </w:r>
    </w:p>
    <w:p w14:paraId="47650765" w14:textId="77777777" w:rsidR="002050A8" w:rsidRPr="005B5CFD" w:rsidRDefault="002050A8" w:rsidP="002050A8">
      <w:pPr>
        <w:pStyle w:val="SourceCode"/>
        <w:rPr>
          <w:rStyle w:val="VerbatimChar"/>
        </w:rPr>
      </w:pPr>
      <w:r w:rsidRPr="005B5CFD">
        <w:rPr>
          <w:rStyle w:val="VerbatimChar"/>
        </w:rPr>
        <w:t>  &lt;xs:complexContent&gt;</w:t>
      </w:r>
    </w:p>
    <w:p w14:paraId="09D98A02" w14:textId="77777777" w:rsidR="002050A8" w:rsidRPr="005B5CFD" w:rsidRDefault="002050A8" w:rsidP="002050A8">
      <w:pPr>
        <w:pStyle w:val="SourceCode"/>
        <w:rPr>
          <w:rStyle w:val="VerbatimChar"/>
        </w:rPr>
      </w:pPr>
      <w:r w:rsidRPr="005B5CFD">
        <w:rPr>
          <w:rStyle w:val="VerbatimChar"/>
        </w:rPr>
        <w:t>    &lt;xs:extension base="isbm:MessageContent"&gt;</w:t>
      </w:r>
    </w:p>
    <w:p w14:paraId="799019CF" w14:textId="77777777" w:rsidR="002050A8" w:rsidRPr="005B5CFD" w:rsidRDefault="002050A8" w:rsidP="002050A8">
      <w:pPr>
        <w:pStyle w:val="SourceCode"/>
        <w:rPr>
          <w:rStyle w:val="VerbatimChar"/>
        </w:rPr>
      </w:pPr>
      <w:r w:rsidRPr="005B5CFD">
        <w:rPr>
          <w:rStyle w:val="VerbatimChar"/>
        </w:rPr>
        <w:t>      &lt;xs:sequence&gt;</w:t>
      </w:r>
    </w:p>
    <w:p w14:paraId="283B050C" w14:textId="77777777" w:rsidR="002050A8" w:rsidRPr="005B5CFD" w:rsidRDefault="002050A8" w:rsidP="002050A8">
      <w:pPr>
        <w:pStyle w:val="SourceCode"/>
        <w:rPr>
          <w:rStyle w:val="VerbatimChar"/>
        </w:rPr>
      </w:pPr>
      <w:r w:rsidRPr="005B5CFD">
        <w:rPr>
          <w:rStyle w:val="VerbatimChar"/>
        </w:rPr>
        <w:t>        &lt;xs:any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xs:sequence&gt;</w:t>
      </w:r>
    </w:p>
    <w:p w14:paraId="00352FA7" w14:textId="77777777" w:rsidR="002050A8" w:rsidRPr="005B5CFD" w:rsidRDefault="002050A8" w:rsidP="002050A8">
      <w:pPr>
        <w:pStyle w:val="SourceCode"/>
        <w:rPr>
          <w:rStyle w:val="VerbatimChar"/>
        </w:rPr>
      </w:pPr>
      <w:r w:rsidRPr="005B5CFD">
        <w:rPr>
          <w:rStyle w:val="VerbatimChar"/>
        </w:rPr>
        <w:t>    &lt;/xs:extension&gt;</w:t>
      </w:r>
    </w:p>
    <w:p w14:paraId="1371C1C2" w14:textId="77777777" w:rsidR="002050A8" w:rsidRPr="005B5CFD" w:rsidRDefault="002050A8" w:rsidP="002050A8">
      <w:pPr>
        <w:pStyle w:val="SourceCode"/>
        <w:rPr>
          <w:rStyle w:val="VerbatimChar"/>
        </w:rPr>
      </w:pPr>
      <w:r w:rsidRPr="005B5CFD">
        <w:rPr>
          <w:rStyle w:val="VerbatimChar"/>
        </w:rPr>
        <w:t>  &lt;/xs:complexContent&gt;</w:t>
      </w:r>
    </w:p>
    <w:p w14:paraId="0E22E9C7" w14:textId="783A9200" w:rsidR="002050A8" w:rsidRDefault="002050A8" w:rsidP="002050A8">
      <w:pPr>
        <w:pStyle w:val="SourceCode"/>
      </w:pPr>
      <w:r w:rsidRPr="005B5CFD">
        <w:rPr>
          <w:rStyle w:val="VerbatimChar"/>
        </w:rPr>
        <w:lastRenderedPageBreak/>
        <w:t>&lt;/</w:t>
      </w:r>
      <w:r w:rsidR="007034AA">
        <w:rPr>
          <w:rStyle w:val="VerbatimChar"/>
        </w:rPr>
        <w:t>xs:</w:t>
      </w:r>
      <w:r w:rsidRPr="005B5CFD">
        <w:rPr>
          <w:rStyle w:val="VerbatimChar"/>
        </w:rPr>
        <w:t>complexType&gt;</w:t>
      </w:r>
    </w:p>
    <w:p w14:paraId="6C6F1EE9" w14:textId="77777777" w:rsidR="002050A8" w:rsidRDefault="002050A8" w:rsidP="002050A8">
      <w:pPr>
        <w:pStyle w:val="Heading2"/>
      </w:pPr>
      <w:bookmarkStart w:id="308" w:name="namespace-xml"/>
      <w:bookmarkStart w:id="309" w:name="_Toc34901567"/>
      <w:bookmarkEnd w:id="308"/>
      <w:r>
        <w:t>Namespace</w:t>
      </w:r>
      <w:bookmarkEnd w:id="309"/>
    </w:p>
    <w:p w14:paraId="7E01B5B3" w14:textId="77777777" w:rsidR="002050A8" w:rsidRDefault="002050A8" w:rsidP="002050A8">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2A49D5F" w14:textId="77777777" w:rsidR="002050A8" w:rsidRDefault="002050A8" w:rsidP="002050A8">
      <w:pPr>
        <w:pStyle w:val="Heading2"/>
      </w:pPr>
      <w:bookmarkStart w:id="310" w:name="publication-message-xml"/>
      <w:bookmarkStart w:id="311" w:name="_Toc34901568"/>
      <w:bookmarkEnd w:id="310"/>
      <w:r>
        <w:t>PublicationMessage</w:t>
      </w:r>
      <w:bookmarkEnd w:id="311"/>
    </w:p>
    <w:p w14:paraId="20361D68" w14:textId="77777777" w:rsidR="002050A8" w:rsidRDefault="002050A8" w:rsidP="002050A8">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5712D4BB" w14:textId="77777777" w:rsidR="002050A8" w:rsidRDefault="002050A8" w:rsidP="002050A8">
      <w:pPr>
        <w:pStyle w:val="Heading2"/>
      </w:pPr>
      <w:bookmarkStart w:id="312" w:name="request-message-xml"/>
      <w:bookmarkStart w:id="313" w:name="_Toc34901569"/>
      <w:bookmarkEnd w:id="312"/>
      <w:r>
        <w:t>RequestMessage</w:t>
      </w:r>
      <w:bookmarkEnd w:id="313"/>
    </w:p>
    <w:p w14:paraId="0877DB62" w14:textId="77777777" w:rsidR="002050A8" w:rsidRDefault="002050A8" w:rsidP="002050A8">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79280315" w14:textId="77777777" w:rsidR="002050A8" w:rsidRDefault="002050A8" w:rsidP="002050A8">
      <w:pPr>
        <w:pStyle w:val="Heading2"/>
      </w:pPr>
      <w:bookmarkStart w:id="314" w:name="response-message-xml"/>
      <w:bookmarkStart w:id="315" w:name="_Toc34901570"/>
      <w:bookmarkEnd w:id="314"/>
      <w:r>
        <w:t>ResponseMessage</w:t>
      </w:r>
      <w:bookmarkEnd w:id="315"/>
    </w:p>
    <w:p w14:paraId="0F0B3D95" w14:textId="77777777" w:rsidR="002050A8" w:rsidRDefault="002050A8" w:rsidP="002050A8">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3D4647D5" w14:textId="77777777" w:rsidR="002050A8" w:rsidRDefault="002050A8" w:rsidP="002050A8">
      <w:pPr>
        <w:pStyle w:val="Heading2"/>
      </w:pPr>
      <w:bookmarkStart w:id="316" w:name="security-token-xml"/>
      <w:bookmarkStart w:id="317" w:name="_Toc34901571"/>
      <w:bookmarkStart w:id="318" w:name="_Toc26878725"/>
      <w:bookmarkEnd w:id="316"/>
      <w:r>
        <w:t>SecurityDetails</w:t>
      </w:r>
      <w:bookmarkEnd w:id="317"/>
    </w:p>
    <w:p w14:paraId="4C3E93E4" w14:textId="77777777" w:rsidR="002050A8" w:rsidRDefault="002050A8" w:rsidP="002050A8">
      <w:pPr>
        <w:pStyle w:val="SourceCode"/>
        <w:rPr>
          <w:rStyle w:val="VerbatimChar"/>
        </w:rPr>
      </w:pPr>
      <w:r w:rsidRPr="002B5B54">
        <w:rPr>
          <w:rStyle w:val="VerbatimChar"/>
        </w:rPr>
        <w:t>&lt;xs:complexType name="</w:t>
      </w:r>
      <w:r>
        <w:rPr>
          <w:rStyle w:val="VerbatimChar"/>
        </w:rPr>
        <w:t>SecurityDetails</w:t>
      </w:r>
      <w:r w:rsidRPr="002B5B54">
        <w:rPr>
          <w:rStyle w:val="VerbatimChar"/>
        </w:rPr>
        <w:t>"&gt;</w:t>
      </w:r>
      <w:r w:rsidRPr="002B5B54">
        <w:br/>
      </w:r>
      <w:r>
        <w:rPr>
          <w:rStyle w:val="VerbatimChar"/>
        </w:rPr>
        <w:t>&lt;xs:sequence&gt;</w:t>
      </w:r>
    </w:p>
    <w:p w14:paraId="17BC5FAE" w14:textId="77777777" w:rsidR="002050A8" w:rsidRDefault="002050A8" w:rsidP="002050A8">
      <w:pPr>
        <w:pStyle w:val="SourceCode"/>
        <w:rPr>
          <w:rStyle w:val="VerbatimChar"/>
        </w:rPr>
      </w:pPr>
      <w:r>
        <w:rPr>
          <w:rStyle w:val="VerbatimChar"/>
        </w:rPr>
        <w:t xml:space="preserve">    &lt;xs:element minOccurs="1" maxOccurs="1" name="</w:t>
      </w:r>
      <w:r>
        <w:t>IsTLSEnabled</w:t>
      </w:r>
      <w:r>
        <w:rPr>
          <w:rStyle w:val="VerbatimChar"/>
        </w:rPr>
        <w:t>" type="xs:boolean"/&gt;</w:t>
      </w:r>
      <w:r>
        <w:br/>
      </w:r>
      <w:r>
        <w:rPr>
          <w:rStyle w:val="VerbatimChar"/>
        </w:rPr>
        <w:t xml:space="preserve">    &lt;xs:element minOccurs="1" maxOccurs="1" name="</w:t>
      </w:r>
      <w:r>
        <w:t>IsSecurityTokenRequired</w:t>
      </w:r>
      <w:r>
        <w:rPr>
          <w:rStyle w:val="VerbatimChar"/>
        </w:rPr>
        <w:t>" type="xs:boolean"/&gt;</w:t>
      </w:r>
    </w:p>
    <w:p w14:paraId="30AF657D" w14:textId="77777777" w:rsidR="002050A8" w:rsidRDefault="002050A8" w:rsidP="002050A8">
      <w:pPr>
        <w:pStyle w:val="SourceCode"/>
        <w:rPr>
          <w:rStyle w:val="VerbatimChar"/>
        </w:rPr>
      </w:pPr>
      <w:r>
        <w:rPr>
          <w:rStyle w:val="VerbatimChar"/>
        </w:rPr>
        <w:t xml:space="preserve">    &lt;xs:element minOccurs="1" maxOccurs="1" name="</w:t>
      </w:r>
      <w:r>
        <w:t>IsSecurityTokenEncryptionEnabled</w:t>
      </w:r>
      <w:r>
        <w:rPr>
          <w:rStyle w:val="VerbatimChar"/>
        </w:rPr>
        <w:t>" type="xs:boolean"/&gt;</w:t>
      </w:r>
      <w:r>
        <w:br/>
      </w:r>
      <w:r>
        <w:rPr>
          <w:rStyle w:val="VerbatimChar"/>
        </w:rPr>
        <w:t xml:space="preserve">    &lt;xs:element minOccurs="1" maxOccurs="1" name="IsCertificateRequired" type="xs:boolean"/&gt;</w:t>
      </w:r>
    </w:p>
    <w:p w14:paraId="53D526A1" w14:textId="77777777" w:rsidR="002050A8" w:rsidRDefault="002050A8" w:rsidP="002050A8">
      <w:pPr>
        <w:pStyle w:val="SourceCode"/>
        <w:rPr>
          <w:rStyle w:val="VerbatimChar"/>
        </w:rPr>
      </w:pPr>
      <w:r>
        <w:rPr>
          <w:rStyle w:val="VerbatimChar"/>
        </w:rPr>
        <w:lastRenderedPageBreak/>
        <w:t xml:space="preserve">    &lt;xs:element minOccurs="1" maxOccurs="1" name="</w:t>
      </w:r>
      <w:r>
        <w:t>IsRBACEnabled</w:t>
      </w:r>
      <w:r>
        <w:rPr>
          <w:rStyle w:val="VerbatimChar"/>
        </w:rPr>
        <w:t>" type="xs:boolean"/&gt;</w:t>
      </w:r>
      <w:r>
        <w:br/>
      </w:r>
      <w:r>
        <w:rPr>
          <w:rStyle w:val="VerbatimChar"/>
        </w:rPr>
        <w:t xml:space="preserve">    &lt;xs:element minOccurs="1" maxOccurs="1" name="</w:t>
      </w:r>
      <w:r>
        <w:t>IsKeyManagementServiceEnabled</w:t>
      </w:r>
      <w:r>
        <w:rPr>
          <w:rStyle w:val="VerbatimChar"/>
        </w:rPr>
        <w:t>" type="xs:boolean"/&gt;</w:t>
      </w:r>
    </w:p>
    <w:p w14:paraId="3337CD80" w14:textId="77777777" w:rsidR="002050A8" w:rsidRDefault="002050A8" w:rsidP="002050A8">
      <w:pPr>
        <w:pStyle w:val="SourceCode"/>
        <w:rPr>
          <w:rStyle w:val="VerbatimChar"/>
        </w:rPr>
      </w:pPr>
      <w:r>
        <w:rPr>
          <w:rStyle w:val="VerbatimChar"/>
        </w:rPr>
        <w:t xml:space="preserve">    &lt;xs:element minOccurs="1" maxOccurs="1" name="</w:t>
      </w:r>
      <w:r>
        <w:t>IsEndToEndMessageEncryptionEnabled</w:t>
      </w:r>
      <w:r>
        <w:rPr>
          <w:rStyle w:val="VerbatimChar"/>
        </w:rPr>
        <w:t>"             type="xs:boolean"/&gt;</w:t>
      </w:r>
    </w:p>
    <w:p w14:paraId="7ED36743" w14:textId="77777777" w:rsidR="002050A8" w:rsidRPr="00291FD7" w:rsidRDefault="002050A8" w:rsidP="002050A8">
      <w:pPr>
        <w:pStyle w:val="SourceCode"/>
        <w:rPr>
          <w:rStyle w:val="VerbatimChar"/>
        </w:rPr>
      </w:pPr>
      <w:r w:rsidRPr="00291FD7">
        <w:rPr>
          <w:rStyle w:val="VerbatimChar"/>
        </w:rPr>
        <w:t xml:space="preserve">  &lt;/xs:sequence&gt;</w:t>
      </w:r>
    </w:p>
    <w:p w14:paraId="0F2D6549" w14:textId="77777777" w:rsidR="002050A8" w:rsidRDefault="002050A8" w:rsidP="002050A8">
      <w:pPr>
        <w:pStyle w:val="SourceCode"/>
        <w:rPr>
          <w:rStyle w:val="VerbatimChar"/>
        </w:rPr>
      </w:pPr>
      <w:r w:rsidRPr="00291FD7">
        <w:rPr>
          <w:rStyle w:val="VerbatimChar"/>
        </w:rPr>
        <w:t>&lt;/xs:complexType&gt;</w:t>
      </w:r>
    </w:p>
    <w:p w14:paraId="5B936361" w14:textId="77777777" w:rsidR="002050A8" w:rsidRDefault="002050A8" w:rsidP="002050A8">
      <w:pPr>
        <w:pStyle w:val="Heading2"/>
      </w:pPr>
      <w:bookmarkStart w:id="319" w:name="_SecurityLevels"/>
      <w:bookmarkStart w:id="320" w:name="_Toc34901572"/>
      <w:bookmarkEnd w:id="319"/>
      <w:r>
        <w:t>SecurityLevel</w:t>
      </w:r>
      <w:bookmarkEnd w:id="320"/>
    </w:p>
    <w:p w14:paraId="4058737A" w14:textId="5081827A" w:rsidR="002050A8" w:rsidRDefault="002050A8" w:rsidP="002050A8">
      <w:pPr>
        <w:pStyle w:val="SourceCode"/>
      </w:pPr>
      <w:r w:rsidRPr="002B5B54">
        <w:rPr>
          <w:rStyle w:val="VerbatimChar"/>
        </w:rPr>
        <w:t>&lt;xs:</w:t>
      </w:r>
      <w:r>
        <w:rPr>
          <w:rStyle w:val="VerbatimChar"/>
        </w:rPr>
        <w:t>simple</w:t>
      </w:r>
      <w:r w:rsidRPr="002B5B54">
        <w:rPr>
          <w:rStyle w:val="VerbatimChar"/>
        </w:rPr>
        <w:t>Type name="</w:t>
      </w:r>
      <w:r>
        <w:rPr>
          <w:rStyle w:val="VerbatimChar"/>
        </w:rPr>
        <w:t>SecurityLevel</w:t>
      </w:r>
      <w:r w:rsidRPr="002B5B54">
        <w:rPr>
          <w:rStyle w:val="VerbatimChar"/>
        </w:rPr>
        <w:t>"&gt;</w:t>
      </w:r>
      <w:r w:rsidRPr="002B5B54">
        <w:br/>
      </w:r>
      <w:r>
        <w:t xml:space="preserve">  &lt;</w:t>
      </w:r>
      <w:r w:rsidR="001D5D49">
        <w:t>xs:</w:t>
      </w:r>
      <w:r>
        <w:t>restriction base='</w:t>
      </w:r>
      <w:r w:rsidR="0052164A">
        <w:t>xs:</w:t>
      </w:r>
      <w:r>
        <w:t>integer'&gt;</w:t>
      </w:r>
    </w:p>
    <w:p w14:paraId="1C52F719" w14:textId="4575A097" w:rsidR="002050A8" w:rsidRDefault="002050A8" w:rsidP="002050A8">
      <w:pPr>
        <w:pStyle w:val="SourceCode"/>
      </w:pPr>
      <w:r>
        <w:t xml:space="preserve">    &lt;</w:t>
      </w:r>
      <w:r w:rsidR="001D5D49">
        <w:t>xs:</w:t>
      </w:r>
      <w:r>
        <w:t>minInclusive value='1'/&gt;</w:t>
      </w:r>
    </w:p>
    <w:p w14:paraId="35DE4383" w14:textId="1105E7FB" w:rsidR="002050A8" w:rsidRDefault="002050A8" w:rsidP="002050A8">
      <w:pPr>
        <w:pStyle w:val="SourceCode"/>
      </w:pPr>
      <w:r>
        <w:t xml:space="preserve">    &lt;</w:t>
      </w:r>
      <w:r w:rsidR="001D5D49">
        <w:t>xs:</w:t>
      </w:r>
      <w:r>
        <w:t>maxInclusive value='4'/&gt;</w:t>
      </w:r>
    </w:p>
    <w:p w14:paraId="2AD0D2BB" w14:textId="3D73DF20" w:rsidR="002050A8" w:rsidRPr="00A86060" w:rsidRDefault="002050A8" w:rsidP="002050A8">
      <w:pPr>
        <w:pStyle w:val="SourceCode"/>
      </w:pPr>
      <w:r>
        <w:t xml:space="preserve">  &lt;/</w:t>
      </w:r>
      <w:r w:rsidR="001D5D49">
        <w:t>xs:</w:t>
      </w:r>
      <w:r>
        <w:t>restriction&gt;</w:t>
      </w:r>
      <w:r w:rsidRPr="00A86060">
        <w:br/>
      </w:r>
      <w:r w:rsidRPr="00A86060">
        <w:rPr>
          <w:rStyle w:val="VerbatimChar"/>
        </w:rPr>
        <w:t>&lt;/xs:</w:t>
      </w:r>
      <w:r>
        <w:rPr>
          <w:rStyle w:val="VerbatimChar"/>
        </w:rPr>
        <w:t>simple</w:t>
      </w:r>
      <w:r w:rsidRPr="00A86060">
        <w:rPr>
          <w:rStyle w:val="VerbatimChar"/>
        </w:rPr>
        <w:t>Type&gt;</w:t>
      </w:r>
    </w:p>
    <w:p w14:paraId="2831171E" w14:textId="77777777" w:rsidR="002050A8" w:rsidRDefault="002050A8" w:rsidP="002050A8">
      <w:pPr>
        <w:pStyle w:val="Heading2"/>
      </w:pPr>
      <w:bookmarkStart w:id="321" w:name="_SecurityToken_2"/>
      <w:bookmarkStart w:id="322" w:name="_Toc34901573"/>
      <w:bookmarkEnd w:id="321"/>
      <w:r>
        <w:t>SecurityToken</w:t>
      </w:r>
      <w:bookmarkEnd w:id="322"/>
    </w:p>
    <w:p w14:paraId="7E50A2CD" w14:textId="77777777" w:rsidR="002050A8" w:rsidRDefault="002050A8" w:rsidP="002050A8">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t xml:space="preserve">  &lt;/xs:sequence&gt;</w:t>
      </w:r>
      <w:r w:rsidRPr="00A86060">
        <w:br/>
      </w:r>
      <w:r w:rsidRPr="00A86060">
        <w:rPr>
          <w:rStyle w:val="VerbatimChar"/>
        </w:rPr>
        <w:t>&lt;/xs:complexType&gt;</w:t>
      </w:r>
    </w:p>
    <w:p w14:paraId="6CACD579" w14:textId="77777777" w:rsidR="002050A8" w:rsidRDefault="002050A8" w:rsidP="002050A8">
      <w:pPr>
        <w:pStyle w:val="Heading2"/>
      </w:pPr>
      <w:bookmarkStart w:id="323" w:name="_SupportedOperations"/>
      <w:bookmarkStart w:id="324" w:name="_SupportedContentFilteringLanguages"/>
      <w:bookmarkStart w:id="325" w:name="conformance"/>
      <w:bookmarkStart w:id="326" w:name="_Toc34901574"/>
      <w:bookmarkStart w:id="327" w:name="_Toc25357205"/>
      <w:bookmarkEnd w:id="318"/>
      <w:bookmarkEnd w:id="323"/>
      <w:bookmarkEnd w:id="324"/>
      <w:bookmarkEnd w:id="325"/>
      <w:r>
        <w:t>SupportedOperations</w:t>
      </w:r>
      <w:bookmarkEnd w:id="326"/>
    </w:p>
    <w:p w14:paraId="493C01E5" w14:textId="77777777" w:rsidR="00BE029F" w:rsidRPr="00BE029F" w:rsidRDefault="00BE029F" w:rsidP="00BE029F">
      <w:pPr>
        <w:pStyle w:val="SourceCode"/>
        <w:rPr>
          <w:rStyle w:val="VerbatimChar"/>
        </w:rPr>
      </w:pPr>
      <w:bookmarkStart w:id="328" w:name="_Hlk32411813"/>
      <w:r w:rsidRPr="00BE029F">
        <w:rPr>
          <w:rStyle w:val="VerbatimChar"/>
        </w:rPr>
        <w:t>&lt;xs:complexType name="SupportedOperations"&gt;</w:t>
      </w:r>
    </w:p>
    <w:p w14:paraId="1E218FAD" w14:textId="77777777" w:rsidR="00BE029F" w:rsidRPr="00BE029F" w:rsidRDefault="00BE029F" w:rsidP="00BE029F">
      <w:pPr>
        <w:pStyle w:val="SourceCode"/>
        <w:rPr>
          <w:rStyle w:val="VerbatimChar"/>
        </w:rPr>
      </w:pPr>
      <w:r w:rsidRPr="00BE029F">
        <w:rPr>
          <w:rStyle w:val="VerbatimChar"/>
        </w:rPr>
        <w:t xml:space="preserve">  &lt;xs:sequence&gt;</w:t>
      </w:r>
    </w:p>
    <w:p w14:paraId="08919F64" w14:textId="77777777" w:rsidR="00BE029F" w:rsidRPr="00BE029F" w:rsidRDefault="00BE029F" w:rsidP="00BE029F">
      <w:pPr>
        <w:pStyle w:val="SourceCode"/>
        <w:rPr>
          <w:rStyle w:val="VerbatimChar"/>
        </w:rPr>
      </w:pPr>
      <w:r w:rsidRPr="00BE029F">
        <w:rPr>
          <w:rStyle w:val="VerbatimChar"/>
        </w:rPr>
        <w:tab/>
        <w:t>&lt;xs:element minOccurs="1" maxOccurs="1" name="IsXMLFilteringEnabled" type="xs:boolean"/&gt;</w:t>
      </w:r>
    </w:p>
    <w:p w14:paraId="559C7400" w14:textId="77777777" w:rsidR="00BE029F" w:rsidRPr="00BE029F" w:rsidRDefault="00BE029F" w:rsidP="00BE029F">
      <w:pPr>
        <w:pStyle w:val="SourceCode"/>
        <w:rPr>
          <w:rStyle w:val="VerbatimChar"/>
        </w:rPr>
      </w:pPr>
      <w:r w:rsidRPr="00BE029F">
        <w:rPr>
          <w:rStyle w:val="VerbatimChar"/>
        </w:rPr>
        <w:tab/>
        <w:t>&lt;xs:element minOccurs="1" maxOccurs="1" name="IsJSONFilteringEnabled" type="xs:boolean"/&gt;</w:t>
      </w:r>
    </w:p>
    <w:p w14:paraId="6E1B1870" w14:textId="77777777" w:rsidR="00BE029F" w:rsidRPr="00BE029F" w:rsidRDefault="00BE029F" w:rsidP="00BE029F">
      <w:pPr>
        <w:pStyle w:val="SourceCode"/>
        <w:rPr>
          <w:rStyle w:val="VerbatimChar"/>
        </w:rPr>
      </w:pPr>
      <w:r w:rsidRPr="00BE029F">
        <w:rPr>
          <w:rStyle w:val="VerbatimChar"/>
        </w:rPr>
        <w:tab/>
        <w:t>&lt;xs:element minOccurs="1" maxOccurs="1" name="SupportedContentFilteringLanguages" type="isbm:SupportedContentFilteringLanguages"/&gt;</w:t>
      </w:r>
    </w:p>
    <w:p w14:paraId="6175A355" w14:textId="77777777" w:rsidR="00545BFF" w:rsidRPr="00545BFF" w:rsidRDefault="00545BFF" w:rsidP="00545BFF">
      <w:pPr>
        <w:pStyle w:val="SourceCode"/>
        <w:rPr>
          <w:rStyle w:val="VerbatimChar"/>
        </w:rPr>
      </w:pPr>
      <w:r w:rsidRPr="00545BFF">
        <w:rPr>
          <w:rStyle w:val="VerbatimChar"/>
        </w:rPr>
        <w:t>&lt;xs:element minOccurs="1" maxOccurs="1" name="SupportedAuthentications"&gt;</w:t>
      </w:r>
    </w:p>
    <w:p w14:paraId="7907F115" w14:textId="7FD7EB2D" w:rsidR="00545BFF" w:rsidRPr="00545BFF" w:rsidRDefault="00EE5BA1" w:rsidP="00545BFF">
      <w:pPr>
        <w:pStyle w:val="SourceCode"/>
        <w:rPr>
          <w:rStyle w:val="VerbatimChar"/>
        </w:rPr>
      </w:pPr>
      <w:r>
        <w:rPr>
          <w:rStyle w:val="VerbatimChar"/>
        </w:rPr>
        <w:t xml:space="preserve">  </w:t>
      </w:r>
      <w:r w:rsidR="00545BFF" w:rsidRPr="00545BFF">
        <w:rPr>
          <w:rStyle w:val="VerbatimChar"/>
        </w:rPr>
        <w:t>&lt;xs:complexType&gt;</w:t>
      </w:r>
    </w:p>
    <w:p w14:paraId="40B8A079" w14:textId="016238E7" w:rsidR="00545BFF" w:rsidRPr="00545BFF" w:rsidRDefault="00EE5BA1" w:rsidP="00545BFF">
      <w:pPr>
        <w:pStyle w:val="SourceCode"/>
        <w:rPr>
          <w:rStyle w:val="VerbatimChar"/>
        </w:rPr>
      </w:pPr>
      <w:r>
        <w:rPr>
          <w:rStyle w:val="VerbatimChar"/>
        </w:rPr>
        <w:t xml:space="preserve">    </w:t>
      </w:r>
      <w:r w:rsidR="00545BFF" w:rsidRPr="00545BFF">
        <w:rPr>
          <w:rStyle w:val="VerbatimChar"/>
        </w:rPr>
        <w:t>&lt;xs:sequence&gt;</w:t>
      </w:r>
    </w:p>
    <w:p w14:paraId="05F126E4" w14:textId="33874CCA" w:rsidR="00545BFF" w:rsidRPr="00545BFF" w:rsidRDefault="00545BFF" w:rsidP="00545BFF">
      <w:pPr>
        <w:pStyle w:val="SourceCode"/>
        <w:rPr>
          <w:rStyle w:val="VerbatimChar"/>
        </w:rPr>
      </w:pPr>
      <w:r w:rsidRPr="00545BFF">
        <w:rPr>
          <w:rStyle w:val="VerbatimChar"/>
        </w:rPr>
        <w:tab/>
      </w:r>
      <w:r w:rsidR="00EE5BA1">
        <w:rPr>
          <w:rStyle w:val="VerbatimChar"/>
        </w:rPr>
        <w:t>&lt;</w:t>
      </w:r>
      <w:r w:rsidRPr="00545BFF">
        <w:rPr>
          <w:rStyle w:val="VerbatimChar"/>
        </w:rPr>
        <w:t xml:space="preserve">xs:element minOccurs="0" maxOccurs="1" </w:t>
      </w:r>
      <w:r w:rsidR="00EE5BA1">
        <w:rPr>
          <w:rStyle w:val="VerbatimChar"/>
        </w:rPr>
        <w:t>n</w:t>
      </w:r>
      <w:r w:rsidRPr="00545BFF">
        <w:rPr>
          <w:rStyle w:val="VerbatimChar"/>
        </w:rPr>
        <w:t>ame="SoapSupportedTokenSchemas"&gt;</w:t>
      </w:r>
    </w:p>
    <w:p w14:paraId="0F6D9FA5" w14:textId="373C23B9"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complexType&gt;</w:t>
      </w:r>
    </w:p>
    <w:p w14:paraId="7B9233DC" w14:textId="3D9185A0"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32DC8498" w14:textId="4B462394" w:rsidR="00545BFF" w:rsidRPr="00545BFF" w:rsidRDefault="00545BFF" w:rsidP="00545BFF">
      <w:pPr>
        <w:pStyle w:val="SourceCode"/>
        <w:rPr>
          <w:rStyle w:val="VerbatimChar"/>
        </w:rPr>
      </w:pPr>
      <w:r w:rsidRPr="00545BFF">
        <w:rPr>
          <w:rStyle w:val="VerbatimChar"/>
        </w:rPr>
        <w:tab/>
      </w:r>
      <w:r w:rsidRPr="00545BFF">
        <w:rPr>
          <w:rStyle w:val="VerbatimChar"/>
        </w:rPr>
        <w:tab/>
        <w:t>&lt;xs:element minOccurs="1" maxOccurs="unbounded" name="TokenSchema" type="isbm:TokenSchema"/&gt;</w:t>
      </w:r>
    </w:p>
    <w:p w14:paraId="50D796DB" w14:textId="7425F852"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79C32F04" w14:textId="0CC6774E"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xs:complexType&gt;</w:t>
      </w:r>
    </w:p>
    <w:p w14:paraId="4FEF9607" w14:textId="6BC0FCB1" w:rsidR="00545BFF" w:rsidRPr="00545BFF" w:rsidRDefault="00545BFF" w:rsidP="00545BFF">
      <w:pPr>
        <w:pStyle w:val="SourceCode"/>
        <w:rPr>
          <w:rStyle w:val="VerbatimChar"/>
        </w:rPr>
      </w:pPr>
      <w:r w:rsidRPr="00545BFF">
        <w:rPr>
          <w:rStyle w:val="VerbatimChar"/>
        </w:rPr>
        <w:tab/>
        <w:t>&lt;/xs:element&gt;</w:t>
      </w:r>
    </w:p>
    <w:p w14:paraId="355B61D6" w14:textId="6ECF3229" w:rsidR="00545BFF" w:rsidRPr="00545BFF" w:rsidRDefault="00545BFF" w:rsidP="00545BFF">
      <w:pPr>
        <w:pStyle w:val="SourceCode"/>
        <w:rPr>
          <w:rStyle w:val="VerbatimChar"/>
        </w:rPr>
      </w:pPr>
      <w:r w:rsidRPr="00545BFF">
        <w:rPr>
          <w:rStyle w:val="VerbatimChar"/>
        </w:rPr>
        <w:tab/>
        <w:t>&lt;xs:element minOccurs="0" maxOccurs="1" name="RestSupportedAuthenticationSchemes"&gt;</w:t>
      </w:r>
    </w:p>
    <w:p w14:paraId="0DC519AD" w14:textId="7B98ACB6"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xs:complexType&gt;</w:t>
      </w:r>
    </w:p>
    <w:p w14:paraId="5D76A789" w14:textId="4C8642A5"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2C061A9F" w14:textId="0EE94713" w:rsidR="00545BFF" w:rsidRPr="00545BFF" w:rsidRDefault="00545BFF" w:rsidP="00545BFF">
      <w:pPr>
        <w:pStyle w:val="SourceCode"/>
        <w:rPr>
          <w:rStyle w:val="VerbatimChar"/>
        </w:rPr>
      </w:pPr>
      <w:r w:rsidRPr="00545BFF">
        <w:rPr>
          <w:rStyle w:val="VerbatimChar"/>
        </w:rPr>
        <w:tab/>
      </w:r>
      <w:r w:rsidRPr="00545BFF">
        <w:rPr>
          <w:rStyle w:val="VerbatimChar"/>
        </w:rPr>
        <w:tab/>
        <w:t>&lt;xs:element minOccurs="1" maxOccurs="unbounded" name="AuthenticationScheme" type="isbm:AuthenticationScheme"/&gt;</w:t>
      </w:r>
    </w:p>
    <w:p w14:paraId="0138162A" w14:textId="02CAB95C"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5FB6F8E9" w14:textId="5B8E0AAA"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complexType&gt;</w:t>
      </w:r>
    </w:p>
    <w:p w14:paraId="0977F092" w14:textId="6262F10C" w:rsidR="00545BFF" w:rsidRPr="00545BFF" w:rsidRDefault="00545BFF" w:rsidP="00545BFF">
      <w:pPr>
        <w:pStyle w:val="SourceCode"/>
        <w:rPr>
          <w:rStyle w:val="VerbatimChar"/>
        </w:rPr>
      </w:pPr>
      <w:r w:rsidRPr="00545BFF">
        <w:rPr>
          <w:rStyle w:val="VerbatimChar"/>
        </w:rPr>
        <w:tab/>
        <w:t>&lt;/xs:element&gt;</w:t>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p>
    <w:p w14:paraId="5954BB86" w14:textId="1EB2B603" w:rsidR="00545BFF" w:rsidRPr="00545BFF" w:rsidRDefault="00EE5BA1" w:rsidP="00545BFF">
      <w:pPr>
        <w:pStyle w:val="SourceCode"/>
        <w:rPr>
          <w:rStyle w:val="VerbatimChar"/>
        </w:rPr>
      </w:pPr>
      <w:r>
        <w:rPr>
          <w:rStyle w:val="VerbatimChar"/>
        </w:rPr>
        <w:t xml:space="preserve">     </w:t>
      </w:r>
      <w:r w:rsidR="00545BFF" w:rsidRPr="00545BFF">
        <w:rPr>
          <w:rStyle w:val="VerbatimChar"/>
        </w:rPr>
        <w:t>&lt;/xs:sequence&gt;</w:t>
      </w:r>
    </w:p>
    <w:p w14:paraId="22AADD25" w14:textId="340AC636" w:rsidR="00545BFF" w:rsidRPr="00545BFF" w:rsidRDefault="00EE5BA1" w:rsidP="00545BFF">
      <w:pPr>
        <w:pStyle w:val="SourceCode"/>
        <w:rPr>
          <w:rStyle w:val="VerbatimChar"/>
        </w:rPr>
      </w:pPr>
      <w:r>
        <w:rPr>
          <w:rStyle w:val="VerbatimChar"/>
        </w:rPr>
        <w:lastRenderedPageBreak/>
        <w:t xml:space="preserve">   </w:t>
      </w:r>
      <w:r w:rsidR="00545BFF" w:rsidRPr="00545BFF">
        <w:rPr>
          <w:rStyle w:val="VerbatimChar"/>
        </w:rPr>
        <w:t>&lt;/xs:complexType&gt;</w:t>
      </w:r>
    </w:p>
    <w:p w14:paraId="41988146" w14:textId="0FF2A9A3" w:rsidR="00BE029F" w:rsidRPr="00BE029F" w:rsidRDefault="00545BFF" w:rsidP="00545BFF">
      <w:pPr>
        <w:pStyle w:val="SourceCode"/>
        <w:rPr>
          <w:rStyle w:val="VerbatimChar"/>
        </w:rPr>
      </w:pPr>
      <w:r w:rsidRPr="00545BFF">
        <w:rPr>
          <w:rStyle w:val="VerbatimChar"/>
        </w:rPr>
        <w:t>&lt;/xs:element&gt;</w:t>
      </w:r>
      <w:r w:rsidR="00BE029F" w:rsidRPr="00BE029F">
        <w:rPr>
          <w:rStyle w:val="VerbatimChar"/>
        </w:rPr>
        <w:tab/>
        <w:t>&lt;xs:element minOccurs="1" maxOccurs="1" name="SecurityLevelConformance" type="isbm:SecurityLevel"/&gt;</w:t>
      </w:r>
    </w:p>
    <w:p w14:paraId="12A44342" w14:textId="77777777" w:rsidR="00BE029F" w:rsidRPr="00BE029F" w:rsidRDefault="00BE029F" w:rsidP="00BE029F">
      <w:pPr>
        <w:pStyle w:val="SourceCode"/>
        <w:rPr>
          <w:rStyle w:val="VerbatimChar"/>
        </w:rPr>
      </w:pPr>
      <w:r w:rsidRPr="00BE029F">
        <w:rPr>
          <w:rStyle w:val="VerbatimChar"/>
        </w:rPr>
        <w:tab/>
        <w:t>&lt;xs:element minOccurs="1" maxOccurs="1" name="IsDeadLetteringEnabled" type="xs:boolean"/&gt;</w:t>
      </w:r>
    </w:p>
    <w:p w14:paraId="42B4F2E0" w14:textId="77777777" w:rsidR="00BE029F" w:rsidRPr="00BE029F" w:rsidRDefault="00BE029F" w:rsidP="00BE029F">
      <w:pPr>
        <w:pStyle w:val="SourceCode"/>
        <w:rPr>
          <w:rStyle w:val="VerbatimChar"/>
        </w:rPr>
      </w:pPr>
      <w:r w:rsidRPr="00BE029F">
        <w:rPr>
          <w:rStyle w:val="VerbatimChar"/>
        </w:rPr>
        <w:tab/>
        <w:t>&lt;xs:element minOccurs="1" maxOccurs="1" name="IsChannelCreationEnabled" type="xs:boolean"/&gt;</w:t>
      </w:r>
    </w:p>
    <w:p w14:paraId="32D6422F" w14:textId="77777777" w:rsidR="00BE029F" w:rsidRPr="00BE029F" w:rsidRDefault="00BE029F" w:rsidP="00BE029F">
      <w:pPr>
        <w:pStyle w:val="SourceCode"/>
        <w:rPr>
          <w:rStyle w:val="VerbatimChar"/>
        </w:rPr>
      </w:pPr>
      <w:r w:rsidRPr="00BE029F">
        <w:rPr>
          <w:rStyle w:val="VerbatimChar"/>
        </w:rPr>
        <w:tab/>
        <w:t>&lt;xs:element minOccurs="1" maxOccurs="1" name="IsOpenChannelSecuringEnabled" type="xs:boolean"/&gt;</w:t>
      </w:r>
    </w:p>
    <w:p w14:paraId="60B5D180" w14:textId="7E2F932C" w:rsidR="00BE029F" w:rsidRDefault="00BE029F" w:rsidP="00BE029F">
      <w:pPr>
        <w:pStyle w:val="SourceCode"/>
        <w:rPr>
          <w:rStyle w:val="VerbatimChar"/>
        </w:rPr>
      </w:pPr>
      <w:r w:rsidRPr="00BE029F">
        <w:rPr>
          <w:rStyle w:val="VerbatimChar"/>
        </w:rPr>
        <w:tab/>
        <w:t>&lt;xs:element minOccurs="1" maxOccurs="1" name="IsWhitelistRequired" type="xs:boolean"/&gt;</w:t>
      </w:r>
    </w:p>
    <w:p w14:paraId="3A8F5B95" w14:textId="374FA0BC" w:rsidR="00BA535F" w:rsidRPr="00BE029F" w:rsidRDefault="00BA535F" w:rsidP="00BA535F">
      <w:pPr>
        <w:pStyle w:val="SourceCode"/>
        <w:rPr>
          <w:rStyle w:val="VerbatimChar"/>
        </w:rPr>
      </w:pPr>
      <w:r w:rsidRPr="00BE029F">
        <w:rPr>
          <w:rStyle w:val="VerbatimChar"/>
        </w:rPr>
        <w:tab/>
        <w:t>&lt;xs:element minOccurs="1" maxOccurs="1" name="</w:t>
      </w:r>
      <w:r>
        <w:rPr>
          <w:rStyle w:val="VerbatimChar"/>
        </w:rPr>
        <w:t>DefaultExpiryDuration</w:t>
      </w:r>
      <w:r w:rsidRPr="00BE029F">
        <w:rPr>
          <w:rStyle w:val="VerbatimChar"/>
        </w:rPr>
        <w:t>" type="xs:</w:t>
      </w:r>
      <w:r>
        <w:rPr>
          <w:rStyle w:val="VerbatimChar"/>
        </w:rPr>
        <w:t>duration</w:t>
      </w:r>
      <w:r w:rsidRPr="00BE029F">
        <w:rPr>
          <w:rStyle w:val="VerbatimChar"/>
        </w:rPr>
        <w:t>"</w:t>
      </w:r>
      <w:r w:rsidR="0010475C">
        <w:rPr>
          <w:rStyle w:val="VerbatimChar"/>
        </w:rPr>
        <w:t xml:space="preserve"> n</w:t>
      </w:r>
      <w:r w:rsidR="00EC0262">
        <w:rPr>
          <w:rStyle w:val="VerbatimChar"/>
        </w:rPr>
        <w:t>i</w:t>
      </w:r>
      <w:r w:rsidR="0010475C">
        <w:rPr>
          <w:rStyle w:val="VerbatimChar"/>
        </w:rPr>
        <w:t>llable="true"</w:t>
      </w:r>
      <w:r w:rsidRPr="00BE029F">
        <w:rPr>
          <w:rStyle w:val="VerbatimChar"/>
        </w:rPr>
        <w:t>/&gt;</w:t>
      </w:r>
    </w:p>
    <w:p w14:paraId="3A32FFD4" w14:textId="77777777" w:rsidR="00BE029F" w:rsidRPr="00BE029F" w:rsidRDefault="00BE029F" w:rsidP="00BE029F">
      <w:pPr>
        <w:pStyle w:val="SourceCode"/>
        <w:rPr>
          <w:rStyle w:val="VerbatimChar"/>
        </w:rPr>
      </w:pPr>
      <w:r w:rsidRPr="00BE029F">
        <w:rPr>
          <w:rStyle w:val="VerbatimChar"/>
        </w:rPr>
        <w:tab/>
        <w:t>&lt;xs:element minOccurs="1" maxOccurs="1" name="AdditionalInformationURL" type="xs:anyURI"/&gt;</w:t>
      </w:r>
      <w:r w:rsidRPr="00BE029F">
        <w:rPr>
          <w:rStyle w:val="VerbatimChar"/>
        </w:rPr>
        <w:tab/>
      </w:r>
    </w:p>
    <w:p w14:paraId="518D4A2C" w14:textId="77777777" w:rsidR="00BE029F" w:rsidRPr="00BE029F" w:rsidRDefault="00BE029F" w:rsidP="00BE029F">
      <w:pPr>
        <w:pStyle w:val="SourceCode"/>
        <w:rPr>
          <w:rStyle w:val="VerbatimChar"/>
        </w:rPr>
      </w:pPr>
      <w:r w:rsidRPr="00BE029F">
        <w:rPr>
          <w:rStyle w:val="VerbatimChar"/>
        </w:rPr>
        <w:t xml:space="preserve">  &lt;/xs:sequence&gt;</w:t>
      </w:r>
    </w:p>
    <w:p w14:paraId="057B3487" w14:textId="346351E0" w:rsidR="008A10B5" w:rsidRPr="008A10B5" w:rsidRDefault="00BE029F" w:rsidP="00BE029F">
      <w:pPr>
        <w:pStyle w:val="SourceCode"/>
        <w:rPr>
          <w:rStyle w:val="VerbatimChar"/>
        </w:rPr>
      </w:pPr>
      <w:r w:rsidRPr="00BE029F">
        <w:rPr>
          <w:rStyle w:val="VerbatimChar"/>
        </w:rPr>
        <w:t>&lt;/xs:complexType&gt;</w:t>
      </w:r>
    </w:p>
    <w:p w14:paraId="6FA1E769" w14:textId="5191D2EC" w:rsidR="00DC1805" w:rsidRDefault="00DC1805" w:rsidP="00DC1805">
      <w:pPr>
        <w:pStyle w:val="Heading2"/>
      </w:pPr>
      <w:bookmarkStart w:id="329" w:name="_TokenSchema"/>
      <w:bookmarkStart w:id="330" w:name="_Toc34901575"/>
      <w:bookmarkEnd w:id="328"/>
      <w:bookmarkEnd w:id="329"/>
      <w:r>
        <w:t>TokenSchema</w:t>
      </w:r>
      <w:bookmarkEnd w:id="330"/>
    </w:p>
    <w:p w14:paraId="267E5CA2" w14:textId="77777777" w:rsidR="00626327" w:rsidRPr="00626327" w:rsidRDefault="00626327" w:rsidP="00626327">
      <w:pPr>
        <w:pStyle w:val="SourceCode"/>
        <w:rPr>
          <w:rStyle w:val="VerbatimChar"/>
        </w:rPr>
      </w:pPr>
      <w:r w:rsidRPr="00626327">
        <w:rPr>
          <w:rStyle w:val="VerbatimChar"/>
        </w:rPr>
        <w:t>&lt;xs:complexType name="TokenSchema"&gt;</w:t>
      </w:r>
    </w:p>
    <w:p w14:paraId="58B467E6" w14:textId="77777777" w:rsidR="00626327" w:rsidRPr="00626327" w:rsidRDefault="00626327" w:rsidP="00626327">
      <w:pPr>
        <w:pStyle w:val="SourceCode"/>
        <w:rPr>
          <w:rStyle w:val="VerbatimChar"/>
        </w:rPr>
      </w:pPr>
      <w:r w:rsidRPr="00626327">
        <w:rPr>
          <w:rStyle w:val="VerbatimChar"/>
        </w:rPr>
        <w:t xml:space="preserve">  &lt;xs:sequence&gt;</w:t>
      </w:r>
    </w:p>
    <w:p w14:paraId="1C02D379" w14:textId="4F6EC593" w:rsidR="00626327" w:rsidRPr="00626327" w:rsidRDefault="00C52AA6" w:rsidP="00626327">
      <w:pPr>
        <w:pStyle w:val="SourceCode"/>
        <w:rPr>
          <w:rStyle w:val="VerbatimChar"/>
        </w:rPr>
      </w:pPr>
      <w:r>
        <w:rPr>
          <w:rStyle w:val="VerbatimChar"/>
        </w:rPr>
        <w:t xml:space="preserve">  </w:t>
      </w:r>
      <w:r w:rsidR="00626327" w:rsidRPr="00626327">
        <w:rPr>
          <w:rStyle w:val="VerbatimChar"/>
        </w:rPr>
        <w:t xml:space="preserve">  &lt;xs:element minOccurs="1" maxOccurs="1" name="NamespaceName"&gt;</w:t>
      </w:r>
    </w:p>
    <w:p w14:paraId="33779888" w14:textId="461B547A" w:rsidR="00626327" w:rsidRPr="00626327" w:rsidRDefault="00C52AA6" w:rsidP="00626327">
      <w:pPr>
        <w:pStyle w:val="SourceCode"/>
        <w:rPr>
          <w:rStyle w:val="VerbatimChar"/>
        </w:rPr>
      </w:pPr>
      <w:r>
        <w:rPr>
          <w:rStyle w:val="VerbatimChar"/>
        </w:rPr>
        <w:t xml:space="preserve"> </w:t>
      </w:r>
      <w:r w:rsidR="00626327" w:rsidRPr="00626327">
        <w:rPr>
          <w:rStyle w:val="VerbatimChar"/>
        </w:rPr>
        <w:tab/>
        <w:t>&lt;xs:complexType&gt;</w:t>
      </w:r>
    </w:p>
    <w:p w14:paraId="0E236F81" w14:textId="779438F4" w:rsidR="00626327" w:rsidRPr="00626327" w:rsidRDefault="00C52AA6" w:rsidP="00626327">
      <w:pPr>
        <w:pStyle w:val="SourceCode"/>
        <w:rPr>
          <w:rStyle w:val="VerbatimChar"/>
        </w:rPr>
      </w:pPr>
      <w:r>
        <w:rPr>
          <w:rStyle w:val="VerbatimChar"/>
        </w:rPr>
        <w:t xml:space="preserve">  </w:t>
      </w:r>
      <w:r w:rsidR="00626327" w:rsidRPr="00626327">
        <w:rPr>
          <w:rStyle w:val="VerbatimChar"/>
        </w:rPr>
        <w:tab/>
      </w:r>
      <w:r>
        <w:rPr>
          <w:rStyle w:val="VerbatimChar"/>
        </w:rPr>
        <w:t xml:space="preserve">  </w:t>
      </w:r>
      <w:r w:rsidR="00626327" w:rsidRPr="00626327">
        <w:rPr>
          <w:rStyle w:val="VerbatimChar"/>
        </w:rPr>
        <w:t>&lt;xs:simpleContent&gt;</w:t>
      </w:r>
    </w:p>
    <w:p w14:paraId="00795007" w14:textId="2A66D4EE"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xs:extension base="xs:string"&gt;</w:t>
      </w:r>
    </w:p>
    <w:p w14:paraId="48FFDDCE" w14:textId="47817C04"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xs:attribute name="SchemaLocation" type="xs:anyURI" use="optional"/&gt;</w:t>
      </w:r>
      <w:r w:rsidRPr="00626327">
        <w:rPr>
          <w:rStyle w:val="VerbatimChar"/>
        </w:rPr>
        <w:tab/>
        <w:t xml:space="preserve">  </w:t>
      </w:r>
    </w:p>
    <w:p w14:paraId="1AED09B2" w14:textId="1A8D4FC0"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lt;/xs:extension&gt;</w:t>
      </w:r>
    </w:p>
    <w:p w14:paraId="1299B926" w14:textId="3A3935AB" w:rsidR="00626327" w:rsidRPr="00626327" w:rsidRDefault="00626327" w:rsidP="00626327">
      <w:pPr>
        <w:pStyle w:val="SourceCode"/>
        <w:rPr>
          <w:rStyle w:val="VerbatimChar"/>
        </w:rPr>
      </w:pPr>
      <w:r w:rsidRPr="00626327">
        <w:rPr>
          <w:rStyle w:val="VerbatimChar"/>
        </w:rPr>
        <w:tab/>
        <w:t xml:space="preserve">  &lt;/xs:simpleContent&gt;</w:t>
      </w:r>
    </w:p>
    <w:p w14:paraId="2E60A539" w14:textId="3FCCAE73" w:rsidR="00626327" w:rsidRPr="00626327" w:rsidRDefault="00626327" w:rsidP="00626327">
      <w:pPr>
        <w:pStyle w:val="SourceCode"/>
        <w:rPr>
          <w:rStyle w:val="VerbatimChar"/>
        </w:rPr>
      </w:pPr>
      <w:r w:rsidRPr="00626327">
        <w:rPr>
          <w:rStyle w:val="VerbatimChar"/>
        </w:rPr>
        <w:tab/>
        <w:t>&lt;/xs:complexType&gt;</w:t>
      </w:r>
    </w:p>
    <w:p w14:paraId="4CAF3AF2" w14:textId="0136C08C" w:rsidR="00626327" w:rsidRPr="00626327" w:rsidRDefault="00626327" w:rsidP="00626327">
      <w:pPr>
        <w:pStyle w:val="SourceCode"/>
        <w:rPr>
          <w:rStyle w:val="VerbatimChar"/>
        </w:rPr>
      </w:pPr>
      <w:r w:rsidRPr="00626327">
        <w:rPr>
          <w:rStyle w:val="VerbatimChar"/>
        </w:rPr>
        <w:t xml:space="preserve">  </w:t>
      </w:r>
      <w:r w:rsidR="00C52AA6">
        <w:rPr>
          <w:rStyle w:val="VerbatimChar"/>
        </w:rPr>
        <w:t xml:space="preserve">  </w:t>
      </w:r>
      <w:r w:rsidRPr="00626327">
        <w:rPr>
          <w:rStyle w:val="VerbatimChar"/>
        </w:rPr>
        <w:t>&lt;/xs:element&gt;</w:t>
      </w:r>
    </w:p>
    <w:p w14:paraId="79753B70" w14:textId="77777777" w:rsidR="00626327" w:rsidRPr="00626327" w:rsidRDefault="00626327" w:rsidP="00626327">
      <w:pPr>
        <w:pStyle w:val="SourceCode"/>
        <w:rPr>
          <w:rStyle w:val="VerbatimChar"/>
        </w:rPr>
      </w:pPr>
      <w:r w:rsidRPr="00626327">
        <w:rPr>
          <w:rStyle w:val="VerbatimChar"/>
        </w:rPr>
        <w:t xml:space="preserve">  &lt;/xs:sequence&gt;</w:t>
      </w:r>
      <w:r w:rsidRPr="00626327">
        <w:rPr>
          <w:rStyle w:val="VerbatimChar"/>
        </w:rPr>
        <w:tab/>
      </w:r>
      <w:r w:rsidRPr="00626327">
        <w:rPr>
          <w:rStyle w:val="VerbatimChar"/>
        </w:rPr>
        <w:tab/>
      </w:r>
      <w:r w:rsidRPr="00626327">
        <w:rPr>
          <w:rStyle w:val="VerbatimChar"/>
        </w:rPr>
        <w:tab/>
      </w:r>
      <w:r w:rsidRPr="00626327">
        <w:rPr>
          <w:rStyle w:val="VerbatimChar"/>
        </w:rPr>
        <w:tab/>
        <w:t xml:space="preserve">  </w:t>
      </w:r>
    </w:p>
    <w:p w14:paraId="0A5496F7" w14:textId="21763C9D" w:rsidR="00DC1805" w:rsidRDefault="00626327" w:rsidP="00626327">
      <w:pPr>
        <w:pStyle w:val="SourceCode"/>
        <w:rPr>
          <w:rStyle w:val="VerbatimChar"/>
        </w:rPr>
      </w:pPr>
      <w:r w:rsidRPr="00626327">
        <w:rPr>
          <w:rStyle w:val="VerbatimChar"/>
        </w:rPr>
        <w:t>&lt;/xs:complexType&gt;</w:t>
      </w:r>
      <w:r w:rsidR="001B45D6" w:rsidRPr="001B45D6">
        <w:rPr>
          <w:rStyle w:val="VerbatimChar"/>
        </w:rPr>
        <w:tab/>
      </w:r>
    </w:p>
    <w:p w14:paraId="23E58F5E" w14:textId="18F9DAC9" w:rsidR="002050A8" w:rsidRDefault="002050A8" w:rsidP="002050A8">
      <w:pPr>
        <w:pStyle w:val="Heading1"/>
      </w:pPr>
      <w:bookmarkStart w:id="331" w:name="_Toc34901576"/>
      <w:r>
        <w:t>JSON Data Structures</w:t>
      </w:r>
      <w:bookmarkEnd w:id="327"/>
      <w:bookmarkEnd w:id="331"/>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32" w:name="_Channel"/>
      <w:bookmarkStart w:id="333" w:name="_Toc34901577"/>
      <w:bookmarkEnd w:id="332"/>
      <w:r>
        <w:t>AuthenticationScheme</w:t>
      </w:r>
      <w:bookmarkEnd w:id="333"/>
    </w:p>
    <w:p w14:paraId="695A8992" w14:textId="77777777" w:rsidR="00B93A20" w:rsidRPr="00B93A20" w:rsidRDefault="00B93A20" w:rsidP="00B93A20">
      <w:pPr>
        <w:pStyle w:val="SourceCode"/>
        <w:rPr>
          <w:rStyle w:val="VerbatimChar"/>
        </w:rPr>
      </w:pPr>
      <w:r w:rsidRPr="00B93A20">
        <w:rPr>
          <w:rStyle w:val="VerbatimChar"/>
        </w:rPr>
        <w:t>"AuthenticationScheme": {</w:t>
      </w:r>
    </w:p>
    <w:p w14:paraId="515C87E5" w14:textId="77777777" w:rsidR="00B93A20" w:rsidRPr="00B93A20" w:rsidRDefault="00B93A20" w:rsidP="00B93A20">
      <w:pPr>
        <w:pStyle w:val="SourceCode"/>
        <w:rPr>
          <w:rStyle w:val="VerbatimChar"/>
        </w:rPr>
      </w:pPr>
      <w:r w:rsidRPr="00B93A20">
        <w:rPr>
          <w:rStyle w:val="VerbatimChar"/>
        </w:rPr>
        <w:t xml:space="preserve">    "type": "object",</w:t>
      </w:r>
    </w:p>
    <w:p w14:paraId="65D63E92" w14:textId="77777777" w:rsidR="00B93A20" w:rsidRPr="00B93A20" w:rsidRDefault="00B93A20" w:rsidP="00B93A20">
      <w:pPr>
        <w:pStyle w:val="SourceCode"/>
        <w:rPr>
          <w:rStyle w:val="VerbatimChar"/>
        </w:rPr>
      </w:pPr>
      <w:r w:rsidRPr="00B93A20">
        <w:rPr>
          <w:rStyle w:val="VerbatimChar"/>
        </w:rPr>
        <w:t xml:space="preserve">    "properties": {</w:t>
      </w:r>
    </w:p>
    <w:p w14:paraId="672B53D5" w14:textId="77777777" w:rsidR="00B93A20" w:rsidRPr="00B93A20" w:rsidRDefault="00B93A20" w:rsidP="00B93A20">
      <w:pPr>
        <w:pStyle w:val="SourceCode"/>
        <w:rPr>
          <w:rStyle w:val="VerbatimChar"/>
        </w:rPr>
      </w:pPr>
      <w:r w:rsidRPr="00B93A20">
        <w:rPr>
          <w:rStyle w:val="VerbatimChar"/>
        </w:rPr>
        <w:t xml:space="preserve">      "schemeName": {</w:t>
      </w:r>
    </w:p>
    <w:p w14:paraId="043C08B2" w14:textId="77777777" w:rsidR="00B93A20" w:rsidRPr="00B93A20" w:rsidRDefault="00B93A20" w:rsidP="00B93A20">
      <w:pPr>
        <w:pStyle w:val="SourceCode"/>
        <w:rPr>
          <w:rStyle w:val="VerbatimChar"/>
        </w:rPr>
      </w:pPr>
      <w:r w:rsidRPr="00B93A20">
        <w:rPr>
          <w:rStyle w:val="VerbatimChar"/>
        </w:rPr>
        <w:t xml:space="preserve">        "type": "string"</w:t>
      </w:r>
    </w:p>
    <w:p w14:paraId="0E2640E0" w14:textId="77777777" w:rsidR="00B93A20" w:rsidRPr="00B93A20" w:rsidRDefault="00B93A20" w:rsidP="00B93A20">
      <w:pPr>
        <w:pStyle w:val="SourceCode"/>
        <w:rPr>
          <w:rStyle w:val="VerbatimChar"/>
        </w:rPr>
      </w:pPr>
      <w:r w:rsidRPr="00B93A20">
        <w:rPr>
          <w:rStyle w:val="VerbatimChar"/>
        </w:rPr>
        <w:t xml:space="preserve">      },</w:t>
      </w:r>
    </w:p>
    <w:p w14:paraId="6C938B4B" w14:textId="1ACC9DE9" w:rsidR="00B93A20" w:rsidRPr="00B93A20" w:rsidRDefault="00B93A20" w:rsidP="00B93A20">
      <w:pPr>
        <w:pStyle w:val="SourceCode"/>
        <w:rPr>
          <w:rStyle w:val="VerbatimChar"/>
        </w:rPr>
      </w:pPr>
      <w:r w:rsidRPr="00B93A20">
        <w:rPr>
          <w:rStyle w:val="VerbatimChar"/>
        </w:rPr>
        <w:t xml:space="preserve">      "scheme</w:t>
      </w:r>
      <w:r w:rsidR="00704119">
        <w:rPr>
          <w:rStyle w:val="VerbatimChar"/>
        </w:rPr>
        <w:t>InfoUrl</w:t>
      </w:r>
      <w:r w:rsidRPr="00B93A20">
        <w:rPr>
          <w:rStyle w:val="VerbatimChar"/>
        </w:rPr>
        <w:t>": {</w:t>
      </w:r>
    </w:p>
    <w:p w14:paraId="7353A5BE" w14:textId="4A648356"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0D0F4A32" w14:textId="76CE6C9E" w:rsidR="00354729" w:rsidRPr="00B93A20" w:rsidRDefault="00354729" w:rsidP="00B93A20">
      <w:pPr>
        <w:pStyle w:val="SourceCode"/>
        <w:rPr>
          <w:rStyle w:val="VerbatimChar"/>
        </w:rPr>
      </w:pPr>
      <w:r>
        <w:rPr>
          <w:rStyle w:val="VerbatimChar"/>
        </w:rPr>
        <w:t xml:space="preserve">        </w:t>
      </w:r>
      <w:r w:rsidRPr="00A86060">
        <w:rPr>
          <w:rStyle w:val="VerbatimChar"/>
        </w:rPr>
        <w:t>"format": "uri"</w:t>
      </w:r>
    </w:p>
    <w:p w14:paraId="6B0A60A2" w14:textId="77777777" w:rsidR="00B93A20" w:rsidRPr="00B93A20" w:rsidRDefault="00B93A20" w:rsidP="00B93A20">
      <w:pPr>
        <w:pStyle w:val="SourceCode"/>
        <w:rPr>
          <w:rStyle w:val="VerbatimChar"/>
        </w:rPr>
      </w:pPr>
      <w:r w:rsidRPr="00B93A20">
        <w:rPr>
          <w:rStyle w:val="VerbatimChar"/>
        </w:rPr>
        <w:t xml:space="preserve">      }</w:t>
      </w:r>
    </w:p>
    <w:p w14:paraId="082A1560" w14:textId="77777777" w:rsidR="00B93A20" w:rsidRPr="00B93A20" w:rsidRDefault="00B93A20" w:rsidP="00B93A20">
      <w:pPr>
        <w:pStyle w:val="SourceCode"/>
        <w:rPr>
          <w:rStyle w:val="VerbatimChar"/>
        </w:rPr>
      </w:pPr>
      <w:r w:rsidRPr="00B93A20">
        <w:rPr>
          <w:rStyle w:val="VerbatimChar"/>
        </w:rPr>
        <w:t xml:space="preserve">    },</w:t>
      </w:r>
    </w:p>
    <w:p w14:paraId="5182B45A" w14:textId="77777777" w:rsidR="00B93A20" w:rsidRPr="00B93A20" w:rsidRDefault="00B93A20" w:rsidP="00B93A20">
      <w:pPr>
        <w:pStyle w:val="SourceCode"/>
        <w:rPr>
          <w:rStyle w:val="VerbatimChar"/>
        </w:rPr>
      </w:pPr>
      <w:r w:rsidRPr="00B93A20">
        <w:rPr>
          <w:rStyle w:val="VerbatimChar"/>
        </w:rPr>
        <w:t xml:space="preserve">    "required": [</w:t>
      </w:r>
    </w:p>
    <w:p w14:paraId="1E4DCE8B" w14:textId="77777777" w:rsidR="00B93A20" w:rsidRPr="00B93A20" w:rsidRDefault="00B93A20" w:rsidP="00B93A20">
      <w:pPr>
        <w:pStyle w:val="SourceCode"/>
        <w:rPr>
          <w:rStyle w:val="VerbatimChar"/>
        </w:rPr>
      </w:pPr>
      <w:r w:rsidRPr="00B93A20">
        <w:rPr>
          <w:rStyle w:val="VerbatimChar"/>
        </w:rPr>
        <w:lastRenderedPageBreak/>
        <w:t xml:space="preserve">      "schemeName"</w:t>
      </w:r>
    </w:p>
    <w:p w14:paraId="29F968EA" w14:textId="77777777" w:rsidR="00B93A20" w:rsidRPr="00B93A20" w:rsidRDefault="00B93A20" w:rsidP="00B93A20">
      <w:pPr>
        <w:pStyle w:val="SourceCode"/>
        <w:rPr>
          <w:rStyle w:val="VerbatimChar"/>
        </w:rPr>
      </w:pPr>
      <w:r w:rsidRPr="00B93A20">
        <w:rPr>
          <w:rStyle w:val="VerbatimChar"/>
        </w:rPr>
        <w:t xml:space="preserve">    ]</w:t>
      </w:r>
    </w:p>
    <w:p w14:paraId="7C0820C8" w14:textId="603A983F" w:rsidR="00B93A20" w:rsidRDefault="00B93A20" w:rsidP="00B93A20">
      <w:pPr>
        <w:pStyle w:val="SourceCode"/>
        <w:rPr>
          <w:rStyle w:val="VerbatimChar"/>
        </w:rPr>
      </w:pPr>
      <w:r w:rsidRPr="00B93A20">
        <w:rPr>
          <w:rStyle w:val="VerbatimChar"/>
        </w:rPr>
        <w:t xml:space="preserve">  }</w:t>
      </w:r>
    </w:p>
    <w:p w14:paraId="4DBEBBA9" w14:textId="1C7B9BD4" w:rsidR="002050A8" w:rsidRDefault="002050A8" w:rsidP="002050A8">
      <w:pPr>
        <w:pStyle w:val="Heading2"/>
      </w:pPr>
      <w:bookmarkStart w:id="334" w:name="_Toc34901578"/>
      <w:r>
        <w:t>Channel</w:t>
      </w:r>
      <w:bookmarkEnd w:id="334"/>
    </w:p>
    <w:p w14:paraId="29321DA9" w14:textId="77777777" w:rsidR="002050A8" w:rsidRPr="002B5B54" w:rsidRDefault="002050A8" w:rsidP="005F717C">
      <w:pPr>
        <w:pStyle w:val="SourceCode"/>
        <w:keepNext/>
        <w:rPr>
          <w:rStyle w:val="VerbatimChar"/>
        </w:rPr>
      </w:pPr>
      <w:r w:rsidRPr="002B5B54">
        <w:rPr>
          <w:rStyle w:val="VerbatimChar"/>
        </w:rPr>
        <w:t>"Channel": {</w:t>
      </w:r>
    </w:p>
    <w:p w14:paraId="02A89904" w14:textId="77777777" w:rsidR="002050A8" w:rsidRPr="002B5B54" w:rsidRDefault="002050A8" w:rsidP="005F717C">
      <w:pPr>
        <w:pStyle w:val="SourceCode"/>
        <w:keepNext/>
        <w:rPr>
          <w:rStyle w:val="VerbatimChar"/>
        </w:rPr>
      </w:pPr>
      <w:r w:rsidRPr="002B5B54">
        <w:rPr>
          <w:rStyle w:val="VerbatimChar"/>
        </w:rPr>
        <w:t xml:space="preserve">        "type": "object",</w:t>
      </w:r>
    </w:p>
    <w:p w14:paraId="1902DFE9" w14:textId="77777777" w:rsidR="002050A8" w:rsidRPr="002B5B54" w:rsidRDefault="002050A8" w:rsidP="005F717C">
      <w:pPr>
        <w:pStyle w:val="SourceCode"/>
        <w:keepNext/>
        <w:rPr>
          <w:rStyle w:val="VerbatimChar"/>
        </w:rPr>
      </w:pPr>
      <w:r w:rsidRPr="002B5B54">
        <w:rPr>
          <w:rStyle w:val="VerbatimChar"/>
        </w:rPr>
        <w:t xml:space="preserve">        "properties": {</w:t>
      </w:r>
    </w:p>
    <w:p w14:paraId="1E549CA1" w14:textId="77777777" w:rsidR="002050A8" w:rsidRPr="00A86060" w:rsidRDefault="002050A8" w:rsidP="005F717C">
      <w:pPr>
        <w:pStyle w:val="SourceCode"/>
        <w:keepNext/>
        <w:rPr>
          <w:rStyle w:val="VerbatimChar"/>
        </w:rPr>
      </w:pPr>
      <w:r w:rsidRPr="00A86060">
        <w:rPr>
          <w:rStyle w:val="VerbatimChar"/>
        </w:rPr>
        <w:t xml:space="preserve">          "uri": {</w:t>
      </w:r>
    </w:p>
    <w:p w14:paraId="2F0992B3" w14:textId="77777777" w:rsidR="002050A8" w:rsidRPr="00A86060" w:rsidRDefault="002050A8" w:rsidP="002050A8">
      <w:pPr>
        <w:pStyle w:val="SourceCode"/>
        <w:rPr>
          <w:rStyle w:val="VerbatimChar"/>
        </w:rPr>
      </w:pPr>
      <w:r w:rsidRPr="00A86060">
        <w:rPr>
          <w:rStyle w:val="VerbatimChar"/>
        </w:rPr>
        <w:t xml:space="preserve">            "type": "string",</w:t>
      </w:r>
    </w:p>
    <w:p w14:paraId="1D4D9813" w14:textId="77777777" w:rsidR="002050A8" w:rsidRPr="00A86060" w:rsidRDefault="002050A8" w:rsidP="002050A8">
      <w:pPr>
        <w:pStyle w:val="SourceCode"/>
        <w:rPr>
          <w:rStyle w:val="VerbatimChar"/>
        </w:rPr>
      </w:pPr>
      <w:r w:rsidRPr="00A86060">
        <w:rPr>
          <w:rStyle w:val="VerbatimChar"/>
        </w:rPr>
        <w:t xml:space="preserve">            "format": "uri"</w:t>
      </w:r>
    </w:p>
    <w:p w14:paraId="44CFC979" w14:textId="77777777" w:rsidR="002050A8" w:rsidRPr="00A86060" w:rsidRDefault="002050A8" w:rsidP="002050A8">
      <w:pPr>
        <w:pStyle w:val="SourceCode"/>
        <w:rPr>
          <w:rStyle w:val="VerbatimChar"/>
        </w:rPr>
      </w:pPr>
      <w:r w:rsidRPr="00A86060">
        <w:rPr>
          <w:rStyle w:val="VerbatimChar"/>
        </w:rPr>
        <w:t xml:space="preserve">          },</w:t>
      </w:r>
    </w:p>
    <w:p w14:paraId="7271061D" w14:textId="77777777" w:rsidR="002050A8" w:rsidRPr="00A86060" w:rsidRDefault="002050A8" w:rsidP="002050A8">
      <w:pPr>
        <w:pStyle w:val="SourceCode"/>
        <w:rPr>
          <w:rStyle w:val="VerbatimChar"/>
        </w:rPr>
      </w:pPr>
      <w:r w:rsidRPr="00A86060">
        <w:rPr>
          <w:rStyle w:val="VerbatimChar"/>
        </w:rPr>
        <w:t xml:space="preserve">          "channelType": {</w:t>
      </w:r>
    </w:p>
    <w:p w14:paraId="75047A99" w14:textId="77777777" w:rsidR="002050A8" w:rsidRPr="00A86060" w:rsidRDefault="002050A8" w:rsidP="002050A8">
      <w:pPr>
        <w:pStyle w:val="SourceCode"/>
        <w:rPr>
          <w:rStyle w:val="VerbatimChar"/>
        </w:rPr>
      </w:pPr>
      <w:r w:rsidRPr="00A86060">
        <w:rPr>
          <w:rStyle w:val="VerbatimChar"/>
        </w:rPr>
        <w:t xml:space="preserve">            "$ref": "#/components/schemas/ChannelType"</w:t>
      </w:r>
    </w:p>
    <w:p w14:paraId="47E0275C" w14:textId="77777777" w:rsidR="002050A8" w:rsidRPr="00A86060" w:rsidRDefault="002050A8" w:rsidP="002050A8">
      <w:pPr>
        <w:pStyle w:val="SourceCode"/>
        <w:rPr>
          <w:rStyle w:val="VerbatimChar"/>
        </w:rPr>
      </w:pPr>
      <w:r w:rsidRPr="00A86060">
        <w:rPr>
          <w:rStyle w:val="VerbatimChar"/>
        </w:rPr>
        <w:t xml:space="preserve">          },</w:t>
      </w:r>
    </w:p>
    <w:p w14:paraId="7D52BDEC" w14:textId="77777777" w:rsidR="002050A8" w:rsidRPr="00A86060" w:rsidRDefault="002050A8" w:rsidP="002050A8">
      <w:pPr>
        <w:pStyle w:val="SourceCode"/>
        <w:rPr>
          <w:rStyle w:val="VerbatimChar"/>
        </w:rPr>
      </w:pPr>
      <w:r w:rsidRPr="00A86060">
        <w:rPr>
          <w:rStyle w:val="VerbatimChar"/>
        </w:rPr>
        <w:t xml:space="preserve">          "description": {</w:t>
      </w:r>
    </w:p>
    <w:p w14:paraId="6A4D0E34" w14:textId="77777777" w:rsidR="002050A8" w:rsidRPr="00A86060" w:rsidRDefault="002050A8" w:rsidP="002050A8">
      <w:pPr>
        <w:pStyle w:val="SourceCode"/>
        <w:rPr>
          <w:rStyle w:val="VerbatimChar"/>
        </w:rPr>
      </w:pPr>
      <w:r w:rsidRPr="00A86060">
        <w:rPr>
          <w:rStyle w:val="VerbatimChar"/>
        </w:rPr>
        <w:t xml:space="preserve">            "type": "string"</w:t>
      </w:r>
    </w:p>
    <w:p w14:paraId="2926CA51" w14:textId="77777777" w:rsidR="002050A8" w:rsidRPr="00A86060" w:rsidRDefault="002050A8" w:rsidP="002050A8">
      <w:pPr>
        <w:pStyle w:val="SourceCode"/>
        <w:rPr>
          <w:rStyle w:val="VerbatimChar"/>
        </w:rPr>
      </w:pPr>
      <w:r w:rsidRPr="00A86060">
        <w:rPr>
          <w:rStyle w:val="VerbatimChar"/>
        </w:rPr>
        <w:t xml:space="preserve">          },</w:t>
      </w:r>
    </w:p>
    <w:p w14:paraId="502C4EB4" w14:textId="77777777" w:rsidR="002050A8" w:rsidRPr="00A86060" w:rsidRDefault="002050A8" w:rsidP="002050A8">
      <w:pPr>
        <w:pStyle w:val="SourceCode"/>
        <w:rPr>
          <w:rStyle w:val="VerbatimChar"/>
        </w:rPr>
      </w:pPr>
      <w:r w:rsidRPr="00A86060">
        <w:rPr>
          <w:rStyle w:val="VerbatimChar"/>
        </w:rPr>
        <w:t xml:space="preserve">          "securityTokens": {</w:t>
      </w:r>
    </w:p>
    <w:p w14:paraId="4ED441F5" w14:textId="77777777" w:rsidR="002050A8" w:rsidRPr="00A86060" w:rsidRDefault="002050A8" w:rsidP="002050A8">
      <w:pPr>
        <w:pStyle w:val="SourceCode"/>
        <w:rPr>
          <w:rStyle w:val="VerbatimChar"/>
        </w:rPr>
      </w:pPr>
      <w:r w:rsidRPr="00A86060">
        <w:rPr>
          <w:rStyle w:val="VerbatimChar"/>
        </w:rPr>
        <w:t xml:space="preserve">            "description": "This can be provided when creating a channel but should never be returned.",</w:t>
      </w:r>
    </w:p>
    <w:p w14:paraId="3FF3236E" w14:textId="77777777" w:rsidR="002050A8" w:rsidRPr="00A86060" w:rsidRDefault="002050A8" w:rsidP="002050A8">
      <w:pPr>
        <w:pStyle w:val="SourceCode"/>
        <w:rPr>
          <w:rStyle w:val="VerbatimChar"/>
        </w:rPr>
      </w:pPr>
      <w:r w:rsidRPr="00A86060">
        <w:rPr>
          <w:rStyle w:val="VerbatimChar"/>
        </w:rPr>
        <w:t xml:space="preserve">            "type": "array",</w:t>
      </w:r>
    </w:p>
    <w:p w14:paraId="6DA2FB1D" w14:textId="77777777" w:rsidR="002050A8" w:rsidRPr="00A86060" w:rsidRDefault="002050A8" w:rsidP="002050A8">
      <w:pPr>
        <w:pStyle w:val="SourceCode"/>
        <w:rPr>
          <w:rStyle w:val="VerbatimChar"/>
        </w:rPr>
      </w:pPr>
      <w:r w:rsidRPr="00A86060">
        <w:rPr>
          <w:rStyle w:val="VerbatimChar"/>
        </w:rPr>
        <w:t xml:space="preserve">            "items": {</w:t>
      </w:r>
    </w:p>
    <w:p w14:paraId="208884AB" w14:textId="77777777" w:rsidR="002050A8" w:rsidRPr="00A86060" w:rsidRDefault="002050A8" w:rsidP="002050A8">
      <w:pPr>
        <w:pStyle w:val="SourceCode"/>
        <w:rPr>
          <w:rStyle w:val="VerbatimChar"/>
        </w:rPr>
      </w:pPr>
      <w:r w:rsidRPr="00A86060">
        <w:rPr>
          <w:rStyle w:val="VerbatimChar"/>
        </w:rPr>
        <w:t xml:space="preserve">              "$ref": "#/components/schemas/SecurityToken"</w:t>
      </w:r>
    </w:p>
    <w:p w14:paraId="305654C9" w14:textId="77777777" w:rsidR="002050A8" w:rsidRPr="00A86060" w:rsidRDefault="002050A8" w:rsidP="002050A8">
      <w:pPr>
        <w:pStyle w:val="SourceCode"/>
        <w:rPr>
          <w:rStyle w:val="VerbatimChar"/>
        </w:rPr>
      </w:pPr>
      <w:r w:rsidRPr="00A86060">
        <w:rPr>
          <w:rStyle w:val="VerbatimChar"/>
        </w:rPr>
        <w:t xml:space="preserve">            }</w:t>
      </w:r>
    </w:p>
    <w:p w14:paraId="7AFF737D" w14:textId="77777777" w:rsidR="002050A8" w:rsidRPr="00A86060" w:rsidRDefault="002050A8" w:rsidP="002050A8">
      <w:pPr>
        <w:pStyle w:val="SourceCode"/>
        <w:rPr>
          <w:rStyle w:val="VerbatimChar"/>
        </w:rPr>
      </w:pPr>
      <w:r w:rsidRPr="00A86060">
        <w:rPr>
          <w:rStyle w:val="VerbatimChar"/>
        </w:rPr>
        <w:t xml:space="preserve">          }</w:t>
      </w:r>
    </w:p>
    <w:p w14:paraId="34FE85C3" w14:textId="77777777" w:rsidR="002050A8" w:rsidRPr="00A86060" w:rsidRDefault="002050A8" w:rsidP="002050A8">
      <w:pPr>
        <w:pStyle w:val="SourceCode"/>
        <w:rPr>
          <w:rStyle w:val="VerbatimChar"/>
        </w:rPr>
      </w:pPr>
      <w:r w:rsidRPr="00A86060">
        <w:rPr>
          <w:rStyle w:val="VerbatimChar"/>
        </w:rPr>
        <w:t xml:space="preserve">        },</w:t>
      </w:r>
    </w:p>
    <w:p w14:paraId="235E4D5A" w14:textId="77777777" w:rsidR="002050A8" w:rsidRPr="00A86060" w:rsidRDefault="002050A8" w:rsidP="002050A8">
      <w:pPr>
        <w:pStyle w:val="SourceCode"/>
        <w:rPr>
          <w:rStyle w:val="VerbatimChar"/>
        </w:rPr>
      </w:pPr>
      <w:r w:rsidRPr="00A86060">
        <w:rPr>
          <w:rStyle w:val="VerbatimChar"/>
        </w:rPr>
        <w:t xml:space="preserve">        "required": [</w:t>
      </w:r>
    </w:p>
    <w:p w14:paraId="73CA426B" w14:textId="77777777" w:rsidR="002050A8" w:rsidRPr="00A86060" w:rsidRDefault="002050A8" w:rsidP="002050A8">
      <w:pPr>
        <w:pStyle w:val="SourceCode"/>
        <w:rPr>
          <w:rStyle w:val="VerbatimChar"/>
        </w:rPr>
      </w:pPr>
      <w:r w:rsidRPr="00A86060">
        <w:rPr>
          <w:rStyle w:val="VerbatimChar"/>
        </w:rPr>
        <w:t xml:space="preserve">          "uri",</w:t>
      </w:r>
    </w:p>
    <w:p w14:paraId="31630313" w14:textId="77777777" w:rsidR="002050A8" w:rsidRPr="00A86060" w:rsidRDefault="002050A8" w:rsidP="002050A8">
      <w:pPr>
        <w:pStyle w:val="SourceCode"/>
        <w:rPr>
          <w:rStyle w:val="VerbatimChar"/>
        </w:rPr>
      </w:pPr>
      <w:r w:rsidRPr="00A86060">
        <w:rPr>
          <w:rStyle w:val="VerbatimChar"/>
        </w:rPr>
        <w:t xml:space="preserve">          "channelType"</w:t>
      </w:r>
    </w:p>
    <w:p w14:paraId="3E79C1A6" w14:textId="77777777" w:rsidR="002050A8" w:rsidRPr="00A86060" w:rsidRDefault="002050A8" w:rsidP="002050A8">
      <w:pPr>
        <w:pStyle w:val="SourceCode"/>
        <w:rPr>
          <w:rStyle w:val="VerbatimChar"/>
        </w:rPr>
      </w:pPr>
      <w:r w:rsidRPr="00A86060">
        <w:rPr>
          <w:rStyle w:val="VerbatimChar"/>
        </w:rPr>
        <w:t xml:space="preserve">        ]</w:t>
      </w:r>
    </w:p>
    <w:p w14:paraId="6006DDA9" w14:textId="77777777" w:rsidR="002050A8" w:rsidRPr="00A86060" w:rsidRDefault="002050A8" w:rsidP="002050A8">
      <w:pPr>
        <w:pStyle w:val="SourceCode"/>
        <w:rPr>
          <w:rStyle w:val="VerbatimChar"/>
        </w:rPr>
      </w:pPr>
      <w:r w:rsidRPr="00A86060">
        <w:rPr>
          <w:rStyle w:val="VerbatimChar"/>
        </w:rPr>
        <w:t xml:space="preserve">      }</w:t>
      </w:r>
    </w:p>
    <w:p w14:paraId="02728CDE" w14:textId="77777777" w:rsidR="002050A8" w:rsidRDefault="002050A8" w:rsidP="002050A8">
      <w:pPr>
        <w:pStyle w:val="Heading2"/>
      </w:pPr>
      <w:bookmarkStart w:id="335" w:name="_ChannelType_1"/>
      <w:bookmarkStart w:id="336" w:name="_Toc34901579"/>
      <w:bookmarkEnd w:id="335"/>
      <w:r>
        <w:t>ChannelType</w:t>
      </w:r>
      <w:bookmarkEnd w:id="336"/>
    </w:p>
    <w:p w14:paraId="7F92C669" w14:textId="77777777" w:rsidR="002050A8" w:rsidRPr="00781238" w:rsidRDefault="002050A8" w:rsidP="002050A8">
      <w:pPr>
        <w:pStyle w:val="SourceCode"/>
        <w:rPr>
          <w:rStyle w:val="VerbatimChar"/>
          <w:rFonts w:eastAsiaTheme="majorEastAsia" w:cstheme="majorBidi"/>
          <w:b/>
          <w:bCs/>
          <w:i/>
        </w:rPr>
      </w:pPr>
      <w:r w:rsidRPr="00781238">
        <w:rPr>
          <w:rStyle w:val="VerbatimChar"/>
        </w:rPr>
        <w:t>"ChannelType": {</w:t>
      </w:r>
    </w:p>
    <w:p w14:paraId="3CD298F7" w14:textId="77777777" w:rsidR="002050A8" w:rsidRPr="00781238" w:rsidRDefault="002050A8" w:rsidP="002050A8">
      <w:pPr>
        <w:pStyle w:val="SourceCode"/>
        <w:rPr>
          <w:rStyle w:val="VerbatimChar"/>
        </w:rPr>
      </w:pPr>
      <w:r w:rsidRPr="00781238">
        <w:rPr>
          <w:rStyle w:val="VerbatimChar"/>
        </w:rPr>
        <w:t xml:space="preserve">        "type": "string",</w:t>
      </w:r>
    </w:p>
    <w:p w14:paraId="76431F02" w14:textId="77777777" w:rsidR="002050A8" w:rsidRPr="00781238" w:rsidRDefault="002050A8" w:rsidP="002050A8">
      <w:pPr>
        <w:pStyle w:val="SourceCode"/>
        <w:rPr>
          <w:rStyle w:val="VerbatimChar"/>
        </w:rPr>
      </w:pPr>
      <w:r w:rsidRPr="00781238">
        <w:rPr>
          <w:rStyle w:val="VerbatimChar"/>
        </w:rPr>
        <w:t xml:space="preserve">        "enum": [</w:t>
      </w:r>
    </w:p>
    <w:p w14:paraId="0809836B" w14:textId="77777777" w:rsidR="002050A8" w:rsidRPr="00781238" w:rsidRDefault="002050A8" w:rsidP="002050A8">
      <w:pPr>
        <w:pStyle w:val="SourceCode"/>
        <w:rPr>
          <w:rStyle w:val="VerbatimChar"/>
        </w:rPr>
      </w:pPr>
      <w:r w:rsidRPr="00781238">
        <w:rPr>
          <w:rStyle w:val="VerbatimChar"/>
        </w:rPr>
        <w:t xml:space="preserve">          "Publication",</w:t>
      </w:r>
    </w:p>
    <w:p w14:paraId="700364BA" w14:textId="77777777" w:rsidR="002050A8" w:rsidRPr="00781238" w:rsidRDefault="002050A8" w:rsidP="002050A8">
      <w:pPr>
        <w:pStyle w:val="SourceCode"/>
        <w:rPr>
          <w:rStyle w:val="VerbatimChar"/>
        </w:rPr>
      </w:pPr>
      <w:r w:rsidRPr="00781238">
        <w:rPr>
          <w:rStyle w:val="VerbatimChar"/>
        </w:rPr>
        <w:t xml:space="preserve">          "Request"</w:t>
      </w:r>
    </w:p>
    <w:p w14:paraId="4D3C3100" w14:textId="77777777" w:rsidR="002050A8" w:rsidRPr="00781238" w:rsidRDefault="002050A8" w:rsidP="002050A8">
      <w:pPr>
        <w:pStyle w:val="SourceCode"/>
        <w:rPr>
          <w:rStyle w:val="VerbatimChar"/>
        </w:rPr>
      </w:pPr>
      <w:r w:rsidRPr="00781238">
        <w:rPr>
          <w:rStyle w:val="VerbatimChar"/>
        </w:rPr>
        <w:t xml:space="preserve">        ]</w:t>
      </w:r>
    </w:p>
    <w:p w14:paraId="1930A98A" w14:textId="77777777" w:rsidR="002050A8" w:rsidRDefault="002050A8" w:rsidP="002050A8">
      <w:pPr>
        <w:pStyle w:val="SourceCode"/>
        <w:rPr>
          <w:rStyle w:val="VerbatimChar"/>
        </w:rPr>
      </w:pPr>
      <w:r w:rsidRPr="00781238">
        <w:rPr>
          <w:rStyle w:val="VerbatimChar"/>
        </w:rPr>
        <w:t xml:space="preserve">      }</w:t>
      </w:r>
    </w:p>
    <w:p w14:paraId="7AE4D31E" w14:textId="77777777" w:rsidR="002050A8" w:rsidRPr="00F63139" w:rsidRDefault="002050A8" w:rsidP="002050A8">
      <w:pPr>
        <w:pStyle w:val="Heading2"/>
      </w:pPr>
      <w:bookmarkStart w:id="337" w:name="_Fault"/>
      <w:bookmarkStart w:id="338" w:name="_Toc34901580"/>
      <w:bookmarkEnd w:id="337"/>
      <w:r w:rsidRPr="00F63139">
        <w:t>ContentFilteringLanguage</w:t>
      </w:r>
      <w:bookmarkEnd w:id="338"/>
    </w:p>
    <w:p w14:paraId="37842ABF" w14:textId="77777777" w:rsidR="002050A8" w:rsidRDefault="002050A8" w:rsidP="002050A8">
      <w:pPr>
        <w:pStyle w:val="SourceCode"/>
        <w:rPr>
          <w:rStyle w:val="VerbatimChar"/>
        </w:rPr>
      </w:pPr>
      <w:r w:rsidRPr="00384E57">
        <w:rPr>
          <w:rStyle w:val="VerbatimChar"/>
        </w:rPr>
        <w:t>"</w:t>
      </w:r>
      <w:r>
        <w:rPr>
          <w:rStyle w:val="VerbatimChar"/>
        </w:rPr>
        <w:t>ContentFilteringLanguage</w:t>
      </w:r>
      <w:r w:rsidRPr="00384E57">
        <w:rPr>
          <w:rStyle w:val="VerbatimChar"/>
        </w:rPr>
        <w:t>": {</w:t>
      </w:r>
    </w:p>
    <w:p w14:paraId="6468BD2C" w14:textId="77777777" w:rsidR="002050A8" w:rsidRPr="00A63265" w:rsidRDefault="002050A8" w:rsidP="002050A8">
      <w:pPr>
        <w:pStyle w:val="SourceCode"/>
        <w:rPr>
          <w:rStyle w:val="VerbatimChar"/>
        </w:rPr>
      </w:pPr>
      <w:r w:rsidRPr="00A63265">
        <w:rPr>
          <w:rStyle w:val="VerbatimChar"/>
        </w:rPr>
        <w:t xml:space="preserve">   "type": "object",</w:t>
      </w:r>
    </w:p>
    <w:p w14:paraId="212E2E62" w14:textId="77777777" w:rsidR="002050A8" w:rsidRPr="00A63265" w:rsidRDefault="002050A8" w:rsidP="002050A8">
      <w:pPr>
        <w:pStyle w:val="SourceCode"/>
        <w:rPr>
          <w:rStyle w:val="VerbatimChar"/>
        </w:rPr>
      </w:pPr>
      <w:r w:rsidRPr="00A63265">
        <w:rPr>
          <w:rStyle w:val="VerbatimChar"/>
        </w:rPr>
        <w:t xml:space="preserve">    "properties": {</w:t>
      </w:r>
    </w:p>
    <w:p w14:paraId="03B62093" w14:textId="77777777" w:rsidR="002050A8" w:rsidRPr="00A63265" w:rsidRDefault="002050A8" w:rsidP="002050A8">
      <w:pPr>
        <w:pStyle w:val="SourceCode"/>
        <w:rPr>
          <w:rStyle w:val="VerbatimChar"/>
        </w:rPr>
      </w:pPr>
      <w:r w:rsidRPr="00A63265">
        <w:rPr>
          <w:rStyle w:val="VerbatimChar"/>
        </w:rPr>
        <w:t xml:space="preserve">      "applicableMediaTypes": {</w:t>
      </w:r>
    </w:p>
    <w:p w14:paraId="7D0C5900" w14:textId="77777777" w:rsidR="002050A8" w:rsidRPr="00A63265" w:rsidRDefault="002050A8" w:rsidP="002050A8">
      <w:pPr>
        <w:pStyle w:val="SourceCode"/>
        <w:rPr>
          <w:rStyle w:val="VerbatimChar"/>
        </w:rPr>
      </w:pPr>
      <w:r w:rsidRPr="00A63265">
        <w:rPr>
          <w:rStyle w:val="VerbatimChar"/>
        </w:rPr>
        <w:t xml:space="preserve">        "$ref": "#/components/schemas/MediaTypeList"</w:t>
      </w:r>
    </w:p>
    <w:p w14:paraId="5DBF5EA4" w14:textId="77777777" w:rsidR="002050A8" w:rsidRPr="00A63265" w:rsidRDefault="002050A8" w:rsidP="002050A8">
      <w:pPr>
        <w:pStyle w:val="SourceCode"/>
        <w:rPr>
          <w:rStyle w:val="VerbatimChar"/>
        </w:rPr>
      </w:pPr>
      <w:r w:rsidRPr="00A63265">
        <w:rPr>
          <w:rStyle w:val="VerbatimChar"/>
        </w:rPr>
        <w:t xml:space="preserve">      },</w:t>
      </w:r>
    </w:p>
    <w:p w14:paraId="119EAD58" w14:textId="77777777" w:rsidR="002050A8" w:rsidRPr="00A63265" w:rsidRDefault="002050A8" w:rsidP="002050A8">
      <w:pPr>
        <w:pStyle w:val="SourceCode"/>
        <w:rPr>
          <w:rStyle w:val="VerbatimChar"/>
        </w:rPr>
      </w:pPr>
      <w:r w:rsidRPr="00A63265">
        <w:rPr>
          <w:rStyle w:val="VerbatimChar"/>
        </w:rPr>
        <w:t xml:space="preserve">      "language</w:t>
      </w:r>
      <w:r>
        <w:rPr>
          <w:rStyle w:val="VerbatimChar"/>
        </w:rPr>
        <w:t>Name</w:t>
      </w:r>
      <w:r w:rsidRPr="00A63265">
        <w:rPr>
          <w:rStyle w:val="VerbatimChar"/>
        </w:rPr>
        <w:t>": {</w:t>
      </w:r>
    </w:p>
    <w:p w14:paraId="0F6CD4CD" w14:textId="77777777" w:rsidR="002050A8" w:rsidRPr="00A63265" w:rsidRDefault="002050A8" w:rsidP="002050A8">
      <w:pPr>
        <w:pStyle w:val="SourceCode"/>
        <w:rPr>
          <w:rStyle w:val="VerbatimChar"/>
        </w:rPr>
      </w:pPr>
      <w:r w:rsidRPr="00A63265">
        <w:rPr>
          <w:rStyle w:val="VerbatimChar"/>
        </w:rPr>
        <w:t xml:space="preserve">        "type": "string"</w:t>
      </w:r>
    </w:p>
    <w:p w14:paraId="5D2C690E" w14:textId="77777777" w:rsidR="002050A8" w:rsidRPr="00A63265" w:rsidRDefault="002050A8" w:rsidP="002050A8">
      <w:pPr>
        <w:pStyle w:val="SourceCode"/>
        <w:rPr>
          <w:rStyle w:val="VerbatimChar"/>
        </w:rPr>
      </w:pPr>
      <w:r w:rsidRPr="00A63265">
        <w:rPr>
          <w:rStyle w:val="VerbatimChar"/>
        </w:rPr>
        <w:t xml:space="preserve">      },</w:t>
      </w:r>
    </w:p>
    <w:p w14:paraId="0BC71ADA" w14:textId="77777777" w:rsidR="002050A8" w:rsidRPr="00A63265" w:rsidRDefault="002050A8" w:rsidP="002050A8">
      <w:pPr>
        <w:pStyle w:val="SourceCode"/>
        <w:rPr>
          <w:rStyle w:val="VerbatimChar"/>
        </w:rPr>
      </w:pPr>
      <w:r w:rsidRPr="00A63265">
        <w:rPr>
          <w:rStyle w:val="VerbatimChar"/>
        </w:rPr>
        <w:lastRenderedPageBreak/>
        <w:t xml:space="preserve">      "languageVersion": {</w:t>
      </w:r>
    </w:p>
    <w:p w14:paraId="705DCBB9" w14:textId="77777777" w:rsidR="002050A8" w:rsidRPr="00A63265" w:rsidRDefault="002050A8" w:rsidP="002050A8">
      <w:pPr>
        <w:pStyle w:val="SourceCode"/>
        <w:rPr>
          <w:rStyle w:val="VerbatimChar"/>
        </w:rPr>
      </w:pPr>
      <w:r w:rsidRPr="00A63265">
        <w:rPr>
          <w:rStyle w:val="VerbatimChar"/>
        </w:rPr>
        <w:t xml:space="preserve">        "type": "string"</w:t>
      </w:r>
    </w:p>
    <w:p w14:paraId="595D70B1" w14:textId="77777777" w:rsidR="002050A8" w:rsidRPr="00A63265" w:rsidRDefault="002050A8" w:rsidP="002050A8">
      <w:pPr>
        <w:pStyle w:val="SourceCode"/>
        <w:rPr>
          <w:rStyle w:val="VerbatimChar"/>
        </w:rPr>
      </w:pPr>
      <w:r w:rsidRPr="00A63265">
        <w:rPr>
          <w:rStyle w:val="VerbatimChar"/>
        </w:rPr>
        <w:t xml:space="preserve">      },</w:t>
      </w:r>
    </w:p>
    <w:p w14:paraId="70B91322" w14:textId="77777777" w:rsidR="002050A8" w:rsidRPr="00A63265" w:rsidRDefault="002050A8" w:rsidP="002050A8">
      <w:pPr>
        <w:pStyle w:val="SourceCode"/>
        <w:rPr>
          <w:rStyle w:val="VerbatimChar"/>
        </w:rPr>
      </w:pPr>
      <w:r w:rsidRPr="00A63265">
        <w:rPr>
          <w:rStyle w:val="VerbatimChar"/>
        </w:rPr>
        <w:t xml:space="preserve">    "required": [</w:t>
      </w:r>
    </w:p>
    <w:p w14:paraId="07200195" w14:textId="77777777" w:rsidR="002050A8" w:rsidRDefault="002050A8" w:rsidP="002050A8">
      <w:pPr>
        <w:pStyle w:val="SourceCode"/>
        <w:rPr>
          <w:rStyle w:val="VerbatimChar"/>
        </w:rPr>
      </w:pPr>
      <w:r w:rsidRPr="00A63265">
        <w:rPr>
          <w:rStyle w:val="VerbatimChar"/>
        </w:rPr>
        <w:t xml:space="preserve">      "applicableMediaTypes"</w:t>
      </w:r>
      <w:r>
        <w:rPr>
          <w:rStyle w:val="VerbatimChar"/>
        </w:rPr>
        <w:t>,</w:t>
      </w:r>
    </w:p>
    <w:p w14:paraId="71E958EA" w14:textId="77777777" w:rsidR="002050A8" w:rsidRDefault="002050A8" w:rsidP="002050A8">
      <w:pPr>
        <w:pStyle w:val="SourceCode"/>
        <w:rPr>
          <w:rStyle w:val="VerbatimChar"/>
        </w:rPr>
      </w:pPr>
      <w:r w:rsidRPr="00A63265">
        <w:rPr>
          <w:rStyle w:val="VerbatimChar"/>
        </w:rPr>
        <w:t xml:space="preserve">      "</w:t>
      </w:r>
      <w:r>
        <w:rPr>
          <w:rStyle w:val="VerbatimChar"/>
        </w:rPr>
        <w:t>languageName</w:t>
      </w:r>
      <w:r w:rsidRPr="00A63265">
        <w:rPr>
          <w:rStyle w:val="VerbatimChar"/>
        </w:rPr>
        <w:t>"</w:t>
      </w:r>
    </w:p>
    <w:p w14:paraId="2004F428" w14:textId="77777777" w:rsidR="002050A8" w:rsidRPr="00A63265" w:rsidRDefault="002050A8" w:rsidP="002050A8">
      <w:pPr>
        <w:pStyle w:val="SourceCode"/>
        <w:rPr>
          <w:rStyle w:val="VerbatimChar"/>
        </w:rPr>
      </w:pPr>
      <w:r w:rsidRPr="00A63265">
        <w:rPr>
          <w:rStyle w:val="VerbatimChar"/>
        </w:rPr>
        <w:t xml:space="preserve">    ]</w:t>
      </w:r>
    </w:p>
    <w:p w14:paraId="791772C7" w14:textId="77777777" w:rsidR="002050A8" w:rsidRDefault="002050A8" w:rsidP="002050A8">
      <w:pPr>
        <w:pStyle w:val="SourceCode"/>
        <w:rPr>
          <w:rStyle w:val="VerbatimChar"/>
        </w:rPr>
      </w:pPr>
      <w:r w:rsidRPr="00A63265">
        <w:rPr>
          <w:rStyle w:val="VerbatimChar"/>
        </w:rPr>
        <w:t xml:space="preserve">  }</w:t>
      </w:r>
    </w:p>
    <w:p w14:paraId="139B2ABE" w14:textId="77777777" w:rsidR="002050A8" w:rsidRDefault="002050A8" w:rsidP="002050A8">
      <w:pPr>
        <w:pStyle w:val="Heading2"/>
      </w:pPr>
      <w:bookmarkStart w:id="339" w:name="_Toc34901581"/>
      <w:r>
        <w:t>Fault</w:t>
      </w:r>
      <w:bookmarkEnd w:id="339"/>
    </w:p>
    <w:p w14:paraId="42C3649C" w14:textId="77777777" w:rsidR="002050A8" w:rsidRPr="00AF2F21" w:rsidRDefault="002050A8" w:rsidP="002050A8">
      <w:pPr>
        <w:pStyle w:val="SourceCode"/>
        <w:rPr>
          <w:rStyle w:val="VerbatimChar"/>
        </w:rPr>
      </w:pPr>
      <w:r w:rsidRPr="00AF2F21">
        <w:rPr>
          <w:rStyle w:val="VerbatimChar"/>
        </w:rPr>
        <w:t>"ParameterFault": {</w:t>
      </w:r>
    </w:p>
    <w:p w14:paraId="5CF7873E" w14:textId="77777777" w:rsidR="002050A8" w:rsidRPr="00AF2F21" w:rsidRDefault="002050A8" w:rsidP="002050A8">
      <w:pPr>
        <w:pStyle w:val="SourceCode"/>
        <w:rPr>
          <w:rStyle w:val="VerbatimChar"/>
        </w:rPr>
      </w:pPr>
      <w:r w:rsidRPr="00AF2F21">
        <w:rPr>
          <w:rStyle w:val="VerbatimChar"/>
        </w:rPr>
        <w:t xml:space="preserve">        "type": "object",</w:t>
      </w:r>
    </w:p>
    <w:p w14:paraId="1F0C35CF" w14:textId="77777777" w:rsidR="002050A8" w:rsidRPr="00AF2F21" w:rsidRDefault="002050A8" w:rsidP="002050A8">
      <w:pPr>
        <w:pStyle w:val="SourceCode"/>
        <w:rPr>
          <w:rStyle w:val="VerbatimChar"/>
        </w:rPr>
      </w:pPr>
      <w:r w:rsidRPr="00AF2F21">
        <w:rPr>
          <w:rStyle w:val="VerbatimChar"/>
        </w:rPr>
        <w:t xml:space="preserve">        "description": "Returned when any given parameter is malformed or not optional but blank.",</w:t>
      </w:r>
    </w:p>
    <w:p w14:paraId="32790956" w14:textId="77777777" w:rsidR="002050A8" w:rsidRPr="00AF2F21" w:rsidRDefault="002050A8" w:rsidP="002050A8">
      <w:pPr>
        <w:pStyle w:val="SourceCode"/>
        <w:rPr>
          <w:rStyle w:val="VerbatimChar"/>
        </w:rPr>
      </w:pPr>
      <w:r w:rsidRPr="00AF2F21">
        <w:rPr>
          <w:rStyle w:val="VerbatimChar"/>
        </w:rPr>
        <w:t xml:space="preserve">        "properties": {</w:t>
      </w:r>
    </w:p>
    <w:p w14:paraId="6867F87D" w14:textId="77777777" w:rsidR="002050A8" w:rsidRPr="00AF2F21" w:rsidRDefault="002050A8" w:rsidP="002050A8">
      <w:pPr>
        <w:pStyle w:val="SourceCode"/>
        <w:rPr>
          <w:rStyle w:val="VerbatimChar"/>
        </w:rPr>
      </w:pPr>
      <w:r w:rsidRPr="00AF2F21">
        <w:rPr>
          <w:rStyle w:val="VerbatimChar"/>
        </w:rPr>
        <w:t xml:space="preserve">          "fault": {</w:t>
      </w:r>
    </w:p>
    <w:p w14:paraId="77B4C1DA" w14:textId="77777777" w:rsidR="002050A8" w:rsidRPr="00AF2F21" w:rsidRDefault="002050A8" w:rsidP="002050A8">
      <w:pPr>
        <w:pStyle w:val="SourceCode"/>
        <w:rPr>
          <w:rStyle w:val="VerbatimChar"/>
        </w:rPr>
      </w:pPr>
      <w:r w:rsidRPr="00AF2F21">
        <w:rPr>
          <w:rStyle w:val="VerbatimChar"/>
        </w:rPr>
        <w:t xml:space="preserve">            "type": "string"</w:t>
      </w:r>
    </w:p>
    <w:p w14:paraId="6C7DBE5B" w14:textId="77777777" w:rsidR="002050A8" w:rsidRPr="00AF2F21" w:rsidRDefault="002050A8" w:rsidP="002050A8">
      <w:pPr>
        <w:pStyle w:val="SourceCode"/>
        <w:rPr>
          <w:rStyle w:val="VerbatimChar"/>
        </w:rPr>
      </w:pPr>
      <w:r w:rsidRPr="00AF2F21">
        <w:rPr>
          <w:rStyle w:val="VerbatimChar"/>
        </w:rPr>
        <w:t xml:space="preserve">          }</w:t>
      </w:r>
    </w:p>
    <w:p w14:paraId="2EFC9422" w14:textId="77777777" w:rsidR="002050A8" w:rsidRPr="00AF2F21" w:rsidRDefault="002050A8" w:rsidP="002050A8">
      <w:pPr>
        <w:pStyle w:val="SourceCode"/>
        <w:rPr>
          <w:rStyle w:val="VerbatimChar"/>
        </w:rPr>
      </w:pPr>
      <w:r w:rsidRPr="00AF2F21">
        <w:rPr>
          <w:rStyle w:val="VerbatimChar"/>
        </w:rPr>
        <w:t xml:space="preserve">        },</w:t>
      </w:r>
    </w:p>
    <w:p w14:paraId="2ACBA58F" w14:textId="77777777" w:rsidR="002050A8" w:rsidRPr="00AF2F21" w:rsidRDefault="002050A8" w:rsidP="002050A8">
      <w:pPr>
        <w:pStyle w:val="SourceCode"/>
        <w:rPr>
          <w:rStyle w:val="VerbatimChar"/>
        </w:rPr>
      </w:pPr>
      <w:r w:rsidRPr="00AF2F21">
        <w:rPr>
          <w:rStyle w:val="VerbatimChar"/>
        </w:rPr>
        <w:t xml:space="preserve">        "required": [</w:t>
      </w:r>
    </w:p>
    <w:p w14:paraId="619B242E" w14:textId="77777777" w:rsidR="002050A8" w:rsidRPr="00AF2F21" w:rsidRDefault="002050A8" w:rsidP="002050A8">
      <w:pPr>
        <w:pStyle w:val="SourceCode"/>
        <w:rPr>
          <w:rStyle w:val="VerbatimChar"/>
        </w:rPr>
      </w:pPr>
      <w:r w:rsidRPr="00AF2F21">
        <w:rPr>
          <w:rStyle w:val="VerbatimChar"/>
        </w:rPr>
        <w:t xml:space="preserve">          "fault"</w:t>
      </w:r>
    </w:p>
    <w:p w14:paraId="17C7F29F" w14:textId="77777777" w:rsidR="002050A8" w:rsidRPr="00AF2F21" w:rsidRDefault="002050A8" w:rsidP="002050A8">
      <w:pPr>
        <w:pStyle w:val="SourceCode"/>
        <w:rPr>
          <w:rStyle w:val="VerbatimChar"/>
        </w:rPr>
      </w:pPr>
      <w:r w:rsidRPr="00AF2F21">
        <w:rPr>
          <w:rStyle w:val="VerbatimChar"/>
        </w:rPr>
        <w:t xml:space="preserve">        ]</w:t>
      </w:r>
    </w:p>
    <w:p w14:paraId="6CB3858A" w14:textId="77777777" w:rsidR="002050A8" w:rsidRPr="00781238" w:rsidRDefault="002050A8" w:rsidP="002050A8">
      <w:pPr>
        <w:pStyle w:val="SourceCode"/>
        <w:rPr>
          <w:rStyle w:val="VerbatimChar"/>
        </w:rPr>
      </w:pPr>
      <w:r w:rsidRPr="00AF2F21">
        <w:rPr>
          <w:rStyle w:val="VerbatimChar"/>
        </w:rPr>
        <w:t xml:space="preserve">      }</w:t>
      </w:r>
    </w:p>
    <w:p w14:paraId="3E16FFC9" w14:textId="77777777" w:rsidR="002050A8" w:rsidRDefault="002050A8" w:rsidP="002050A8">
      <w:pPr>
        <w:pStyle w:val="Heading2"/>
      </w:pPr>
      <w:bookmarkStart w:id="340" w:name="_Message"/>
      <w:bookmarkStart w:id="341" w:name="_Toc34901582"/>
      <w:bookmarkEnd w:id="340"/>
      <w:r>
        <w:t>FilterExpression</w:t>
      </w:r>
      <w:bookmarkEnd w:id="341"/>
    </w:p>
    <w:p w14:paraId="135F9737" w14:textId="77777777" w:rsidR="002050A8" w:rsidRPr="00A63265" w:rsidRDefault="002050A8" w:rsidP="002050A8">
      <w:pPr>
        <w:pStyle w:val="SourceCode"/>
        <w:rPr>
          <w:rStyle w:val="VerbatimChar"/>
        </w:rPr>
      </w:pPr>
      <w:r w:rsidRPr="00A63265">
        <w:rPr>
          <w:rStyle w:val="VerbatimChar"/>
        </w:rPr>
        <w:t>"FilterExpression": {</w:t>
      </w:r>
    </w:p>
    <w:p w14:paraId="5538E09C" w14:textId="77777777" w:rsidR="002050A8" w:rsidRPr="00A63265" w:rsidRDefault="002050A8" w:rsidP="002050A8">
      <w:pPr>
        <w:pStyle w:val="SourceCode"/>
        <w:rPr>
          <w:rStyle w:val="VerbatimChar"/>
        </w:rPr>
      </w:pPr>
      <w:r w:rsidRPr="00A63265">
        <w:rPr>
          <w:rStyle w:val="VerbatimChar"/>
        </w:rPr>
        <w:t xml:space="preserve">    "type": "object",</w:t>
      </w:r>
    </w:p>
    <w:p w14:paraId="020DB364" w14:textId="77777777" w:rsidR="002050A8" w:rsidRPr="00A63265" w:rsidRDefault="002050A8" w:rsidP="002050A8">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14:paraId="62A7BA53" w14:textId="77777777" w:rsidR="002050A8" w:rsidRPr="00A63265" w:rsidRDefault="002050A8" w:rsidP="002050A8">
      <w:pPr>
        <w:pStyle w:val="SourceCode"/>
        <w:rPr>
          <w:rStyle w:val="VerbatimChar"/>
        </w:rPr>
      </w:pPr>
      <w:r w:rsidRPr="00A63265">
        <w:rPr>
          <w:rStyle w:val="VerbatimChar"/>
        </w:rPr>
        <w:t xml:space="preserve">    "properties": {</w:t>
      </w:r>
    </w:p>
    <w:p w14:paraId="57A3E86E" w14:textId="77777777" w:rsidR="002050A8" w:rsidRPr="00A63265" w:rsidRDefault="002050A8" w:rsidP="002050A8">
      <w:pPr>
        <w:pStyle w:val="SourceCode"/>
        <w:rPr>
          <w:rStyle w:val="VerbatimChar"/>
        </w:rPr>
      </w:pPr>
      <w:r w:rsidRPr="00A63265">
        <w:rPr>
          <w:rStyle w:val="VerbatimChar"/>
        </w:rPr>
        <w:t xml:space="preserve">      "applicableMediaTypes": {</w:t>
      </w:r>
    </w:p>
    <w:p w14:paraId="4618B27B" w14:textId="77777777" w:rsidR="002050A8" w:rsidRPr="00A63265" w:rsidRDefault="002050A8" w:rsidP="002050A8">
      <w:pPr>
        <w:pStyle w:val="SourceCode"/>
        <w:rPr>
          <w:rStyle w:val="VerbatimChar"/>
        </w:rPr>
      </w:pPr>
      <w:r w:rsidRPr="00A63265">
        <w:rPr>
          <w:rStyle w:val="VerbatimChar"/>
        </w:rPr>
        <w:t xml:space="preserve">        "$ref": "#/components/schemas/MediaTypeList"</w:t>
      </w:r>
    </w:p>
    <w:p w14:paraId="3C83EF73" w14:textId="77777777" w:rsidR="002050A8" w:rsidRPr="00A63265" w:rsidRDefault="002050A8" w:rsidP="002050A8">
      <w:pPr>
        <w:pStyle w:val="SourceCode"/>
        <w:rPr>
          <w:rStyle w:val="VerbatimChar"/>
        </w:rPr>
      </w:pPr>
      <w:r w:rsidRPr="00A63265">
        <w:rPr>
          <w:rStyle w:val="VerbatimChar"/>
        </w:rPr>
        <w:t xml:space="preserve">      },</w:t>
      </w:r>
    </w:p>
    <w:p w14:paraId="2C85F5A8" w14:textId="77777777" w:rsidR="002050A8" w:rsidRPr="00A63265" w:rsidRDefault="002050A8" w:rsidP="002050A8">
      <w:pPr>
        <w:pStyle w:val="SourceCode"/>
        <w:rPr>
          <w:rStyle w:val="VerbatimChar"/>
        </w:rPr>
      </w:pPr>
      <w:r w:rsidRPr="00A63265">
        <w:rPr>
          <w:rStyle w:val="VerbatimChar"/>
        </w:rPr>
        <w:t xml:space="preserve">      "expressionString": {</w:t>
      </w:r>
    </w:p>
    <w:p w14:paraId="2A2DF092" w14:textId="77777777" w:rsidR="002050A8" w:rsidRPr="00A63265" w:rsidRDefault="002050A8" w:rsidP="002050A8">
      <w:pPr>
        <w:pStyle w:val="SourceCode"/>
        <w:rPr>
          <w:rStyle w:val="VerbatimChar"/>
        </w:rPr>
      </w:pPr>
      <w:r w:rsidRPr="00A63265">
        <w:rPr>
          <w:rStyle w:val="VerbatimChar"/>
        </w:rPr>
        <w:t xml:space="preserve">        "type": "object",</w:t>
      </w:r>
    </w:p>
    <w:p w14:paraId="3F72CFE7" w14:textId="77777777" w:rsidR="002050A8" w:rsidRDefault="002050A8" w:rsidP="002050A8">
      <w:pPr>
        <w:pStyle w:val="SourceCode"/>
        <w:rPr>
          <w:rStyle w:val="VerbatimChar"/>
        </w:rPr>
      </w:pPr>
      <w:r w:rsidRPr="00A63265">
        <w:rPr>
          <w:rStyle w:val="VerbatimChar"/>
        </w:rPr>
        <w:t xml:space="preserve">        "properties": {</w:t>
      </w:r>
    </w:p>
    <w:p w14:paraId="329EB9F8" w14:textId="77777777" w:rsidR="002050A8" w:rsidRDefault="002050A8" w:rsidP="002050A8">
      <w:pPr>
        <w:pStyle w:val="SourceCode"/>
        <w:rPr>
          <w:rStyle w:val="VerbatimChar"/>
        </w:rPr>
      </w:pPr>
      <w:r>
        <w:rPr>
          <w:rStyle w:val="VerbatimChar"/>
        </w:rPr>
        <w:t xml:space="preserve">          “expression”: {</w:t>
      </w:r>
    </w:p>
    <w:p w14:paraId="0E512BE6" w14:textId="77777777" w:rsidR="002050A8" w:rsidRDefault="002050A8" w:rsidP="002050A8">
      <w:pPr>
        <w:pStyle w:val="SourceCode"/>
        <w:rPr>
          <w:rStyle w:val="VerbatimChar"/>
        </w:rPr>
      </w:pPr>
      <w:r>
        <w:rPr>
          <w:rStyle w:val="VerbatimChar"/>
        </w:rPr>
        <w:tab/>
        <w:t>“type”: “string”</w:t>
      </w:r>
    </w:p>
    <w:p w14:paraId="5B0DD0FF" w14:textId="77777777" w:rsidR="002050A8" w:rsidRPr="00A63265" w:rsidRDefault="002050A8" w:rsidP="002050A8">
      <w:pPr>
        <w:pStyle w:val="SourceCode"/>
        <w:rPr>
          <w:rStyle w:val="VerbatimChar"/>
        </w:rPr>
      </w:pPr>
      <w:r>
        <w:rPr>
          <w:rStyle w:val="VerbatimChar"/>
        </w:rPr>
        <w:t xml:space="preserve">          },</w:t>
      </w:r>
    </w:p>
    <w:p w14:paraId="3C17BA8D" w14:textId="77777777" w:rsidR="002050A8" w:rsidRPr="00A63265" w:rsidRDefault="002050A8" w:rsidP="002050A8">
      <w:pPr>
        <w:pStyle w:val="SourceCode"/>
        <w:rPr>
          <w:rStyle w:val="VerbatimChar"/>
        </w:rPr>
      </w:pPr>
      <w:r w:rsidRPr="00A63265">
        <w:rPr>
          <w:rStyle w:val="VerbatimChar"/>
        </w:rPr>
        <w:t xml:space="preserve">          "language": {</w:t>
      </w:r>
    </w:p>
    <w:p w14:paraId="755C8CFC" w14:textId="77777777" w:rsidR="002050A8" w:rsidRPr="00A63265" w:rsidRDefault="002050A8" w:rsidP="002050A8">
      <w:pPr>
        <w:pStyle w:val="SourceCode"/>
        <w:rPr>
          <w:rStyle w:val="VerbatimChar"/>
        </w:rPr>
      </w:pPr>
      <w:r w:rsidRPr="00A63265">
        <w:rPr>
          <w:rStyle w:val="VerbatimChar"/>
        </w:rPr>
        <w:t xml:space="preserve">            "type": "string"</w:t>
      </w:r>
    </w:p>
    <w:p w14:paraId="7A99909C" w14:textId="77777777" w:rsidR="002050A8" w:rsidRPr="00A63265" w:rsidRDefault="002050A8" w:rsidP="002050A8">
      <w:pPr>
        <w:pStyle w:val="SourceCode"/>
        <w:rPr>
          <w:rStyle w:val="VerbatimChar"/>
        </w:rPr>
      </w:pPr>
      <w:r w:rsidRPr="00A63265">
        <w:rPr>
          <w:rStyle w:val="VerbatimChar"/>
        </w:rPr>
        <w:t xml:space="preserve">          },</w:t>
      </w:r>
    </w:p>
    <w:p w14:paraId="704DB49E" w14:textId="77777777" w:rsidR="002050A8" w:rsidRPr="00A63265" w:rsidRDefault="002050A8" w:rsidP="002050A8">
      <w:pPr>
        <w:pStyle w:val="SourceCode"/>
        <w:rPr>
          <w:rStyle w:val="VerbatimChar"/>
        </w:rPr>
      </w:pPr>
      <w:r w:rsidRPr="00A63265">
        <w:rPr>
          <w:rStyle w:val="VerbatimChar"/>
        </w:rPr>
        <w:t xml:space="preserve">          "languageVersion": {</w:t>
      </w:r>
    </w:p>
    <w:p w14:paraId="70170CA7" w14:textId="77777777" w:rsidR="002050A8" w:rsidRPr="00A63265" w:rsidRDefault="002050A8" w:rsidP="002050A8">
      <w:pPr>
        <w:pStyle w:val="SourceCode"/>
        <w:rPr>
          <w:rStyle w:val="VerbatimChar"/>
        </w:rPr>
      </w:pPr>
      <w:r w:rsidRPr="00A63265">
        <w:rPr>
          <w:rStyle w:val="VerbatimChar"/>
        </w:rPr>
        <w:t xml:space="preserve">            "type": "string"</w:t>
      </w:r>
    </w:p>
    <w:p w14:paraId="3F4D5B3A" w14:textId="77777777" w:rsidR="002050A8" w:rsidRPr="00A63265" w:rsidRDefault="002050A8" w:rsidP="002050A8">
      <w:pPr>
        <w:pStyle w:val="SourceCode"/>
        <w:rPr>
          <w:rStyle w:val="VerbatimChar"/>
        </w:rPr>
      </w:pPr>
      <w:r w:rsidRPr="00A63265">
        <w:rPr>
          <w:rStyle w:val="VerbatimChar"/>
        </w:rPr>
        <w:t xml:space="preserve">          }</w:t>
      </w:r>
    </w:p>
    <w:p w14:paraId="15B1A3F4" w14:textId="77777777" w:rsidR="002050A8" w:rsidRPr="00A63265" w:rsidRDefault="002050A8" w:rsidP="002050A8">
      <w:pPr>
        <w:pStyle w:val="SourceCode"/>
        <w:rPr>
          <w:rStyle w:val="VerbatimChar"/>
        </w:rPr>
      </w:pPr>
      <w:r w:rsidRPr="00A63265">
        <w:rPr>
          <w:rStyle w:val="VerbatimChar"/>
        </w:rPr>
        <w:t xml:space="preserve">        },</w:t>
      </w:r>
    </w:p>
    <w:p w14:paraId="5AEB7FFC" w14:textId="77777777" w:rsidR="002050A8" w:rsidRDefault="002050A8" w:rsidP="002050A8">
      <w:pPr>
        <w:pStyle w:val="SourceCode"/>
        <w:rPr>
          <w:rStyle w:val="VerbatimChar"/>
        </w:rPr>
      </w:pPr>
      <w:r w:rsidRPr="00A63265">
        <w:rPr>
          <w:rStyle w:val="VerbatimChar"/>
        </w:rPr>
        <w:t xml:space="preserve">        "required": [</w:t>
      </w:r>
    </w:p>
    <w:p w14:paraId="1799D72B" w14:textId="77777777" w:rsidR="002050A8" w:rsidRPr="00A63265" w:rsidRDefault="002050A8" w:rsidP="002050A8">
      <w:pPr>
        <w:pStyle w:val="SourceCode"/>
        <w:rPr>
          <w:rStyle w:val="VerbatimChar"/>
        </w:rPr>
      </w:pPr>
      <w:r>
        <w:rPr>
          <w:rStyle w:val="VerbatimChar"/>
        </w:rPr>
        <w:t xml:space="preserve">          “expression”,</w:t>
      </w:r>
    </w:p>
    <w:p w14:paraId="03E04053" w14:textId="77777777" w:rsidR="002050A8" w:rsidRPr="00A63265" w:rsidRDefault="002050A8" w:rsidP="002050A8">
      <w:pPr>
        <w:pStyle w:val="SourceCode"/>
        <w:rPr>
          <w:rStyle w:val="VerbatimChar"/>
        </w:rPr>
      </w:pPr>
      <w:r w:rsidRPr="00A63265">
        <w:rPr>
          <w:rStyle w:val="VerbatimChar"/>
        </w:rPr>
        <w:t xml:space="preserve">          "language"</w:t>
      </w:r>
    </w:p>
    <w:p w14:paraId="4D10705E" w14:textId="77777777" w:rsidR="002050A8" w:rsidRPr="00A63265" w:rsidRDefault="002050A8" w:rsidP="002050A8">
      <w:pPr>
        <w:pStyle w:val="SourceCode"/>
        <w:rPr>
          <w:rStyle w:val="VerbatimChar"/>
        </w:rPr>
      </w:pPr>
      <w:r w:rsidRPr="00A63265">
        <w:rPr>
          <w:rStyle w:val="VerbatimChar"/>
        </w:rPr>
        <w:t xml:space="preserve">        ]</w:t>
      </w:r>
    </w:p>
    <w:p w14:paraId="0AB3932E" w14:textId="77777777" w:rsidR="002050A8" w:rsidRPr="00A63265" w:rsidRDefault="002050A8" w:rsidP="002050A8">
      <w:pPr>
        <w:pStyle w:val="SourceCode"/>
        <w:rPr>
          <w:rStyle w:val="VerbatimChar"/>
        </w:rPr>
      </w:pPr>
      <w:r w:rsidRPr="00A63265">
        <w:rPr>
          <w:rStyle w:val="VerbatimChar"/>
        </w:rPr>
        <w:t xml:space="preserve">      },</w:t>
      </w:r>
    </w:p>
    <w:p w14:paraId="2621F4B3" w14:textId="77777777" w:rsidR="002050A8" w:rsidRPr="00A63265" w:rsidRDefault="002050A8" w:rsidP="002050A8">
      <w:pPr>
        <w:pStyle w:val="SourceCode"/>
        <w:rPr>
          <w:rStyle w:val="VerbatimChar"/>
        </w:rPr>
      </w:pPr>
      <w:r w:rsidRPr="00A63265">
        <w:rPr>
          <w:rStyle w:val="VerbatimChar"/>
        </w:rPr>
        <w:t xml:space="preserve">      "namespaces": {</w:t>
      </w:r>
    </w:p>
    <w:p w14:paraId="7FB53836" w14:textId="77777777" w:rsidR="002050A8" w:rsidRPr="00A63265" w:rsidRDefault="002050A8" w:rsidP="002050A8">
      <w:pPr>
        <w:pStyle w:val="SourceCode"/>
        <w:rPr>
          <w:rStyle w:val="VerbatimChar"/>
        </w:rPr>
      </w:pPr>
      <w:r w:rsidRPr="00A63265">
        <w:rPr>
          <w:rStyle w:val="VerbatimChar"/>
        </w:rPr>
        <w:t xml:space="preserve">        "type": "array",</w:t>
      </w:r>
    </w:p>
    <w:p w14:paraId="663A70DE" w14:textId="77777777" w:rsidR="002050A8" w:rsidRPr="00A63265" w:rsidRDefault="002050A8" w:rsidP="002050A8">
      <w:pPr>
        <w:pStyle w:val="SourceCode"/>
        <w:rPr>
          <w:rStyle w:val="VerbatimChar"/>
        </w:rPr>
      </w:pPr>
      <w:r w:rsidRPr="00A63265">
        <w:rPr>
          <w:rStyle w:val="VerbatimChar"/>
        </w:rPr>
        <w:lastRenderedPageBreak/>
        <w:t xml:space="preserve">        "items": {</w:t>
      </w:r>
    </w:p>
    <w:p w14:paraId="6B08DB39" w14:textId="77777777" w:rsidR="002050A8" w:rsidRPr="00A63265" w:rsidRDefault="002050A8" w:rsidP="002050A8">
      <w:pPr>
        <w:pStyle w:val="SourceCode"/>
        <w:rPr>
          <w:rStyle w:val="VerbatimChar"/>
        </w:rPr>
      </w:pPr>
      <w:r w:rsidRPr="00A63265">
        <w:rPr>
          <w:rStyle w:val="VerbatimChar"/>
        </w:rPr>
        <w:t xml:space="preserve">          "$ref": "#/components/schemas/Namespace"</w:t>
      </w:r>
    </w:p>
    <w:p w14:paraId="4DCF0D19" w14:textId="77777777" w:rsidR="002050A8" w:rsidRPr="00A63265" w:rsidRDefault="002050A8" w:rsidP="002050A8">
      <w:pPr>
        <w:pStyle w:val="SourceCode"/>
        <w:rPr>
          <w:rStyle w:val="VerbatimChar"/>
        </w:rPr>
      </w:pPr>
      <w:r w:rsidRPr="00A63265">
        <w:rPr>
          <w:rStyle w:val="VerbatimChar"/>
        </w:rPr>
        <w:t xml:space="preserve">        }</w:t>
      </w:r>
    </w:p>
    <w:p w14:paraId="1B36476F" w14:textId="77777777" w:rsidR="002050A8" w:rsidRPr="00A63265" w:rsidRDefault="002050A8" w:rsidP="002050A8">
      <w:pPr>
        <w:pStyle w:val="SourceCode"/>
        <w:rPr>
          <w:rStyle w:val="VerbatimChar"/>
        </w:rPr>
      </w:pPr>
      <w:r w:rsidRPr="00A63265">
        <w:rPr>
          <w:rStyle w:val="VerbatimChar"/>
        </w:rPr>
        <w:t xml:space="preserve">      }</w:t>
      </w:r>
    </w:p>
    <w:p w14:paraId="0C5F2E84" w14:textId="77777777" w:rsidR="002050A8" w:rsidRPr="00A63265" w:rsidRDefault="002050A8" w:rsidP="002050A8">
      <w:pPr>
        <w:pStyle w:val="SourceCode"/>
        <w:rPr>
          <w:rStyle w:val="VerbatimChar"/>
        </w:rPr>
      </w:pPr>
      <w:r w:rsidRPr="00A63265">
        <w:rPr>
          <w:rStyle w:val="VerbatimChar"/>
        </w:rPr>
        <w:t xml:space="preserve">    },</w:t>
      </w:r>
    </w:p>
    <w:p w14:paraId="3A88327B" w14:textId="77777777" w:rsidR="002050A8" w:rsidRPr="00A63265" w:rsidRDefault="002050A8" w:rsidP="002050A8">
      <w:pPr>
        <w:pStyle w:val="SourceCode"/>
        <w:rPr>
          <w:rStyle w:val="VerbatimChar"/>
        </w:rPr>
      </w:pPr>
      <w:r w:rsidRPr="00A63265">
        <w:rPr>
          <w:rStyle w:val="VerbatimChar"/>
        </w:rPr>
        <w:t xml:space="preserve">    "required": [</w:t>
      </w:r>
    </w:p>
    <w:p w14:paraId="160558D3" w14:textId="77777777" w:rsidR="002050A8" w:rsidRPr="00A63265" w:rsidRDefault="002050A8" w:rsidP="002050A8">
      <w:pPr>
        <w:pStyle w:val="SourceCode"/>
        <w:rPr>
          <w:rStyle w:val="VerbatimChar"/>
        </w:rPr>
      </w:pPr>
      <w:r w:rsidRPr="00A63265">
        <w:rPr>
          <w:rStyle w:val="VerbatimChar"/>
        </w:rPr>
        <w:t xml:space="preserve">      "expressionString"</w:t>
      </w:r>
    </w:p>
    <w:p w14:paraId="662D5CB5" w14:textId="77777777" w:rsidR="002050A8" w:rsidRPr="00A63265" w:rsidRDefault="002050A8" w:rsidP="002050A8">
      <w:pPr>
        <w:pStyle w:val="SourceCode"/>
        <w:rPr>
          <w:rStyle w:val="VerbatimChar"/>
        </w:rPr>
      </w:pPr>
      <w:r w:rsidRPr="00A63265">
        <w:rPr>
          <w:rStyle w:val="VerbatimChar"/>
        </w:rPr>
        <w:t xml:space="preserve">    ]</w:t>
      </w:r>
    </w:p>
    <w:p w14:paraId="754A8596" w14:textId="77777777" w:rsidR="002050A8" w:rsidRDefault="002050A8" w:rsidP="002050A8">
      <w:pPr>
        <w:pStyle w:val="SourceCode"/>
        <w:rPr>
          <w:rStyle w:val="VerbatimChar"/>
        </w:rPr>
      </w:pPr>
      <w:r w:rsidRPr="00A63265">
        <w:rPr>
          <w:rStyle w:val="VerbatimChar"/>
        </w:rPr>
        <w:t xml:space="preserve">  }</w:t>
      </w:r>
    </w:p>
    <w:p w14:paraId="46F3B2AB" w14:textId="77777777" w:rsidR="002050A8" w:rsidRPr="00414966" w:rsidRDefault="002050A8" w:rsidP="002050A8">
      <w:pPr>
        <w:pStyle w:val="Heading2"/>
        <w:rPr>
          <w:rStyle w:val="VerbatimChar"/>
          <w:sz w:val="27"/>
        </w:rPr>
      </w:pPr>
      <w:bookmarkStart w:id="342" w:name="_Toc34901583"/>
      <w:r w:rsidRPr="00414966">
        <w:t>Me</w:t>
      </w:r>
      <w:r>
        <w:t>diaTypeList</w:t>
      </w:r>
      <w:bookmarkEnd w:id="342"/>
    </w:p>
    <w:p w14:paraId="0E1A289C" w14:textId="77777777" w:rsidR="002050A8" w:rsidRPr="006B6572" w:rsidRDefault="002050A8" w:rsidP="002050A8">
      <w:pPr>
        <w:pStyle w:val="SourceCode"/>
        <w:rPr>
          <w:rStyle w:val="VerbatimChar"/>
        </w:rPr>
      </w:pPr>
      <w:r w:rsidRPr="006B6572">
        <w:rPr>
          <w:rStyle w:val="VerbatimChar"/>
        </w:rPr>
        <w:t>"Me</w:t>
      </w:r>
      <w:r>
        <w:rPr>
          <w:rStyle w:val="VerbatimChar"/>
        </w:rPr>
        <w:t>diaTypeList</w:t>
      </w:r>
      <w:r w:rsidRPr="006B6572">
        <w:rPr>
          <w:rStyle w:val="VerbatimChar"/>
        </w:rPr>
        <w:t>": {</w:t>
      </w:r>
    </w:p>
    <w:p w14:paraId="1C949E06" w14:textId="77777777" w:rsidR="002050A8" w:rsidRDefault="002050A8" w:rsidP="002050A8">
      <w:pPr>
        <w:pStyle w:val="SourceCode"/>
        <w:rPr>
          <w:rStyle w:val="VerbatimChar"/>
        </w:rPr>
      </w:pPr>
      <w:r w:rsidRPr="006B6572">
        <w:rPr>
          <w:rStyle w:val="VerbatimChar"/>
        </w:rPr>
        <w:t xml:space="preserve">        "type": "</w:t>
      </w:r>
      <w:r>
        <w:rPr>
          <w:rStyle w:val="VerbatimChar"/>
        </w:rPr>
        <w:t>array</w:t>
      </w:r>
      <w:r w:rsidRPr="006B6572">
        <w:rPr>
          <w:rStyle w:val="VerbatimChar"/>
        </w:rPr>
        <w:t>",</w:t>
      </w:r>
    </w:p>
    <w:p w14:paraId="0C7F0C3F" w14:textId="77777777" w:rsidR="002050A8" w:rsidRPr="00384E57" w:rsidRDefault="002050A8" w:rsidP="002050A8">
      <w:pPr>
        <w:pStyle w:val="SourceCode"/>
        <w:rPr>
          <w:rStyle w:val="VerbatimChar"/>
        </w:rPr>
      </w:pPr>
      <w:r w:rsidRPr="00384E57">
        <w:rPr>
          <w:rStyle w:val="VerbatimChar"/>
        </w:rPr>
        <w:t xml:space="preserve">        "</w:t>
      </w:r>
      <w:r>
        <w:rPr>
          <w:rStyle w:val="VerbatimChar"/>
        </w:rPr>
        <w:t>items</w:t>
      </w:r>
      <w:r w:rsidRPr="00384E57">
        <w:rPr>
          <w:rStyle w:val="VerbatimChar"/>
        </w:rPr>
        <w:t>": {</w:t>
      </w:r>
    </w:p>
    <w:p w14:paraId="01058BFB" w14:textId="77777777" w:rsidR="002050A8" w:rsidRPr="00384E57" w:rsidRDefault="002050A8" w:rsidP="002050A8">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14:paraId="4CD7CD69" w14:textId="77777777" w:rsidR="002050A8" w:rsidRPr="00384E57" w:rsidRDefault="002050A8" w:rsidP="002050A8">
      <w:pPr>
        <w:pStyle w:val="SourceCode"/>
        <w:rPr>
          <w:rStyle w:val="VerbatimChar"/>
        </w:rPr>
      </w:pPr>
      <w:r w:rsidRPr="00384E57">
        <w:rPr>
          <w:rStyle w:val="VerbatimChar"/>
        </w:rPr>
        <w:t xml:space="preserve">          }</w:t>
      </w:r>
    </w:p>
    <w:p w14:paraId="0DF01BF3" w14:textId="77777777" w:rsidR="002050A8" w:rsidRPr="00384E57" w:rsidRDefault="002050A8" w:rsidP="002050A8">
      <w:pPr>
        <w:pStyle w:val="SourceCode"/>
        <w:rPr>
          <w:rStyle w:val="VerbatimChar"/>
        </w:rPr>
      </w:pPr>
      <w:r w:rsidRPr="00384E57">
        <w:rPr>
          <w:rStyle w:val="VerbatimChar"/>
        </w:rPr>
        <w:t xml:space="preserve">        }</w:t>
      </w:r>
    </w:p>
    <w:p w14:paraId="4F6D004F" w14:textId="77777777" w:rsidR="002050A8" w:rsidRPr="00414966" w:rsidRDefault="002050A8" w:rsidP="002050A8">
      <w:pPr>
        <w:pStyle w:val="Heading2"/>
        <w:rPr>
          <w:rStyle w:val="VerbatimChar"/>
          <w:sz w:val="27"/>
        </w:rPr>
      </w:pPr>
      <w:bookmarkStart w:id="343" w:name="_Toc34901584"/>
      <w:r w:rsidRPr="00414966">
        <w:t>Message</w:t>
      </w:r>
      <w:bookmarkEnd w:id="343"/>
    </w:p>
    <w:p w14:paraId="23B1B808" w14:textId="77777777" w:rsidR="002050A8" w:rsidRPr="006B6572" w:rsidRDefault="002050A8" w:rsidP="002050A8">
      <w:pPr>
        <w:pStyle w:val="SourceCode"/>
        <w:rPr>
          <w:rStyle w:val="VerbatimChar"/>
        </w:rPr>
      </w:pPr>
      <w:r w:rsidRPr="006B6572">
        <w:rPr>
          <w:rStyle w:val="VerbatimChar"/>
        </w:rPr>
        <w:t>"Message": {</w:t>
      </w:r>
    </w:p>
    <w:p w14:paraId="73EDE2DF" w14:textId="77777777" w:rsidR="002050A8" w:rsidRPr="006B6572" w:rsidRDefault="002050A8" w:rsidP="002050A8">
      <w:pPr>
        <w:pStyle w:val="SourceCode"/>
        <w:rPr>
          <w:rStyle w:val="VerbatimChar"/>
        </w:rPr>
      </w:pPr>
      <w:r w:rsidRPr="006B6572">
        <w:rPr>
          <w:rStyle w:val="VerbatimChar"/>
        </w:rPr>
        <w:t xml:space="preserve">        "type": "object",</w:t>
      </w:r>
    </w:p>
    <w:p w14:paraId="0825684C" w14:textId="77777777" w:rsidR="002050A8" w:rsidRDefault="002050A8" w:rsidP="002050A8">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14:paraId="1E1ED2A6" w14:textId="77777777" w:rsidR="002050A8" w:rsidRPr="00384E57" w:rsidRDefault="002050A8" w:rsidP="002050A8">
      <w:pPr>
        <w:pStyle w:val="SourceCode"/>
        <w:rPr>
          <w:rStyle w:val="VerbatimChar"/>
        </w:rPr>
      </w:pPr>
      <w:r w:rsidRPr="00384E57">
        <w:rPr>
          <w:rStyle w:val="VerbatimChar"/>
        </w:rPr>
        <w:t xml:space="preserve">        "properties": {</w:t>
      </w:r>
    </w:p>
    <w:p w14:paraId="1F83F622" w14:textId="77777777" w:rsidR="002050A8" w:rsidRPr="00384E57" w:rsidRDefault="002050A8" w:rsidP="002050A8">
      <w:pPr>
        <w:pStyle w:val="SourceCode"/>
        <w:rPr>
          <w:rStyle w:val="VerbatimChar"/>
        </w:rPr>
      </w:pPr>
      <w:r w:rsidRPr="00384E57">
        <w:rPr>
          <w:rStyle w:val="VerbatimChar"/>
        </w:rPr>
        <w:t xml:space="preserve">          "messageId": {</w:t>
      </w:r>
    </w:p>
    <w:p w14:paraId="2486494D" w14:textId="77777777" w:rsidR="002050A8" w:rsidRPr="00384E57" w:rsidRDefault="002050A8" w:rsidP="002050A8">
      <w:pPr>
        <w:pStyle w:val="SourceCode"/>
        <w:rPr>
          <w:rStyle w:val="VerbatimChar"/>
        </w:rPr>
      </w:pPr>
      <w:r w:rsidRPr="00384E57">
        <w:rPr>
          <w:rStyle w:val="VerbatimChar"/>
        </w:rPr>
        <w:t xml:space="preserve">            "type": "string"</w:t>
      </w:r>
    </w:p>
    <w:p w14:paraId="4EB6C55F" w14:textId="77777777" w:rsidR="002050A8" w:rsidRPr="00384E57" w:rsidRDefault="002050A8" w:rsidP="002050A8">
      <w:pPr>
        <w:pStyle w:val="SourceCode"/>
        <w:rPr>
          <w:rStyle w:val="VerbatimChar"/>
        </w:rPr>
      </w:pPr>
      <w:r w:rsidRPr="00384E57">
        <w:rPr>
          <w:rStyle w:val="VerbatimChar"/>
        </w:rPr>
        <w:t xml:space="preserve">          },</w:t>
      </w:r>
    </w:p>
    <w:p w14:paraId="54BEA268" w14:textId="77777777" w:rsidR="002050A8" w:rsidRPr="00384E57" w:rsidRDefault="002050A8" w:rsidP="002050A8">
      <w:pPr>
        <w:pStyle w:val="SourceCode"/>
        <w:rPr>
          <w:rStyle w:val="VerbatimChar"/>
        </w:rPr>
      </w:pPr>
      <w:r w:rsidRPr="00384E57">
        <w:rPr>
          <w:rStyle w:val="VerbatimChar"/>
        </w:rPr>
        <w:t xml:space="preserve">          "messageType": {</w:t>
      </w:r>
    </w:p>
    <w:p w14:paraId="306941E7" w14:textId="77777777" w:rsidR="002050A8" w:rsidRPr="00384E57" w:rsidRDefault="002050A8" w:rsidP="002050A8">
      <w:pPr>
        <w:pStyle w:val="SourceCode"/>
        <w:rPr>
          <w:rStyle w:val="VerbatimChar"/>
        </w:rPr>
      </w:pPr>
      <w:r w:rsidRPr="00384E57">
        <w:rPr>
          <w:rStyle w:val="VerbatimChar"/>
        </w:rPr>
        <w:t xml:space="preserve">            "$ref": "#/components/schemas/MessageType"</w:t>
      </w:r>
    </w:p>
    <w:p w14:paraId="511217C1" w14:textId="77777777" w:rsidR="002050A8" w:rsidRPr="00384E57" w:rsidRDefault="002050A8" w:rsidP="002050A8">
      <w:pPr>
        <w:pStyle w:val="SourceCode"/>
        <w:rPr>
          <w:rStyle w:val="VerbatimChar"/>
        </w:rPr>
      </w:pPr>
      <w:r w:rsidRPr="00384E57">
        <w:rPr>
          <w:rStyle w:val="VerbatimChar"/>
        </w:rPr>
        <w:t xml:space="preserve">          },</w:t>
      </w:r>
    </w:p>
    <w:p w14:paraId="3E2622FA" w14:textId="77777777" w:rsidR="002050A8" w:rsidRPr="00384E57" w:rsidRDefault="002050A8" w:rsidP="002050A8">
      <w:pPr>
        <w:pStyle w:val="SourceCode"/>
        <w:rPr>
          <w:rStyle w:val="VerbatimChar"/>
        </w:rPr>
      </w:pPr>
      <w:r w:rsidRPr="00384E57">
        <w:rPr>
          <w:rStyle w:val="VerbatimChar"/>
        </w:rPr>
        <w:t xml:space="preserve">          "messageContent": {</w:t>
      </w:r>
    </w:p>
    <w:p w14:paraId="58189ED2" w14:textId="77777777" w:rsidR="002050A8" w:rsidRPr="00384E57" w:rsidRDefault="002050A8" w:rsidP="002050A8">
      <w:pPr>
        <w:pStyle w:val="SourceCode"/>
        <w:rPr>
          <w:rStyle w:val="VerbatimChar"/>
        </w:rPr>
      </w:pPr>
      <w:r w:rsidRPr="00384E57">
        <w:rPr>
          <w:rStyle w:val="VerbatimChar"/>
        </w:rPr>
        <w:t xml:space="preserve">            "$ref": "#/components/schemas/MessageContent"</w:t>
      </w:r>
    </w:p>
    <w:p w14:paraId="4391BB80" w14:textId="77777777" w:rsidR="002050A8" w:rsidRPr="00384E57" w:rsidRDefault="002050A8" w:rsidP="002050A8">
      <w:pPr>
        <w:pStyle w:val="SourceCode"/>
        <w:rPr>
          <w:rStyle w:val="VerbatimChar"/>
        </w:rPr>
      </w:pPr>
      <w:r w:rsidRPr="00384E57">
        <w:rPr>
          <w:rStyle w:val="VerbatimChar"/>
        </w:rPr>
        <w:t xml:space="preserve">          },</w:t>
      </w:r>
    </w:p>
    <w:p w14:paraId="48D2F5D7" w14:textId="77777777" w:rsidR="002050A8" w:rsidRPr="00384E57" w:rsidRDefault="002050A8" w:rsidP="002050A8">
      <w:pPr>
        <w:pStyle w:val="SourceCode"/>
        <w:rPr>
          <w:rStyle w:val="VerbatimChar"/>
        </w:rPr>
      </w:pPr>
      <w:r w:rsidRPr="00384E57">
        <w:rPr>
          <w:rStyle w:val="VerbatimChar"/>
        </w:rPr>
        <w:t xml:space="preserve">          "topics": {</w:t>
      </w:r>
    </w:p>
    <w:p w14:paraId="602E18DD" w14:textId="77777777" w:rsidR="002050A8" w:rsidRPr="00384E57" w:rsidRDefault="002050A8" w:rsidP="002050A8">
      <w:pPr>
        <w:pStyle w:val="SourceCode"/>
        <w:rPr>
          <w:rStyle w:val="VerbatimChar"/>
        </w:rPr>
      </w:pPr>
      <w:r w:rsidRPr="00384E57">
        <w:rPr>
          <w:rStyle w:val="VerbatimChar"/>
        </w:rPr>
        <w:t xml:space="preserve">            "description": "The Topic(s) to which the message will be posted.",</w:t>
      </w:r>
    </w:p>
    <w:p w14:paraId="637CB55E" w14:textId="77777777" w:rsidR="002050A8" w:rsidRPr="00384E57" w:rsidRDefault="002050A8" w:rsidP="002050A8">
      <w:pPr>
        <w:pStyle w:val="SourceCode"/>
        <w:rPr>
          <w:rStyle w:val="VerbatimChar"/>
        </w:rPr>
      </w:pPr>
      <w:r w:rsidRPr="00384E57">
        <w:rPr>
          <w:rStyle w:val="VerbatimChar"/>
        </w:rPr>
        <w:t xml:space="preserve">            "type": "array",</w:t>
      </w:r>
    </w:p>
    <w:p w14:paraId="4246C43F" w14:textId="77777777" w:rsidR="002050A8" w:rsidRPr="00384E57" w:rsidRDefault="002050A8" w:rsidP="002050A8">
      <w:pPr>
        <w:pStyle w:val="SourceCode"/>
        <w:rPr>
          <w:rStyle w:val="VerbatimChar"/>
        </w:rPr>
      </w:pPr>
      <w:r w:rsidRPr="00384E57">
        <w:rPr>
          <w:rStyle w:val="VerbatimChar"/>
        </w:rPr>
        <w:t xml:space="preserve">            "items": {</w:t>
      </w:r>
    </w:p>
    <w:p w14:paraId="2FE36A59" w14:textId="77777777" w:rsidR="002050A8" w:rsidRPr="00384E57" w:rsidRDefault="002050A8" w:rsidP="002050A8">
      <w:pPr>
        <w:pStyle w:val="SourceCode"/>
        <w:rPr>
          <w:rStyle w:val="VerbatimChar"/>
        </w:rPr>
      </w:pPr>
      <w:r w:rsidRPr="00384E57">
        <w:rPr>
          <w:rStyle w:val="VerbatimChar"/>
        </w:rPr>
        <w:t xml:space="preserve">              "type": "string"</w:t>
      </w:r>
    </w:p>
    <w:p w14:paraId="42739A6B" w14:textId="77777777" w:rsidR="002050A8" w:rsidRPr="00384E57" w:rsidRDefault="002050A8" w:rsidP="002050A8">
      <w:pPr>
        <w:pStyle w:val="SourceCode"/>
        <w:rPr>
          <w:rStyle w:val="VerbatimChar"/>
        </w:rPr>
      </w:pPr>
      <w:r w:rsidRPr="00384E57">
        <w:rPr>
          <w:rStyle w:val="VerbatimChar"/>
        </w:rPr>
        <w:t xml:space="preserve">            },</w:t>
      </w:r>
    </w:p>
    <w:p w14:paraId="67F7DCA7" w14:textId="77777777" w:rsidR="002050A8" w:rsidRPr="00384E57" w:rsidRDefault="002050A8" w:rsidP="002050A8">
      <w:pPr>
        <w:pStyle w:val="SourceCode"/>
        <w:rPr>
          <w:rStyle w:val="VerbatimChar"/>
        </w:rPr>
      </w:pPr>
      <w:r w:rsidRPr="00384E57">
        <w:rPr>
          <w:rStyle w:val="VerbatimChar"/>
        </w:rPr>
        <w:t xml:space="preserve">            "minItems": 1</w:t>
      </w:r>
    </w:p>
    <w:p w14:paraId="2AD8CE15" w14:textId="77777777" w:rsidR="002050A8" w:rsidRPr="00384E57" w:rsidRDefault="002050A8" w:rsidP="002050A8">
      <w:pPr>
        <w:pStyle w:val="SourceCode"/>
        <w:rPr>
          <w:rStyle w:val="VerbatimChar"/>
        </w:rPr>
      </w:pPr>
      <w:r w:rsidRPr="00384E57">
        <w:rPr>
          <w:rStyle w:val="VerbatimChar"/>
        </w:rPr>
        <w:t xml:space="preserve">          },</w:t>
      </w:r>
    </w:p>
    <w:p w14:paraId="5A66C62E" w14:textId="77777777" w:rsidR="002050A8" w:rsidRPr="00384E57" w:rsidRDefault="002050A8" w:rsidP="002050A8">
      <w:pPr>
        <w:pStyle w:val="SourceCode"/>
        <w:rPr>
          <w:rStyle w:val="VerbatimChar"/>
        </w:rPr>
      </w:pPr>
      <w:r w:rsidRPr="00384E57">
        <w:rPr>
          <w:rStyle w:val="VerbatimChar"/>
        </w:rPr>
        <w:t xml:space="preserve">          "expiry": {</w:t>
      </w:r>
    </w:p>
    <w:p w14:paraId="33CDC8A6" w14:textId="77777777" w:rsidR="002050A8" w:rsidRPr="00384E57" w:rsidRDefault="002050A8" w:rsidP="002050A8">
      <w:pPr>
        <w:pStyle w:val="SourceCode"/>
        <w:rPr>
          <w:rStyle w:val="VerbatimChar"/>
        </w:rPr>
      </w:pPr>
      <w:r w:rsidRPr="00384E57">
        <w:rPr>
          <w:rStyle w:val="VerbatimChar"/>
        </w:rPr>
        <w:t xml:space="preserve">            "type": "string",</w:t>
      </w:r>
    </w:p>
    <w:p w14:paraId="78975E65" w14:textId="77777777" w:rsidR="002050A8" w:rsidRPr="00384E57" w:rsidRDefault="002050A8" w:rsidP="002050A8">
      <w:pPr>
        <w:pStyle w:val="SourceCode"/>
        <w:rPr>
          <w:rStyle w:val="VerbatimChar"/>
        </w:rPr>
      </w:pPr>
      <w:r w:rsidRPr="00384E57">
        <w:rPr>
          <w:rStyle w:val="VerbatimChar"/>
        </w:rPr>
        <w:t xml:space="preserve">            "format": "duration",</w:t>
      </w:r>
    </w:p>
    <w:p w14:paraId="620D3D94" w14:textId="77777777" w:rsidR="002050A8" w:rsidRPr="002B5B54" w:rsidRDefault="002050A8" w:rsidP="002050A8">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xs:duration, http://w3c.org/TR/xmlschema-2/#duration",</w:t>
      </w:r>
    </w:p>
    <w:p w14:paraId="31003E65" w14:textId="77777777" w:rsidR="002050A8" w:rsidRPr="00384E57" w:rsidRDefault="002050A8" w:rsidP="002050A8">
      <w:pPr>
        <w:pStyle w:val="SourceCode"/>
        <w:rPr>
          <w:rStyle w:val="VerbatimChar"/>
        </w:rPr>
      </w:pPr>
      <w:r w:rsidRPr="00384E57">
        <w:rPr>
          <w:rStyle w:val="VerbatimChar"/>
        </w:rPr>
        <w:t xml:space="preserve">            "pattern": "[-]?P([0-9]+Y)?([0-9]+M)?([0-9]+D)?(T([0-9]+H)?([0-9]+M)?([0-9]+([.][0-9]+)?S)?)?"</w:t>
      </w:r>
    </w:p>
    <w:p w14:paraId="7166642F" w14:textId="77777777" w:rsidR="002050A8" w:rsidRPr="00384E57" w:rsidRDefault="002050A8" w:rsidP="002050A8">
      <w:pPr>
        <w:pStyle w:val="SourceCode"/>
        <w:rPr>
          <w:rStyle w:val="VerbatimChar"/>
        </w:rPr>
      </w:pPr>
      <w:r w:rsidRPr="00384E57">
        <w:rPr>
          <w:rStyle w:val="VerbatimChar"/>
        </w:rPr>
        <w:t xml:space="preserve">          },</w:t>
      </w:r>
    </w:p>
    <w:p w14:paraId="001E4176" w14:textId="77777777" w:rsidR="002050A8" w:rsidRPr="00384E57" w:rsidRDefault="002050A8" w:rsidP="002050A8">
      <w:pPr>
        <w:pStyle w:val="SourceCode"/>
        <w:rPr>
          <w:rStyle w:val="VerbatimChar"/>
        </w:rPr>
      </w:pPr>
      <w:r w:rsidRPr="00384E57">
        <w:rPr>
          <w:rStyle w:val="VerbatimChar"/>
        </w:rPr>
        <w:t xml:space="preserve">          "requestMessageId": {</w:t>
      </w:r>
    </w:p>
    <w:p w14:paraId="23C1EC03" w14:textId="77777777" w:rsidR="002050A8" w:rsidRPr="00384E57" w:rsidRDefault="002050A8" w:rsidP="002050A8">
      <w:pPr>
        <w:pStyle w:val="SourceCode"/>
        <w:rPr>
          <w:rStyle w:val="VerbatimChar"/>
        </w:rPr>
      </w:pPr>
      <w:r w:rsidRPr="00384E57">
        <w:rPr>
          <w:rStyle w:val="VerbatimChar"/>
        </w:rPr>
        <w:lastRenderedPageBreak/>
        <w:t xml:space="preserve">            "type": "string",</w:t>
      </w:r>
    </w:p>
    <w:p w14:paraId="61880602" w14:textId="77777777" w:rsidR="002050A8" w:rsidRPr="00384E57" w:rsidRDefault="002050A8" w:rsidP="002050A8">
      <w:pPr>
        <w:pStyle w:val="SourceCode"/>
        <w:rPr>
          <w:rStyle w:val="VerbatimChar"/>
        </w:rPr>
      </w:pPr>
      <w:r w:rsidRPr="00384E57">
        <w:rPr>
          <w:rStyle w:val="VerbatimChar"/>
        </w:rPr>
        <w:t xml:space="preserve">            "description": "Only valid for Response messages; refers to the original Request message."</w:t>
      </w:r>
    </w:p>
    <w:p w14:paraId="3A5B5790" w14:textId="77777777" w:rsidR="002050A8" w:rsidRPr="00384E57" w:rsidRDefault="002050A8" w:rsidP="002050A8">
      <w:pPr>
        <w:pStyle w:val="SourceCode"/>
        <w:rPr>
          <w:rStyle w:val="VerbatimChar"/>
        </w:rPr>
      </w:pPr>
      <w:r w:rsidRPr="00384E57">
        <w:rPr>
          <w:rStyle w:val="VerbatimChar"/>
        </w:rPr>
        <w:t xml:space="preserve">          }</w:t>
      </w:r>
    </w:p>
    <w:p w14:paraId="5D3B0B2C" w14:textId="77777777" w:rsidR="002050A8" w:rsidRPr="00384E57" w:rsidRDefault="002050A8" w:rsidP="002050A8">
      <w:pPr>
        <w:pStyle w:val="SourceCode"/>
        <w:rPr>
          <w:rStyle w:val="VerbatimChar"/>
        </w:rPr>
      </w:pPr>
      <w:r w:rsidRPr="00384E57">
        <w:rPr>
          <w:rStyle w:val="VerbatimChar"/>
        </w:rPr>
        <w:t xml:space="preserve">        }</w:t>
      </w:r>
    </w:p>
    <w:p w14:paraId="3D288B59" w14:textId="77777777" w:rsidR="002050A8" w:rsidRDefault="002050A8" w:rsidP="002050A8">
      <w:pPr>
        <w:pStyle w:val="SourceCode"/>
        <w:rPr>
          <w:rStyle w:val="VerbatimChar"/>
        </w:rPr>
      </w:pPr>
      <w:r w:rsidRPr="00384E57">
        <w:rPr>
          <w:rStyle w:val="VerbatimChar"/>
        </w:rPr>
        <w:t xml:space="preserve">      }      </w:t>
      </w:r>
    </w:p>
    <w:p w14:paraId="5776B28B" w14:textId="77777777" w:rsidR="002050A8" w:rsidRDefault="002050A8" w:rsidP="002050A8">
      <w:pPr>
        <w:pStyle w:val="Heading2"/>
      </w:pPr>
      <w:bookmarkStart w:id="344" w:name="_MessageContent_1"/>
      <w:bookmarkStart w:id="345" w:name="_Toc34901585"/>
      <w:bookmarkEnd w:id="344"/>
      <w:r>
        <w:t>MessageContent</w:t>
      </w:r>
      <w:bookmarkEnd w:id="345"/>
    </w:p>
    <w:p w14:paraId="7FAC56D5" w14:textId="77777777" w:rsidR="002050A8" w:rsidRPr="00384E57" w:rsidRDefault="002050A8" w:rsidP="002050A8">
      <w:pPr>
        <w:pStyle w:val="SourceCode"/>
        <w:rPr>
          <w:rStyle w:val="VerbatimChar"/>
          <w:rFonts w:eastAsiaTheme="majorEastAsia" w:cstheme="majorBidi"/>
          <w:b/>
          <w:bCs/>
          <w:i/>
        </w:rPr>
      </w:pPr>
      <w:r w:rsidRPr="00384E57">
        <w:rPr>
          <w:rStyle w:val="VerbatimChar"/>
        </w:rPr>
        <w:t>"MessageContent": {</w:t>
      </w:r>
    </w:p>
    <w:p w14:paraId="118C2F81" w14:textId="77777777" w:rsidR="002050A8" w:rsidRPr="00384E57" w:rsidRDefault="002050A8" w:rsidP="002050A8">
      <w:pPr>
        <w:pStyle w:val="SourceCode"/>
        <w:rPr>
          <w:rStyle w:val="VerbatimChar"/>
        </w:rPr>
      </w:pPr>
      <w:r w:rsidRPr="00384E57">
        <w:rPr>
          <w:rStyle w:val="VerbatimChar"/>
        </w:rPr>
        <w:t xml:space="preserve">        "type": "object",</w:t>
      </w:r>
    </w:p>
    <w:p w14:paraId="4A0720BC" w14:textId="77777777" w:rsidR="002050A8" w:rsidRPr="00384E57" w:rsidRDefault="002050A8" w:rsidP="002050A8">
      <w:pPr>
        <w:pStyle w:val="SourceCode"/>
        <w:rPr>
          <w:rStyle w:val="VerbatimChar"/>
        </w:rPr>
      </w:pPr>
      <w:r w:rsidRPr="00384E57">
        <w:rPr>
          <w:rStyle w:val="VerbatimChar"/>
        </w:rPr>
        <w:t xml:space="preserve">        "properties": {</w:t>
      </w:r>
    </w:p>
    <w:p w14:paraId="0E7FA0F8" w14:textId="77777777" w:rsidR="002050A8" w:rsidRPr="00384E57" w:rsidRDefault="002050A8" w:rsidP="002050A8">
      <w:pPr>
        <w:pStyle w:val="SourceCode"/>
        <w:rPr>
          <w:rStyle w:val="VerbatimChar"/>
        </w:rPr>
      </w:pPr>
      <w:r w:rsidRPr="00384E57">
        <w:rPr>
          <w:rStyle w:val="VerbatimChar"/>
        </w:rPr>
        <w:t xml:space="preserve">          "mediaType": {</w:t>
      </w:r>
    </w:p>
    <w:p w14:paraId="514F074F" w14:textId="77777777" w:rsidR="002050A8" w:rsidRPr="00384E57" w:rsidRDefault="002050A8" w:rsidP="002050A8">
      <w:pPr>
        <w:pStyle w:val="SourceCode"/>
        <w:rPr>
          <w:rStyle w:val="VerbatimChar"/>
        </w:rPr>
      </w:pPr>
      <w:r w:rsidRPr="00384E57">
        <w:rPr>
          <w:rStyle w:val="VerbatimChar"/>
        </w:rPr>
        <w:t xml:space="preserve">            "type": "string",</w:t>
      </w:r>
    </w:p>
    <w:p w14:paraId="5FD84AE6" w14:textId="77777777" w:rsidR="002050A8" w:rsidRPr="00384E57" w:rsidRDefault="002050A8" w:rsidP="002050A8">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07BE344C" w14:textId="77777777" w:rsidR="002050A8" w:rsidRPr="00384E57" w:rsidRDefault="002050A8" w:rsidP="002050A8">
      <w:pPr>
        <w:pStyle w:val="SourceCode"/>
        <w:rPr>
          <w:rStyle w:val="VerbatimChar"/>
        </w:rPr>
      </w:pPr>
      <w:r w:rsidRPr="00384E57">
        <w:rPr>
          <w:rStyle w:val="VerbatimChar"/>
        </w:rPr>
        <w:t xml:space="preserve">          },</w:t>
      </w:r>
    </w:p>
    <w:p w14:paraId="26E8F9D0" w14:textId="77777777" w:rsidR="002050A8" w:rsidRPr="00384E57" w:rsidRDefault="002050A8" w:rsidP="002050A8">
      <w:pPr>
        <w:pStyle w:val="SourceCode"/>
        <w:rPr>
          <w:rStyle w:val="VerbatimChar"/>
        </w:rPr>
      </w:pPr>
      <w:r w:rsidRPr="00384E57">
        <w:rPr>
          <w:rStyle w:val="VerbatimChar"/>
        </w:rPr>
        <w:t xml:space="preserve">          "content": {</w:t>
      </w:r>
    </w:p>
    <w:p w14:paraId="52C46EDD" w14:textId="77777777" w:rsidR="002050A8" w:rsidRPr="00384E57" w:rsidRDefault="002050A8" w:rsidP="002050A8">
      <w:pPr>
        <w:pStyle w:val="SourceCode"/>
        <w:rPr>
          <w:rStyle w:val="VerbatimChar"/>
        </w:rPr>
      </w:pPr>
      <w:r w:rsidRPr="00384E57">
        <w:rPr>
          <w:rStyle w:val="VerbatimChar"/>
        </w:rPr>
        <w:t xml:space="preserve">            "type": "object",</w:t>
      </w:r>
    </w:p>
    <w:p w14:paraId="54DDE701" w14:textId="77777777" w:rsidR="002050A8" w:rsidRPr="00384E57" w:rsidRDefault="002050A8" w:rsidP="002050A8">
      <w:pPr>
        <w:pStyle w:val="SourceCode"/>
        <w:rPr>
          <w:rStyle w:val="VerbatimChar"/>
        </w:rPr>
      </w:pPr>
      <w:r w:rsidRPr="00384E57">
        <w:rPr>
          <w:rStyle w:val="VerbatimChar"/>
        </w:rPr>
        <w:t xml:space="preserve">            "additionalProperties": true</w:t>
      </w:r>
    </w:p>
    <w:p w14:paraId="5FF3FF95" w14:textId="77777777" w:rsidR="002050A8" w:rsidRPr="00384E57" w:rsidRDefault="002050A8" w:rsidP="002050A8">
      <w:pPr>
        <w:pStyle w:val="SourceCode"/>
        <w:rPr>
          <w:rStyle w:val="VerbatimChar"/>
        </w:rPr>
      </w:pPr>
      <w:r w:rsidRPr="00384E57">
        <w:rPr>
          <w:rStyle w:val="VerbatimChar"/>
        </w:rPr>
        <w:t xml:space="preserve">          }</w:t>
      </w:r>
    </w:p>
    <w:p w14:paraId="2EA0D863" w14:textId="77777777" w:rsidR="002050A8" w:rsidRPr="00384E57" w:rsidRDefault="002050A8" w:rsidP="002050A8">
      <w:pPr>
        <w:pStyle w:val="SourceCode"/>
        <w:rPr>
          <w:rStyle w:val="VerbatimChar"/>
        </w:rPr>
      </w:pPr>
      <w:r w:rsidRPr="00384E57">
        <w:rPr>
          <w:rStyle w:val="VerbatimChar"/>
        </w:rPr>
        <w:t xml:space="preserve">        },</w:t>
      </w:r>
    </w:p>
    <w:p w14:paraId="6B9A1EF6" w14:textId="77777777" w:rsidR="002050A8" w:rsidRPr="00384E57" w:rsidRDefault="002050A8" w:rsidP="002050A8">
      <w:pPr>
        <w:pStyle w:val="SourceCode"/>
        <w:rPr>
          <w:rStyle w:val="VerbatimChar"/>
        </w:rPr>
      </w:pPr>
      <w:r w:rsidRPr="00384E57">
        <w:rPr>
          <w:rStyle w:val="VerbatimChar"/>
        </w:rPr>
        <w:t xml:space="preserve">        "required": [</w:t>
      </w:r>
    </w:p>
    <w:p w14:paraId="12A2AAC5" w14:textId="77777777" w:rsidR="002050A8" w:rsidRPr="00384E57" w:rsidRDefault="002050A8" w:rsidP="002050A8">
      <w:pPr>
        <w:pStyle w:val="SourceCode"/>
        <w:rPr>
          <w:rStyle w:val="VerbatimChar"/>
        </w:rPr>
      </w:pPr>
      <w:r w:rsidRPr="00384E57">
        <w:rPr>
          <w:rStyle w:val="VerbatimChar"/>
        </w:rPr>
        <w:t xml:space="preserve">          "content"</w:t>
      </w:r>
    </w:p>
    <w:p w14:paraId="057E1486" w14:textId="77777777" w:rsidR="002050A8" w:rsidRPr="00384E57" w:rsidRDefault="002050A8" w:rsidP="002050A8">
      <w:pPr>
        <w:pStyle w:val="SourceCode"/>
        <w:rPr>
          <w:rStyle w:val="VerbatimChar"/>
        </w:rPr>
      </w:pPr>
      <w:r w:rsidRPr="00384E57">
        <w:rPr>
          <w:rStyle w:val="VerbatimChar"/>
        </w:rPr>
        <w:t xml:space="preserve">        ]</w:t>
      </w:r>
    </w:p>
    <w:p w14:paraId="50E5FAB2" w14:textId="77777777" w:rsidR="002050A8" w:rsidRDefault="002050A8" w:rsidP="002050A8">
      <w:pPr>
        <w:pStyle w:val="SourceCode"/>
        <w:rPr>
          <w:rStyle w:val="VerbatimChar"/>
        </w:rPr>
      </w:pPr>
      <w:r w:rsidRPr="00384E57">
        <w:rPr>
          <w:rStyle w:val="VerbatimChar"/>
        </w:rPr>
        <w:t xml:space="preserve">      }</w:t>
      </w:r>
    </w:p>
    <w:p w14:paraId="21CF6A57" w14:textId="77777777" w:rsidR="002050A8" w:rsidRPr="00414966" w:rsidRDefault="002050A8" w:rsidP="002050A8">
      <w:pPr>
        <w:pStyle w:val="Heading2"/>
        <w:rPr>
          <w:rStyle w:val="VerbatimChar"/>
          <w:sz w:val="27"/>
        </w:rPr>
      </w:pPr>
      <w:bookmarkStart w:id="346" w:name="_Toc34901586"/>
      <w:r w:rsidRPr="00414966">
        <w:t>MessageType</w:t>
      </w:r>
      <w:bookmarkEnd w:id="346"/>
    </w:p>
    <w:p w14:paraId="2D2F3FC2" w14:textId="77777777" w:rsidR="002050A8" w:rsidRPr="00384E57" w:rsidRDefault="002050A8" w:rsidP="002050A8">
      <w:pPr>
        <w:pStyle w:val="SourceCode"/>
        <w:rPr>
          <w:rStyle w:val="VerbatimChar"/>
          <w:rFonts w:eastAsiaTheme="majorEastAsia" w:cstheme="majorBidi"/>
          <w:b/>
          <w:bCs/>
          <w:i/>
        </w:rPr>
      </w:pPr>
      <w:r w:rsidRPr="00384E57">
        <w:rPr>
          <w:rStyle w:val="VerbatimChar"/>
        </w:rPr>
        <w:t>"MessageType": {</w:t>
      </w:r>
    </w:p>
    <w:p w14:paraId="08ADB924" w14:textId="77777777" w:rsidR="002050A8" w:rsidRPr="00384E57" w:rsidRDefault="002050A8" w:rsidP="002050A8">
      <w:pPr>
        <w:pStyle w:val="SourceCode"/>
        <w:rPr>
          <w:rStyle w:val="VerbatimChar"/>
        </w:rPr>
      </w:pPr>
      <w:r w:rsidRPr="00384E57">
        <w:rPr>
          <w:rStyle w:val="VerbatimChar"/>
        </w:rPr>
        <w:t xml:space="preserve">        "type": "string",</w:t>
      </w:r>
    </w:p>
    <w:p w14:paraId="0BA44E62" w14:textId="77777777" w:rsidR="002050A8" w:rsidRPr="00384E57" w:rsidRDefault="002050A8" w:rsidP="002050A8">
      <w:pPr>
        <w:pStyle w:val="SourceCode"/>
        <w:rPr>
          <w:rStyle w:val="VerbatimChar"/>
        </w:rPr>
      </w:pPr>
      <w:r w:rsidRPr="00384E57">
        <w:rPr>
          <w:rStyle w:val="VerbatimChar"/>
        </w:rPr>
        <w:t xml:space="preserve">        "enum": [</w:t>
      </w:r>
    </w:p>
    <w:p w14:paraId="395FB0D6" w14:textId="77777777" w:rsidR="002050A8" w:rsidRPr="00384E57" w:rsidRDefault="002050A8" w:rsidP="002050A8">
      <w:pPr>
        <w:pStyle w:val="SourceCode"/>
        <w:rPr>
          <w:rStyle w:val="VerbatimChar"/>
        </w:rPr>
      </w:pPr>
      <w:r w:rsidRPr="00384E57">
        <w:rPr>
          <w:rStyle w:val="VerbatimChar"/>
        </w:rPr>
        <w:t xml:space="preserve">          "Request",</w:t>
      </w:r>
    </w:p>
    <w:p w14:paraId="270FD42A" w14:textId="77777777" w:rsidR="002050A8" w:rsidRPr="00384E57" w:rsidRDefault="002050A8" w:rsidP="002050A8">
      <w:pPr>
        <w:pStyle w:val="SourceCode"/>
        <w:rPr>
          <w:rStyle w:val="VerbatimChar"/>
        </w:rPr>
      </w:pPr>
      <w:r w:rsidRPr="00384E57">
        <w:rPr>
          <w:rStyle w:val="VerbatimChar"/>
        </w:rPr>
        <w:t xml:space="preserve">          "Response",</w:t>
      </w:r>
    </w:p>
    <w:p w14:paraId="254B219B" w14:textId="77777777" w:rsidR="002050A8" w:rsidRPr="00384E57" w:rsidRDefault="002050A8" w:rsidP="002050A8">
      <w:pPr>
        <w:pStyle w:val="SourceCode"/>
        <w:rPr>
          <w:rStyle w:val="VerbatimChar"/>
        </w:rPr>
      </w:pPr>
      <w:r w:rsidRPr="00384E57">
        <w:rPr>
          <w:rStyle w:val="VerbatimChar"/>
        </w:rPr>
        <w:t xml:space="preserve">          "Publication"</w:t>
      </w:r>
    </w:p>
    <w:p w14:paraId="4E5502B0" w14:textId="77777777" w:rsidR="002050A8" w:rsidRPr="00384E57" w:rsidRDefault="002050A8" w:rsidP="002050A8">
      <w:pPr>
        <w:pStyle w:val="SourceCode"/>
        <w:rPr>
          <w:rStyle w:val="VerbatimChar"/>
        </w:rPr>
      </w:pPr>
      <w:r w:rsidRPr="00384E57">
        <w:rPr>
          <w:rStyle w:val="VerbatimChar"/>
        </w:rPr>
        <w:t xml:space="preserve">        ]</w:t>
      </w:r>
    </w:p>
    <w:p w14:paraId="2E54E970" w14:textId="77777777" w:rsidR="002050A8" w:rsidRDefault="002050A8" w:rsidP="002050A8">
      <w:pPr>
        <w:pStyle w:val="SourceCode"/>
        <w:rPr>
          <w:rStyle w:val="VerbatimChar"/>
        </w:rPr>
      </w:pPr>
      <w:r w:rsidRPr="00384E57">
        <w:rPr>
          <w:rStyle w:val="VerbatimChar"/>
        </w:rPr>
        <w:t xml:space="preserve">      }</w:t>
      </w:r>
    </w:p>
    <w:p w14:paraId="0A8C3CD1" w14:textId="77777777" w:rsidR="002050A8" w:rsidRDefault="002050A8" w:rsidP="002050A8">
      <w:pPr>
        <w:pStyle w:val="Heading2"/>
      </w:pPr>
      <w:bookmarkStart w:id="347" w:name="_SecurityToken"/>
      <w:bookmarkStart w:id="348" w:name="_Toc34901587"/>
      <w:bookmarkEnd w:id="347"/>
      <w:r>
        <w:t>Namespace</w:t>
      </w:r>
      <w:bookmarkEnd w:id="348"/>
    </w:p>
    <w:p w14:paraId="4105CA35" w14:textId="77777777" w:rsidR="002050A8" w:rsidRPr="004639DD" w:rsidRDefault="002050A8" w:rsidP="002050A8">
      <w:pPr>
        <w:pStyle w:val="SourceCode"/>
        <w:rPr>
          <w:rStyle w:val="VerbatimChar"/>
        </w:rPr>
      </w:pPr>
      <w:r w:rsidRPr="004639DD">
        <w:rPr>
          <w:rStyle w:val="VerbatimChar"/>
        </w:rPr>
        <w:t>"Namespace": {</w:t>
      </w:r>
    </w:p>
    <w:p w14:paraId="162B3A82" w14:textId="77777777" w:rsidR="002050A8" w:rsidRPr="004639DD" w:rsidRDefault="002050A8" w:rsidP="002050A8">
      <w:pPr>
        <w:pStyle w:val="SourceCode"/>
        <w:rPr>
          <w:rStyle w:val="VerbatimChar"/>
        </w:rPr>
      </w:pPr>
      <w:r w:rsidRPr="004639DD">
        <w:rPr>
          <w:rStyle w:val="VerbatimChar"/>
        </w:rPr>
        <w:t xml:space="preserve">    "type": "object",</w:t>
      </w:r>
    </w:p>
    <w:p w14:paraId="13704C3F" w14:textId="77777777" w:rsidR="002050A8" w:rsidRPr="004639DD" w:rsidRDefault="002050A8" w:rsidP="002050A8">
      <w:pPr>
        <w:pStyle w:val="SourceCode"/>
        <w:rPr>
          <w:rStyle w:val="VerbatimChar"/>
        </w:rPr>
      </w:pPr>
      <w:r w:rsidRPr="004639DD">
        <w:rPr>
          <w:rStyle w:val="VerbatimChar"/>
        </w:rPr>
        <w:t xml:space="preserve">    "properties": {</w:t>
      </w:r>
    </w:p>
    <w:p w14:paraId="5629B725" w14:textId="77777777" w:rsidR="002050A8" w:rsidRPr="004639DD" w:rsidRDefault="002050A8" w:rsidP="002050A8">
      <w:pPr>
        <w:pStyle w:val="SourceCode"/>
        <w:rPr>
          <w:rStyle w:val="VerbatimChar"/>
        </w:rPr>
      </w:pPr>
      <w:r w:rsidRPr="004639DD">
        <w:rPr>
          <w:rStyle w:val="VerbatimChar"/>
        </w:rPr>
        <w:t xml:space="preserve">      "prefix": {</w:t>
      </w:r>
    </w:p>
    <w:p w14:paraId="1963F15E" w14:textId="77777777" w:rsidR="002050A8" w:rsidRPr="004639DD" w:rsidRDefault="002050A8" w:rsidP="002050A8">
      <w:pPr>
        <w:pStyle w:val="SourceCode"/>
        <w:rPr>
          <w:rStyle w:val="VerbatimChar"/>
        </w:rPr>
      </w:pPr>
      <w:r w:rsidRPr="004639DD">
        <w:rPr>
          <w:rStyle w:val="VerbatimChar"/>
        </w:rPr>
        <w:t xml:space="preserve">        "type": "string"</w:t>
      </w:r>
    </w:p>
    <w:p w14:paraId="2A2F5E58" w14:textId="77777777" w:rsidR="002050A8" w:rsidRPr="004639DD" w:rsidRDefault="002050A8" w:rsidP="002050A8">
      <w:pPr>
        <w:pStyle w:val="SourceCode"/>
        <w:rPr>
          <w:rStyle w:val="VerbatimChar"/>
        </w:rPr>
      </w:pPr>
      <w:r w:rsidRPr="004639DD">
        <w:rPr>
          <w:rStyle w:val="VerbatimChar"/>
        </w:rPr>
        <w:t xml:space="preserve">      },</w:t>
      </w:r>
    </w:p>
    <w:p w14:paraId="76431C79" w14:textId="77777777" w:rsidR="002050A8" w:rsidRPr="004639DD" w:rsidRDefault="002050A8" w:rsidP="002050A8">
      <w:pPr>
        <w:pStyle w:val="SourceCode"/>
        <w:rPr>
          <w:rStyle w:val="VerbatimChar"/>
        </w:rPr>
      </w:pPr>
      <w:r w:rsidRPr="004639DD">
        <w:rPr>
          <w:rStyle w:val="VerbatimChar"/>
        </w:rPr>
        <w:t xml:space="preserve">      "name": {</w:t>
      </w:r>
    </w:p>
    <w:p w14:paraId="07A84B3E" w14:textId="77777777" w:rsidR="002050A8" w:rsidRPr="004639DD" w:rsidRDefault="002050A8" w:rsidP="002050A8">
      <w:pPr>
        <w:pStyle w:val="SourceCode"/>
        <w:rPr>
          <w:rStyle w:val="VerbatimChar"/>
        </w:rPr>
      </w:pPr>
      <w:r w:rsidRPr="004639DD">
        <w:rPr>
          <w:rStyle w:val="VerbatimChar"/>
        </w:rPr>
        <w:t xml:space="preserve">        "type": "string"</w:t>
      </w:r>
    </w:p>
    <w:p w14:paraId="5E5B319C" w14:textId="77777777" w:rsidR="002050A8" w:rsidRPr="004639DD" w:rsidRDefault="002050A8" w:rsidP="002050A8">
      <w:pPr>
        <w:pStyle w:val="SourceCode"/>
        <w:rPr>
          <w:rStyle w:val="VerbatimChar"/>
        </w:rPr>
      </w:pPr>
      <w:r w:rsidRPr="004639DD">
        <w:rPr>
          <w:rStyle w:val="VerbatimChar"/>
        </w:rPr>
        <w:t xml:space="preserve">      }</w:t>
      </w:r>
    </w:p>
    <w:p w14:paraId="6B8B0E54" w14:textId="77777777" w:rsidR="002050A8" w:rsidRPr="004639DD" w:rsidRDefault="002050A8" w:rsidP="002050A8">
      <w:pPr>
        <w:pStyle w:val="SourceCode"/>
        <w:rPr>
          <w:rStyle w:val="VerbatimChar"/>
        </w:rPr>
      </w:pPr>
      <w:r w:rsidRPr="004639DD">
        <w:rPr>
          <w:rStyle w:val="VerbatimChar"/>
        </w:rPr>
        <w:t xml:space="preserve">    },</w:t>
      </w:r>
    </w:p>
    <w:p w14:paraId="50B1927E" w14:textId="77777777" w:rsidR="002050A8" w:rsidRPr="004639DD" w:rsidRDefault="002050A8" w:rsidP="002050A8">
      <w:pPr>
        <w:pStyle w:val="SourceCode"/>
        <w:rPr>
          <w:rStyle w:val="VerbatimChar"/>
        </w:rPr>
      </w:pPr>
      <w:r w:rsidRPr="004639DD">
        <w:rPr>
          <w:rStyle w:val="VerbatimChar"/>
        </w:rPr>
        <w:t xml:space="preserve">    "required": [</w:t>
      </w:r>
    </w:p>
    <w:p w14:paraId="474DCDDB" w14:textId="77777777" w:rsidR="002050A8" w:rsidRPr="004639DD" w:rsidRDefault="002050A8" w:rsidP="002050A8">
      <w:pPr>
        <w:pStyle w:val="SourceCode"/>
        <w:rPr>
          <w:rStyle w:val="VerbatimChar"/>
        </w:rPr>
      </w:pPr>
      <w:r w:rsidRPr="004639DD">
        <w:rPr>
          <w:rStyle w:val="VerbatimChar"/>
        </w:rPr>
        <w:t xml:space="preserve">      "prefix",</w:t>
      </w:r>
    </w:p>
    <w:p w14:paraId="0EDF1B7C" w14:textId="77777777" w:rsidR="002050A8" w:rsidRPr="004639DD" w:rsidRDefault="002050A8" w:rsidP="002050A8">
      <w:pPr>
        <w:pStyle w:val="SourceCode"/>
        <w:rPr>
          <w:rStyle w:val="VerbatimChar"/>
        </w:rPr>
      </w:pPr>
      <w:r w:rsidRPr="004639DD">
        <w:rPr>
          <w:rStyle w:val="VerbatimChar"/>
        </w:rPr>
        <w:t xml:space="preserve">      "name"</w:t>
      </w:r>
    </w:p>
    <w:p w14:paraId="202E1E1E" w14:textId="77777777" w:rsidR="002050A8" w:rsidRPr="004639DD" w:rsidRDefault="002050A8" w:rsidP="002050A8">
      <w:pPr>
        <w:pStyle w:val="SourceCode"/>
        <w:rPr>
          <w:rStyle w:val="VerbatimChar"/>
        </w:rPr>
      </w:pPr>
      <w:r w:rsidRPr="004639DD">
        <w:rPr>
          <w:rStyle w:val="VerbatimChar"/>
        </w:rPr>
        <w:t xml:space="preserve">    ]</w:t>
      </w:r>
    </w:p>
    <w:p w14:paraId="244635F9" w14:textId="77777777" w:rsidR="002050A8" w:rsidRPr="005D2F4F" w:rsidRDefault="002050A8" w:rsidP="002050A8">
      <w:pPr>
        <w:pStyle w:val="SourceCode"/>
        <w:rPr>
          <w:rStyle w:val="VerbatimChar"/>
        </w:rPr>
      </w:pPr>
      <w:r w:rsidRPr="004639DD">
        <w:rPr>
          <w:rStyle w:val="VerbatimChar"/>
        </w:rPr>
        <w:t xml:space="preserve">  }</w:t>
      </w:r>
    </w:p>
    <w:p w14:paraId="34915977" w14:textId="77777777" w:rsidR="002050A8" w:rsidRDefault="002050A8" w:rsidP="002050A8">
      <w:pPr>
        <w:pStyle w:val="Heading2"/>
      </w:pPr>
      <w:bookmarkStart w:id="349" w:name="_Toc34901588"/>
      <w:r>
        <w:lastRenderedPageBreak/>
        <w:t>Notification</w:t>
      </w:r>
      <w:bookmarkEnd w:id="349"/>
    </w:p>
    <w:p w14:paraId="4721F310" w14:textId="77777777" w:rsidR="002050A8" w:rsidRPr="005D2F4F" w:rsidRDefault="002050A8" w:rsidP="004E5530">
      <w:pPr>
        <w:pStyle w:val="SourceCode"/>
        <w:keepNext/>
        <w:rPr>
          <w:rStyle w:val="VerbatimChar"/>
        </w:rPr>
      </w:pPr>
      <w:r w:rsidRPr="005D2F4F">
        <w:rPr>
          <w:rStyle w:val="VerbatimChar"/>
        </w:rPr>
        <w:t>"Notification": {</w:t>
      </w:r>
    </w:p>
    <w:p w14:paraId="7C767591" w14:textId="77777777" w:rsidR="002050A8" w:rsidRPr="005D2F4F" w:rsidRDefault="002050A8" w:rsidP="002050A8">
      <w:pPr>
        <w:pStyle w:val="SourceCode"/>
        <w:rPr>
          <w:rStyle w:val="VerbatimChar"/>
        </w:rPr>
      </w:pPr>
      <w:r w:rsidRPr="005D2F4F">
        <w:rPr>
          <w:rStyle w:val="VerbatimChar"/>
        </w:rPr>
        <w:t xml:space="preserve">        "type": "object",</w:t>
      </w:r>
    </w:p>
    <w:p w14:paraId="678923D3" w14:textId="77777777" w:rsidR="002050A8" w:rsidRPr="005D2F4F" w:rsidRDefault="002050A8" w:rsidP="002050A8">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Topic and RequestMessageID are mutually exclusive.",</w:t>
      </w:r>
    </w:p>
    <w:p w14:paraId="13304214" w14:textId="77777777" w:rsidR="002050A8" w:rsidRPr="005D2F4F" w:rsidRDefault="002050A8" w:rsidP="002050A8">
      <w:pPr>
        <w:pStyle w:val="SourceCode"/>
        <w:rPr>
          <w:rStyle w:val="VerbatimChar"/>
        </w:rPr>
      </w:pPr>
      <w:r w:rsidRPr="005D2F4F">
        <w:rPr>
          <w:rStyle w:val="VerbatimChar"/>
        </w:rPr>
        <w:t xml:space="preserve">        "properties": {</w:t>
      </w:r>
    </w:p>
    <w:p w14:paraId="3D63A65F" w14:textId="77777777" w:rsidR="002050A8" w:rsidRPr="005D2F4F" w:rsidRDefault="002050A8" w:rsidP="002050A8">
      <w:pPr>
        <w:pStyle w:val="SourceCode"/>
        <w:rPr>
          <w:rStyle w:val="VerbatimChar"/>
        </w:rPr>
      </w:pPr>
      <w:r w:rsidRPr="005D2F4F">
        <w:rPr>
          <w:rStyle w:val="VerbatimChar"/>
        </w:rPr>
        <w:t xml:space="preserve">          "sessionId": {</w:t>
      </w:r>
    </w:p>
    <w:p w14:paraId="32F271B0" w14:textId="77777777" w:rsidR="002050A8" w:rsidRPr="005D2F4F" w:rsidRDefault="002050A8" w:rsidP="002050A8">
      <w:pPr>
        <w:pStyle w:val="SourceCode"/>
        <w:rPr>
          <w:rStyle w:val="VerbatimChar"/>
        </w:rPr>
      </w:pPr>
      <w:r w:rsidRPr="005D2F4F">
        <w:rPr>
          <w:rStyle w:val="VerbatimChar"/>
        </w:rPr>
        <w:t xml:space="preserve">            "type": "string"</w:t>
      </w:r>
    </w:p>
    <w:p w14:paraId="1A004B5A" w14:textId="77777777" w:rsidR="002050A8" w:rsidRPr="005D2F4F" w:rsidRDefault="002050A8" w:rsidP="002050A8">
      <w:pPr>
        <w:pStyle w:val="SourceCode"/>
        <w:rPr>
          <w:rStyle w:val="VerbatimChar"/>
        </w:rPr>
      </w:pPr>
      <w:r w:rsidRPr="005D2F4F">
        <w:rPr>
          <w:rStyle w:val="VerbatimChar"/>
        </w:rPr>
        <w:t xml:space="preserve">          },</w:t>
      </w:r>
    </w:p>
    <w:p w14:paraId="18576A14" w14:textId="77777777" w:rsidR="002050A8" w:rsidRPr="005D2F4F" w:rsidRDefault="002050A8" w:rsidP="002050A8">
      <w:pPr>
        <w:pStyle w:val="SourceCode"/>
        <w:rPr>
          <w:rStyle w:val="VerbatimChar"/>
        </w:rPr>
      </w:pPr>
      <w:r w:rsidRPr="005D2F4F">
        <w:rPr>
          <w:rStyle w:val="VerbatimChar"/>
        </w:rPr>
        <w:t xml:space="preserve">          "messageId": {</w:t>
      </w:r>
    </w:p>
    <w:p w14:paraId="6C8D4573" w14:textId="77777777" w:rsidR="002050A8" w:rsidRPr="005D2F4F" w:rsidRDefault="002050A8" w:rsidP="002050A8">
      <w:pPr>
        <w:pStyle w:val="SourceCode"/>
        <w:rPr>
          <w:rStyle w:val="VerbatimChar"/>
        </w:rPr>
      </w:pPr>
      <w:r w:rsidRPr="005D2F4F">
        <w:rPr>
          <w:rStyle w:val="VerbatimChar"/>
        </w:rPr>
        <w:t xml:space="preserve">            "type": "string"</w:t>
      </w:r>
    </w:p>
    <w:p w14:paraId="02AE31DC" w14:textId="77777777" w:rsidR="002050A8" w:rsidRPr="005D2F4F" w:rsidRDefault="002050A8" w:rsidP="002050A8">
      <w:pPr>
        <w:pStyle w:val="SourceCode"/>
        <w:rPr>
          <w:rStyle w:val="VerbatimChar"/>
        </w:rPr>
      </w:pPr>
      <w:r w:rsidRPr="005D2F4F">
        <w:rPr>
          <w:rStyle w:val="VerbatimChar"/>
        </w:rPr>
        <w:t xml:space="preserve">          },</w:t>
      </w:r>
    </w:p>
    <w:p w14:paraId="6FBB79BE" w14:textId="77777777" w:rsidR="002050A8" w:rsidRPr="005D2F4F" w:rsidRDefault="002050A8" w:rsidP="002050A8">
      <w:pPr>
        <w:pStyle w:val="SourceCode"/>
        <w:rPr>
          <w:rStyle w:val="VerbatimChar"/>
        </w:rPr>
      </w:pPr>
      <w:r w:rsidRPr="005D2F4F">
        <w:rPr>
          <w:rStyle w:val="VerbatimChar"/>
        </w:rPr>
        <w:t xml:space="preserve">          "topics": {</w:t>
      </w:r>
    </w:p>
    <w:p w14:paraId="063A7068" w14:textId="77777777" w:rsidR="002050A8" w:rsidRPr="005D2F4F" w:rsidRDefault="002050A8" w:rsidP="002050A8">
      <w:pPr>
        <w:pStyle w:val="SourceCode"/>
        <w:rPr>
          <w:rStyle w:val="VerbatimChar"/>
        </w:rPr>
      </w:pPr>
      <w:r w:rsidRPr="005D2F4F">
        <w:rPr>
          <w:rStyle w:val="VerbatimChar"/>
        </w:rPr>
        <w:t xml:space="preserve">            "type": "array",</w:t>
      </w:r>
    </w:p>
    <w:p w14:paraId="0AF6EC13" w14:textId="77777777" w:rsidR="002050A8" w:rsidRPr="005D2F4F" w:rsidRDefault="002050A8" w:rsidP="002050A8">
      <w:pPr>
        <w:pStyle w:val="SourceCode"/>
        <w:rPr>
          <w:rStyle w:val="VerbatimChar"/>
        </w:rPr>
      </w:pPr>
      <w:r w:rsidRPr="005D2F4F">
        <w:rPr>
          <w:rStyle w:val="VerbatimChar"/>
        </w:rPr>
        <w:t xml:space="preserve">            "items": {</w:t>
      </w:r>
    </w:p>
    <w:p w14:paraId="3DCB4169" w14:textId="77777777" w:rsidR="002050A8" w:rsidRPr="005D2F4F" w:rsidRDefault="002050A8" w:rsidP="002050A8">
      <w:pPr>
        <w:pStyle w:val="SourceCode"/>
        <w:rPr>
          <w:rStyle w:val="VerbatimChar"/>
        </w:rPr>
      </w:pPr>
      <w:r w:rsidRPr="005D2F4F">
        <w:rPr>
          <w:rStyle w:val="VerbatimChar"/>
        </w:rPr>
        <w:t xml:space="preserve">              "type": "string"</w:t>
      </w:r>
    </w:p>
    <w:p w14:paraId="39992EF0" w14:textId="77777777" w:rsidR="002050A8" w:rsidRPr="005D2F4F" w:rsidRDefault="002050A8" w:rsidP="002050A8">
      <w:pPr>
        <w:pStyle w:val="SourceCode"/>
        <w:rPr>
          <w:rStyle w:val="VerbatimChar"/>
        </w:rPr>
      </w:pPr>
      <w:r w:rsidRPr="005D2F4F">
        <w:rPr>
          <w:rStyle w:val="VerbatimChar"/>
        </w:rPr>
        <w:t xml:space="preserve">            }</w:t>
      </w:r>
    </w:p>
    <w:p w14:paraId="44AA8634" w14:textId="77777777" w:rsidR="002050A8" w:rsidRPr="005D2F4F" w:rsidRDefault="002050A8" w:rsidP="002050A8">
      <w:pPr>
        <w:pStyle w:val="SourceCode"/>
        <w:rPr>
          <w:rStyle w:val="VerbatimChar"/>
        </w:rPr>
      </w:pPr>
      <w:r w:rsidRPr="005D2F4F">
        <w:rPr>
          <w:rStyle w:val="VerbatimChar"/>
        </w:rPr>
        <w:t xml:space="preserve">          },</w:t>
      </w:r>
    </w:p>
    <w:p w14:paraId="5CEB4AA3" w14:textId="77777777" w:rsidR="002050A8" w:rsidRPr="005D2F4F" w:rsidRDefault="002050A8" w:rsidP="002050A8">
      <w:pPr>
        <w:pStyle w:val="SourceCode"/>
        <w:rPr>
          <w:rStyle w:val="VerbatimChar"/>
        </w:rPr>
      </w:pPr>
      <w:r w:rsidRPr="005D2F4F">
        <w:rPr>
          <w:rStyle w:val="VerbatimChar"/>
        </w:rPr>
        <w:t xml:space="preserve">          "requestMessageId": {</w:t>
      </w:r>
    </w:p>
    <w:p w14:paraId="499B2F93" w14:textId="77777777" w:rsidR="002050A8" w:rsidRPr="005D2F4F" w:rsidRDefault="002050A8" w:rsidP="002050A8">
      <w:pPr>
        <w:pStyle w:val="SourceCode"/>
        <w:rPr>
          <w:rStyle w:val="VerbatimChar"/>
        </w:rPr>
      </w:pPr>
      <w:r w:rsidRPr="005D2F4F">
        <w:rPr>
          <w:rStyle w:val="VerbatimChar"/>
        </w:rPr>
        <w:t xml:space="preserve">            "type": "string"</w:t>
      </w:r>
    </w:p>
    <w:p w14:paraId="617CE481" w14:textId="77777777" w:rsidR="002050A8" w:rsidRPr="005D2F4F" w:rsidRDefault="002050A8" w:rsidP="002050A8">
      <w:pPr>
        <w:pStyle w:val="SourceCode"/>
        <w:rPr>
          <w:rStyle w:val="VerbatimChar"/>
        </w:rPr>
      </w:pPr>
      <w:r w:rsidRPr="005D2F4F">
        <w:rPr>
          <w:rStyle w:val="VerbatimChar"/>
        </w:rPr>
        <w:t xml:space="preserve">          }</w:t>
      </w:r>
    </w:p>
    <w:p w14:paraId="0F571B5B" w14:textId="77777777" w:rsidR="002050A8" w:rsidRPr="005D2F4F" w:rsidRDefault="002050A8" w:rsidP="002050A8">
      <w:pPr>
        <w:pStyle w:val="SourceCode"/>
        <w:rPr>
          <w:rStyle w:val="VerbatimChar"/>
        </w:rPr>
      </w:pPr>
      <w:r w:rsidRPr="005D2F4F">
        <w:rPr>
          <w:rStyle w:val="VerbatimChar"/>
        </w:rPr>
        <w:t xml:space="preserve">        },</w:t>
      </w:r>
    </w:p>
    <w:p w14:paraId="1BC13A84" w14:textId="77777777" w:rsidR="002050A8" w:rsidRPr="005D2F4F" w:rsidRDefault="002050A8" w:rsidP="002050A8">
      <w:pPr>
        <w:pStyle w:val="SourceCode"/>
        <w:rPr>
          <w:rStyle w:val="VerbatimChar"/>
        </w:rPr>
      </w:pPr>
      <w:r w:rsidRPr="005D2F4F">
        <w:rPr>
          <w:rStyle w:val="VerbatimChar"/>
        </w:rPr>
        <w:t xml:space="preserve">        "required": [</w:t>
      </w:r>
    </w:p>
    <w:p w14:paraId="5EEEA63B" w14:textId="77777777" w:rsidR="002050A8" w:rsidRPr="005D2F4F" w:rsidRDefault="002050A8" w:rsidP="002050A8">
      <w:pPr>
        <w:pStyle w:val="SourceCode"/>
        <w:rPr>
          <w:rStyle w:val="VerbatimChar"/>
        </w:rPr>
      </w:pPr>
      <w:r w:rsidRPr="005D2F4F">
        <w:rPr>
          <w:rStyle w:val="VerbatimChar"/>
        </w:rPr>
        <w:t xml:space="preserve">          "sessionId",</w:t>
      </w:r>
    </w:p>
    <w:p w14:paraId="046BFBD4" w14:textId="77777777" w:rsidR="002050A8" w:rsidRPr="005D2F4F" w:rsidRDefault="002050A8" w:rsidP="002050A8">
      <w:pPr>
        <w:pStyle w:val="SourceCode"/>
        <w:rPr>
          <w:rStyle w:val="VerbatimChar"/>
        </w:rPr>
      </w:pPr>
      <w:r w:rsidRPr="005D2F4F">
        <w:rPr>
          <w:rStyle w:val="VerbatimChar"/>
        </w:rPr>
        <w:t xml:space="preserve">          "messageId"</w:t>
      </w:r>
    </w:p>
    <w:p w14:paraId="3DA8B80D" w14:textId="77777777" w:rsidR="002050A8" w:rsidRPr="005D2F4F" w:rsidRDefault="002050A8" w:rsidP="002050A8">
      <w:pPr>
        <w:pStyle w:val="SourceCode"/>
        <w:rPr>
          <w:rStyle w:val="VerbatimChar"/>
        </w:rPr>
      </w:pPr>
      <w:r w:rsidRPr="005D2F4F">
        <w:rPr>
          <w:rStyle w:val="VerbatimChar"/>
        </w:rPr>
        <w:t xml:space="preserve">        ]</w:t>
      </w:r>
    </w:p>
    <w:p w14:paraId="0CA9A1DE" w14:textId="77777777" w:rsidR="002050A8" w:rsidRPr="00384E57" w:rsidRDefault="002050A8" w:rsidP="002050A8">
      <w:pPr>
        <w:pStyle w:val="SourceCode"/>
        <w:rPr>
          <w:rStyle w:val="VerbatimChar"/>
        </w:rPr>
      </w:pPr>
      <w:r w:rsidRPr="005D2F4F">
        <w:rPr>
          <w:rStyle w:val="VerbatimChar"/>
        </w:rPr>
        <w:t xml:space="preserve">      }</w:t>
      </w:r>
    </w:p>
    <w:p w14:paraId="62B37EA3" w14:textId="77777777" w:rsidR="002050A8" w:rsidRDefault="002050A8" w:rsidP="002050A8">
      <w:pPr>
        <w:pStyle w:val="Heading2"/>
      </w:pPr>
      <w:bookmarkStart w:id="350" w:name="_SecurityToken_1"/>
      <w:bookmarkStart w:id="351" w:name="_Toc34901589"/>
      <w:bookmarkEnd w:id="350"/>
      <w:r>
        <w:t>SecurityToken</w:t>
      </w:r>
      <w:bookmarkEnd w:id="351"/>
    </w:p>
    <w:p w14:paraId="1B0E2DE0" w14:textId="77777777" w:rsidR="002050A8" w:rsidRPr="00384E57" w:rsidRDefault="002050A8" w:rsidP="002050A8">
      <w:pPr>
        <w:pStyle w:val="SourceCode"/>
        <w:rPr>
          <w:rStyle w:val="VerbatimChar"/>
          <w:rFonts w:eastAsiaTheme="majorEastAsia" w:cstheme="majorBidi"/>
          <w:b/>
          <w:bCs/>
          <w:i/>
        </w:rPr>
      </w:pPr>
      <w:r w:rsidRPr="00384E57">
        <w:rPr>
          <w:rStyle w:val="VerbatimChar"/>
        </w:rPr>
        <w:t>"SecurityToken": {</w:t>
      </w:r>
    </w:p>
    <w:p w14:paraId="0A02AB1E" w14:textId="77777777" w:rsidR="002050A8" w:rsidRPr="00384E57" w:rsidRDefault="002050A8" w:rsidP="002050A8">
      <w:pPr>
        <w:pStyle w:val="SourceCode"/>
        <w:rPr>
          <w:rStyle w:val="VerbatimChar"/>
        </w:rPr>
      </w:pPr>
      <w:r w:rsidRPr="00384E57">
        <w:rPr>
          <w:rStyle w:val="VerbatimChar"/>
        </w:rPr>
        <w:t xml:space="preserve">        "type": "object",</w:t>
      </w:r>
    </w:p>
    <w:p w14:paraId="236B4EFB" w14:textId="77777777" w:rsidR="002050A8" w:rsidRPr="00384E57" w:rsidRDefault="002050A8" w:rsidP="002050A8">
      <w:pPr>
        <w:pStyle w:val="SourceCode"/>
        <w:rPr>
          <w:rStyle w:val="VerbatimChar"/>
        </w:rPr>
      </w:pPr>
      <w:r w:rsidRPr="00384E57">
        <w:rPr>
          <w:rStyle w:val="VerbatimChar"/>
        </w:rPr>
        <w:t xml:space="preserve">        "description": "Exact security token types are implementation specific. Support must be provided for at least UsernameToken.",</w:t>
      </w:r>
    </w:p>
    <w:p w14:paraId="66C1A5AF" w14:textId="77777777" w:rsidR="002050A8" w:rsidRPr="00384E57" w:rsidRDefault="002050A8" w:rsidP="002050A8">
      <w:pPr>
        <w:pStyle w:val="SourceCode"/>
        <w:rPr>
          <w:rStyle w:val="VerbatimChar"/>
        </w:rPr>
      </w:pPr>
      <w:r w:rsidRPr="00384E57">
        <w:rPr>
          <w:rStyle w:val="VerbatimChar"/>
        </w:rPr>
        <w:t xml:space="preserve">        "anyOf": [</w:t>
      </w:r>
    </w:p>
    <w:p w14:paraId="2DFE14C0" w14:textId="77777777" w:rsidR="002050A8" w:rsidRPr="00384E57" w:rsidRDefault="002050A8" w:rsidP="002050A8">
      <w:pPr>
        <w:pStyle w:val="SourceCode"/>
        <w:rPr>
          <w:rStyle w:val="VerbatimChar"/>
        </w:rPr>
      </w:pPr>
      <w:r w:rsidRPr="00384E57">
        <w:rPr>
          <w:rStyle w:val="VerbatimChar"/>
        </w:rPr>
        <w:t xml:space="preserve">          {</w:t>
      </w:r>
    </w:p>
    <w:p w14:paraId="076ECBFE" w14:textId="77777777" w:rsidR="002050A8" w:rsidRPr="00384E57" w:rsidRDefault="002050A8" w:rsidP="002050A8">
      <w:pPr>
        <w:pStyle w:val="SourceCode"/>
        <w:rPr>
          <w:rStyle w:val="VerbatimChar"/>
        </w:rPr>
      </w:pPr>
      <w:r w:rsidRPr="00384E57">
        <w:rPr>
          <w:rStyle w:val="VerbatimChar"/>
        </w:rPr>
        <w:t xml:space="preserve">            "$ref": "#/components/schemas/UsernameToken"</w:t>
      </w:r>
    </w:p>
    <w:p w14:paraId="40947244" w14:textId="77777777" w:rsidR="002050A8" w:rsidRPr="00384E57" w:rsidRDefault="002050A8" w:rsidP="002050A8">
      <w:pPr>
        <w:pStyle w:val="SourceCode"/>
        <w:rPr>
          <w:rStyle w:val="VerbatimChar"/>
        </w:rPr>
      </w:pPr>
      <w:r w:rsidRPr="00384E57">
        <w:rPr>
          <w:rStyle w:val="VerbatimChar"/>
        </w:rPr>
        <w:t xml:space="preserve">          }</w:t>
      </w:r>
    </w:p>
    <w:p w14:paraId="19F06DE0" w14:textId="77777777" w:rsidR="002050A8" w:rsidRPr="00384E57" w:rsidRDefault="002050A8" w:rsidP="002050A8">
      <w:pPr>
        <w:pStyle w:val="SourceCode"/>
        <w:rPr>
          <w:rStyle w:val="VerbatimChar"/>
        </w:rPr>
      </w:pPr>
      <w:r w:rsidRPr="00384E57">
        <w:rPr>
          <w:rStyle w:val="VerbatimChar"/>
        </w:rPr>
        <w:t xml:space="preserve">        ],</w:t>
      </w:r>
    </w:p>
    <w:p w14:paraId="37B3F5AE" w14:textId="77777777" w:rsidR="002050A8" w:rsidRPr="00384E57" w:rsidRDefault="002050A8" w:rsidP="002050A8">
      <w:pPr>
        <w:pStyle w:val="SourceCode"/>
        <w:rPr>
          <w:rStyle w:val="VerbatimChar"/>
        </w:rPr>
      </w:pPr>
      <w:r w:rsidRPr="00384E57">
        <w:rPr>
          <w:rStyle w:val="VerbatimChar"/>
        </w:rPr>
        <w:t xml:space="preserve">        "additionalProperties": true</w:t>
      </w:r>
    </w:p>
    <w:p w14:paraId="0DE4DCBF" w14:textId="77777777" w:rsidR="002050A8" w:rsidRPr="00384E57" w:rsidRDefault="002050A8" w:rsidP="002050A8">
      <w:pPr>
        <w:pStyle w:val="SourceCode"/>
        <w:rPr>
          <w:rStyle w:val="VerbatimChar"/>
        </w:rPr>
      </w:pPr>
      <w:r w:rsidRPr="00384E57">
        <w:rPr>
          <w:rStyle w:val="VerbatimChar"/>
        </w:rPr>
        <w:t xml:space="preserve">      }</w:t>
      </w:r>
    </w:p>
    <w:p w14:paraId="1FF53845" w14:textId="77777777" w:rsidR="002050A8" w:rsidRPr="00F63139" w:rsidRDefault="002050A8" w:rsidP="002050A8">
      <w:pPr>
        <w:pStyle w:val="Heading2"/>
      </w:pPr>
      <w:bookmarkStart w:id="352" w:name="_Session"/>
      <w:bookmarkStart w:id="353" w:name="_Toc34901590"/>
      <w:bookmarkEnd w:id="352"/>
      <w:r w:rsidRPr="00F63139">
        <w:t>SecurityDetails</w:t>
      </w:r>
      <w:bookmarkEnd w:id="353"/>
    </w:p>
    <w:p w14:paraId="1D7C8157"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r>
        <w:rPr>
          <w:rStyle w:val="VerbatimChar"/>
        </w:rPr>
        <w:t>SecurityDetails</w:t>
      </w:r>
      <w:r w:rsidRPr="00384E57">
        <w:rPr>
          <w:rStyle w:val="VerbatimChar"/>
        </w:rPr>
        <w:t>": {</w:t>
      </w:r>
    </w:p>
    <w:p w14:paraId="4C7AAB04" w14:textId="77777777" w:rsidR="002050A8" w:rsidRPr="00384E57" w:rsidRDefault="002050A8" w:rsidP="002050A8">
      <w:pPr>
        <w:pStyle w:val="SourceCode"/>
        <w:rPr>
          <w:rStyle w:val="VerbatimChar"/>
        </w:rPr>
      </w:pPr>
      <w:r w:rsidRPr="00384E57">
        <w:rPr>
          <w:rStyle w:val="VerbatimChar"/>
        </w:rPr>
        <w:t xml:space="preserve">        "type": "object",</w:t>
      </w:r>
    </w:p>
    <w:p w14:paraId="18FF8C13" w14:textId="77777777" w:rsidR="002050A8" w:rsidRPr="00384E57" w:rsidRDefault="002050A8" w:rsidP="002050A8">
      <w:pPr>
        <w:pStyle w:val="SourceCode"/>
        <w:rPr>
          <w:rStyle w:val="VerbatimChar"/>
        </w:rPr>
      </w:pPr>
      <w:r w:rsidRPr="00384E57">
        <w:rPr>
          <w:rStyle w:val="VerbatimChar"/>
        </w:rPr>
        <w:t xml:space="preserve">        "properties": {</w:t>
      </w:r>
    </w:p>
    <w:p w14:paraId="1EAD83A8" w14:textId="77777777" w:rsidR="002050A8" w:rsidRPr="00384E57" w:rsidRDefault="002050A8" w:rsidP="002050A8">
      <w:pPr>
        <w:pStyle w:val="SourceCode"/>
        <w:rPr>
          <w:rStyle w:val="VerbatimChar"/>
        </w:rPr>
      </w:pPr>
      <w:r w:rsidRPr="00384E57">
        <w:rPr>
          <w:rStyle w:val="VerbatimChar"/>
        </w:rPr>
        <w:t xml:space="preserve">          "</w:t>
      </w:r>
      <w:r>
        <w:t>IsTLSEnabled</w:t>
      </w:r>
      <w:r w:rsidRPr="00384E57">
        <w:rPr>
          <w:rStyle w:val="VerbatimChar"/>
        </w:rPr>
        <w:t>": {</w:t>
      </w:r>
    </w:p>
    <w:p w14:paraId="01A073D7"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0388AE3D" w14:textId="77777777" w:rsidR="002050A8" w:rsidRDefault="002050A8" w:rsidP="002050A8">
      <w:pPr>
        <w:pStyle w:val="SourceCode"/>
        <w:rPr>
          <w:rStyle w:val="VerbatimChar"/>
        </w:rPr>
      </w:pPr>
      <w:r w:rsidRPr="00384E57">
        <w:rPr>
          <w:rStyle w:val="VerbatimChar"/>
        </w:rPr>
        <w:t xml:space="preserve">          },</w:t>
      </w:r>
    </w:p>
    <w:p w14:paraId="2D91174E" w14:textId="77777777" w:rsidR="002050A8" w:rsidRPr="00384E57" w:rsidRDefault="002050A8" w:rsidP="002050A8">
      <w:pPr>
        <w:pStyle w:val="SourceCode"/>
        <w:rPr>
          <w:rStyle w:val="VerbatimChar"/>
        </w:rPr>
      </w:pPr>
      <w:r w:rsidRPr="00384E57">
        <w:rPr>
          <w:rStyle w:val="VerbatimChar"/>
        </w:rPr>
        <w:t xml:space="preserve">          "</w:t>
      </w:r>
      <w:r>
        <w:t>IsSecurityTokenRequired</w:t>
      </w:r>
      <w:r w:rsidRPr="00384E57">
        <w:rPr>
          <w:rStyle w:val="VerbatimChar"/>
        </w:rPr>
        <w:t>": {</w:t>
      </w:r>
    </w:p>
    <w:p w14:paraId="3237D2B4"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229B02E5" w14:textId="77777777" w:rsidR="002050A8" w:rsidRPr="00384E57" w:rsidRDefault="002050A8" w:rsidP="002050A8">
      <w:pPr>
        <w:pStyle w:val="SourceCode"/>
        <w:rPr>
          <w:rStyle w:val="VerbatimChar"/>
        </w:rPr>
      </w:pPr>
      <w:r w:rsidRPr="00384E57">
        <w:rPr>
          <w:rStyle w:val="VerbatimChar"/>
        </w:rPr>
        <w:t xml:space="preserve">          },</w:t>
      </w:r>
    </w:p>
    <w:p w14:paraId="2FCACF91" w14:textId="77777777" w:rsidR="002050A8" w:rsidRPr="00384E57" w:rsidRDefault="002050A8" w:rsidP="002050A8">
      <w:pPr>
        <w:pStyle w:val="SourceCode"/>
        <w:rPr>
          <w:rStyle w:val="VerbatimChar"/>
        </w:rPr>
      </w:pPr>
      <w:r w:rsidRPr="00384E57">
        <w:rPr>
          <w:rStyle w:val="VerbatimChar"/>
        </w:rPr>
        <w:t xml:space="preserve">          "</w:t>
      </w:r>
      <w:r>
        <w:t>IsSecurityTokenEncryptionEnabled</w:t>
      </w:r>
      <w:r w:rsidRPr="00384E57">
        <w:rPr>
          <w:rStyle w:val="VerbatimChar"/>
        </w:rPr>
        <w:t>": {</w:t>
      </w:r>
    </w:p>
    <w:p w14:paraId="1289AAA2" w14:textId="77777777" w:rsidR="002050A8" w:rsidRDefault="002050A8" w:rsidP="002050A8">
      <w:pPr>
        <w:pStyle w:val="SourceCode"/>
        <w:rPr>
          <w:rStyle w:val="VerbatimChar"/>
        </w:rPr>
      </w:pPr>
      <w:r w:rsidRPr="00384E57">
        <w:rPr>
          <w:rStyle w:val="VerbatimChar"/>
        </w:rPr>
        <w:lastRenderedPageBreak/>
        <w:t xml:space="preserve">            "type": "</w:t>
      </w:r>
      <w:r>
        <w:rPr>
          <w:rStyle w:val="VerbatimChar"/>
        </w:rPr>
        <w:t>boolean</w:t>
      </w:r>
      <w:r w:rsidRPr="00384E57">
        <w:rPr>
          <w:rStyle w:val="VerbatimChar"/>
        </w:rPr>
        <w:t>"</w:t>
      </w:r>
    </w:p>
    <w:p w14:paraId="4663C67B" w14:textId="77777777" w:rsidR="002050A8" w:rsidRPr="00384E57" w:rsidRDefault="002050A8" w:rsidP="002050A8">
      <w:pPr>
        <w:pStyle w:val="SourceCode"/>
        <w:rPr>
          <w:rStyle w:val="VerbatimChar"/>
        </w:rPr>
      </w:pPr>
      <w:r w:rsidRPr="00384E57">
        <w:rPr>
          <w:rStyle w:val="VerbatimChar"/>
        </w:rPr>
        <w:t xml:space="preserve">          },</w:t>
      </w:r>
    </w:p>
    <w:p w14:paraId="7CC232A9" w14:textId="77777777" w:rsidR="002050A8" w:rsidRPr="00384E57" w:rsidRDefault="002050A8" w:rsidP="002050A8">
      <w:pPr>
        <w:pStyle w:val="SourceCode"/>
        <w:rPr>
          <w:rStyle w:val="VerbatimChar"/>
        </w:rPr>
      </w:pPr>
      <w:r w:rsidRPr="00384E57">
        <w:rPr>
          <w:rStyle w:val="VerbatimChar"/>
        </w:rPr>
        <w:t xml:space="preserve">          "</w:t>
      </w:r>
      <w:r>
        <w:t>IsCertificateRequired</w:t>
      </w:r>
      <w:r w:rsidRPr="00384E57">
        <w:rPr>
          <w:rStyle w:val="VerbatimChar"/>
        </w:rPr>
        <w:t>": {</w:t>
      </w:r>
    </w:p>
    <w:p w14:paraId="411E7AF9"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49608CC8" w14:textId="77777777" w:rsidR="002050A8" w:rsidRPr="00384E57" w:rsidRDefault="002050A8" w:rsidP="002050A8">
      <w:pPr>
        <w:pStyle w:val="SourceCode"/>
        <w:rPr>
          <w:rStyle w:val="VerbatimChar"/>
        </w:rPr>
      </w:pPr>
      <w:r w:rsidRPr="00384E57">
        <w:rPr>
          <w:rStyle w:val="VerbatimChar"/>
        </w:rPr>
        <w:t xml:space="preserve">          },</w:t>
      </w:r>
    </w:p>
    <w:p w14:paraId="1805A4D5" w14:textId="77777777" w:rsidR="002050A8" w:rsidRPr="00384E57" w:rsidRDefault="002050A8" w:rsidP="002050A8">
      <w:pPr>
        <w:pStyle w:val="SourceCode"/>
        <w:rPr>
          <w:rStyle w:val="VerbatimChar"/>
        </w:rPr>
      </w:pPr>
      <w:r w:rsidRPr="00384E57">
        <w:rPr>
          <w:rStyle w:val="VerbatimChar"/>
        </w:rPr>
        <w:t xml:space="preserve">          "</w:t>
      </w:r>
      <w:r>
        <w:t>IsRBACEnabled</w:t>
      </w:r>
      <w:r w:rsidRPr="00384E57">
        <w:rPr>
          <w:rStyle w:val="VerbatimChar"/>
        </w:rPr>
        <w:t>": {</w:t>
      </w:r>
    </w:p>
    <w:p w14:paraId="2B91407E"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7E63F5B1" w14:textId="77777777" w:rsidR="002050A8" w:rsidRPr="00384E57" w:rsidRDefault="002050A8" w:rsidP="002050A8">
      <w:pPr>
        <w:pStyle w:val="SourceCode"/>
        <w:rPr>
          <w:rStyle w:val="VerbatimChar"/>
        </w:rPr>
      </w:pPr>
      <w:r w:rsidRPr="00384E57">
        <w:rPr>
          <w:rStyle w:val="VerbatimChar"/>
        </w:rPr>
        <w:t xml:space="preserve">          },</w:t>
      </w:r>
    </w:p>
    <w:p w14:paraId="5BD571EC" w14:textId="77777777" w:rsidR="002050A8" w:rsidRPr="00384E57" w:rsidRDefault="002050A8" w:rsidP="002050A8">
      <w:pPr>
        <w:pStyle w:val="SourceCode"/>
        <w:rPr>
          <w:rStyle w:val="VerbatimChar"/>
        </w:rPr>
      </w:pPr>
      <w:r w:rsidRPr="00384E57">
        <w:rPr>
          <w:rStyle w:val="VerbatimChar"/>
        </w:rPr>
        <w:t xml:space="preserve">          "</w:t>
      </w:r>
      <w:r>
        <w:t>IsKeyManagementServiceEnabled</w:t>
      </w:r>
      <w:r w:rsidRPr="00384E57">
        <w:rPr>
          <w:rStyle w:val="VerbatimChar"/>
        </w:rPr>
        <w:t>": {</w:t>
      </w:r>
    </w:p>
    <w:p w14:paraId="268056DC"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2490ED85" w14:textId="77777777" w:rsidR="002050A8" w:rsidRPr="00384E57" w:rsidRDefault="002050A8" w:rsidP="002050A8">
      <w:pPr>
        <w:pStyle w:val="SourceCode"/>
        <w:rPr>
          <w:rStyle w:val="VerbatimChar"/>
        </w:rPr>
      </w:pPr>
      <w:r w:rsidRPr="00384E57">
        <w:rPr>
          <w:rStyle w:val="VerbatimChar"/>
        </w:rPr>
        <w:t xml:space="preserve">          },</w:t>
      </w:r>
    </w:p>
    <w:p w14:paraId="66F4D89D" w14:textId="77777777" w:rsidR="002050A8" w:rsidRPr="00384E57" w:rsidRDefault="002050A8" w:rsidP="002050A8">
      <w:pPr>
        <w:pStyle w:val="SourceCode"/>
        <w:rPr>
          <w:rStyle w:val="VerbatimChar"/>
        </w:rPr>
      </w:pPr>
      <w:r w:rsidRPr="00384E57">
        <w:rPr>
          <w:rStyle w:val="VerbatimChar"/>
        </w:rPr>
        <w:t xml:space="preserve">          "</w:t>
      </w:r>
      <w:r>
        <w:t>IsEndToEndMessageEncryptionEnabled</w:t>
      </w:r>
      <w:r w:rsidRPr="00384E57">
        <w:rPr>
          <w:rStyle w:val="VerbatimChar"/>
        </w:rPr>
        <w:t>": {</w:t>
      </w:r>
    </w:p>
    <w:p w14:paraId="5A26DBF2"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1FD0B5BF" w14:textId="77777777" w:rsidR="002050A8" w:rsidRPr="00384E57" w:rsidRDefault="002050A8" w:rsidP="002050A8">
      <w:pPr>
        <w:pStyle w:val="SourceCode"/>
        <w:rPr>
          <w:rStyle w:val="VerbatimChar"/>
        </w:rPr>
      </w:pPr>
      <w:r w:rsidRPr="00384E57">
        <w:rPr>
          <w:rStyle w:val="VerbatimChar"/>
        </w:rPr>
        <w:t xml:space="preserve">          }</w:t>
      </w:r>
    </w:p>
    <w:p w14:paraId="24D92A45" w14:textId="77777777" w:rsidR="002050A8" w:rsidRDefault="002050A8" w:rsidP="002050A8">
      <w:pPr>
        <w:pStyle w:val="SourceCode"/>
        <w:rPr>
          <w:rStyle w:val="VerbatimChar"/>
        </w:rPr>
      </w:pPr>
      <w:r w:rsidRPr="00384E57">
        <w:rPr>
          <w:rStyle w:val="VerbatimChar"/>
        </w:rPr>
        <w:t xml:space="preserve">        }</w:t>
      </w:r>
      <w:r>
        <w:rPr>
          <w:rStyle w:val="VerbatimChar"/>
        </w:rPr>
        <w:t>,</w:t>
      </w:r>
    </w:p>
    <w:p w14:paraId="3A37504A" w14:textId="77777777" w:rsidR="002050A8" w:rsidRPr="00384E57" w:rsidRDefault="002050A8" w:rsidP="002050A8">
      <w:pPr>
        <w:pStyle w:val="SourceCode"/>
        <w:rPr>
          <w:rStyle w:val="VerbatimChar"/>
        </w:rPr>
      </w:pPr>
      <w:r w:rsidRPr="00384E57">
        <w:rPr>
          <w:rStyle w:val="VerbatimChar"/>
        </w:rPr>
        <w:t xml:space="preserve">        "required": [</w:t>
      </w:r>
    </w:p>
    <w:p w14:paraId="770FFBB3" w14:textId="77777777" w:rsidR="002050A8" w:rsidRDefault="002050A8" w:rsidP="002050A8">
      <w:pPr>
        <w:pStyle w:val="SourceCode"/>
        <w:rPr>
          <w:rStyle w:val="VerbatimChar"/>
        </w:rPr>
      </w:pPr>
      <w:r w:rsidRPr="00384E57">
        <w:rPr>
          <w:rStyle w:val="VerbatimChar"/>
        </w:rPr>
        <w:t xml:space="preserve">          "</w:t>
      </w:r>
      <w:r>
        <w:t>IsTLSEnabled</w:t>
      </w:r>
      <w:r w:rsidRPr="00384E57">
        <w:rPr>
          <w:rStyle w:val="VerbatimChar"/>
        </w:rPr>
        <w:t>"</w:t>
      </w:r>
      <w:r>
        <w:rPr>
          <w:rStyle w:val="VerbatimChar"/>
        </w:rPr>
        <w:t>,</w:t>
      </w:r>
    </w:p>
    <w:p w14:paraId="3B37F38B" w14:textId="77777777" w:rsidR="002050A8" w:rsidRDefault="002050A8" w:rsidP="002050A8">
      <w:pPr>
        <w:pStyle w:val="SourceCode"/>
        <w:rPr>
          <w:rStyle w:val="VerbatimChar"/>
        </w:rPr>
      </w:pPr>
      <w:r w:rsidRPr="00384E57">
        <w:rPr>
          <w:rStyle w:val="VerbatimChar"/>
        </w:rPr>
        <w:t xml:space="preserve">          "</w:t>
      </w:r>
      <w:r>
        <w:t>IsSecurityTokenRequired</w:t>
      </w:r>
      <w:r w:rsidRPr="00384E57">
        <w:rPr>
          <w:rStyle w:val="VerbatimChar"/>
        </w:rPr>
        <w:t>"</w:t>
      </w:r>
      <w:r>
        <w:rPr>
          <w:rStyle w:val="VerbatimChar"/>
        </w:rPr>
        <w:t>,</w:t>
      </w:r>
    </w:p>
    <w:p w14:paraId="6C86FC87" w14:textId="77777777" w:rsidR="002050A8" w:rsidRDefault="002050A8" w:rsidP="002050A8">
      <w:pPr>
        <w:pStyle w:val="SourceCode"/>
        <w:rPr>
          <w:rStyle w:val="VerbatimChar"/>
        </w:rPr>
      </w:pPr>
      <w:r w:rsidRPr="00384E57">
        <w:rPr>
          <w:rStyle w:val="VerbatimChar"/>
        </w:rPr>
        <w:t xml:space="preserve">          "</w:t>
      </w:r>
      <w:r>
        <w:t>IsSecurityTokenEncryptionEnabled</w:t>
      </w:r>
      <w:r w:rsidRPr="00384E57">
        <w:rPr>
          <w:rStyle w:val="VerbatimChar"/>
        </w:rPr>
        <w:t>"</w:t>
      </w:r>
      <w:r>
        <w:rPr>
          <w:rStyle w:val="VerbatimChar"/>
        </w:rPr>
        <w:t>,</w:t>
      </w:r>
    </w:p>
    <w:p w14:paraId="1192A980" w14:textId="77777777" w:rsidR="002050A8" w:rsidRDefault="002050A8" w:rsidP="002050A8">
      <w:pPr>
        <w:pStyle w:val="SourceCode"/>
        <w:rPr>
          <w:rStyle w:val="VerbatimChar"/>
        </w:rPr>
      </w:pPr>
      <w:r w:rsidRPr="00384E57">
        <w:rPr>
          <w:rStyle w:val="VerbatimChar"/>
        </w:rPr>
        <w:t xml:space="preserve">          "</w:t>
      </w:r>
      <w:r>
        <w:t>IsCertificateRequired</w:t>
      </w:r>
      <w:r w:rsidRPr="00384E57">
        <w:rPr>
          <w:rStyle w:val="VerbatimChar"/>
        </w:rPr>
        <w:t>"</w:t>
      </w:r>
      <w:r>
        <w:rPr>
          <w:rStyle w:val="VerbatimChar"/>
        </w:rPr>
        <w:t>,</w:t>
      </w:r>
    </w:p>
    <w:p w14:paraId="427D610D" w14:textId="77777777" w:rsidR="002050A8" w:rsidRDefault="002050A8" w:rsidP="002050A8">
      <w:pPr>
        <w:pStyle w:val="SourceCode"/>
        <w:rPr>
          <w:rStyle w:val="VerbatimChar"/>
        </w:rPr>
      </w:pPr>
      <w:r w:rsidRPr="00384E57">
        <w:rPr>
          <w:rStyle w:val="VerbatimChar"/>
        </w:rPr>
        <w:t xml:space="preserve">          "</w:t>
      </w:r>
      <w:r>
        <w:t>IsRBACEnabled</w:t>
      </w:r>
      <w:r w:rsidRPr="00384E57">
        <w:rPr>
          <w:rStyle w:val="VerbatimChar"/>
        </w:rPr>
        <w:t>"</w:t>
      </w:r>
      <w:r>
        <w:rPr>
          <w:rStyle w:val="VerbatimChar"/>
        </w:rPr>
        <w:t>,</w:t>
      </w:r>
    </w:p>
    <w:p w14:paraId="5F01097C" w14:textId="77777777" w:rsidR="002050A8" w:rsidRDefault="002050A8" w:rsidP="002050A8">
      <w:pPr>
        <w:pStyle w:val="SourceCode"/>
        <w:rPr>
          <w:rStyle w:val="VerbatimChar"/>
        </w:rPr>
      </w:pPr>
      <w:r w:rsidRPr="00384E57">
        <w:rPr>
          <w:rStyle w:val="VerbatimChar"/>
        </w:rPr>
        <w:t xml:space="preserve">          "</w:t>
      </w:r>
      <w:r>
        <w:t>IsKeyManagementServiceEnabled</w:t>
      </w:r>
      <w:r w:rsidRPr="00384E57">
        <w:rPr>
          <w:rStyle w:val="VerbatimChar"/>
        </w:rPr>
        <w:t>"</w:t>
      </w:r>
      <w:r>
        <w:rPr>
          <w:rStyle w:val="VerbatimChar"/>
        </w:rPr>
        <w:t>,</w:t>
      </w:r>
    </w:p>
    <w:p w14:paraId="45D5CB1D" w14:textId="77777777" w:rsidR="002050A8" w:rsidRDefault="002050A8" w:rsidP="002050A8">
      <w:pPr>
        <w:pStyle w:val="SourceCode"/>
        <w:rPr>
          <w:rStyle w:val="VerbatimChar"/>
        </w:rPr>
      </w:pPr>
      <w:r w:rsidRPr="00384E57">
        <w:rPr>
          <w:rStyle w:val="VerbatimChar"/>
        </w:rPr>
        <w:t xml:space="preserve">          "</w:t>
      </w:r>
      <w:r>
        <w:t>IsEndToEndMessageEncryptionEnabled</w:t>
      </w:r>
      <w:r w:rsidRPr="00384E57">
        <w:rPr>
          <w:rStyle w:val="VerbatimChar"/>
        </w:rPr>
        <w:t>"</w:t>
      </w:r>
    </w:p>
    <w:p w14:paraId="35DDF50C" w14:textId="77777777" w:rsidR="002050A8" w:rsidRPr="00384E57" w:rsidRDefault="002050A8" w:rsidP="002050A8">
      <w:pPr>
        <w:pStyle w:val="SourceCode"/>
        <w:rPr>
          <w:rStyle w:val="VerbatimChar"/>
        </w:rPr>
      </w:pPr>
      <w:r w:rsidRPr="00384E57">
        <w:rPr>
          <w:rStyle w:val="VerbatimChar"/>
        </w:rPr>
        <w:t xml:space="preserve">        ]</w:t>
      </w:r>
    </w:p>
    <w:p w14:paraId="1F0E9B36" w14:textId="77777777" w:rsidR="002050A8" w:rsidRDefault="002050A8" w:rsidP="002050A8">
      <w:pPr>
        <w:pStyle w:val="SourceCode"/>
        <w:rPr>
          <w:rStyle w:val="VerbatimChar"/>
        </w:rPr>
      </w:pPr>
      <w:r w:rsidRPr="00384E57">
        <w:rPr>
          <w:rStyle w:val="VerbatimChar"/>
        </w:rPr>
        <w:t xml:space="preserve">      }</w:t>
      </w:r>
    </w:p>
    <w:p w14:paraId="0E6535E5" w14:textId="77777777" w:rsidR="002050A8" w:rsidRPr="00F63139" w:rsidRDefault="002050A8" w:rsidP="002050A8">
      <w:pPr>
        <w:pStyle w:val="Heading2"/>
      </w:pPr>
      <w:bookmarkStart w:id="354" w:name="_SecurityLevels_1"/>
      <w:bookmarkStart w:id="355" w:name="_Toc34901591"/>
      <w:bookmarkEnd w:id="354"/>
      <w:r w:rsidRPr="00F63139">
        <w:t>SecurityLevel</w:t>
      </w:r>
      <w:bookmarkEnd w:id="355"/>
    </w:p>
    <w:p w14:paraId="5BD14C69"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r>
        <w:rPr>
          <w:rStyle w:val="VerbatimChar"/>
        </w:rPr>
        <w:t>SecurityLevel</w:t>
      </w:r>
      <w:r w:rsidRPr="00384E57">
        <w:rPr>
          <w:rStyle w:val="VerbatimChar"/>
        </w:rPr>
        <w:t>": {</w:t>
      </w:r>
    </w:p>
    <w:p w14:paraId="076D3728" w14:textId="77777777" w:rsidR="002050A8" w:rsidRDefault="002050A8" w:rsidP="002050A8">
      <w:pPr>
        <w:pStyle w:val="SourceCode"/>
        <w:rPr>
          <w:rStyle w:val="VerbatimChar"/>
        </w:rPr>
      </w:pPr>
      <w:r w:rsidRPr="00384E57">
        <w:rPr>
          <w:rStyle w:val="VerbatimChar"/>
        </w:rPr>
        <w:t xml:space="preserve">        "type": "</w:t>
      </w:r>
      <w:r>
        <w:rPr>
          <w:rStyle w:val="VerbatimChar"/>
        </w:rPr>
        <w:t>number</w:t>
      </w:r>
      <w:r w:rsidRPr="00384E57">
        <w:rPr>
          <w:rStyle w:val="VerbatimChar"/>
        </w:rPr>
        <w:t>",</w:t>
      </w:r>
    </w:p>
    <w:p w14:paraId="03E9B94D" w14:textId="77777777" w:rsidR="002050A8" w:rsidRDefault="002050A8" w:rsidP="002050A8">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38766231" w14:textId="77777777" w:rsidR="002050A8" w:rsidRDefault="002050A8" w:rsidP="002050A8">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30A1B384" w14:textId="77777777" w:rsidR="002050A8" w:rsidRDefault="002050A8" w:rsidP="002050A8">
      <w:pPr>
        <w:pStyle w:val="SourceCode"/>
        <w:rPr>
          <w:rStyle w:val="VerbatimChar"/>
        </w:rPr>
      </w:pPr>
      <w:r w:rsidRPr="00384E57">
        <w:rPr>
          <w:rStyle w:val="VerbatimChar"/>
        </w:rPr>
        <w:t xml:space="preserve">      }</w:t>
      </w:r>
    </w:p>
    <w:p w14:paraId="46708DE5" w14:textId="77777777" w:rsidR="002050A8" w:rsidRDefault="002050A8" w:rsidP="002050A8">
      <w:pPr>
        <w:pStyle w:val="Heading2"/>
      </w:pPr>
      <w:bookmarkStart w:id="356" w:name="_Toc34901592"/>
      <w:r>
        <w:t>Session</w:t>
      </w:r>
      <w:bookmarkEnd w:id="356"/>
    </w:p>
    <w:p w14:paraId="670053D8" w14:textId="77777777" w:rsidR="002050A8" w:rsidRPr="0020690B" w:rsidRDefault="002050A8" w:rsidP="002050A8">
      <w:pPr>
        <w:pStyle w:val="SourceCode"/>
        <w:rPr>
          <w:rStyle w:val="VerbatimChar"/>
        </w:rPr>
      </w:pPr>
      <w:r w:rsidRPr="0020690B">
        <w:rPr>
          <w:rStyle w:val="VerbatimChar"/>
        </w:rPr>
        <w:t>"Session": {</w:t>
      </w:r>
    </w:p>
    <w:p w14:paraId="129D7484" w14:textId="77777777" w:rsidR="002050A8" w:rsidRPr="0020690B" w:rsidRDefault="002050A8" w:rsidP="002050A8">
      <w:pPr>
        <w:pStyle w:val="SourceCode"/>
        <w:rPr>
          <w:rStyle w:val="VerbatimChar"/>
        </w:rPr>
      </w:pPr>
      <w:r w:rsidRPr="0020690B">
        <w:rPr>
          <w:rStyle w:val="VerbatimChar"/>
        </w:rPr>
        <w:t xml:space="preserve">        "type": "object",</w:t>
      </w:r>
    </w:p>
    <w:p w14:paraId="3D8BA6C6" w14:textId="77777777" w:rsidR="002050A8" w:rsidRPr="0020690B" w:rsidRDefault="002050A8" w:rsidP="002050A8">
      <w:pPr>
        <w:pStyle w:val="SourceCode"/>
        <w:rPr>
          <w:rStyle w:val="VerbatimChar"/>
        </w:rPr>
      </w:pPr>
      <w:r w:rsidRPr="0020690B">
        <w:rPr>
          <w:rStyle w:val="VerbatimChar"/>
        </w:rPr>
        <w:t xml:space="preserve">        "properties": {</w:t>
      </w:r>
    </w:p>
    <w:p w14:paraId="3189C3F6" w14:textId="77777777" w:rsidR="002050A8" w:rsidRPr="0020690B" w:rsidRDefault="002050A8" w:rsidP="002050A8">
      <w:pPr>
        <w:pStyle w:val="SourceCode"/>
        <w:rPr>
          <w:rStyle w:val="VerbatimChar"/>
        </w:rPr>
      </w:pPr>
      <w:r w:rsidRPr="0020690B">
        <w:rPr>
          <w:rStyle w:val="VerbatimChar"/>
        </w:rPr>
        <w:t xml:space="preserve">          "sessionId": {</w:t>
      </w:r>
    </w:p>
    <w:p w14:paraId="0D2F7988" w14:textId="77777777" w:rsidR="002050A8" w:rsidRPr="0020690B" w:rsidRDefault="002050A8" w:rsidP="002050A8">
      <w:pPr>
        <w:pStyle w:val="SourceCode"/>
        <w:rPr>
          <w:rStyle w:val="VerbatimChar"/>
        </w:rPr>
      </w:pPr>
      <w:r w:rsidRPr="0020690B">
        <w:rPr>
          <w:rStyle w:val="VerbatimChar"/>
        </w:rPr>
        <w:t xml:space="preserve">            "type": "string"</w:t>
      </w:r>
    </w:p>
    <w:p w14:paraId="7155FC9E" w14:textId="77777777" w:rsidR="002050A8" w:rsidRPr="0020690B" w:rsidRDefault="002050A8" w:rsidP="002050A8">
      <w:pPr>
        <w:pStyle w:val="SourceCode"/>
        <w:rPr>
          <w:rStyle w:val="VerbatimChar"/>
        </w:rPr>
      </w:pPr>
      <w:r w:rsidRPr="0020690B">
        <w:rPr>
          <w:rStyle w:val="VerbatimChar"/>
        </w:rPr>
        <w:t xml:space="preserve">          },</w:t>
      </w:r>
    </w:p>
    <w:p w14:paraId="0AC92BAB" w14:textId="77777777" w:rsidR="002050A8" w:rsidRPr="0020690B" w:rsidRDefault="002050A8" w:rsidP="002050A8">
      <w:pPr>
        <w:pStyle w:val="SourceCode"/>
        <w:rPr>
          <w:rStyle w:val="VerbatimChar"/>
        </w:rPr>
      </w:pPr>
      <w:r w:rsidRPr="0020690B">
        <w:rPr>
          <w:rStyle w:val="VerbatimChar"/>
        </w:rPr>
        <w:t xml:space="preserve">          "sessionType": {</w:t>
      </w:r>
    </w:p>
    <w:p w14:paraId="629CF2BF" w14:textId="77777777" w:rsidR="002050A8" w:rsidRPr="0020690B" w:rsidRDefault="002050A8" w:rsidP="002050A8">
      <w:pPr>
        <w:pStyle w:val="SourceCode"/>
        <w:rPr>
          <w:rStyle w:val="VerbatimChar"/>
        </w:rPr>
      </w:pPr>
      <w:r w:rsidRPr="0020690B">
        <w:rPr>
          <w:rStyle w:val="VerbatimChar"/>
        </w:rPr>
        <w:t xml:space="preserve">            "$ref": "#/components/schemas/SessionType"</w:t>
      </w:r>
    </w:p>
    <w:p w14:paraId="3A1968FF" w14:textId="77777777" w:rsidR="002050A8" w:rsidRPr="0020690B" w:rsidRDefault="002050A8" w:rsidP="002050A8">
      <w:pPr>
        <w:pStyle w:val="SourceCode"/>
        <w:rPr>
          <w:rStyle w:val="VerbatimChar"/>
        </w:rPr>
      </w:pPr>
      <w:r w:rsidRPr="0020690B">
        <w:rPr>
          <w:rStyle w:val="VerbatimChar"/>
        </w:rPr>
        <w:t xml:space="preserve">          },</w:t>
      </w:r>
    </w:p>
    <w:p w14:paraId="7BDDCFC8" w14:textId="77777777" w:rsidR="002050A8" w:rsidRPr="0020690B" w:rsidRDefault="002050A8" w:rsidP="002050A8">
      <w:pPr>
        <w:pStyle w:val="SourceCode"/>
        <w:rPr>
          <w:rStyle w:val="VerbatimChar"/>
        </w:rPr>
      </w:pPr>
      <w:r w:rsidRPr="0020690B">
        <w:rPr>
          <w:rStyle w:val="VerbatimChar"/>
        </w:rPr>
        <w:t xml:space="preserve">          "listenerUrl": {</w:t>
      </w:r>
    </w:p>
    <w:p w14:paraId="077920FF" w14:textId="77777777" w:rsidR="002050A8" w:rsidRPr="0020690B" w:rsidRDefault="002050A8" w:rsidP="002050A8">
      <w:pPr>
        <w:pStyle w:val="SourceCode"/>
        <w:rPr>
          <w:rStyle w:val="VerbatimChar"/>
        </w:rPr>
      </w:pPr>
      <w:r w:rsidRPr="0020690B">
        <w:rPr>
          <w:rStyle w:val="VerbatimChar"/>
        </w:rPr>
        <w:t xml:space="preserve">            "type": "string",</w:t>
      </w:r>
    </w:p>
    <w:p w14:paraId="4CF39B7F" w14:textId="77777777" w:rsidR="002050A8" w:rsidRPr="0020690B" w:rsidRDefault="002050A8" w:rsidP="002050A8">
      <w:pPr>
        <w:pStyle w:val="SourceCode"/>
        <w:rPr>
          <w:rStyle w:val="VerbatimChar"/>
        </w:rPr>
      </w:pPr>
      <w:r w:rsidRPr="0020690B">
        <w:rPr>
          <w:rStyle w:val="VerbatimChar"/>
        </w:rPr>
        <w:t xml:space="preserve">            "format": "uri"</w:t>
      </w:r>
    </w:p>
    <w:p w14:paraId="38A12E34" w14:textId="77777777" w:rsidR="002050A8" w:rsidRPr="0020690B" w:rsidRDefault="002050A8" w:rsidP="002050A8">
      <w:pPr>
        <w:pStyle w:val="SourceCode"/>
        <w:rPr>
          <w:rStyle w:val="VerbatimChar"/>
        </w:rPr>
      </w:pPr>
      <w:r w:rsidRPr="0020690B">
        <w:rPr>
          <w:rStyle w:val="VerbatimChar"/>
        </w:rPr>
        <w:t xml:space="preserve">          },</w:t>
      </w:r>
    </w:p>
    <w:p w14:paraId="1A765D48" w14:textId="77777777" w:rsidR="002050A8" w:rsidRPr="0020690B" w:rsidRDefault="002050A8" w:rsidP="002050A8">
      <w:pPr>
        <w:pStyle w:val="SourceCode"/>
        <w:rPr>
          <w:rStyle w:val="VerbatimChar"/>
        </w:rPr>
      </w:pPr>
      <w:r w:rsidRPr="0020690B">
        <w:rPr>
          <w:rStyle w:val="VerbatimChar"/>
        </w:rPr>
        <w:t xml:space="preserve">          "topics": {</w:t>
      </w:r>
    </w:p>
    <w:p w14:paraId="49E54535" w14:textId="77777777" w:rsidR="002050A8" w:rsidRPr="0020690B" w:rsidRDefault="002050A8" w:rsidP="002050A8">
      <w:pPr>
        <w:pStyle w:val="SourceCode"/>
        <w:rPr>
          <w:rStyle w:val="VerbatimChar"/>
        </w:rPr>
      </w:pPr>
      <w:r w:rsidRPr="0020690B">
        <w:rPr>
          <w:rStyle w:val="VerbatimChar"/>
        </w:rPr>
        <w:t xml:space="preserve">            "type": "array",</w:t>
      </w:r>
    </w:p>
    <w:p w14:paraId="7B9CE8FA" w14:textId="77777777" w:rsidR="002050A8" w:rsidRPr="0020690B" w:rsidRDefault="002050A8" w:rsidP="002050A8">
      <w:pPr>
        <w:pStyle w:val="SourceCode"/>
        <w:rPr>
          <w:rStyle w:val="VerbatimChar"/>
        </w:rPr>
      </w:pPr>
      <w:r w:rsidRPr="0020690B">
        <w:rPr>
          <w:rStyle w:val="VerbatimChar"/>
        </w:rPr>
        <w:t xml:space="preserve">            "items": {</w:t>
      </w:r>
    </w:p>
    <w:p w14:paraId="4DA2C025" w14:textId="77777777" w:rsidR="002050A8" w:rsidRPr="0020690B" w:rsidRDefault="002050A8" w:rsidP="002050A8">
      <w:pPr>
        <w:pStyle w:val="SourceCode"/>
        <w:rPr>
          <w:rStyle w:val="VerbatimChar"/>
        </w:rPr>
      </w:pPr>
      <w:r w:rsidRPr="0020690B">
        <w:rPr>
          <w:rStyle w:val="VerbatimChar"/>
        </w:rPr>
        <w:t xml:space="preserve">              "type": "string"</w:t>
      </w:r>
    </w:p>
    <w:p w14:paraId="77B2390F" w14:textId="77777777" w:rsidR="002050A8" w:rsidRPr="0020690B" w:rsidRDefault="002050A8" w:rsidP="002050A8">
      <w:pPr>
        <w:pStyle w:val="SourceCode"/>
        <w:rPr>
          <w:rStyle w:val="VerbatimChar"/>
        </w:rPr>
      </w:pPr>
      <w:r w:rsidRPr="0020690B">
        <w:rPr>
          <w:rStyle w:val="VerbatimChar"/>
        </w:rPr>
        <w:t xml:space="preserve">            },</w:t>
      </w:r>
    </w:p>
    <w:p w14:paraId="0B43EAB1" w14:textId="77777777" w:rsidR="002050A8" w:rsidRPr="0020690B" w:rsidRDefault="002050A8" w:rsidP="002050A8">
      <w:pPr>
        <w:pStyle w:val="SourceCode"/>
        <w:rPr>
          <w:rStyle w:val="VerbatimChar"/>
        </w:rPr>
      </w:pPr>
      <w:r w:rsidRPr="0020690B">
        <w:rPr>
          <w:rStyle w:val="VerbatimChar"/>
        </w:rPr>
        <w:t xml:space="preserve">            "minItems": 1</w:t>
      </w:r>
    </w:p>
    <w:p w14:paraId="478F2DB1" w14:textId="77777777" w:rsidR="002050A8" w:rsidRPr="0020690B" w:rsidRDefault="002050A8" w:rsidP="002050A8">
      <w:pPr>
        <w:pStyle w:val="SourceCode"/>
        <w:rPr>
          <w:rStyle w:val="VerbatimChar"/>
        </w:rPr>
      </w:pPr>
      <w:r w:rsidRPr="0020690B">
        <w:rPr>
          <w:rStyle w:val="VerbatimChar"/>
        </w:rPr>
        <w:lastRenderedPageBreak/>
        <w:t xml:space="preserve">          },</w:t>
      </w:r>
    </w:p>
    <w:p w14:paraId="5AD8AB47" w14:textId="77777777" w:rsidR="002050A8" w:rsidRDefault="002050A8" w:rsidP="002050A8">
      <w:pPr>
        <w:pStyle w:val="SourceCode"/>
        <w:rPr>
          <w:rStyle w:val="VerbatimChar"/>
        </w:rPr>
      </w:pPr>
      <w:r w:rsidRPr="0020690B">
        <w:rPr>
          <w:rStyle w:val="VerbatimChar"/>
        </w:rPr>
        <w:t xml:space="preserve">          "</w:t>
      </w:r>
      <w:r>
        <w:rPr>
          <w:rStyle w:val="VerbatimChar"/>
        </w:rPr>
        <w:t>filterE</w:t>
      </w:r>
      <w:r w:rsidRPr="0020690B">
        <w:rPr>
          <w:rStyle w:val="VerbatimChar"/>
        </w:rPr>
        <w:t>xpression</w:t>
      </w:r>
      <w:r>
        <w:rPr>
          <w:rStyle w:val="VerbatimChar"/>
        </w:rPr>
        <w:t>s</w:t>
      </w:r>
      <w:r w:rsidRPr="0020690B">
        <w:rPr>
          <w:rStyle w:val="VerbatimChar"/>
        </w:rPr>
        <w:t>": {</w:t>
      </w:r>
    </w:p>
    <w:p w14:paraId="452FA3AD" w14:textId="77777777" w:rsidR="002050A8" w:rsidRDefault="002050A8" w:rsidP="002050A8">
      <w:pPr>
        <w:pStyle w:val="SourceCode"/>
        <w:rPr>
          <w:rStyle w:val="VerbatimChar"/>
        </w:rPr>
      </w:pPr>
      <w:r>
        <w:rPr>
          <w:rStyle w:val="VerbatimChar"/>
        </w:rPr>
        <w:tab/>
        <w:t>“type”: “array”,</w:t>
      </w:r>
    </w:p>
    <w:p w14:paraId="4FA6F85E" w14:textId="77777777" w:rsidR="002050A8" w:rsidRPr="0020690B" w:rsidRDefault="002050A8" w:rsidP="002050A8">
      <w:pPr>
        <w:pStyle w:val="SourceCode"/>
        <w:rPr>
          <w:rStyle w:val="VerbatimChar"/>
        </w:rPr>
      </w:pPr>
      <w:r>
        <w:rPr>
          <w:rStyle w:val="VerbatimChar"/>
        </w:rPr>
        <w:tab/>
        <w:t>“items”: {</w:t>
      </w:r>
    </w:p>
    <w:p w14:paraId="539303CA" w14:textId="77777777" w:rsidR="002050A8" w:rsidRDefault="002050A8" w:rsidP="002050A8">
      <w:pPr>
        <w:pStyle w:val="SourceCode"/>
        <w:ind w:firstLine="720"/>
        <w:rPr>
          <w:rStyle w:val="VerbatimChar"/>
        </w:rPr>
      </w:pPr>
      <w:r>
        <w:rPr>
          <w:rStyle w:val="VerbatimChar"/>
        </w:rPr>
        <w:t xml:space="preserve">  </w:t>
      </w:r>
      <w:r w:rsidRPr="0020690B">
        <w:rPr>
          <w:rStyle w:val="VerbatimChar"/>
        </w:rPr>
        <w:t>"$ref": "#/components/schemas/</w:t>
      </w:r>
      <w:r>
        <w:rPr>
          <w:rStyle w:val="VerbatimChar"/>
        </w:rPr>
        <w:t>FilterExpression</w:t>
      </w:r>
      <w:r w:rsidRPr="0020690B">
        <w:rPr>
          <w:rStyle w:val="VerbatimChar"/>
        </w:rPr>
        <w:t>"</w:t>
      </w:r>
    </w:p>
    <w:p w14:paraId="4A054DD3" w14:textId="77777777" w:rsidR="002050A8" w:rsidRPr="0020690B" w:rsidRDefault="002050A8" w:rsidP="002050A8">
      <w:pPr>
        <w:pStyle w:val="SourceCode"/>
        <w:ind w:firstLine="720"/>
        <w:rPr>
          <w:rStyle w:val="VerbatimChar"/>
        </w:rPr>
      </w:pPr>
      <w:r>
        <w:rPr>
          <w:rStyle w:val="VerbatimChar"/>
        </w:rPr>
        <w:t>}</w:t>
      </w:r>
    </w:p>
    <w:p w14:paraId="488771A4" w14:textId="77777777" w:rsidR="002050A8" w:rsidRPr="0020690B" w:rsidRDefault="002050A8" w:rsidP="002050A8">
      <w:pPr>
        <w:pStyle w:val="SourceCode"/>
        <w:rPr>
          <w:rStyle w:val="VerbatimChar"/>
        </w:rPr>
      </w:pPr>
      <w:r w:rsidRPr="0020690B">
        <w:rPr>
          <w:rStyle w:val="VerbatimChar"/>
        </w:rPr>
        <w:t xml:space="preserve">          }          </w:t>
      </w:r>
    </w:p>
    <w:p w14:paraId="0F1F8031" w14:textId="77777777" w:rsidR="002050A8" w:rsidRPr="0020690B" w:rsidRDefault="002050A8" w:rsidP="002050A8">
      <w:pPr>
        <w:pStyle w:val="SourceCode"/>
        <w:rPr>
          <w:rStyle w:val="VerbatimChar"/>
        </w:rPr>
      </w:pPr>
      <w:r w:rsidRPr="0020690B">
        <w:rPr>
          <w:rStyle w:val="VerbatimChar"/>
        </w:rPr>
        <w:t xml:space="preserve">        },</w:t>
      </w:r>
    </w:p>
    <w:p w14:paraId="46858296" w14:textId="77777777" w:rsidR="002050A8" w:rsidRPr="0020690B" w:rsidRDefault="002050A8" w:rsidP="002050A8">
      <w:pPr>
        <w:pStyle w:val="SourceCode"/>
        <w:rPr>
          <w:rStyle w:val="VerbatimChar"/>
        </w:rPr>
      </w:pPr>
      <w:r w:rsidRPr="0020690B">
        <w:rPr>
          <w:rStyle w:val="VerbatimChar"/>
        </w:rPr>
        <w:t xml:space="preserve">        "required": [</w:t>
      </w:r>
    </w:p>
    <w:p w14:paraId="0AEF8378" w14:textId="77777777" w:rsidR="002050A8" w:rsidRPr="0020690B" w:rsidRDefault="002050A8" w:rsidP="002050A8">
      <w:pPr>
        <w:pStyle w:val="SourceCode"/>
        <w:rPr>
          <w:rStyle w:val="VerbatimChar"/>
        </w:rPr>
      </w:pPr>
      <w:r w:rsidRPr="0020690B">
        <w:rPr>
          <w:rStyle w:val="VerbatimChar"/>
        </w:rPr>
        <w:t xml:space="preserve">          "sessionId"</w:t>
      </w:r>
    </w:p>
    <w:p w14:paraId="2193574E" w14:textId="77777777" w:rsidR="002050A8" w:rsidRPr="0020690B" w:rsidRDefault="002050A8" w:rsidP="002050A8">
      <w:pPr>
        <w:pStyle w:val="SourceCode"/>
        <w:rPr>
          <w:rStyle w:val="VerbatimChar"/>
        </w:rPr>
      </w:pPr>
      <w:r w:rsidRPr="0020690B">
        <w:rPr>
          <w:rStyle w:val="VerbatimChar"/>
        </w:rPr>
        <w:t xml:space="preserve">        ]</w:t>
      </w:r>
    </w:p>
    <w:p w14:paraId="2C891478" w14:textId="77777777" w:rsidR="002050A8" w:rsidRPr="00384E57" w:rsidRDefault="002050A8" w:rsidP="002050A8">
      <w:pPr>
        <w:pStyle w:val="SourceCode"/>
        <w:rPr>
          <w:rStyle w:val="VerbatimChar"/>
        </w:rPr>
      </w:pPr>
      <w:r w:rsidRPr="0020690B">
        <w:rPr>
          <w:rStyle w:val="VerbatimChar"/>
        </w:rPr>
        <w:t xml:space="preserve">      }</w:t>
      </w:r>
    </w:p>
    <w:p w14:paraId="21E2FDDC" w14:textId="77777777" w:rsidR="002050A8" w:rsidRDefault="002050A8" w:rsidP="002050A8">
      <w:pPr>
        <w:pStyle w:val="Heading2"/>
      </w:pPr>
      <w:bookmarkStart w:id="357" w:name="_Toc34901593"/>
      <w:r>
        <w:t>SessionType</w:t>
      </w:r>
      <w:bookmarkEnd w:id="357"/>
    </w:p>
    <w:p w14:paraId="1C31B897" w14:textId="77777777" w:rsidR="002050A8" w:rsidRPr="005D0243" w:rsidRDefault="002050A8" w:rsidP="002050A8">
      <w:pPr>
        <w:pStyle w:val="SourceCode"/>
        <w:rPr>
          <w:rStyle w:val="VerbatimChar"/>
        </w:rPr>
      </w:pPr>
      <w:r w:rsidRPr="005D0243">
        <w:rPr>
          <w:rStyle w:val="VerbatimChar"/>
        </w:rPr>
        <w:t>"SessionType": {</w:t>
      </w:r>
    </w:p>
    <w:p w14:paraId="3A834043" w14:textId="77777777" w:rsidR="002050A8" w:rsidRPr="005D0243" w:rsidRDefault="002050A8" w:rsidP="002050A8">
      <w:pPr>
        <w:pStyle w:val="SourceCode"/>
        <w:rPr>
          <w:rStyle w:val="VerbatimChar"/>
        </w:rPr>
      </w:pPr>
      <w:r w:rsidRPr="005D0243">
        <w:rPr>
          <w:rStyle w:val="VerbatimChar"/>
        </w:rPr>
        <w:t xml:space="preserve">        "type": "string",</w:t>
      </w:r>
    </w:p>
    <w:p w14:paraId="58452826" w14:textId="77777777" w:rsidR="002050A8" w:rsidRPr="005D0243" w:rsidRDefault="002050A8" w:rsidP="002050A8">
      <w:pPr>
        <w:pStyle w:val="SourceCode"/>
        <w:rPr>
          <w:rStyle w:val="VerbatimChar"/>
        </w:rPr>
      </w:pPr>
      <w:r w:rsidRPr="005D0243">
        <w:rPr>
          <w:rStyle w:val="VerbatimChar"/>
        </w:rPr>
        <w:t xml:space="preserve">        "enum": [</w:t>
      </w:r>
    </w:p>
    <w:p w14:paraId="70222387" w14:textId="77777777" w:rsidR="002050A8" w:rsidRPr="005D0243" w:rsidRDefault="002050A8" w:rsidP="002050A8">
      <w:pPr>
        <w:pStyle w:val="SourceCode"/>
        <w:rPr>
          <w:rStyle w:val="VerbatimChar"/>
        </w:rPr>
      </w:pPr>
      <w:r w:rsidRPr="005D0243">
        <w:rPr>
          <w:rStyle w:val="VerbatimChar"/>
        </w:rPr>
        <w:t xml:space="preserve">          "PublicationProvider",</w:t>
      </w:r>
    </w:p>
    <w:p w14:paraId="68B9D732" w14:textId="77777777" w:rsidR="002050A8" w:rsidRPr="005D0243" w:rsidRDefault="002050A8" w:rsidP="002050A8">
      <w:pPr>
        <w:pStyle w:val="SourceCode"/>
        <w:rPr>
          <w:rStyle w:val="VerbatimChar"/>
        </w:rPr>
      </w:pPr>
      <w:r w:rsidRPr="005D0243">
        <w:rPr>
          <w:rStyle w:val="VerbatimChar"/>
        </w:rPr>
        <w:t xml:space="preserve">          "PublicationConsumer",</w:t>
      </w:r>
    </w:p>
    <w:p w14:paraId="3C817B65" w14:textId="77777777" w:rsidR="002050A8" w:rsidRPr="005D0243" w:rsidRDefault="002050A8" w:rsidP="002050A8">
      <w:pPr>
        <w:pStyle w:val="SourceCode"/>
        <w:rPr>
          <w:rStyle w:val="VerbatimChar"/>
        </w:rPr>
      </w:pPr>
      <w:r w:rsidRPr="005D0243">
        <w:rPr>
          <w:rStyle w:val="VerbatimChar"/>
        </w:rPr>
        <w:t xml:space="preserve">          "RequestProvider",</w:t>
      </w:r>
    </w:p>
    <w:p w14:paraId="4E67B08D" w14:textId="77777777" w:rsidR="002050A8" w:rsidRPr="005D0243" w:rsidRDefault="002050A8" w:rsidP="002050A8">
      <w:pPr>
        <w:pStyle w:val="SourceCode"/>
        <w:rPr>
          <w:rStyle w:val="VerbatimChar"/>
        </w:rPr>
      </w:pPr>
      <w:r w:rsidRPr="005D0243">
        <w:rPr>
          <w:rStyle w:val="VerbatimChar"/>
        </w:rPr>
        <w:t xml:space="preserve">          "RequestConsumer"</w:t>
      </w:r>
    </w:p>
    <w:p w14:paraId="7AECE969" w14:textId="77777777" w:rsidR="002050A8" w:rsidRPr="005D0243" w:rsidRDefault="002050A8" w:rsidP="002050A8">
      <w:pPr>
        <w:pStyle w:val="SourceCode"/>
        <w:rPr>
          <w:rStyle w:val="VerbatimChar"/>
        </w:rPr>
      </w:pPr>
      <w:r w:rsidRPr="005D0243">
        <w:rPr>
          <w:rStyle w:val="VerbatimChar"/>
        </w:rPr>
        <w:t xml:space="preserve">        ]</w:t>
      </w:r>
    </w:p>
    <w:p w14:paraId="6DC35954" w14:textId="77777777" w:rsidR="002050A8" w:rsidRPr="00384E57" w:rsidRDefault="002050A8" w:rsidP="002050A8">
      <w:pPr>
        <w:pStyle w:val="SourceCode"/>
        <w:rPr>
          <w:rStyle w:val="VerbatimChar"/>
        </w:rPr>
      </w:pPr>
      <w:r w:rsidRPr="005D0243">
        <w:rPr>
          <w:rStyle w:val="VerbatimChar"/>
        </w:rPr>
        <w:t xml:space="preserve">      }</w:t>
      </w:r>
    </w:p>
    <w:p w14:paraId="7A46D2D7" w14:textId="77777777" w:rsidR="002050A8" w:rsidRPr="00AB38B2" w:rsidRDefault="002050A8" w:rsidP="002050A8">
      <w:pPr>
        <w:pStyle w:val="Heading2"/>
      </w:pPr>
      <w:bookmarkStart w:id="358" w:name="_UsernameToken"/>
      <w:bookmarkStart w:id="359" w:name="_SupportedOperations_1"/>
      <w:bookmarkStart w:id="360" w:name="_SupportedContentFilteringLanguage"/>
      <w:bookmarkStart w:id="361" w:name="_Toc34901594"/>
      <w:bookmarkStart w:id="362" w:name="_Toc25357206"/>
      <w:bookmarkEnd w:id="358"/>
      <w:bookmarkEnd w:id="359"/>
      <w:bookmarkEnd w:id="360"/>
      <w:r w:rsidRPr="00AB38B2">
        <w:t>SupportedOperations</w:t>
      </w:r>
      <w:bookmarkEnd w:id="361"/>
    </w:p>
    <w:p w14:paraId="0EE14562" w14:textId="77777777" w:rsidR="00160195" w:rsidRPr="00160195" w:rsidRDefault="00160195" w:rsidP="00160195">
      <w:pPr>
        <w:pStyle w:val="SourceCode"/>
        <w:rPr>
          <w:rStyle w:val="VerbatimChar"/>
        </w:rPr>
      </w:pPr>
      <w:r w:rsidRPr="00160195">
        <w:rPr>
          <w:rStyle w:val="VerbatimChar"/>
        </w:rPr>
        <w:t>"SupportedOperations": {</w:t>
      </w:r>
    </w:p>
    <w:p w14:paraId="732F7965" w14:textId="77777777" w:rsidR="00160195" w:rsidRPr="00160195" w:rsidRDefault="00160195" w:rsidP="00160195">
      <w:pPr>
        <w:pStyle w:val="SourceCode"/>
        <w:rPr>
          <w:rStyle w:val="VerbatimChar"/>
        </w:rPr>
      </w:pPr>
      <w:r w:rsidRPr="00160195">
        <w:rPr>
          <w:rStyle w:val="VerbatimChar"/>
        </w:rPr>
        <w:t xml:space="preserve">    "type": "object",</w:t>
      </w:r>
    </w:p>
    <w:p w14:paraId="7F510BC0" w14:textId="77777777" w:rsidR="00160195" w:rsidRPr="00160195" w:rsidRDefault="00160195" w:rsidP="00160195">
      <w:pPr>
        <w:pStyle w:val="SourceCode"/>
        <w:rPr>
          <w:rStyle w:val="VerbatimChar"/>
        </w:rPr>
      </w:pPr>
      <w:r w:rsidRPr="00160195">
        <w:rPr>
          <w:rStyle w:val="VerbatimChar"/>
        </w:rPr>
        <w:t xml:space="preserve">    "description": "Gets information about the supported operations and features of the ISBM service provider.",</w:t>
      </w:r>
    </w:p>
    <w:p w14:paraId="633CD2E3" w14:textId="77777777" w:rsidR="00160195" w:rsidRPr="00160195" w:rsidRDefault="00160195" w:rsidP="00160195">
      <w:pPr>
        <w:pStyle w:val="SourceCode"/>
        <w:rPr>
          <w:rStyle w:val="VerbatimChar"/>
        </w:rPr>
      </w:pPr>
      <w:r w:rsidRPr="00160195">
        <w:rPr>
          <w:rStyle w:val="VerbatimChar"/>
        </w:rPr>
        <w:t xml:space="preserve">    "properties": {</w:t>
      </w:r>
    </w:p>
    <w:p w14:paraId="2F733E56" w14:textId="77777777" w:rsidR="00160195" w:rsidRPr="00160195" w:rsidRDefault="00160195" w:rsidP="00160195">
      <w:pPr>
        <w:pStyle w:val="SourceCode"/>
        <w:rPr>
          <w:rStyle w:val="VerbatimChar"/>
        </w:rPr>
      </w:pPr>
      <w:r w:rsidRPr="00160195">
        <w:rPr>
          <w:rStyle w:val="VerbatimChar"/>
        </w:rPr>
        <w:t xml:space="preserve">      "isXMLFilteringEnabled": {</w:t>
      </w:r>
    </w:p>
    <w:p w14:paraId="732B23FC" w14:textId="77777777" w:rsidR="00160195" w:rsidRPr="00160195" w:rsidRDefault="00160195" w:rsidP="00160195">
      <w:pPr>
        <w:pStyle w:val="SourceCode"/>
        <w:rPr>
          <w:rStyle w:val="VerbatimChar"/>
        </w:rPr>
      </w:pPr>
      <w:r w:rsidRPr="00160195">
        <w:rPr>
          <w:rStyle w:val="VerbatimChar"/>
        </w:rPr>
        <w:t xml:space="preserve">        "type": "boolean"</w:t>
      </w:r>
    </w:p>
    <w:p w14:paraId="591063F8" w14:textId="77777777" w:rsidR="00160195" w:rsidRPr="00160195" w:rsidRDefault="00160195" w:rsidP="00160195">
      <w:pPr>
        <w:pStyle w:val="SourceCode"/>
        <w:rPr>
          <w:rStyle w:val="VerbatimChar"/>
        </w:rPr>
      </w:pPr>
      <w:r w:rsidRPr="00160195">
        <w:rPr>
          <w:rStyle w:val="VerbatimChar"/>
        </w:rPr>
        <w:t xml:space="preserve">      },</w:t>
      </w:r>
    </w:p>
    <w:p w14:paraId="64D810CF" w14:textId="77777777" w:rsidR="00160195" w:rsidRPr="00160195" w:rsidRDefault="00160195" w:rsidP="00160195">
      <w:pPr>
        <w:pStyle w:val="SourceCode"/>
        <w:rPr>
          <w:rStyle w:val="VerbatimChar"/>
        </w:rPr>
      </w:pPr>
      <w:r w:rsidRPr="00160195">
        <w:rPr>
          <w:rStyle w:val="VerbatimChar"/>
        </w:rPr>
        <w:t xml:space="preserve">      "isJSONFilteringEnabled": {</w:t>
      </w:r>
    </w:p>
    <w:p w14:paraId="5009CEBB" w14:textId="77777777" w:rsidR="00160195" w:rsidRPr="00160195" w:rsidRDefault="00160195" w:rsidP="00160195">
      <w:pPr>
        <w:pStyle w:val="SourceCode"/>
        <w:rPr>
          <w:rStyle w:val="VerbatimChar"/>
        </w:rPr>
      </w:pPr>
      <w:r w:rsidRPr="00160195">
        <w:rPr>
          <w:rStyle w:val="VerbatimChar"/>
        </w:rPr>
        <w:t xml:space="preserve">        "type": "boolean"</w:t>
      </w:r>
    </w:p>
    <w:p w14:paraId="234CCD9A" w14:textId="77777777" w:rsidR="00160195" w:rsidRPr="00160195" w:rsidRDefault="00160195" w:rsidP="00160195">
      <w:pPr>
        <w:pStyle w:val="SourceCode"/>
        <w:rPr>
          <w:rStyle w:val="VerbatimChar"/>
        </w:rPr>
      </w:pPr>
      <w:r w:rsidRPr="00160195">
        <w:rPr>
          <w:rStyle w:val="VerbatimChar"/>
        </w:rPr>
        <w:t xml:space="preserve">      },</w:t>
      </w:r>
    </w:p>
    <w:p w14:paraId="5478557A" w14:textId="77777777" w:rsidR="00160195" w:rsidRPr="00160195" w:rsidRDefault="00160195" w:rsidP="00160195">
      <w:pPr>
        <w:pStyle w:val="SourceCode"/>
        <w:rPr>
          <w:rStyle w:val="VerbatimChar"/>
        </w:rPr>
      </w:pPr>
      <w:r w:rsidRPr="00160195">
        <w:rPr>
          <w:rStyle w:val="VerbatimChar"/>
        </w:rPr>
        <w:t xml:space="preserve">      "supportedContentFilteringLanguages": {</w:t>
      </w:r>
    </w:p>
    <w:p w14:paraId="2773FC91" w14:textId="77777777" w:rsidR="00160195" w:rsidRPr="00160195" w:rsidRDefault="00160195" w:rsidP="00160195">
      <w:pPr>
        <w:pStyle w:val="SourceCode"/>
        <w:rPr>
          <w:rStyle w:val="VerbatimChar"/>
        </w:rPr>
      </w:pPr>
      <w:r w:rsidRPr="00160195">
        <w:rPr>
          <w:rStyle w:val="VerbatimChar"/>
        </w:rPr>
        <w:t xml:space="preserve">        "type": "object",</w:t>
      </w:r>
    </w:p>
    <w:p w14:paraId="27AD18F3" w14:textId="77777777" w:rsidR="00160195" w:rsidRPr="00160195" w:rsidRDefault="00160195" w:rsidP="00160195">
      <w:pPr>
        <w:pStyle w:val="SourceCode"/>
        <w:rPr>
          <w:rStyle w:val="VerbatimChar"/>
        </w:rPr>
      </w:pPr>
      <w:r w:rsidRPr="00160195">
        <w:rPr>
          <w:rStyle w:val="VerbatimChar"/>
        </w:rPr>
        <w:t xml:space="preserve">        "properties": {</w:t>
      </w:r>
    </w:p>
    <w:p w14:paraId="36A2E6B0" w14:textId="77777777" w:rsidR="00160195" w:rsidRPr="00160195" w:rsidRDefault="00160195" w:rsidP="00160195">
      <w:pPr>
        <w:pStyle w:val="SourceCode"/>
        <w:rPr>
          <w:rStyle w:val="VerbatimChar"/>
        </w:rPr>
      </w:pPr>
      <w:r w:rsidRPr="00160195">
        <w:rPr>
          <w:rStyle w:val="VerbatimChar"/>
        </w:rPr>
        <w:t xml:space="preserve">          "contentFilteringLanguages": {</w:t>
      </w:r>
    </w:p>
    <w:p w14:paraId="2278C18F" w14:textId="77777777" w:rsidR="00160195" w:rsidRPr="00160195" w:rsidRDefault="00160195" w:rsidP="00160195">
      <w:pPr>
        <w:pStyle w:val="SourceCode"/>
        <w:rPr>
          <w:rStyle w:val="VerbatimChar"/>
        </w:rPr>
      </w:pPr>
      <w:r w:rsidRPr="00160195">
        <w:rPr>
          <w:rStyle w:val="VerbatimChar"/>
        </w:rPr>
        <w:t xml:space="preserve">            "type": "array",</w:t>
      </w:r>
    </w:p>
    <w:p w14:paraId="0DA659B4" w14:textId="77777777" w:rsidR="00160195" w:rsidRPr="00160195" w:rsidRDefault="00160195" w:rsidP="00160195">
      <w:pPr>
        <w:pStyle w:val="SourceCode"/>
        <w:rPr>
          <w:rStyle w:val="VerbatimChar"/>
        </w:rPr>
      </w:pPr>
      <w:r w:rsidRPr="00160195">
        <w:rPr>
          <w:rStyle w:val="VerbatimChar"/>
        </w:rPr>
        <w:t xml:space="preserve">            "items": {</w:t>
      </w:r>
    </w:p>
    <w:p w14:paraId="41CBFE32" w14:textId="77777777" w:rsidR="00160195" w:rsidRPr="00160195" w:rsidRDefault="00160195" w:rsidP="00160195">
      <w:pPr>
        <w:pStyle w:val="SourceCode"/>
        <w:rPr>
          <w:rStyle w:val="VerbatimChar"/>
        </w:rPr>
      </w:pPr>
      <w:r w:rsidRPr="00160195">
        <w:rPr>
          <w:rStyle w:val="VerbatimChar"/>
        </w:rPr>
        <w:t xml:space="preserve">              "$ref": "#/components/schemas/ContentFilteringLanguage"</w:t>
      </w:r>
    </w:p>
    <w:p w14:paraId="49E399A8" w14:textId="77777777" w:rsidR="00160195" w:rsidRPr="00160195" w:rsidRDefault="00160195" w:rsidP="00160195">
      <w:pPr>
        <w:pStyle w:val="SourceCode"/>
        <w:rPr>
          <w:rStyle w:val="VerbatimChar"/>
        </w:rPr>
      </w:pPr>
      <w:r w:rsidRPr="00160195">
        <w:rPr>
          <w:rStyle w:val="VerbatimChar"/>
        </w:rPr>
        <w:t xml:space="preserve">            }</w:t>
      </w:r>
    </w:p>
    <w:p w14:paraId="3B8AA589" w14:textId="77777777" w:rsidR="00160195" w:rsidRPr="00160195" w:rsidRDefault="00160195" w:rsidP="00160195">
      <w:pPr>
        <w:pStyle w:val="SourceCode"/>
        <w:rPr>
          <w:rStyle w:val="VerbatimChar"/>
        </w:rPr>
      </w:pPr>
      <w:r w:rsidRPr="00160195">
        <w:rPr>
          <w:rStyle w:val="VerbatimChar"/>
        </w:rPr>
        <w:t xml:space="preserve">          }</w:t>
      </w:r>
    </w:p>
    <w:p w14:paraId="50FD5B00" w14:textId="77777777" w:rsidR="00160195" w:rsidRPr="00160195" w:rsidRDefault="00160195" w:rsidP="00160195">
      <w:pPr>
        <w:pStyle w:val="SourceCode"/>
        <w:rPr>
          <w:rStyle w:val="VerbatimChar"/>
        </w:rPr>
      </w:pPr>
      <w:r w:rsidRPr="00160195">
        <w:rPr>
          <w:rStyle w:val="VerbatimChar"/>
        </w:rPr>
        <w:t xml:space="preserve">        },</w:t>
      </w:r>
    </w:p>
    <w:p w14:paraId="2298EDDD" w14:textId="77777777" w:rsidR="00160195" w:rsidRPr="00160195" w:rsidRDefault="00160195" w:rsidP="00160195">
      <w:pPr>
        <w:pStyle w:val="SourceCode"/>
        <w:rPr>
          <w:rStyle w:val="VerbatimChar"/>
        </w:rPr>
      </w:pPr>
      <w:r w:rsidRPr="00160195">
        <w:rPr>
          <w:rStyle w:val="VerbatimChar"/>
        </w:rPr>
        <w:t xml:space="preserve">        "required": [</w:t>
      </w:r>
    </w:p>
    <w:p w14:paraId="5FE9E91C" w14:textId="77777777" w:rsidR="00160195" w:rsidRPr="00160195" w:rsidRDefault="00160195" w:rsidP="00160195">
      <w:pPr>
        <w:pStyle w:val="SourceCode"/>
        <w:rPr>
          <w:rStyle w:val="VerbatimChar"/>
        </w:rPr>
      </w:pPr>
      <w:r w:rsidRPr="00160195">
        <w:rPr>
          <w:rStyle w:val="VerbatimChar"/>
        </w:rPr>
        <w:t xml:space="preserve">          "contentFilteringLanguages"</w:t>
      </w:r>
    </w:p>
    <w:p w14:paraId="2BA0CF5C" w14:textId="77777777" w:rsidR="00160195" w:rsidRPr="00160195" w:rsidRDefault="00160195" w:rsidP="00160195">
      <w:pPr>
        <w:pStyle w:val="SourceCode"/>
        <w:rPr>
          <w:rStyle w:val="VerbatimChar"/>
        </w:rPr>
      </w:pPr>
      <w:r w:rsidRPr="00160195">
        <w:rPr>
          <w:rStyle w:val="VerbatimChar"/>
        </w:rPr>
        <w:t xml:space="preserve">        ]</w:t>
      </w:r>
    </w:p>
    <w:p w14:paraId="533FBD62" w14:textId="77777777" w:rsidR="00160195" w:rsidRPr="00160195" w:rsidRDefault="00160195" w:rsidP="00160195">
      <w:pPr>
        <w:pStyle w:val="SourceCode"/>
        <w:rPr>
          <w:rStyle w:val="VerbatimChar"/>
        </w:rPr>
      </w:pPr>
      <w:r w:rsidRPr="00160195">
        <w:rPr>
          <w:rStyle w:val="VerbatimChar"/>
        </w:rPr>
        <w:t xml:space="preserve">      },</w:t>
      </w:r>
    </w:p>
    <w:p w14:paraId="4F5144F2" w14:textId="77777777" w:rsidR="00160195" w:rsidRPr="00160195" w:rsidRDefault="00160195" w:rsidP="00160195">
      <w:pPr>
        <w:pStyle w:val="SourceCode"/>
        <w:rPr>
          <w:rStyle w:val="VerbatimChar"/>
        </w:rPr>
      </w:pPr>
      <w:r w:rsidRPr="00160195">
        <w:rPr>
          <w:rStyle w:val="VerbatimChar"/>
        </w:rPr>
        <w:t xml:space="preserve">      "supportedAuthentications": {</w:t>
      </w:r>
    </w:p>
    <w:p w14:paraId="7BCEEAC7" w14:textId="77777777" w:rsidR="00160195" w:rsidRPr="00160195" w:rsidRDefault="00160195" w:rsidP="00160195">
      <w:pPr>
        <w:pStyle w:val="SourceCode"/>
        <w:rPr>
          <w:rStyle w:val="VerbatimChar"/>
        </w:rPr>
      </w:pPr>
      <w:r w:rsidRPr="00160195">
        <w:rPr>
          <w:rStyle w:val="VerbatimChar"/>
        </w:rPr>
        <w:t xml:space="preserve">        "type": "object",</w:t>
      </w:r>
    </w:p>
    <w:p w14:paraId="4C11BF97" w14:textId="77777777" w:rsidR="00160195" w:rsidRPr="00160195" w:rsidRDefault="00160195" w:rsidP="00160195">
      <w:pPr>
        <w:pStyle w:val="SourceCode"/>
        <w:rPr>
          <w:rStyle w:val="VerbatimChar"/>
        </w:rPr>
      </w:pPr>
      <w:r w:rsidRPr="00160195">
        <w:rPr>
          <w:rStyle w:val="VerbatimChar"/>
        </w:rPr>
        <w:t xml:space="preserve">        "properties": {</w:t>
      </w:r>
    </w:p>
    <w:p w14:paraId="28FF5069" w14:textId="7CD6AA34" w:rsidR="00160195" w:rsidRPr="00160195" w:rsidRDefault="00160195" w:rsidP="00160195">
      <w:pPr>
        <w:pStyle w:val="SourceCode"/>
        <w:rPr>
          <w:rStyle w:val="VerbatimChar"/>
        </w:rPr>
      </w:pPr>
      <w:r w:rsidRPr="00160195">
        <w:rPr>
          <w:rStyle w:val="VerbatimChar"/>
        </w:rPr>
        <w:lastRenderedPageBreak/>
        <w:t xml:space="preserve">          "</w:t>
      </w:r>
      <w:r>
        <w:rPr>
          <w:rStyle w:val="VerbatimChar"/>
        </w:rPr>
        <w:t>s</w:t>
      </w:r>
      <w:r w:rsidRPr="00160195">
        <w:rPr>
          <w:rStyle w:val="VerbatimChar"/>
        </w:rPr>
        <w:t>oapSupportedTokenSchemas": {</w:t>
      </w:r>
    </w:p>
    <w:p w14:paraId="65BC92E0" w14:textId="77777777" w:rsidR="00160195" w:rsidRPr="00160195" w:rsidRDefault="00160195" w:rsidP="00160195">
      <w:pPr>
        <w:pStyle w:val="SourceCode"/>
        <w:rPr>
          <w:rStyle w:val="VerbatimChar"/>
        </w:rPr>
      </w:pPr>
      <w:r w:rsidRPr="00160195">
        <w:rPr>
          <w:rStyle w:val="VerbatimChar"/>
        </w:rPr>
        <w:t xml:space="preserve">            "type": "array",</w:t>
      </w:r>
    </w:p>
    <w:p w14:paraId="0E5B8733" w14:textId="77777777" w:rsidR="00160195" w:rsidRPr="00160195" w:rsidRDefault="00160195" w:rsidP="00160195">
      <w:pPr>
        <w:pStyle w:val="SourceCode"/>
        <w:rPr>
          <w:rStyle w:val="VerbatimChar"/>
        </w:rPr>
      </w:pPr>
      <w:r w:rsidRPr="00160195">
        <w:rPr>
          <w:rStyle w:val="VerbatimChar"/>
        </w:rPr>
        <w:t xml:space="preserve">            "items": {</w:t>
      </w:r>
    </w:p>
    <w:p w14:paraId="685E719D" w14:textId="77777777" w:rsidR="00160195" w:rsidRPr="00160195" w:rsidRDefault="00160195" w:rsidP="00160195">
      <w:pPr>
        <w:pStyle w:val="SourceCode"/>
        <w:rPr>
          <w:rStyle w:val="VerbatimChar"/>
        </w:rPr>
      </w:pPr>
      <w:r w:rsidRPr="00160195">
        <w:rPr>
          <w:rStyle w:val="VerbatimChar"/>
        </w:rPr>
        <w:t xml:space="preserve">              "$ref": "#/components/schemas/TokenSchema"</w:t>
      </w:r>
    </w:p>
    <w:p w14:paraId="0A3975D2" w14:textId="77777777" w:rsidR="00160195" w:rsidRPr="00160195" w:rsidRDefault="00160195" w:rsidP="00160195">
      <w:pPr>
        <w:pStyle w:val="SourceCode"/>
        <w:rPr>
          <w:rStyle w:val="VerbatimChar"/>
        </w:rPr>
      </w:pPr>
      <w:r w:rsidRPr="00160195">
        <w:rPr>
          <w:rStyle w:val="VerbatimChar"/>
        </w:rPr>
        <w:t xml:space="preserve">            }</w:t>
      </w:r>
    </w:p>
    <w:p w14:paraId="5969AE56" w14:textId="77777777" w:rsidR="00160195" w:rsidRPr="00160195" w:rsidRDefault="00160195" w:rsidP="00160195">
      <w:pPr>
        <w:pStyle w:val="SourceCode"/>
        <w:rPr>
          <w:rStyle w:val="VerbatimChar"/>
        </w:rPr>
      </w:pPr>
      <w:r w:rsidRPr="00160195">
        <w:rPr>
          <w:rStyle w:val="VerbatimChar"/>
        </w:rPr>
        <w:t xml:space="preserve">          },</w:t>
      </w:r>
    </w:p>
    <w:p w14:paraId="46520A29" w14:textId="4D2AFDA9" w:rsidR="00160195" w:rsidRPr="00160195" w:rsidRDefault="00160195" w:rsidP="00160195">
      <w:pPr>
        <w:pStyle w:val="SourceCode"/>
        <w:rPr>
          <w:rStyle w:val="VerbatimChar"/>
        </w:rPr>
      </w:pPr>
      <w:r w:rsidRPr="00160195">
        <w:rPr>
          <w:rStyle w:val="VerbatimChar"/>
        </w:rPr>
        <w:t xml:space="preserve">          "</w:t>
      </w:r>
      <w:r>
        <w:rPr>
          <w:rStyle w:val="VerbatimChar"/>
        </w:rPr>
        <w:t>r</w:t>
      </w:r>
      <w:r w:rsidRPr="00160195">
        <w:rPr>
          <w:rStyle w:val="VerbatimChar"/>
        </w:rPr>
        <w:t>estSupportedAuthenticationScheme</w:t>
      </w:r>
      <w:r>
        <w:rPr>
          <w:rStyle w:val="VerbatimChar"/>
        </w:rPr>
        <w:t>s</w:t>
      </w:r>
      <w:r w:rsidRPr="00160195">
        <w:rPr>
          <w:rStyle w:val="VerbatimChar"/>
        </w:rPr>
        <w:t>": {</w:t>
      </w:r>
    </w:p>
    <w:p w14:paraId="545C9678" w14:textId="77777777" w:rsidR="00160195" w:rsidRPr="00160195" w:rsidRDefault="00160195" w:rsidP="00160195">
      <w:pPr>
        <w:pStyle w:val="SourceCode"/>
        <w:rPr>
          <w:rStyle w:val="VerbatimChar"/>
        </w:rPr>
      </w:pPr>
      <w:r w:rsidRPr="00160195">
        <w:rPr>
          <w:rStyle w:val="VerbatimChar"/>
        </w:rPr>
        <w:t xml:space="preserve">            "type": "array",</w:t>
      </w:r>
    </w:p>
    <w:p w14:paraId="7F054FAF" w14:textId="77777777" w:rsidR="00160195" w:rsidRPr="00160195" w:rsidRDefault="00160195" w:rsidP="00160195">
      <w:pPr>
        <w:pStyle w:val="SourceCode"/>
        <w:rPr>
          <w:rStyle w:val="VerbatimChar"/>
        </w:rPr>
      </w:pPr>
      <w:r w:rsidRPr="00160195">
        <w:rPr>
          <w:rStyle w:val="VerbatimChar"/>
        </w:rPr>
        <w:t xml:space="preserve">            "description": "The scheme names must match one of the schemes mentioned in HTTP Authentication Scheme Registry [https://www.iana.org/assignments/http-authschemes/http-authschemes.xhtml].",</w:t>
      </w:r>
    </w:p>
    <w:p w14:paraId="09CEE177" w14:textId="77777777" w:rsidR="00160195" w:rsidRPr="00160195" w:rsidRDefault="00160195" w:rsidP="00160195">
      <w:pPr>
        <w:pStyle w:val="SourceCode"/>
        <w:rPr>
          <w:rStyle w:val="VerbatimChar"/>
        </w:rPr>
      </w:pPr>
      <w:r w:rsidRPr="00160195">
        <w:rPr>
          <w:rStyle w:val="VerbatimChar"/>
        </w:rPr>
        <w:t xml:space="preserve">            "items": {</w:t>
      </w:r>
    </w:p>
    <w:p w14:paraId="60AC537E" w14:textId="77777777" w:rsidR="00160195" w:rsidRPr="00160195" w:rsidRDefault="00160195" w:rsidP="00160195">
      <w:pPr>
        <w:pStyle w:val="SourceCode"/>
        <w:rPr>
          <w:rStyle w:val="VerbatimChar"/>
        </w:rPr>
      </w:pPr>
      <w:r w:rsidRPr="00160195">
        <w:rPr>
          <w:rStyle w:val="VerbatimChar"/>
        </w:rPr>
        <w:t xml:space="preserve">              "$ref": "#/components/schemas/AuthenticationScheme"</w:t>
      </w:r>
    </w:p>
    <w:p w14:paraId="4E0BEAA1" w14:textId="77777777" w:rsidR="00160195" w:rsidRPr="00160195" w:rsidRDefault="00160195" w:rsidP="00160195">
      <w:pPr>
        <w:pStyle w:val="SourceCode"/>
        <w:rPr>
          <w:rStyle w:val="VerbatimChar"/>
        </w:rPr>
      </w:pPr>
      <w:r w:rsidRPr="00160195">
        <w:rPr>
          <w:rStyle w:val="VerbatimChar"/>
        </w:rPr>
        <w:t xml:space="preserve">            }</w:t>
      </w:r>
    </w:p>
    <w:p w14:paraId="777741F1" w14:textId="77777777" w:rsidR="0002367E" w:rsidRDefault="00160195" w:rsidP="00160195">
      <w:pPr>
        <w:pStyle w:val="SourceCode"/>
        <w:rPr>
          <w:rStyle w:val="VerbatimChar"/>
        </w:rPr>
      </w:pPr>
      <w:r w:rsidRPr="00160195">
        <w:rPr>
          <w:rStyle w:val="VerbatimChar"/>
        </w:rPr>
        <w:t xml:space="preserve">          }</w:t>
      </w:r>
    </w:p>
    <w:p w14:paraId="1500DC94" w14:textId="640A3A9B" w:rsidR="00160195" w:rsidRPr="00160195" w:rsidRDefault="00160195" w:rsidP="00160195">
      <w:pPr>
        <w:pStyle w:val="SourceCode"/>
        <w:rPr>
          <w:rStyle w:val="VerbatimChar"/>
        </w:rPr>
      </w:pPr>
      <w:r w:rsidRPr="00160195">
        <w:rPr>
          <w:rStyle w:val="VerbatimChar"/>
        </w:rPr>
        <w:t xml:space="preserve">        }</w:t>
      </w:r>
    </w:p>
    <w:p w14:paraId="5D1AE777" w14:textId="77777777" w:rsidR="00160195" w:rsidRPr="00160195" w:rsidRDefault="00160195" w:rsidP="00160195">
      <w:pPr>
        <w:pStyle w:val="SourceCode"/>
        <w:rPr>
          <w:rStyle w:val="VerbatimChar"/>
        </w:rPr>
      </w:pPr>
      <w:r w:rsidRPr="00160195">
        <w:rPr>
          <w:rStyle w:val="VerbatimChar"/>
        </w:rPr>
        <w:t xml:space="preserve">      },</w:t>
      </w:r>
    </w:p>
    <w:p w14:paraId="6C2EA7EE" w14:textId="77777777" w:rsidR="00160195" w:rsidRPr="00160195" w:rsidRDefault="00160195" w:rsidP="00160195">
      <w:pPr>
        <w:pStyle w:val="SourceCode"/>
        <w:rPr>
          <w:rStyle w:val="VerbatimChar"/>
        </w:rPr>
      </w:pPr>
      <w:r w:rsidRPr="00160195">
        <w:rPr>
          <w:rStyle w:val="VerbatimChar"/>
        </w:rPr>
        <w:t xml:space="preserve">      "securityLevelConformance": {</w:t>
      </w:r>
    </w:p>
    <w:p w14:paraId="54ED3E49" w14:textId="77777777" w:rsidR="00160195" w:rsidRPr="00160195" w:rsidRDefault="00160195" w:rsidP="00160195">
      <w:pPr>
        <w:pStyle w:val="SourceCode"/>
        <w:rPr>
          <w:rStyle w:val="VerbatimChar"/>
        </w:rPr>
      </w:pPr>
      <w:r w:rsidRPr="00160195">
        <w:rPr>
          <w:rStyle w:val="VerbatimChar"/>
        </w:rPr>
        <w:t xml:space="preserve">        "$ref": "#/components/schemas/SecurityLevel"</w:t>
      </w:r>
    </w:p>
    <w:p w14:paraId="2C7B54DB" w14:textId="77777777" w:rsidR="00160195" w:rsidRPr="00160195" w:rsidRDefault="00160195" w:rsidP="00160195">
      <w:pPr>
        <w:pStyle w:val="SourceCode"/>
        <w:rPr>
          <w:rStyle w:val="VerbatimChar"/>
        </w:rPr>
      </w:pPr>
      <w:r w:rsidRPr="00160195">
        <w:rPr>
          <w:rStyle w:val="VerbatimChar"/>
        </w:rPr>
        <w:t xml:space="preserve">      },</w:t>
      </w:r>
    </w:p>
    <w:p w14:paraId="12732356" w14:textId="77777777" w:rsidR="00160195" w:rsidRPr="00160195" w:rsidRDefault="00160195" w:rsidP="00160195">
      <w:pPr>
        <w:pStyle w:val="SourceCode"/>
        <w:rPr>
          <w:rStyle w:val="VerbatimChar"/>
        </w:rPr>
      </w:pPr>
      <w:r w:rsidRPr="00160195">
        <w:rPr>
          <w:rStyle w:val="VerbatimChar"/>
        </w:rPr>
        <w:t xml:space="preserve">      "isDeadLetteringEnabled": {</w:t>
      </w:r>
    </w:p>
    <w:p w14:paraId="661F628C" w14:textId="77777777" w:rsidR="00160195" w:rsidRPr="00160195" w:rsidRDefault="00160195" w:rsidP="00160195">
      <w:pPr>
        <w:pStyle w:val="SourceCode"/>
        <w:rPr>
          <w:rStyle w:val="VerbatimChar"/>
        </w:rPr>
      </w:pPr>
      <w:r w:rsidRPr="00160195">
        <w:rPr>
          <w:rStyle w:val="VerbatimChar"/>
        </w:rPr>
        <w:t xml:space="preserve">        "type": "boolean"</w:t>
      </w:r>
    </w:p>
    <w:p w14:paraId="5D147990" w14:textId="77777777" w:rsidR="00160195" w:rsidRPr="00160195" w:rsidRDefault="00160195" w:rsidP="00160195">
      <w:pPr>
        <w:pStyle w:val="SourceCode"/>
        <w:rPr>
          <w:rStyle w:val="VerbatimChar"/>
        </w:rPr>
      </w:pPr>
      <w:r w:rsidRPr="00160195">
        <w:rPr>
          <w:rStyle w:val="VerbatimChar"/>
        </w:rPr>
        <w:t xml:space="preserve">      },</w:t>
      </w:r>
    </w:p>
    <w:p w14:paraId="758867F2" w14:textId="77777777" w:rsidR="00160195" w:rsidRPr="00160195" w:rsidRDefault="00160195" w:rsidP="00160195">
      <w:pPr>
        <w:pStyle w:val="SourceCode"/>
        <w:rPr>
          <w:rStyle w:val="VerbatimChar"/>
        </w:rPr>
      </w:pPr>
      <w:r w:rsidRPr="00160195">
        <w:rPr>
          <w:rStyle w:val="VerbatimChar"/>
        </w:rPr>
        <w:t xml:space="preserve">      "isChannelCreationEnabled": {</w:t>
      </w:r>
    </w:p>
    <w:p w14:paraId="0D089891" w14:textId="77777777" w:rsidR="00160195" w:rsidRPr="00160195" w:rsidRDefault="00160195" w:rsidP="00160195">
      <w:pPr>
        <w:pStyle w:val="SourceCode"/>
        <w:rPr>
          <w:rStyle w:val="VerbatimChar"/>
        </w:rPr>
      </w:pPr>
      <w:r w:rsidRPr="00160195">
        <w:rPr>
          <w:rStyle w:val="VerbatimChar"/>
        </w:rPr>
        <w:t xml:space="preserve">        "type": "boolean"</w:t>
      </w:r>
    </w:p>
    <w:p w14:paraId="1DD1AAA6" w14:textId="77777777" w:rsidR="00160195" w:rsidRPr="00160195" w:rsidRDefault="00160195" w:rsidP="00160195">
      <w:pPr>
        <w:pStyle w:val="SourceCode"/>
        <w:rPr>
          <w:rStyle w:val="VerbatimChar"/>
        </w:rPr>
      </w:pPr>
      <w:r w:rsidRPr="00160195">
        <w:rPr>
          <w:rStyle w:val="VerbatimChar"/>
        </w:rPr>
        <w:t xml:space="preserve">      },</w:t>
      </w:r>
    </w:p>
    <w:p w14:paraId="0F8C7015" w14:textId="77777777" w:rsidR="00160195" w:rsidRPr="00160195" w:rsidRDefault="00160195" w:rsidP="00160195">
      <w:pPr>
        <w:pStyle w:val="SourceCode"/>
        <w:rPr>
          <w:rStyle w:val="VerbatimChar"/>
        </w:rPr>
      </w:pPr>
      <w:r w:rsidRPr="00160195">
        <w:rPr>
          <w:rStyle w:val="VerbatimChar"/>
        </w:rPr>
        <w:t xml:space="preserve">      "isOpenChannelSecuringEnabled": {</w:t>
      </w:r>
    </w:p>
    <w:p w14:paraId="19B49DF0" w14:textId="77777777" w:rsidR="00160195" w:rsidRPr="00160195" w:rsidRDefault="00160195" w:rsidP="00160195">
      <w:pPr>
        <w:pStyle w:val="SourceCode"/>
        <w:rPr>
          <w:rStyle w:val="VerbatimChar"/>
        </w:rPr>
      </w:pPr>
      <w:r w:rsidRPr="00160195">
        <w:rPr>
          <w:rStyle w:val="VerbatimChar"/>
        </w:rPr>
        <w:t xml:space="preserve">        "type": "boolean"</w:t>
      </w:r>
    </w:p>
    <w:p w14:paraId="411BBE87" w14:textId="77777777" w:rsidR="00160195" w:rsidRPr="00160195" w:rsidRDefault="00160195" w:rsidP="00160195">
      <w:pPr>
        <w:pStyle w:val="SourceCode"/>
        <w:rPr>
          <w:rStyle w:val="VerbatimChar"/>
        </w:rPr>
      </w:pPr>
      <w:r w:rsidRPr="00160195">
        <w:rPr>
          <w:rStyle w:val="VerbatimChar"/>
        </w:rPr>
        <w:t xml:space="preserve">      },</w:t>
      </w:r>
    </w:p>
    <w:p w14:paraId="60691FAD" w14:textId="77777777" w:rsidR="00160195" w:rsidRPr="00160195" w:rsidRDefault="00160195" w:rsidP="00160195">
      <w:pPr>
        <w:pStyle w:val="SourceCode"/>
        <w:rPr>
          <w:rStyle w:val="VerbatimChar"/>
        </w:rPr>
      </w:pPr>
      <w:r w:rsidRPr="00160195">
        <w:rPr>
          <w:rStyle w:val="VerbatimChar"/>
        </w:rPr>
        <w:t xml:space="preserve">      "isWhitelistRequired": {</w:t>
      </w:r>
    </w:p>
    <w:p w14:paraId="3BF1197F" w14:textId="77777777" w:rsidR="00160195" w:rsidRPr="00160195" w:rsidRDefault="00160195" w:rsidP="00160195">
      <w:pPr>
        <w:pStyle w:val="SourceCode"/>
        <w:rPr>
          <w:rStyle w:val="VerbatimChar"/>
        </w:rPr>
      </w:pPr>
      <w:r w:rsidRPr="00160195">
        <w:rPr>
          <w:rStyle w:val="VerbatimChar"/>
        </w:rPr>
        <w:t xml:space="preserve">        "type": "boolean"</w:t>
      </w:r>
    </w:p>
    <w:p w14:paraId="2B6BFB53" w14:textId="062F4D3F" w:rsidR="00160195" w:rsidRDefault="00160195" w:rsidP="00160195">
      <w:pPr>
        <w:pStyle w:val="SourceCode"/>
        <w:rPr>
          <w:rStyle w:val="VerbatimChar"/>
        </w:rPr>
      </w:pPr>
      <w:r w:rsidRPr="00160195">
        <w:rPr>
          <w:rStyle w:val="VerbatimChar"/>
        </w:rPr>
        <w:t xml:space="preserve">      },</w:t>
      </w:r>
    </w:p>
    <w:p w14:paraId="770138DE" w14:textId="38063916" w:rsidR="00BA535F" w:rsidRPr="00160195" w:rsidRDefault="00BA535F" w:rsidP="00BA535F">
      <w:pPr>
        <w:pStyle w:val="SourceCode"/>
        <w:rPr>
          <w:rStyle w:val="VerbatimChar"/>
        </w:rPr>
      </w:pPr>
      <w:r w:rsidRPr="00160195">
        <w:rPr>
          <w:rStyle w:val="VerbatimChar"/>
        </w:rPr>
        <w:t xml:space="preserve">      "</w:t>
      </w:r>
      <w:r>
        <w:rPr>
          <w:rStyle w:val="VerbatimChar"/>
        </w:rPr>
        <w:t>defaultExpiryDuration</w:t>
      </w:r>
      <w:r w:rsidRPr="00160195">
        <w:rPr>
          <w:rStyle w:val="VerbatimChar"/>
        </w:rPr>
        <w:t>": {</w:t>
      </w:r>
    </w:p>
    <w:p w14:paraId="04EF8507" w14:textId="31A28222" w:rsidR="00BA535F" w:rsidRDefault="00BA535F" w:rsidP="00BA535F">
      <w:pPr>
        <w:pStyle w:val="SourceCode"/>
        <w:rPr>
          <w:rStyle w:val="VerbatimChar"/>
        </w:rPr>
      </w:pPr>
      <w:r w:rsidRPr="00160195">
        <w:rPr>
          <w:rStyle w:val="VerbatimChar"/>
        </w:rPr>
        <w:t xml:space="preserve">        "type": </w:t>
      </w:r>
      <w:r w:rsidR="00AB1944">
        <w:rPr>
          <w:rStyle w:val="VerbatimChar"/>
        </w:rPr>
        <w:t>[</w:t>
      </w:r>
      <w:r w:rsidRPr="00160195">
        <w:rPr>
          <w:rStyle w:val="VerbatimChar"/>
        </w:rPr>
        <w:t>"</w:t>
      </w:r>
      <w:r w:rsidR="00B20FB3">
        <w:rPr>
          <w:rStyle w:val="VerbatimChar"/>
        </w:rPr>
        <w:t>string</w:t>
      </w:r>
      <w:r w:rsidRPr="00160195">
        <w:rPr>
          <w:rStyle w:val="VerbatimChar"/>
        </w:rPr>
        <w:t>"</w:t>
      </w:r>
      <w:r w:rsidR="00AB1944">
        <w:rPr>
          <w:rStyle w:val="VerbatimChar"/>
        </w:rPr>
        <w:t>, "null"]</w:t>
      </w:r>
      <w:r w:rsidR="00685235">
        <w:rPr>
          <w:rStyle w:val="VerbatimChar"/>
        </w:rPr>
        <w:t>,</w:t>
      </w:r>
    </w:p>
    <w:p w14:paraId="2074459A" w14:textId="28B0201D" w:rsidR="00685235" w:rsidRPr="00685235" w:rsidRDefault="00C50A47" w:rsidP="00685235">
      <w:pPr>
        <w:pStyle w:val="SourceCode"/>
        <w:rPr>
          <w:rStyle w:val="VerbatimChar"/>
        </w:rPr>
      </w:pPr>
      <w:r>
        <w:rPr>
          <w:rStyle w:val="VerbatimChar"/>
        </w:rPr>
        <w:t xml:space="preserve">        </w:t>
      </w:r>
      <w:r w:rsidR="00685235" w:rsidRPr="00685235">
        <w:rPr>
          <w:rStyle w:val="VerbatimChar"/>
        </w:rPr>
        <w:t>"format": "duration",</w:t>
      </w:r>
    </w:p>
    <w:p w14:paraId="279EE071" w14:textId="01379FA1" w:rsidR="00685235" w:rsidRPr="00685235" w:rsidRDefault="00685235" w:rsidP="00685235">
      <w:pPr>
        <w:pStyle w:val="SourceCode"/>
        <w:rPr>
          <w:rStyle w:val="VerbatimChar"/>
        </w:rPr>
      </w:pPr>
      <w:r w:rsidRPr="00685235">
        <w:rPr>
          <w:rStyle w:val="VerbatimChar"/>
        </w:rPr>
        <w:t xml:space="preserve">        "description": "Duration as defined by XML Schema xs:duration,</w:t>
      </w:r>
      <w:r w:rsidR="0008416B">
        <w:rPr>
          <w:rStyle w:val="VerbatimChar"/>
        </w:rPr>
        <w:t xml:space="preserve"> </w:t>
      </w:r>
      <w:r w:rsidR="000861B5" w:rsidRPr="000861B5">
        <w:rPr>
          <w:rStyle w:val="VerbatimChar"/>
        </w:rPr>
        <w:t>http://w3c.org/TR/xmlschema-2/#duration</w:t>
      </w:r>
      <w:r w:rsidR="000861B5">
        <w:rPr>
          <w:rStyle w:val="VerbatimChar"/>
        </w:rPr>
        <w:t>, or  null</w:t>
      </w:r>
      <w:r w:rsidRPr="00685235">
        <w:rPr>
          <w:rStyle w:val="VerbatimChar"/>
        </w:rPr>
        <w:t>",</w:t>
      </w:r>
    </w:p>
    <w:p w14:paraId="7A8AA1FA" w14:textId="59062093" w:rsidR="00685235" w:rsidRPr="00160195" w:rsidRDefault="00685235" w:rsidP="00685235">
      <w:pPr>
        <w:pStyle w:val="SourceCode"/>
        <w:rPr>
          <w:rStyle w:val="VerbatimChar"/>
        </w:rPr>
      </w:pPr>
      <w:r w:rsidRPr="00685235">
        <w:rPr>
          <w:rStyle w:val="VerbatimChar"/>
        </w:rPr>
        <w:t xml:space="preserve">        "pattern": "[-]?P([0-9]+Y)?([0-9]+M)?([0-9]+D)?(T([0-9]+H)?([0-9]+M)?([0-9]+([.][0-9]+)?S)?)?"</w:t>
      </w:r>
    </w:p>
    <w:p w14:paraId="73CF1211" w14:textId="77777777" w:rsidR="00BA535F" w:rsidRPr="00160195" w:rsidRDefault="00BA535F" w:rsidP="00BA535F">
      <w:pPr>
        <w:pStyle w:val="SourceCode"/>
        <w:rPr>
          <w:rStyle w:val="VerbatimChar"/>
        </w:rPr>
      </w:pPr>
      <w:r w:rsidRPr="00160195">
        <w:rPr>
          <w:rStyle w:val="VerbatimChar"/>
        </w:rPr>
        <w:t xml:space="preserve">      },</w:t>
      </w:r>
    </w:p>
    <w:p w14:paraId="68955EFD" w14:textId="77777777" w:rsidR="00160195" w:rsidRPr="00160195" w:rsidRDefault="00160195" w:rsidP="00160195">
      <w:pPr>
        <w:pStyle w:val="SourceCode"/>
        <w:rPr>
          <w:rStyle w:val="VerbatimChar"/>
        </w:rPr>
      </w:pPr>
      <w:r w:rsidRPr="00160195">
        <w:rPr>
          <w:rStyle w:val="VerbatimChar"/>
        </w:rPr>
        <w:t xml:space="preserve">      "additionalInformationURL": {</w:t>
      </w:r>
    </w:p>
    <w:p w14:paraId="456A06D2" w14:textId="77777777" w:rsidR="00160195" w:rsidRPr="00160195" w:rsidRDefault="00160195" w:rsidP="00160195">
      <w:pPr>
        <w:pStyle w:val="SourceCode"/>
        <w:rPr>
          <w:rStyle w:val="VerbatimChar"/>
        </w:rPr>
      </w:pPr>
      <w:r w:rsidRPr="00160195">
        <w:rPr>
          <w:rStyle w:val="VerbatimChar"/>
        </w:rPr>
        <w:t xml:space="preserve">        "type": "string"</w:t>
      </w:r>
    </w:p>
    <w:p w14:paraId="0F948A3F" w14:textId="77777777" w:rsidR="00160195" w:rsidRPr="00160195" w:rsidRDefault="00160195" w:rsidP="00160195">
      <w:pPr>
        <w:pStyle w:val="SourceCode"/>
        <w:rPr>
          <w:rStyle w:val="VerbatimChar"/>
        </w:rPr>
      </w:pPr>
      <w:r w:rsidRPr="00160195">
        <w:rPr>
          <w:rStyle w:val="VerbatimChar"/>
        </w:rPr>
        <w:t xml:space="preserve">      }</w:t>
      </w:r>
    </w:p>
    <w:p w14:paraId="50885233" w14:textId="77777777" w:rsidR="00160195" w:rsidRPr="00160195" w:rsidRDefault="00160195" w:rsidP="00160195">
      <w:pPr>
        <w:pStyle w:val="SourceCode"/>
        <w:rPr>
          <w:rStyle w:val="VerbatimChar"/>
        </w:rPr>
      </w:pPr>
      <w:r w:rsidRPr="00160195">
        <w:rPr>
          <w:rStyle w:val="VerbatimChar"/>
        </w:rPr>
        <w:t xml:space="preserve">    },</w:t>
      </w:r>
    </w:p>
    <w:p w14:paraId="18C65B07" w14:textId="77777777" w:rsidR="00160195" w:rsidRPr="00160195" w:rsidRDefault="00160195" w:rsidP="00160195">
      <w:pPr>
        <w:pStyle w:val="SourceCode"/>
        <w:rPr>
          <w:rStyle w:val="VerbatimChar"/>
        </w:rPr>
      </w:pPr>
      <w:r w:rsidRPr="00160195">
        <w:rPr>
          <w:rStyle w:val="VerbatimChar"/>
        </w:rPr>
        <w:t xml:space="preserve">    "required": [</w:t>
      </w:r>
    </w:p>
    <w:p w14:paraId="0C9ECF9F" w14:textId="77777777" w:rsidR="00160195" w:rsidRPr="00160195" w:rsidRDefault="00160195" w:rsidP="00160195">
      <w:pPr>
        <w:pStyle w:val="SourceCode"/>
        <w:rPr>
          <w:rStyle w:val="VerbatimChar"/>
        </w:rPr>
      </w:pPr>
      <w:r w:rsidRPr="00160195">
        <w:rPr>
          <w:rStyle w:val="VerbatimChar"/>
        </w:rPr>
        <w:t xml:space="preserve">      "isXMLFilteringEnabled",</w:t>
      </w:r>
    </w:p>
    <w:p w14:paraId="438FC374" w14:textId="77777777" w:rsidR="00160195" w:rsidRPr="00160195" w:rsidRDefault="00160195" w:rsidP="00160195">
      <w:pPr>
        <w:pStyle w:val="SourceCode"/>
        <w:rPr>
          <w:rStyle w:val="VerbatimChar"/>
        </w:rPr>
      </w:pPr>
      <w:r w:rsidRPr="00160195">
        <w:rPr>
          <w:rStyle w:val="VerbatimChar"/>
        </w:rPr>
        <w:t xml:space="preserve">      "isJSONFilteringEnabled",</w:t>
      </w:r>
    </w:p>
    <w:p w14:paraId="7D4A17EC" w14:textId="77777777" w:rsidR="00160195" w:rsidRPr="00160195" w:rsidRDefault="00160195" w:rsidP="00160195">
      <w:pPr>
        <w:pStyle w:val="SourceCode"/>
        <w:rPr>
          <w:rStyle w:val="VerbatimChar"/>
        </w:rPr>
      </w:pPr>
      <w:r w:rsidRPr="00160195">
        <w:rPr>
          <w:rStyle w:val="VerbatimChar"/>
        </w:rPr>
        <w:t xml:space="preserve">      "supportedContentFilteringLanguages",</w:t>
      </w:r>
    </w:p>
    <w:p w14:paraId="1E84B053" w14:textId="77777777" w:rsidR="00160195" w:rsidRPr="00160195" w:rsidRDefault="00160195" w:rsidP="00160195">
      <w:pPr>
        <w:pStyle w:val="SourceCode"/>
        <w:rPr>
          <w:rStyle w:val="VerbatimChar"/>
        </w:rPr>
      </w:pPr>
      <w:r w:rsidRPr="00160195">
        <w:rPr>
          <w:rStyle w:val="VerbatimChar"/>
        </w:rPr>
        <w:t xml:space="preserve">      "supportedAuthentications",</w:t>
      </w:r>
    </w:p>
    <w:p w14:paraId="636D0FBB" w14:textId="77777777" w:rsidR="00160195" w:rsidRPr="00160195" w:rsidRDefault="00160195" w:rsidP="00160195">
      <w:pPr>
        <w:pStyle w:val="SourceCode"/>
        <w:rPr>
          <w:rStyle w:val="VerbatimChar"/>
        </w:rPr>
      </w:pPr>
      <w:r w:rsidRPr="00160195">
        <w:rPr>
          <w:rStyle w:val="VerbatimChar"/>
        </w:rPr>
        <w:t xml:space="preserve">      "securityLevelConformance",</w:t>
      </w:r>
    </w:p>
    <w:p w14:paraId="6A015FE2" w14:textId="77777777" w:rsidR="00160195" w:rsidRPr="00160195" w:rsidRDefault="00160195" w:rsidP="00160195">
      <w:pPr>
        <w:pStyle w:val="SourceCode"/>
        <w:rPr>
          <w:rStyle w:val="VerbatimChar"/>
        </w:rPr>
      </w:pPr>
      <w:r w:rsidRPr="00160195">
        <w:rPr>
          <w:rStyle w:val="VerbatimChar"/>
        </w:rPr>
        <w:t xml:space="preserve">      "isDeadLetteringEnabled",</w:t>
      </w:r>
    </w:p>
    <w:p w14:paraId="51C850F8" w14:textId="77777777" w:rsidR="00160195" w:rsidRPr="00160195" w:rsidRDefault="00160195" w:rsidP="00160195">
      <w:pPr>
        <w:pStyle w:val="SourceCode"/>
        <w:rPr>
          <w:rStyle w:val="VerbatimChar"/>
        </w:rPr>
      </w:pPr>
      <w:r w:rsidRPr="00160195">
        <w:rPr>
          <w:rStyle w:val="VerbatimChar"/>
        </w:rPr>
        <w:t xml:space="preserve">      "isChannelCreationEnabled",</w:t>
      </w:r>
    </w:p>
    <w:p w14:paraId="0CD71B34" w14:textId="77777777" w:rsidR="00160195" w:rsidRPr="00160195" w:rsidRDefault="00160195" w:rsidP="00160195">
      <w:pPr>
        <w:pStyle w:val="SourceCode"/>
        <w:rPr>
          <w:rStyle w:val="VerbatimChar"/>
        </w:rPr>
      </w:pPr>
      <w:r w:rsidRPr="00160195">
        <w:rPr>
          <w:rStyle w:val="VerbatimChar"/>
        </w:rPr>
        <w:t xml:space="preserve">      "isOpenChannelSecuringEnabled",</w:t>
      </w:r>
    </w:p>
    <w:p w14:paraId="333B5CF4" w14:textId="40CC7670" w:rsidR="00160195" w:rsidRDefault="00160195" w:rsidP="00160195">
      <w:pPr>
        <w:pStyle w:val="SourceCode"/>
        <w:rPr>
          <w:rStyle w:val="VerbatimChar"/>
        </w:rPr>
      </w:pPr>
      <w:r w:rsidRPr="00160195">
        <w:rPr>
          <w:rStyle w:val="VerbatimChar"/>
        </w:rPr>
        <w:t xml:space="preserve">      "isWhitelistRequired",</w:t>
      </w:r>
    </w:p>
    <w:p w14:paraId="7EE887A4" w14:textId="2DA94711" w:rsidR="00D819A5" w:rsidRPr="00160195" w:rsidRDefault="0002367E" w:rsidP="00160195">
      <w:pPr>
        <w:pStyle w:val="SourceCode"/>
        <w:rPr>
          <w:rStyle w:val="VerbatimChar"/>
        </w:rPr>
      </w:pPr>
      <w:r>
        <w:rPr>
          <w:rStyle w:val="VerbatimChar"/>
        </w:rPr>
        <w:t xml:space="preserve">      </w:t>
      </w:r>
      <w:r w:rsidR="00D819A5" w:rsidRPr="00160195">
        <w:rPr>
          <w:rStyle w:val="VerbatimChar"/>
        </w:rPr>
        <w:t>"</w:t>
      </w:r>
      <w:r w:rsidR="00D819A5">
        <w:rPr>
          <w:rStyle w:val="VerbatimChar"/>
        </w:rPr>
        <w:t>defaultExpiryDuration</w:t>
      </w:r>
      <w:r w:rsidR="00D819A5" w:rsidRPr="00160195">
        <w:rPr>
          <w:rStyle w:val="VerbatimChar"/>
        </w:rPr>
        <w:t>"</w:t>
      </w:r>
      <w:r w:rsidR="00D819A5">
        <w:rPr>
          <w:rStyle w:val="VerbatimChar"/>
        </w:rPr>
        <w:t>,</w:t>
      </w:r>
    </w:p>
    <w:p w14:paraId="0769C5ED" w14:textId="77777777" w:rsidR="00160195" w:rsidRPr="00160195" w:rsidRDefault="00160195" w:rsidP="00160195">
      <w:pPr>
        <w:pStyle w:val="SourceCode"/>
        <w:rPr>
          <w:rStyle w:val="VerbatimChar"/>
        </w:rPr>
      </w:pPr>
      <w:r w:rsidRPr="00160195">
        <w:rPr>
          <w:rStyle w:val="VerbatimChar"/>
        </w:rPr>
        <w:lastRenderedPageBreak/>
        <w:t xml:space="preserve">      "additionalInformationURL"</w:t>
      </w:r>
    </w:p>
    <w:p w14:paraId="7FDABAEF" w14:textId="77777777" w:rsidR="00160195" w:rsidRPr="00160195" w:rsidRDefault="00160195" w:rsidP="00160195">
      <w:pPr>
        <w:pStyle w:val="SourceCode"/>
        <w:rPr>
          <w:rStyle w:val="VerbatimChar"/>
        </w:rPr>
      </w:pPr>
      <w:r w:rsidRPr="00160195">
        <w:rPr>
          <w:rStyle w:val="VerbatimChar"/>
        </w:rPr>
        <w:t xml:space="preserve">    ]</w:t>
      </w:r>
    </w:p>
    <w:p w14:paraId="76180322" w14:textId="0542589E" w:rsidR="002050A8" w:rsidRDefault="00160195" w:rsidP="00160195">
      <w:pPr>
        <w:pStyle w:val="SourceCode"/>
        <w:rPr>
          <w:rStyle w:val="VerbatimChar"/>
        </w:rPr>
      </w:pPr>
      <w:r w:rsidRPr="00160195">
        <w:rPr>
          <w:rStyle w:val="VerbatimChar"/>
        </w:rPr>
        <w:t xml:space="preserve">  }</w:t>
      </w:r>
    </w:p>
    <w:p w14:paraId="148D571B" w14:textId="77777777" w:rsidR="00DC1805" w:rsidRDefault="00DC1805" w:rsidP="00DC1805">
      <w:pPr>
        <w:pStyle w:val="Heading2"/>
      </w:pPr>
      <w:bookmarkStart w:id="363" w:name="_TokenSchema_1"/>
      <w:bookmarkStart w:id="364" w:name="_Toc34901595"/>
      <w:bookmarkEnd w:id="363"/>
      <w:r>
        <w:t>TokenSchema</w:t>
      </w:r>
      <w:bookmarkEnd w:id="364"/>
    </w:p>
    <w:p w14:paraId="3A091C79" w14:textId="77777777" w:rsidR="00B93A20" w:rsidRPr="00B93A20" w:rsidRDefault="00B93A20" w:rsidP="00B93A20">
      <w:pPr>
        <w:pStyle w:val="SourceCode"/>
        <w:rPr>
          <w:rStyle w:val="VerbatimChar"/>
        </w:rPr>
      </w:pPr>
      <w:r w:rsidRPr="00B93A20">
        <w:rPr>
          <w:rStyle w:val="VerbatimChar"/>
        </w:rPr>
        <w:t>"TokenSchema": {</w:t>
      </w:r>
    </w:p>
    <w:p w14:paraId="0A96167E" w14:textId="77777777" w:rsidR="00B93A20" w:rsidRPr="00B93A20" w:rsidRDefault="00B93A20" w:rsidP="00B93A20">
      <w:pPr>
        <w:pStyle w:val="SourceCode"/>
        <w:rPr>
          <w:rStyle w:val="VerbatimChar"/>
        </w:rPr>
      </w:pPr>
      <w:r w:rsidRPr="00B93A20">
        <w:rPr>
          <w:rStyle w:val="VerbatimChar"/>
        </w:rPr>
        <w:t xml:space="preserve">    "type": "object",</w:t>
      </w:r>
    </w:p>
    <w:p w14:paraId="3AE98CA8" w14:textId="77777777" w:rsidR="00B93A20" w:rsidRPr="00B93A20" w:rsidRDefault="00B93A20" w:rsidP="00B93A20">
      <w:pPr>
        <w:pStyle w:val="SourceCode"/>
        <w:rPr>
          <w:rStyle w:val="VerbatimChar"/>
        </w:rPr>
      </w:pPr>
      <w:r w:rsidRPr="00B93A20">
        <w:rPr>
          <w:rStyle w:val="VerbatimChar"/>
        </w:rPr>
        <w:t xml:space="preserve">    "properties": {</w:t>
      </w:r>
    </w:p>
    <w:p w14:paraId="2CC5DB4E" w14:textId="77777777" w:rsidR="00B93A20" w:rsidRPr="00B93A20" w:rsidRDefault="00B93A20" w:rsidP="00B93A20">
      <w:pPr>
        <w:pStyle w:val="SourceCode"/>
        <w:rPr>
          <w:rStyle w:val="VerbatimChar"/>
        </w:rPr>
      </w:pPr>
      <w:r w:rsidRPr="00B93A20">
        <w:rPr>
          <w:rStyle w:val="VerbatimChar"/>
        </w:rPr>
        <w:t xml:space="preserve">      "namespaceName": {</w:t>
      </w:r>
    </w:p>
    <w:p w14:paraId="3D7B03BF" w14:textId="77777777" w:rsidR="00B93A20" w:rsidRPr="00B93A20" w:rsidRDefault="00B93A20" w:rsidP="00B93A20">
      <w:pPr>
        <w:pStyle w:val="SourceCode"/>
        <w:rPr>
          <w:rStyle w:val="VerbatimChar"/>
        </w:rPr>
      </w:pPr>
      <w:r w:rsidRPr="00B93A20">
        <w:rPr>
          <w:rStyle w:val="VerbatimChar"/>
        </w:rPr>
        <w:t xml:space="preserve">        "type": "string"</w:t>
      </w:r>
    </w:p>
    <w:p w14:paraId="334B8A02" w14:textId="77777777" w:rsidR="00B93A20" w:rsidRPr="00B93A20" w:rsidRDefault="00B93A20" w:rsidP="00B93A20">
      <w:pPr>
        <w:pStyle w:val="SourceCode"/>
        <w:rPr>
          <w:rStyle w:val="VerbatimChar"/>
        </w:rPr>
      </w:pPr>
      <w:r w:rsidRPr="00B93A20">
        <w:rPr>
          <w:rStyle w:val="VerbatimChar"/>
        </w:rPr>
        <w:t xml:space="preserve">      },</w:t>
      </w:r>
    </w:p>
    <w:p w14:paraId="73FA3D79" w14:textId="77777777" w:rsidR="00B93A20" w:rsidRPr="00B93A20" w:rsidRDefault="00B93A20" w:rsidP="00B93A20">
      <w:pPr>
        <w:pStyle w:val="SourceCode"/>
        <w:rPr>
          <w:rStyle w:val="VerbatimChar"/>
        </w:rPr>
      </w:pPr>
      <w:r w:rsidRPr="00B93A20">
        <w:rPr>
          <w:rStyle w:val="VerbatimChar"/>
        </w:rPr>
        <w:t xml:space="preserve">      "schemaLocation": {</w:t>
      </w:r>
    </w:p>
    <w:p w14:paraId="6215477C" w14:textId="270577F5"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17D7C2EE" w14:textId="56F47B1F" w:rsidR="00354729" w:rsidRPr="00B93A20" w:rsidRDefault="00354729" w:rsidP="00B93A20">
      <w:pPr>
        <w:pStyle w:val="SourceCode"/>
        <w:rPr>
          <w:rStyle w:val="VerbatimChar"/>
        </w:rPr>
      </w:pPr>
      <w:r>
        <w:rPr>
          <w:rStyle w:val="VerbatimChar"/>
        </w:rPr>
        <w:t xml:space="preserve">        </w:t>
      </w:r>
      <w:r w:rsidRPr="00A86060">
        <w:rPr>
          <w:rStyle w:val="VerbatimChar"/>
        </w:rPr>
        <w:t>"format": "uri"</w:t>
      </w:r>
    </w:p>
    <w:p w14:paraId="65645C0D" w14:textId="77777777" w:rsidR="00B93A20" w:rsidRPr="00B93A20" w:rsidRDefault="00B93A20" w:rsidP="00B93A20">
      <w:pPr>
        <w:pStyle w:val="SourceCode"/>
        <w:rPr>
          <w:rStyle w:val="VerbatimChar"/>
        </w:rPr>
      </w:pPr>
      <w:r w:rsidRPr="00B93A20">
        <w:rPr>
          <w:rStyle w:val="VerbatimChar"/>
        </w:rPr>
        <w:t xml:space="preserve">      }</w:t>
      </w:r>
    </w:p>
    <w:p w14:paraId="562C502A" w14:textId="77777777" w:rsidR="00B93A20" w:rsidRPr="00B93A20" w:rsidRDefault="00B93A20" w:rsidP="00B93A20">
      <w:pPr>
        <w:pStyle w:val="SourceCode"/>
        <w:rPr>
          <w:rStyle w:val="VerbatimChar"/>
        </w:rPr>
      </w:pPr>
      <w:r w:rsidRPr="00B93A20">
        <w:rPr>
          <w:rStyle w:val="VerbatimChar"/>
        </w:rPr>
        <w:t xml:space="preserve">    },</w:t>
      </w:r>
    </w:p>
    <w:p w14:paraId="7D0C353E" w14:textId="77777777" w:rsidR="00B93A20" w:rsidRPr="00B93A20" w:rsidRDefault="00B93A20" w:rsidP="00B93A20">
      <w:pPr>
        <w:pStyle w:val="SourceCode"/>
        <w:rPr>
          <w:rStyle w:val="VerbatimChar"/>
        </w:rPr>
      </w:pPr>
      <w:r w:rsidRPr="00B93A20">
        <w:rPr>
          <w:rStyle w:val="VerbatimChar"/>
        </w:rPr>
        <w:t xml:space="preserve">    "required": [</w:t>
      </w:r>
    </w:p>
    <w:p w14:paraId="5863917E" w14:textId="77777777" w:rsidR="00B93A20" w:rsidRPr="00B93A20" w:rsidRDefault="00B93A20" w:rsidP="00B93A20">
      <w:pPr>
        <w:pStyle w:val="SourceCode"/>
        <w:rPr>
          <w:rStyle w:val="VerbatimChar"/>
        </w:rPr>
      </w:pPr>
      <w:r w:rsidRPr="00B93A20">
        <w:rPr>
          <w:rStyle w:val="VerbatimChar"/>
        </w:rPr>
        <w:t xml:space="preserve">      "namespaceName"</w:t>
      </w:r>
    </w:p>
    <w:p w14:paraId="7ED18648" w14:textId="77777777" w:rsidR="00B93A20" w:rsidRPr="00B93A20" w:rsidRDefault="00B93A20" w:rsidP="00B93A20">
      <w:pPr>
        <w:pStyle w:val="SourceCode"/>
        <w:rPr>
          <w:rStyle w:val="VerbatimChar"/>
        </w:rPr>
      </w:pPr>
      <w:r w:rsidRPr="00B93A20">
        <w:rPr>
          <w:rStyle w:val="VerbatimChar"/>
        </w:rPr>
        <w:t xml:space="preserve">    ]</w:t>
      </w:r>
    </w:p>
    <w:p w14:paraId="654EABA8" w14:textId="47196D7E" w:rsidR="00DC1805" w:rsidRDefault="00B93A20" w:rsidP="00B93A20">
      <w:pPr>
        <w:pStyle w:val="SourceCode"/>
        <w:rPr>
          <w:rStyle w:val="VerbatimChar"/>
        </w:rPr>
      </w:pPr>
      <w:r w:rsidRPr="00B93A20">
        <w:rPr>
          <w:rStyle w:val="VerbatimChar"/>
        </w:rPr>
        <w:t xml:space="preserve">  }</w:t>
      </w:r>
    </w:p>
    <w:p w14:paraId="4BA9343B" w14:textId="77777777" w:rsidR="002050A8" w:rsidRDefault="01E9603E" w:rsidP="002050A8">
      <w:pPr>
        <w:pStyle w:val="Heading2"/>
      </w:pPr>
      <w:bookmarkStart w:id="365" w:name="_Toc34901596"/>
      <w:r>
        <w:t>UsernameToken</w:t>
      </w:r>
      <w:bookmarkEnd w:id="365"/>
    </w:p>
    <w:p w14:paraId="354596D9" w14:textId="1A222E33" w:rsidR="002050A8" w:rsidRPr="00384E57" w:rsidRDefault="002050A8" w:rsidP="005F717C">
      <w:pPr>
        <w:pStyle w:val="SourceCode"/>
        <w:rPr>
          <w:rStyle w:val="VerbatimChar"/>
        </w:rPr>
      </w:pPr>
      <w:r w:rsidRPr="00384E57">
        <w:rPr>
          <w:rStyle w:val="VerbatimChar"/>
        </w:rPr>
        <w:t>"UsernameToken": {</w:t>
      </w:r>
    </w:p>
    <w:p w14:paraId="49B8CD63" w14:textId="0302650C" w:rsidR="002050A8" w:rsidRPr="00384E57" w:rsidRDefault="00C57A47" w:rsidP="002050A8">
      <w:pPr>
        <w:pStyle w:val="SourceCode"/>
        <w:rPr>
          <w:rStyle w:val="VerbatimChar"/>
        </w:rPr>
      </w:pPr>
      <w:r>
        <w:rPr>
          <w:rStyle w:val="VerbatimChar"/>
        </w:rPr>
        <w:t xml:space="preserve">  </w:t>
      </w:r>
      <w:r w:rsidR="002050A8" w:rsidRPr="00384E57">
        <w:rPr>
          <w:rStyle w:val="VerbatimChar"/>
        </w:rPr>
        <w:t>"type": "object",</w:t>
      </w:r>
    </w:p>
    <w:p w14:paraId="51AC1E8A" w14:textId="79719AFA" w:rsidR="002050A8" w:rsidRPr="00384E57" w:rsidRDefault="002050A8" w:rsidP="002050A8">
      <w:pPr>
        <w:pStyle w:val="SourceCode"/>
        <w:rPr>
          <w:rStyle w:val="VerbatimChar"/>
        </w:rPr>
      </w:pPr>
      <w:r w:rsidRPr="00384E57">
        <w:rPr>
          <w:rStyle w:val="VerbatimChar"/>
        </w:rPr>
        <w:t xml:space="preserve">  "properties": {</w:t>
      </w:r>
    </w:p>
    <w:p w14:paraId="531C6A39" w14:textId="30CAEDB7"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username": {</w:t>
      </w:r>
    </w:p>
    <w:p w14:paraId="04240199" w14:textId="423895F4"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type": "string"</w:t>
      </w:r>
    </w:p>
    <w:p w14:paraId="745E0BD7" w14:textId="705C0657" w:rsidR="002050A8" w:rsidRPr="00384E57" w:rsidRDefault="002050A8" w:rsidP="002050A8">
      <w:pPr>
        <w:pStyle w:val="SourceCode"/>
        <w:rPr>
          <w:rStyle w:val="VerbatimChar"/>
        </w:rPr>
      </w:pPr>
      <w:r w:rsidRPr="00384E57">
        <w:rPr>
          <w:rStyle w:val="VerbatimChar"/>
        </w:rPr>
        <w:t xml:space="preserve">    },</w:t>
      </w:r>
    </w:p>
    <w:p w14:paraId="56F93F53" w14:textId="080CCFF2" w:rsidR="002050A8" w:rsidRPr="00384E57" w:rsidRDefault="002050A8" w:rsidP="002050A8">
      <w:pPr>
        <w:pStyle w:val="SourceCode"/>
        <w:rPr>
          <w:rStyle w:val="VerbatimChar"/>
        </w:rPr>
      </w:pPr>
      <w:r w:rsidRPr="00384E57">
        <w:rPr>
          <w:rStyle w:val="VerbatimChar"/>
        </w:rPr>
        <w:t xml:space="preserve">    "password": {</w:t>
      </w:r>
    </w:p>
    <w:p w14:paraId="32FF35AF" w14:textId="208BD5DD" w:rsidR="002050A8" w:rsidRPr="00384E57" w:rsidRDefault="002050A8" w:rsidP="002050A8">
      <w:pPr>
        <w:pStyle w:val="SourceCode"/>
        <w:rPr>
          <w:rStyle w:val="VerbatimChar"/>
        </w:rPr>
      </w:pPr>
      <w:r w:rsidRPr="00384E57">
        <w:rPr>
          <w:rStyle w:val="VerbatimChar"/>
        </w:rPr>
        <w:t xml:space="preserve">      "type": "string",</w:t>
      </w:r>
    </w:p>
    <w:p w14:paraId="03BB4EF3" w14:textId="0FEEA506" w:rsidR="002050A8" w:rsidRPr="00384E57" w:rsidRDefault="002050A8" w:rsidP="002050A8">
      <w:pPr>
        <w:pStyle w:val="SourceCode"/>
        <w:rPr>
          <w:rStyle w:val="VerbatimChar"/>
        </w:rPr>
      </w:pPr>
      <w:r w:rsidRPr="00384E57">
        <w:rPr>
          <w:rStyle w:val="VerbatimChar"/>
        </w:rPr>
        <w:t xml:space="preserve">      "format": "password"</w:t>
      </w:r>
    </w:p>
    <w:p w14:paraId="43D0619F" w14:textId="2B6A43CC" w:rsidR="002050A8" w:rsidRPr="00384E57" w:rsidRDefault="002050A8" w:rsidP="002050A8">
      <w:pPr>
        <w:pStyle w:val="SourceCode"/>
        <w:rPr>
          <w:rStyle w:val="VerbatimChar"/>
        </w:rPr>
      </w:pPr>
      <w:r w:rsidRPr="00384E57">
        <w:rPr>
          <w:rStyle w:val="VerbatimChar"/>
        </w:rPr>
        <w:t xml:space="preserve">    }</w:t>
      </w:r>
    </w:p>
    <w:p w14:paraId="2C3DE415" w14:textId="4F87E2CB" w:rsidR="002050A8" w:rsidRPr="00384E57" w:rsidRDefault="002050A8" w:rsidP="002050A8">
      <w:pPr>
        <w:pStyle w:val="SourceCode"/>
        <w:rPr>
          <w:rStyle w:val="VerbatimChar"/>
        </w:rPr>
      </w:pPr>
      <w:r w:rsidRPr="00384E57">
        <w:rPr>
          <w:rStyle w:val="VerbatimChar"/>
        </w:rPr>
        <w:t xml:space="preserve">  },</w:t>
      </w:r>
    </w:p>
    <w:p w14:paraId="5D63D2DE" w14:textId="5E54BD72" w:rsidR="002050A8" w:rsidRPr="00384E57" w:rsidRDefault="002050A8" w:rsidP="002050A8">
      <w:pPr>
        <w:pStyle w:val="SourceCode"/>
        <w:rPr>
          <w:rStyle w:val="VerbatimChar"/>
        </w:rPr>
      </w:pPr>
      <w:r w:rsidRPr="00384E57">
        <w:rPr>
          <w:rStyle w:val="VerbatimChar"/>
        </w:rPr>
        <w:t xml:space="preserve">  "required": [</w:t>
      </w:r>
    </w:p>
    <w:p w14:paraId="599D754D" w14:textId="530D641C" w:rsidR="002050A8" w:rsidRPr="00384E57" w:rsidRDefault="002050A8" w:rsidP="002050A8">
      <w:pPr>
        <w:pStyle w:val="SourceCode"/>
        <w:rPr>
          <w:rStyle w:val="VerbatimChar"/>
        </w:rPr>
      </w:pPr>
      <w:r w:rsidRPr="00384E57">
        <w:rPr>
          <w:rStyle w:val="VerbatimChar"/>
        </w:rPr>
        <w:t xml:space="preserve">  </w:t>
      </w:r>
      <w:r w:rsidR="000861B5">
        <w:rPr>
          <w:rStyle w:val="VerbatimChar"/>
        </w:rPr>
        <w:t xml:space="preserve"> </w:t>
      </w:r>
      <w:r w:rsidRPr="00384E57">
        <w:rPr>
          <w:rStyle w:val="VerbatimChar"/>
        </w:rPr>
        <w:t xml:space="preserve"> "password",</w:t>
      </w:r>
    </w:p>
    <w:p w14:paraId="08A9DEF9" w14:textId="2C0D7F79" w:rsidR="002050A8" w:rsidRPr="00384E57" w:rsidRDefault="002050A8" w:rsidP="002050A8">
      <w:pPr>
        <w:pStyle w:val="SourceCode"/>
        <w:rPr>
          <w:rStyle w:val="VerbatimChar"/>
        </w:rPr>
      </w:pPr>
      <w:r w:rsidRPr="00384E57">
        <w:rPr>
          <w:rStyle w:val="VerbatimChar"/>
        </w:rPr>
        <w:t xml:space="preserve">    "username"</w:t>
      </w:r>
    </w:p>
    <w:p w14:paraId="77DB9B52" w14:textId="61F70C83" w:rsidR="002050A8" w:rsidRPr="00384E57" w:rsidRDefault="002050A8" w:rsidP="002050A8">
      <w:pPr>
        <w:pStyle w:val="SourceCode"/>
        <w:rPr>
          <w:rStyle w:val="VerbatimChar"/>
        </w:rPr>
      </w:pPr>
      <w:r w:rsidRPr="00384E57">
        <w:rPr>
          <w:rStyle w:val="VerbatimChar"/>
        </w:rPr>
        <w:t xml:space="preserve">  ]</w:t>
      </w:r>
    </w:p>
    <w:p w14:paraId="3EE280B7" w14:textId="0AD0901E" w:rsidR="002050A8" w:rsidRPr="00384E57" w:rsidRDefault="002050A8" w:rsidP="002050A8">
      <w:pPr>
        <w:pStyle w:val="SourceCode"/>
        <w:rPr>
          <w:rStyle w:val="VerbatimChar"/>
        </w:rPr>
      </w:pPr>
      <w:r w:rsidRPr="00384E57">
        <w:rPr>
          <w:rStyle w:val="VerbatimChar"/>
        </w:rPr>
        <w:t>}</w:t>
      </w:r>
    </w:p>
    <w:p w14:paraId="1270C3ED" w14:textId="77777777" w:rsidR="002050A8" w:rsidRDefault="002050A8" w:rsidP="002050A8">
      <w:pPr>
        <w:pStyle w:val="Heading1"/>
      </w:pPr>
      <w:bookmarkStart w:id="366" w:name="_Ref32324583"/>
      <w:bookmarkStart w:id="367" w:name="_Toc34901597"/>
      <w:bookmarkStart w:id="368" w:name="_Hlk31375009"/>
      <w:r>
        <w:t>Security Architecture</w:t>
      </w:r>
      <w:bookmarkEnd w:id="362"/>
      <w:bookmarkEnd w:id="366"/>
      <w:bookmarkEnd w:id="367"/>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369" w:name="_Toc25357207"/>
      <w:bookmarkStart w:id="370" w:name="_Toc34901598"/>
      <w:r>
        <w:t>Security Level 1</w:t>
      </w:r>
      <w:bookmarkEnd w:id="369"/>
      <w:r>
        <w:t xml:space="preserve"> – None</w:t>
      </w:r>
      <w:bookmarkEnd w:id="370"/>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lastRenderedPageBreak/>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371" w:name="_Toc34901599"/>
      <w:r>
        <w:t>Usage Scenarios</w:t>
      </w:r>
      <w:bookmarkEnd w:id="371"/>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372" w:name="_Toc25357208"/>
      <w:bookmarkStart w:id="373" w:name="_Toc34901600"/>
      <w:r>
        <w:t>Security Level 2</w:t>
      </w:r>
      <w:bookmarkEnd w:id="372"/>
      <w:r>
        <w:t xml:space="preserve"> – Core Security</w:t>
      </w:r>
      <w:bookmarkEnd w:id="373"/>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t>The Core Security level MAY also utilize Role-Based Access Control for configuring the services and performing their operations.</w:t>
      </w:r>
    </w:p>
    <w:p w14:paraId="3225B680" w14:textId="77777777" w:rsidR="002050A8" w:rsidRDefault="002050A8" w:rsidP="002050A8">
      <w:pPr>
        <w:pStyle w:val="Heading3"/>
      </w:pPr>
      <w:bookmarkStart w:id="374" w:name="_Toc34901601"/>
      <w:r>
        <w:t>Usage Scenarios</w:t>
      </w:r>
      <w:bookmarkEnd w:id="374"/>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375" w:name="_Toc25357209"/>
      <w:bookmarkStart w:id="376" w:name="_Toc34901602"/>
      <w:r>
        <w:t>Security Level 3</w:t>
      </w:r>
      <w:bookmarkEnd w:id="375"/>
      <w:r>
        <w:t xml:space="preserve"> – Inter-Enterprise Security</w:t>
      </w:r>
      <w:bookmarkEnd w:id="376"/>
    </w:p>
    <w:p w14:paraId="277556C3" w14:textId="77777777" w:rsidR="002050A8" w:rsidRDefault="002050A8" w:rsidP="002050A8">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GetChannels and CreateChannel)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377" w:name="_Toc34901603"/>
      <w:r>
        <w:lastRenderedPageBreak/>
        <w:t>Usage Scenarios</w:t>
      </w:r>
      <w:bookmarkEnd w:id="377"/>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378" w:name="_Toc25357210"/>
      <w:bookmarkStart w:id="379" w:name="_Toc34901604"/>
      <w:r>
        <w:t>Security Level 4</w:t>
      </w:r>
      <w:bookmarkEnd w:id="378"/>
      <w:r>
        <w:t xml:space="preserve"> – Defense</w:t>
      </w:r>
      <w:bookmarkEnd w:id="379"/>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380" w:name="_Toc34901605"/>
      <w:r>
        <w:t>Usage Scenarios</w:t>
      </w:r>
      <w:bookmarkEnd w:id="380"/>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381" w:name="_Ref31379118"/>
      <w:bookmarkStart w:id="382" w:name="_Toc34901606"/>
      <w:r>
        <w:t>Security Level Matrix</w:t>
      </w:r>
      <w:bookmarkEnd w:id="381"/>
      <w:bookmarkEnd w:id="382"/>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383" w:name="_Toc25357211"/>
      <w:bookmarkStart w:id="384" w:name="_Toc34901607"/>
      <w:bookmarkEnd w:id="368"/>
      <w:r>
        <w:lastRenderedPageBreak/>
        <w:t>Conformance</w:t>
      </w:r>
      <w:bookmarkEnd w:id="383"/>
      <w:bookmarkEnd w:id="384"/>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Support for OpenAPI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Support for Filter Expressions in an JSONPath format for JSON content</w:t>
      </w:r>
    </w:p>
    <w:p w14:paraId="623E4D69" w14:textId="77777777" w:rsidR="002050A8" w:rsidRDefault="002050A8" w:rsidP="002050A8">
      <w:pPr>
        <w:pStyle w:val="BodyText"/>
        <w:numPr>
          <w:ilvl w:val="0"/>
          <w:numId w:val="9"/>
        </w:numPr>
      </w:pPr>
      <w:r>
        <w:t>Support for transport layer security (e.g. SSL/TLS) in order to secure tokens and messages, and to prevent replay attacks.</w:t>
      </w:r>
    </w:p>
    <w:p w14:paraId="0B2C95BB" w14:textId="77777777" w:rsidR="002050A8" w:rsidRDefault="002050A8" w:rsidP="002050A8">
      <w:pPr>
        <w:pStyle w:val="BodyText"/>
        <w:numPr>
          <w:ilvl w:val="0"/>
          <w:numId w:val="9"/>
        </w:numPr>
      </w:pPr>
      <w:r>
        <w:t>Support for Security Tokens using WS-Security UsernameToken</w:t>
      </w:r>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385" w:name="_Toc25357214"/>
      <w:bookmarkStart w:id="386" w:name="_Toc34901608"/>
      <w:r w:rsidRPr="00D768E6">
        <w:lastRenderedPageBreak/>
        <w:t>Specification</w:t>
      </w:r>
      <w:r>
        <w:t xml:space="preserve"> Files</w:t>
      </w:r>
      <w:bookmarkEnd w:id="385"/>
      <w:bookmarkEnd w:id="386"/>
    </w:p>
    <w:p w14:paraId="55914CC1" w14:textId="77777777" w:rsidR="002050A8" w:rsidRPr="00B62A7D" w:rsidRDefault="002050A8" w:rsidP="002050A8">
      <w:pPr>
        <w:pStyle w:val="BodyText"/>
      </w:pPr>
      <w:r>
        <w:t>The following lists the files containing the Web Services descriptions for SOAP (WSDL format) and REST (OpenAPI format).</w:t>
      </w:r>
    </w:p>
    <w:p w14:paraId="423A7728" w14:textId="77777777" w:rsidR="002050A8" w:rsidRDefault="002050A8" w:rsidP="002050A8">
      <w:pPr>
        <w:pStyle w:val="AppendixHeading2"/>
      </w:pPr>
      <w:bookmarkStart w:id="387" w:name="_Toc25357215"/>
      <w:bookmarkStart w:id="388" w:name="_Toc34901609"/>
      <w:r>
        <w:t>OpenAPI Definitions</w:t>
      </w:r>
      <w:bookmarkEnd w:id="387"/>
      <w:bookmarkEnd w:id="388"/>
    </w:p>
    <w:p w14:paraId="57FA1AB6" w14:textId="77777777" w:rsidR="002050A8" w:rsidRDefault="00F55FA3" w:rsidP="002050A8">
      <w:pPr>
        <w:pStyle w:val="Definition"/>
      </w:pPr>
      <w:hyperlink r:id="rId325" w:history="1">
        <w:r w:rsidR="002050A8" w:rsidRPr="00D049B2">
          <w:rPr>
            <w:rStyle w:val="Hyperlink"/>
          </w:rPr>
          <w:t>http://www.openoandm.org/isbm/2.0/openapi/channel_management_service.yml</w:t>
        </w:r>
      </w:hyperlink>
    </w:p>
    <w:p w14:paraId="30DFA883" w14:textId="77777777" w:rsidR="002050A8" w:rsidRDefault="00F55FA3" w:rsidP="002050A8">
      <w:pPr>
        <w:pStyle w:val="Definition"/>
      </w:pPr>
      <w:hyperlink r:id="rId326" w:history="1">
        <w:r w:rsidR="002050A8" w:rsidRPr="00D049B2">
          <w:rPr>
            <w:rStyle w:val="Hyperlink"/>
          </w:rPr>
          <w:t>http://www.openoandm.org/isbm/2.0/openapi/channel_management_service.json</w:t>
        </w:r>
      </w:hyperlink>
    </w:p>
    <w:p w14:paraId="0F506EC1" w14:textId="77777777" w:rsidR="002050A8" w:rsidRDefault="00F55FA3" w:rsidP="002050A8">
      <w:pPr>
        <w:pStyle w:val="Definition"/>
      </w:pPr>
      <w:hyperlink r:id="rId327" w:history="1">
        <w:r w:rsidR="002050A8" w:rsidRPr="00D049B2">
          <w:rPr>
            <w:rStyle w:val="Hyperlink"/>
          </w:rPr>
          <w:t>http://www.openoandm.org/isbm/2.0/openapi/notification_service.yml</w:t>
        </w:r>
      </w:hyperlink>
    </w:p>
    <w:p w14:paraId="1BB58854" w14:textId="77777777" w:rsidR="002050A8" w:rsidRDefault="00F55FA3" w:rsidP="002050A8">
      <w:pPr>
        <w:pStyle w:val="Definition"/>
      </w:pPr>
      <w:hyperlink r:id="rId328" w:history="1">
        <w:r w:rsidR="002050A8" w:rsidRPr="00D049B2">
          <w:rPr>
            <w:rStyle w:val="Hyperlink"/>
          </w:rPr>
          <w:t>http://www.openoandm.org/isbm/2.0/openapi/notification_service.json</w:t>
        </w:r>
      </w:hyperlink>
    </w:p>
    <w:p w14:paraId="1E3BCA6C" w14:textId="77777777" w:rsidR="002050A8" w:rsidRDefault="00F55FA3" w:rsidP="002050A8">
      <w:pPr>
        <w:pStyle w:val="Definition"/>
      </w:pPr>
      <w:hyperlink r:id="rId329" w:history="1">
        <w:r w:rsidR="002050A8" w:rsidRPr="00D049B2">
          <w:rPr>
            <w:rStyle w:val="Hyperlink"/>
          </w:rPr>
          <w:t>http://www.openoandm.org/isbm/2.0/openapi/provider_publication_service.yml</w:t>
        </w:r>
      </w:hyperlink>
    </w:p>
    <w:p w14:paraId="76D144C8" w14:textId="77777777" w:rsidR="002050A8" w:rsidRDefault="00F55FA3" w:rsidP="002050A8">
      <w:pPr>
        <w:pStyle w:val="Definition"/>
      </w:pPr>
      <w:hyperlink r:id="rId330" w:history="1">
        <w:r w:rsidR="002050A8" w:rsidRPr="00D049B2">
          <w:rPr>
            <w:rStyle w:val="Hyperlink"/>
          </w:rPr>
          <w:t>http://www.openoandm.org/isbm/2.0/openapi/provider_publication_service.json</w:t>
        </w:r>
      </w:hyperlink>
    </w:p>
    <w:p w14:paraId="5548ABA9" w14:textId="77777777" w:rsidR="002050A8" w:rsidRDefault="00F55FA3" w:rsidP="002050A8">
      <w:pPr>
        <w:pStyle w:val="Definition"/>
      </w:pPr>
      <w:hyperlink r:id="rId331" w:history="1">
        <w:r w:rsidR="002050A8" w:rsidRPr="00D049B2">
          <w:rPr>
            <w:rStyle w:val="Hyperlink"/>
          </w:rPr>
          <w:t>http://www.openoandm.org/isbm/2.0/openapi/consumer_publication_service.yml</w:t>
        </w:r>
      </w:hyperlink>
    </w:p>
    <w:p w14:paraId="5FEE47BC" w14:textId="77777777" w:rsidR="002050A8" w:rsidRDefault="00F55FA3" w:rsidP="002050A8">
      <w:pPr>
        <w:pStyle w:val="Definition"/>
      </w:pPr>
      <w:hyperlink r:id="rId332" w:history="1">
        <w:r w:rsidR="002050A8" w:rsidRPr="00D049B2">
          <w:rPr>
            <w:rStyle w:val="Hyperlink"/>
          </w:rPr>
          <w:t>http://www.openoandm.org/isbm/2.0/openapi/consumer_publication_service.json</w:t>
        </w:r>
      </w:hyperlink>
    </w:p>
    <w:p w14:paraId="5342F33A" w14:textId="77777777" w:rsidR="002050A8" w:rsidRDefault="00F55FA3" w:rsidP="002050A8">
      <w:pPr>
        <w:pStyle w:val="Definition"/>
      </w:pPr>
      <w:hyperlink r:id="rId333" w:history="1">
        <w:r w:rsidR="002050A8" w:rsidRPr="00D049B2">
          <w:rPr>
            <w:rStyle w:val="Hyperlink"/>
          </w:rPr>
          <w:t>http://www.openoandm.org/isbm/2.0/openapi/provider_request_service.yml</w:t>
        </w:r>
      </w:hyperlink>
    </w:p>
    <w:p w14:paraId="4A79E28B" w14:textId="77777777" w:rsidR="002050A8" w:rsidRDefault="00F55FA3" w:rsidP="002050A8">
      <w:pPr>
        <w:pStyle w:val="Definition"/>
      </w:pPr>
      <w:hyperlink r:id="rId334" w:history="1">
        <w:r w:rsidR="002050A8" w:rsidRPr="00D049B2">
          <w:rPr>
            <w:rStyle w:val="Hyperlink"/>
          </w:rPr>
          <w:t>http://www.openoandm.org/isbm/2.0/openapi/provider_request_service.json</w:t>
        </w:r>
      </w:hyperlink>
    </w:p>
    <w:p w14:paraId="40F4CC9B" w14:textId="77777777" w:rsidR="002050A8" w:rsidRDefault="00F55FA3" w:rsidP="002050A8">
      <w:pPr>
        <w:pStyle w:val="Definition"/>
      </w:pPr>
      <w:hyperlink r:id="rId335" w:history="1">
        <w:r w:rsidR="002050A8" w:rsidRPr="00D049B2">
          <w:rPr>
            <w:rStyle w:val="Hyperlink"/>
          </w:rPr>
          <w:t>http://www.openoandm.org/isbm/2.0/openapi/consumer_request_service.yml</w:t>
        </w:r>
      </w:hyperlink>
    </w:p>
    <w:p w14:paraId="0A5A358C" w14:textId="77777777" w:rsidR="002050A8" w:rsidRDefault="00F55FA3" w:rsidP="002050A8">
      <w:pPr>
        <w:pStyle w:val="Definition"/>
      </w:pPr>
      <w:hyperlink r:id="rId336" w:history="1">
        <w:r w:rsidR="002050A8" w:rsidRPr="00D049B2">
          <w:rPr>
            <w:rStyle w:val="Hyperlink"/>
          </w:rPr>
          <w:t>http://www.openoandm.org/isbm/2.0/openapi/consumer_request_service.json</w:t>
        </w:r>
      </w:hyperlink>
    </w:p>
    <w:p w14:paraId="41C4EA2A" w14:textId="77777777" w:rsidR="002050A8" w:rsidRDefault="00F55FA3" w:rsidP="002050A8">
      <w:pPr>
        <w:pStyle w:val="Definition"/>
      </w:pPr>
      <w:hyperlink r:id="rId337" w:history="1">
        <w:r w:rsidR="002050A8" w:rsidRPr="00316E97">
          <w:rPr>
            <w:rStyle w:val="Hyperlink"/>
          </w:rPr>
          <w:t>http://www.openoandm.org/isbm/2.0/openapi/configuration_discovery_service.yml</w:t>
        </w:r>
      </w:hyperlink>
    </w:p>
    <w:p w14:paraId="3A5830D7" w14:textId="77777777" w:rsidR="002050A8" w:rsidRDefault="00F55FA3" w:rsidP="002050A8">
      <w:pPr>
        <w:pStyle w:val="Definition"/>
      </w:pPr>
      <w:hyperlink r:id="rId338" w:history="1">
        <w:r w:rsidR="002050A8" w:rsidRPr="00316E97">
          <w:rPr>
            <w:rStyle w:val="Hyperlink"/>
          </w:rPr>
          <w:t>http://www.openoandm.org/isbm/2.0/openapi/configuration_discovery_service.json</w:t>
        </w:r>
      </w:hyperlink>
    </w:p>
    <w:p w14:paraId="64566AF1" w14:textId="77777777" w:rsidR="002050A8" w:rsidRDefault="00F55FA3" w:rsidP="002050A8">
      <w:pPr>
        <w:pStyle w:val="Definition"/>
      </w:pPr>
      <w:hyperlink r:id="rId339" w:history="1">
        <w:r w:rsidR="002050A8" w:rsidRPr="00316E97">
          <w:rPr>
            <w:rStyle w:val="Hyperlink"/>
          </w:rPr>
          <w:t>http://www.openoandm.org/isbm/2.0/openapi/isbm_complete.yml</w:t>
        </w:r>
      </w:hyperlink>
    </w:p>
    <w:p w14:paraId="62517A4A" w14:textId="77777777" w:rsidR="002050A8" w:rsidRDefault="00F55FA3" w:rsidP="002050A8">
      <w:pPr>
        <w:pStyle w:val="Definition"/>
      </w:pPr>
      <w:hyperlink r:id="rId340"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389" w:name="_Toc25357216"/>
      <w:bookmarkStart w:id="390" w:name="_Toc34901610"/>
      <w:r>
        <w:t>WSDLs</w:t>
      </w:r>
      <w:bookmarkEnd w:id="389"/>
      <w:bookmarkEnd w:id="390"/>
    </w:p>
    <w:bookmarkStart w:id="391" w:name="example-http-flows"/>
    <w:bookmarkEnd w:id="391"/>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F55FA3" w:rsidP="002050A8">
      <w:pPr>
        <w:pStyle w:val="Definition"/>
      </w:pPr>
      <w:hyperlink r:id="rId341" w:history="1">
        <w:r w:rsidR="002050A8" w:rsidRPr="00D049B2">
          <w:rPr>
            <w:rStyle w:val="Hyperlink"/>
          </w:rPr>
          <w:t>http://www.openoandm.org/isbm/2.0/wsdl/NotificationService.wsdl</w:t>
        </w:r>
      </w:hyperlink>
    </w:p>
    <w:p w14:paraId="3ABC9DA3" w14:textId="77777777" w:rsidR="002050A8" w:rsidRDefault="00F55FA3" w:rsidP="002050A8">
      <w:pPr>
        <w:pStyle w:val="Definition"/>
      </w:pPr>
      <w:hyperlink r:id="rId342" w:history="1">
        <w:r w:rsidR="002050A8" w:rsidRPr="00D049B2">
          <w:rPr>
            <w:rStyle w:val="Hyperlink"/>
          </w:rPr>
          <w:t>http://www.openoandm.org/isbm/2.0/wsdl/ProviderPublicationService.wsdl</w:t>
        </w:r>
      </w:hyperlink>
    </w:p>
    <w:p w14:paraId="70F85359" w14:textId="77777777" w:rsidR="002050A8" w:rsidRDefault="00F55FA3" w:rsidP="002050A8">
      <w:pPr>
        <w:pStyle w:val="Definition"/>
      </w:pPr>
      <w:hyperlink r:id="rId343" w:history="1">
        <w:r w:rsidR="002050A8" w:rsidRPr="00D049B2">
          <w:rPr>
            <w:rStyle w:val="Hyperlink"/>
          </w:rPr>
          <w:t>http://www.openoandm.org/isbm/2.0/wsdl/ConsumerPublicationService.wsdl</w:t>
        </w:r>
      </w:hyperlink>
    </w:p>
    <w:p w14:paraId="01A27512" w14:textId="77777777" w:rsidR="002050A8" w:rsidRDefault="00F55FA3" w:rsidP="002050A8">
      <w:pPr>
        <w:pStyle w:val="Definition"/>
      </w:pPr>
      <w:hyperlink r:id="rId344" w:history="1">
        <w:r w:rsidR="002050A8" w:rsidRPr="00D049B2">
          <w:rPr>
            <w:rStyle w:val="Hyperlink"/>
          </w:rPr>
          <w:t>http://www.openoandm.org/isbm/2.0/wsdl/ProviderRequestService.wsdl</w:t>
        </w:r>
      </w:hyperlink>
    </w:p>
    <w:p w14:paraId="5071F134" w14:textId="77777777" w:rsidR="002050A8" w:rsidRDefault="00F55FA3" w:rsidP="002050A8">
      <w:pPr>
        <w:pStyle w:val="Definition"/>
        <w:rPr>
          <w:rStyle w:val="Hyperlink"/>
        </w:rPr>
      </w:pPr>
      <w:hyperlink r:id="rId345" w:history="1">
        <w:r w:rsidR="002050A8" w:rsidRPr="00D049B2">
          <w:rPr>
            <w:rStyle w:val="Hyperlink"/>
          </w:rPr>
          <w:t>http://www.openoandm.org/isbm/2.0/wsdl/ConsumerRequestService.wsdl</w:t>
        </w:r>
      </w:hyperlink>
    </w:p>
    <w:p w14:paraId="3E3F448A" w14:textId="77777777" w:rsidR="002050A8" w:rsidRDefault="00F55FA3" w:rsidP="002050A8">
      <w:pPr>
        <w:pStyle w:val="Definition"/>
      </w:pPr>
      <w:hyperlink r:id="rId346"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392" w:name="_Toc25357217"/>
      <w:bookmarkStart w:id="393" w:name="_Toc34901611"/>
      <w:r>
        <w:t>Packaged Specification</w:t>
      </w:r>
      <w:bookmarkEnd w:id="392"/>
      <w:bookmarkEnd w:id="393"/>
    </w:p>
    <w:p w14:paraId="3F704678" w14:textId="77777777" w:rsidR="002050A8" w:rsidRDefault="00F55FA3" w:rsidP="002050A8">
      <w:pPr>
        <w:pStyle w:val="Definition"/>
      </w:pPr>
      <w:hyperlink r:id="rId347" w:history="1">
        <w:r w:rsidR="002050A8" w:rsidRPr="00FF2DAE">
          <w:rPr>
            <w:rStyle w:val="Hyperlink"/>
          </w:rPr>
          <w:t>http://www.openoandm.org/isbm/isbm-soap-2.0.zip</w:t>
        </w:r>
      </w:hyperlink>
    </w:p>
    <w:p w14:paraId="514C386B" w14:textId="77777777" w:rsidR="002050A8" w:rsidRDefault="00F55FA3" w:rsidP="002050A8">
      <w:pPr>
        <w:pStyle w:val="Definition"/>
      </w:pPr>
      <w:hyperlink r:id="rId348" w:history="1">
        <w:r w:rsidR="002050A8" w:rsidRPr="00FF2DAE">
          <w:rPr>
            <w:rStyle w:val="Hyperlink"/>
          </w:rPr>
          <w:t>http://www.openoandm.org/isbm/isbm-rest-2.0.zip</w:t>
        </w:r>
      </w:hyperlink>
    </w:p>
    <w:p w14:paraId="741D3E01" w14:textId="77777777" w:rsidR="002050A8" w:rsidRDefault="00F55FA3" w:rsidP="002050A8">
      <w:pPr>
        <w:pStyle w:val="Definition"/>
      </w:pPr>
      <w:hyperlink r:id="rId349"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394" w:name="_Toc25357218"/>
      <w:bookmarkStart w:id="395" w:name="_Toc34901612"/>
      <w:r>
        <w:lastRenderedPageBreak/>
        <w:t>Example HTTP Flows</w:t>
      </w:r>
      <w:bookmarkEnd w:id="394"/>
      <w:bookmarkEnd w:id="395"/>
    </w:p>
    <w:p w14:paraId="6DC319D1" w14:textId="77777777" w:rsidR="002050A8" w:rsidRDefault="002050A8" w:rsidP="002050A8">
      <w:pPr>
        <w:pStyle w:val="AppendixHeading2"/>
      </w:pPr>
      <w:bookmarkStart w:id="396" w:name="channel-management-example"/>
      <w:bookmarkStart w:id="397" w:name="_Toc25357219"/>
      <w:bookmarkStart w:id="398" w:name="_Toc34901613"/>
      <w:bookmarkEnd w:id="396"/>
      <w:r>
        <w:t>Channel Management Example</w:t>
      </w:r>
      <w:bookmarkEnd w:id="397"/>
      <w:bookmarkEnd w:id="398"/>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350"/>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399" w:name="createchannel"/>
      <w:bookmarkStart w:id="400" w:name="_Toc25357220"/>
      <w:bookmarkStart w:id="401" w:name="_Toc34901614"/>
      <w:bookmarkEnd w:id="399"/>
      <w:r>
        <w:t>CreateChannel</w:t>
      </w:r>
      <w:bookmarkEnd w:id="400"/>
      <w:bookmarkEnd w:id="401"/>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02" w:name="http-request"/>
      <w:bookmarkEnd w:id="402"/>
      <w:r>
        <w:t>HTTP Request</w:t>
      </w:r>
    </w:p>
    <w:p w14:paraId="1965B5E2"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r w:rsidRPr="28177FA6">
        <w:rPr>
          <w:rStyle w:val="VerbatimChar"/>
        </w:rPr>
        <w:t>SOAPAction: "http://www.openoandm.org/isbm/CreateChannel"</w:t>
      </w:r>
      <w:r>
        <w:br/>
      </w:r>
      <w:r>
        <w:lastRenderedPageBreak/>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SecurityToken&gt;</w:t>
      </w:r>
      <w:r>
        <w:br/>
      </w:r>
      <w:r w:rsidRPr="28177FA6">
        <w:rPr>
          <w:rStyle w:val="VerbatimChar"/>
        </w:rPr>
        <w:t xml:space="preserve">        &lt;wsse:UsernameToken xmlns:wsse="http://docs.oasis-open.org/wss/2004/01/oasis-200401-wss-wssecurity-secext-1.0.xsd"&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CreateChannel&gt;</w:t>
      </w:r>
      <w:r>
        <w:br/>
      </w:r>
      <w:r w:rsidRPr="28177FA6">
        <w:rPr>
          <w:rStyle w:val="VerbatimChar"/>
        </w:rPr>
        <w:t xml:space="preserve">  &lt;/soap:Body&gt;</w:t>
      </w:r>
      <w:r>
        <w:br/>
      </w:r>
      <w:r w:rsidRPr="28177FA6">
        <w:rPr>
          <w:rStyle w:val="VerbatimChar"/>
        </w:rPr>
        <w:t>&lt;/soap:Envelope&gt;</w:t>
      </w:r>
    </w:p>
    <w:p w14:paraId="6DFF53A0" w14:textId="77777777" w:rsidR="002050A8" w:rsidRDefault="002050A8" w:rsidP="002050A8">
      <w:pPr>
        <w:pStyle w:val="AppendixHeading4"/>
      </w:pPr>
      <w:bookmarkStart w:id="403" w:name="http-response"/>
      <w:bookmarkEnd w:id="403"/>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Response xmlns:isbm="http://www.openoandm.org/isbm/"/&gt;</w:t>
      </w:r>
      <w:r>
        <w:br/>
      </w:r>
      <w:r w:rsidRPr="28177FA6">
        <w:rPr>
          <w:rStyle w:val="VerbatimChar"/>
        </w:rPr>
        <w:t xml:space="preserve">  &lt;/soap:Body&gt;</w:t>
      </w:r>
      <w:r>
        <w:br/>
      </w:r>
      <w:r w:rsidRPr="28177FA6">
        <w:rPr>
          <w:rStyle w:val="VerbatimChar"/>
        </w:rPr>
        <w:t>&lt;/soap:Envelope&gt;</w:t>
      </w:r>
    </w:p>
    <w:p w14:paraId="3B89718C" w14:textId="77777777" w:rsidR="002050A8" w:rsidRDefault="002050A8" w:rsidP="002050A8">
      <w:pPr>
        <w:pStyle w:val="AppendixHeading3"/>
      </w:pPr>
      <w:bookmarkStart w:id="404" w:name="addsecuritytoken"/>
      <w:bookmarkStart w:id="405" w:name="_Toc25357221"/>
      <w:bookmarkStart w:id="406" w:name="_Toc34901615"/>
      <w:bookmarkEnd w:id="404"/>
      <w:r>
        <w:t>AddSecurityToken</w:t>
      </w:r>
      <w:bookmarkEnd w:id="405"/>
      <w:bookmarkEnd w:id="406"/>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07" w:name="http-request-1"/>
      <w:bookmarkEnd w:id="407"/>
      <w:r>
        <w:t>HTTP Request</w:t>
      </w:r>
    </w:p>
    <w:p w14:paraId="4BD62A9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r w:rsidRPr="28177FA6">
        <w:rPr>
          <w:rStyle w:val="VerbatimChar"/>
        </w:rPr>
        <w:t>SOAPAction: "http://www.openoandm.org/isbm/Add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lastRenderedPageBreak/>
        <w:t xml:space="preserve">    &lt;isbm:Add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AddSecurityToken&gt;</w:t>
      </w:r>
      <w:r>
        <w:br/>
      </w:r>
      <w:r w:rsidRPr="28177FA6">
        <w:rPr>
          <w:rStyle w:val="VerbatimChar"/>
        </w:rPr>
        <w:t xml:space="preserve">  &lt;/soap:Body&gt;</w:t>
      </w:r>
      <w:r>
        <w:br/>
      </w:r>
      <w:r w:rsidRPr="28177FA6">
        <w:rPr>
          <w:rStyle w:val="VerbatimChar"/>
        </w:rPr>
        <w:t>&lt;/soap:Envelope&gt;</w:t>
      </w:r>
    </w:p>
    <w:p w14:paraId="722D2B10" w14:textId="77777777" w:rsidR="002050A8" w:rsidRDefault="002050A8" w:rsidP="002050A8">
      <w:pPr>
        <w:pStyle w:val="AppendixHeading4"/>
      </w:pPr>
      <w:bookmarkStart w:id="408" w:name="http-response-1"/>
      <w:bookmarkEnd w:id="408"/>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AddSecurityTokenResponse xmlns:isbm="http://www.openoandm.org/isbm/"/&gt;</w:t>
      </w:r>
      <w:r>
        <w:br/>
      </w:r>
      <w:r w:rsidRPr="28177FA6">
        <w:rPr>
          <w:rStyle w:val="VerbatimChar"/>
        </w:rPr>
        <w:t xml:space="preserve">  &lt;/soap:Body&gt;</w:t>
      </w:r>
      <w:r>
        <w:br/>
      </w:r>
      <w:r w:rsidRPr="28177FA6">
        <w:rPr>
          <w:rStyle w:val="VerbatimChar"/>
        </w:rPr>
        <w:t>&lt;/soap:Envelope&gt;</w:t>
      </w:r>
    </w:p>
    <w:p w14:paraId="49F133CB" w14:textId="77777777" w:rsidR="002050A8" w:rsidRDefault="002050A8" w:rsidP="002050A8">
      <w:pPr>
        <w:pStyle w:val="AppendixHeading3"/>
      </w:pPr>
      <w:bookmarkStart w:id="409" w:name="removesecuritytoken"/>
      <w:bookmarkStart w:id="410" w:name="_Toc25357222"/>
      <w:bookmarkStart w:id="411" w:name="_Toc34901616"/>
      <w:bookmarkEnd w:id="409"/>
      <w:r>
        <w:t>RemoveSecurityToken</w:t>
      </w:r>
      <w:bookmarkEnd w:id="410"/>
      <w:bookmarkEnd w:id="411"/>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12" w:name="http-request-2"/>
      <w:bookmarkEnd w:id="412"/>
      <w:r>
        <w:t>HTTP Request</w:t>
      </w:r>
    </w:p>
    <w:p w14:paraId="68DD0E6F"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r w:rsidRPr="28177FA6">
        <w:rPr>
          <w:rStyle w:val="VerbatimChar"/>
        </w:rPr>
        <w:t>SOAPAction: "http://www.openoandm.org/isbm/Remove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lastRenderedPageBreak/>
        <w:t xml:space="preserve">        &lt;/wsse:UsernameToken&gt;</w:t>
      </w:r>
      <w:r>
        <w:br/>
      </w:r>
      <w:r w:rsidRPr="28177FA6">
        <w:rPr>
          <w:rStyle w:val="VerbatimChar"/>
        </w:rPr>
        <w:t xml:space="preserve">      &lt;/isbm:SecurityToken&gt;</w:t>
      </w:r>
      <w:r>
        <w:br/>
      </w:r>
      <w:r w:rsidRPr="28177FA6">
        <w:rPr>
          <w:rStyle w:val="VerbatimChar"/>
        </w:rPr>
        <w:t xml:space="preserve">    &lt;/isbm:RemoveSecurityToken&gt;</w:t>
      </w:r>
      <w:r>
        <w:br/>
      </w:r>
      <w:r w:rsidRPr="28177FA6">
        <w:rPr>
          <w:rStyle w:val="VerbatimChar"/>
        </w:rPr>
        <w:t xml:space="preserve">  &lt;/soap:Body&gt;</w:t>
      </w:r>
      <w:r>
        <w:br/>
      </w:r>
      <w:r w:rsidRPr="28177FA6">
        <w:rPr>
          <w:rStyle w:val="VerbatimChar"/>
        </w:rPr>
        <w:t>&lt;/soap:Envelope&gt;</w:t>
      </w:r>
    </w:p>
    <w:p w14:paraId="037FB5D5" w14:textId="77777777" w:rsidR="002050A8" w:rsidRDefault="002050A8" w:rsidP="002050A8">
      <w:pPr>
        <w:pStyle w:val="AppendixHeading4"/>
      </w:pPr>
      <w:bookmarkStart w:id="413" w:name="http-response-2"/>
      <w:bookmarkEnd w:id="413"/>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SecurityTokenResponse xmlns:isbm="http://www.openoandm.org/isbm/"/&gt;</w:t>
      </w:r>
      <w:r>
        <w:br/>
      </w:r>
      <w:r w:rsidRPr="28177FA6">
        <w:rPr>
          <w:rStyle w:val="VerbatimChar"/>
        </w:rPr>
        <w:t xml:space="preserve">  &lt;/soap:Body&gt;</w:t>
      </w:r>
      <w:r>
        <w:br/>
      </w:r>
      <w:r w:rsidRPr="28177FA6">
        <w:rPr>
          <w:rStyle w:val="VerbatimChar"/>
        </w:rPr>
        <w:t>&lt;/soap:Envelope&gt;</w:t>
      </w:r>
    </w:p>
    <w:p w14:paraId="2E2A35CF" w14:textId="77777777" w:rsidR="002050A8" w:rsidRDefault="002050A8" w:rsidP="002050A8">
      <w:pPr>
        <w:pStyle w:val="AppendixHeading3"/>
      </w:pPr>
      <w:bookmarkStart w:id="414" w:name="getchannel"/>
      <w:bookmarkStart w:id="415" w:name="_Toc25357223"/>
      <w:bookmarkStart w:id="416" w:name="_Toc34901617"/>
      <w:bookmarkEnd w:id="414"/>
      <w:r>
        <w:t>GetChannel</w:t>
      </w:r>
      <w:bookmarkEnd w:id="415"/>
      <w:bookmarkEnd w:id="416"/>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17" w:name="http-request-3"/>
      <w:bookmarkEnd w:id="417"/>
      <w:r>
        <w:t>HTTP Request</w:t>
      </w:r>
    </w:p>
    <w:p w14:paraId="6A7D855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r w:rsidRPr="28177FA6">
        <w:rPr>
          <w:rStyle w:val="VerbatimChar"/>
        </w:rPr>
        <w:t>SOAPAction: "http://www.openoandm.org/isbm/Get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GetChannel&gt;</w:t>
      </w:r>
      <w:r>
        <w:br/>
      </w:r>
      <w:r w:rsidRPr="28177FA6">
        <w:rPr>
          <w:rStyle w:val="VerbatimChar"/>
        </w:rPr>
        <w:t xml:space="preserve">  &lt;/soap:Body&gt;</w:t>
      </w:r>
      <w:r>
        <w:br/>
      </w:r>
      <w:r w:rsidRPr="28177FA6">
        <w:rPr>
          <w:rStyle w:val="VerbatimChar"/>
        </w:rPr>
        <w:t>&lt;/soap:Envelope&gt;</w:t>
      </w:r>
    </w:p>
    <w:p w14:paraId="6C71B804" w14:textId="77777777" w:rsidR="002050A8" w:rsidRDefault="002050A8" w:rsidP="002050A8">
      <w:pPr>
        <w:pStyle w:val="AppendixHeading4"/>
      </w:pPr>
      <w:bookmarkStart w:id="418" w:name="http-response-3"/>
      <w:bookmarkEnd w:id="418"/>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soap:Fault&gt;</w:t>
      </w:r>
      <w:r>
        <w:br/>
      </w:r>
      <w:r w:rsidRPr="28177FA6">
        <w:rPr>
          <w:rStyle w:val="VerbatimChar"/>
        </w:rPr>
        <w:t xml:space="preserve">      &lt;faultcode&gt;soap:Client&lt;/faultcode&gt;</w:t>
      </w:r>
      <w:r>
        <w:br/>
      </w:r>
      <w:r w:rsidRPr="28177FA6">
        <w:rPr>
          <w:rStyle w:val="VerbatimChar"/>
        </w:rPr>
        <w:t xml:space="preserve">      &lt;faultstring&gt;Channel is not accessible.&lt;/faultstring&gt;</w:t>
      </w:r>
      <w:r>
        <w:br/>
      </w:r>
      <w:r w:rsidRPr="28177FA6">
        <w:rPr>
          <w:rStyle w:val="VerbatimChar"/>
        </w:rPr>
        <w:t xml:space="preserve">      &lt;detail&gt;</w:t>
      </w:r>
      <w:r>
        <w:br/>
      </w:r>
      <w:r w:rsidRPr="28177FA6">
        <w:rPr>
          <w:rStyle w:val="VerbatimChar"/>
        </w:rPr>
        <w:t xml:space="preserve">        &lt;isbm:ChannelFault xmlns:isbm="http://www.openoandm.org/isbm/"/&gt;</w:t>
      </w:r>
      <w:r>
        <w:br/>
      </w:r>
      <w:r w:rsidRPr="28177FA6">
        <w:rPr>
          <w:rStyle w:val="VerbatimChar"/>
        </w:rPr>
        <w:t xml:space="preserve">      &lt;/detail&gt;</w:t>
      </w:r>
      <w:r>
        <w:br/>
      </w:r>
      <w:r w:rsidRPr="28177FA6">
        <w:rPr>
          <w:rStyle w:val="VerbatimChar"/>
        </w:rPr>
        <w:t xml:space="preserve">    &lt;/soap:Fault&gt;</w:t>
      </w:r>
      <w:r>
        <w:br/>
      </w:r>
      <w:r w:rsidRPr="28177FA6">
        <w:rPr>
          <w:rStyle w:val="VerbatimChar"/>
        </w:rPr>
        <w:t xml:space="preserve">  &lt;/soap:Body&gt;</w:t>
      </w:r>
      <w:r>
        <w:br/>
      </w:r>
      <w:r w:rsidRPr="28177FA6">
        <w:rPr>
          <w:rStyle w:val="VerbatimChar"/>
        </w:rPr>
        <w:t>&lt;/soap:Envelope&gt;</w:t>
      </w:r>
    </w:p>
    <w:p w14:paraId="547B3C89" w14:textId="77777777" w:rsidR="002050A8" w:rsidRDefault="002050A8" w:rsidP="002050A8">
      <w:pPr>
        <w:pStyle w:val="AppendixHeading3"/>
      </w:pPr>
      <w:bookmarkStart w:id="419" w:name="getchannels"/>
      <w:bookmarkStart w:id="420" w:name="_Toc25357224"/>
      <w:bookmarkStart w:id="421" w:name="_Toc34901618"/>
      <w:bookmarkEnd w:id="419"/>
      <w:r>
        <w:t>GetChannels</w:t>
      </w:r>
      <w:bookmarkEnd w:id="420"/>
      <w:bookmarkEnd w:id="421"/>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22" w:name="http-request-4"/>
      <w:bookmarkEnd w:id="422"/>
      <w:r>
        <w:t>HTTP Request</w:t>
      </w:r>
    </w:p>
    <w:p w14:paraId="2034CAA9"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r w:rsidRPr="28177FA6">
        <w:rPr>
          <w:rStyle w:val="VerbatimChar"/>
        </w:rPr>
        <w:t>SOAPAction: "http://www.openoandm.org/isbm/GetChannels"</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s xmlns:isbm="http://www.openoandm.org/isbm/"/&gt;</w:t>
      </w:r>
      <w:r>
        <w:br/>
      </w:r>
      <w:r w:rsidRPr="28177FA6">
        <w:rPr>
          <w:rStyle w:val="VerbatimChar"/>
        </w:rPr>
        <w:t xml:space="preserve">  &lt;/soap:Body&gt;</w:t>
      </w:r>
      <w:r>
        <w:br/>
      </w:r>
      <w:r w:rsidRPr="28177FA6">
        <w:rPr>
          <w:rStyle w:val="VerbatimChar"/>
        </w:rPr>
        <w:t>&lt;/soap:Envelope&gt;</w:t>
      </w:r>
    </w:p>
    <w:p w14:paraId="244F8558" w14:textId="77777777" w:rsidR="002050A8" w:rsidRDefault="002050A8" w:rsidP="002050A8">
      <w:pPr>
        <w:pStyle w:val="AppendixHeading4"/>
      </w:pPr>
      <w:bookmarkStart w:id="423" w:name="http-response-4"/>
      <w:bookmarkEnd w:id="423"/>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GetChannelsResponse xmlns:isbm="http://www.openoandm.org/isbm/"&gt;</w:t>
      </w:r>
      <w:r>
        <w:br/>
      </w:r>
      <w:r w:rsidRPr="28177FA6">
        <w:rPr>
          <w:rStyle w:val="VerbatimChar"/>
        </w:rPr>
        <w:t xml:space="preserve">      &lt;isbm:Channel&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Channel&gt;</w:t>
      </w:r>
      <w:r>
        <w:br/>
      </w:r>
      <w:r w:rsidRPr="28177FA6">
        <w:rPr>
          <w:rStyle w:val="VerbatimChar"/>
        </w:rPr>
        <w:t xml:space="preserve">    &lt;/isbm:GetChannelsResponse&gt;</w:t>
      </w:r>
      <w:r>
        <w:br/>
      </w:r>
      <w:r w:rsidRPr="28177FA6">
        <w:rPr>
          <w:rStyle w:val="VerbatimChar"/>
        </w:rPr>
        <w:lastRenderedPageBreak/>
        <w:t xml:space="preserve">  &lt;/soap:Body&gt;</w:t>
      </w:r>
      <w:r>
        <w:br/>
      </w:r>
      <w:r w:rsidRPr="28177FA6">
        <w:rPr>
          <w:rStyle w:val="VerbatimChar"/>
        </w:rPr>
        <w:t>&lt;/soap:Envelope&gt;</w:t>
      </w:r>
    </w:p>
    <w:p w14:paraId="4280B56A" w14:textId="77777777" w:rsidR="002050A8" w:rsidRDefault="002050A8" w:rsidP="002050A8">
      <w:pPr>
        <w:pStyle w:val="AppendixHeading3"/>
      </w:pPr>
      <w:bookmarkStart w:id="424" w:name="deletechannel"/>
      <w:bookmarkStart w:id="425" w:name="_Toc25357225"/>
      <w:bookmarkStart w:id="426" w:name="_Toc34901619"/>
      <w:bookmarkEnd w:id="424"/>
      <w:r>
        <w:t>DeleteChannel</w:t>
      </w:r>
      <w:bookmarkEnd w:id="425"/>
      <w:bookmarkEnd w:id="426"/>
    </w:p>
    <w:p w14:paraId="5EBC8D01" w14:textId="77777777" w:rsidR="002050A8" w:rsidRDefault="002050A8" w:rsidP="002050A8">
      <w:pPr>
        <w:pStyle w:val="BodyText"/>
      </w:pPr>
      <w:r>
        <w:t>The Application removes the channel from the isbm Service Provider.</w:t>
      </w:r>
    </w:p>
    <w:p w14:paraId="027A55FB" w14:textId="77777777" w:rsidR="002050A8" w:rsidRDefault="002050A8" w:rsidP="002050A8">
      <w:pPr>
        <w:pStyle w:val="AppendixHeading4"/>
      </w:pPr>
      <w:bookmarkStart w:id="427" w:name="http-request-5"/>
      <w:bookmarkEnd w:id="427"/>
      <w:r>
        <w:t>HTTP Request</w:t>
      </w:r>
    </w:p>
    <w:p w14:paraId="2A411FE7"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r w:rsidRPr="28177FA6">
        <w:rPr>
          <w:rStyle w:val="VerbatimChar"/>
        </w:rPr>
        <w:t>SOAPAction: "http://www.openoandm.org/isbm/Delete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Dele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DeleteChannel&gt;</w:t>
      </w:r>
      <w:r>
        <w:br/>
      </w:r>
      <w:r w:rsidRPr="28177FA6">
        <w:rPr>
          <w:rStyle w:val="VerbatimChar"/>
        </w:rPr>
        <w:t xml:space="preserve">  &lt;/soap:Body&gt;</w:t>
      </w:r>
      <w:r>
        <w:br/>
      </w:r>
      <w:r w:rsidRPr="28177FA6">
        <w:rPr>
          <w:rStyle w:val="VerbatimChar"/>
        </w:rPr>
        <w:t>&lt;/soap:Envelope&gt;</w:t>
      </w:r>
    </w:p>
    <w:p w14:paraId="1F71B0B9" w14:textId="77777777" w:rsidR="002050A8" w:rsidRDefault="002050A8" w:rsidP="002050A8">
      <w:pPr>
        <w:pStyle w:val="AppendixHeading4"/>
      </w:pPr>
      <w:bookmarkStart w:id="428" w:name="http-response-5"/>
      <w:bookmarkEnd w:id="428"/>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DeleteChannelResponse xmlns:isbm="http://www.openoandm.org/isbm/"/&gt;</w:t>
      </w:r>
      <w:r>
        <w:br/>
      </w:r>
      <w:r w:rsidRPr="28177FA6">
        <w:rPr>
          <w:rStyle w:val="VerbatimChar"/>
        </w:rPr>
        <w:t xml:space="preserve">  &lt;/soap:Body&gt;</w:t>
      </w:r>
      <w:r>
        <w:br/>
      </w:r>
      <w:r w:rsidRPr="28177FA6">
        <w:rPr>
          <w:rStyle w:val="VerbatimChar"/>
        </w:rPr>
        <w:t>&lt;/soap:Envelope&gt;</w:t>
      </w:r>
    </w:p>
    <w:p w14:paraId="68567424" w14:textId="77777777" w:rsidR="002050A8" w:rsidRDefault="002050A8" w:rsidP="002050A8">
      <w:pPr>
        <w:pStyle w:val="AppendixHeading2"/>
      </w:pPr>
      <w:bookmarkStart w:id="429" w:name="publish-subscribe-example"/>
      <w:bookmarkStart w:id="430" w:name="_Toc25357226"/>
      <w:bookmarkStart w:id="431" w:name="_Toc34901620"/>
      <w:bookmarkEnd w:id="429"/>
      <w:r>
        <w:lastRenderedPageBreak/>
        <w:t>Publish-Subscribe Example</w:t>
      </w:r>
      <w:bookmarkEnd w:id="430"/>
      <w:bookmarkEnd w:id="431"/>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351"/>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32" w:name="opensubscriptionsession"/>
      <w:bookmarkStart w:id="433" w:name="_Toc25357227"/>
      <w:bookmarkStart w:id="434" w:name="_Toc34901621"/>
      <w:bookmarkEnd w:id="432"/>
      <w:r>
        <w:t>OpenSubscriptionSession</w:t>
      </w:r>
      <w:bookmarkEnd w:id="433"/>
      <w:bookmarkEnd w:id="434"/>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35" w:name="http-request-6"/>
      <w:bookmarkEnd w:id="435"/>
      <w:r>
        <w:t>HTTP Request</w:t>
      </w:r>
    </w:p>
    <w:p w14:paraId="499728E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r w:rsidRPr="28177FA6">
        <w:rPr>
          <w:rStyle w:val="VerbatimChar"/>
        </w:rPr>
        <w:t>SOAPAction: "http://www.openoandm.org/isbm/OpenSubscrip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t>
      </w:r>
      <w:r w:rsidRPr="28177FA6">
        <w:rPr>
          <w:rStyle w:val="VerbatimChar"/>
        </w:rPr>
        <w:lastRenderedPageBreak/>
        <w:t>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Subscrip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consumer.example.com/NotificationService&lt;/isbm:ListenerURL&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470968CE" w14:textId="77777777" w:rsidR="002050A8" w:rsidRDefault="002050A8" w:rsidP="002050A8">
      <w:pPr>
        <w:pStyle w:val="AppendixHeading4"/>
      </w:pPr>
      <w:bookmarkStart w:id="436" w:name="http-response-6"/>
      <w:bookmarkEnd w:id="436"/>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SubscriptionSessionResponse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OpenSubscriptionSessionResponse&gt;</w:t>
      </w:r>
      <w:r>
        <w:br/>
      </w:r>
      <w:r w:rsidRPr="28177FA6">
        <w:rPr>
          <w:rStyle w:val="VerbatimChar"/>
        </w:rPr>
        <w:t xml:space="preserve">  &lt;/soap:Body&gt;</w:t>
      </w:r>
      <w:r>
        <w:br/>
      </w:r>
      <w:r w:rsidRPr="28177FA6">
        <w:rPr>
          <w:rStyle w:val="VerbatimChar"/>
        </w:rPr>
        <w:t>&lt;/soap:Envelope&gt;</w:t>
      </w:r>
    </w:p>
    <w:p w14:paraId="4A1580E7" w14:textId="77777777" w:rsidR="002050A8" w:rsidRDefault="002050A8" w:rsidP="002050A8">
      <w:pPr>
        <w:pStyle w:val="AppendixHeading3"/>
      </w:pPr>
      <w:bookmarkStart w:id="437" w:name="openpublicationsession"/>
      <w:bookmarkStart w:id="438" w:name="_Toc25357228"/>
      <w:bookmarkStart w:id="439" w:name="_Toc34901622"/>
      <w:bookmarkEnd w:id="437"/>
      <w:r>
        <w:t>OpenPublicationSession</w:t>
      </w:r>
      <w:bookmarkEnd w:id="438"/>
      <w:bookmarkEnd w:id="439"/>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440" w:name="http-request-7"/>
      <w:bookmarkEnd w:id="440"/>
      <w:r>
        <w:t>HTTP Request</w:t>
      </w:r>
    </w:p>
    <w:p w14:paraId="54699E6F"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r w:rsidRPr="28177FA6">
        <w:rPr>
          <w:rStyle w:val="VerbatimChar"/>
        </w:rPr>
        <w:t>SOAPAction: "http://www.openoandm.org/isbm/Open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lastRenderedPageBreak/>
        <w:t xml:space="preserve">    &lt;isbm:OpenPublica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72EFFABD" w14:textId="77777777" w:rsidR="002050A8" w:rsidRDefault="002050A8" w:rsidP="002050A8">
      <w:pPr>
        <w:pStyle w:val="AppendixHeading4"/>
      </w:pPr>
      <w:bookmarkStart w:id="441" w:name="http-response-7"/>
      <w:bookmarkEnd w:id="441"/>
      <w:r>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ublicationSessionResponse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OpenPublicationSessionResponse&gt;</w:t>
      </w:r>
      <w:r>
        <w:br/>
      </w:r>
      <w:r w:rsidRPr="28177FA6">
        <w:rPr>
          <w:rStyle w:val="VerbatimChar"/>
        </w:rPr>
        <w:t xml:space="preserve">  &lt;/soap:Body&gt;</w:t>
      </w:r>
      <w:r>
        <w:br/>
      </w:r>
      <w:r w:rsidRPr="28177FA6">
        <w:rPr>
          <w:rStyle w:val="VerbatimChar"/>
        </w:rPr>
        <w:t>&lt;/soap:Envelope&gt;</w:t>
      </w:r>
    </w:p>
    <w:p w14:paraId="07B3CE24" w14:textId="77777777" w:rsidR="002050A8" w:rsidRDefault="002050A8" w:rsidP="002050A8">
      <w:pPr>
        <w:pStyle w:val="AppendixHeading3"/>
      </w:pPr>
      <w:bookmarkStart w:id="442" w:name="postpublication"/>
      <w:bookmarkStart w:id="443" w:name="_Toc25357229"/>
      <w:bookmarkStart w:id="444" w:name="_Toc34901623"/>
      <w:bookmarkEnd w:id="442"/>
      <w:r>
        <w:t>PostPublication</w:t>
      </w:r>
      <w:bookmarkEnd w:id="443"/>
      <w:bookmarkEnd w:id="444"/>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445" w:name="http-request-8"/>
      <w:bookmarkEnd w:id="445"/>
      <w:r>
        <w:t>HTTP Request</w:t>
      </w:r>
    </w:p>
    <w:p w14:paraId="09F7F180"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r w:rsidRPr="28177FA6">
        <w:rPr>
          <w:rStyle w:val="VerbatimChar"/>
        </w:rPr>
        <w:t>SOAPAction: "http://www.openoandm.org/isbm/Post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ostPublication&gt;</w:t>
      </w:r>
      <w:r>
        <w:br/>
      </w:r>
      <w:r w:rsidRPr="28177FA6">
        <w:rPr>
          <w:rStyle w:val="VerbatimChar"/>
        </w:rPr>
        <w:t xml:space="preserve">  &lt;/soap:Body&gt;</w:t>
      </w:r>
      <w:r>
        <w:br/>
      </w:r>
      <w:r w:rsidRPr="28177FA6">
        <w:rPr>
          <w:rStyle w:val="VerbatimChar"/>
        </w:rPr>
        <w:t>&lt;/soap:Envelope&gt;</w:t>
      </w:r>
    </w:p>
    <w:p w14:paraId="07F86FF4" w14:textId="77777777" w:rsidR="002050A8" w:rsidRDefault="002050A8" w:rsidP="002050A8">
      <w:pPr>
        <w:pStyle w:val="AppendixHeading4"/>
      </w:pPr>
      <w:bookmarkStart w:id="446" w:name="http-response-8"/>
      <w:bookmarkEnd w:id="446"/>
      <w:r>
        <w:lastRenderedPageBreak/>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PublicationResponse xmlns:isbm="http://www.openoandm.org/isbm/"&gt;</w:t>
      </w:r>
      <w:r>
        <w:br/>
      </w:r>
      <w:r w:rsidRPr="28177FA6">
        <w:rPr>
          <w:rStyle w:val="VerbatimChar"/>
        </w:rPr>
        <w:t xml:space="preserve">      &lt;isbm:MessageID&gt;8007a3fa-70e3-4e90-a2b9-d8469cae2e5a&lt;/isbm:MessageID&gt;</w:t>
      </w:r>
      <w:r>
        <w:br/>
      </w:r>
      <w:r w:rsidRPr="28177FA6">
        <w:rPr>
          <w:rStyle w:val="VerbatimChar"/>
        </w:rPr>
        <w:t xml:space="preserve">    &lt;/isbm:PostPublicationResponse&gt;</w:t>
      </w:r>
      <w:r>
        <w:br/>
      </w:r>
      <w:r w:rsidRPr="28177FA6">
        <w:rPr>
          <w:rStyle w:val="VerbatimChar"/>
        </w:rPr>
        <w:t xml:space="preserve">  &lt;/soap:Body&gt;</w:t>
      </w:r>
      <w:r>
        <w:br/>
      </w:r>
      <w:r w:rsidRPr="28177FA6">
        <w:rPr>
          <w:rStyle w:val="VerbatimChar"/>
        </w:rPr>
        <w:t>&lt;/soap:Envelope&gt;</w:t>
      </w:r>
    </w:p>
    <w:p w14:paraId="49EBA1BE" w14:textId="77777777" w:rsidR="002050A8" w:rsidRDefault="002050A8" w:rsidP="002050A8">
      <w:pPr>
        <w:pStyle w:val="AppendixHeading3"/>
      </w:pPr>
      <w:bookmarkStart w:id="447" w:name="notifylistener"/>
      <w:bookmarkStart w:id="448" w:name="_Toc25357230"/>
      <w:bookmarkStart w:id="449" w:name="_Toc34901624"/>
      <w:bookmarkEnd w:id="447"/>
      <w:r>
        <w:t>NotifyListener</w:t>
      </w:r>
      <w:bookmarkEnd w:id="448"/>
      <w:bookmarkEnd w:id="449"/>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450" w:name="http-request-9"/>
      <w:bookmarkEnd w:id="450"/>
      <w:r>
        <w:t>HTTP Request</w:t>
      </w:r>
    </w:p>
    <w:p w14:paraId="44F7B03C"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6D30C0AA" w14:textId="77777777" w:rsidR="002050A8" w:rsidRDefault="002050A8" w:rsidP="002050A8">
      <w:pPr>
        <w:pStyle w:val="AppendixHeading4"/>
      </w:pPr>
      <w:bookmarkStart w:id="451" w:name="http-response-9"/>
      <w:bookmarkEnd w:id="451"/>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268D2B19" w14:textId="77777777" w:rsidR="002050A8" w:rsidRDefault="002050A8" w:rsidP="002050A8">
      <w:pPr>
        <w:pStyle w:val="AppendixHeading3"/>
      </w:pPr>
      <w:bookmarkStart w:id="452" w:name="readpublication"/>
      <w:bookmarkStart w:id="453" w:name="_Toc25357231"/>
      <w:bookmarkStart w:id="454" w:name="_Toc34901625"/>
      <w:bookmarkEnd w:id="452"/>
      <w:r>
        <w:t>ReadPublication</w:t>
      </w:r>
      <w:bookmarkEnd w:id="453"/>
      <w:bookmarkEnd w:id="454"/>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455" w:name="http-request-10"/>
      <w:bookmarkEnd w:id="455"/>
      <w:r>
        <w:t>HTTP Request</w:t>
      </w:r>
    </w:p>
    <w:p w14:paraId="1382F51C" w14:textId="77777777" w:rsidR="002050A8" w:rsidRDefault="002050A8" w:rsidP="002050A8">
      <w:pPr>
        <w:pStyle w:val="SourceCode"/>
      </w:pPr>
      <w:r w:rsidRPr="28177FA6">
        <w:rPr>
          <w:rStyle w:val="VerbatimChar"/>
        </w:rPr>
        <w:lastRenderedPageBreak/>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r w:rsidRPr="28177FA6">
        <w:rPr>
          <w:rStyle w:val="VerbatimChar"/>
        </w:rPr>
        <w:t>SOAPAction: "http://www.openoandm.org/isbm/Read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Publicat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ReadPublication&gt;</w:t>
      </w:r>
      <w:r>
        <w:br/>
      </w:r>
      <w:r w:rsidRPr="28177FA6">
        <w:rPr>
          <w:rStyle w:val="VerbatimChar"/>
        </w:rPr>
        <w:t xml:space="preserve">  &lt;/soap:Body&gt;</w:t>
      </w:r>
      <w:r>
        <w:br/>
      </w:r>
      <w:r w:rsidRPr="28177FA6">
        <w:rPr>
          <w:rStyle w:val="VerbatimChar"/>
        </w:rPr>
        <w:t>&lt;/soap:Envelope&gt;</w:t>
      </w:r>
    </w:p>
    <w:p w14:paraId="2201FCAE" w14:textId="77777777" w:rsidR="002050A8" w:rsidRDefault="002050A8" w:rsidP="002050A8">
      <w:pPr>
        <w:pStyle w:val="AppendixHeading4"/>
      </w:pPr>
      <w:bookmarkStart w:id="456" w:name="http-response-10"/>
      <w:bookmarkEnd w:id="456"/>
      <w:r>
        <w:t>HTTP Response</w:t>
      </w:r>
    </w:p>
    <w:p w14:paraId="414759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PublicationResponse xmlns:isbm="http://www.openoandm.org/isbm/"&gt;</w:t>
      </w:r>
      <w:r>
        <w:br/>
      </w:r>
      <w:r w:rsidRPr="28177FA6">
        <w:rPr>
          <w:rStyle w:val="VerbatimChar"/>
        </w:rPr>
        <w:t xml:space="preserve">      &lt;isbm:PublicationMessage&gt;</w:t>
      </w:r>
      <w:r>
        <w:br/>
      </w:r>
      <w:r w:rsidRPr="28177FA6">
        <w:rPr>
          <w:rStyle w:val="VerbatimChar"/>
        </w:rPr>
        <w:t xml:space="preserve">        &lt;isbm:MessageID&gt;8007a3fa-70e3-4e90-a2b9-d8469cae2e5a&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ublicationMessage&gt;</w:t>
      </w:r>
      <w:r>
        <w:br/>
      </w:r>
      <w:r w:rsidRPr="28177FA6">
        <w:rPr>
          <w:rStyle w:val="VerbatimChar"/>
        </w:rPr>
        <w:t xml:space="preserve">    &lt;/isbm:ReadPublicationResponse&gt;</w:t>
      </w:r>
      <w:r>
        <w:br/>
      </w:r>
      <w:r w:rsidRPr="28177FA6">
        <w:rPr>
          <w:rStyle w:val="VerbatimChar"/>
        </w:rPr>
        <w:t xml:space="preserve">  &lt;/soap:Body&gt;</w:t>
      </w:r>
      <w:r>
        <w:br/>
      </w:r>
      <w:r w:rsidRPr="28177FA6">
        <w:rPr>
          <w:rStyle w:val="VerbatimChar"/>
        </w:rPr>
        <w:t>&lt;/soap:Envelope&gt;</w:t>
      </w:r>
    </w:p>
    <w:p w14:paraId="6952CF10" w14:textId="77777777" w:rsidR="002050A8" w:rsidRDefault="002050A8" w:rsidP="002050A8">
      <w:pPr>
        <w:pStyle w:val="AppendixHeading3"/>
      </w:pPr>
      <w:bookmarkStart w:id="457" w:name="expirepublication"/>
      <w:bookmarkStart w:id="458" w:name="_Toc25357232"/>
      <w:bookmarkStart w:id="459" w:name="_Toc34901626"/>
      <w:bookmarkEnd w:id="457"/>
      <w:r>
        <w:t>ExpirePublication</w:t>
      </w:r>
      <w:bookmarkEnd w:id="458"/>
      <w:bookmarkEnd w:id="459"/>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460" w:name="http-request-11"/>
      <w:bookmarkEnd w:id="460"/>
      <w:r>
        <w:t>HTTP Request</w:t>
      </w:r>
    </w:p>
    <w:p w14:paraId="4EC53B2D"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r w:rsidRPr="28177FA6">
        <w:rPr>
          <w:rStyle w:val="VerbatimChar"/>
        </w:rPr>
        <w:t>SOAPAction: "http://www.openoandm.org/isbm/Expir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Expire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isbm:ExpirePublication&gt;</w:t>
      </w:r>
      <w:r>
        <w:br/>
      </w:r>
      <w:r w:rsidRPr="28177FA6">
        <w:rPr>
          <w:rStyle w:val="VerbatimChar"/>
        </w:rPr>
        <w:t xml:space="preserve">  &lt;/soap:Body&gt;</w:t>
      </w:r>
      <w:r>
        <w:br/>
      </w:r>
      <w:r w:rsidRPr="28177FA6">
        <w:rPr>
          <w:rStyle w:val="VerbatimChar"/>
        </w:rPr>
        <w:t>&lt;/soap:Envelope&gt;</w:t>
      </w:r>
    </w:p>
    <w:p w14:paraId="7F7C1BDD" w14:textId="77777777" w:rsidR="002050A8" w:rsidRDefault="002050A8" w:rsidP="002050A8">
      <w:pPr>
        <w:pStyle w:val="AppendixHeading4"/>
      </w:pPr>
      <w:bookmarkStart w:id="461" w:name="http-response-11"/>
      <w:bookmarkEnd w:id="461"/>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ExpirePublicationResponse xmlns:isbm="http://www.openoandm.org/isbm/"/&gt;</w:t>
      </w:r>
      <w:r>
        <w:br/>
      </w:r>
      <w:r w:rsidRPr="28177FA6">
        <w:rPr>
          <w:rStyle w:val="VerbatimChar"/>
        </w:rPr>
        <w:t xml:space="preserve">  &lt;/soap:Body&gt;</w:t>
      </w:r>
      <w:r>
        <w:br/>
      </w:r>
      <w:r w:rsidRPr="28177FA6">
        <w:rPr>
          <w:rStyle w:val="VerbatimChar"/>
        </w:rPr>
        <w:t>&lt;/soap:Envelope&gt;</w:t>
      </w:r>
    </w:p>
    <w:p w14:paraId="303ECB89" w14:textId="77777777" w:rsidR="002050A8" w:rsidRDefault="002050A8" w:rsidP="002050A8">
      <w:pPr>
        <w:pStyle w:val="AppendixHeading3"/>
      </w:pPr>
      <w:bookmarkStart w:id="462" w:name="removepublication"/>
      <w:bookmarkStart w:id="463" w:name="_Toc25357233"/>
      <w:bookmarkStart w:id="464" w:name="_Toc34901627"/>
      <w:bookmarkEnd w:id="462"/>
      <w:r>
        <w:t>RemovePublication</w:t>
      </w:r>
      <w:bookmarkEnd w:id="463"/>
      <w:bookmarkEnd w:id="464"/>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465" w:name="http-request-12"/>
      <w:bookmarkEnd w:id="465"/>
      <w:r>
        <w:t>HTTP Request</w:t>
      </w:r>
    </w:p>
    <w:p w14:paraId="1FEE9F1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r w:rsidRPr="28177FA6">
        <w:rPr>
          <w:rStyle w:val="VerbatimChar"/>
        </w:rPr>
        <w:t>SOAPAction: "http://www.openoandm.org/isbm/Remov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lastRenderedPageBreak/>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Publication xmlns:isbm="http://www.openoandm.org/isbm/"&gt;</w:t>
      </w:r>
      <w:r>
        <w:br/>
      </w:r>
      <w:r w:rsidRPr="28177FA6">
        <w:rPr>
          <w:rStyle w:val="VerbatimChar"/>
        </w:rPr>
        <w:t xml:space="preserve">      &lt;isbm:SessionID&gt;e94c645a-6450-411e-8ec7-4b70620d3a98&lt;&lt;/isbm:SessionID&gt;</w:t>
      </w:r>
      <w:r>
        <w:br/>
      </w:r>
      <w:r w:rsidRPr="28177FA6">
        <w:rPr>
          <w:rStyle w:val="VerbatimChar"/>
        </w:rPr>
        <w:t xml:space="preserve">    &lt;/isbm:RemovePublication&gt;</w:t>
      </w:r>
      <w:r>
        <w:br/>
      </w:r>
      <w:r w:rsidRPr="28177FA6">
        <w:rPr>
          <w:rStyle w:val="VerbatimChar"/>
        </w:rPr>
        <w:t xml:space="preserve">  &lt;/soap:Body&gt;</w:t>
      </w:r>
      <w:r>
        <w:br/>
      </w:r>
      <w:r w:rsidRPr="28177FA6">
        <w:rPr>
          <w:rStyle w:val="VerbatimChar"/>
        </w:rPr>
        <w:t>&lt;/soap:Envelope&gt;</w:t>
      </w:r>
    </w:p>
    <w:p w14:paraId="205A752D" w14:textId="77777777" w:rsidR="002050A8" w:rsidRDefault="002050A8" w:rsidP="002050A8">
      <w:pPr>
        <w:pStyle w:val="AppendixHeading4"/>
      </w:pPr>
      <w:bookmarkStart w:id="466" w:name="http-response-12"/>
      <w:bookmarkEnd w:id="466"/>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PublicationResponse xmlns:isbm="http://www.openoandm.org/isbm/"/&gt;</w:t>
      </w:r>
      <w:r>
        <w:br/>
      </w:r>
      <w:r w:rsidRPr="28177FA6">
        <w:rPr>
          <w:rStyle w:val="VerbatimChar"/>
        </w:rPr>
        <w:t xml:space="preserve">  &lt;/soap:Body&gt;</w:t>
      </w:r>
      <w:r>
        <w:br/>
      </w:r>
      <w:r w:rsidRPr="28177FA6">
        <w:rPr>
          <w:rStyle w:val="VerbatimChar"/>
        </w:rPr>
        <w:t>&lt;/soap:Envelope&gt;</w:t>
      </w:r>
    </w:p>
    <w:p w14:paraId="4E695A53" w14:textId="77777777" w:rsidR="002050A8" w:rsidRDefault="002050A8" w:rsidP="002050A8">
      <w:pPr>
        <w:pStyle w:val="AppendixHeading3"/>
      </w:pPr>
      <w:bookmarkStart w:id="467" w:name="closepublicationsession"/>
      <w:bookmarkStart w:id="468" w:name="_Toc25357234"/>
      <w:bookmarkStart w:id="469" w:name="_Toc34901628"/>
      <w:bookmarkEnd w:id="467"/>
      <w:r>
        <w:t>ClosePublicationSession</w:t>
      </w:r>
      <w:bookmarkEnd w:id="468"/>
      <w:bookmarkEnd w:id="469"/>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470" w:name="http-request-13"/>
      <w:bookmarkEnd w:id="470"/>
      <w:r>
        <w:t>HTTP Request</w:t>
      </w:r>
    </w:p>
    <w:p w14:paraId="618A71F5"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ublicationSess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ClosePublicationSession&gt;</w:t>
      </w:r>
      <w:r>
        <w:br/>
      </w:r>
      <w:r w:rsidRPr="28177FA6">
        <w:rPr>
          <w:rStyle w:val="VerbatimChar"/>
        </w:rPr>
        <w:t xml:space="preserve">  &lt;/soap:Body&gt;</w:t>
      </w:r>
      <w:r>
        <w:br/>
      </w:r>
      <w:r w:rsidRPr="28177FA6">
        <w:rPr>
          <w:rStyle w:val="VerbatimChar"/>
        </w:rPr>
        <w:t>&lt;/soap:Envelope&gt;</w:t>
      </w:r>
    </w:p>
    <w:p w14:paraId="1742B659" w14:textId="77777777" w:rsidR="002050A8" w:rsidRDefault="002050A8" w:rsidP="002050A8">
      <w:pPr>
        <w:pStyle w:val="AppendixHeading4"/>
      </w:pPr>
      <w:bookmarkStart w:id="471" w:name="http-response-13"/>
      <w:bookmarkEnd w:id="471"/>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ublicationSessionResponse xmlns:isbm="http://www.openoandm.org/isbm/"/&gt;</w:t>
      </w:r>
      <w:r>
        <w:br/>
      </w:r>
      <w:r w:rsidRPr="28177FA6">
        <w:rPr>
          <w:rStyle w:val="VerbatimChar"/>
        </w:rPr>
        <w:t xml:space="preserve">  &lt;/soap:Body&gt;</w:t>
      </w:r>
      <w:r>
        <w:br/>
      </w:r>
      <w:r w:rsidRPr="28177FA6">
        <w:rPr>
          <w:rStyle w:val="VerbatimChar"/>
        </w:rPr>
        <w:t>&lt;/soap:Envelope&gt;</w:t>
      </w:r>
    </w:p>
    <w:p w14:paraId="1FC435B7" w14:textId="77777777" w:rsidR="002050A8" w:rsidRDefault="002050A8" w:rsidP="002050A8">
      <w:pPr>
        <w:pStyle w:val="AppendixHeading3"/>
      </w:pPr>
      <w:bookmarkStart w:id="472" w:name="closesubscriptionsession"/>
      <w:bookmarkStart w:id="473" w:name="_Toc25357235"/>
      <w:bookmarkStart w:id="474" w:name="_Toc34901629"/>
      <w:bookmarkEnd w:id="472"/>
      <w:r>
        <w:t>CloseSubscriptionSession</w:t>
      </w:r>
      <w:bookmarkEnd w:id="473"/>
      <w:bookmarkEnd w:id="474"/>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475" w:name="http-request-14"/>
      <w:bookmarkEnd w:id="475"/>
      <w:r>
        <w:t>HTTP Request</w:t>
      </w:r>
    </w:p>
    <w:p w14:paraId="6D622C6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SubscriptionSess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CloseSubscriptionSession&gt;</w:t>
      </w:r>
      <w:r>
        <w:br/>
      </w:r>
      <w:r w:rsidRPr="28177FA6">
        <w:rPr>
          <w:rStyle w:val="VerbatimChar"/>
        </w:rPr>
        <w:t xml:space="preserve">  &lt;/soap:Body&gt;</w:t>
      </w:r>
      <w:r>
        <w:br/>
      </w:r>
      <w:r w:rsidRPr="28177FA6">
        <w:rPr>
          <w:rStyle w:val="VerbatimChar"/>
        </w:rPr>
        <w:t>&lt;/soap:Envelope&gt;</w:t>
      </w:r>
    </w:p>
    <w:p w14:paraId="6A4D64D8" w14:textId="77777777" w:rsidR="002050A8" w:rsidRDefault="002050A8" w:rsidP="002050A8">
      <w:pPr>
        <w:pStyle w:val="AppendixHeading4"/>
      </w:pPr>
      <w:bookmarkStart w:id="476" w:name="http-response-14"/>
      <w:bookmarkEnd w:id="476"/>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SubscriptionSessionResponse xmlns:isbm="http://www.openoandm.org/isbm/"/&gt;</w:t>
      </w:r>
      <w:r>
        <w:br/>
      </w:r>
      <w:r w:rsidRPr="28177FA6">
        <w:rPr>
          <w:rStyle w:val="VerbatimChar"/>
        </w:rPr>
        <w:t xml:space="preserve">  &lt;/soap:Body&gt;</w:t>
      </w:r>
      <w:r>
        <w:br/>
      </w:r>
      <w:r w:rsidRPr="28177FA6">
        <w:rPr>
          <w:rStyle w:val="VerbatimChar"/>
        </w:rPr>
        <w:t>&lt;/soap:Envelope&gt;</w:t>
      </w:r>
    </w:p>
    <w:p w14:paraId="6ADFD128" w14:textId="77777777" w:rsidR="002050A8" w:rsidRDefault="002050A8" w:rsidP="002050A8">
      <w:pPr>
        <w:pStyle w:val="AppendixHeading2"/>
      </w:pPr>
      <w:bookmarkStart w:id="477" w:name="request-response-example"/>
      <w:bookmarkStart w:id="478" w:name="_Toc25357236"/>
      <w:bookmarkStart w:id="479" w:name="_Toc34901630"/>
      <w:bookmarkEnd w:id="477"/>
      <w:r>
        <w:lastRenderedPageBreak/>
        <w:t>Request-Response Example</w:t>
      </w:r>
      <w:bookmarkEnd w:id="478"/>
      <w:bookmarkEnd w:id="479"/>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352"/>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480" w:name="openproviderrequestsession"/>
      <w:bookmarkStart w:id="481" w:name="_Toc25357237"/>
      <w:bookmarkStart w:id="482" w:name="_Toc34901631"/>
      <w:bookmarkEnd w:id="480"/>
      <w:r>
        <w:t>OpenProviderRequestSession</w:t>
      </w:r>
      <w:bookmarkEnd w:id="481"/>
      <w:bookmarkEnd w:id="482"/>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483" w:name="http-request-15"/>
      <w:bookmarkEnd w:id="483"/>
      <w:r>
        <w:t>HTTP Request</w:t>
      </w:r>
    </w:p>
    <w:p w14:paraId="47A37954" w14:textId="77777777" w:rsidR="002050A8" w:rsidRDefault="002050A8" w:rsidP="002050A8">
      <w:pPr>
        <w:pStyle w:val="SourceCode"/>
      </w:pPr>
      <w:r w:rsidRPr="28177FA6">
        <w:rPr>
          <w:rStyle w:val="VerbatimChar"/>
        </w:rPr>
        <w:lastRenderedPageBreak/>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r w:rsidRPr="28177FA6">
        <w:rPr>
          <w:rStyle w:val="VerbatimChar"/>
        </w:rPr>
        <w:t>SOAPAction: "http://www.openoandm.org/isbm/OpenProvid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Provid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provider.example.com/NotificationService&lt;/isbm:ListenerURL&gt;</w:t>
      </w:r>
      <w:r>
        <w:br/>
      </w:r>
      <w:r w:rsidRPr="28177FA6">
        <w:rPr>
          <w:rStyle w:val="VerbatimChar"/>
        </w:rPr>
        <w:t xml:space="preserve">    &lt;/isbm:OpenProviderRequestSession&gt;</w:t>
      </w:r>
      <w:r>
        <w:br/>
      </w:r>
      <w:r w:rsidRPr="28177FA6">
        <w:rPr>
          <w:rStyle w:val="VerbatimChar"/>
        </w:rPr>
        <w:t xml:space="preserve">  &lt;/soap:Body&gt;</w:t>
      </w:r>
      <w:r>
        <w:br/>
      </w:r>
      <w:r w:rsidRPr="28177FA6">
        <w:rPr>
          <w:rStyle w:val="VerbatimChar"/>
        </w:rPr>
        <w:t>&lt;/soap:Envelope&gt;</w:t>
      </w:r>
    </w:p>
    <w:p w14:paraId="657265CD" w14:textId="77777777" w:rsidR="002050A8" w:rsidRDefault="002050A8" w:rsidP="002050A8">
      <w:pPr>
        <w:pStyle w:val="AppendixHeading4"/>
      </w:pPr>
      <w:bookmarkStart w:id="484" w:name="http-response-15"/>
      <w:bookmarkEnd w:id="484"/>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roviderRequestSession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OpenProviderRequestSessionResponse&gt;</w:t>
      </w:r>
      <w:r>
        <w:br/>
      </w:r>
      <w:r w:rsidRPr="28177FA6">
        <w:rPr>
          <w:rStyle w:val="VerbatimChar"/>
        </w:rPr>
        <w:t xml:space="preserve">  &lt;/soap:Body&gt;</w:t>
      </w:r>
      <w:r>
        <w:br/>
      </w:r>
      <w:r w:rsidRPr="28177FA6">
        <w:rPr>
          <w:rStyle w:val="VerbatimChar"/>
        </w:rPr>
        <w:t>&lt;/soap:Envelope&gt;</w:t>
      </w:r>
    </w:p>
    <w:p w14:paraId="6D05CBAA" w14:textId="77777777" w:rsidR="002050A8" w:rsidRDefault="002050A8" w:rsidP="002050A8">
      <w:pPr>
        <w:pStyle w:val="AppendixHeading3"/>
      </w:pPr>
      <w:bookmarkStart w:id="485" w:name="openconsumerrequestsession"/>
      <w:bookmarkStart w:id="486" w:name="_Toc25357238"/>
      <w:bookmarkStart w:id="487" w:name="_Toc34901632"/>
      <w:bookmarkEnd w:id="485"/>
      <w:r>
        <w:t>OpenConsumerRequestSession</w:t>
      </w:r>
      <w:bookmarkEnd w:id="486"/>
      <w:bookmarkEnd w:id="487"/>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488" w:name="http-request-16"/>
      <w:bookmarkEnd w:id="488"/>
      <w:r>
        <w:t>HTTP Request</w:t>
      </w:r>
    </w:p>
    <w:p w14:paraId="6A3B7973"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r w:rsidRPr="28177FA6">
        <w:rPr>
          <w:rStyle w:val="VerbatimChar"/>
        </w:rPr>
        <w:t>SOAPAction: "http://www.openoandm.org/isbm/OpenConsumerRequestSession"</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Consum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isbm:OpenConsumerRequestSession&gt;</w:t>
      </w:r>
      <w:r>
        <w:br/>
      </w:r>
      <w:r w:rsidRPr="28177FA6">
        <w:rPr>
          <w:rStyle w:val="VerbatimChar"/>
        </w:rPr>
        <w:t xml:space="preserve">  &lt;/soap:Body&gt;</w:t>
      </w:r>
      <w:r>
        <w:br/>
      </w:r>
      <w:r w:rsidRPr="28177FA6">
        <w:rPr>
          <w:rStyle w:val="VerbatimChar"/>
        </w:rPr>
        <w:t>&lt;/soap:Envelope&gt;</w:t>
      </w:r>
    </w:p>
    <w:p w14:paraId="06AF1929" w14:textId="77777777" w:rsidR="002050A8" w:rsidRDefault="002050A8" w:rsidP="002050A8">
      <w:pPr>
        <w:pStyle w:val="AppendixHeading4"/>
      </w:pPr>
      <w:bookmarkStart w:id="489" w:name="http-response-16"/>
      <w:bookmarkEnd w:id="489"/>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ConsumerRequestSession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OpenConsumerRequestSessionResponse&gt;</w:t>
      </w:r>
      <w:r>
        <w:br/>
      </w:r>
      <w:r w:rsidRPr="28177FA6">
        <w:rPr>
          <w:rStyle w:val="VerbatimChar"/>
        </w:rPr>
        <w:t xml:space="preserve">  &lt;/soap:Body&gt;</w:t>
      </w:r>
      <w:r>
        <w:br/>
      </w:r>
      <w:r w:rsidRPr="28177FA6">
        <w:rPr>
          <w:rStyle w:val="VerbatimChar"/>
        </w:rPr>
        <w:t>&lt;/soap:Envelope&gt;</w:t>
      </w:r>
    </w:p>
    <w:p w14:paraId="66CB4003" w14:textId="77777777" w:rsidR="002050A8" w:rsidRDefault="002050A8" w:rsidP="002050A8">
      <w:pPr>
        <w:pStyle w:val="AppendixHeading3"/>
      </w:pPr>
      <w:bookmarkStart w:id="490" w:name="postrequest"/>
      <w:bookmarkStart w:id="491" w:name="_Toc25357239"/>
      <w:bookmarkStart w:id="492" w:name="_Toc34901633"/>
      <w:bookmarkEnd w:id="490"/>
      <w:r>
        <w:t>PostRequest</w:t>
      </w:r>
      <w:bookmarkEnd w:id="491"/>
      <w:bookmarkEnd w:id="492"/>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493" w:name="http-request-17"/>
      <w:bookmarkEnd w:id="493"/>
      <w:r>
        <w:t>HTTP Request</w:t>
      </w:r>
    </w:p>
    <w:p w14:paraId="3EF9CB69"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r w:rsidRPr="28177FA6">
        <w:rPr>
          <w:rStyle w:val="VerbatimChar"/>
        </w:rPr>
        <w:t>SOAPAction: "http://www.openoandm.org/isbm/Post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lastRenderedPageBreak/>
        <w:t xml:space="preserve">  &lt;/soap:Header&gt;</w:t>
      </w:r>
      <w:r>
        <w:br/>
      </w:r>
      <w:r w:rsidRPr="28177FA6">
        <w:rPr>
          <w:rStyle w:val="VerbatimChar"/>
        </w:rPr>
        <w:t xml:space="preserve">  &lt;soap:Body&gt;</w:t>
      </w:r>
      <w:r>
        <w:br/>
      </w:r>
      <w:r w:rsidRPr="28177FA6">
        <w:rPr>
          <w:rStyle w:val="VerbatimChar"/>
        </w:rPr>
        <w:t xml:space="preserve">    &lt;isbm:PostRequest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quest&gt;</w:t>
      </w:r>
      <w:r>
        <w:br/>
      </w:r>
      <w:r w:rsidRPr="28177FA6">
        <w:rPr>
          <w:rStyle w:val="VerbatimChar"/>
        </w:rPr>
        <w:t xml:space="preserve">  &lt;/soap:Body&gt;</w:t>
      </w:r>
      <w:r>
        <w:br/>
      </w:r>
      <w:r w:rsidRPr="28177FA6">
        <w:rPr>
          <w:rStyle w:val="VerbatimChar"/>
        </w:rPr>
        <w:t>&lt;/soap:Envelope&gt;</w:t>
      </w:r>
    </w:p>
    <w:p w14:paraId="0FFD4BFF" w14:textId="77777777" w:rsidR="002050A8" w:rsidRDefault="002050A8" w:rsidP="002050A8">
      <w:pPr>
        <w:pStyle w:val="AppendixHeading4"/>
      </w:pPr>
      <w:bookmarkStart w:id="494" w:name="http-response-17"/>
      <w:bookmarkEnd w:id="494"/>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questResponse xmlns:isbm="http://www.openoandm.org/isbm/"&gt;</w:t>
      </w:r>
      <w:r>
        <w:br/>
      </w:r>
      <w:r w:rsidRPr="28177FA6">
        <w:rPr>
          <w:rStyle w:val="VerbatimChar"/>
        </w:rPr>
        <w:t xml:space="preserve">      &lt;isbm:MessageID&gt;e8cfecb1-d2fc-4167-88f7-c90d60fc53ee&lt;/isbm:MessageID&gt;</w:t>
      </w:r>
      <w:r>
        <w:br/>
      </w:r>
      <w:r w:rsidRPr="28177FA6">
        <w:rPr>
          <w:rStyle w:val="VerbatimChar"/>
        </w:rPr>
        <w:t xml:space="preserve">    &lt;/isbm:PostRequestResponse&gt;</w:t>
      </w:r>
      <w:r>
        <w:br/>
      </w:r>
      <w:r w:rsidRPr="28177FA6">
        <w:rPr>
          <w:rStyle w:val="VerbatimChar"/>
        </w:rPr>
        <w:t xml:space="preserve">  &lt;/soap:Body&gt;</w:t>
      </w:r>
      <w:r>
        <w:br/>
      </w:r>
      <w:r w:rsidRPr="28177FA6">
        <w:rPr>
          <w:rStyle w:val="VerbatimChar"/>
        </w:rPr>
        <w:t>&lt;/soap:Envelope&gt;</w:t>
      </w:r>
    </w:p>
    <w:p w14:paraId="0E7CAFDB" w14:textId="77777777" w:rsidR="002050A8" w:rsidRDefault="002050A8" w:rsidP="002050A8">
      <w:pPr>
        <w:pStyle w:val="AppendixHeading3"/>
      </w:pPr>
      <w:bookmarkStart w:id="495" w:name="notifylistener-1"/>
      <w:bookmarkStart w:id="496" w:name="_Toc25357240"/>
      <w:bookmarkStart w:id="497" w:name="_Toc34901634"/>
      <w:bookmarkEnd w:id="495"/>
      <w:r>
        <w:t>NotifyListener</w:t>
      </w:r>
      <w:bookmarkEnd w:id="496"/>
      <w:bookmarkEnd w:id="497"/>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498" w:name="http-request-18"/>
      <w:bookmarkEnd w:id="498"/>
      <w:r>
        <w:t>HTTP Request</w:t>
      </w:r>
    </w:p>
    <w:p w14:paraId="04A55588" w14:textId="77777777" w:rsidR="002050A8" w:rsidRDefault="002050A8" w:rsidP="002050A8">
      <w:pPr>
        <w:pStyle w:val="SourceCode"/>
      </w:pPr>
      <w:r w:rsidRPr="28177FA6">
        <w:rPr>
          <w:rStyle w:val="VerbatimChar"/>
        </w:rPr>
        <w:t>POST /NotifyListener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55CF0252" w14:textId="77777777" w:rsidR="002050A8" w:rsidRDefault="002050A8" w:rsidP="002050A8">
      <w:pPr>
        <w:pStyle w:val="AppendixHeading4"/>
      </w:pPr>
      <w:bookmarkStart w:id="499" w:name="http-response-18"/>
      <w:bookmarkEnd w:id="499"/>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60221F2B" w14:textId="77777777" w:rsidR="002050A8" w:rsidRDefault="002050A8" w:rsidP="002050A8">
      <w:pPr>
        <w:pStyle w:val="AppendixHeading3"/>
      </w:pPr>
      <w:bookmarkStart w:id="500" w:name="readrequest"/>
      <w:bookmarkStart w:id="501" w:name="_Toc25357241"/>
      <w:bookmarkStart w:id="502" w:name="_Toc34901635"/>
      <w:bookmarkEnd w:id="500"/>
      <w:r>
        <w:t>ReadRequest</w:t>
      </w:r>
      <w:bookmarkEnd w:id="501"/>
      <w:bookmarkEnd w:id="502"/>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03" w:name="http-request-19"/>
      <w:bookmarkEnd w:id="503"/>
      <w:r>
        <w:t>HTTP Request</w:t>
      </w:r>
    </w:p>
    <w:p w14:paraId="402ABD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r w:rsidRPr="28177FA6">
        <w:rPr>
          <w:rStyle w:val="VerbatimChar"/>
        </w:rPr>
        <w:t>SOAPAction: "http://www.openoandm.org/isbm/Read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quest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adRequest&gt;</w:t>
      </w:r>
      <w:r>
        <w:br/>
      </w:r>
      <w:r w:rsidRPr="28177FA6">
        <w:rPr>
          <w:rStyle w:val="VerbatimChar"/>
        </w:rPr>
        <w:t xml:space="preserve">  &lt;/soap:Body&gt;</w:t>
      </w:r>
      <w:r>
        <w:br/>
      </w:r>
      <w:r w:rsidRPr="28177FA6">
        <w:rPr>
          <w:rStyle w:val="VerbatimChar"/>
        </w:rPr>
        <w:t>&lt;/soap:Envelope&gt;</w:t>
      </w:r>
    </w:p>
    <w:p w14:paraId="42C48E3A" w14:textId="77777777" w:rsidR="002050A8" w:rsidRDefault="002050A8" w:rsidP="002050A8">
      <w:pPr>
        <w:pStyle w:val="AppendixHeading4"/>
      </w:pPr>
      <w:bookmarkStart w:id="504" w:name="http-response-19"/>
      <w:bookmarkEnd w:id="504"/>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RequestResponse xmlns:isbm="http://www.openoandm.org/isbm/"&gt;</w:t>
      </w:r>
      <w:r>
        <w:br/>
      </w:r>
      <w:r w:rsidRPr="28177FA6">
        <w:rPr>
          <w:rStyle w:val="VerbatimChar"/>
        </w:rPr>
        <w:t xml:space="preserve">      &lt;isbm:RequestMessage&gt;</w:t>
      </w:r>
      <w:r>
        <w:br/>
      </w:r>
      <w:r w:rsidRPr="28177FA6">
        <w:rPr>
          <w:rStyle w:val="VerbatimChar"/>
        </w:rPr>
        <w:t xml:space="preserve">        &lt;isbm:MessageID&gt;e8cfecb1-d2fc-4167-88f7-c90d60fc53ee&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RequestMessage&gt;</w:t>
      </w:r>
      <w:r>
        <w:br/>
      </w:r>
      <w:r w:rsidRPr="28177FA6">
        <w:rPr>
          <w:rStyle w:val="VerbatimChar"/>
        </w:rPr>
        <w:t xml:space="preserve">    &lt;/isbm:ReadRequestResponse&gt;</w:t>
      </w:r>
      <w:r>
        <w:br/>
      </w:r>
      <w:r w:rsidRPr="28177FA6">
        <w:rPr>
          <w:rStyle w:val="VerbatimChar"/>
        </w:rPr>
        <w:lastRenderedPageBreak/>
        <w:t xml:space="preserve">  &lt;/soap:Body&gt;</w:t>
      </w:r>
      <w:r>
        <w:br/>
      </w:r>
      <w:r w:rsidRPr="28177FA6">
        <w:rPr>
          <w:rStyle w:val="VerbatimChar"/>
        </w:rPr>
        <w:t>&lt;/soap:Envelope&gt;</w:t>
      </w:r>
    </w:p>
    <w:p w14:paraId="2099D175" w14:textId="77777777" w:rsidR="002050A8" w:rsidRDefault="002050A8" w:rsidP="002050A8">
      <w:pPr>
        <w:pStyle w:val="AppendixHeading3"/>
      </w:pPr>
      <w:bookmarkStart w:id="505" w:name="removerequest"/>
      <w:bookmarkStart w:id="506" w:name="_Toc25357242"/>
      <w:bookmarkStart w:id="507" w:name="_Toc34901636"/>
      <w:bookmarkEnd w:id="505"/>
      <w:r>
        <w:t>RemoveRequest</w:t>
      </w:r>
      <w:bookmarkEnd w:id="506"/>
      <w:bookmarkEnd w:id="507"/>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08" w:name="http-request-20"/>
      <w:bookmarkEnd w:id="508"/>
      <w:r>
        <w:t>HTTP Request</w:t>
      </w:r>
    </w:p>
    <w:p w14:paraId="6A7496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r w:rsidRPr="28177FA6">
        <w:rPr>
          <w:rStyle w:val="VerbatimChar"/>
        </w:rPr>
        <w:t>SOAPAction: "http://www.openoandm.org/isbm/Remove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quest xmlns:isbm="http://www.openoandm.org/isbm/"&gt;</w:t>
      </w:r>
      <w:r>
        <w:br/>
      </w:r>
      <w:r w:rsidRPr="28177FA6">
        <w:rPr>
          <w:rStyle w:val="VerbatimChar"/>
        </w:rPr>
        <w:t xml:space="preserve">      &lt;isbm:SessionID&gt;16ee00f6-8fa9-4e80-8c36-a9d6d2bdb551&lt;&lt;/isbm:SessionID&gt;</w:t>
      </w:r>
      <w:r>
        <w:br/>
      </w:r>
      <w:r w:rsidRPr="28177FA6">
        <w:rPr>
          <w:rStyle w:val="VerbatimChar"/>
        </w:rPr>
        <w:t xml:space="preserve">    &lt;/isbm:RemoveRequest&gt;</w:t>
      </w:r>
      <w:r>
        <w:br/>
      </w:r>
      <w:r w:rsidRPr="28177FA6">
        <w:rPr>
          <w:rStyle w:val="VerbatimChar"/>
        </w:rPr>
        <w:t xml:space="preserve">  &lt;/soap:Body&gt;</w:t>
      </w:r>
      <w:r>
        <w:br/>
      </w:r>
      <w:r w:rsidRPr="28177FA6">
        <w:rPr>
          <w:rStyle w:val="VerbatimChar"/>
        </w:rPr>
        <w:t>&lt;/soap:Envelope&gt;</w:t>
      </w:r>
    </w:p>
    <w:p w14:paraId="15CE7CDB" w14:textId="77777777" w:rsidR="002050A8" w:rsidRDefault="002050A8" w:rsidP="002050A8">
      <w:pPr>
        <w:pStyle w:val="AppendixHeading4"/>
      </w:pPr>
      <w:bookmarkStart w:id="509" w:name="http-response-20"/>
      <w:bookmarkEnd w:id="509"/>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questResponse xmlns:isbm="http://www.openoandm.org/isbm/"/&gt;</w:t>
      </w:r>
      <w:r>
        <w:br/>
      </w:r>
      <w:r w:rsidRPr="28177FA6">
        <w:rPr>
          <w:rStyle w:val="VerbatimChar"/>
        </w:rPr>
        <w:t xml:space="preserve">  &lt;/soap:Body&gt;</w:t>
      </w:r>
      <w:r>
        <w:br/>
      </w:r>
      <w:r w:rsidRPr="28177FA6">
        <w:rPr>
          <w:rStyle w:val="VerbatimChar"/>
        </w:rPr>
        <w:t>&lt;/soap:Envelope&gt;</w:t>
      </w:r>
    </w:p>
    <w:p w14:paraId="52A4850F" w14:textId="77777777" w:rsidR="002050A8" w:rsidRDefault="002050A8" w:rsidP="002050A8">
      <w:pPr>
        <w:pStyle w:val="AppendixHeading3"/>
      </w:pPr>
      <w:bookmarkStart w:id="510" w:name="postresponse"/>
      <w:bookmarkStart w:id="511" w:name="_Toc25357243"/>
      <w:bookmarkStart w:id="512" w:name="_Toc34901637"/>
      <w:bookmarkEnd w:id="510"/>
      <w:r>
        <w:t>PostResponse</w:t>
      </w:r>
      <w:bookmarkEnd w:id="511"/>
      <w:bookmarkEnd w:id="512"/>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13" w:name="http-request-21"/>
      <w:bookmarkEnd w:id="513"/>
      <w:r>
        <w:t>HTTP Request</w:t>
      </w:r>
    </w:p>
    <w:p w14:paraId="019829EC"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r w:rsidRPr="28177FA6">
        <w:rPr>
          <w:rStyle w:val="VerbatimChar"/>
        </w:rPr>
        <w:lastRenderedPageBreak/>
        <w:t>SOAPAction: "http://www.openoandm.org/isbm/Post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sponse&gt;</w:t>
      </w:r>
      <w:r>
        <w:br/>
      </w:r>
      <w:r w:rsidRPr="28177FA6">
        <w:rPr>
          <w:rStyle w:val="VerbatimChar"/>
        </w:rPr>
        <w:t xml:space="preserve">  &lt;/soap:Body&gt;</w:t>
      </w:r>
      <w:r>
        <w:br/>
      </w:r>
      <w:r w:rsidRPr="28177FA6">
        <w:rPr>
          <w:rStyle w:val="VerbatimChar"/>
        </w:rPr>
        <w:t>&lt;/soap:Envelope&gt;</w:t>
      </w:r>
    </w:p>
    <w:p w14:paraId="458CFEAD" w14:textId="77777777" w:rsidR="002050A8" w:rsidRDefault="002050A8" w:rsidP="002050A8">
      <w:pPr>
        <w:pStyle w:val="AppendixHeading4"/>
      </w:pPr>
      <w:bookmarkStart w:id="514" w:name="http-response-21"/>
      <w:bookmarkEnd w:id="514"/>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sponseResponse xmlns:isbm="http://www.openoandm.org/isbm/"/&gt;</w:t>
      </w:r>
      <w:r>
        <w:br/>
      </w:r>
      <w:r w:rsidRPr="28177FA6">
        <w:rPr>
          <w:rStyle w:val="VerbatimChar"/>
        </w:rPr>
        <w:t xml:space="preserve">  &lt;/soap:Body&gt;</w:t>
      </w:r>
      <w:r>
        <w:br/>
      </w:r>
      <w:r w:rsidRPr="28177FA6">
        <w:rPr>
          <w:rStyle w:val="VerbatimChar"/>
        </w:rPr>
        <w:t>&lt;/soap:Envelope&gt;</w:t>
      </w:r>
    </w:p>
    <w:p w14:paraId="70A68461" w14:textId="77777777" w:rsidR="002050A8" w:rsidRDefault="002050A8" w:rsidP="002050A8">
      <w:pPr>
        <w:pStyle w:val="AppendixHeading3"/>
      </w:pPr>
      <w:bookmarkStart w:id="515" w:name="notifylistener-2"/>
      <w:bookmarkStart w:id="516" w:name="_Toc25357244"/>
      <w:bookmarkStart w:id="517" w:name="_Toc34901638"/>
      <w:bookmarkEnd w:id="515"/>
      <w:r>
        <w:t>NotifyListener</w:t>
      </w:r>
      <w:bookmarkEnd w:id="516"/>
      <w:bookmarkEnd w:id="517"/>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18" w:name="http-request-22"/>
      <w:bookmarkEnd w:id="518"/>
      <w:r>
        <w:t>HTTP Request</w:t>
      </w:r>
    </w:p>
    <w:p w14:paraId="4224C430"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isbm:NotifyListener&gt;</w:t>
      </w:r>
      <w:r>
        <w:br/>
      </w:r>
      <w:r w:rsidRPr="28177FA6">
        <w:rPr>
          <w:rStyle w:val="VerbatimChar"/>
        </w:rPr>
        <w:t xml:space="preserve">  &lt;/soap:Body&gt;</w:t>
      </w:r>
      <w:r>
        <w:br/>
      </w:r>
      <w:r w:rsidRPr="28177FA6">
        <w:rPr>
          <w:rStyle w:val="VerbatimChar"/>
        </w:rPr>
        <w:t>&lt;/soap:Envelope&gt;</w:t>
      </w:r>
    </w:p>
    <w:p w14:paraId="17875037" w14:textId="77777777" w:rsidR="002050A8" w:rsidRDefault="002050A8" w:rsidP="002050A8">
      <w:pPr>
        <w:pStyle w:val="AppendixHeading4"/>
      </w:pPr>
      <w:bookmarkStart w:id="519" w:name="http-response-22"/>
      <w:bookmarkEnd w:id="519"/>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1BDF21EA" w14:textId="77777777" w:rsidR="002050A8" w:rsidRDefault="002050A8" w:rsidP="002050A8">
      <w:pPr>
        <w:pStyle w:val="AppendixHeading3"/>
      </w:pPr>
      <w:bookmarkStart w:id="520" w:name="readresponse"/>
      <w:bookmarkStart w:id="521" w:name="_Toc25357245"/>
      <w:bookmarkStart w:id="522" w:name="_Toc34901639"/>
      <w:bookmarkEnd w:id="520"/>
      <w:r>
        <w:t>ReadResponse</w:t>
      </w:r>
      <w:bookmarkEnd w:id="521"/>
      <w:bookmarkEnd w:id="522"/>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23" w:name="http-request-23"/>
      <w:bookmarkEnd w:id="523"/>
      <w:r>
        <w:t>HTTP Request</w:t>
      </w:r>
    </w:p>
    <w:p w14:paraId="6B92BE97"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r w:rsidRPr="28177FA6">
        <w:rPr>
          <w:rStyle w:val="VerbatimChar"/>
        </w:rPr>
        <w:t>SOAPAction: "http://www.openoandm.org/isbm/Read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adResponse&gt;</w:t>
      </w:r>
      <w:r>
        <w:br/>
      </w:r>
      <w:r w:rsidRPr="28177FA6">
        <w:rPr>
          <w:rStyle w:val="VerbatimChar"/>
        </w:rPr>
        <w:t xml:space="preserve">  &lt;/soap:Body&gt;</w:t>
      </w:r>
      <w:r>
        <w:br/>
      </w:r>
      <w:r w:rsidRPr="28177FA6">
        <w:rPr>
          <w:rStyle w:val="VerbatimChar"/>
        </w:rPr>
        <w:t>&lt;/soap:Envelope&gt;</w:t>
      </w:r>
    </w:p>
    <w:p w14:paraId="77A68915" w14:textId="77777777" w:rsidR="002050A8" w:rsidRDefault="002050A8" w:rsidP="002050A8">
      <w:pPr>
        <w:pStyle w:val="AppendixHeading4"/>
      </w:pPr>
      <w:bookmarkStart w:id="524" w:name="http-response-23"/>
      <w:bookmarkEnd w:id="524"/>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lastRenderedPageBreak/>
        <w:t xml:space="preserve">  &lt;soap:Body&gt;</w:t>
      </w:r>
      <w:r>
        <w:br/>
      </w:r>
      <w:r w:rsidRPr="28177FA6">
        <w:rPr>
          <w:rStyle w:val="VerbatimChar"/>
        </w:rPr>
        <w:t xml:space="preserve">    &lt;isbm:ReadResponseResponse xmlns:isbm="http://www.openoandm.org/isbm/"&gt;</w:t>
      </w:r>
      <w:r>
        <w:br/>
      </w:r>
      <w:r w:rsidRPr="28177FA6">
        <w:rPr>
          <w:rStyle w:val="VerbatimChar"/>
        </w:rPr>
        <w:t xml:space="preserve">      &lt;isbm:ResponseMessage&gt;</w:t>
      </w:r>
      <w:r>
        <w:br/>
      </w:r>
      <w:r w:rsidRPr="28177FA6">
        <w:rPr>
          <w:rStyle w:val="VerbatimChar"/>
        </w:rPr>
        <w:t xml:space="preserve">        &lt;isbm:MessageID&gt;af250a33-d5af-4c25-bb57-56802d8fea79&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ResponseMessage&gt;</w:t>
      </w:r>
      <w:r>
        <w:br/>
      </w:r>
      <w:r w:rsidRPr="28177FA6">
        <w:rPr>
          <w:rStyle w:val="VerbatimChar"/>
        </w:rPr>
        <w:t xml:space="preserve">    &lt;/isbm:ReadResponseResponse&gt;</w:t>
      </w:r>
      <w:r>
        <w:br/>
      </w:r>
      <w:r w:rsidRPr="28177FA6">
        <w:rPr>
          <w:rStyle w:val="VerbatimChar"/>
        </w:rPr>
        <w:t xml:space="preserve">  &lt;/soap:Body&gt;</w:t>
      </w:r>
      <w:r>
        <w:br/>
      </w:r>
      <w:r w:rsidRPr="28177FA6">
        <w:rPr>
          <w:rStyle w:val="VerbatimChar"/>
        </w:rPr>
        <w:t>&lt;/soap:Envelope&gt;</w:t>
      </w:r>
    </w:p>
    <w:p w14:paraId="72323654" w14:textId="77777777" w:rsidR="002050A8" w:rsidRDefault="002050A8" w:rsidP="002050A8">
      <w:pPr>
        <w:pStyle w:val="AppendixHeading3"/>
      </w:pPr>
      <w:bookmarkStart w:id="525" w:name="removeresponse"/>
      <w:bookmarkStart w:id="526" w:name="_Toc25357246"/>
      <w:bookmarkStart w:id="527" w:name="_Toc34901640"/>
      <w:bookmarkEnd w:id="525"/>
      <w:r>
        <w:t>RemoveResponse</w:t>
      </w:r>
      <w:bookmarkEnd w:id="526"/>
      <w:bookmarkEnd w:id="527"/>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28" w:name="http-request-24"/>
      <w:bookmarkEnd w:id="528"/>
      <w:r>
        <w:t>HTTP Request</w:t>
      </w:r>
    </w:p>
    <w:p w14:paraId="4AAFFEA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r w:rsidRPr="28177FA6">
        <w:rPr>
          <w:rStyle w:val="VerbatimChar"/>
        </w:rPr>
        <w:t>SOAPAction: "http://www.openoandm.org/isbm/Remove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moveResponse&gt;</w:t>
      </w:r>
      <w:r>
        <w:br/>
      </w:r>
      <w:r w:rsidRPr="28177FA6">
        <w:rPr>
          <w:rStyle w:val="VerbatimChar"/>
        </w:rPr>
        <w:t xml:space="preserve">  &lt;/soap:Body&gt;</w:t>
      </w:r>
      <w:r>
        <w:br/>
      </w:r>
      <w:r w:rsidRPr="28177FA6">
        <w:rPr>
          <w:rStyle w:val="VerbatimChar"/>
        </w:rPr>
        <w:t>&lt;/soap:Envelope&gt;</w:t>
      </w:r>
    </w:p>
    <w:p w14:paraId="5CC838FC" w14:textId="77777777" w:rsidR="002050A8" w:rsidRDefault="002050A8" w:rsidP="002050A8">
      <w:pPr>
        <w:pStyle w:val="AppendixHeading4"/>
      </w:pPr>
      <w:bookmarkStart w:id="529" w:name="http-response-24"/>
      <w:bookmarkEnd w:id="529"/>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sponseResponse xmlns:isbm="http://www.openoandm.org/isbm/"/&gt;</w:t>
      </w:r>
      <w:r>
        <w:br/>
      </w:r>
      <w:r w:rsidRPr="28177FA6">
        <w:rPr>
          <w:rStyle w:val="VerbatimChar"/>
        </w:rPr>
        <w:t xml:space="preserve">  &lt;/soap:Body&gt;</w:t>
      </w:r>
      <w:r>
        <w:br/>
      </w:r>
      <w:r w:rsidRPr="28177FA6">
        <w:rPr>
          <w:rStyle w:val="VerbatimChar"/>
        </w:rPr>
        <w:t>&lt;/soap:Envelope&gt;</w:t>
      </w:r>
    </w:p>
    <w:p w14:paraId="7244898A" w14:textId="77777777" w:rsidR="002050A8" w:rsidRDefault="002050A8" w:rsidP="002050A8">
      <w:pPr>
        <w:pStyle w:val="AppendixHeading3"/>
      </w:pPr>
      <w:bookmarkStart w:id="530" w:name="closeconsumerrequestsession"/>
      <w:bookmarkStart w:id="531" w:name="_Toc25357247"/>
      <w:bookmarkStart w:id="532" w:name="_Toc34901641"/>
      <w:bookmarkEnd w:id="530"/>
      <w:r>
        <w:lastRenderedPageBreak/>
        <w:t>CloseConsumerRequestSession</w:t>
      </w:r>
      <w:bookmarkEnd w:id="531"/>
      <w:bookmarkEnd w:id="532"/>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33" w:name="http-request-25"/>
      <w:bookmarkEnd w:id="533"/>
      <w:r>
        <w:t>HTTP Request</w:t>
      </w:r>
    </w:p>
    <w:p w14:paraId="27F555AF"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Consum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ConsumerRequestSession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CloseConsumerRequestSession&gt;</w:t>
      </w:r>
      <w:r>
        <w:br/>
      </w:r>
      <w:r w:rsidRPr="28177FA6">
        <w:rPr>
          <w:rStyle w:val="VerbatimChar"/>
        </w:rPr>
        <w:t xml:space="preserve">  &lt;/soap:Body&gt;</w:t>
      </w:r>
      <w:r>
        <w:br/>
      </w:r>
      <w:r w:rsidRPr="28177FA6">
        <w:rPr>
          <w:rStyle w:val="VerbatimChar"/>
        </w:rPr>
        <w:t>&lt;/soap:Envelope&gt;</w:t>
      </w:r>
    </w:p>
    <w:p w14:paraId="09E4D53F" w14:textId="77777777" w:rsidR="002050A8" w:rsidRDefault="002050A8" w:rsidP="002050A8">
      <w:pPr>
        <w:pStyle w:val="AppendixHeading4"/>
      </w:pPr>
      <w:bookmarkStart w:id="534" w:name="http-response-25"/>
      <w:bookmarkEnd w:id="534"/>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ConsumerRequestSessionResponse xmlns:isbm="http://www.openoandm.org/isbm/"/&gt;</w:t>
      </w:r>
      <w:r>
        <w:br/>
      </w:r>
      <w:r w:rsidRPr="28177FA6">
        <w:rPr>
          <w:rStyle w:val="VerbatimChar"/>
        </w:rPr>
        <w:t xml:space="preserve">  &lt;/soap:Body&gt;</w:t>
      </w:r>
      <w:r>
        <w:br/>
      </w:r>
      <w:r w:rsidRPr="28177FA6">
        <w:rPr>
          <w:rStyle w:val="VerbatimChar"/>
        </w:rPr>
        <w:t>&lt;/soap:Envelope&gt;</w:t>
      </w:r>
    </w:p>
    <w:p w14:paraId="5DB4A395" w14:textId="77777777" w:rsidR="002050A8" w:rsidRDefault="002050A8" w:rsidP="002050A8">
      <w:pPr>
        <w:pStyle w:val="AppendixHeading3"/>
      </w:pPr>
      <w:bookmarkStart w:id="535" w:name="closeproviderrequestsession"/>
      <w:bookmarkStart w:id="536" w:name="_Toc25357248"/>
      <w:bookmarkStart w:id="537" w:name="_Toc34901642"/>
      <w:bookmarkEnd w:id="535"/>
      <w:r>
        <w:t>CloseProviderRequestSession</w:t>
      </w:r>
      <w:bookmarkEnd w:id="536"/>
      <w:bookmarkEnd w:id="537"/>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38" w:name="http-request-26"/>
      <w:bookmarkEnd w:id="538"/>
      <w:r>
        <w:t>HTTP Request</w:t>
      </w:r>
    </w:p>
    <w:p w14:paraId="0DAF5A23"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ProviderRequestSession"</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roviderRequestSession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CloseProviderRequestSession&gt;</w:t>
      </w:r>
      <w:r>
        <w:br/>
      </w:r>
      <w:r w:rsidRPr="28177FA6">
        <w:rPr>
          <w:rStyle w:val="VerbatimChar"/>
        </w:rPr>
        <w:t xml:space="preserve">  &lt;/soap:Body&gt;</w:t>
      </w:r>
      <w:r>
        <w:br/>
      </w:r>
      <w:r w:rsidRPr="28177FA6">
        <w:rPr>
          <w:rStyle w:val="VerbatimChar"/>
        </w:rPr>
        <w:t>&lt;/soap:Envelope&gt;</w:t>
      </w:r>
    </w:p>
    <w:p w14:paraId="1B21A637" w14:textId="77777777" w:rsidR="002050A8" w:rsidRDefault="002050A8" w:rsidP="002050A8">
      <w:pPr>
        <w:pStyle w:val="AppendixHeading4"/>
      </w:pPr>
      <w:bookmarkStart w:id="539" w:name="http-response-26"/>
      <w:bookmarkEnd w:id="539"/>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roviderRequestSessionResponse xmlns:isbm="http://www.openoandm.org/isbm/"/&gt;</w:t>
      </w:r>
      <w:r>
        <w:br/>
      </w:r>
      <w:r w:rsidRPr="28177FA6">
        <w:rPr>
          <w:rStyle w:val="VerbatimChar"/>
        </w:rPr>
        <w:t xml:space="preserve">  &lt;/soap:Body&gt;</w:t>
      </w:r>
      <w:r>
        <w:br/>
      </w:r>
      <w:r w:rsidRPr="28177FA6">
        <w:rPr>
          <w:rStyle w:val="VerbatimChar"/>
        </w:rPr>
        <w:t>&lt;/soap:Envelope&gt;</w:t>
      </w:r>
    </w:p>
    <w:p w14:paraId="1072CF66" w14:textId="77777777" w:rsidR="002050A8" w:rsidRDefault="002050A8" w:rsidP="002050A8">
      <w:pPr>
        <w:pStyle w:val="Heading1NoNumbers"/>
      </w:pPr>
      <w:bookmarkStart w:id="540" w:name="acknowledgements"/>
      <w:bookmarkStart w:id="541" w:name="_Toc25357249"/>
      <w:bookmarkStart w:id="542" w:name="_Toc34901643"/>
      <w:bookmarkEnd w:id="540"/>
      <w:r>
        <w:lastRenderedPageBreak/>
        <w:t>Acknowledgements</w:t>
      </w:r>
      <w:bookmarkEnd w:id="541"/>
      <w:bookmarkEnd w:id="542"/>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Chris Monchinski</w:t>
      </w:r>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Pak Wong, PdMA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543" w:name="_Toc34901644"/>
      <w:r w:rsidRPr="00D837D9">
        <w:lastRenderedPageBreak/>
        <w:t>Bibliography</w:t>
      </w:r>
      <w:bookmarkEnd w:id="543"/>
    </w:p>
    <w:p w14:paraId="4F0684F1" w14:textId="77777777" w:rsidR="002050A8" w:rsidRDefault="00F55FA3" w:rsidP="002050A8">
      <w:pPr>
        <w:pStyle w:val="Bibliography"/>
        <w:numPr>
          <w:ilvl w:val="0"/>
          <w:numId w:val="16"/>
        </w:numPr>
      </w:pPr>
      <w:hyperlink r:id="rId353"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354" w:history="1">
        <w:r w:rsidR="002050A8" w:rsidRPr="007A41D1">
          <w:t>latest version</w:t>
        </w:r>
      </w:hyperlink>
      <w:r w:rsidR="002050A8" w:rsidRPr="007A41D1">
        <w:t xml:space="preserve"> is available at </w:t>
      </w:r>
      <w:hyperlink r:id="rId355"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Curbera, G. Meredith, and S. Weerawarana,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356"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OpenAPI Specification 3.0.2, </w:t>
      </w:r>
      <w:hyperlink r:id="rId357"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r>
        <w:t xml:space="preserve">JSONPath, Stefan Goessner (2007), </w:t>
      </w:r>
      <w:hyperlink r:id="rId358" w:history="1">
        <w:r>
          <w:rPr>
            <w:rStyle w:val="Hyperlink"/>
          </w:rPr>
          <w:t>https://goessner.net/articles/JsonPath/</w:t>
        </w:r>
      </w:hyperlink>
    </w:p>
    <w:bookmarkEnd w:id="274"/>
    <w:bookmarkEnd w:id="275"/>
    <w:bookmarkEnd w:id="276"/>
    <w:bookmarkEnd w:id="277"/>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359"/>
      <w:footerReference w:type="default" r:id="rId360"/>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4911B" w14:textId="77777777" w:rsidR="00F55FA3" w:rsidRDefault="00F55FA3">
      <w:pPr>
        <w:spacing w:after="0"/>
      </w:pPr>
      <w:r>
        <w:separator/>
      </w:r>
    </w:p>
  </w:endnote>
  <w:endnote w:type="continuationSeparator" w:id="0">
    <w:p w14:paraId="424C8D32" w14:textId="77777777" w:rsidR="00F55FA3" w:rsidRDefault="00F55FA3">
      <w:pPr>
        <w:spacing w:after="0"/>
      </w:pPr>
      <w:r>
        <w:continuationSeparator/>
      </w:r>
    </w:p>
  </w:endnote>
  <w:endnote w:type="continuationNotice" w:id="1">
    <w:p w14:paraId="388FC93F" w14:textId="77777777" w:rsidR="00F55FA3" w:rsidRDefault="00F55F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545BFF" w:rsidRPr="00612B43" w:rsidRDefault="00545BFF"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545BFF" w:rsidRPr="00FD4274" w:rsidRDefault="00545BFF"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7537F" w14:textId="72EB32B4" w:rsidR="00545BFF" w:rsidRPr="00612B43" w:rsidRDefault="00545BFF" w:rsidP="00E83E4F">
    <w:pPr>
      <w:pStyle w:val="Footer"/>
      <w:rPr>
        <w:sz w:val="16"/>
      </w:rPr>
    </w:pPr>
    <w:r w:rsidRPr="00612B43">
      <w:rPr>
        <w:sz w:val="16"/>
      </w:rPr>
      <w:t xml:space="preserve">© 1998 - </w:t>
    </w:r>
    <w:bookmarkStart w:id="11" w:name="_Hlk32507818"/>
    <w:r>
      <w:rPr>
        <w:sz w:val="16"/>
      </w:rPr>
      <w:fldChar w:fldCharType="begin"/>
    </w:r>
    <w:r>
      <w:rPr>
        <w:sz w:val="16"/>
      </w:rPr>
      <w:instrText xml:space="preserve"> DATE  \@ "yyyy"  \* MERGEFORMAT </w:instrText>
    </w:r>
    <w:r>
      <w:rPr>
        <w:sz w:val="16"/>
      </w:rPr>
      <w:fldChar w:fldCharType="separate"/>
    </w:r>
    <w:r w:rsidR="00DD3123">
      <w:rPr>
        <w:noProof/>
        <w:sz w:val="16"/>
      </w:rPr>
      <w:t>2020</w:t>
    </w:r>
    <w:r>
      <w:rPr>
        <w:sz w:val="16"/>
      </w:rPr>
      <w:fldChar w:fldCharType="end"/>
    </w:r>
    <w:bookmarkEnd w:id="11"/>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545BFF" w:rsidRPr="00612B43" w:rsidRDefault="00545BFF"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545BFF" w:rsidRPr="00FD4274" w:rsidRDefault="00545BFF">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34CD" w14:textId="376CC8F5" w:rsidR="00545BFF" w:rsidRPr="00612B43" w:rsidRDefault="00545BFF"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DD3123">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191A" w14:textId="7D8594D3" w:rsidR="00545BFF" w:rsidRPr="00612B43" w:rsidRDefault="00545BFF"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DD3123">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058C1" w14:textId="77777777" w:rsidR="00F55FA3" w:rsidRDefault="00F55FA3">
      <w:r>
        <w:separator/>
      </w:r>
    </w:p>
  </w:footnote>
  <w:footnote w:type="continuationSeparator" w:id="0">
    <w:p w14:paraId="61873F27" w14:textId="77777777" w:rsidR="00F55FA3" w:rsidRDefault="00F55FA3">
      <w:r>
        <w:continuationSeparator/>
      </w:r>
    </w:p>
  </w:footnote>
  <w:footnote w:type="continuationNotice" w:id="1">
    <w:p w14:paraId="2A16046D" w14:textId="77777777" w:rsidR="00F55FA3" w:rsidRDefault="00F55F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545BFF" w:rsidRDefault="00545BF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545BFF" w:rsidRDefault="0054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5C54A8A7" w:rsidR="00545BFF" w:rsidRDefault="00F55FA3">
    <w:pPr>
      <w:pStyle w:val="Header"/>
      <w:pBdr>
        <w:bottom w:val="single" w:sz="4" w:space="1" w:color="D9D9D9" w:themeColor="background1" w:themeShade="D9"/>
      </w:pBdr>
      <w:jc w:val="right"/>
      <w:rPr>
        <w:b/>
        <w:bCs/>
      </w:rPr>
    </w:pPr>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545BFF">
          <w:rPr>
            <w:color w:val="7F7F7F" w:themeColor="background1" w:themeShade="7F"/>
            <w:spacing w:val="60"/>
          </w:rPr>
          <w:t>Page</w:t>
        </w:r>
        <w:r w:rsidR="00545BFF">
          <w:t xml:space="preserve"> | </w:t>
        </w:r>
        <w:r w:rsidR="00545BFF">
          <w:fldChar w:fldCharType="begin"/>
        </w:r>
        <w:r w:rsidR="00545BFF">
          <w:instrText xml:space="preserve"> PAGE   \* MERGEFORMAT </w:instrText>
        </w:r>
        <w:r w:rsidR="00545BFF">
          <w:fldChar w:fldCharType="separate"/>
        </w:r>
        <w:r w:rsidR="00545BFF" w:rsidRPr="00923259">
          <w:rPr>
            <w:b/>
            <w:bCs/>
            <w:noProof/>
          </w:rPr>
          <w:t>ii</w:t>
        </w:r>
        <w:r w:rsidR="00545BFF">
          <w:rPr>
            <w:b/>
            <w:bCs/>
            <w:noProof/>
          </w:rPr>
          <w:fldChar w:fldCharType="end"/>
        </w:r>
      </w:sdtContent>
    </w:sdt>
  </w:p>
  <w:p w14:paraId="76474013" w14:textId="77777777" w:rsidR="00545BFF" w:rsidRDefault="00545B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5B64E784" w:rsidR="00545BFF" w:rsidRDefault="00F55FA3">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545BFF">
          <w:rPr>
            <w:color w:val="7F7F7F" w:themeColor="background1" w:themeShade="7F"/>
            <w:spacing w:val="60"/>
          </w:rPr>
          <w:t>Page</w:t>
        </w:r>
        <w:r w:rsidR="00545BFF">
          <w:t xml:space="preserve"> | </w:t>
        </w:r>
        <w:r w:rsidR="00545BFF">
          <w:fldChar w:fldCharType="begin"/>
        </w:r>
        <w:r w:rsidR="00545BFF">
          <w:instrText xml:space="preserve"> PAGE   \* MERGEFORMAT </w:instrText>
        </w:r>
        <w:r w:rsidR="00545BFF">
          <w:fldChar w:fldCharType="separate"/>
        </w:r>
        <w:r w:rsidR="00545BFF" w:rsidRPr="00923259">
          <w:rPr>
            <w:b/>
            <w:bCs/>
            <w:noProof/>
          </w:rPr>
          <w:t>37</w:t>
        </w:r>
        <w:r w:rsidR="00545BFF">
          <w:rPr>
            <w:b/>
            <w:bCs/>
            <w:noProof/>
          </w:rPr>
          <w:fldChar w:fldCharType="end"/>
        </w:r>
      </w:sdtContent>
    </w:sdt>
  </w:p>
  <w:p w14:paraId="28261198" w14:textId="77777777" w:rsidR="00545BFF" w:rsidRDefault="0054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626E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9ADF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C2E3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E2AD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5AC4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74FD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3F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4BF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58D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884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 w:numId="48">
    <w:abstractNumId w:val="15"/>
  </w:num>
  <w:num w:numId="49">
    <w:abstractNumId w:val="15"/>
  </w:num>
  <w:num w:numId="5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1E54"/>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26E"/>
    <w:rsid w:val="0030599A"/>
    <w:rsid w:val="003066DC"/>
    <w:rsid w:val="00310670"/>
    <w:rsid w:val="00310EF4"/>
    <w:rsid w:val="00311FEE"/>
    <w:rsid w:val="003162A0"/>
    <w:rsid w:val="00317799"/>
    <w:rsid w:val="003177F0"/>
    <w:rsid w:val="00317D07"/>
    <w:rsid w:val="00320F19"/>
    <w:rsid w:val="00321734"/>
    <w:rsid w:val="00321E3E"/>
    <w:rsid w:val="00322A64"/>
    <w:rsid w:val="00322C12"/>
    <w:rsid w:val="0032402A"/>
    <w:rsid w:val="003247E7"/>
    <w:rsid w:val="00324F50"/>
    <w:rsid w:val="0032586C"/>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6C98"/>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0A"/>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6674F"/>
    <w:rsid w:val="004729B9"/>
    <w:rsid w:val="004754EB"/>
    <w:rsid w:val="00475E67"/>
    <w:rsid w:val="00480DAB"/>
    <w:rsid w:val="00481990"/>
    <w:rsid w:val="00481DB7"/>
    <w:rsid w:val="00481E3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096F"/>
    <w:rsid w:val="005018E3"/>
    <w:rsid w:val="005026B4"/>
    <w:rsid w:val="005028FD"/>
    <w:rsid w:val="00502991"/>
    <w:rsid w:val="00505215"/>
    <w:rsid w:val="0050628B"/>
    <w:rsid w:val="00506DDB"/>
    <w:rsid w:val="00507EFF"/>
    <w:rsid w:val="00511518"/>
    <w:rsid w:val="005140B6"/>
    <w:rsid w:val="00514DD7"/>
    <w:rsid w:val="00514E99"/>
    <w:rsid w:val="00515E00"/>
    <w:rsid w:val="0051794A"/>
    <w:rsid w:val="005216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5BF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903BB"/>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327"/>
    <w:rsid w:val="006269EC"/>
    <w:rsid w:val="00626E28"/>
    <w:rsid w:val="00627E08"/>
    <w:rsid w:val="00631FFA"/>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34AA"/>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5B4"/>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F94"/>
    <w:rsid w:val="007E4413"/>
    <w:rsid w:val="007E49CD"/>
    <w:rsid w:val="007E5715"/>
    <w:rsid w:val="007E642E"/>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9F"/>
    <w:rsid w:val="008A7410"/>
    <w:rsid w:val="008B0343"/>
    <w:rsid w:val="008B095C"/>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3259"/>
    <w:rsid w:val="00926680"/>
    <w:rsid w:val="00926C41"/>
    <w:rsid w:val="009305B7"/>
    <w:rsid w:val="00931DFF"/>
    <w:rsid w:val="009329A8"/>
    <w:rsid w:val="0093323F"/>
    <w:rsid w:val="00933C15"/>
    <w:rsid w:val="0093497B"/>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326A"/>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0D3"/>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A0422"/>
    <w:rsid w:val="00AA10AE"/>
    <w:rsid w:val="00AA110D"/>
    <w:rsid w:val="00AA13AB"/>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535F"/>
    <w:rsid w:val="00BA609F"/>
    <w:rsid w:val="00BB0129"/>
    <w:rsid w:val="00BB0505"/>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E22"/>
    <w:rsid w:val="00CE4FF3"/>
    <w:rsid w:val="00CE501A"/>
    <w:rsid w:val="00CE7231"/>
    <w:rsid w:val="00CE7277"/>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19A5"/>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123"/>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278F"/>
    <w:rsid w:val="00DF45CA"/>
    <w:rsid w:val="00DF460D"/>
    <w:rsid w:val="00DF4CEE"/>
    <w:rsid w:val="00DF5C95"/>
    <w:rsid w:val="00DF665F"/>
    <w:rsid w:val="00DF6989"/>
    <w:rsid w:val="00E01599"/>
    <w:rsid w:val="00E05417"/>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1E13"/>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5FA3"/>
    <w:rsid w:val="00F56465"/>
    <w:rsid w:val="00F571D5"/>
    <w:rsid w:val="00F6093E"/>
    <w:rsid w:val="00F60965"/>
    <w:rsid w:val="00F60CFA"/>
    <w:rsid w:val="00F63139"/>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openoandm.org/isbm/2.0/wsdl/ProviderPublicationService.wsdl" TargetMode="External"/><Relationship Id="rId299" Type="http://schemas.openxmlformats.org/officeDocument/2006/relationships/hyperlink" Target="https://github.com/OAI/OpenAPI-Specification/blob/master/versions/3.0.1.md" TargetMode="External"/><Relationship Id="rId21" Type="http://schemas.openxmlformats.org/officeDocument/2006/relationships/header" Target="header1.xml"/><Relationship Id="rId63" Type="http://schemas.openxmlformats.org/officeDocument/2006/relationships/hyperlink" Target="https://www.w3.org/Protocols/rfc2616/rfc2616-sec10.html" TargetMode="External"/><Relationship Id="rId159" Type="http://schemas.openxmlformats.org/officeDocument/2006/relationships/hyperlink" Target="http://www.openoandm.org/isbm/2.0/openapi/consumer_publication_service.yml" TargetMode="External"/><Relationship Id="rId324" Type="http://schemas.openxmlformats.org/officeDocument/2006/relationships/hyperlink" Target="http://www.openoandm.org/isbm/2.0/openapi/configuration_discovery_service.yml" TargetMode="External"/><Relationship Id="rId170" Type="http://schemas.openxmlformats.org/officeDocument/2006/relationships/hyperlink" Target="http://www.openoandm.org/isbm/2.0/openapi/consumer_publication_service.yml" TargetMode="External"/><Relationship Id="rId226" Type="http://schemas.openxmlformats.org/officeDocument/2006/relationships/hyperlink" Target="http://www.openoandm.org/isbm/2.0/wsdl/ProviderRequestService.wsdl" TargetMode="External"/><Relationship Id="rId268" Type="http://schemas.openxmlformats.org/officeDocument/2006/relationships/hyperlink" Target="http://www.openoandm.org/isbm/2.0/wsdl/ConsumerRequestService.wsdl" TargetMode="External"/><Relationship Id="rId32" Type="http://schemas.openxmlformats.org/officeDocument/2006/relationships/hyperlink" Target="http://www.electropedia.org/" TargetMode="External"/><Relationship Id="rId74" Type="http://schemas.openxmlformats.org/officeDocument/2006/relationships/hyperlink" Target="http://www.openoandm.org/isbm/2.0/wsdl/ChannelManagementService.wsdl" TargetMode="External"/><Relationship Id="rId128" Type="http://schemas.openxmlformats.org/officeDocument/2006/relationships/hyperlink" Target="http://www.openoandm.org/isbm/2.0/openapi/provider_publication_service.yml" TargetMode="External"/><Relationship Id="rId335" Type="http://schemas.openxmlformats.org/officeDocument/2006/relationships/hyperlink" Target="http://www.openoandm.org/isbm/2.0/openapi/consumer_request_service.yml" TargetMode="External"/><Relationship Id="rId5" Type="http://schemas.openxmlformats.org/officeDocument/2006/relationships/customXml" Target="../customXml/item5.xml"/><Relationship Id="rId181" Type="http://schemas.openxmlformats.org/officeDocument/2006/relationships/hyperlink" Target="http://www.openoandm.org/isbm/2.0/openapi/consumer_publication_service.yml" TargetMode="External"/><Relationship Id="rId237" Type="http://schemas.openxmlformats.org/officeDocument/2006/relationships/hyperlink" Target="http://www.openoandm.org/isbm/2.0/openapi/consumer_request_service.yml" TargetMode="External"/><Relationship Id="rId279" Type="http://schemas.openxmlformats.org/officeDocument/2006/relationships/hyperlink" Target="http://www.openoandm.org/isbm/2.0/wsdl/ConsumerRequestService.wsdl" TargetMode="External"/><Relationship Id="rId43" Type="http://schemas.openxmlformats.org/officeDocument/2006/relationships/hyperlink" Target="http://docs.oasis-open.org/wsfed/federation/v1.2/os/ws-federation-1.2-spec-os.html" TargetMode="External"/><Relationship Id="rId139" Type="http://schemas.openxmlformats.org/officeDocument/2006/relationships/hyperlink" Target="http://www.openoandm.org/isbm/2.0/wsdl/ProviderPublicationService.wsdl" TargetMode="External"/><Relationship Id="rId290" Type="http://schemas.openxmlformats.org/officeDocument/2006/relationships/hyperlink" Target="https://www.w3.org/TR/xmlschema-2/" TargetMode="External"/><Relationship Id="rId304" Type="http://schemas.openxmlformats.org/officeDocument/2006/relationships/hyperlink" Target="https://github.com/OAI/OpenAPI-Specification/blob/master/versions/3.0.1.md" TargetMode="External"/><Relationship Id="rId346" Type="http://schemas.openxmlformats.org/officeDocument/2006/relationships/hyperlink" Target="http://www.openoandm.org/isbm/2.0/wsdl/ConfigurationDiscoveryService.wsdl" TargetMode="External"/><Relationship Id="rId85" Type="http://schemas.openxmlformats.org/officeDocument/2006/relationships/hyperlink" Target="http://www.openoandm.org/isbm/2.0/wsdl/ChannelManagementService.wsdl" TargetMode="External"/><Relationship Id="rId150" Type="http://schemas.openxmlformats.org/officeDocument/2006/relationships/hyperlink" Target="http://www.openoandm.org/isbm/2.0/wsdl/ConsumerPublicationService.wsdl" TargetMode="External"/><Relationship Id="rId192" Type="http://schemas.openxmlformats.org/officeDocument/2006/relationships/hyperlink" Target="https://github.com/OAI/OpenAPI-Specification/blob/master/versions/3.0.1.md" TargetMode="External"/><Relationship Id="rId206" Type="http://schemas.openxmlformats.org/officeDocument/2006/relationships/hyperlink" Target="http://www.openoandm.org/isbm/2.0/openapi/provider_request_service.yml" TargetMode="External"/><Relationship Id="rId248" Type="http://schemas.openxmlformats.org/officeDocument/2006/relationships/hyperlink" Target="http://www.openoandm.org/isbm/2.0/wsdl/ConsumerRequestService.wsdl" TargetMode="External"/><Relationship Id="rId12" Type="http://schemas.openxmlformats.org/officeDocument/2006/relationships/image" Target="media/image1.png"/><Relationship Id="rId108" Type="http://schemas.openxmlformats.org/officeDocument/2006/relationships/hyperlink" Target="http://www.openoandm.org/isbm/2.0/wsdl/ProviderPublicationService.wsdl" TargetMode="External"/><Relationship Id="rId315" Type="http://schemas.openxmlformats.org/officeDocument/2006/relationships/hyperlink" Target="https://www.w3.org/TR/xmlschema-2/" TargetMode="External"/><Relationship Id="rId357" Type="http://schemas.openxmlformats.org/officeDocument/2006/relationships/hyperlink" Target="https://github.com/OAI/OpenAPISpecification/blob/master/versions/3.0.2.md" TargetMode="External"/><Relationship Id="rId54" Type="http://schemas.openxmlformats.org/officeDocument/2006/relationships/hyperlink" Target="http://www.w3.org/TR/xmlschema-2/" TargetMode="External"/><Relationship Id="rId96" Type="http://schemas.openxmlformats.org/officeDocument/2006/relationships/hyperlink" Target="http://www.openoandm.org/isbm/2.0/openapi/notification_service.yml" TargetMode="External"/><Relationship Id="rId161" Type="http://schemas.openxmlformats.org/officeDocument/2006/relationships/hyperlink" Target="http://www.w3.org/TR/xmlschema-2/" TargetMode="External"/><Relationship Id="rId217" Type="http://schemas.openxmlformats.org/officeDocument/2006/relationships/hyperlink" Target="http://www.w3.org/TR/xmlschema-2/" TargetMode="External"/><Relationship Id="rId259" Type="http://schemas.openxmlformats.org/officeDocument/2006/relationships/hyperlink" Target="http://www.openoandm.org/isbm/2.0/wsdl/ConsumerRequestService.wsdl" TargetMode="External"/><Relationship Id="rId23" Type="http://schemas.openxmlformats.org/officeDocument/2006/relationships/footer" Target="footer2.xml"/><Relationship Id="rId119" Type="http://schemas.openxmlformats.org/officeDocument/2006/relationships/hyperlink" Target="http://www.w3.org/TR/xmlschema-2/" TargetMode="External"/><Relationship Id="rId270" Type="http://schemas.openxmlformats.org/officeDocument/2006/relationships/hyperlink" Target="http://www.openoandm.org/isbm/2.0/openapi/consumer_request_service.yml" TargetMode="External"/><Relationship Id="rId326" Type="http://schemas.openxmlformats.org/officeDocument/2006/relationships/hyperlink" Target="http://www.openoandm.org/isbm/2.0/openapi/channel_management_service.json" TargetMode="External"/><Relationship Id="rId65" Type="http://schemas.openxmlformats.org/officeDocument/2006/relationships/hyperlink" Target="http://www.w3.org/TR/xmlschema-2/" TargetMode="External"/><Relationship Id="rId130" Type="http://schemas.openxmlformats.org/officeDocument/2006/relationships/hyperlink" Target="http://www.openoandm.org/isbm/2.0/wsdl/ProviderPublicationService.wsdl" TargetMode="External"/><Relationship Id="rId172" Type="http://schemas.openxmlformats.org/officeDocument/2006/relationships/hyperlink" Target="http://www.w3.org/TR/xmlschema-2/" TargetMode="External"/><Relationship Id="rId228" Type="http://schemas.openxmlformats.org/officeDocument/2006/relationships/hyperlink" Target="http://www.openoandm.org/isbm/2.0/wsdl/ConsumerRequestService.wsdl" TargetMode="External"/><Relationship Id="rId281" Type="http://schemas.openxmlformats.org/officeDocument/2006/relationships/hyperlink" Target="http://www.openoandm.org/isbm/2.0/wsdl/ConsumerRequestService.wsdl" TargetMode="External"/><Relationship Id="rId337" Type="http://schemas.openxmlformats.org/officeDocument/2006/relationships/hyperlink" Target="http://www.openoandm.org/isbm/2.0/openapi/configuration_discovery_service.yml" TargetMode="External"/><Relationship Id="rId34" Type="http://schemas.openxmlformats.org/officeDocument/2006/relationships/hyperlink" Target="http://www.openoandm.org/ws-isbm/" TargetMode="External"/><Relationship Id="rId76" Type="http://schemas.openxmlformats.org/officeDocument/2006/relationships/hyperlink" Target="http://www.openoandm.org/isbm/2.0/wsdl/ChannelManagementService.wsdl" TargetMode="External"/><Relationship Id="rId141" Type="http://schemas.openxmlformats.org/officeDocument/2006/relationships/hyperlink" Target="http://www.openoandm.org/isbm/2.0/openapi/provider_publication_service.yml" TargetMode="External"/><Relationship Id="rId7" Type="http://schemas.openxmlformats.org/officeDocument/2006/relationships/styles" Target="styles.xml"/><Relationship Id="rId183" Type="http://schemas.openxmlformats.org/officeDocument/2006/relationships/hyperlink" Target="http://www.openoandm.org/isbm/2.0/openapi/provider_request_service.yml" TargetMode="External"/><Relationship Id="rId239" Type="http://schemas.openxmlformats.org/officeDocument/2006/relationships/hyperlink" Target="https://github.com/OAI/OpenAPI-Specification/blob/master/versions/3.0.1.md" TargetMode="External"/><Relationship Id="rId250" Type="http://schemas.openxmlformats.org/officeDocument/2006/relationships/hyperlink" Target="https://github.com/OAI/OpenAPI-Specification/blob/master/versions/3.0.1.md" TargetMode="External"/><Relationship Id="rId292" Type="http://schemas.openxmlformats.org/officeDocument/2006/relationships/hyperlink" Target="https://www.w3.org/TR/xmlschema-2/" TargetMode="External"/><Relationship Id="rId306" Type="http://schemas.openxmlformats.org/officeDocument/2006/relationships/hyperlink" Target="https://github.com/OAI/OpenAPI-Specification/blob/master/versions/3.0.1.md" TargetMode="External"/><Relationship Id="rId45" Type="http://schemas.openxmlformats.org/officeDocument/2006/relationships/hyperlink" Target="https://oauth.net/2/" TargetMode="External"/><Relationship Id="rId87" Type="http://schemas.openxmlformats.org/officeDocument/2006/relationships/hyperlink" Target="http://www.openoandm.org/isbm/2.0/wsdl/ChannelManagementService.wsdl" TargetMode="External"/><Relationship Id="rId110" Type="http://schemas.openxmlformats.org/officeDocument/2006/relationships/hyperlink" Target="http://www.openoandm.org/isbm/2.0/wsdl/ProviderPublicationService.wsdl" TargetMode="External"/><Relationship Id="rId348" Type="http://schemas.openxmlformats.org/officeDocument/2006/relationships/hyperlink" Target="http://www.openoandm.org/isbm/isbm-rest-2.0.zip" TargetMode="External"/><Relationship Id="rId152" Type="http://schemas.openxmlformats.org/officeDocument/2006/relationships/hyperlink" Target="http://www.openoandm.org/isbm/2.0/wsdl/ConsumerPublicationService.wsdl" TargetMode="External"/><Relationship Id="rId194" Type="http://schemas.openxmlformats.org/officeDocument/2006/relationships/hyperlink" Target="http://www.openoandm.org/isbm/2.0/openapi/provider_request_service.yml" TargetMode="External"/><Relationship Id="rId208" Type="http://schemas.openxmlformats.org/officeDocument/2006/relationships/hyperlink" Target="http://www.w3.org/TR/xmlschema-2/" TargetMode="External"/><Relationship Id="rId261" Type="http://schemas.openxmlformats.org/officeDocument/2006/relationships/hyperlink" Target="http://www.openoandm.org/isbm/2.0/openapi/consumer_request_service.yml" TargetMode="External"/><Relationship Id="rId14" Type="http://schemas.openxmlformats.org/officeDocument/2006/relationships/hyperlink" Target="https://github.com/mimosa-org/isbm" TargetMode="External"/><Relationship Id="rId56" Type="http://schemas.openxmlformats.org/officeDocument/2006/relationships/hyperlink" Target="http://www.openoandm.org/isbm/2.0/wsdl/ChannelManagementService.wsdl" TargetMode="External"/><Relationship Id="rId317" Type="http://schemas.openxmlformats.org/officeDocument/2006/relationships/hyperlink" Target="https://github.com/OAI/OpenAPI-Specification/blob/master/versions/3.0.1.md" TargetMode="External"/><Relationship Id="rId359" Type="http://schemas.openxmlformats.org/officeDocument/2006/relationships/header" Target="header3.xml"/><Relationship Id="rId98" Type="http://schemas.openxmlformats.org/officeDocument/2006/relationships/hyperlink" Target="http://www.w3.org/TR/xmlschema-2/" TargetMode="External"/><Relationship Id="rId121" Type="http://schemas.openxmlformats.org/officeDocument/2006/relationships/hyperlink" Target="http://www.openoandm.org/isbm/2.0/wsdl/ProviderPublicationService.wsdl" TargetMode="External"/><Relationship Id="rId163" Type="http://schemas.openxmlformats.org/officeDocument/2006/relationships/hyperlink" Target="http://www.openoandm.org/isbm/2.0/wsdl/ConsumerPublicationService.wsdl" TargetMode="External"/><Relationship Id="rId219" Type="http://schemas.openxmlformats.org/officeDocument/2006/relationships/hyperlink" Target="http://www.openoandm.org/isbm/2.0/openapi/provider_request_service.yml" TargetMode="External"/><Relationship Id="rId230" Type="http://schemas.openxmlformats.org/officeDocument/2006/relationships/hyperlink" Target="http://www.openoandm.org/isbm/2.0/wsdl/ConsumerRequestService.wsdl" TargetMode="External"/><Relationship Id="rId25" Type="http://schemas.openxmlformats.org/officeDocument/2006/relationships/header" Target="header2.xml"/><Relationship Id="rId67" Type="http://schemas.openxmlformats.org/officeDocument/2006/relationships/hyperlink" Target="http://www.openoandm.org/isbm/2.0/wsdl/ChannelManagementService.wsdl" TargetMode="External"/><Relationship Id="rId272" Type="http://schemas.openxmlformats.org/officeDocument/2006/relationships/hyperlink" Target="http://www.openoandm.org/isbm/2.0/wsdl/ConsumerRequestService.wsdl" TargetMode="External"/><Relationship Id="rId328" Type="http://schemas.openxmlformats.org/officeDocument/2006/relationships/hyperlink" Target="http://www.openoandm.org/isbm/2.0/openapi/notification_service.json" TargetMode="External"/><Relationship Id="rId88" Type="http://schemas.openxmlformats.org/officeDocument/2006/relationships/hyperlink" Target="http://www.w3.org/TR/xmlschema-2/" TargetMode="External"/><Relationship Id="rId111" Type="http://schemas.openxmlformats.org/officeDocument/2006/relationships/hyperlink" Target="http://www.w3.org/TR/xmlschema-2/" TargetMode="External"/><Relationship Id="rId132" Type="http://schemas.openxmlformats.org/officeDocument/2006/relationships/hyperlink" Target="http://www.w3.org/TR/xmlschema-2/" TargetMode="External"/><Relationship Id="rId153" Type="http://schemas.openxmlformats.org/officeDocument/2006/relationships/hyperlink" Target="http://www.openoandm.org/isbm/2.0/openapi/consumer_publication_service.yml" TargetMode="External"/><Relationship Id="rId174" Type="http://schemas.openxmlformats.org/officeDocument/2006/relationships/hyperlink" Target="http://www.openoandm.org/isbm/2.0/wsdl/ConsumerPublicationService.wsdl" TargetMode="External"/><Relationship Id="rId195" Type="http://schemas.openxmlformats.org/officeDocument/2006/relationships/hyperlink" Target="http://www.openoandm.org/isbm/2.0/openapi/provider_request_service.yml" TargetMode="External"/><Relationship Id="rId209" Type="http://schemas.openxmlformats.org/officeDocument/2006/relationships/hyperlink" Target="http://www.openoandm.org/isbm/2.0/wsdl/ProviderRequestService.wsdl" TargetMode="External"/><Relationship Id="rId360" Type="http://schemas.openxmlformats.org/officeDocument/2006/relationships/footer" Target="footer5.xml"/><Relationship Id="rId220" Type="http://schemas.openxmlformats.org/officeDocument/2006/relationships/hyperlink" Target="https://github.com/OAI/OpenAPI-Specification/blob/master/versions/3.0.1.md" TargetMode="External"/><Relationship Id="rId241" Type="http://schemas.openxmlformats.org/officeDocument/2006/relationships/hyperlink" Target="http://www.openoandm.org/isbm/2.0/openapi/consumer_request_service.yml" TargetMode="External"/><Relationship Id="rId15" Type="http://schemas.openxmlformats.org/officeDocument/2006/relationships/hyperlink" Target="https://github.com/mimosa-org/ws-isbm/issues" TargetMode="External"/><Relationship Id="rId36" Type="http://schemas.openxmlformats.org/officeDocument/2006/relationships/hyperlink" Target="https://www.iana.org/assignments/media-types/media-types.xhtml" TargetMode="External"/><Relationship Id="rId57" Type="http://schemas.openxmlformats.org/officeDocument/2006/relationships/hyperlink" Target="http://www.openoandm.org/isbm/2.0/wsdl/ChannelManagementService.wsdl" TargetMode="External"/><Relationship Id="rId262" Type="http://schemas.openxmlformats.org/officeDocument/2006/relationships/hyperlink" Target="http://www.openoandm.org/isbm/2.0/wsdl/ConsumerRequestService.wsdl" TargetMode="External"/><Relationship Id="rId283" Type="http://schemas.openxmlformats.org/officeDocument/2006/relationships/hyperlink" Target="http://www.openoandm.org/isbm/2.0/openapi/consumer_request_service.yml" TargetMode="External"/><Relationship Id="rId318" Type="http://schemas.openxmlformats.org/officeDocument/2006/relationships/hyperlink" Target="https://github.com/OAI/OpenAPI-Specification/blob/master/versions/3.0.1.md" TargetMode="External"/><Relationship Id="rId339" Type="http://schemas.openxmlformats.org/officeDocument/2006/relationships/hyperlink" Target="http://www.openoandm.org/isbm/2.0/openapi/isbm_complete.yml" TargetMode="External"/><Relationship Id="rId78" Type="http://schemas.openxmlformats.org/officeDocument/2006/relationships/hyperlink" Target="http://www.openoandm.org/isbm/2.0/openapi/channel_management_service.yml" TargetMode="External"/><Relationship Id="rId99" Type="http://schemas.openxmlformats.org/officeDocument/2006/relationships/hyperlink" Target="http://www.w3.org/TR/xmlschema-2/" TargetMode="External"/><Relationship Id="rId101" Type="http://schemas.openxmlformats.org/officeDocument/2006/relationships/hyperlink" Target="http://www.w3.org/TR/xmlschema-2/" TargetMode="External"/><Relationship Id="rId122" Type="http://schemas.openxmlformats.org/officeDocument/2006/relationships/hyperlink" Target="http://www.w3.org/TR/xmlschema-2/" TargetMode="External"/><Relationship Id="rId143" Type="http://schemas.openxmlformats.org/officeDocument/2006/relationships/hyperlink" Target="http://www.openoandm.org/isbm/2.0/openapi/consumer_publication_service.yml" TargetMode="External"/><Relationship Id="rId164" Type="http://schemas.openxmlformats.org/officeDocument/2006/relationships/hyperlink" Target="http://www.w3.org/TR/xmlschema-2/" TargetMode="External"/><Relationship Id="rId185" Type="http://schemas.openxmlformats.org/officeDocument/2006/relationships/hyperlink" Target="http://www.w3.org/TR/xmlschema-2/" TargetMode="External"/><Relationship Id="rId350" Type="http://schemas.openxmlformats.org/officeDocument/2006/relationships/image" Target="media/image5.png"/><Relationship Id="rId9" Type="http://schemas.openxmlformats.org/officeDocument/2006/relationships/webSettings" Target="webSettings.xml"/><Relationship Id="rId210" Type="http://schemas.openxmlformats.org/officeDocument/2006/relationships/hyperlink" Target="http://www.openoandm.org/isbm/2.0/wsdl/ProviderRequestService.wsdl" TargetMode="External"/><Relationship Id="rId26" Type="http://schemas.openxmlformats.org/officeDocument/2006/relationships/footer" Target="footer4.xml"/><Relationship Id="rId231" Type="http://schemas.openxmlformats.org/officeDocument/2006/relationships/hyperlink" Target="http://www.w3.org/TR/xmlschema-2/" TargetMode="External"/><Relationship Id="rId252" Type="http://schemas.openxmlformats.org/officeDocument/2006/relationships/hyperlink" Target="https://github.com/OAI/OpenAPI-Specification/blob/master/versions/3.0.1.md" TargetMode="External"/><Relationship Id="rId273" Type="http://schemas.openxmlformats.org/officeDocument/2006/relationships/hyperlink" Target="http://www.w3.org/TR/xmlschema-2/" TargetMode="External"/><Relationship Id="rId294" Type="http://schemas.openxmlformats.org/officeDocument/2006/relationships/hyperlink" Target="https://www.w3.org/TR/xmlschema-2/" TargetMode="External"/><Relationship Id="rId308" Type="http://schemas.openxmlformats.org/officeDocument/2006/relationships/hyperlink" Target="http://www.openoandm.org/isbm/2.0/wsdl/ConfigurationDiscoveryService.wsdl" TargetMode="External"/><Relationship Id="rId329" Type="http://schemas.openxmlformats.org/officeDocument/2006/relationships/hyperlink" Target="http://www.openoandm.org/isbm/2.0/openapi/provider_publication_service.yml" TargetMode="External"/><Relationship Id="rId47" Type="http://schemas.openxmlformats.org/officeDocument/2006/relationships/hyperlink" Target="https://tools.ietf.org/html/rfc7519" TargetMode="External"/><Relationship Id="rId68" Type="http://schemas.openxmlformats.org/officeDocument/2006/relationships/hyperlink" Target="http://www.openoandm.org/isbm/2.0/openapi/channel_management_service.yml" TargetMode="External"/><Relationship Id="rId89" Type="http://schemas.openxmlformats.org/officeDocument/2006/relationships/hyperlink" Target="http://www.w3.org/TR/xmlschema-2/" TargetMode="External"/><Relationship Id="rId112" Type="http://schemas.openxmlformats.org/officeDocument/2006/relationships/hyperlink" Target="http://www.openoandm.org/isbm/2.0/wsdl/ProviderPublicationService.wsdl" TargetMode="External"/><Relationship Id="rId133" Type="http://schemas.openxmlformats.org/officeDocument/2006/relationships/hyperlink" Target="http://www.openoandm.org/isbm/2.0/wsdl/ProviderPublicationService.wsdl" TargetMode="External"/><Relationship Id="rId154" Type="http://schemas.openxmlformats.org/officeDocument/2006/relationships/hyperlink" Target="https://github.com/OAI/OpenAPI-Specification/blob/master/versions/3.0.1.md" TargetMode="External"/><Relationship Id="rId175" Type="http://schemas.openxmlformats.org/officeDocument/2006/relationships/hyperlink" Target="http://www.openoandm.org/isbm/2.0/openapi/consumer_publication_service.yml" TargetMode="External"/><Relationship Id="rId340" Type="http://schemas.openxmlformats.org/officeDocument/2006/relationships/hyperlink" Target="http://www.openoandm.org/isbm/2.0/openapi/isbm_complete.json" TargetMode="External"/><Relationship Id="rId361" Type="http://schemas.openxmlformats.org/officeDocument/2006/relationships/fontTable" Target="fontTable.xml"/><Relationship Id="rId196" Type="http://schemas.openxmlformats.org/officeDocument/2006/relationships/hyperlink" Target="http://www.openoandm.org/isbm/2.0/openapi/provider_request_service.yml" TargetMode="External"/><Relationship Id="rId200" Type="http://schemas.openxmlformats.org/officeDocument/2006/relationships/hyperlink" Target="http://www.w3.org/TR/xmlschema-2/" TargetMode="External"/><Relationship Id="rId16" Type="http://schemas.openxmlformats.org/officeDocument/2006/relationships/hyperlink" Target="http://www.mimosa.org/contact" TargetMode="External"/><Relationship Id="rId221" Type="http://schemas.openxmlformats.org/officeDocument/2006/relationships/hyperlink" Target="http://www.openoandm.org/isbm/2.0/openapi/provider_request_service.yml" TargetMode="External"/><Relationship Id="rId242" Type="http://schemas.openxmlformats.org/officeDocument/2006/relationships/hyperlink" Target="http://www.openoandm.org/isbm/2.0/wsdl/ConsumerRequestService.wsdl" TargetMode="External"/><Relationship Id="rId263" Type="http://schemas.openxmlformats.org/officeDocument/2006/relationships/hyperlink" Target="http://www.w3.org/TR/xmlschema-2/" TargetMode="External"/><Relationship Id="rId284" Type="http://schemas.openxmlformats.org/officeDocument/2006/relationships/hyperlink" Target="http://www.openoandm.org/isbm/2.0/wsdl/ConfigurationDiscoveryService.wsdl" TargetMode="External"/><Relationship Id="rId319" Type="http://schemas.openxmlformats.org/officeDocument/2006/relationships/hyperlink" Target="https://github.com/OAI/OpenAPI-Specification/blob/master/versions/3.0.1.md" TargetMode="External"/><Relationship Id="rId37" Type="http://schemas.openxmlformats.org/officeDocument/2006/relationships/hyperlink" Target="https://www.iana.org/assignments/media-types/media-types.xhtml" TargetMode="External"/><Relationship Id="rId58" Type="http://schemas.openxmlformats.org/officeDocument/2006/relationships/hyperlink" Target="http://www.openoandm.org/isbm/2.0/openapi/channel_management_service.yml" TargetMode="External"/><Relationship Id="rId79" Type="http://schemas.openxmlformats.org/officeDocument/2006/relationships/hyperlink" Target="http://www.openoandm.org/isbm/2.0/openapi/channel_management_service.yml" TargetMode="External"/><Relationship Id="rId102" Type="http://schemas.openxmlformats.org/officeDocument/2006/relationships/hyperlink" Target="http://www.openoandm.org/isbm/2.0/wsdl/NotificationService.wsdl" TargetMode="External"/><Relationship Id="rId123" Type="http://schemas.openxmlformats.org/officeDocument/2006/relationships/hyperlink" Target="http://www.openoandm.org/isbm/2.0/wsdl/ProviderPublicationService.wsdl" TargetMode="External"/><Relationship Id="rId144" Type="http://schemas.openxmlformats.org/officeDocument/2006/relationships/hyperlink" Target="http://www.openoandm.org/isbm/2.0/wsdl/ConsumerPublicationService.wsdl" TargetMode="External"/><Relationship Id="rId330" Type="http://schemas.openxmlformats.org/officeDocument/2006/relationships/hyperlink" Target="http://www.openoandm.org/isbm/2.0/openapi/provider_publication_service.json" TargetMode="External"/><Relationship Id="rId90" Type="http://schemas.openxmlformats.org/officeDocument/2006/relationships/hyperlink" Target="http://www.openoandm.org/isbm/2.0/wsdl/ChannelManagementService.wsdl" TargetMode="External"/><Relationship Id="rId165" Type="http://schemas.openxmlformats.org/officeDocument/2006/relationships/hyperlink" Target="http://www.w3.org/TR/xmlschema-2/" TargetMode="External"/><Relationship Id="rId186" Type="http://schemas.openxmlformats.org/officeDocument/2006/relationships/hyperlink" Target="http://www.openoandm.org/isbm/2.0/wsdl/ProviderRequestService.wsdl" TargetMode="External"/><Relationship Id="rId351" Type="http://schemas.openxmlformats.org/officeDocument/2006/relationships/image" Target="media/image6.png"/><Relationship Id="rId211" Type="http://schemas.openxmlformats.org/officeDocument/2006/relationships/hyperlink" Target="http://www.openoandm.org/isbm/2.0/openapi/provider_request_service.yml" TargetMode="External"/><Relationship Id="rId232" Type="http://schemas.openxmlformats.org/officeDocument/2006/relationships/hyperlink" Target="http://www.w3.org/TR/xmlschema-2/" TargetMode="External"/><Relationship Id="rId253" Type="http://schemas.openxmlformats.org/officeDocument/2006/relationships/hyperlink" Target="http://www.openoandm.org/isbm/2.0/openapi/consumer_request_service.yml" TargetMode="External"/><Relationship Id="rId274" Type="http://schemas.openxmlformats.org/officeDocument/2006/relationships/hyperlink" Target="http://www.w3.org/TR/xmlschema-2/" TargetMode="External"/><Relationship Id="rId295" Type="http://schemas.openxmlformats.org/officeDocument/2006/relationships/hyperlink" Target="https://www.w3.org/TR/xmlschema-2/" TargetMode="External"/><Relationship Id="rId309" Type="http://schemas.openxmlformats.org/officeDocument/2006/relationships/hyperlink" Target="https://www.w3.org/TR/xmlschema-2/" TargetMode="External"/><Relationship Id="rId27" Type="http://schemas.openxmlformats.org/officeDocument/2006/relationships/hyperlink" Target="https://github.com/OpenMSM/OpenMSM" TargetMode="External"/><Relationship Id="rId48" Type="http://schemas.openxmlformats.org/officeDocument/2006/relationships/hyperlink" Target="http://www.w3.org/TR/soap11/" TargetMode="External"/><Relationship Id="rId69" Type="http://schemas.openxmlformats.org/officeDocument/2006/relationships/hyperlink" Target="http://www.openoandm.org/isbm/2.0/openapi/channel_management_service.yml" TargetMode="External"/><Relationship Id="rId113" Type="http://schemas.openxmlformats.org/officeDocument/2006/relationships/hyperlink" Target="http://www.openoandm.org/isbm/2.0/wsdl/ProviderPublicationService.wsdl" TargetMode="External"/><Relationship Id="rId134" Type="http://schemas.openxmlformats.org/officeDocument/2006/relationships/hyperlink" Target="http://www.openoandm.org/isbm/2.0/wsdl/ProviderPublicationService.wsdl" TargetMode="External"/><Relationship Id="rId320" Type="http://schemas.openxmlformats.org/officeDocument/2006/relationships/hyperlink" Target="https://github.com/OAI/OpenAPI-Specification/blob/master/versions/3.0.1.md" TargetMode="External"/><Relationship Id="rId80" Type="http://schemas.openxmlformats.org/officeDocument/2006/relationships/hyperlink" Target="http://www.openoandm.org/isbm/2.0/wsdl/ChannelManagementService.wsdl" TargetMode="External"/><Relationship Id="rId155" Type="http://schemas.openxmlformats.org/officeDocument/2006/relationships/hyperlink" Target="https://github.com/OAI/OpenAPI-Specification/blob/master/versions/3.0.1.md" TargetMode="External"/><Relationship Id="rId176" Type="http://schemas.openxmlformats.org/officeDocument/2006/relationships/hyperlink" Target="http://www.openoandm.org/isbm/2.0/openapi/consumer_publication_service.yml" TargetMode="External"/><Relationship Id="rId197" Type="http://schemas.openxmlformats.org/officeDocument/2006/relationships/hyperlink" Target="http://www.w3.org/TR/xmlschema-2/" TargetMode="External"/><Relationship Id="rId341" Type="http://schemas.openxmlformats.org/officeDocument/2006/relationships/hyperlink" Target="http://www.openoandm.org/isbm/2.0/wsdl/NotificationService.wsdl" TargetMode="External"/><Relationship Id="rId362" Type="http://schemas.openxmlformats.org/officeDocument/2006/relationships/theme" Target="theme/theme1.xml"/><Relationship Id="rId201" Type="http://schemas.openxmlformats.org/officeDocument/2006/relationships/hyperlink" Target="http://www.w3.org/TR/xmlschema-2/" TargetMode="External"/><Relationship Id="rId222" Type="http://schemas.openxmlformats.org/officeDocument/2006/relationships/hyperlink" Target="http://www.openoandm.org/isbm/2.0/openapi/provider_request_service.yml" TargetMode="External"/><Relationship Id="rId243" Type="http://schemas.openxmlformats.org/officeDocument/2006/relationships/hyperlink" Target="http://www.w3.org/TR/xmlschema-2/" TargetMode="External"/><Relationship Id="rId264" Type="http://schemas.openxmlformats.org/officeDocument/2006/relationships/hyperlink" Target="http://www.w3.org/TR/xmlschema-2/" TargetMode="External"/><Relationship Id="rId285" Type="http://schemas.openxmlformats.org/officeDocument/2006/relationships/hyperlink" Target="http://www.openoandm.org/isbm/2.0/openapi/configuration_discovery_service.yml" TargetMode="External"/><Relationship Id="rId17" Type="http://schemas.openxmlformats.org/officeDocument/2006/relationships/hyperlink" Target="http://www.openoandm.org/isbm/2.0"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s://github.com/OAI/OpenAPI-Specification/blob/master/versions/3.0.1.md" TargetMode="External"/><Relationship Id="rId103" Type="http://schemas.openxmlformats.org/officeDocument/2006/relationships/hyperlink" Target="http://www.openoandm.org/isbm/2.0/openapi/notification_service.yml" TargetMode="External"/><Relationship Id="rId124" Type="http://schemas.openxmlformats.org/officeDocument/2006/relationships/hyperlink" Target="http://www.openoandm.org/isbm/2.0/openapi/provider_publication_service.yml" TargetMode="External"/><Relationship Id="rId310" Type="http://schemas.openxmlformats.org/officeDocument/2006/relationships/hyperlink" Target="https://www.w3.org/TR/xmlschema-2/" TargetMode="External"/><Relationship Id="rId70" Type="http://schemas.openxmlformats.org/officeDocument/2006/relationships/hyperlink" Target="https://www.w3.org/Protocols/rfc2616/rfc2616-sec10.html" TargetMode="External"/><Relationship Id="rId91" Type="http://schemas.openxmlformats.org/officeDocument/2006/relationships/hyperlink" Target="http://www.openoandm.org/isbm/2.0/openapi/channel_management_service.yml" TargetMode="External"/><Relationship Id="rId145" Type="http://schemas.openxmlformats.org/officeDocument/2006/relationships/hyperlink" Target="http://www.w3.org/TR/xmlschema-2/" TargetMode="External"/><Relationship Id="rId166" Type="http://schemas.openxmlformats.org/officeDocument/2006/relationships/hyperlink" Target="http://www.openoandm.org/isbm/2.0/wsdl/ConsumerPublicationService.wsdl" TargetMode="External"/><Relationship Id="rId187" Type="http://schemas.openxmlformats.org/officeDocument/2006/relationships/hyperlink" Target="http://www.w3.org/TR/xmlschema-2/" TargetMode="External"/><Relationship Id="rId331" Type="http://schemas.openxmlformats.org/officeDocument/2006/relationships/hyperlink" Target="http://www.openoandm.org/isbm/2.0/openapi/consumer_publication_service.yml" TargetMode="External"/><Relationship Id="rId352" Type="http://schemas.openxmlformats.org/officeDocument/2006/relationships/image" Target="media/image7.png"/><Relationship Id="rId1" Type="http://schemas.openxmlformats.org/officeDocument/2006/relationships/customXml" Target="../customXml/item1.xml"/><Relationship Id="rId212" Type="http://schemas.openxmlformats.org/officeDocument/2006/relationships/hyperlink" Target="http://www.openoandm.org/isbm/2.0/openapi/provider_request_service.yml" TargetMode="External"/><Relationship Id="rId233" Type="http://schemas.openxmlformats.org/officeDocument/2006/relationships/hyperlink" Target="http://www.openoandm.org/isbm/2.0/wsdl/ConsumerRequestService.wsdl" TargetMode="External"/><Relationship Id="rId254" Type="http://schemas.openxmlformats.org/officeDocument/2006/relationships/hyperlink" Target="http://www.openoandm.org/isbm/2.0/openapi/consumer_request_service.yml" TargetMode="External"/><Relationship Id="rId28" Type="http://schemas.openxmlformats.org/officeDocument/2006/relationships/hyperlink" Target="https://github.com/OpenMSM/OpenMSM" TargetMode="External"/><Relationship Id="rId49" Type="http://schemas.openxmlformats.org/officeDocument/2006/relationships/hyperlink" Target="http://www.w3.org/TR/soap12-part1/" TargetMode="External"/><Relationship Id="rId114" Type="http://schemas.openxmlformats.org/officeDocument/2006/relationships/hyperlink" Target="https://github.com/OAI/OpenAPI-Specification/blob/master/versions/3.0.1.md" TargetMode="External"/><Relationship Id="rId275" Type="http://schemas.openxmlformats.org/officeDocument/2006/relationships/hyperlink" Target="http://www.openoandm.org/isbm/2.0/wsdl/ConsumerRequestService.wsdl" TargetMode="External"/><Relationship Id="rId296" Type="http://schemas.openxmlformats.org/officeDocument/2006/relationships/hyperlink" Target="http://www.w3.org/TR/xmlschema-2/" TargetMode="External"/><Relationship Id="rId300" Type="http://schemas.openxmlformats.org/officeDocument/2006/relationships/hyperlink" Target="http://www.openoandm.org/isbm/2.0/openapi/configuration_discovery_service.yml" TargetMode="External"/><Relationship Id="rId60" Type="http://schemas.openxmlformats.org/officeDocument/2006/relationships/hyperlink" Target="https://github.com/OAI/OpenAPI-Specification/blob/master/versions/3.0.1.md" TargetMode="External"/><Relationship Id="rId81" Type="http://schemas.openxmlformats.org/officeDocument/2006/relationships/hyperlink" Target="http://www.w3.org/TR/xmlschema-2/" TargetMode="External"/><Relationship Id="rId135" Type="http://schemas.openxmlformats.org/officeDocument/2006/relationships/hyperlink" Target="http://www.openoandm.org/isbm/2.0/openapi/provider_publication_service.yml" TargetMode="External"/><Relationship Id="rId156" Type="http://schemas.openxmlformats.org/officeDocument/2006/relationships/hyperlink" Target="https://github.com/OAI/OpenAPI-Specification/blob/master/versions/3.0.1.md" TargetMode="External"/><Relationship Id="rId177" Type="http://schemas.openxmlformats.org/officeDocument/2006/relationships/hyperlink" Target="http://www.openoandm.org/isbm/2.0/wsdl/ConsumerPublicationService.wsdl" TargetMode="External"/><Relationship Id="rId198" Type="http://schemas.openxmlformats.org/officeDocument/2006/relationships/hyperlink" Target="http://www.openoandm.org/isbm/2.0/wsdl/ProviderRequestService.wsdl" TargetMode="External"/><Relationship Id="rId321" Type="http://schemas.openxmlformats.org/officeDocument/2006/relationships/hyperlink" Target="https://github.com/OAI/OpenAPI-Specification/blob/master/versions/3.0.1.md" TargetMode="External"/><Relationship Id="rId342" Type="http://schemas.openxmlformats.org/officeDocument/2006/relationships/hyperlink" Target="http://www.openoandm.org/isbm/2.0/wsdl/ProviderPublicationService.wsdl" TargetMode="External"/><Relationship Id="rId202" Type="http://schemas.openxmlformats.org/officeDocument/2006/relationships/hyperlink" Target="http://www.openoandm.org/isbm/2.0/wsdl/ProviderRequestService.wsdl" TargetMode="External"/><Relationship Id="rId223" Type="http://schemas.openxmlformats.org/officeDocument/2006/relationships/hyperlink" Target="http://www.openoandm.org/isbm/2.0/wsdl/ProviderRequestService.wsdl" TargetMode="External"/><Relationship Id="rId244" Type="http://schemas.openxmlformats.org/officeDocument/2006/relationships/hyperlink" Target="http://www.w3.org/TR/xmlschema-2/" TargetMode="External"/><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265" Type="http://schemas.openxmlformats.org/officeDocument/2006/relationships/hyperlink" Target="http://www.openoandm.org/isbm/2.0/wsdl/ConsumerRequestService.wsdl" TargetMode="External"/><Relationship Id="rId286" Type="http://schemas.openxmlformats.org/officeDocument/2006/relationships/hyperlink" Target="https://www.iana.org/assignments/http-authschemes/http-authschemes.xhtml" TargetMode="External"/><Relationship Id="rId50" Type="http://schemas.openxmlformats.org/officeDocument/2006/relationships/hyperlink" Target="https://goessner.net/articles/JsonPath/" TargetMode="External"/><Relationship Id="rId104" Type="http://schemas.openxmlformats.org/officeDocument/2006/relationships/hyperlink" Target="https://github.com/OAI/OpenAPI-Specification/blob/master/versions/3.0.1.md" TargetMode="External"/><Relationship Id="rId125" Type="http://schemas.openxmlformats.org/officeDocument/2006/relationships/hyperlink" Target="https://github.com/OAI/OpenAPI-Specification/blob/master/versions/3.0.1.md" TargetMode="External"/><Relationship Id="rId146" Type="http://schemas.openxmlformats.org/officeDocument/2006/relationships/hyperlink" Target="http://www.w3.org/TR/xmlschema-2/" TargetMode="External"/><Relationship Id="rId167" Type="http://schemas.openxmlformats.org/officeDocument/2006/relationships/hyperlink" Target="https://github.com/OAI/OpenAPI-Specification/blob/master/versions/3.0.1.md" TargetMode="External"/><Relationship Id="rId188" Type="http://schemas.openxmlformats.org/officeDocument/2006/relationships/hyperlink" Target="http://www.openoandm.org/isbm/2.0/wsdl/ProviderRequestService.wsdl" TargetMode="External"/><Relationship Id="rId311" Type="http://schemas.openxmlformats.org/officeDocument/2006/relationships/hyperlink" Target="https://www.w3.org/TR/xmlschema-2/" TargetMode="External"/><Relationship Id="rId332" Type="http://schemas.openxmlformats.org/officeDocument/2006/relationships/hyperlink" Target="http://www.openoandm.org/isbm/2.0/openapi/consumer_publication_service.json" TargetMode="External"/><Relationship Id="rId353" Type="http://schemas.openxmlformats.org/officeDocument/2006/relationships/hyperlink" Target="http://www.w3.org/TR/xpath/" TargetMode="External"/><Relationship Id="rId71" Type="http://schemas.openxmlformats.org/officeDocument/2006/relationships/hyperlink" Target="https://www.w3.org/Protocols/rfc2616/rfc2616-sec10.html" TargetMode="External"/><Relationship Id="rId92" Type="http://schemas.openxmlformats.org/officeDocument/2006/relationships/hyperlink" Target="http://www.openoandm.org/isbm/2.0/wsdl/ChannelManagementService.wsdl" TargetMode="External"/><Relationship Id="rId213" Type="http://schemas.openxmlformats.org/officeDocument/2006/relationships/hyperlink" Target="http://www.openoandm.org/isbm/2.0/wsdl/ProviderRequestService.wsdl" TargetMode="External"/><Relationship Id="rId234" Type="http://schemas.openxmlformats.org/officeDocument/2006/relationships/hyperlink" Target="http://www.w3.org/TR/xmlschema-2/" TargetMode="External"/><Relationship Id="rId2" Type="http://schemas.openxmlformats.org/officeDocument/2006/relationships/customXml" Target="../customXml/item2.xml"/><Relationship Id="rId29" Type="http://schemas.openxmlformats.org/officeDocument/2006/relationships/hyperlink" Target="https://github.com/mattys101/ProtoISBM" TargetMode="External"/><Relationship Id="rId255" Type="http://schemas.openxmlformats.org/officeDocument/2006/relationships/hyperlink" Target="http://www.openoandm.org/isbm/2.0/wsdl/ConsumerRequestService.wsdl" TargetMode="External"/><Relationship Id="rId276" Type="http://schemas.openxmlformats.org/officeDocument/2006/relationships/hyperlink" Target="http://www.openoandm.org/isbm/2.0/wsdl/ConsumerRequestService.wsdl" TargetMode="External"/><Relationship Id="rId297" Type="http://schemas.openxmlformats.org/officeDocument/2006/relationships/hyperlink" Target="http://www.w3.org/TR/xmlschema-2/" TargetMode="External"/><Relationship Id="rId40" Type="http://schemas.openxmlformats.org/officeDocument/2006/relationships/hyperlink" Target="https://www.iana.org/assignments/media-types/media-types.xhtml" TargetMode="External"/><Relationship Id="rId115" Type="http://schemas.openxmlformats.org/officeDocument/2006/relationships/hyperlink" Target="http://www.openoandm.org/isbm/2.0/openapi/provider_publication_service.yml" TargetMode="External"/><Relationship Id="rId136" Type="http://schemas.openxmlformats.org/officeDocument/2006/relationships/hyperlink" Target="http://www.openoandm.org/isbm/2.0/openapi/provider_publication_service.yml" TargetMode="External"/><Relationship Id="rId157" Type="http://schemas.openxmlformats.org/officeDocument/2006/relationships/hyperlink" Target="http://www.openoandm.org/isbm/2.0/openapi/consumer_publication_service.yml" TargetMode="External"/><Relationship Id="rId178" Type="http://schemas.openxmlformats.org/officeDocument/2006/relationships/hyperlink" Target="http://www.w3.org/TR/xmlschema-2/" TargetMode="External"/><Relationship Id="rId301" Type="http://schemas.openxmlformats.org/officeDocument/2006/relationships/hyperlink" Target="https://github.com/OAI/OpenAPI-Specification/blob/master/versions/3.0.1.md" TargetMode="External"/><Relationship Id="rId322" Type="http://schemas.openxmlformats.org/officeDocument/2006/relationships/hyperlink" Target="https://github.com/OAI/OpenAPI-Specification/blob/master/versions/3.0.1.md" TargetMode="External"/><Relationship Id="rId343" Type="http://schemas.openxmlformats.org/officeDocument/2006/relationships/hyperlink" Target="http://www.openoandm.org/isbm/2.0/wsdl/ConsumerPublicationService.wsdl" TargetMode="External"/><Relationship Id="rId61" Type="http://schemas.openxmlformats.org/officeDocument/2006/relationships/hyperlink" Target="http://www.openoandm.org/isbm/2.0/openapi/channel_management_service.yml" TargetMode="External"/><Relationship Id="rId82" Type="http://schemas.openxmlformats.org/officeDocument/2006/relationships/hyperlink" Target="http://www.openoandm.org/isbm/2.0/wsdl/ChannelManagementService.wsdl" TargetMode="External"/><Relationship Id="rId199" Type="http://schemas.openxmlformats.org/officeDocument/2006/relationships/hyperlink" Target="http://www.openoandm.org/isbm/2.0/wsdl/ProviderRequestService.wsdl" TargetMode="External"/><Relationship Id="rId203" Type="http://schemas.openxmlformats.org/officeDocument/2006/relationships/hyperlink" Target="https://github.com/OAI/OpenAPI-Specification/blob/master/versions/3.0.1.md" TargetMode="External"/><Relationship Id="rId19" Type="http://schemas.openxmlformats.org/officeDocument/2006/relationships/hyperlink" Target="http://www.mimosa.org/policy-charters/mimosa-intellectual-property-rights-policy/" TargetMode="External"/><Relationship Id="rId224" Type="http://schemas.openxmlformats.org/officeDocument/2006/relationships/hyperlink" Target="http://www.w3.org/TR/xmlschema-2/" TargetMode="External"/><Relationship Id="rId245" Type="http://schemas.openxmlformats.org/officeDocument/2006/relationships/hyperlink" Target="http://www.w3.org/TR/xmlschema-2/" TargetMode="External"/><Relationship Id="rId266" Type="http://schemas.openxmlformats.org/officeDocument/2006/relationships/hyperlink" Target="http://www.openoandm.org/isbm/2.0/wsdl/ConsumerRequestService.wsdl" TargetMode="External"/><Relationship Id="rId287" Type="http://schemas.openxmlformats.org/officeDocument/2006/relationships/hyperlink" Target="http://www.openoandm.org/isbm/2.0/wsdl/ConfigurationDiscoveryService.wsdl" TargetMode="External"/><Relationship Id="rId30" Type="http://schemas.openxmlformats.org/officeDocument/2006/relationships/hyperlink" Target="http://www.mimosa.org/ogi-pilot/" TargetMode="External"/><Relationship Id="rId105" Type="http://schemas.openxmlformats.org/officeDocument/2006/relationships/hyperlink" Target="https://github.com/OAI/OpenAPI-Specification/blob/master/versions/3.0.1.md" TargetMode="External"/><Relationship Id="rId126" Type="http://schemas.openxmlformats.org/officeDocument/2006/relationships/hyperlink" Target="https://github.com/OAI/OpenAPI-Specification/blob/master/versions/3.0.1.md" TargetMode="External"/><Relationship Id="rId147" Type="http://schemas.openxmlformats.org/officeDocument/2006/relationships/hyperlink" Target="http://www.w3.org/TR/xmlschema-2/" TargetMode="External"/><Relationship Id="rId168" Type="http://schemas.openxmlformats.org/officeDocument/2006/relationships/hyperlink" Target="https://github.com/OAI/OpenAPI-Specification/blob/master/versions/3.0.1.md" TargetMode="External"/><Relationship Id="rId312" Type="http://schemas.openxmlformats.org/officeDocument/2006/relationships/hyperlink" Target="https://www.w3.org/TR/xmlschema-2/" TargetMode="External"/><Relationship Id="rId333" Type="http://schemas.openxmlformats.org/officeDocument/2006/relationships/hyperlink" Target="http://www.openoandm.org/isbm/2.0/openapi/provider_request_service.yml" TargetMode="External"/><Relationship Id="rId354" Type="http://schemas.openxmlformats.org/officeDocument/2006/relationships/hyperlink" Target="http://www.w3.org/TR/xpath/" TargetMode="Externa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wsdl/ChannelManagementService.wsdl" TargetMode="External"/><Relationship Id="rId93" Type="http://schemas.openxmlformats.org/officeDocument/2006/relationships/hyperlink" Target="http://www.w3.org/TR/xmlschema-2/" TargetMode="External"/><Relationship Id="rId189" Type="http://schemas.openxmlformats.org/officeDocument/2006/relationships/hyperlink" Target="http://www.openoandm.org/isbm/2.0/wsdl/ProviderRequestService.wsdl" TargetMode="External"/><Relationship Id="rId3" Type="http://schemas.openxmlformats.org/officeDocument/2006/relationships/customXml" Target="../customXml/item3.xml"/><Relationship Id="rId214" Type="http://schemas.openxmlformats.org/officeDocument/2006/relationships/hyperlink" Target="http://www.w3.org/TR/xmlschema-2/" TargetMode="External"/><Relationship Id="rId235" Type="http://schemas.openxmlformats.org/officeDocument/2006/relationships/hyperlink" Target="http://www.openoandm.org/isbm/2.0/wsdl/ConsumerRequestService.wsdl" TargetMode="External"/><Relationship Id="rId256" Type="http://schemas.openxmlformats.org/officeDocument/2006/relationships/hyperlink" Target="http://www.w3.org/TR/xmlschema-2/" TargetMode="External"/><Relationship Id="rId277" Type="http://schemas.openxmlformats.org/officeDocument/2006/relationships/hyperlink" Target="http://www.openoandm.org/isbm/2.0/openapi/consumer_request_service.yml" TargetMode="External"/><Relationship Id="rId298" Type="http://schemas.openxmlformats.org/officeDocument/2006/relationships/hyperlink" Target="https://github.com/OAI/OpenAPI-Specification/blob/master/versions/3.0.1.md" TargetMode="External"/><Relationship Id="rId116" Type="http://schemas.openxmlformats.org/officeDocument/2006/relationships/hyperlink" Target="http://www.openoandm.org/isbm/2.0/openapi/provider_publication_service.yml" TargetMode="External"/><Relationship Id="rId137" Type="http://schemas.openxmlformats.org/officeDocument/2006/relationships/hyperlink" Target="http://www.openoandm.org/isbm/2.0/wsdl/ProviderPublicationService.wsdl" TargetMode="External"/><Relationship Id="rId158" Type="http://schemas.openxmlformats.org/officeDocument/2006/relationships/hyperlink" Target="http://www.openoandm.org/isbm/2.0/openapi/consumer_publication_service.yml" TargetMode="External"/><Relationship Id="rId302" Type="http://schemas.openxmlformats.org/officeDocument/2006/relationships/hyperlink" Target="https://github.com/OAI/OpenAPI-Specification/blob/master/versions/3.0.1.md" TargetMode="External"/><Relationship Id="rId323" Type="http://schemas.openxmlformats.org/officeDocument/2006/relationships/hyperlink" Target="https://github.com/OAI/OpenAPI-Specification/blob/master/versions/3.0.1.md" TargetMode="External"/><Relationship Id="rId344" Type="http://schemas.openxmlformats.org/officeDocument/2006/relationships/hyperlink" Target="http://www.openoandm.org/isbm/2.0/wsdl/ProviderRequestService.wsdl" TargetMode="Externa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62" Type="http://schemas.openxmlformats.org/officeDocument/2006/relationships/hyperlink" Target="https://www.w3.org/Protocols/rfc2616/rfc2616-sec10.html" TargetMode="External"/><Relationship Id="rId83" Type="http://schemas.openxmlformats.org/officeDocument/2006/relationships/hyperlink" Target="http://www.openoandm.org/isbm/2.0/wsdl/ChannelManagementService.wsdl" TargetMode="External"/><Relationship Id="rId179" Type="http://schemas.openxmlformats.org/officeDocument/2006/relationships/hyperlink" Target="http://www.openoandm.org/isbm/2.0/wsdl/ConsumerPublicationService.wsdl" TargetMode="External"/><Relationship Id="rId190" Type="http://schemas.openxmlformats.org/officeDocument/2006/relationships/hyperlink" Target="http://www.openoandm.org/isbm/2.0/wsdl/ProviderRequestService.wsdl" TargetMode="External"/><Relationship Id="rId204" Type="http://schemas.openxmlformats.org/officeDocument/2006/relationships/hyperlink" Target="https://github.com/OAI/OpenAPI-Specification/blob/master/versions/3.0.1.md" TargetMode="External"/><Relationship Id="rId225" Type="http://schemas.openxmlformats.org/officeDocument/2006/relationships/hyperlink" Target="http://www.openoandm.org/isbm/2.0/wsdl/ProviderRequestService.wsdl" TargetMode="External"/><Relationship Id="rId246" Type="http://schemas.openxmlformats.org/officeDocument/2006/relationships/hyperlink" Target="http://www.openoandm.org/isbm/2.0/wsdl/ConsumerRequestService.wsdl" TargetMode="External"/><Relationship Id="rId267" Type="http://schemas.openxmlformats.org/officeDocument/2006/relationships/hyperlink" Target="http://www.w3.org/TR/xmlschema-2/" TargetMode="External"/><Relationship Id="rId288" Type="http://schemas.openxmlformats.org/officeDocument/2006/relationships/hyperlink" Target="http://www.openoandm.org/isbm/2.0/wsdl/ConfigurationDiscoveryService.wsdl" TargetMode="External"/><Relationship Id="rId106" Type="http://schemas.openxmlformats.org/officeDocument/2006/relationships/hyperlink" Target="http://www.openoandm.org/isbm/2.0/wsdl/ProviderPublicationService.wsdl" TargetMode="External"/><Relationship Id="rId127" Type="http://schemas.openxmlformats.org/officeDocument/2006/relationships/hyperlink" Target="https://github.com/OAI/OpenAPI-Specification/blob/master/versions/3.0.1.md" TargetMode="External"/><Relationship Id="rId313" Type="http://schemas.openxmlformats.org/officeDocument/2006/relationships/hyperlink" Target="https://www.w3.org/TR/xmlschema-2/" TargetMode="External"/><Relationship Id="rId10" Type="http://schemas.openxmlformats.org/officeDocument/2006/relationships/footnotes" Target="footnotes.xml"/><Relationship Id="rId31" Type="http://schemas.openxmlformats.org/officeDocument/2006/relationships/hyperlink" Target="http://www.iso.org/obp" TargetMode="External"/><Relationship Id="rId52" Type="http://schemas.openxmlformats.org/officeDocument/2006/relationships/hyperlink" Target="http://www.openoandm.org/isbm/2.0/openapi/channel_management_service.yml" TargetMode="External"/><Relationship Id="rId73" Type="http://schemas.openxmlformats.org/officeDocument/2006/relationships/hyperlink" Target="http://www.w3.org/TR/xmlschema-2/" TargetMode="External"/><Relationship Id="rId94" Type="http://schemas.openxmlformats.org/officeDocument/2006/relationships/hyperlink" Target="http://www.w3.org/TR/xmlschema-2/" TargetMode="External"/><Relationship Id="rId148" Type="http://schemas.openxmlformats.org/officeDocument/2006/relationships/hyperlink" Target="http://www.openoandm.org/isbm/2.0/wsdl/ConsumerPublicationService.wsdl" TargetMode="External"/><Relationship Id="rId169" Type="http://schemas.openxmlformats.org/officeDocument/2006/relationships/hyperlink" Target="http://www.openoandm.org/isbm/2.0/openapi/consumer_publication_service.yml" TargetMode="External"/><Relationship Id="rId334" Type="http://schemas.openxmlformats.org/officeDocument/2006/relationships/hyperlink" Target="http://www.openoandm.org/isbm/2.0/openapi/provider_request_service.json" TargetMode="External"/><Relationship Id="rId355" Type="http://schemas.openxmlformats.org/officeDocument/2006/relationships/hyperlink" Target="http://www.w3.org/TR/xpath" TargetMode="External"/><Relationship Id="rId4" Type="http://schemas.openxmlformats.org/officeDocument/2006/relationships/customXml" Target="../customXml/item4.xml"/><Relationship Id="rId180" Type="http://schemas.openxmlformats.org/officeDocument/2006/relationships/hyperlink" Target="http://www.openoandm.org/isbm/2.0/wsdl/ConsumerPublicationService.wsdl" TargetMode="External"/><Relationship Id="rId215" Type="http://schemas.openxmlformats.org/officeDocument/2006/relationships/hyperlink" Target="http://www.w3.org/TR/xmlschema-2/" TargetMode="External"/><Relationship Id="rId236" Type="http://schemas.openxmlformats.org/officeDocument/2006/relationships/hyperlink" Target="http://www.openoandm.org/isbm/2.0/wsdl/ConsumerRequestService.wsdl" TargetMode="External"/><Relationship Id="rId257" Type="http://schemas.openxmlformats.org/officeDocument/2006/relationships/hyperlink" Target="http://www.w3.org/TR/xmlschema-2/" TargetMode="External"/><Relationship Id="rId278" Type="http://schemas.openxmlformats.org/officeDocument/2006/relationships/hyperlink" Target="http://www.openoandm.org/isbm/2.0/openapi/consumer_request_service.yml" TargetMode="External"/><Relationship Id="rId303" Type="http://schemas.openxmlformats.org/officeDocument/2006/relationships/hyperlink" Target="https://github.com/OAI/OpenAPI-Specification/blob/master/versions/3.0.1.md" TargetMode="External"/><Relationship Id="rId42" Type="http://schemas.openxmlformats.org/officeDocument/2006/relationships/hyperlink" Target="http://saml.xml.org/saml-specifications" TargetMode="External"/><Relationship Id="rId84" Type="http://schemas.openxmlformats.org/officeDocument/2006/relationships/hyperlink" Target="http://www.openoandm.org/isbm/2.0/openapi/channel_management_service.yml" TargetMode="External"/><Relationship Id="rId138" Type="http://schemas.openxmlformats.org/officeDocument/2006/relationships/hyperlink" Target="http://www.w3.org/TR/xmlschema-2/" TargetMode="External"/><Relationship Id="rId345" Type="http://schemas.openxmlformats.org/officeDocument/2006/relationships/hyperlink" Target="http://www.openoandm.org/isbm/2.0/wsdl/ConsumerRequestService.wsdl" TargetMode="External"/><Relationship Id="rId191" Type="http://schemas.openxmlformats.org/officeDocument/2006/relationships/hyperlink" Target="https://github.com/OAI/OpenAPI-Specification/blob/master/versions/3.0.1.md" TargetMode="External"/><Relationship Id="rId205" Type="http://schemas.openxmlformats.org/officeDocument/2006/relationships/hyperlink" Target="http://www.openoandm.org/isbm/2.0/openapi/provider_request_service.yml" TargetMode="External"/><Relationship Id="rId247" Type="http://schemas.openxmlformats.org/officeDocument/2006/relationships/hyperlink" Target="http://www.w3.org/TR/xmlschema-2/" TargetMode="External"/><Relationship Id="rId107" Type="http://schemas.openxmlformats.org/officeDocument/2006/relationships/hyperlink" Target="http://www.openoandm.org/isbm/2.0/openapi/provider_publication_service.yml" TargetMode="External"/><Relationship Id="rId289" Type="http://schemas.openxmlformats.org/officeDocument/2006/relationships/hyperlink" Target="https://www.w3.org/TR/xmlschema-2/" TargetMode="External"/><Relationship Id="rId11" Type="http://schemas.openxmlformats.org/officeDocument/2006/relationships/endnotes" Target="endnotes.xml"/><Relationship Id="rId53" Type="http://schemas.openxmlformats.org/officeDocument/2006/relationships/hyperlink" Target="http://www.openoandm.org/isbm/2.0/wsdl/ChannelManagementService.wsdl" TargetMode="External"/><Relationship Id="rId149" Type="http://schemas.openxmlformats.org/officeDocument/2006/relationships/hyperlink" Target="http://www.w3.org/TR/xmlschema-2/" TargetMode="External"/><Relationship Id="rId314" Type="http://schemas.openxmlformats.org/officeDocument/2006/relationships/hyperlink" Target="https://www.w3.org/TR/xmlschema-2/" TargetMode="External"/><Relationship Id="rId356" Type="http://schemas.openxmlformats.org/officeDocument/2006/relationships/hyperlink" Target="http://www.w3.org/TR/wsdl" TargetMode="External"/><Relationship Id="rId95" Type="http://schemas.openxmlformats.org/officeDocument/2006/relationships/hyperlink" Target="http://www.openoandm.org/isbm/2.0/wsdl/NotificationService.wsdl" TargetMode="External"/><Relationship Id="rId160" Type="http://schemas.openxmlformats.org/officeDocument/2006/relationships/hyperlink" Target="http://www.openoandm.org/isbm/2.0/wsdl/ConsumerPublicationService.wsdl" TargetMode="External"/><Relationship Id="rId216" Type="http://schemas.openxmlformats.org/officeDocument/2006/relationships/hyperlink" Target="http://www.openoandm.org/isbm/2.0/wsdl/ProviderRequestService.wsdl" TargetMode="External"/><Relationship Id="rId258" Type="http://schemas.openxmlformats.org/officeDocument/2006/relationships/hyperlink" Target="http://www.openoandm.org/isbm/2.0/wsdl/ConsumerRequestService.wsdl" TargetMode="External"/><Relationship Id="rId22" Type="http://schemas.openxmlformats.org/officeDocument/2006/relationships/footer" Target="footer1.xml"/><Relationship Id="rId64" Type="http://schemas.openxmlformats.org/officeDocument/2006/relationships/hyperlink" Target="http://www.openoandm.org/isbm/2.0/wsdl/ChannelManagementService.wsdl" TargetMode="External"/><Relationship Id="rId118" Type="http://schemas.openxmlformats.org/officeDocument/2006/relationships/hyperlink" Target="http://www.w3.org/TR/xmlschema-2/" TargetMode="External"/><Relationship Id="rId325" Type="http://schemas.openxmlformats.org/officeDocument/2006/relationships/hyperlink" Target="http://www.openoandm.org/isbm/2.0/openapi/channel_management_service.yml" TargetMode="External"/><Relationship Id="rId171" Type="http://schemas.openxmlformats.org/officeDocument/2006/relationships/hyperlink" Target="http://www.openoandm.org/isbm/2.0/wsdl/ConsumerPublicationService.wsdl" TargetMode="External"/><Relationship Id="rId227" Type="http://schemas.openxmlformats.org/officeDocument/2006/relationships/hyperlink" Target="http://www.openoandm.org/isbm/2.0/openapi/provider_request_service.yml" TargetMode="External"/><Relationship Id="rId269" Type="http://schemas.openxmlformats.org/officeDocument/2006/relationships/hyperlink" Target="https://github.com/OAI/OpenAPI-Specification/blob/master/versions/3.0.1.md" TargetMode="External"/><Relationship Id="rId33" Type="http://schemas.openxmlformats.org/officeDocument/2006/relationships/hyperlink" Target="http://www.ietf.org/rfc/rfc2119.txt" TargetMode="External"/><Relationship Id="rId129" Type="http://schemas.openxmlformats.org/officeDocument/2006/relationships/hyperlink" Target="http://www.openoandm.org/isbm/2.0/openapi/provider_publication_service.yml" TargetMode="External"/><Relationship Id="rId280" Type="http://schemas.openxmlformats.org/officeDocument/2006/relationships/hyperlink" Target="http://www.w3.org/TR/xmlschema-2/" TargetMode="External"/><Relationship Id="rId336" Type="http://schemas.openxmlformats.org/officeDocument/2006/relationships/hyperlink" Target="http://www.openoandm.org/isbm/2.0/openapi/consumer_request_service.json" TargetMode="External"/><Relationship Id="rId75" Type="http://schemas.openxmlformats.org/officeDocument/2006/relationships/hyperlink" Target="http://www.openoandm.org/isbm/2.0/wsdl/ChannelManagementService.wsdl" TargetMode="External"/><Relationship Id="rId140" Type="http://schemas.openxmlformats.org/officeDocument/2006/relationships/hyperlink" Target="http://www.openoandm.org/isbm/2.0/wsdl/ProviderPublicationService.wsdl" TargetMode="External"/><Relationship Id="rId182" Type="http://schemas.openxmlformats.org/officeDocument/2006/relationships/hyperlink" Target="http://www.openoandm.org/isbm/2.0/wsdl/ProviderRequestService.wsdl" TargetMode="External"/><Relationship Id="rId6" Type="http://schemas.openxmlformats.org/officeDocument/2006/relationships/numbering" Target="numbering.xml"/><Relationship Id="rId238" Type="http://schemas.openxmlformats.org/officeDocument/2006/relationships/hyperlink" Target="https://github.com/OAI/OpenAPI-Specification/blob/master/versions/3.0.1.md" TargetMode="External"/><Relationship Id="rId291" Type="http://schemas.openxmlformats.org/officeDocument/2006/relationships/hyperlink" Target="http://www.openoandm.org/isbm/2.0/wsdl/ConfigurationDiscoveryService.wsdl" TargetMode="External"/><Relationship Id="rId305" Type="http://schemas.openxmlformats.org/officeDocument/2006/relationships/hyperlink" Target="https://github.com/OAI/OpenAPI-Specification/blob/master/versions/3.0.1.md" TargetMode="External"/><Relationship Id="rId347" Type="http://schemas.openxmlformats.org/officeDocument/2006/relationships/hyperlink" Target="http://www.openoandm.org/isbm/isbm-soap-2.0.zip" TargetMode="External"/><Relationship Id="rId44" Type="http://schemas.openxmlformats.org/officeDocument/2006/relationships/hyperlink" Target="https://tools.ietf.org/html/rfc7235" TargetMode="External"/><Relationship Id="rId86" Type="http://schemas.openxmlformats.org/officeDocument/2006/relationships/hyperlink" Target="http://www.w3.org/TR/xmlschema-2/" TargetMode="External"/><Relationship Id="rId151" Type="http://schemas.openxmlformats.org/officeDocument/2006/relationships/hyperlink" Target="http://www.openoandm.org/isbm/2.0/wsdl/ConsumerPublicationService.wsdl" TargetMode="External"/><Relationship Id="rId193" Type="http://schemas.openxmlformats.org/officeDocument/2006/relationships/hyperlink" Target="https://github.com/OAI/OpenAPI-Specification/blob/master/versions/3.0.1.md" TargetMode="External"/><Relationship Id="rId207" Type="http://schemas.openxmlformats.org/officeDocument/2006/relationships/hyperlink" Target="http://www.openoandm.org/isbm/2.0/wsdl/ProviderRequestService.wsdl" TargetMode="External"/><Relationship Id="rId249" Type="http://schemas.openxmlformats.org/officeDocument/2006/relationships/hyperlink" Target="http://www.openoandm.org/isbm/2.0/openapi/consumer_request_service.yml" TargetMode="External"/><Relationship Id="rId13" Type="http://schemas.openxmlformats.org/officeDocument/2006/relationships/image" Target="media/image2.png"/><Relationship Id="rId109" Type="http://schemas.openxmlformats.org/officeDocument/2006/relationships/hyperlink" Target="http://www.w3.org/TR/xmlschema-2/" TargetMode="External"/><Relationship Id="rId260" Type="http://schemas.openxmlformats.org/officeDocument/2006/relationships/hyperlink" Target="http://www.openoandm.org/isbm/2.0/openapi/consumer_request_service.yml" TargetMode="External"/><Relationship Id="rId316" Type="http://schemas.openxmlformats.org/officeDocument/2006/relationships/hyperlink" Target="http://www.openoandm.org/isbm/2.0/wsdl/ConfigurationDiscoveryService.wsdl" TargetMode="External"/><Relationship Id="rId55" Type="http://schemas.openxmlformats.org/officeDocument/2006/relationships/hyperlink" Target="http://www.w3.org/TR/xmlschema-2/" TargetMode="External"/><Relationship Id="rId97" Type="http://schemas.openxmlformats.org/officeDocument/2006/relationships/hyperlink" Target="http://www.openoandm.org/isbm/2.0/wsdl/NotificationService.wsdl" TargetMode="External"/><Relationship Id="rId120" Type="http://schemas.openxmlformats.org/officeDocument/2006/relationships/hyperlink" Target="http://www.w3.org/TR/xmlschema-2/" TargetMode="External"/><Relationship Id="rId358" Type="http://schemas.openxmlformats.org/officeDocument/2006/relationships/hyperlink" Target="https://goessner.net/articles/JsonPath/" TargetMode="External"/><Relationship Id="rId162" Type="http://schemas.openxmlformats.org/officeDocument/2006/relationships/hyperlink" Target="http://www.openoandm.org/isbm/2.0/wsdl/ConsumerPublicationService.wsdl" TargetMode="External"/><Relationship Id="rId218" Type="http://schemas.openxmlformats.org/officeDocument/2006/relationships/hyperlink" Target="http://www.openoandm.org/isbm/2.0/wsdl/ProviderRequestService.wsdl" TargetMode="External"/><Relationship Id="rId271" Type="http://schemas.openxmlformats.org/officeDocument/2006/relationships/hyperlink" Target="http://www.openoandm.org/isbm/2.0/openapi/consumer_request_service.yml" TargetMode="External"/><Relationship Id="rId24" Type="http://schemas.openxmlformats.org/officeDocument/2006/relationships/footer" Target="footer3.xml"/><Relationship Id="rId66" Type="http://schemas.openxmlformats.org/officeDocument/2006/relationships/hyperlink" Target="http://www.openoandm.org/isbm/2.0/wsdl/ChannelManagementService.wsdl" TargetMode="External"/><Relationship Id="rId131" Type="http://schemas.openxmlformats.org/officeDocument/2006/relationships/hyperlink" Target="http://www.w3.org/TR/xmlschema-2/" TargetMode="External"/><Relationship Id="rId327" Type="http://schemas.openxmlformats.org/officeDocument/2006/relationships/hyperlink" Target="http://www.openoandm.org/isbm/2.0/openapi/notification_service.yml" TargetMode="External"/><Relationship Id="rId173" Type="http://schemas.openxmlformats.org/officeDocument/2006/relationships/hyperlink" Target="http://www.openoandm.org/isbm/2.0/wsdl/ConsumerPublicationService.wsdl" TargetMode="External"/><Relationship Id="rId229" Type="http://schemas.openxmlformats.org/officeDocument/2006/relationships/hyperlink" Target="http://www.openoandm.org/isbm/2.0/openapi/consumer_request_service.yml" TargetMode="External"/><Relationship Id="rId240" Type="http://schemas.openxmlformats.org/officeDocument/2006/relationships/hyperlink" Target="http://www.openoandm.org/isbm/2.0/openapi/consumer_request_service.yml" TargetMode="External"/><Relationship Id="rId35" Type="http://schemas.openxmlformats.org/officeDocument/2006/relationships/hyperlink" Target="http://www.openoandm.org/ws-isbm/rest/" TargetMode="External"/><Relationship Id="rId77" Type="http://schemas.openxmlformats.org/officeDocument/2006/relationships/hyperlink" Target="http://www.openoandm.org/isbm/2.0/openapi/channel_management_service.yml" TargetMode="External"/><Relationship Id="rId100" Type="http://schemas.openxmlformats.org/officeDocument/2006/relationships/hyperlink" Target="http://www.w3.org/TR/xmlschema-2/" TargetMode="External"/><Relationship Id="rId282" Type="http://schemas.openxmlformats.org/officeDocument/2006/relationships/hyperlink" Target="http://www.openoandm.org/isbm/2.0/wsdl/ConsumerRequestService.wsdl" TargetMode="External"/><Relationship Id="rId338" Type="http://schemas.openxmlformats.org/officeDocument/2006/relationships/hyperlink" Target="http://www.openoandm.org/isbm/2.0/openapi/configuration_discovery_service.json" TargetMode="External"/><Relationship Id="rId8" Type="http://schemas.openxmlformats.org/officeDocument/2006/relationships/settings" Target="settings.xml"/><Relationship Id="rId142" Type="http://schemas.openxmlformats.org/officeDocument/2006/relationships/hyperlink" Target="http://www.openoandm.org/isbm/2.0/wsdl/ConsumerPublicationService.wsdl" TargetMode="External"/><Relationship Id="rId184" Type="http://schemas.openxmlformats.org/officeDocument/2006/relationships/hyperlink" Target="http://www.openoandm.org/isbm/2.0/wsdl/ProviderRequestService.wsdl" TargetMode="External"/><Relationship Id="rId251" Type="http://schemas.openxmlformats.org/officeDocument/2006/relationships/hyperlink" Target="https://github.com/OAI/OpenAPI-Specification/blob/master/versions/3.0.1.md" TargetMode="External"/><Relationship Id="rId46" Type="http://schemas.openxmlformats.org/officeDocument/2006/relationships/hyperlink" Target="https://tools.ietf.org/html/rfc7519" TargetMode="External"/><Relationship Id="rId293" Type="http://schemas.openxmlformats.org/officeDocument/2006/relationships/hyperlink" Target="https://www.w3.org/TR/xmlschema-2/" TargetMode="External"/><Relationship Id="rId307" Type="http://schemas.openxmlformats.org/officeDocument/2006/relationships/hyperlink" Target="http://www.openoandm.org/isbm/2.0/wsdl/ConfigurationDiscoveryService.wsdl" TargetMode="External"/><Relationship Id="rId349" Type="http://schemas.openxmlformats.org/officeDocument/2006/relationships/hyperlink" Target="http://www.openoandm.org/isbm/isbm-all-2.0.zi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4.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EDEC144-11B7-4D96-9CC0-9F7B4B00C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8</Pages>
  <Words>32347</Words>
  <Characters>184382</Characters>
  <Application>Microsoft Office Word</Application>
  <DocSecurity>0</DocSecurity>
  <Lines>1536</Lines>
  <Paragraphs>432</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cp:lastModifiedBy>
  <cp:revision>81</cp:revision>
  <cp:lastPrinted>2020-03-12T00:01:00Z</cp:lastPrinted>
  <dcterms:created xsi:type="dcterms:W3CDTF">2020-03-04T00:40:00Z</dcterms:created>
  <dcterms:modified xsi:type="dcterms:W3CDTF">2020-03-1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